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7BF73" w14:textId="57A6AFD1" w:rsidR="00D7201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Hey everyone. Before we get started today, we want to thank our newest patron Leah. Welcome to the team. We also have some sad news to share with you all. As you may or may not have seen on Instagram, our wonderful friend and the co-author of the </w:t>
      </w:r>
      <w:r w:rsidRPr="00622F0A">
        <w:rPr>
          <w:rFonts w:ascii="Arial" w:eastAsia="Microsoft JhengHei UI" w:hAnsi="Arial" w:cs="Arial"/>
          <w:i/>
          <w:iCs/>
          <w:sz w:val="22"/>
          <w:szCs w:val="22"/>
        </w:rPr>
        <w:t>For the Love of Austen</w:t>
      </w:r>
      <w:r w:rsidRPr="00622F0A">
        <w:rPr>
          <w:rFonts w:ascii="Arial" w:eastAsia="Microsoft JhengHei UI" w:hAnsi="Arial" w:cs="Arial"/>
          <w:sz w:val="22"/>
          <w:szCs w:val="22"/>
        </w:rPr>
        <w:t xml:space="preserve"> books, Audrey Bellezza</w:t>
      </w:r>
      <w:r w:rsidR="006A6A03" w:rsidRPr="00622F0A">
        <w:rPr>
          <w:rFonts w:ascii="Arial" w:eastAsia="Microsoft JhengHei UI" w:hAnsi="Arial" w:cs="Arial"/>
          <w:sz w:val="22"/>
          <w:szCs w:val="22"/>
        </w:rPr>
        <w:t>,</w:t>
      </w:r>
      <w:r w:rsidRPr="00622F0A">
        <w:rPr>
          <w:rFonts w:ascii="Arial" w:eastAsia="Microsoft JhengHei UI" w:hAnsi="Arial" w:cs="Arial"/>
          <w:sz w:val="22"/>
          <w:szCs w:val="22"/>
        </w:rPr>
        <w:t xml:space="preserve"> has been diagnosed with Stage 4 ALK-positive lung cancer. </w:t>
      </w:r>
    </w:p>
    <w:p w14:paraId="5994E494" w14:textId="77777777" w:rsidR="00D72010" w:rsidRPr="00622F0A" w:rsidRDefault="00D72010">
      <w:pPr>
        <w:rPr>
          <w:rFonts w:ascii="Arial" w:eastAsia="Microsoft JhengHei UI" w:hAnsi="Arial" w:cs="Arial"/>
          <w:sz w:val="22"/>
          <w:szCs w:val="22"/>
        </w:rPr>
      </w:pPr>
    </w:p>
    <w:p w14:paraId="34704CB8" w14:textId="58E8EB47" w:rsidR="005B0B3E"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Now</w:t>
      </w:r>
      <w:r w:rsidR="000E03E2"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she is incredible, she started a nonprofit organization to raise awareness, fund research</w:t>
      </w:r>
      <w:r w:rsidR="00FA1CB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to accelerate the development of a lifesaving vaccine for this type of cancer. To hear Audrey's full story, to learn more about ALK positive lung cancer</w:t>
      </w:r>
      <w:r w:rsidR="00A52E4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to donate to the vaccine development effort, head on over to </w:t>
      </w:r>
      <w:r w:rsidRPr="00622F0A">
        <w:rPr>
          <w:rFonts w:ascii="Arial" w:eastAsia="Microsoft JhengHei UI" w:hAnsi="Arial" w:cs="Arial"/>
          <w:i/>
          <w:iCs/>
          <w:sz w:val="22"/>
          <w:szCs w:val="22"/>
        </w:rPr>
        <w:t>love</w:t>
      </w:r>
      <w:r w:rsidR="00C345E4" w:rsidRPr="00622F0A">
        <w:rPr>
          <w:rFonts w:ascii="Arial" w:eastAsia="Microsoft JhengHei UI" w:hAnsi="Arial" w:cs="Arial"/>
          <w:i/>
          <w:iCs/>
          <w:sz w:val="22"/>
          <w:szCs w:val="22"/>
        </w:rPr>
        <w:t>4</w:t>
      </w:r>
      <w:r w:rsidRPr="00622F0A">
        <w:rPr>
          <w:rFonts w:ascii="Arial" w:eastAsia="Microsoft JhengHei UI" w:hAnsi="Arial" w:cs="Arial"/>
          <w:i/>
          <w:iCs/>
          <w:sz w:val="22"/>
          <w:szCs w:val="22"/>
        </w:rPr>
        <w:t>lungs.org</w:t>
      </w:r>
      <w:r w:rsidR="00C345E4" w:rsidRPr="00622F0A">
        <w:rPr>
          <w:rFonts w:ascii="Arial" w:eastAsia="Microsoft JhengHei UI" w:hAnsi="Arial" w:cs="Arial"/>
          <w:i/>
          <w:iCs/>
          <w:sz w:val="22"/>
          <w:szCs w:val="22"/>
        </w:rPr>
        <w:t>.</w:t>
      </w:r>
      <w:r w:rsidRPr="00622F0A">
        <w:rPr>
          <w:rFonts w:ascii="Arial" w:eastAsia="Microsoft JhengHei UI" w:hAnsi="Arial" w:cs="Arial"/>
          <w:sz w:val="22"/>
          <w:szCs w:val="22"/>
        </w:rPr>
        <w:t xml:space="preserve"> </w:t>
      </w:r>
      <w:r w:rsidR="00C345E4" w:rsidRPr="00622F0A">
        <w:rPr>
          <w:rFonts w:ascii="Arial" w:eastAsia="Microsoft JhengHei UI" w:hAnsi="Arial" w:cs="Arial"/>
          <w:sz w:val="22"/>
          <w:szCs w:val="22"/>
        </w:rPr>
        <w:t>T</w:t>
      </w:r>
      <w:r w:rsidRPr="00622F0A">
        <w:rPr>
          <w:rFonts w:ascii="Arial" w:eastAsia="Microsoft JhengHei UI" w:hAnsi="Arial" w:cs="Arial"/>
          <w:sz w:val="22"/>
          <w:szCs w:val="22"/>
        </w:rPr>
        <w:t>hat's L</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O</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V</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E</w:t>
      </w:r>
      <w:r w:rsidR="00C345E4" w:rsidRPr="00622F0A">
        <w:rPr>
          <w:rFonts w:ascii="Arial" w:eastAsia="Microsoft JhengHei UI" w:hAnsi="Arial" w:cs="Arial"/>
          <w:sz w:val="22"/>
          <w:szCs w:val="22"/>
        </w:rPr>
        <w:t>-4-</w:t>
      </w:r>
      <w:r w:rsidRPr="00622F0A">
        <w:rPr>
          <w:rFonts w:ascii="Arial" w:eastAsia="Microsoft JhengHei UI" w:hAnsi="Arial" w:cs="Arial"/>
          <w:sz w:val="22"/>
          <w:szCs w:val="22"/>
        </w:rPr>
        <w:t>L</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U</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N</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G</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S</w:t>
      </w:r>
      <w:r w:rsidR="0041256E" w:rsidRPr="00622F0A">
        <w:rPr>
          <w:rFonts w:ascii="Arial" w:eastAsia="Microsoft JhengHei UI" w:hAnsi="Arial" w:cs="Arial"/>
          <w:sz w:val="22"/>
          <w:szCs w:val="22"/>
        </w:rPr>
        <w:t xml:space="preserve"> dot</w:t>
      </w:r>
      <w:r w:rsidR="00A453B8" w:rsidRPr="00622F0A">
        <w:rPr>
          <w:rFonts w:ascii="Arial" w:eastAsia="Microsoft JhengHei UI" w:hAnsi="Arial" w:cs="Arial"/>
          <w:sz w:val="22"/>
          <w:szCs w:val="22"/>
        </w:rPr>
        <w:t xml:space="preserve"> </w:t>
      </w:r>
      <w:r w:rsidRPr="00622F0A">
        <w:rPr>
          <w:rFonts w:ascii="Arial" w:eastAsia="Microsoft JhengHei UI" w:hAnsi="Arial" w:cs="Arial"/>
          <w:sz w:val="22"/>
          <w:szCs w:val="22"/>
        </w:rPr>
        <w:t>org</w:t>
      </w:r>
      <w:r w:rsidR="00C345E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C345E4" w:rsidRPr="00622F0A">
        <w:rPr>
          <w:rFonts w:ascii="Arial" w:eastAsia="Microsoft JhengHei UI" w:hAnsi="Arial" w:cs="Arial"/>
          <w:sz w:val="22"/>
          <w:szCs w:val="22"/>
        </w:rPr>
        <w:t>A</w:t>
      </w:r>
      <w:r w:rsidRPr="00622F0A">
        <w:rPr>
          <w:rFonts w:ascii="Arial" w:eastAsia="Microsoft JhengHei UI" w:hAnsi="Arial" w:cs="Arial"/>
          <w:sz w:val="22"/>
          <w:szCs w:val="22"/>
        </w:rPr>
        <w:t>nd please, please</w:t>
      </w:r>
      <w:r w:rsidR="00A30E23" w:rsidRPr="00622F0A">
        <w:rPr>
          <w:rFonts w:ascii="Arial" w:eastAsia="Microsoft JhengHei UI" w:hAnsi="Arial" w:cs="Arial"/>
          <w:sz w:val="22"/>
          <w:szCs w:val="22"/>
        </w:rPr>
        <w:t>, please</w:t>
      </w:r>
      <w:r w:rsidRPr="00622F0A">
        <w:rPr>
          <w:rFonts w:ascii="Arial" w:eastAsia="Microsoft JhengHei UI" w:hAnsi="Arial" w:cs="Arial"/>
          <w:sz w:val="22"/>
          <w:szCs w:val="22"/>
        </w:rPr>
        <w:t xml:space="preserve"> share Audrey's story as far and wide as you can. We really want to help get the word out. </w:t>
      </w:r>
    </w:p>
    <w:p w14:paraId="3E9690BC" w14:textId="77777777" w:rsidR="005B0B3E" w:rsidRPr="00622F0A" w:rsidRDefault="005B0B3E">
      <w:pPr>
        <w:rPr>
          <w:rFonts w:ascii="Arial" w:eastAsia="Microsoft JhengHei UI" w:hAnsi="Arial" w:cs="Arial"/>
          <w:sz w:val="22"/>
          <w:szCs w:val="22"/>
        </w:rPr>
      </w:pPr>
    </w:p>
    <w:p w14:paraId="6BD0F070" w14:textId="7954570C"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 xml:space="preserve">And now, on a lighter note, please enjoy this week's episode </w:t>
      </w:r>
      <w:r w:rsidR="00987DDA" w:rsidRPr="00622F0A">
        <w:rPr>
          <w:rFonts w:ascii="Arial" w:eastAsia="Microsoft JhengHei UI" w:hAnsi="Arial" w:cs="Arial"/>
          <w:b/>
          <w:bCs/>
          <w:sz w:val="22"/>
          <w:szCs w:val="22"/>
        </w:rPr>
        <w:t>[00:01:00]</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covering </w:t>
      </w:r>
      <w:r w:rsidR="00571C95" w:rsidRPr="00622F0A">
        <w:rPr>
          <w:rFonts w:ascii="Arial" w:eastAsia="Microsoft JhengHei UI" w:hAnsi="Arial" w:cs="Arial"/>
          <w:sz w:val="22"/>
          <w:szCs w:val="22"/>
        </w:rPr>
        <w:t>C</w:t>
      </w:r>
      <w:r w:rsidRPr="00622F0A">
        <w:rPr>
          <w:rFonts w:ascii="Arial" w:eastAsia="Microsoft JhengHei UI" w:hAnsi="Arial" w:cs="Arial"/>
          <w:sz w:val="22"/>
          <w:szCs w:val="22"/>
        </w:rPr>
        <w:t xml:space="preserve">hapters </w:t>
      </w:r>
      <w:r w:rsidR="00571C95" w:rsidRPr="00622F0A">
        <w:rPr>
          <w:rFonts w:ascii="Arial" w:eastAsia="Microsoft JhengHei UI" w:hAnsi="Arial" w:cs="Arial"/>
          <w:sz w:val="22"/>
          <w:szCs w:val="22"/>
        </w:rPr>
        <w:t xml:space="preserve">6 </w:t>
      </w:r>
      <w:r w:rsidRPr="00622F0A">
        <w:rPr>
          <w:rFonts w:ascii="Arial" w:eastAsia="Microsoft JhengHei UI" w:hAnsi="Arial" w:cs="Arial"/>
          <w:sz w:val="22"/>
          <w:szCs w:val="22"/>
        </w:rPr>
        <w:t xml:space="preserve">and </w:t>
      </w:r>
      <w:r w:rsidR="00571C95" w:rsidRPr="00622F0A">
        <w:rPr>
          <w:rFonts w:ascii="Arial" w:eastAsia="Microsoft JhengHei UI" w:hAnsi="Arial" w:cs="Arial"/>
          <w:sz w:val="22"/>
          <w:szCs w:val="22"/>
        </w:rPr>
        <w:t xml:space="preserve">7 </w:t>
      </w:r>
      <w:r w:rsidRPr="00622F0A">
        <w:rPr>
          <w:rFonts w:ascii="Arial" w:eastAsia="Microsoft JhengHei UI" w:hAnsi="Arial" w:cs="Arial"/>
          <w:sz w:val="22"/>
          <w:szCs w:val="22"/>
        </w:rPr>
        <w:t xml:space="preserve">of </w:t>
      </w:r>
      <w:r w:rsidR="005B0B3E" w:rsidRPr="00622F0A">
        <w:rPr>
          <w:rFonts w:ascii="Arial" w:eastAsia="Microsoft JhengHei UI" w:hAnsi="Arial" w:cs="Arial"/>
          <w:i/>
          <w:iCs/>
          <w:sz w:val="22"/>
          <w:szCs w:val="22"/>
        </w:rPr>
        <w:t>Mansfield Park</w:t>
      </w:r>
      <w:r w:rsidRPr="00622F0A">
        <w:rPr>
          <w:rFonts w:ascii="Arial" w:eastAsia="Microsoft JhengHei UI" w:hAnsi="Arial" w:cs="Arial"/>
          <w:sz w:val="22"/>
          <w:szCs w:val="22"/>
        </w:rPr>
        <w:t xml:space="preserve">. </w:t>
      </w:r>
    </w:p>
    <w:p w14:paraId="54D618A3" w14:textId="77777777" w:rsidR="005B0B3E" w:rsidRPr="00622F0A" w:rsidRDefault="005B0B3E">
      <w:pPr>
        <w:rPr>
          <w:rFonts w:ascii="Arial" w:eastAsia="Microsoft JhengHei UI" w:hAnsi="Arial" w:cs="Arial"/>
          <w:sz w:val="22"/>
          <w:szCs w:val="22"/>
        </w:rPr>
      </w:pPr>
    </w:p>
    <w:p w14:paraId="1505A17A" w14:textId="1C542005" w:rsidR="005B0B3E" w:rsidRPr="00622F0A" w:rsidRDefault="005B0B3E">
      <w:pPr>
        <w:rPr>
          <w:rFonts w:ascii="Arial" w:eastAsia="Microsoft JhengHei UI" w:hAnsi="Arial" w:cs="Arial"/>
          <w:sz w:val="22"/>
          <w:szCs w:val="22"/>
        </w:rPr>
      </w:pPr>
      <w:r w:rsidRPr="00622F0A">
        <w:rPr>
          <w:rFonts w:ascii="Arial" w:eastAsia="Microsoft JhengHei UI" w:hAnsi="Arial" w:cs="Arial"/>
          <w:sz w:val="22"/>
          <w:szCs w:val="22"/>
        </w:rPr>
        <w:t>[</w:t>
      </w:r>
      <w:r w:rsidR="00571C95" w:rsidRPr="00622F0A">
        <w:rPr>
          <w:rFonts w:ascii="Arial" w:eastAsia="Microsoft JhengHei UI" w:hAnsi="Arial" w:cs="Arial"/>
          <w:sz w:val="22"/>
          <w:szCs w:val="22"/>
        </w:rPr>
        <w:t xml:space="preserve">Pod </w:t>
      </w:r>
      <w:r w:rsidRPr="00622F0A">
        <w:rPr>
          <w:rFonts w:ascii="Arial" w:eastAsia="Microsoft JhengHei UI" w:hAnsi="Arial" w:cs="Arial"/>
          <w:sz w:val="22"/>
          <w:szCs w:val="22"/>
        </w:rPr>
        <w:t>and Prejudice theme]</w:t>
      </w:r>
    </w:p>
    <w:p w14:paraId="17B9D086" w14:textId="77777777" w:rsidR="00571C95" w:rsidRPr="00622F0A" w:rsidRDefault="00571C95">
      <w:pPr>
        <w:rPr>
          <w:rFonts w:ascii="Arial" w:eastAsia="Microsoft JhengHei UI" w:hAnsi="Arial" w:cs="Arial"/>
          <w:b/>
          <w:bCs/>
          <w:sz w:val="22"/>
          <w:szCs w:val="22"/>
        </w:rPr>
      </w:pPr>
    </w:p>
    <w:p w14:paraId="49A4EA5A" w14:textId="33A634A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I do this horrible thing</w:t>
      </w:r>
      <w:r w:rsidR="008601E6"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t's like one of those things about the environment I feel really guilty about</w:t>
      </w:r>
      <w:r w:rsidR="006771C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ere I will leave a glass of water 75% drunk and then I'll forget about it. </w:t>
      </w:r>
    </w:p>
    <w:p w14:paraId="1C570F4C" w14:textId="77777777" w:rsidR="00B127B8" w:rsidRPr="00622F0A" w:rsidRDefault="00B127B8">
      <w:pPr>
        <w:rPr>
          <w:rFonts w:ascii="Arial" w:eastAsia="Microsoft JhengHei UI" w:hAnsi="Arial" w:cs="Arial"/>
          <w:b/>
          <w:bCs/>
          <w:sz w:val="22"/>
          <w:szCs w:val="22"/>
        </w:rPr>
      </w:pPr>
    </w:p>
    <w:p w14:paraId="56BF6DAA" w14:textId="0478761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p>
    <w:p w14:paraId="7C09A5C8" w14:textId="77777777" w:rsidR="00B127B8" w:rsidRPr="00622F0A" w:rsidRDefault="00B127B8">
      <w:pPr>
        <w:rPr>
          <w:rFonts w:ascii="Arial" w:eastAsia="Microsoft JhengHei UI" w:hAnsi="Arial" w:cs="Arial"/>
          <w:b/>
          <w:bCs/>
          <w:sz w:val="22"/>
          <w:szCs w:val="22"/>
        </w:rPr>
      </w:pPr>
    </w:p>
    <w:p w14:paraId="08DEECFA" w14:textId="1034B5D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And the best part about being married</w:t>
      </w:r>
      <w:r w:rsidR="0013157F" w:rsidRPr="00622F0A">
        <w:rPr>
          <w:rFonts w:ascii="Arial" w:eastAsia="Microsoft JhengHei UI" w:hAnsi="Arial" w:cs="Arial"/>
          <w:sz w:val="22"/>
          <w:szCs w:val="22"/>
        </w:rPr>
        <w:t>,</w:t>
      </w:r>
      <w:r w:rsidRPr="00622F0A">
        <w:rPr>
          <w:rFonts w:ascii="Arial" w:eastAsia="Microsoft JhengHei UI" w:hAnsi="Arial" w:cs="Arial"/>
          <w:sz w:val="22"/>
          <w:szCs w:val="22"/>
        </w:rPr>
        <w:t xml:space="preserve"> is that Mike has noticed this about me</w:t>
      </w:r>
      <w:r w:rsidR="00FE02D3"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he takes the water</w:t>
      </w:r>
      <w:r w:rsidR="00FE02D3"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e uses it to water his plants. </w:t>
      </w:r>
    </w:p>
    <w:p w14:paraId="7F022E9D" w14:textId="77777777" w:rsidR="00FE02D3" w:rsidRPr="00622F0A" w:rsidRDefault="00FE02D3">
      <w:pPr>
        <w:rPr>
          <w:rFonts w:ascii="Arial" w:eastAsia="Microsoft JhengHei UI" w:hAnsi="Arial" w:cs="Arial"/>
          <w:b/>
          <w:bCs/>
          <w:sz w:val="22"/>
          <w:szCs w:val="22"/>
        </w:rPr>
      </w:pPr>
    </w:p>
    <w:p w14:paraId="6B35DA9B" w14:textId="792AEE3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Oh, that's very nice. </w:t>
      </w:r>
    </w:p>
    <w:p w14:paraId="5818AD99" w14:textId="77777777" w:rsidR="00FE02D3" w:rsidRPr="00622F0A" w:rsidRDefault="00FE02D3">
      <w:pPr>
        <w:rPr>
          <w:rFonts w:ascii="Arial" w:eastAsia="Microsoft JhengHei UI" w:hAnsi="Arial" w:cs="Arial"/>
          <w:b/>
          <w:bCs/>
          <w:sz w:val="22"/>
          <w:szCs w:val="22"/>
        </w:rPr>
      </w:pPr>
    </w:p>
    <w:p w14:paraId="0C105776" w14:textId="460E3CC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know. And I don't feel nearly as bad as I used to. </w:t>
      </w:r>
      <w:r w:rsidR="00E3157D" w:rsidRPr="00622F0A">
        <w:rPr>
          <w:rFonts w:ascii="Arial" w:eastAsia="Microsoft JhengHei UI" w:hAnsi="Arial" w:cs="Arial"/>
          <w:sz w:val="22"/>
          <w:szCs w:val="22"/>
        </w:rPr>
        <w:t>[chuckles]</w:t>
      </w:r>
      <w:r w:rsidR="00987DDA" w:rsidRPr="00622F0A">
        <w:rPr>
          <w:rFonts w:ascii="Arial" w:eastAsia="Microsoft JhengHei UI" w:hAnsi="Arial" w:cs="Arial"/>
          <w:sz w:val="22"/>
          <w:szCs w:val="22"/>
        </w:rPr>
        <w:t xml:space="preserve"> </w:t>
      </w:r>
    </w:p>
    <w:p w14:paraId="211BD663" w14:textId="77777777" w:rsidR="00E3157D" w:rsidRPr="00622F0A" w:rsidRDefault="00E3157D">
      <w:pPr>
        <w:rPr>
          <w:rFonts w:ascii="Arial" w:eastAsia="Microsoft JhengHei UI" w:hAnsi="Arial" w:cs="Arial"/>
          <w:b/>
          <w:bCs/>
          <w:sz w:val="22"/>
          <w:szCs w:val="22"/>
        </w:rPr>
      </w:pPr>
    </w:p>
    <w:p w14:paraId="69F7F3C0" w14:textId="097D25B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I should do that. Well, I usually drink my water that I have lying around. It's actually mostly half</w:t>
      </w:r>
      <w:r w:rsidR="00987DDA" w:rsidRPr="00622F0A">
        <w:rPr>
          <w:rFonts w:ascii="Arial" w:eastAsia="Microsoft JhengHei UI" w:hAnsi="Arial" w:cs="Arial"/>
          <w:sz w:val="22"/>
          <w:szCs w:val="22"/>
        </w:rPr>
        <w:t>-</w:t>
      </w:r>
      <w:r w:rsidRPr="00622F0A">
        <w:rPr>
          <w:rFonts w:ascii="Arial" w:eastAsia="Microsoft JhengHei UI" w:hAnsi="Arial" w:cs="Arial"/>
          <w:sz w:val="22"/>
          <w:szCs w:val="22"/>
        </w:rPr>
        <w:t xml:space="preserve">drunk cups of coffee that I leave lying around. </w:t>
      </w:r>
    </w:p>
    <w:p w14:paraId="323B06AE" w14:textId="77777777" w:rsidR="00E54DDA" w:rsidRPr="00622F0A" w:rsidRDefault="00E54DDA">
      <w:pPr>
        <w:rPr>
          <w:rFonts w:ascii="Arial" w:eastAsia="Microsoft JhengHei UI" w:hAnsi="Arial" w:cs="Arial"/>
          <w:b/>
          <w:bCs/>
          <w:sz w:val="22"/>
          <w:szCs w:val="22"/>
        </w:rPr>
      </w:pPr>
    </w:p>
    <w:p w14:paraId="5C99B932" w14:textId="48F70F77" w:rsidR="00987DD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Oh, I was going to say you could also give to Milo</w:t>
      </w:r>
      <w:r w:rsidR="00870808"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we also give to </w:t>
      </w:r>
      <w:r w:rsidR="00987DDA" w:rsidRPr="00622F0A">
        <w:rPr>
          <w:rFonts w:ascii="Arial" w:eastAsia="Microsoft JhengHei UI" w:hAnsi="Arial" w:cs="Arial"/>
          <w:sz w:val="22"/>
          <w:szCs w:val="22"/>
        </w:rPr>
        <w:t>dog s</w:t>
      </w:r>
      <w:r w:rsidRPr="00622F0A">
        <w:rPr>
          <w:rFonts w:ascii="Arial" w:eastAsia="Microsoft JhengHei UI" w:hAnsi="Arial" w:cs="Arial"/>
          <w:sz w:val="22"/>
          <w:szCs w:val="22"/>
        </w:rPr>
        <w:t>ometimes</w:t>
      </w:r>
      <w:r w:rsidR="00987DD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085E880" w14:textId="77777777" w:rsidR="00987DDA" w:rsidRPr="00622F0A" w:rsidRDefault="00987DDA">
      <w:pPr>
        <w:rPr>
          <w:rFonts w:ascii="Arial" w:eastAsia="Microsoft JhengHei UI" w:hAnsi="Arial" w:cs="Arial"/>
          <w:sz w:val="22"/>
          <w:szCs w:val="22"/>
        </w:rPr>
      </w:pPr>
    </w:p>
    <w:p w14:paraId="39077CF7" w14:textId="20E2278A" w:rsidR="00552888" w:rsidRPr="00622F0A" w:rsidRDefault="00987DD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Milo can't have coffee. </w:t>
      </w:r>
    </w:p>
    <w:p w14:paraId="522B3D7B" w14:textId="77777777" w:rsidR="00311C29" w:rsidRPr="00622F0A" w:rsidRDefault="00311C29">
      <w:pPr>
        <w:rPr>
          <w:rFonts w:ascii="Arial" w:eastAsia="Microsoft JhengHei UI" w:hAnsi="Arial" w:cs="Arial"/>
          <w:b/>
          <w:bCs/>
          <w:sz w:val="22"/>
          <w:szCs w:val="22"/>
        </w:rPr>
      </w:pPr>
    </w:p>
    <w:p w14:paraId="6F51D45D" w14:textId="1C53B3F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but Milo on coffee would be bad for everybody. </w:t>
      </w:r>
    </w:p>
    <w:p w14:paraId="26081FC7" w14:textId="77777777" w:rsidR="009F2EC1" w:rsidRPr="00622F0A" w:rsidRDefault="009F2EC1">
      <w:pPr>
        <w:rPr>
          <w:rFonts w:ascii="Arial" w:eastAsia="Microsoft JhengHei UI" w:hAnsi="Arial" w:cs="Arial"/>
          <w:b/>
          <w:bCs/>
          <w:sz w:val="22"/>
          <w:szCs w:val="22"/>
        </w:rPr>
      </w:pPr>
    </w:p>
    <w:p w14:paraId="314CDC50" w14:textId="2C07104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Oh, Milo, you'd be so hyper. </w:t>
      </w:r>
    </w:p>
    <w:p w14:paraId="4CDCB02B" w14:textId="77777777" w:rsidR="00102114" w:rsidRPr="00622F0A" w:rsidRDefault="00102114">
      <w:pPr>
        <w:rPr>
          <w:rFonts w:ascii="Arial" w:eastAsia="Microsoft JhengHei UI" w:hAnsi="Arial" w:cs="Arial"/>
          <w:b/>
          <w:bCs/>
          <w:sz w:val="22"/>
          <w:szCs w:val="22"/>
        </w:rPr>
      </w:pPr>
    </w:p>
    <w:p w14:paraId="6CACAB86" w14:textId="7C9DCD5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87DD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know. I was </w:t>
      </w:r>
      <w:r w:rsidR="00987DDA" w:rsidRPr="00622F0A">
        <w:rPr>
          <w:rFonts w:ascii="Arial" w:eastAsia="Microsoft JhengHei UI" w:hAnsi="Arial" w:cs="Arial"/>
          <w:sz w:val="22"/>
          <w:szCs w:val="22"/>
        </w:rPr>
        <w:t xml:space="preserve">picturing </w:t>
      </w:r>
      <w:r w:rsidRPr="00622F0A">
        <w:rPr>
          <w:rFonts w:ascii="Arial" w:eastAsia="Microsoft JhengHei UI" w:hAnsi="Arial" w:cs="Arial"/>
          <w:sz w:val="22"/>
          <w:szCs w:val="22"/>
        </w:rPr>
        <w:t>four pounds of him</w:t>
      </w:r>
      <w:r w:rsidR="00987DDA" w:rsidRPr="00622F0A">
        <w:rPr>
          <w:rFonts w:ascii="Arial" w:eastAsia="Microsoft JhengHei UI" w:hAnsi="Arial" w:cs="Arial"/>
          <w:sz w:val="22"/>
          <w:szCs w:val="22"/>
        </w:rPr>
        <w:t xml:space="preserve"> j</w:t>
      </w:r>
      <w:r w:rsidRPr="00622F0A">
        <w:rPr>
          <w:rFonts w:ascii="Arial" w:eastAsia="Microsoft JhengHei UI" w:hAnsi="Arial" w:cs="Arial"/>
          <w:sz w:val="22"/>
          <w:szCs w:val="22"/>
        </w:rPr>
        <w:t xml:space="preserve">ust popping off. </w:t>
      </w:r>
      <w:r w:rsidR="00E3157D" w:rsidRPr="00622F0A">
        <w:rPr>
          <w:rFonts w:ascii="Arial" w:eastAsia="Microsoft JhengHei UI" w:hAnsi="Arial" w:cs="Arial"/>
          <w:sz w:val="22"/>
          <w:szCs w:val="22"/>
        </w:rPr>
        <w:t>[chuckles]</w:t>
      </w:r>
      <w:r w:rsidR="00BA74D1" w:rsidRPr="00622F0A">
        <w:rPr>
          <w:rFonts w:ascii="Arial" w:eastAsia="Microsoft JhengHei UI" w:hAnsi="Arial" w:cs="Arial"/>
          <w:sz w:val="22"/>
          <w:szCs w:val="22"/>
        </w:rPr>
        <w:t xml:space="preserve"> </w:t>
      </w:r>
    </w:p>
    <w:p w14:paraId="121B85C5" w14:textId="77777777" w:rsidR="0039644B" w:rsidRPr="00622F0A" w:rsidRDefault="0039644B">
      <w:pPr>
        <w:rPr>
          <w:rFonts w:ascii="Arial" w:eastAsia="Microsoft JhengHei UI" w:hAnsi="Arial" w:cs="Arial"/>
          <w:b/>
          <w:bCs/>
          <w:sz w:val="22"/>
          <w:szCs w:val="22"/>
        </w:rPr>
      </w:pPr>
    </w:p>
    <w:p w14:paraId="64865A28" w14:textId="471D6832" w:rsidR="00BA74D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A74D1" w:rsidRPr="00622F0A">
        <w:rPr>
          <w:rFonts w:ascii="Arial" w:eastAsia="Microsoft JhengHei UI" w:hAnsi="Arial" w:cs="Arial"/>
          <w:sz w:val="22"/>
          <w:szCs w:val="22"/>
        </w:rPr>
        <w:t xml:space="preserve"> </w:t>
      </w:r>
      <w:r w:rsidR="0039644B" w:rsidRPr="00622F0A">
        <w:rPr>
          <w:rFonts w:ascii="Arial" w:eastAsia="Microsoft JhengHei UI" w:hAnsi="Arial" w:cs="Arial"/>
          <w:sz w:val="22"/>
          <w:szCs w:val="22"/>
        </w:rPr>
        <w:t xml:space="preserve">[laughs] </w:t>
      </w:r>
      <w:r w:rsidRPr="00622F0A">
        <w:rPr>
          <w:rFonts w:ascii="Arial" w:eastAsia="Microsoft JhengHei UI" w:hAnsi="Arial" w:cs="Arial"/>
          <w:sz w:val="22"/>
          <w:szCs w:val="22"/>
        </w:rPr>
        <w:t>Speaking of popping off</w:t>
      </w:r>
      <w:r w:rsidR="00BA74D1" w:rsidRPr="00622F0A">
        <w:rPr>
          <w:rFonts w:ascii="Arial" w:eastAsia="Microsoft JhengHei UI" w:hAnsi="Arial" w:cs="Arial"/>
          <w:sz w:val="22"/>
          <w:szCs w:val="22"/>
        </w:rPr>
        <w:t>-</w:t>
      </w:r>
      <w:r w:rsidR="00C876E3" w:rsidRPr="00622F0A">
        <w:rPr>
          <w:rFonts w:ascii="Arial" w:eastAsia="Microsoft JhengHei UI" w:hAnsi="Arial" w:cs="Arial"/>
          <w:sz w:val="22"/>
          <w:szCs w:val="22"/>
        </w:rPr>
        <w:t>-</w:t>
      </w:r>
      <w:r w:rsidR="00BA74D1" w:rsidRPr="00622F0A">
        <w:rPr>
          <w:rFonts w:ascii="Arial" w:eastAsia="Microsoft JhengHei UI" w:hAnsi="Arial" w:cs="Arial"/>
          <w:sz w:val="22"/>
          <w:szCs w:val="22"/>
        </w:rPr>
        <w:t xml:space="preserve"> </w:t>
      </w:r>
    </w:p>
    <w:p w14:paraId="02C99AFA" w14:textId="77777777" w:rsidR="00BA74D1" w:rsidRPr="00622F0A" w:rsidRDefault="00BA74D1">
      <w:pPr>
        <w:rPr>
          <w:rFonts w:ascii="Arial" w:eastAsia="Microsoft JhengHei UI" w:hAnsi="Arial" w:cs="Arial"/>
          <w:sz w:val="22"/>
          <w:szCs w:val="22"/>
        </w:rPr>
      </w:pPr>
    </w:p>
    <w:p w14:paraId="3745293C" w14:textId="05CEF263" w:rsidR="00BA74D1" w:rsidRPr="00622F0A" w:rsidRDefault="00BA74D1">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This is Becca. </w:t>
      </w:r>
    </w:p>
    <w:p w14:paraId="3B2BEF6A" w14:textId="77777777" w:rsidR="00BA74D1" w:rsidRPr="00622F0A" w:rsidRDefault="00BA74D1">
      <w:pPr>
        <w:rPr>
          <w:rFonts w:ascii="Arial" w:eastAsia="Microsoft JhengHei UI" w:hAnsi="Arial" w:cs="Arial"/>
          <w:sz w:val="22"/>
          <w:szCs w:val="22"/>
        </w:rPr>
      </w:pPr>
    </w:p>
    <w:p w14:paraId="373D11F1" w14:textId="4177DE21" w:rsidR="00552888" w:rsidRPr="00622F0A" w:rsidRDefault="00BA74D1">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This is Molly. </w:t>
      </w:r>
    </w:p>
    <w:p w14:paraId="29A21B97" w14:textId="77777777" w:rsidR="00C876E3" w:rsidRPr="00622F0A" w:rsidRDefault="00C876E3">
      <w:pPr>
        <w:rPr>
          <w:rFonts w:ascii="Arial" w:eastAsia="Microsoft JhengHei UI" w:hAnsi="Arial" w:cs="Arial"/>
          <w:b/>
          <w:bCs/>
          <w:sz w:val="22"/>
          <w:szCs w:val="22"/>
        </w:rPr>
      </w:pPr>
    </w:p>
    <w:p w14:paraId="3CE61182" w14:textId="17D0358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A74D1"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re here to talk about Jane Austen. </w:t>
      </w:r>
    </w:p>
    <w:p w14:paraId="5162EF28" w14:textId="77777777" w:rsidR="00992D00" w:rsidRPr="00622F0A" w:rsidRDefault="00992D00">
      <w:pPr>
        <w:rPr>
          <w:rFonts w:ascii="Arial" w:eastAsia="Microsoft JhengHei UI" w:hAnsi="Arial" w:cs="Arial"/>
          <w:b/>
          <w:bCs/>
          <w:sz w:val="22"/>
          <w:szCs w:val="22"/>
        </w:rPr>
      </w:pPr>
    </w:p>
    <w:p w14:paraId="4138D730" w14:textId="7F6B8D6E" w:rsidR="00BA74D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A74D1" w:rsidRPr="00622F0A">
        <w:rPr>
          <w:rFonts w:ascii="Arial" w:eastAsia="Microsoft JhengHei UI" w:hAnsi="Arial" w:cs="Arial"/>
          <w:sz w:val="22"/>
          <w:szCs w:val="22"/>
        </w:rPr>
        <w:t xml:space="preserve"> </w:t>
      </w:r>
      <w:r w:rsidRPr="00622F0A">
        <w:rPr>
          <w:rFonts w:ascii="Arial" w:eastAsia="Microsoft JhengHei UI" w:hAnsi="Arial" w:cs="Arial"/>
          <w:sz w:val="22"/>
          <w:szCs w:val="22"/>
        </w:rPr>
        <w:t>We are here specifically to talk about</w:t>
      </w:r>
      <w:r w:rsidR="0071585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F494FE0" w14:textId="77777777" w:rsidR="00BA74D1" w:rsidRPr="00622F0A" w:rsidRDefault="00BA74D1">
      <w:pPr>
        <w:rPr>
          <w:rFonts w:ascii="Arial" w:eastAsia="Microsoft JhengHei UI" w:hAnsi="Arial" w:cs="Arial"/>
          <w:sz w:val="22"/>
          <w:szCs w:val="22"/>
        </w:rPr>
      </w:pPr>
    </w:p>
    <w:p w14:paraId="613A8297" w14:textId="50899F47" w:rsidR="00552888" w:rsidRPr="00622F0A" w:rsidRDefault="0036326E">
      <w:pPr>
        <w:rPr>
          <w:rFonts w:ascii="Arial" w:eastAsia="Microsoft JhengHei UI" w:hAnsi="Arial" w:cs="Arial"/>
          <w:sz w:val="22"/>
          <w:szCs w:val="22"/>
        </w:rPr>
      </w:pPr>
      <w:r w:rsidRPr="00622F0A">
        <w:rPr>
          <w:rFonts w:ascii="Arial" w:eastAsia="Microsoft JhengHei UI" w:hAnsi="Arial" w:cs="Arial"/>
          <w:b/>
          <w:bCs/>
          <w:sz w:val="22"/>
          <w:szCs w:val="22"/>
        </w:rPr>
        <w:t>Molly and Becca:</w:t>
      </w:r>
      <w:r w:rsidR="00BA74D1" w:rsidRPr="00622F0A">
        <w:rPr>
          <w:rFonts w:ascii="Arial" w:eastAsia="Microsoft JhengHei UI" w:hAnsi="Arial" w:cs="Arial"/>
          <w:b/>
          <w:bCs/>
          <w:sz w:val="22"/>
          <w:szCs w:val="22"/>
        </w:rPr>
        <w:t xml:space="preserve"> [00:02:00] </w:t>
      </w:r>
      <w:r w:rsidR="005B0B3E" w:rsidRPr="00622F0A">
        <w:rPr>
          <w:rFonts w:ascii="Arial" w:eastAsia="Microsoft JhengHei UI" w:hAnsi="Arial" w:cs="Arial"/>
          <w:i/>
          <w:iCs/>
          <w:sz w:val="22"/>
          <w:szCs w:val="22"/>
        </w:rPr>
        <w:t>Mansfield Park</w:t>
      </w:r>
      <w:r w:rsidR="00BA74D1" w:rsidRPr="00622F0A">
        <w:rPr>
          <w:rFonts w:ascii="Arial" w:eastAsia="Microsoft JhengHei UI" w:hAnsi="Arial" w:cs="Arial"/>
          <w:sz w:val="22"/>
          <w:szCs w:val="22"/>
        </w:rPr>
        <w:t xml:space="preserve">. </w:t>
      </w:r>
    </w:p>
    <w:p w14:paraId="3DF69D09" w14:textId="77777777" w:rsidR="00DF499C" w:rsidRPr="00622F0A" w:rsidRDefault="00DF499C">
      <w:pPr>
        <w:rPr>
          <w:rFonts w:ascii="Arial" w:eastAsia="Microsoft JhengHei UI" w:hAnsi="Arial" w:cs="Arial"/>
          <w:b/>
          <w:bCs/>
          <w:sz w:val="22"/>
          <w:szCs w:val="22"/>
        </w:rPr>
      </w:pPr>
    </w:p>
    <w:p w14:paraId="1CB0B6F2" w14:textId="657B158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A74D1"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like how quickly Lee landed on that one. </w:t>
      </w:r>
    </w:p>
    <w:p w14:paraId="0A61B174" w14:textId="77777777" w:rsidR="00C25C35" w:rsidRPr="00622F0A" w:rsidRDefault="00C25C35">
      <w:pPr>
        <w:rPr>
          <w:rFonts w:ascii="Arial" w:eastAsia="Microsoft JhengHei UI" w:hAnsi="Arial" w:cs="Arial"/>
          <w:b/>
          <w:bCs/>
          <w:sz w:val="22"/>
          <w:szCs w:val="22"/>
        </w:rPr>
      </w:pPr>
    </w:p>
    <w:p w14:paraId="42671E75" w14:textId="2000D0A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A74D1"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it's like highfalutin. </w:t>
      </w:r>
    </w:p>
    <w:p w14:paraId="0C47069C" w14:textId="77777777" w:rsidR="00C25C35" w:rsidRPr="00622F0A" w:rsidRDefault="00C25C35">
      <w:pPr>
        <w:rPr>
          <w:rFonts w:ascii="Arial" w:eastAsia="Microsoft JhengHei UI" w:hAnsi="Arial" w:cs="Arial"/>
          <w:b/>
          <w:bCs/>
          <w:sz w:val="22"/>
          <w:szCs w:val="22"/>
        </w:rPr>
      </w:pPr>
    </w:p>
    <w:p w14:paraId="09083F5B" w14:textId="0BD883D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A74D1"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Exactly. Listeners, if you're new here, I, Becca, have read many Jane Austen novels through my lifetime. </w:t>
      </w:r>
    </w:p>
    <w:p w14:paraId="065D459C" w14:textId="77777777" w:rsidR="004679E9" w:rsidRPr="00622F0A" w:rsidRDefault="004679E9">
      <w:pPr>
        <w:rPr>
          <w:rFonts w:ascii="Arial" w:eastAsia="Microsoft JhengHei UI" w:hAnsi="Arial" w:cs="Arial"/>
          <w:b/>
          <w:bCs/>
          <w:sz w:val="22"/>
          <w:szCs w:val="22"/>
        </w:rPr>
      </w:pPr>
    </w:p>
    <w:p w14:paraId="1C73392A" w14:textId="1E7F8C3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A74D1"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nd I, Molly, </w:t>
      </w:r>
      <w:r w:rsidR="00BA74D1" w:rsidRPr="00622F0A">
        <w:rPr>
          <w:rFonts w:ascii="Arial" w:eastAsia="Microsoft JhengHei UI" w:hAnsi="Arial" w:cs="Arial"/>
          <w:sz w:val="22"/>
          <w:szCs w:val="22"/>
        </w:rPr>
        <w:t xml:space="preserve">am </w:t>
      </w:r>
      <w:r w:rsidRPr="00622F0A">
        <w:rPr>
          <w:rFonts w:ascii="Arial" w:eastAsia="Microsoft JhengHei UI" w:hAnsi="Arial" w:cs="Arial"/>
          <w:sz w:val="22"/>
          <w:szCs w:val="22"/>
        </w:rPr>
        <w:t xml:space="preserve">reading her for the first time through this podcast. </w:t>
      </w:r>
    </w:p>
    <w:p w14:paraId="562FE9DB" w14:textId="77777777" w:rsidR="00A55E3C" w:rsidRPr="00622F0A" w:rsidRDefault="00A55E3C">
      <w:pPr>
        <w:rPr>
          <w:rFonts w:ascii="Arial" w:eastAsia="Microsoft JhengHei UI" w:hAnsi="Arial" w:cs="Arial"/>
          <w:b/>
          <w:bCs/>
          <w:sz w:val="22"/>
          <w:szCs w:val="22"/>
        </w:rPr>
      </w:pPr>
    </w:p>
    <w:p w14:paraId="0B64AF17" w14:textId="34D657B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11BEB"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f you want to hear Molly read through </w:t>
      </w:r>
      <w:r w:rsidRPr="00622F0A">
        <w:rPr>
          <w:rFonts w:ascii="Arial" w:eastAsia="Microsoft JhengHei UI" w:hAnsi="Arial" w:cs="Arial"/>
          <w:i/>
          <w:iCs/>
          <w:sz w:val="22"/>
          <w:szCs w:val="22"/>
        </w:rPr>
        <w:t>Pride and Prejudice, Sense and Sensibility, Emma</w:t>
      </w:r>
      <w:r w:rsidR="00414650" w:rsidRPr="00622F0A">
        <w:rPr>
          <w:rFonts w:ascii="Arial" w:eastAsia="Microsoft JhengHei UI" w:hAnsi="Arial" w:cs="Arial"/>
          <w:i/>
          <w:iCs/>
          <w:sz w:val="22"/>
          <w:szCs w:val="22"/>
        </w:rPr>
        <w:t>,</w:t>
      </w:r>
      <w:r w:rsidRPr="00622F0A">
        <w:rPr>
          <w:rFonts w:ascii="Arial" w:eastAsia="Microsoft JhengHei UI" w:hAnsi="Arial" w:cs="Arial"/>
          <w:i/>
          <w:iCs/>
          <w:sz w:val="22"/>
          <w:szCs w:val="22"/>
        </w:rPr>
        <w:t xml:space="preserve"> </w:t>
      </w:r>
      <w:r w:rsidRPr="00622F0A">
        <w:rPr>
          <w:rFonts w:ascii="Arial" w:eastAsia="Microsoft JhengHei UI" w:hAnsi="Arial" w:cs="Arial"/>
          <w:sz w:val="22"/>
          <w:szCs w:val="22"/>
        </w:rPr>
        <w:t>or</w:t>
      </w:r>
      <w:r w:rsidRPr="00622F0A">
        <w:rPr>
          <w:rFonts w:ascii="Arial" w:eastAsia="Microsoft JhengHei UI" w:hAnsi="Arial" w:cs="Arial"/>
          <w:i/>
          <w:iCs/>
          <w:sz w:val="22"/>
          <w:szCs w:val="22"/>
        </w:rPr>
        <w:t xml:space="preserve"> Persuasion</w:t>
      </w:r>
      <w:r w:rsidRPr="00622F0A">
        <w:rPr>
          <w:rFonts w:ascii="Arial" w:eastAsia="Microsoft JhengHei UI" w:hAnsi="Arial" w:cs="Arial"/>
          <w:sz w:val="22"/>
          <w:szCs w:val="22"/>
        </w:rPr>
        <w:t xml:space="preserve"> for the first time, you can listen to </w:t>
      </w:r>
      <w:r w:rsidR="009B5C6F" w:rsidRPr="00622F0A">
        <w:rPr>
          <w:rFonts w:ascii="Arial" w:eastAsia="Microsoft JhengHei UI" w:hAnsi="Arial" w:cs="Arial"/>
          <w:sz w:val="22"/>
          <w:szCs w:val="22"/>
        </w:rPr>
        <w:t>S</w:t>
      </w:r>
      <w:r w:rsidRPr="00622F0A">
        <w:rPr>
          <w:rFonts w:ascii="Arial" w:eastAsia="Microsoft JhengHei UI" w:hAnsi="Arial" w:cs="Arial"/>
          <w:sz w:val="22"/>
          <w:szCs w:val="22"/>
        </w:rPr>
        <w:t xml:space="preserve">eason </w:t>
      </w:r>
      <w:r w:rsidR="00813BBB" w:rsidRPr="00622F0A">
        <w:rPr>
          <w:rFonts w:ascii="Arial" w:eastAsia="Microsoft JhengHei UI" w:hAnsi="Arial" w:cs="Arial"/>
          <w:sz w:val="22"/>
          <w:szCs w:val="22"/>
        </w:rPr>
        <w:t>1, 2, 3, and</w:t>
      </w:r>
      <w:r w:rsidR="00676662" w:rsidRPr="00622F0A">
        <w:rPr>
          <w:rFonts w:ascii="Arial" w:eastAsia="Microsoft JhengHei UI" w:hAnsi="Arial" w:cs="Arial"/>
          <w:sz w:val="22"/>
          <w:szCs w:val="22"/>
        </w:rPr>
        <w:t xml:space="preserve"> </w:t>
      </w:r>
      <w:r w:rsidR="00813BBB" w:rsidRPr="00622F0A">
        <w:rPr>
          <w:rFonts w:ascii="Arial" w:eastAsia="Microsoft JhengHei UI" w:hAnsi="Arial" w:cs="Arial"/>
          <w:sz w:val="22"/>
          <w:szCs w:val="22"/>
        </w:rPr>
        <w:t xml:space="preserve">4 </w:t>
      </w:r>
      <w:r w:rsidRPr="00622F0A">
        <w:rPr>
          <w:rFonts w:ascii="Arial" w:eastAsia="Microsoft JhengHei UI" w:hAnsi="Arial" w:cs="Arial"/>
          <w:sz w:val="22"/>
          <w:szCs w:val="22"/>
        </w:rPr>
        <w:t xml:space="preserve">of this podcast respectively. But that is not what we're doing here today. </w:t>
      </w:r>
    </w:p>
    <w:p w14:paraId="1216B6D0" w14:textId="77777777" w:rsidR="00F554AB" w:rsidRPr="00622F0A" w:rsidRDefault="00F554AB">
      <w:pPr>
        <w:rPr>
          <w:rFonts w:ascii="Arial" w:eastAsia="Microsoft JhengHei UI" w:hAnsi="Arial" w:cs="Arial"/>
          <w:b/>
          <w:bCs/>
          <w:sz w:val="22"/>
          <w:szCs w:val="22"/>
        </w:rPr>
      </w:pPr>
    </w:p>
    <w:p w14:paraId="309DCCFD" w14:textId="5831EB6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71436" w:rsidRPr="00622F0A">
        <w:rPr>
          <w:rFonts w:ascii="Arial" w:eastAsia="Microsoft JhengHei UI" w:hAnsi="Arial" w:cs="Arial"/>
          <w:sz w:val="22"/>
          <w:szCs w:val="22"/>
        </w:rPr>
        <w:t xml:space="preserve"> </w:t>
      </w:r>
      <w:r w:rsidRPr="00622F0A">
        <w:rPr>
          <w:rFonts w:ascii="Arial" w:eastAsia="Microsoft JhengHei UI" w:hAnsi="Arial" w:cs="Arial"/>
          <w:sz w:val="22"/>
          <w:szCs w:val="22"/>
        </w:rPr>
        <w:t>No</w:t>
      </w:r>
      <w:r w:rsidR="00F554A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F554AB" w:rsidRPr="00622F0A">
        <w:rPr>
          <w:rFonts w:ascii="Arial" w:eastAsia="Microsoft JhengHei UI" w:hAnsi="Arial" w:cs="Arial"/>
          <w:sz w:val="22"/>
          <w:szCs w:val="22"/>
        </w:rPr>
        <w:t>T</w:t>
      </w:r>
      <w:r w:rsidRPr="00622F0A">
        <w:rPr>
          <w:rFonts w:ascii="Arial" w:eastAsia="Microsoft JhengHei UI" w:hAnsi="Arial" w:cs="Arial"/>
          <w:sz w:val="22"/>
          <w:szCs w:val="22"/>
        </w:rPr>
        <w:t>oday</w:t>
      </w:r>
      <w:r w:rsidR="00F554A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e are talking about </w:t>
      </w:r>
      <w:r w:rsidR="005B0B3E" w:rsidRPr="00622F0A">
        <w:rPr>
          <w:rFonts w:ascii="Arial" w:eastAsia="Microsoft JhengHei UI" w:hAnsi="Arial" w:cs="Arial"/>
          <w:i/>
          <w:iCs/>
          <w:sz w:val="22"/>
          <w:szCs w:val="22"/>
        </w:rPr>
        <w:t>Mansfield Park</w:t>
      </w:r>
      <w:r w:rsidRPr="00622F0A">
        <w:rPr>
          <w:rFonts w:ascii="Arial" w:eastAsia="Microsoft JhengHei UI" w:hAnsi="Arial" w:cs="Arial"/>
          <w:sz w:val="22"/>
          <w:szCs w:val="22"/>
        </w:rPr>
        <w:t xml:space="preserve">, </w:t>
      </w:r>
      <w:r w:rsidR="00F554AB" w:rsidRPr="00622F0A">
        <w:rPr>
          <w:rFonts w:ascii="Arial" w:eastAsia="Microsoft JhengHei UI" w:hAnsi="Arial" w:cs="Arial"/>
          <w:sz w:val="22"/>
          <w:szCs w:val="22"/>
        </w:rPr>
        <w:t>V</w:t>
      </w:r>
      <w:r w:rsidRPr="00622F0A">
        <w:rPr>
          <w:rFonts w:ascii="Arial" w:eastAsia="Microsoft JhengHei UI" w:hAnsi="Arial" w:cs="Arial"/>
          <w:sz w:val="22"/>
          <w:szCs w:val="22"/>
        </w:rPr>
        <w:t xml:space="preserve">olume </w:t>
      </w:r>
      <w:r w:rsidR="00F554AB" w:rsidRPr="00622F0A">
        <w:rPr>
          <w:rFonts w:ascii="Arial" w:eastAsia="Microsoft JhengHei UI" w:hAnsi="Arial" w:cs="Arial"/>
          <w:sz w:val="22"/>
          <w:szCs w:val="22"/>
        </w:rPr>
        <w:t>I, C</w:t>
      </w:r>
      <w:r w:rsidRPr="00622F0A">
        <w:rPr>
          <w:rFonts w:ascii="Arial" w:eastAsia="Microsoft JhengHei UI" w:hAnsi="Arial" w:cs="Arial"/>
          <w:sz w:val="22"/>
          <w:szCs w:val="22"/>
        </w:rPr>
        <w:t xml:space="preserve">hapters </w:t>
      </w:r>
      <w:r w:rsidR="00F554AB" w:rsidRPr="00622F0A">
        <w:rPr>
          <w:rFonts w:ascii="Arial" w:eastAsia="Microsoft JhengHei UI" w:hAnsi="Arial" w:cs="Arial"/>
          <w:sz w:val="22"/>
          <w:szCs w:val="22"/>
        </w:rPr>
        <w:t xml:space="preserve">6 </w:t>
      </w:r>
      <w:r w:rsidRPr="00622F0A">
        <w:rPr>
          <w:rFonts w:ascii="Arial" w:eastAsia="Microsoft JhengHei UI" w:hAnsi="Arial" w:cs="Arial"/>
          <w:sz w:val="22"/>
          <w:szCs w:val="22"/>
        </w:rPr>
        <w:t xml:space="preserve">and </w:t>
      </w:r>
      <w:r w:rsidR="00F554AB" w:rsidRPr="00622F0A">
        <w:rPr>
          <w:rFonts w:ascii="Arial" w:eastAsia="Microsoft JhengHei UI" w:hAnsi="Arial" w:cs="Arial"/>
          <w:sz w:val="22"/>
          <w:szCs w:val="22"/>
        </w:rPr>
        <w:t>7</w:t>
      </w:r>
      <w:r w:rsidRPr="00622F0A">
        <w:rPr>
          <w:rFonts w:ascii="Arial" w:eastAsia="Microsoft JhengHei UI" w:hAnsi="Arial" w:cs="Arial"/>
          <w:sz w:val="22"/>
          <w:szCs w:val="22"/>
        </w:rPr>
        <w:t xml:space="preserve">. </w:t>
      </w:r>
    </w:p>
    <w:p w14:paraId="12B7B68F" w14:textId="77777777" w:rsidR="00F554AB" w:rsidRPr="00622F0A" w:rsidRDefault="00F554AB">
      <w:pPr>
        <w:rPr>
          <w:rFonts w:ascii="Arial" w:eastAsia="Microsoft JhengHei UI" w:hAnsi="Arial" w:cs="Arial"/>
          <w:b/>
          <w:bCs/>
          <w:sz w:val="22"/>
          <w:szCs w:val="22"/>
        </w:rPr>
      </w:pPr>
    </w:p>
    <w:p w14:paraId="30CDD243" w14:textId="7D67027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06138" w:rsidRPr="00622F0A">
        <w:rPr>
          <w:rFonts w:ascii="Arial" w:eastAsia="Microsoft JhengHei UI" w:hAnsi="Arial" w:cs="Arial"/>
          <w:sz w:val="22"/>
          <w:szCs w:val="22"/>
        </w:rPr>
        <w:t xml:space="preserve"> </w:t>
      </w:r>
      <w:r w:rsidRPr="00622F0A">
        <w:rPr>
          <w:rFonts w:ascii="Arial" w:eastAsia="Microsoft JhengHei UI" w:hAnsi="Arial" w:cs="Arial"/>
          <w:sz w:val="22"/>
          <w:szCs w:val="22"/>
        </w:rPr>
        <w:t>Hey, Molly</w:t>
      </w:r>
      <w:r w:rsidR="00AF19D5"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AF19D5" w:rsidRPr="00622F0A">
        <w:rPr>
          <w:rFonts w:ascii="Arial" w:eastAsia="Microsoft JhengHei UI" w:hAnsi="Arial" w:cs="Arial"/>
          <w:sz w:val="22"/>
          <w:szCs w:val="22"/>
        </w:rPr>
        <w:t>h</w:t>
      </w:r>
      <w:r w:rsidRPr="00622F0A">
        <w:rPr>
          <w:rFonts w:ascii="Arial" w:eastAsia="Microsoft JhengHei UI" w:hAnsi="Arial" w:cs="Arial"/>
          <w:sz w:val="22"/>
          <w:szCs w:val="22"/>
        </w:rPr>
        <w:t xml:space="preserve">ow are you feeling so far? </w:t>
      </w:r>
    </w:p>
    <w:p w14:paraId="7AAC8560" w14:textId="77777777" w:rsidR="00062B0D" w:rsidRPr="00622F0A" w:rsidRDefault="00062B0D">
      <w:pPr>
        <w:rPr>
          <w:rFonts w:ascii="Arial" w:eastAsia="Microsoft JhengHei UI" w:hAnsi="Arial" w:cs="Arial"/>
          <w:b/>
          <w:bCs/>
          <w:sz w:val="22"/>
          <w:szCs w:val="22"/>
        </w:rPr>
      </w:pPr>
    </w:p>
    <w:p w14:paraId="4B760B53" w14:textId="70CCC4F3" w:rsidR="00C0613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06138"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feel like so much is happening, Becca. </w:t>
      </w:r>
    </w:p>
    <w:p w14:paraId="4E20144A" w14:textId="77777777" w:rsidR="00C06138" w:rsidRPr="00622F0A" w:rsidRDefault="00C06138">
      <w:pPr>
        <w:rPr>
          <w:rFonts w:ascii="Arial" w:eastAsia="Microsoft JhengHei UI" w:hAnsi="Arial" w:cs="Arial"/>
          <w:sz w:val="22"/>
          <w:szCs w:val="22"/>
        </w:rPr>
      </w:pPr>
    </w:p>
    <w:p w14:paraId="36931819" w14:textId="7E8BC818" w:rsidR="00C06138" w:rsidRPr="00622F0A" w:rsidRDefault="00C0613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062B0D" w:rsidRPr="00622F0A">
        <w:rPr>
          <w:rFonts w:ascii="Arial" w:eastAsia="Microsoft JhengHei UI" w:hAnsi="Arial" w:cs="Arial"/>
          <w:sz w:val="22"/>
          <w:szCs w:val="22"/>
        </w:rPr>
        <w:t>[laughs]</w:t>
      </w:r>
      <w:r w:rsidRPr="00622F0A">
        <w:rPr>
          <w:rFonts w:ascii="Arial" w:eastAsia="Microsoft JhengHei UI" w:hAnsi="Arial" w:cs="Arial"/>
          <w:sz w:val="22"/>
          <w:szCs w:val="22"/>
        </w:rPr>
        <w:t xml:space="preserve"> </w:t>
      </w:r>
    </w:p>
    <w:p w14:paraId="405686E8" w14:textId="77777777" w:rsidR="00C06138" w:rsidRPr="00622F0A" w:rsidRDefault="00C06138">
      <w:pPr>
        <w:rPr>
          <w:rFonts w:ascii="Arial" w:eastAsia="Microsoft JhengHei UI" w:hAnsi="Arial" w:cs="Arial"/>
          <w:sz w:val="22"/>
          <w:szCs w:val="22"/>
        </w:rPr>
      </w:pPr>
    </w:p>
    <w:p w14:paraId="630831B3" w14:textId="15F696D8" w:rsidR="00552888" w:rsidRPr="00622F0A" w:rsidRDefault="00C0613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The first chapter, I wa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EB25ED" w:rsidRPr="00622F0A">
        <w:rPr>
          <w:rFonts w:ascii="Arial" w:eastAsia="Microsoft JhengHei UI" w:hAnsi="Arial" w:cs="Arial"/>
          <w:sz w:val="22"/>
          <w:szCs w:val="22"/>
        </w:rPr>
        <w:t>“N</w:t>
      </w:r>
      <w:r w:rsidRPr="00622F0A">
        <w:rPr>
          <w:rFonts w:ascii="Arial" w:eastAsia="Microsoft JhengHei UI" w:hAnsi="Arial" w:cs="Arial"/>
          <w:sz w:val="22"/>
          <w:szCs w:val="22"/>
        </w:rPr>
        <w:t>othing's really happening. We're just talking about landscaping.</w:t>
      </w:r>
      <w:r w:rsidR="00967815" w:rsidRPr="00622F0A">
        <w:rPr>
          <w:rFonts w:ascii="Arial" w:eastAsia="Microsoft JhengHei UI" w:hAnsi="Arial" w:cs="Arial"/>
          <w:sz w:val="22"/>
          <w:szCs w:val="22"/>
        </w:rPr>
        <w:t>”</w:t>
      </w:r>
      <w:r w:rsidRPr="00622F0A">
        <w:rPr>
          <w:rFonts w:ascii="Arial" w:eastAsia="Microsoft JhengHei UI" w:hAnsi="Arial" w:cs="Arial"/>
          <w:sz w:val="22"/>
          <w:szCs w:val="22"/>
        </w:rPr>
        <w:t xml:space="preserve"> In the second chapter, I wa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8318FB" w:rsidRPr="00622F0A">
        <w:rPr>
          <w:rFonts w:ascii="Arial" w:eastAsia="Microsoft JhengHei UI" w:hAnsi="Arial" w:cs="Arial"/>
          <w:sz w:val="22"/>
          <w:szCs w:val="22"/>
        </w:rPr>
        <w:t>“W</w:t>
      </w:r>
      <w:r w:rsidRPr="00622F0A">
        <w:rPr>
          <w:rFonts w:ascii="Arial" w:eastAsia="Microsoft JhengHei UI" w:hAnsi="Arial" w:cs="Arial"/>
          <w:sz w:val="22"/>
          <w:szCs w:val="22"/>
        </w:rPr>
        <w:t>hoa, whoa, whoa, whoa</w:t>
      </w:r>
      <w:r w:rsidR="008318FB" w:rsidRPr="00622F0A">
        <w:rPr>
          <w:rFonts w:ascii="Arial" w:eastAsia="Microsoft JhengHei UI" w:hAnsi="Arial" w:cs="Arial"/>
          <w:sz w:val="22"/>
          <w:szCs w:val="22"/>
        </w:rPr>
        <w:t>, whoa, whoa, whoa</w:t>
      </w:r>
      <w:r w:rsidRPr="00622F0A">
        <w:rPr>
          <w:rFonts w:ascii="Arial" w:eastAsia="Microsoft JhengHei UI" w:hAnsi="Arial" w:cs="Arial"/>
          <w:sz w:val="22"/>
          <w:szCs w:val="22"/>
        </w:rPr>
        <w:t>.</w:t>
      </w:r>
      <w:r w:rsidR="0038674F" w:rsidRPr="00622F0A">
        <w:rPr>
          <w:rFonts w:ascii="Arial" w:eastAsia="Microsoft JhengHei UI" w:hAnsi="Arial" w:cs="Arial"/>
          <w:sz w:val="22"/>
          <w:szCs w:val="22"/>
        </w:rPr>
        <w:t>”</w:t>
      </w:r>
    </w:p>
    <w:p w14:paraId="38E234DC" w14:textId="77777777" w:rsidR="0038674F" w:rsidRPr="00622F0A" w:rsidRDefault="0038674F">
      <w:pPr>
        <w:rPr>
          <w:rFonts w:ascii="Arial" w:eastAsia="Microsoft JhengHei UI" w:hAnsi="Arial" w:cs="Arial"/>
          <w:b/>
          <w:bCs/>
          <w:sz w:val="22"/>
          <w:szCs w:val="22"/>
        </w:rPr>
      </w:pPr>
    </w:p>
    <w:p w14:paraId="4C67864E" w14:textId="6264321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06138"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So much is happening amongst the landscape. </w:t>
      </w:r>
    </w:p>
    <w:p w14:paraId="663569C3" w14:textId="77777777" w:rsidR="0038674F" w:rsidRPr="00622F0A" w:rsidRDefault="0038674F">
      <w:pPr>
        <w:rPr>
          <w:rFonts w:ascii="Arial" w:eastAsia="Microsoft JhengHei UI" w:hAnsi="Arial" w:cs="Arial"/>
          <w:b/>
          <w:bCs/>
          <w:sz w:val="22"/>
          <w:szCs w:val="22"/>
        </w:rPr>
      </w:pPr>
    </w:p>
    <w:p w14:paraId="3A9835DA" w14:textId="3A5B937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06138"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ll, there is a lot of stuff happening in the landscape. </w:t>
      </w:r>
    </w:p>
    <w:p w14:paraId="71851064" w14:textId="77777777" w:rsidR="0063609D" w:rsidRPr="00622F0A" w:rsidRDefault="0063609D">
      <w:pPr>
        <w:rPr>
          <w:rFonts w:ascii="Arial" w:eastAsia="Microsoft JhengHei UI" w:hAnsi="Arial" w:cs="Arial"/>
          <w:b/>
          <w:bCs/>
          <w:sz w:val="22"/>
          <w:szCs w:val="22"/>
        </w:rPr>
      </w:pPr>
    </w:p>
    <w:p w14:paraId="7C56CC06" w14:textId="32660A8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06138" w:rsidRPr="00622F0A">
        <w:rPr>
          <w:rFonts w:ascii="Arial" w:eastAsia="Microsoft JhengHei UI" w:hAnsi="Arial" w:cs="Arial"/>
          <w:sz w:val="22"/>
          <w:szCs w:val="22"/>
        </w:rPr>
        <w:t xml:space="preserve"> </w:t>
      </w:r>
      <w:r w:rsidRPr="00622F0A">
        <w:rPr>
          <w:rFonts w:ascii="Arial" w:eastAsia="Microsoft JhengHei UI" w:hAnsi="Arial" w:cs="Arial"/>
          <w:sz w:val="22"/>
          <w:szCs w:val="22"/>
        </w:rPr>
        <w:t>Yeah</w:t>
      </w:r>
      <w:r w:rsidR="00C06138" w:rsidRPr="00622F0A">
        <w:rPr>
          <w:rFonts w:ascii="Arial" w:eastAsia="Microsoft JhengHei UI" w:hAnsi="Arial" w:cs="Arial"/>
          <w:sz w:val="22"/>
          <w:szCs w:val="22"/>
        </w:rPr>
        <w:t xml:space="preserve">. </w:t>
      </w:r>
      <w:r w:rsidRPr="00622F0A">
        <w:rPr>
          <w:rFonts w:ascii="Arial" w:eastAsia="Microsoft JhengHei UI" w:hAnsi="Arial" w:cs="Arial"/>
          <w:sz w:val="22"/>
          <w:szCs w:val="22"/>
        </w:rPr>
        <w:t>It's a lot. And boy, oh boy, there's so much to talk about</w:t>
      </w:r>
      <w:r w:rsidR="003B2951" w:rsidRPr="00622F0A">
        <w:rPr>
          <w:rFonts w:ascii="Arial" w:eastAsia="Microsoft JhengHei UI" w:hAnsi="Arial" w:cs="Arial"/>
          <w:sz w:val="22"/>
          <w:szCs w:val="22"/>
        </w:rPr>
        <w:t xml:space="preserve"> w</w:t>
      </w:r>
      <w:r w:rsidRPr="00622F0A">
        <w:rPr>
          <w:rFonts w:ascii="Arial" w:eastAsia="Microsoft JhengHei UI" w:hAnsi="Arial" w:cs="Arial"/>
          <w:sz w:val="22"/>
          <w:szCs w:val="22"/>
        </w:rPr>
        <w:t xml:space="preserve">ith </w:t>
      </w:r>
      <w:r w:rsidR="005B0B3E" w:rsidRPr="00622F0A">
        <w:rPr>
          <w:rFonts w:ascii="Arial" w:eastAsia="Microsoft JhengHei UI" w:hAnsi="Arial" w:cs="Arial"/>
          <w:i/>
          <w:iCs/>
          <w:sz w:val="22"/>
          <w:szCs w:val="22"/>
        </w:rPr>
        <w:t>Mansfield Park</w:t>
      </w:r>
      <w:r w:rsidR="003B2951" w:rsidRPr="00622F0A">
        <w:rPr>
          <w:rFonts w:ascii="Arial" w:eastAsia="Microsoft JhengHei UI" w:hAnsi="Arial" w:cs="Arial"/>
          <w:sz w:val="22"/>
          <w:szCs w:val="22"/>
        </w:rPr>
        <w:t>. T</w:t>
      </w:r>
      <w:r w:rsidRPr="00622F0A">
        <w:rPr>
          <w:rFonts w:ascii="Arial" w:eastAsia="Microsoft JhengHei UI" w:hAnsi="Arial" w:cs="Arial"/>
          <w:sz w:val="22"/>
          <w:szCs w:val="22"/>
        </w:rPr>
        <w:t xml:space="preserve">o pick up where we left off, </w:t>
      </w:r>
      <w:r w:rsidR="003B2951" w:rsidRPr="00622F0A">
        <w:rPr>
          <w:rFonts w:ascii="Arial" w:eastAsia="Microsoft JhengHei UI" w:hAnsi="Arial" w:cs="Arial"/>
          <w:b/>
          <w:bCs/>
          <w:sz w:val="22"/>
          <w:szCs w:val="22"/>
        </w:rPr>
        <w:t>[00:03:00]</w:t>
      </w:r>
      <w:r w:rsidR="003B2951" w:rsidRPr="00622F0A">
        <w:rPr>
          <w:rFonts w:ascii="Arial" w:eastAsia="Microsoft JhengHei UI" w:hAnsi="Arial" w:cs="Arial"/>
          <w:sz w:val="22"/>
          <w:szCs w:val="22"/>
        </w:rPr>
        <w:t xml:space="preserve"> we </w:t>
      </w:r>
      <w:r w:rsidRPr="00622F0A">
        <w:rPr>
          <w:rFonts w:ascii="Arial" w:eastAsia="Microsoft JhengHei UI" w:hAnsi="Arial" w:cs="Arial"/>
          <w:sz w:val="22"/>
          <w:szCs w:val="22"/>
        </w:rPr>
        <w:t>were introduced to Mary and Henry Crawford, who have just come town to be hot</w:t>
      </w:r>
      <w:r w:rsidR="000F333F"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n the vicinity. </w:t>
      </w:r>
    </w:p>
    <w:p w14:paraId="69C048C2" w14:textId="77777777" w:rsidR="000F333F" w:rsidRPr="00622F0A" w:rsidRDefault="000F333F">
      <w:pPr>
        <w:rPr>
          <w:rFonts w:ascii="Arial" w:eastAsia="Microsoft JhengHei UI" w:hAnsi="Arial" w:cs="Arial"/>
          <w:b/>
          <w:bCs/>
          <w:sz w:val="22"/>
          <w:szCs w:val="22"/>
        </w:rPr>
      </w:pPr>
    </w:p>
    <w:p w14:paraId="28DE0E99" w14:textId="3E0F3DB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F104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ll, actually, for Henry Crawford to not be conventionally hot. </w:t>
      </w:r>
    </w:p>
    <w:p w14:paraId="425FB3C5" w14:textId="77777777" w:rsidR="00007666" w:rsidRPr="00622F0A" w:rsidRDefault="00007666">
      <w:pPr>
        <w:rPr>
          <w:rFonts w:ascii="Arial" w:eastAsia="Microsoft JhengHei UI" w:hAnsi="Arial" w:cs="Arial"/>
          <w:b/>
          <w:bCs/>
          <w:sz w:val="22"/>
          <w:szCs w:val="22"/>
        </w:rPr>
      </w:pPr>
    </w:p>
    <w:p w14:paraId="69E2C657" w14:textId="6C963E9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F1044" w:rsidRPr="00622F0A">
        <w:rPr>
          <w:rFonts w:ascii="Arial" w:eastAsia="Microsoft JhengHei UI" w:hAnsi="Arial" w:cs="Arial"/>
          <w:sz w:val="22"/>
          <w:szCs w:val="22"/>
        </w:rPr>
        <w:t xml:space="preserve"> </w:t>
      </w:r>
      <w:r w:rsidRPr="00622F0A">
        <w:rPr>
          <w:rFonts w:ascii="Arial" w:eastAsia="Microsoft JhengHei UI" w:hAnsi="Arial" w:cs="Arial"/>
          <w:sz w:val="22"/>
          <w:szCs w:val="22"/>
        </w:rPr>
        <w:t>Well, okay, listen, we've talked about this. I think</w:t>
      </w:r>
      <w:r w:rsidR="00AF1044" w:rsidRPr="00622F0A">
        <w:rPr>
          <w:rFonts w:ascii="Arial" w:eastAsia="Microsoft JhengHei UI" w:hAnsi="Arial" w:cs="Arial"/>
          <w:sz w:val="22"/>
          <w:szCs w:val="22"/>
        </w:rPr>
        <w:t xml:space="preserve"> </w:t>
      </w:r>
      <w:r w:rsidRPr="00622F0A">
        <w:rPr>
          <w:rFonts w:ascii="Arial" w:eastAsia="Microsoft JhengHei UI" w:hAnsi="Arial" w:cs="Arial"/>
          <w:sz w:val="22"/>
          <w:szCs w:val="22"/>
        </w:rPr>
        <w:t>hot energy coming off of Henry Crawford, I personally think</w:t>
      </w:r>
      <w:r w:rsidR="00197876"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197876" w:rsidRPr="00622F0A">
        <w:rPr>
          <w:rFonts w:ascii="Arial" w:eastAsia="Microsoft JhengHei UI" w:hAnsi="Arial" w:cs="Arial"/>
          <w:sz w:val="22"/>
          <w:szCs w:val="22"/>
        </w:rPr>
        <w:t>a</w:t>
      </w:r>
      <w:r w:rsidRPr="00622F0A">
        <w:rPr>
          <w:rFonts w:ascii="Arial" w:eastAsia="Microsoft JhengHei UI" w:hAnsi="Arial" w:cs="Arial"/>
          <w:sz w:val="22"/>
          <w:szCs w:val="22"/>
        </w:rPr>
        <w:t>nd without spoiling much, this is something that pans out in the adaptations</w:t>
      </w:r>
      <w:r w:rsidR="00197876"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197876" w:rsidRPr="00622F0A">
        <w:rPr>
          <w:rFonts w:ascii="Arial" w:eastAsia="Microsoft JhengHei UI" w:hAnsi="Arial" w:cs="Arial"/>
          <w:sz w:val="22"/>
          <w:szCs w:val="22"/>
        </w:rPr>
        <w:t>y</w:t>
      </w:r>
      <w:r w:rsidRPr="00622F0A">
        <w:rPr>
          <w:rFonts w:ascii="Arial" w:eastAsia="Microsoft JhengHei UI" w:hAnsi="Arial" w:cs="Arial"/>
          <w:sz w:val="22"/>
          <w:szCs w:val="22"/>
        </w:rPr>
        <w:t xml:space="preserve">ou can cast a hot man to play Henry Crawford. </w:t>
      </w:r>
    </w:p>
    <w:p w14:paraId="5F51BD87" w14:textId="77777777" w:rsidR="00197876" w:rsidRPr="00622F0A" w:rsidRDefault="00197876">
      <w:pPr>
        <w:rPr>
          <w:rFonts w:ascii="Arial" w:eastAsia="Microsoft JhengHei UI" w:hAnsi="Arial" w:cs="Arial"/>
          <w:b/>
          <w:bCs/>
          <w:sz w:val="22"/>
          <w:szCs w:val="22"/>
        </w:rPr>
      </w:pPr>
    </w:p>
    <w:p w14:paraId="3BDFF1BD" w14:textId="3F55F2D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D2091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p>
    <w:p w14:paraId="04C13E6D" w14:textId="77777777" w:rsidR="00197876" w:rsidRPr="00622F0A" w:rsidRDefault="00197876">
      <w:pPr>
        <w:rPr>
          <w:rFonts w:ascii="Arial" w:eastAsia="Microsoft JhengHei UI" w:hAnsi="Arial" w:cs="Arial"/>
          <w:b/>
          <w:bCs/>
          <w:sz w:val="22"/>
          <w:szCs w:val="22"/>
        </w:rPr>
      </w:pPr>
    </w:p>
    <w:p w14:paraId="1949BC59" w14:textId="048492E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D2091C" w:rsidRPr="00622F0A">
        <w:rPr>
          <w:rFonts w:ascii="Arial" w:eastAsia="Microsoft JhengHei UI" w:hAnsi="Arial" w:cs="Arial"/>
          <w:sz w:val="22"/>
          <w:szCs w:val="22"/>
        </w:rPr>
        <w:t xml:space="preserve"> </w:t>
      </w:r>
      <w:r w:rsidRPr="00622F0A">
        <w:rPr>
          <w:rFonts w:ascii="Arial" w:eastAsia="Microsoft JhengHei UI" w:hAnsi="Arial" w:cs="Arial"/>
          <w:sz w:val="22"/>
          <w:szCs w:val="22"/>
        </w:rPr>
        <w:t>Because clearly</w:t>
      </w:r>
      <w:r w:rsidR="00197876"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e conceit of the character is everyone's supposed to be attracted to him. </w:t>
      </w:r>
    </w:p>
    <w:p w14:paraId="7567D94F" w14:textId="77777777" w:rsidR="00197876" w:rsidRPr="00622F0A" w:rsidRDefault="00197876">
      <w:pPr>
        <w:rPr>
          <w:rFonts w:ascii="Arial" w:eastAsia="Microsoft JhengHei UI" w:hAnsi="Arial" w:cs="Arial"/>
          <w:b/>
          <w:bCs/>
          <w:sz w:val="22"/>
          <w:szCs w:val="22"/>
        </w:rPr>
      </w:pPr>
    </w:p>
    <w:p w14:paraId="3CCB7042" w14:textId="330234D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D2091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s. </w:t>
      </w:r>
      <w:r w:rsidR="00197876" w:rsidRPr="00622F0A">
        <w:rPr>
          <w:rFonts w:ascii="Arial" w:eastAsia="Microsoft JhengHei UI" w:hAnsi="Arial" w:cs="Arial"/>
          <w:sz w:val="22"/>
          <w:szCs w:val="22"/>
        </w:rPr>
        <w:t>H</w:t>
      </w:r>
      <w:r w:rsidRPr="00622F0A">
        <w:rPr>
          <w:rFonts w:ascii="Arial" w:eastAsia="Microsoft JhengHei UI" w:hAnsi="Arial" w:cs="Arial"/>
          <w:sz w:val="22"/>
          <w:szCs w:val="22"/>
        </w:rPr>
        <w:t xml:space="preserve">e has very hot energy. </w:t>
      </w:r>
      <w:r w:rsidR="00C95EE3" w:rsidRPr="00622F0A">
        <w:rPr>
          <w:rFonts w:ascii="Arial" w:eastAsia="Microsoft JhengHei UI" w:hAnsi="Arial" w:cs="Arial"/>
          <w:sz w:val="22"/>
          <w:szCs w:val="22"/>
        </w:rPr>
        <w:t>W</w:t>
      </w:r>
      <w:r w:rsidR="00D2091C" w:rsidRPr="00622F0A">
        <w:rPr>
          <w:rFonts w:ascii="Arial" w:eastAsia="Microsoft JhengHei UI" w:hAnsi="Arial" w:cs="Arial"/>
          <w:sz w:val="22"/>
          <w:szCs w:val="22"/>
        </w:rPr>
        <w:t xml:space="preserve">e </w:t>
      </w:r>
      <w:r w:rsidRPr="00622F0A">
        <w:rPr>
          <w:rFonts w:ascii="Arial" w:eastAsia="Microsoft JhengHei UI" w:hAnsi="Arial" w:cs="Arial"/>
          <w:sz w:val="22"/>
          <w:szCs w:val="22"/>
        </w:rPr>
        <w:t xml:space="preserve">were talking about this in our patron </w:t>
      </w:r>
      <w:r w:rsidR="00290AF9" w:rsidRPr="00622F0A">
        <w:rPr>
          <w:rFonts w:ascii="Arial" w:eastAsia="Microsoft JhengHei UI" w:hAnsi="Arial" w:cs="Arial"/>
          <w:sz w:val="22"/>
          <w:szCs w:val="22"/>
        </w:rPr>
        <w:t>D</w:t>
      </w:r>
      <w:r w:rsidRPr="00622F0A">
        <w:rPr>
          <w:rFonts w:ascii="Arial" w:eastAsia="Microsoft JhengHei UI" w:hAnsi="Arial" w:cs="Arial"/>
          <w:sz w:val="22"/>
          <w:szCs w:val="22"/>
        </w:rPr>
        <w:t>iscord community</w:t>
      </w:r>
      <w:r w:rsidR="006C47C8"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6C47C8" w:rsidRPr="00622F0A">
        <w:rPr>
          <w:rFonts w:ascii="Arial" w:eastAsia="Microsoft JhengHei UI" w:hAnsi="Arial" w:cs="Arial"/>
          <w:sz w:val="22"/>
          <w:szCs w:val="22"/>
        </w:rPr>
        <w:t>w</w:t>
      </w:r>
      <w:r w:rsidRPr="00622F0A">
        <w:rPr>
          <w:rFonts w:ascii="Arial" w:eastAsia="Microsoft JhengHei UI" w:hAnsi="Arial" w:cs="Arial"/>
          <w:sz w:val="22"/>
          <w:szCs w:val="22"/>
        </w:rPr>
        <w:t>hat makes someone conventionally attractive and how that's not really</w:t>
      </w:r>
      <w:r w:rsidR="005F3579" w:rsidRPr="00622F0A">
        <w:rPr>
          <w:rFonts w:ascii="Arial" w:eastAsia="Microsoft JhengHei UI" w:hAnsi="Arial" w:cs="Arial"/>
          <w:sz w:val="22"/>
          <w:szCs w:val="22"/>
        </w:rPr>
        <w:t xml:space="preserve"> </w:t>
      </w:r>
      <w:r w:rsidRPr="00622F0A">
        <w:rPr>
          <w:rFonts w:ascii="Arial" w:eastAsia="Microsoft JhengHei UI" w:hAnsi="Arial" w:cs="Arial"/>
          <w:sz w:val="22"/>
          <w:szCs w:val="22"/>
        </w:rPr>
        <w:t>a good metric of what's an actually attractive person</w:t>
      </w:r>
      <w:r w:rsidR="00DF1A2D" w:rsidRPr="00622F0A">
        <w:rPr>
          <w:rFonts w:ascii="Arial" w:eastAsia="Microsoft JhengHei UI" w:hAnsi="Arial" w:cs="Arial"/>
          <w:sz w:val="22"/>
          <w:szCs w:val="22"/>
        </w:rPr>
        <w:t>, b</w:t>
      </w:r>
      <w:r w:rsidRPr="00622F0A">
        <w:rPr>
          <w:rFonts w:ascii="Arial" w:eastAsia="Microsoft JhengHei UI" w:hAnsi="Arial" w:cs="Arial"/>
          <w:sz w:val="22"/>
          <w:szCs w:val="22"/>
        </w:rPr>
        <w:t>ecause a lot of things play into someone's attractiveness other than</w:t>
      </w:r>
      <w:r w:rsidR="005F357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facial symmetry. </w:t>
      </w:r>
    </w:p>
    <w:p w14:paraId="60A8F7E5" w14:textId="77777777" w:rsidR="00D909A5" w:rsidRPr="00622F0A" w:rsidRDefault="00D909A5">
      <w:pPr>
        <w:rPr>
          <w:rFonts w:ascii="Arial" w:eastAsia="Microsoft JhengHei UI" w:hAnsi="Arial" w:cs="Arial"/>
          <w:b/>
          <w:bCs/>
          <w:sz w:val="22"/>
          <w:szCs w:val="22"/>
        </w:rPr>
      </w:pPr>
    </w:p>
    <w:p w14:paraId="639E6A38" w14:textId="587B4B8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F357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Oh, 100%. </w:t>
      </w:r>
      <w:r w:rsidR="004B40AD" w:rsidRPr="00622F0A">
        <w:rPr>
          <w:rFonts w:ascii="Arial" w:eastAsia="Microsoft JhengHei UI" w:hAnsi="Arial" w:cs="Arial"/>
          <w:sz w:val="22"/>
          <w:szCs w:val="22"/>
        </w:rPr>
        <w:t>W</w:t>
      </w:r>
      <w:r w:rsidRPr="00622F0A">
        <w:rPr>
          <w:rFonts w:ascii="Arial" w:eastAsia="Microsoft JhengHei UI" w:hAnsi="Arial" w:cs="Arial"/>
          <w:sz w:val="22"/>
          <w:szCs w:val="22"/>
        </w:rPr>
        <w:t>e talked about this</w:t>
      </w:r>
      <w:r w:rsidR="005F3579" w:rsidRPr="00622F0A">
        <w:rPr>
          <w:rFonts w:ascii="Arial" w:eastAsia="Microsoft JhengHei UI" w:hAnsi="Arial" w:cs="Arial"/>
          <w:sz w:val="22"/>
          <w:szCs w:val="22"/>
        </w:rPr>
        <w:t xml:space="preserve"> </w:t>
      </w:r>
      <w:r w:rsidRPr="00622F0A">
        <w:rPr>
          <w:rFonts w:ascii="Arial" w:eastAsia="Microsoft JhengHei UI" w:hAnsi="Arial" w:cs="Arial"/>
          <w:sz w:val="22"/>
          <w:szCs w:val="22"/>
        </w:rPr>
        <w:t>as far back as the second episode of the show, because you get Darcy</w:t>
      </w:r>
      <w:r w:rsidR="00002F2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n the first episode being </w:t>
      </w:r>
      <w:r w:rsidR="00002F2A" w:rsidRPr="00622F0A">
        <w:rPr>
          <w:rFonts w:ascii="Arial" w:eastAsia="Microsoft JhengHei UI" w:hAnsi="Arial" w:cs="Arial"/>
          <w:sz w:val="22"/>
          <w:szCs w:val="22"/>
        </w:rPr>
        <w:t>like</w:t>
      </w:r>
      <w:r w:rsidR="008646E5" w:rsidRPr="00622F0A">
        <w:rPr>
          <w:rFonts w:ascii="Arial" w:eastAsia="Microsoft JhengHei UI" w:hAnsi="Arial" w:cs="Arial"/>
          <w:sz w:val="22"/>
          <w:szCs w:val="22"/>
        </w:rPr>
        <w:t>, “</w:t>
      </w:r>
      <w:r w:rsidR="00002F2A" w:rsidRPr="00622F0A">
        <w:rPr>
          <w:rFonts w:ascii="Arial" w:eastAsia="Microsoft JhengHei UI" w:hAnsi="Arial" w:cs="Arial"/>
          <w:sz w:val="22"/>
          <w:szCs w:val="22"/>
        </w:rPr>
        <w:t xml:space="preserve">Lizzy </w:t>
      </w:r>
      <w:r w:rsidRPr="00622F0A">
        <w:rPr>
          <w:rFonts w:ascii="Arial" w:eastAsia="Microsoft JhengHei UI" w:hAnsi="Arial" w:cs="Arial"/>
          <w:sz w:val="22"/>
          <w:szCs w:val="22"/>
        </w:rPr>
        <w:t>not that hot.</w:t>
      </w:r>
      <w:r w:rsidR="003040F8"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then</w:t>
      </w:r>
      <w:r w:rsidR="003040F8" w:rsidRPr="00622F0A">
        <w:rPr>
          <w:rFonts w:ascii="Arial" w:eastAsia="Microsoft JhengHei UI" w:hAnsi="Arial" w:cs="Arial"/>
          <w:sz w:val="22"/>
          <w:szCs w:val="22"/>
        </w:rPr>
        <w:t>,</w:t>
      </w:r>
      <w:r w:rsidRPr="00622F0A">
        <w:rPr>
          <w:rFonts w:ascii="Arial" w:eastAsia="Microsoft JhengHei UI" w:hAnsi="Arial" w:cs="Arial"/>
          <w:sz w:val="22"/>
          <w:szCs w:val="22"/>
        </w:rPr>
        <w:t xml:space="preserve"> he</w:t>
      </w:r>
      <w:r w:rsidR="00002F2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talks to her for a little bit, and he was </w:t>
      </w:r>
      <w:r w:rsidR="00EB5F39" w:rsidRPr="00622F0A">
        <w:rPr>
          <w:rFonts w:ascii="Arial" w:eastAsia="Microsoft JhengHei UI" w:hAnsi="Arial" w:cs="Arial"/>
          <w:sz w:val="22"/>
          <w:szCs w:val="22"/>
        </w:rPr>
        <w:t>like</w:t>
      </w:r>
      <w:r w:rsidR="003040F8" w:rsidRPr="00622F0A">
        <w:rPr>
          <w:rFonts w:ascii="Arial" w:eastAsia="Microsoft JhengHei UI" w:hAnsi="Arial" w:cs="Arial"/>
          <w:sz w:val="22"/>
          <w:szCs w:val="22"/>
        </w:rPr>
        <w:t>, “T</w:t>
      </w:r>
      <w:r w:rsidRPr="00622F0A">
        <w:rPr>
          <w:rFonts w:ascii="Arial" w:eastAsia="Microsoft JhengHei UI" w:hAnsi="Arial" w:cs="Arial"/>
          <w:sz w:val="22"/>
          <w:szCs w:val="22"/>
        </w:rPr>
        <w:t xml:space="preserve">hat is the most attractive person I've ever met in my </w:t>
      </w:r>
      <w:r w:rsidR="003405E6" w:rsidRPr="00622F0A">
        <w:rPr>
          <w:rFonts w:ascii="Arial" w:eastAsia="Microsoft JhengHei UI" w:hAnsi="Arial" w:cs="Arial"/>
          <w:b/>
          <w:bCs/>
          <w:sz w:val="22"/>
          <w:szCs w:val="22"/>
        </w:rPr>
        <w:t>[00:04:00]</w:t>
      </w:r>
      <w:r w:rsidR="003405E6"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fe</w:t>
      </w:r>
      <w:r w:rsidR="003405E6"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3405E6" w:rsidRPr="00622F0A">
        <w:rPr>
          <w:rFonts w:ascii="Arial" w:eastAsia="Microsoft JhengHei UI" w:hAnsi="Arial" w:cs="Arial"/>
          <w:sz w:val="22"/>
          <w:szCs w:val="22"/>
        </w:rPr>
        <w:t>a</w:t>
      </w:r>
      <w:r w:rsidRPr="00622F0A">
        <w:rPr>
          <w:rFonts w:ascii="Arial" w:eastAsia="Microsoft JhengHei UI" w:hAnsi="Arial" w:cs="Arial"/>
          <w:sz w:val="22"/>
          <w:szCs w:val="22"/>
        </w:rPr>
        <w:t xml:space="preserve">nd then he literally derails his entire life because of her. </w:t>
      </w:r>
    </w:p>
    <w:p w14:paraId="00AEE091" w14:textId="77777777" w:rsidR="003405E6" w:rsidRPr="00622F0A" w:rsidRDefault="003405E6">
      <w:pPr>
        <w:rPr>
          <w:rFonts w:ascii="Arial" w:eastAsia="Microsoft JhengHei UI" w:hAnsi="Arial" w:cs="Arial"/>
          <w:b/>
          <w:bCs/>
          <w:sz w:val="22"/>
          <w:szCs w:val="22"/>
        </w:rPr>
      </w:pPr>
    </w:p>
    <w:p w14:paraId="4F5DC2CE" w14:textId="4C70064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EB5F3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p>
    <w:p w14:paraId="343DE53C" w14:textId="77777777" w:rsidR="003405E6" w:rsidRPr="00622F0A" w:rsidRDefault="003405E6">
      <w:pPr>
        <w:rPr>
          <w:rFonts w:ascii="Arial" w:eastAsia="Microsoft JhengHei UI" w:hAnsi="Arial" w:cs="Arial"/>
          <w:b/>
          <w:bCs/>
          <w:sz w:val="22"/>
          <w:szCs w:val="22"/>
        </w:rPr>
      </w:pPr>
    </w:p>
    <w:p w14:paraId="5B073838" w14:textId="55D0544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B5F39" w:rsidRPr="00622F0A">
        <w:rPr>
          <w:rFonts w:ascii="Arial" w:eastAsia="Microsoft JhengHei UI" w:hAnsi="Arial" w:cs="Arial"/>
          <w:sz w:val="22"/>
          <w:szCs w:val="22"/>
        </w:rPr>
        <w:t xml:space="preserve"> </w:t>
      </w:r>
      <w:r w:rsidRPr="00622F0A">
        <w:rPr>
          <w:rFonts w:ascii="Arial" w:eastAsia="Microsoft JhengHei UI" w:hAnsi="Arial" w:cs="Arial"/>
          <w:sz w:val="22"/>
          <w:szCs w:val="22"/>
        </w:rPr>
        <w:t>So</w:t>
      </w:r>
      <w:r w:rsidR="003D0B3F"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en we say that someone's not conventionally hot or</w:t>
      </w:r>
      <w:r w:rsidR="003D0B3F"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conventionally handsome, it does not mean they're not hot. </w:t>
      </w:r>
    </w:p>
    <w:p w14:paraId="54663D40" w14:textId="77777777" w:rsidR="009D344E" w:rsidRPr="00622F0A" w:rsidRDefault="009D344E">
      <w:pPr>
        <w:rPr>
          <w:rFonts w:ascii="Arial" w:eastAsia="Microsoft JhengHei UI" w:hAnsi="Arial" w:cs="Arial"/>
          <w:b/>
          <w:bCs/>
          <w:sz w:val="22"/>
          <w:szCs w:val="22"/>
        </w:rPr>
      </w:pPr>
    </w:p>
    <w:p w14:paraId="3F049EF3" w14:textId="2CFBD6A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D0B3F"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p>
    <w:p w14:paraId="2C3B3D06" w14:textId="77777777" w:rsidR="009D344E" w:rsidRPr="00622F0A" w:rsidRDefault="009D344E">
      <w:pPr>
        <w:rPr>
          <w:rFonts w:ascii="Arial" w:eastAsia="Microsoft JhengHei UI" w:hAnsi="Arial" w:cs="Arial"/>
          <w:b/>
          <w:bCs/>
          <w:sz w:val="22"/>
          <w:szCs w:val="22"/>
        </w:rPr>
      </w:pPr>
    </w:p>
    <w:p w14:paraId="2F52AB9E" w14:textId="2A9E981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D0B3F" w:rsidRPr="00622F0A">
        <w:rPr>
          <w:rFonts w:ascii="Arial" w:eastAsia="Microsoft JhengHei UI" w:hAnsi="Arial" w:cs="Arial"/>
          <w:sz w:val="22"/>
          <w:szCs w:val="22"/>
        </w:rPr>
        <w:t xml:space="preserve"> </w:t>
      </w:r>
      <w:r w:rsidR="0037052E" w:rsidRPr="00622F0A">
        <w:rPr>
          <w:rFonts w:ascii="Arial" w:eastAsia="Microsoft JhengHei UI" w:hAnsi="Arial" w:cs="Arial"/>
          <w:sz w:val="22"/>
          <w:szCs w:val="22"/>
        </w:rPr>
        <w:t>It j</w:t>
      </w:r>
      <w:r w:rsidRPr="00622F0A">
        <w:rPr>
          <w:rFonts w:ascii="Arial" w:eastAsia="Microsoft JhengHei UI" w:hAnsi="Arial" w:cs="Arial"/>
          <w:sz w:val="22"/>
          <w:szCs w:val="22"/>
        </w:rPr>
        <w:t>ust means that</w:t>
      </w:r>
      <w:r w:rsidR="003D0B3F" w:rsidRPr="00622F0A">
        <w:rPr>
          <w:rFonts w:ascii="Arial" w:eastAsia="Microsoft JhengHei UI" w:hAnsi="Arial" w:cs="Arial"/>
          <w:sz w:val="22"/>
          <w:szCs w:val="22"/>
        </w:rPr>
        <w:t xml:space="preserve"> </w:t>
      </w:r>
      <w:r w:rsidRPr="00622F0A">
        <w:rPr>
          <w:rFonts w:ascii="Arial" w:eastAsia="Microsoft JhengHei UI" w:hAnsi="Arial" w:cs="Arial"/>
          <w:sz w:val="22"/>
          <w:szCs w:val="22"/>
        </w:rPr>
        <w:t>we, as a society</w:t>
      </w:r>
      <w:r w:rsidR="0037052E" w:rsidRPr="00622F0A">
        <w:rPr>
          <w:rFonts w:ascii="Arial" w:eastAsia="Microsoft JhengHei UI" w:hAnsi="Arial" w:cs="Arial"/>
          <w:sz w:val="22"/>
          <w:szCs w:val="22"/>
        </w:rPr>
        <w:t>,</w:t>
      </w:r>
      <w:r w:rsidRPr="00622F0A">
        <w:rPr>
          <w:rFonts w:ascii="Arial" w:eastAsia="Microsoft JhengHei UI" w:hAnsi="Arial" w:cs="Arial"/>
          <w:sz w:val="22"/>
          <w:szCs w:val="22"/>
        </w:rPr>
        <w:t xml:space="preserve"> have a really fucked up set of beauty standards</w:t>
      </w:r>
      <w:r w:rsidR="00E27C1E"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8807DB9" w14:textId="77777777" w:rsidR="009E031C" w:rsidRPr="00622F0A" w:rsidRDefault="009E031C">
      <w:pPr>
        <w:rPr>
          <w:rFonts w:ascii="Arial" w:eastAsia="Microsoft JhengHei UI" w:hAnsi="Arial" w:cs="Arial"/>
          <w:b/>
          <w:bCs/>
          <w:sz w:val="22"/>
          <w:szCs w:val="22"/>
        </w:rPr>
      </w:pPr>
    </w:p>
    <w:p w14:paraId="118E8FFD" w14:textId="0DA2C58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27C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p>
    <w:p w14:paraId="5BC71C54" w14:textId="77777777" w:rsidR="009E031C" w:rsidRPr="00622F0A" w:rsidRDefault="009E031C">
      <w:pPr>
        <w:rPr>
          <w:rFonts w:ascii="Arial" w:eastAsia="Microsoft JhengHei UI" w:hAnsi="Arial" w:cs="Arial"/>
          <w:b/>
          <w:bCs/>
          <w:sz w:val="22"/>
          <w:szCs w:val="22"/>
        </w:rPr>
      </w:pPr>
    </w:p>
    <w:p w14:paraId="25368A3E" w14:textId="777EEFE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27C1E" w:rsidRPr="00622F0A">
        <w:rPr>
          <w:rFonts w:ascii="Arial" w:eastAsia="Microsoft JhengHei UI" w:hAnsi="Arial" w:cs="Arial"/>
          <w:sz w:val="22"/>
          <w:szCs w:val="22"/>
        </w:rPr>
        <w:t xml:space="preserve"> -t</w:t>
      </w:r>
      <w:r w:rsidRPr="00622F0A">
        <w:rPr>
          <w:rFonts w:ascii="Arial" w:eastAsia="Microsoft JhengHei UI" w:hAnsi="Arial" w:cs="Arial"/>
          <w:sz w:val="22"/>
          <w:szCs w:val="22"/>
        </w:rPr>
        <w:t xml:space="preserve">hat we impress upon everybody else. </w:t>
      </w:r>
    </w:p>
    <w:p w14:paraId="2E0F2B0F" w14:textId="77777777" w:rsidR="00E55DB0" w:rsidRPr="00622F0A" w:rsidRDefault="00E55DB0">
      <w:pPr>
        <w:rPr>
          <w:rFonts w:ascii="Arial" w:eastAsia="Microsoft JhengHei UI" w:hAnsi="Arial" w:cs="Arial"/>
          <w:b/>
          <w:bCs/>
          <w:sz w:val="22"/>
          <w:szCs w:val="22"/>
        </w:rPr>
      </w:pPr>
    </w:p>
    <w:p w14:paraId="3862423E" w14:textId="1E2C8C4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27C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p>
    <w:p w14:paraId="6D31327E" w14:textId="77777777" w:rsidR="00E55DB0" w:rsidRPr="00622F0A" w:rsidRDefault="00E55DB0">
      <w:pPr>
        <w:rPr>
          <w:rFonts w:ascii="Arial" w:eastAsia="Microsoft JhengHei UI" w:hAnsi="Arial" w:cs="Arial"/>
          <w:b/>
          <w:bCs/>
          <w:sz w:val="22"/>
          <w:szCs w:val="22"/>
        </w:rPr>
      </w:pPr>
    </w:p>
    <w:p w14:paraId="2C941692" w14:textId="1BF52ED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27C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But it doesn't have as much to do with who you're actually</w:t>
      </w:r>
      <w:r w:rsidR="00E27C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wanting to have sex with as it does to do with what society deems you to want to have sex with</w:t>
      </w:r>
      <w:r w:rsidR="006643C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23AEAECC" w14:textId="77777777" w:rsidR="006643C3" w:rsidRPr="00622F0A" w:rsidRDefault="006643C3">
      <w:pPr>
        <w:rPr>
          <w:rFonts w:ascii="Arial" w:eastAsia="Microsoft JhengHei UI" w:hAnsi="Arial" w:cs="Arial"/>
          <w:b/>
          <w:bCs/>
          <w:sz w:val="22"/>
          <w:szCs w:val="22"/>
        </w:rPr>
      </w:pPr>
    </w:p>
    <w:p w14:paraId="4832B4E8" w14:textId="6692AAC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9540B"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Right. </w:t>
      </w:r>
    </w:p>
    <w:p w14:paraId="4AE85140" w14:textId="77777777" w:rsidR="006643C3" w:rsidRPr="00622F0A" w:rsidRDefault="006643C3">
      <w:pPr>
        <w:rPr>
          <w:rFonts w:ascii="Arial" w:eastAsia="Microsoft JhengHei UI" w:hAnsi="Arial" w:cs="Arial"/>
          <w:b/>
          <w:bCs/>
          <w:sz w:val="22"/>
          <w:szCs w:val="22"/>
        </w:rPr>
      </w:pPr>
    </w:p>
    <w:p w14:paraId="5C530843" w14:textId="3AE5A0D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9540B" w:rsidRPr="00622F0A">
        <w:rPr>
          <w:rFonts w:ascii="Arial" w:eastAsia="Microsoft JhengHei UI" w:hAnsi="Arial" w:cs="Arial"/>
          <w:sz w:val="22"/>
          <w:szCs w:val="22"/>
        </w:rPr>
        <w:t xml:space="preserve"> </w:t>
      </w:r>
      <w:r w:rsidR="006643C3" w:rsidRPr="00622F0A">
        <w:rPr>
          <w:rFonts w:ascii="Arial" w:eastAsia="Microsoft JhengHei UI" w:hAnsi="Arial" w:cs="Arial"/>
          <w:sz w:val="22"/>
          <w:szCs w:val="22"/>
        </w:rPr>
        <w:t>-i</w:t>
      </w:r>
      <w:r w:rsidRPr="00622F0A">
        <w:rPr>
          <w:rFonts w:ascii="Arial" w:eastAsia="Microsoft JhengHei UI" w:hAnsi="Arial" w:cs="Arial"/>
          <w:sz w:val="22"/>
          <w:szCs w:val="22"/>
        </w:rPr>
        <w:t>f that makes sense</w:t>
      </w:r>
      <w:r w:rsidR="00A7127C"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4C8EB2F" w14:textId="77777777" w:rsidR="00A7127C" w:rsidRPr="00622F0A" w:rsidRDefault="00A7127C">
      <w:pPr>
        <w:rPr>
          <w:rFonts w:ascii="Arial" w:eastAsia="Microsoft JhengHei UI" w:hAnsi="Arial" w:cs="Arial"/>
          <w:b/>
          <w:bCs/>
          <w:sz w:val="22"/>
          <w:szCs w:val="22"/>
        </w:rPr>
      </w:pPr>
    </w:p>
    <w:p w14:paraId="7870E653" w14:textId="6136222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9540B"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No, totally. </w:t>
      </w:r>
    </w:p>
    <w:p w14:paraId="0890CED5" w14:textId="77777777" w:rsidR="00A7127C" w:rsidRPr="00622F0A" w:rsidRDefault="00A7127C">
      <w:pPr>
        <w:rPr>
          <w:rFonts w:ascii="Arial" w:eastAsia="Microsoft JhengHei UI" w:hAnsi="Arial" w:cs="Arial"/>
          <w:b/>
          <w:bCs/>
          <w:sz w:val="22"/>
          <w:szCs w:val="22"/>
        </w:rPr>
      </w:pPr>
    </w:p>
    <w:p w14:paraId="2088E2FE" w14:textId="77777777" w:rsidR="008525E4"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9540B" w:rsidRPr="00622F0A">
        <w:rPr>
          <w:rFonts w:ascii="Arial" w:eastAsia="Microsoft JhengHei UI" w:hAnsi="Arial" w:cs="Arial"/>
          <w:sz w:val="22"/>
          <w:szCs w:val="22"/>
        </w:rPr>
        <w:t xml:space="preserve"> </w:t>
      </w:r>
      <w:r w:rsidRPr="00622F0A">
        <w:rPr>
          <w:rFonts w:ascii="Arial" w:eastAsia="Microsoft JhengHei UI" w:hAnsi="Arial" w:cs="Arial"/>
          <w:sz w:val="22"/>
          <w:szCs w:val="22"/>
        </w:rPr>
        <w:t>Yeah. So</w:t>
      </w:r>
      <w:r w:rsidR="00430298"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yway, all this to say</w:t>
      </w:r>
      <w:r w:rsidR="007108E8"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ere's a whole culture of women putting little toothpicks on cakes, then saying, </w:t>
      </w:r>
      <w:r w:rsidR="00E85E39" w:rsidRPr="00622F0A">
        <w:rPr>
          <w:rFonts w:ascii="Arial" w:eastAsia="Microsoft JhengHei UI" w:hAnsi="Arial" w:cs="Arial"/>
          <w:sz w:val="22"/>
          <w:szCs w:val="22"/>
        </w:rPr>
        <w:t>“H</w:t>
      </w:r>
      <w:r w:rsidRPr="00622F0A">
        <w:rPr>
          <w:rFonts w:ascii="Arial" w:eastAsia="Microsoft JhengHei UI" w:hAnsi="Arial" w:cs="Arial"/>
          <w:sz w:val="22"/>
          <w:szCs w:val="22"/>
        </w:rPr>
        <w:t>ear me out,</w:t>
      </w:r>
      <w:r w:rsidR="00E85E3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t's like a worm</w:t>
      </w:r>
      <w:r w:rsidR="00E85E39" w:rsidRPr="00622F0A">
        <w:rPr>
          <w:rFonts w:ascii="Arial" w:eastAsia="Microsoft JhengHei UI" w:hAnsi="Arial" w:cs="Arial"/>
          <w:sz w:val="22"/>
          <w:szCs w:val="22"/>
        </w:rPr>
        <w:t xml:space="preserve">. </w:t>
      </w:r>
    </w:p>
    <w:p w14:paraId="4210102F" w14:textId="77777777" w:rsidR="008525E4" w:rsidRPr="00622F0A" w:rsidRDefault="008525E4">
      <w:pPr>
        <w:rPr>
          <w:rFonts w:ascii="Arial" w:eastAsia="Microsoft JhengHei UI" w:hAnsi="Arial" w:cs="Arial"/>
          <w:sz w:val="22"/>
          <w:szCs w:val="22"/>
        </w:rPr>
      </w:pPr>
    </w:p>
    <w:p w14:paraId="66950BCE" w14:textId="238121D6" w:rsidR="008525E4" w:rsidRPr="00622F0A" w:rsidRDefault="008525E4">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E424F9" w:rsidRPr="00622F0A">
        <w:rPr>
          <w:rFonts w:ascii="Arial" w:eastAsia="Microsoft JhengHei UI" w:hAnsi="Arial" w:cs="Arial"/>
          <w:sz w:val="22"/>
          <w:szCs w:val="22"/>
        </w:rPr>
        <w:t>[giggles]</w:t>
      </w:r>
      <w:r w:rsidRPr="00622F0A">
        <w:rPr>
          <w:rFonts w:ascii="Arial" w:eastAsia="Microsoft JhengHei UI" w:hAnsi="Arial" w:cs="Arial"/>
          <w:sz w:val="22"/>
          <w:szCs w:val="22"/>
        </w:rPr>
        <w:t xml:space="preserve"> </w:t>
      </w:r>
    </w:p>
    <w:p w14:paraId="43433993" w14:textId="77777777" w:rsidR="008525E4" w:rsidRPr="00622F0A" w:rsidRDefault="008525E4">
      <w:pPr>
        <w:rPr>
          <w:rFonts w:ascii="Arial" w:eastAsia="Microsoft JhengHei UI" w:hAnsi="Arial" w:cs="Arial"/>
          <w:sz w:val="22"/>
          <w:szCs w:val="22"/>
        </w:rPr>
      </w:pPr>
    </w:p>
    <w:p w14:paraId="1E410540" w14:textId="14513F21" w:rsidR="00552888" w:rsidRPr="00622F0A" w:rsidRDefault="008525E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ell, I should say everybody, really</w:t>
      </w:r>
      <w:r w:rsidR="0043054F" w:rsidRPr="00622F0A">
        <w:rPr>
          <w:rFonts w:ascii="Arial" w:eastAsia="Microsoft JhengHei UI" w:hAnsi="Arial" w:cs="Arial"/>
          <w:sz w:val="22"/>
          <w:szCs w:val="22"/>
        </w:rPr>
        <w:t>, n</w:t>
      </w:r>
      <w:r w:rsidRPr="00622F0A">
        <w:rPr>
          <w:rFonts w:ascii="Arial" w:eastAsia="Microsoft JhengHei UI" w:hAnsi="Arial" w:cs="Arial"/>
          <w:sz w:val="22"/>
          <w:szCs w:val="22"/>
        </w:rPr>
        <w:t>ot just women</w:t>
      </w:r>
      <w:r w:rsidR="00536763" w:rsidRPr="00622F0A">
        <w:rPr>
          <w:rFonts w:ascii="Arial" w:eastAsia="Microsoft JhengHei UI" w:hAnsi="Arial" w:cs="Arial"/>
          <w:sz w:val="22"/>
          <w:szCs w:val="22"/>
        </w:rPr>
        <w:t>,</w:t>
      </w:r>
      <w:r w:rsidR="006839CA" w:rsidRPr="00622F0A">
        <w:rPr>
          <w:rFonts w:ascii="Arial" w:eastAsia="Microsoft JhengHei UI" w:hAnsi="Arial" w:cs="Arial"/>
          <w:sz w:val="22"/>
          <w:szCs w:val="22"/>
        </w:rPr>
        <w:t xml:space="preserve"> </w:t>
      </w:r>
      <w:r w:rsidRPr="00622F0A">
        <w:rPr>
          <w:rFonts w:ascii="Arial" w:eastAsia="Microsoft JhengHei UI" w:hAnsi="Arial" w:cs="Arial"/>
          <w:sz w:val="22"/>
          <w:szCs w:val="22"/>
        </w:rPr>
        <w:t>have</w:t>
      </w:r>
      <w:r w:rsidR="006839CA" w:rsidRPr="00622F0A">
        <w:rPr>
          <w:rFonts w:ascii="Arial" w:eastAsia="Microsoft JhengHei UI" w:hAnsi="Arial" w:cs="Arial"/>
          <w:sz w:val="22"/>
          <w:szCs w:val="22"/>
        </w:rPr>
        <w:t xml:space="preserve"> </w:t>
      </w:r>
      <w:r w:rsidRPr="00622F0A">
        <w:rPr>
          <w:rFonts w:ascii="Arial" w:eastAsia="Microsoft JhengHei UI" w:hAnsi="Arial" w:cs="Arial"/>
          <w:sz w:val="22"/>
          <w:szCs w:val="22"/>
        </w:rPr>
        <w:t>very diffuse</w:t>
      </w:r>
      <w:r w:rsidR="00B750A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ttractive things. </w:t>
      </w:r>
      <w:r w:rsidR="00CE53C8" w:rsidRPr="00622F0A">
        <w:rPr>
          <w:rFonts w:ascii="Arial" w:eastAsia="Microsoft JhengHei UI" w:hAnsi="Arial" w:cs="Arial"/>
          <w:sz w:val="22"/>
          <w:szCs w:val="22"/>
        </w:rPr>
        <w:t>S</w:t>
      </w:r>
      <w:r w:rsidRPr="00622F0A">
        <w:rPr>
          <w:rFonts w:ascii="Arial" w:eastAsia="Microsoft JhengHei UI" w:hAnsi="Arial" w:cs="Arial"/>
          <w:sz w:val="22"/>
          <w:szCs w:val="22"/>
        </w:rPr>
        <w:t xml:space="preserve">ome people just give off hot energy. </w:t>
      </w:r>
      <w:r w:rsidR="00750114" w:rsidRPr="00622F0A">
        <w:rPr>
          <w:rFonts w:ascii="Arial" w:eastAsia="Microsoft JhengHei UI" w:hAnsi="Arial" w:cs="Arial"/>
          <w:sz w:val="22"/>
          <w:szCs w:val="22"/>
        </w:rPr>
        <w:t>T</w:t>
      </w:r>
      <w:r w:rsidRPr="00622F0A">
        <w:rPr>
          <w:rFonts w:ascii="Arial" w:eastAsia="Microsoft JhengHei UI" w:hAnsi="Arial" w:cs="Arial"/>
          <w:sz w:val="22"/>
          <w:szCs w:val="22"/>
        </w:rPr>
        <w:t xml:space="preserve">hat's what we have with Henry Crawford. </w:t>
      </w:r>
    </w:p>
    <w:p w14:paraId="41ACAEFD" w14:textId="77777777" w:rsidR="00750114" w:rsidRPr="00622F0A" w:rsidRDefault="00750114">
      <w:pPr>
        <w:rPr>
          <w:rFonts w:ascii="Arial" w:eastAsia="Microsoft JhengHei UI" w:hAnsi="Arial" w:cs="Arial"/>
          <w:b/>
          <w:bCs/>
          <w:sz w:val="22"/>
          <w:szCs w:val="22"/>
        </w:rPr>
      </w:pPr>
    </w:p>
    <w:p w14:paraId="3F732EE8" w14:textId="023B8D6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A32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enry Crawford gives hot energy. </w:t>
      </w:r>
    </w:p>
    <w:p w14:paraId="3E6FA1B9" w14:textId="77777777" w:rsidR="0019302B" w:rsidRPr="00622F0A" w:rsidRDefault="0019302B">
      <w:pPr>
        <w:rPr>
          <w:rFonts w:ascii="Arial" w:eastAsia="Microsoft JhengHei UI" w:hAnsi="Arial" w:cs="Arial"/>
          <w:b/>
          <w:bCs/>
          <w:sz w:val="22"/>
          <w:szCs w:val="22"/>
        </w:rPr>
      </w:pPr>
    </w:p>
    <w:p w14:paraId="40DB5F23" w14:textId="3D81FA6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A32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s. And Mary Crawford also gives hot energy. </w:t>
      </w:r>
    </w:p>
    <w:p w14:paraId="37CA8E0D" w14:textId="77777777" w:rsidR="00FE45BD" w:rsidRPr="00622F0A" w:rsidRDefault="00FE45BD">
      <w:pPr>
        <w:rPr>
          <w:rFonts w:ascii="Arial" w:eastAsia="Microsoft JhengHei UI" w:hAnsi="Arial" w:cs="Arial"/>
          <w:b/>
          <w:bCs/>
          <w:sz w:val="22"/>
          <w:szCs w:val="22"/>
        </w:rPr>
      </w:pPr>
    </w:p>
    <w:p w14:paraId="3ADD87EC" w14:textId="2316ABD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A32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Mary Crawford is also hot. </w:t>
      </w:r>
    </w:p>
    <w:p w14:paraId="58C72796" w14:textId="77777777" w:rsidR="00FE45BD" w:rsidRPr="00622F0A" w:rsidRDefault="00FE45BD">
      <w:pPr>
        <w:rPr>
          <w:rFonts w:ascii="Arial" w:eastAsia="Microsoft JhengHei UI" w:hAnsi="Arial" w:cs="Arial"/>
          <w:b/>
          <w:bCs/>
          <w:sz w:val="22"/>
          <w:szCs w:val="22"/>
        </w:rPr>
      </w:pPr>
    </w:p>
    <w:p w14:paraId="2D73FF22" w14:textId="6C176694" w:rsidR="000A321E"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A32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ot. </w:t>
      </w:r>
    </w:p>
    <w:p w14:paraId="2E1D9302" w14:textId="77777777" w:rsidR="000A321E" w:rsidRPr="00622F0A" w:rsidRDefault="000A321E">
      <w:pPr>
        <w:rPr>
          <w:rFonts w:ascii="Arial" w:eastAsia="Microsoft JhengHei UI" w:hAnsi="Arial" w:cs="Arial"/>
          <w:sz w:val="22"/>
          <w:szCs w:val="22"/>
        </w:rPr>
      </w:pPr>
    </w:p>
    <w:p w14:paraId="418EE6DD" w14:textId="02EED377" w:rsidR="000A321E" w:rsidRPr="00622F0A" w:rsidRDefault="000A321E">
      <w:pPr>
        <w:rPr>
          <w:rFonts w:ascii="Arial" w:eastAsia="Microsoft JhengHei UI" w:hAnsi="Arial" w:cs="Arial"/>
          <w:sz w:val="22"/>
          <w:szCs w:val="22"/>
        </w:rPr>
      </w:pPr>
      <w:r w:rsidRPr="00622F0A">
        <w:rPr>
          <w:rFonts w:ascii="Arial" w:eastAsia="Microsoft JhengHei UI" w:hAnsi="Arial" w:cs="Arial"/>
          <w:b/>
          <w:bCs/>
          <w:sz w:val="22"/>
          <w:szCs w:val="22"/>
        </w:rPr>
        <w:t>Molly</w:t>
      </w:r>
      <w:r w:rsidR="00FE45BD" w:rsidRPr="00622F0A">
        <w:rPr>
          <w:rFonts w:ascii="Arial" w:eastAsia="Microsoft JhengHei UI" w:hAnsi="Arial" w:cs="Arial"/>
          <w:b/>
          <w:bCs/>
          <w:sz w:val="22"/>
          <w:szCs w:val="22"/>
        </w:rPr>
        <w:t xml:space="preserve"> and Becca</w:t>
      </w:r>
      <w:r w:rsidRPr="00622F0A">
        <w:rPr>
          <w:rFonts w:ascii="Arial" w:eastAsia="Microsoft JhengHei UI" w:hAnsi="Arial" w:cs="Arial"/>
          <w:b/>
          <w:bCs/>
          <w:sz w:val="22"/>
          <w:szCs w:val="22"/>
        </w:rPr>
        <w:t xml:space="preserve">: </w:t>
      </w:r>
      <w:r w:rsidRPr="00622F0A">
        <w:rPr>
          <w:rFonts w:ascii="Arial" w:eastAsia="Microsoft JhengHei UI" w:hAnsi="Arial" w:cs="Arial"/>
          <w:sz w:val="22"/>
          <w:szCs w:val="22"/>
        </w:rPr>
        <w:t xml:space="preserve">Yeah. </w:t>
      </w:r>
    </w:p>
    <w:p w14:paraId="62F6AFE1" w14:textId="77777777" w:rsidR="000A321E" w:rsidRPr="00622F0A" w:rsidRDefault="000A321E">
      <w:pPr>
        <w:rPr>
          <w:rFonts w:ascii="Arial" w:eastAsia="Microsoft JhengHei UI" w:hAnsi="Arial" w:cs="Arial"/>
          <w:sz w:val="22"/>
          <w:szCs w:val="22"/>
        </w:rPr>
      </w:pPr>
    </w:p>
    <w:p w14:paraId="5FB44A24" w14:textId="27044D66" w:rsidR="00552888" w:rsidRPr="00622F0A" w:rsidRDefault="000A321E">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D41F08" w:rsidRPr="00622F0A">
        <w:rPr>
          <w:rFonts w:ascii="Arial" w:eastAsia="Microsoft JhengHei UI" w:hAnsi="Arial" w:cs="Arial"/>
          <w:sz w:val="22"/>
          <w:szCs w:val="22"/>
        </w:rPr>
        <w:t>J</w:t>
      </w:r>
      <w:r w:rsidRPr="00622F0A">
        <w:rPr>
          <w:rFonts w:ascii="Arial" w:eastAsia="Microsoft JhengHei UI" w:hAnsi="Arial" w:cs="Arial"/>
          <w:sz w:val="22"/>
          <w:szCs w:val="22"/>
        </w:rPr>
        <w:t xml:space="preserve">ust </w:t>
      </w:r>
      <w:r w:rsidR="00F219A2" w:rsidRPr="00622F0A">
        <w:rPr>
          <w:rFonts w:ascii="Arial" w:eastAsia="Microsoft JhengHei UI" w:hAnsi="Arial" w:cs="Arial"/>
          <w:sz w:val="22"/>
          <w:szCs w:val="22"/>
        </w:rPr>
        <w:t xml:space="preserve">like, </w:t>
      </w:r>
      <w:r w:rsidR="002C7B00" w:rsidRPr="00622F0A">
        <w:rPr>
          <w:rFonts w:ascii="Arial" w:eastAsia="Microsoft JhengHei UI" w:hAnsi="Arial" w:cs="Arial"/>
          <w:b/>
          <w:bCs/>
          <w:sz w:val="22"/>
          <w:szCs w:val="22"/>
        </w:rPr>
        <w:t>[00:05:00]</w:t>
      </w:r>
      <w:r w:rsidR="002C7B00" w:rsidRPr="00622F0A">
        <w:rPr>
          <w:rFonts w:ascii="Arial" w:eastAsia="Microsoft JhengHei UI" w:hAnsi="Arial" w:cs="Arial"/>
          <w:sz w:val="22"/>
          <w:szCs w:val="22"/>
        </w:rPr>
        <w:t xml:space="preserve"> </w:t>
      </w:r>
      <w:r w:rsidR="00F219A2" w:rsidRPr="00622F0A">
        <w:rPr>
          <w:rFonts w:ascii="Arial" w:eastAsia="Microsoft JhengHei UI" w:hAnsi="Arial" w:cs="Arial"/>
          <w:sz w:val="22"/>
          <w:szCs w:val="22"/>
        </w:rPr>
        <w:t xml:space="preserve">just </w:t>
      </w:r>
      <w:r w:rsidRPr="00622F0A">
        <w:rPr>
          <w:rFonts w:ascii="Arial" w:eastAsia="Microsoft JhengHei UI" w:hAnsi="Arial" w:cs="Arial"/>
          <w:sz w:val="22"/>
          <w:szCs w:val="22"/>
        </w:rPr>
        <w:t xml:space="preserve">hot. </w:t>
      </w:r>
    </w:p>
    <w:p w14:paraId="6604627F" w14:textId="77777777" w:rsidR="00F219A2" w:rsidRPr="00622F0A" w:rsidRDefault="00F219A2">
      <w:pPr>
        <w:rPr>
          <w:rFonts w:ascii="Arial" w:eastAsia="Microsoft JhengHei UI" w:hAnsi="Arial" w:cs="Arial"/>
          <w:b/>
          <w:bCs/>
          <w:sz w:val="22"/>
          <w:szCs w:val="22"/>
        </w:rPr>
      </w:pPr>
    </w:p>
    <w:p w14:paraId="3AC7200B" w14:textId="294AA5B4" w:rsidR="002C7B0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C7B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But</w:t>
      </w:r>
      <w:r w:rsidR="00F219A2" w:rsidRPr="00622F0A">
        <w:rPr>
          <w:rFonts w:ascii="Arial" w:eastAsia="Microsoft JhengHei UI" w:hAnsi="Arial" w:cs="Arial"/>
          <w:sz w:val="22"/>
          <w:szCs w:val="22"/>
        </w:rPr>
        <w:t>-</w:t>
      </w:r>
      <w:r w:rsidR="002C7B00" w:rsidRPr="00622F0A">
        <w:rPr>
          <w:rFonts w:ascii="Arial" w:eastAsia="Microsoft JhengHei UI" w:hAnsi="Arial" w:cs="Arial"/>
          <w:sz w:val="22"/>
          <w:szCs w:val="22"/>
        </w:rPr>
        <w:t xml:space="preserve"> </w:t>
      </w:r>
    </w:p>
    <w:p w14:paraId="1F03E943" w14:textId="77777777" w:rsidR="002C7B00" w:rsidRPr="00622F0A" w:rsidRDefault="002C7B00">
      <w:pPr>
        <w:rPr>
          <w:rFonts w:ascii="Arial" w:eastAsia="Microsoft JhengHei UI" w:hAnsi="Arial" w:cs="Arial"/>
          <w:sz w:val="22"/>
          <w:szCs w:val="22"/>
        </w:rPr>
      </w:pPr>
    </w:p>
    <w:p w14:paraId="745C9642" w14:textId="77777777" w:rsidR="002C7B00" w:rsidRPr="00622F0A" w:rsidRDefault="002C7B00">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ah? </w:t>
      </w:r>
    </w:p>
    <w:p w14:paraId="77A407F0" w14:textId="77777777" w:rsidR="002C7B00" w:rsidRPr="00622F0A" w:rsidRDefault="002C7B00">
      <w:pPr>
        <w:rPr>
          <w:rFonts w:ascii="Arial" w:eastAsia="Microsoft JhengHei UI" w:hAnsi="Arial" w:cs="Arial"/>
          <w:sz w:val="22"/>
          <w:szCs w:val="22"/>
        </w:rPr>
      </w:pPr>
    </w:p>
    <w:p w14:paraId="228D2604" w14:textId="037200DE" w:rsidR="00552888" w:rsidRPr="00622F0A" w:rsidRDefault="002C7B00">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F219A2" w:rsidRPr="00622F0A">
        <w:rPr>
          <w:rFonts w:ascii="Arial" w:eastAsia="Microsoft JhengHei UI" w:hAnsi="Arial" w:cs="Arial"/>
          <w:sz w:val="22"/>
          <w:szCs w:val="22"/>
        </w:rPr>
        <w:t>-t</w:t>
      </w:r>
      <w:r w:rsidRPr="00622F0A">
        <w:rPr>
          <w:rFonts w:ascii="Arial" w:eastAsia="Microsoft JhengHei UI" w:hAnsi="Arial" w:cs="Arial"/>
          <w:sz w:val="22"/>
          <w:szCs w:val="22"/>
        </w:rPr>
        <w:t xml:space="preserve">o me, has an unattractive personality. </w:t>
      </w:r>
    </w:p>
    <w:p w14:paraId="44C0AA98" w14:textId="77777777" w:rsidR="00F219A2" w:rsidRPr="00622F0A" w:rsidRDefault="00F219A2">
      <w:pPr>
        <w:rPr>
          <w:rFonts w:ascii="Arial" w:eastAsia="Microsoft JhengHei UI" w:hAnsi="Arial" w:cs="Arial"/>
          <w:b/>
          <w:bCs/>
          <w:sz w:val="22"/>
          <w:szCs w:val="22"/>
        </w:rPr>
      </w:pPr>
    </w:p>
    <w:p w14:paraId="1BF82040" w14:textId="2E5D601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C7B00" w:rsidRPr="00622F0A">
        <w:rPr>
          <w:rFonts w:ascii="Arial" w:eastAsia="Microsoft JhengHei UI" w:hAnsi="Arial" w:cs="Arial"/>
          <w:sz w:val="22"/>
          <w:szCs w:val="22"/>
        </w:rPr>
        <w:t xml:space="preserve"> O</w:t>
      </w:r>
      <w:r w:rsidR="00F219A2" w:rsidRPr="00622F0A">
        <w:rPr>
          <w:rFonts w:ascii="Arial" w:eastAsia="Microsoft JhengHei UI" w:hAnsi="Arial" w:cs="Arial"/>
          <w:sz w:val="22"/>
          <w:szCs w:val="22"/>
        </w:rPr>
        <w:t>o</w:t>
      </w:r>
      <w:r w:rsidR="002C7B00" w:rsidRPr="00622F0A">
        <w:rPr>
          <w:rFonts w:ascii="Arial" w:eastAsia="Microsoft JhengHei UI" w:hAnsi="Arial" w:cs="Arial"/>
          <w:sz w:val="22"/>
          <w:szCs w:val="22"/>
        </w:rPr>
        <w:t xml:space="preserve">h. </w:t>
      </w:r>
      <w:r w:rsidRPr="00622F0A">
        <w:rPr>
          <w:rFonts w:ascii="Arial" w:eastAsia="Microsoft JhengHei UI" w:hAnsi="Arial" w:cs="Arial"/>
          <w:sz w:val="22"/>
          <w:szCs w:val="22"/>
        </w:rPr>
        <w:t xml:space="preserve">Okay, we'll get into it. I'm really excited. </w:t>
      </w:r>
    </w:p>
    <w:p w14:paraId="2CA35132" w14:textId="77777777" w:rsidR="009B1133" w:rsidRPr="00622F0A" w:rsidRDefault="009B1133">
      <w:pPr>
        <w:rPr>
          <w:rFonts w:ascii="Arial" w:eastAsia="Microsoft JhengHei UI" w:hAnsi="Arial" w:cs="Arial"/>
          <w:b/>
          <w:bCs/>
          <w:sz w:val="22"/>
          <w:szCs w:val="22"/>
        </w:rPr>
      </w:pPr>
    </w:p>
    <w:p w14:paraId="439672C1" w14:textId="4F09237D" w:rsidR="002C7B0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C7B00" w:rsidRPr="00622F0A">
        <w:rPr>
          <w:rFonts w:ascii="Arial" w:eastAsia="Microsoft JhengHei UI" w:hAnsi="Arial" w:cs="Arial"/>
          <w:sz w:val="22"/>
          <w:szCs w:val="22"/>
        </w:rPr>
        <w:t xml:space="preserve"> Yeah. </w:t>
      </w:r>
      <w:r w:rsidRPr="00622F0A">
        <w:rPr>
          <w:rFonts w:ascii="Arial" w:eastAsia="Microsoft JhengHei UI" w:hAnsi="Arial" w:cs="Arial"/>
          <w:sz w:val="22"/>
          <w:szCs w:val="22"/>
        </w:rPr>
        <w:t xml:space="preserve">I don't like her. </w:t>
      </w:r>
    </w:p>
    <w:p w14:paraId="033DF7E9" w14:textId="77777777" w:rsidR="009B1133" w:rsidRPr="00622F0A" w:rsidRDefault="009B1133">
      <w:pPr>
        <w:rPr>
          <w:rFonts w:ascii="Arial" w:eastAsia="Microsoft JhengHei UI" w:hAnsi="Arial" w:cs="Arial"/>
          <w:b/>
          <w:bCs/>
          <w:sz w:val="22"/>
          <w:szCs w:val="22"/>
        </w:rPr>
      </w:pPr>
    </w:p>
    <w:p w14:paraId="0E33A0E7" w14:textId="106EBC64" w:rsidR="002C7B00" w:rsidRPr="00622F0A" w:rsidRDefault="002C7B00">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Okay. </w:t>
      </w:r>
    </w:p>
    <w:p w14:paraId="22CAD54E" w14:textId="77777777" w:rsidR="009B1133" w:rsidRPr="00622F0A" w:rsidRDefault="009B1133">
      <w:pPr>
        <w:rPr>
          <w:rFonts w:ascii="Arial" w:eastAsia="Microsoft JhengHei UI" w:hAnsi="Arial" w:cs="Arial"/>
          <w:b/>
          <w:bCs/>
          <w:sz w:val="22"/>
          <w:szCs w:val="22"/>
        </w:rPr>
      </w:pPr>
    </w:p>
    <w:p w14:paraId="18FA04F4" w14:textId="7B5C663B" w:rsidR="00552888" w:rsidRPr="00622F0A" w:rsidRDefault="002C7B00">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o, we'll get there. </w:t>
      </w:r>
    </w:p>
    <w:p w14:paraId="6058C003" w14:textId="77777777" w:rsidR="009B1133" w:rsidRPr="00622F0A" w:rsidRDefault="009B1133">
      <w:pPr>
        <w:rPr>
          <w:rFonts w:ascii="Arial" w:eastAsia="Microsoft JhengHei UI" w:hAnsi="Arial" w:cs="Arial"/>
          <w:b/>
          <w:bCs/>
          <w:sz w:val="22"/>
          <w:szCs w:val="22"/>
        </w:rPr>
      </w:pPr>
    </w:p>
    <w:p w14:paraId="4A9CC5FA" w14:textId="11C57CF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C7B00" w:rsidRPr="00622F0A">
        <w:rPr>
          <w:rFonts w:ascii="Arial" w:eastAsia="Microsoft JhengHei UI" w:hAnsi="Arial" w:cs="Arial"/>
          <w:sz w:val="22"/>
          <w:szCs w:val="22"/>
        </w:rPr>
        <w:t xml:space="preserve"> Yeah. S</w:t>
      </w:r>
      <w:r w:rsidRPr="00622F0A">
        <w:rPr>
          <w:rFonts w:ascii="Arial" w:eastAsia="Microsoft JhengHei UI" w:hAnsi="Arial" w:cs="Arial"/>
          <w:sz w:val="22"/>
          <w:szCs w:val="22"/>
        </w:rPr>
        <w:t>o</w:t>
      </w:r>
      <w:r w:rsidR="0097621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t this point, basically, Mrs. Norris declines to have Fanny live with her. </w:t>
      </w:r>
    </w:p>
    <w:p w14:paraId="53E1AE52" w14:textId="77777777" w:rsidR="00207D24" w:rsidRPr="00622F0A" w:rsidRDefault="00207D24">
      <w:pPr>
        <w:rPr>
          <w:rFonts w:ascii="Arial" w:eastAsia="Microsoft JhengHei UI" w:hAnsi="Arial" w:cs="Arial"/>
          <w:b/>
          <w:bCs/>
          <w:sz w:val="22"/>
          <w:szCs w:val="22"/>
        </w:rPr>
      </w:pPr>
    </w:p>
    <w:p w14:paraId="7B63F0A4" w14:textId="6A121CA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7621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Right. </w:t>
      </w:r>
    </w:p>
    <w:p w14:paraId="48CD3B43" w14:textId="77777777" w:rsidR="00207D24" w:rsidRPr="00622F0A" w:rsidRDefault="00207D24">
      <w:pPr>
        <w:rPr>
          <w:rFonts w:ascii="Arial" w:eastAsia="Microsoft JhengHei UI" w:hAnsi="Arial" w:cs="Arial"/>
          <w:b/>
          <w:bCs/>
          <w:sz w:val="22"/>
          <w:szCs w:val="22"/>
        </w:rPr>
      </w:pPr>
    </w:p>
    <w:p w14:paraId="29C65FA5" w14:textId="7CCC6861" w:rsidR="0097621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7621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Mary and Henry come town. </w:t>
      </w:r>
    </w:p>
    <w:p w14:paraId="0B115BD6" w14:textId="77777777" w:rsidR="00207D24" w:rsidRPr="00622F0A" w:rsidRDefault="00207D24">
      <w:pPr>
        <w:rPr>
          <w:rFonts w:ascii="Arial" w:eastAsia="Microsoft JhengHei UI" w:hAnsi="Arial" w:cs="Arial"/>
          <w:b/>
          <w:bCs/>
          <w:sz w:val="22"/>
          <w:szCs w:val="22"/>
        </w:rPr>
      </w:pPr>
    </w:p>
    <w:p w14:paraId="28CD3FB9" w14:textId="04675415" w:rsidR="00976219" w:rsidRPr="00622F0A" w:rsidRDefault="00976219">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es. </w:t>
      </w:r>
    </w:p>
    <w:p w14:paraId="03AB8DF0" w14:textId="77777777" w:rsidR="00207D24" w:rsidRPr="00622F0A" w:rsidRDefault="00207D24">
      <w:pPr>
        <w:rPr>
          <w:rFonts w:ascii="Arial" w:eastAsia="Microsoft JhengHei UI" w:hAnsi="Arial" w:cs="Arial"/>
          <w:b/>
          <w:bCs/>
          <w:sz w:val="22"/>
          <w:szCs w:val="22"/>
        </w:rPr>
      </w:pPr>
    </w:p>
    <w:p w14:paraId="4413C834" w14:textId="767E5B06" w:rsidR="00552888" w:rsidRPr="00622F0A" w:rsidRDefault="00976219">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Henry is</w:t>
      </w:r>
      <w:r w:rsidR="002A445F"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at we would call</w:t>
      </w:r>
      <w:r w:rsidR="0019721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 </w:t>
      </w:r>
      <w:r w:rsidR="0010645C" w:rsidRPr="00622F0A">
        <w:rPr>
          <w:rFonts w:ascii="Arial" w:eastAsia="Microsoft JhengHei UI" w:hAnsi="Arial" w:cs="Arial"/>
          <w:sz w:val="22"/>
          <w:szCs w:val="22"/>
        </w:rPr>
        <w:t>“h</w:t>
      </w:r>
      <w:r w:rsidRPr="00622F0A">
        <w:rPr>
          <w:rFonts w:ascii="Arial" w:eastAsia="Microsoft JhengHei UI" w:hAnsi="Arial" w:cs="Arial"/>
          <w:sz w:val="22"/>
          <w:szCs w:val="22"/>
        </w:rPr>
        <w:t xml:space="preserve">orrible flirt. </w:t>
      </w:r>
    </w:p>
    <w:p w14:paraId="09727BAB" w14:textId="77777777" w:rsidR="0010645C" w:rsidRPr="00622F0A" w:rsidRDefault="0010645C">
      <w:pPr>
        <w:rPr>
          <w:rFonts w:ascii="Arial" w:eastAsia="Microsoft JhengHei UI" w:hAnsi="Arial" w:cs="Arial"/>
          <w:b/>
          <w:bCs/>
          <w:sz w:val="22"/>
          <w:szCs w:val="22"/>
        </w:rPr>
      </w:pPr>
    </w:p>
    <w:p w14:paraId="45F439D9" w14:textId="3485BB6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7621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e's a horrible flirt. If you don't want your heart broke, stay far away from Henry Crawford. </w:t>
      </w:r>
    </w:p>
    <w:p w14:paraId="6FD7A3E8" w14:textId="77777777" w:rsidR="002772E6" w:rsidRPr="00622F0A" w:rsidRDefault="002772E6">
      <w:pPr>
        <w:rPr>
          <w:rFonts w:ascii="Arial" w:eastAsia="Microsoft JhengHei UI" w:hAnsi="Arial" w:cs="Arial"/>
          <w:b/>
          <w:bCs/>
          <w:sz w:val="22"/>
          <w:szCs w:val="22"/>
        </w:rPr>
      </w:pPr>
    </w:p>
    <w:p w14:paraId="0DF192C5" w14:textId="0CF00AB6" w:rsidR="00C81B0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7621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nd Mary Crawford has her sights set upon one Big T. </w:t>
      </w:r>
    </w:p>
    <w:p w14:paraId="7892C02E" w14:textId="77777777" w:rsidR="00C81B0D" w:rsidRPr="00622F0A" w:rsidRDefault="00C81B0D">
      <w:pPr>
        <w:rPr>
          <w:rFonts w:ascii="Arial" w:eastAsia="Microsoft JhengHei UI" w:hAnsi="Arial" w:cs="Arial"/>
          <w:sz w:val="22"/>
          <w:szCs w:val="22"/>
        </w:rPr>
      </w:pPr>
    </w:p>
    <w:p w14:paraId="3B10A659" w14:textId="77777777" w:rsidR="00EC562C" w:rsidRPr="00622F0A" w:rsidRDefault="00C81B0D">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Big T. </w:t>
      </w:r>
    </w:p>
    <w:p w14:paraId="5CD57E74" w14:textId="77777777" w:rsidR="00EC562C" w:rsidRPr="00622F0A" w:rsidRDefault="00EC562C">
      <w:pPr>
        <w:rPr>
          <w:rFonts w:ascii="Arial" w:eastAsia="Microsoft JhengHei UI" w:hAnsi="Arial" w:cs="Arial"/>
          <w:sz w:val="22"/>
          <w:szCs w:val="22"/>
        </w:rPr>
      </w:pPr>
    </w:p>
    <w:p w14:paraId="302B9963" w14:textId="77777777" w:rsidR="00EC562C" w:rsidRPr="00622F0A" w:rsidRDefault="00EC562C">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eah.</w:t>
      </w:r>
    </w:p>
    <w:p w14:paraId="377BBA7E" w14:textId="77777777" w:rsidR="00EC562C" w:rsidRPr="00622F0A" w:rsidRDefault="00EC562C">
      <w:pPr>
        <w:rPr>
          <w:rFonts w:ascii="Arial" w:eastAsia="Microsoft JhengHei UI" w:hAnsi="Arial" w:cs="Arial"/>
          <w:sz w:val="22"/>
          <w:szCs w:val="22"/>
        </w:rPr>
      </w:pPr>
    </w:p>
    <w:p w14:paraId="787F9E3F" w14:textId="74D9407F" w:rsidR="00552888" w:rsidRPr="00622F0A" w:rsidRDefault="00EC562C">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C81B0D" w:rsidRPr="00622F0A">
        <w:rPr>
          <w:rFonts w:ascii="Arial" w:eastAsia="Microsoft JhengHei UI" w:hAnsi="Arial" w:cs="Arial"/>
          <w:sz w:val="22"/>
          <w:szCs w:val="22"/>
        </w:rPr>
        <w:t xml:space="preserve">And has Big T left yet at this point, or is he about to leave? He's about to leave. </w:t>
      </w:r>
    </w:p>
    <w:p w14:paraId="6CAEB038" w14:textId="77777777" w:rsidR="00D574DD" w:rsidRPr="00622F0A" w:rsidRDefault="00D574DD">
      <w:pPr>
        <w:rPr>
          <w:rFonts w:ascii="Arial" w:eastAsia="Microsoft JhengHei UI" w:hAnsi="Arial" w:cs="Arial"/>
          <w:b/>
          <w:bCs/>
          <w:sz w:val="22"/>
          <w:szCs w:val="22"/>
        </w:rPr>
      </w:pPr>
    </w:p>
    <w:p w14:paraId="52E6E028" w14:textId="085CD6F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81B0D"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e's just about to leave. </w:t>
      </w:r>
    </w:p>
    <w:p w14:paraId="412A286F" w14:textId="77777777" w:rsidR="00D574DD" w:rsidRPr="00622F0A" w:rsidRDefault="00D574DD">
      <w:pPr>
        <w:rPr>
          <w:rFonts w:ascii="Arial" w:eastAsia="Microsoft JhengHei UI" w:hAnsi="Arial" w:cs="Arial"/>
          <w:b/>
          <w:bCs/>
          <w:sz w:val="22"/>
          <w:szCs w:val="22"/>
        </w:rPr>
      </w:pPr>
    </w:p>
    <w:p w14:paraId="7E322F60" w14:textId="378D420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81B0D"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e's about to leave. </w:t>
      </w:r>
      <w:r w:rsidR="00C81B0D" w:rsidRPr="00622F0A">
        <w:rPr>
          <w:rFonts w:ascii="Arial" w:eastAsia="Microsoft JhengHei UI" w:hAnsi="Arial" w:cs="Arial"/>
          <w:sz w:val="22"/>
          <w:szCs w:val="22"/>
        </w:rPr>
        <w:t>Okay.</w:t>
      </w:r>
    </w:p>
    <w:p w14:paraId="03410BBA" w14:textId="77777777" w:rsidR="00D574DD" w:rsidRPr="00622F0A" w:rsidRDefault="00D574DD">
      <w:pPr>
        <w:rPr>
          <w:rFonts w:ascii="Arial" w:eastAsia="Microsoft JhengHei UI" w:hAnsi="Arial" w:cs="Arial"/>
          <w:b/>
          <w:bCs/>
          <w:sz w:val="22"/>
          <w:szCs w:val="22"/>
        </w:rPr>
      </w:pPr>
    </w:p>
    <w:p w14:paraId="59DF117D" w14:textId="04212D9A" w:rsidR="00B12BA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81B0D"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hich brings us into </w:t>
      </w:r>
      <w:r w:rsidR="00D574DD" w:rsidRPr="00622F0A">
        <w:rPr>
          <w:rFonts w:ascii="Arial" w:eastAsia="Microsoft JhengHei UI" w:hAnsi="Arial" w:cs="Arial"/>
          <w:sz w:val="22"/>
          <w:szCs w:val="22"/>
        </w:rPr>
        <w:t>C</w:t>
      </w:r>
      <w:r w:rsidRPr="00622F0A">
        <w:rPr>
          <w:rFonts w:ascii="Arial" w:eastAsia="Microsoft JhengHei UI" w:hAnsi="Arial" w:cs="Arial"/>
          <w:sz w:val="22"/>
          <w:szCs w:val="22"/>
        </w:rPr>
        <w:t xml:space="preserve">hapter </w:t>
      </w:r>
      <w:r w:rsidR="00D574DD" w:rsidRPr="00622F0A">
        <w:rPr>
          <w:rFonts w:ascii="Arial" w:eastAsia="Microsoft JhengHei UI" w:hAnsi="Arial" w:cs="Arial"/>
          <w:sz w:val="22"/>
          <w:szCs w:val="22"/>
        </w:rPr>
        <w:t>6</w:t>
      </w:r>
      <w:r w:rsidRPr="00622F0A">
        <w:rPr>
          <w:rFonts w:ascii="Arial" w:eastAsia="Microsoft JhengHei UI" w:hAnsi="Arial" w:cs="Arial"/>
          <w:sz w:val="22"/>
          <w:szCs w:val="22"/>
        </w:rPr>
        <w:t xml:space="preserve"> very nicely</w:t>
      </w:r>
      <w:r w:rsidR="00B12BA9" w:rsidRPr="00622F0A">
        <w:rPr>
          <w:rFonts w:ascii="Arial" w:eastAsia="Microsoft JhengHei UI" w:hAnsi="Arial" w:cs="Arial"/>
          <w:sz w:val="22"/>
          <w:szCs w:val="22"/>
        </w:rPr>
        <w:t xml:space="preserve">. </w:t>
      </w:r>
    </w:p>
    <w:p w14:paraId="145EF2C2" w14:textId="77777777" w:rsidR="00D574DD" w:rsidRPr="00622F0A" w:rsidRDefault="00D574DD">
      <w:pPr>
        <w:rPr>
          <w:rFonts w:ascii="Arial" w:eastAsia="Microsoft JhengHei UI" w:hAnsi="Arial" w:cs="Arial"/>
          <w:b/>
          <w:bCs/>
          <w:sz w:val="22"/>
          <w:szCs w:val="22"/>
        </w:rPr>
      </w:pPr>
    </w:p>
    <w:p w14:paraId="37C04FBC" w14:textId="7BB6BF06" w:rsidR="00552888" w:rsidRPr="00622F0A" w:rsidRDefault="00B12BA9">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5A5F37" w:rsidRPr="00622F0A">
        <w:rPr>
          <w:rFonts w:ascii="Arial" w:eastAsia="Microsoft JhengHei UI" w:hAnsi="Arial" w:cs="Arial"/>
          <w:sz w:val="22"/>
          <w:szCs w:val="22"/>
        </w:rPr>
        <w:t>T</w:t>
      </w:r>
      <w:r w:rsidRPr="00622F0A">
        <w:rPr>
          <w:rFonts w:ascii="Arial" w:eastAsia="Microsoft JhengHei UI" w:hAnsi="Arial" w:cs="Arial"/>
          <w:sz w:val="22"/>
          <w:szCs w:val="22"/>
        </w:rPr>
        <w:t>hank you. So</w:t>
      </w:r>
      <w:r w:rsidR="005A5F37" w:rsidRPr="00622F0A">
        <w:rPr>
          <w:rFonts w:ascii="Arial" w:eastAsia="Microsoft JhengHei UI" w:hAnsi="Arial" w:cs="Arial"/>
          <w:sz w:val="22"/>
          <w:szCs w:val="22"/>
        </w:rPr>
        <w:t>,</w:t>
      </w:r>
      <w:r w:rsidRPr="00622F0A">
        <w:rPr>
          <w:rFonts w:ascii="Arial" w:eastAsia="Microsoft JhengHei UI" w:hAnsi="Arial" w:cs="Arial"/>
          <w:sz w:val="22"/>
          <w:szCs w:val="22"/>
        </w:rPr>
        <w:t xml:space="preserve"> Tom, Big </w:t>
      </w:r>
      <w:r w:rsidR="00716289" w:rsidRPr="00622F0A">
        <w:rPr>
          <w:rFonts w:ascii="Arial" w:eastAsia="Microsoft JhengHei UI" w:hAnsi="Arial" w:cs="Arial"/>
          <w:sz w:val="22"/>
          <w:szCs w:val="22"/>
        </w:rPr>
        <w:t>T</w:t>
      </w:r>
      <w:r w:rsidR="00F96C36" w:rsidRPr="00622F0A">
        <w:rPr>
          <w:rFonts w:ascii="Arial" w:eastAsia="Microsoft JhengHei UI" w:hAnsi="Arial" w:cs="Arial"/>
          <w:sz w:val="22"/>
          <w:szCs w:val="22"/>
        </w:rPr>
        <w:t>,</w:t>
      </w:r>
      <w:r w:rsidR="0071628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leaves, and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is basically prepared for the worst, thinking Edmund is going to be a wet blanket as the head of the household. But Mr. Rushworth is here to visit</w:t>
      </w:r>
      <w:r w:rsidR="00235B86" w:rsidRPr="00622F0A">
        <w:rPr>
          <w:rFonts w:ascii="Arial" w:eastAsia="Microsoft JhengHei UI" w:hAnsi="Arial" w:cs="Arial"/>
          <w:sz w:val="22"/>
          <w:szCs w:val="22"/>
        </w:rPr>
        <w:t>. A</w:t>
      </w:r>
      <w:r w:rsidRPr="00622F0A">
        <w:rPr>
          <w:rFonts w:ascii="Arial" w:eastAsia="Microsoft JhengHei UI" w:hAnsi="Arial" w:cs="Arial"/>
          <w:sz w:val="22"/>
          <w:szCs w:val="22"/>
        </w:rPr>
        <w:t>nd boy, oh boy, does he have a lot to say about landscaping</w:t>
      </w:r>
      <w:r w:rsidR="00E14B7D"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0A33C6E6" w14:textId="77777777" w:rsidR="00BD7BA0" w:rsidRPr="00622F0A" w:rsidRDefault="00BD7BA0">
      <w:pPr>
        <w:rPr>
          <w:rFonts w:ascii="Arial" w:eastAsia="Microsoft JhengHei UI" w:hAnsi="Arial" w:cs="Arial"/>
          <w:b/>
          <w:bCs/>
          <w:sz w:val="22"/>
          <w:szCs w:val="22"/>
        </w:rPr>
      </w:pPr>
    </w:p>
    <w:p w14:paraId="67BFB4DD" w14:textId="7D4C70F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14B7D" w:rsidRPr="00622F0A">
        <w:rPr>
          <w:rFonts w:ascii="Arial" w:eastAsia="Microsoft JhengHei UI" w:hAnsi="Arial" w:cs="Arial"/>
          <w:sz w:val="22"/>
          <w:szCs w:val="22"/>
        </w:rPr>
        <w:t xml:space="preserve"> </w:t>
      </w:r>
      <w:r w:rsidRPr="00622F0A">
        <w:rPr>
          <w:rFonts w:ascii="Arial" w:eastAsia="Microsoft JhengHei UI" w:hAnsi="Arial" w:cs="Arial"/>
          <w:sz w:val="22"/>
          <w:szCs w:val="22"/>
        </w:rPr>
        <w:t>Yeah, he</w:t>
      </w:r>
      <w:r w:rsidR="006D77A7" w:rsidRPr="00622F0A">
        <w:rPr>
          <w:rFonts w:ascii="Arial" w:eastAsia="Microsoft JhengHei UI" w:hAnsi="Arial" w:cs="Arial"/>
          <w:sz w:val="22"/>
          <w:szCs w:val="22"/>
        </w:rPr>
        <w:t>,</w:t>
      </w:r>
      <w:r w:rsidR="00E14B7D"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like </w:t>
      </w:r>
      <w:r w:rsidR="00E14B7D" w:rsidRPr="00622F0A">
        <w:rPr>
          <w:rFonts w:ascii="Arial" w:eastAsia="Microsoft JhengHei UI" w:hAnsi="Arial" w:cs="Arial"/>
          <w:sz w:val="22"/>
          <w:szCs w:val="22"/>
        </w:rPr>
        <w:t>Lizzy</w:t>
      </w:r>
      <w:r w:rsidRPr="00622F0A">
        <w:rPr>
          <w:rFonts w:ascii="Arial" w:eastAsia="Microsoft JhengHei UI" w:hAnsi="Arial" w:cs="Arial"/>
          <w:sz w:val="22"/>
          <w:szCs w:val="22"/>
        </w:rPr>
        <w:t xml:space="preserve"> Bennet, is </w:t>
      </w:r>
      <w:r w:rsidR="00F838EC" w:rsidRPr="00622F0A">
        <w:rPr>
          <w:rFonts w:ascii="Arial" w:eastAsia="Microsoft JhengHei UI" w:hAnsi="Arial" w:cs="Arial"/>
          <w:b/>
          <w:bCs/>
          <w:sz w:val="22"/>
          <w:szCs w:val="22"/>
        </w:rPr>
        <w:t>[00:06:00]</w:t>
      </w:r>
      <w:r w:rsidR="00F838E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very hot for landscaping. </w:t>
      </w:r>
    </w:p>
    <w:p w14:paraId="4F790B18" w14:textId="77777777" w:rsidR="00E424F9" w:rsidRPr="00622F0A" w:rsidRDefault="00E424F9">
      <w:pPr>
        <w:rPr>
          <w:rFonts w:ascii="Arial" w:eastAsia="Microsoft JhengHei UI" w:hAnsi="Arial" w:cs="Arial"/>
          <w:b/>
          <w:bCs/>
          <w:sz w:val="22"/>
          <w:szCs w:val="22"/>
        </w:rPr>
      </w:pPr>
    </w:p>
    <w:p w14:paraId="408A6CC2" w14:textId="28D747D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14B7D" w:rsidRPr="00622F0A">
        <w:rPr>
          <w:rFonts w:ascii="Arial" w:eastAsia="Microsoft JhengHei UI" w:hAnsi="Arial" w:cs="Arial"/>
          <w:sz w:val="22"/>
          <w:szCs w:val="22"/>
        </w:rPr>
        <w:t xml:space="preserve"> </w:t>
      </w:r>
      <w:r w:rsidR="00E424F9" w:rsidRPr="00622F0A">
        <w:rPr>
          <w:rFonts w:ascii="Arial" w:eastAsia="Microsoft JhengHei UI" w:hAnsi="Arial" w:cs="Arial"/>
          <w:sz w:val="22"/>
          <w:szCs w:val="22"/>
        </w:rPr>
        <w:t>[giggles]</w:t>
      </w:r>
      <w:r w:rsidR="00E14B7D"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m really glad that this has been a through line through all of Jane Austen. </w:t>
      </w:r>
    </w:p>
    <w:p w14:paraId="5B8A42DA" w14:textId="77777777" w:rsidR="00435A52" w:rsidRPr="00622F0A" w:rsidRDefault="00435A52">
      <w:pPr>
        <w:rPr>
          <w:rFonts w:ascii="Arial" w:eastAsia="Microsoft JhengHei UI" w:hAnsi="Arial" w:cs="Arial"/>
          <w:b/>
          <w:bCs/>
          <w:sz w:val="22"/>
          <w:szCs w:val="22"/>
        </w:rPr>
      </w:pPr>
    </w:p>
    <w:p w14:paraId="197B2C97" w14:textId="25B3631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734B1"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sten, they have very little to do, and they have a lot of time on a lot of land. So</w:t>
      </w:r>
      <w:r w:rsidR="002734B1" w:rsidRPr="00622F0A">
        <w:rPr>
          <w:rFonts w:ascii="Arial" w:eastAsia="Microsoft JhengHei UI" w:hAnsi="Arial" w:cs="Arial"/>
          <w:sz w:val="22"/>
          <w:szCs w:val="22"/>
        </w:rPr>
        <w:t>,</w:t>
      </w:r>
      <w:r w:rsidRPr="00622F0A">
        <w:rPr>
          <w:rFonts w:ascii="Arial" w:eastAsia="Microsoft JhengHei UI" w:hAnsi="Arial" w:cs="Arial"/>
          <w:sz w:val="22"/>
          <w:szCs w:val="22"/>
        </w:rPr>
        <w:t xml:space="preserve"> you have to think about</w:t>
      </w:r>
      <w:r w:rsidR="000A320F" w:rsidRPr="00622F0A">
        <w:rPr>
          <w:rFonts w:ascii="Arial" w:eastAsia="Microsoft JhengHei UI" w:hAnsi="Arial" w:cs="Arial"/>
          <w:sz w:val="22"/>
          <w:szCs w:val="22"/>
        </w:rPr>
        <w:t>,</w:t>
      </w:r>
      <w:r w:rsidR="00846610" w:rsidRPr="00622F0A">
        <w:rPr>
          <w:rFonts w:ascii="Arial" w:eastAsia="Microsoft JhengHei UI" w:hAnsi="Arial" w:cs="Arial"/>
          <w:sz w:val="22"/>
          <w:szCs w:val="22"/>
        </w:rPr>
        <w:t xml:space="preserve"> like</w:t>
      </w:r>
      <w:r w:rsidR="000A320F" w:rsidRPr="00622F0A">
        <w:rPr>
          <w:rFonts w:ascii="Arial" w:eastAsia="Microsoft JhengHei UI" w:hAnsi="Arial" w:cs="Arial"/>
          <w:sz w:val="22"/>
          <w:szCs w:val="22"/>
        </w:rPr>
        <w:t>,</w:t>
      </w:r>
      <w:r w:rsidR="00846610" w:rsidRPr="00622F0A">
        <w:rPr>
          <w:rFonts w:ascii="Arial" w:eastAsia="Microsoft JhengHei UI" w:hAnsi="Arial" w:cs="Arial"/>
          <w:sz w:val="22"/>
          <w:szCs w:val="22"/>
        </w:rPr>
        <w:t xml:space="preserve"> </w:t>
      </w:r>
      <w:r w:rsidRPr="00622F0A">
        <w:rPr>
          <w:rFonts w:ascii="Arial" w:eastAsia="Microsoft JhengHei UI" w:hAnsi="Arial" w:cs="Arial"/>
          <w:sz w:val="22"/>
          <w:szCs w:val="22"/>
        </w:rPr>
        <w:t>what you want to do with the land</w:t>
      </w:r>
      <w:r w:rsidR="00846610" w:rsidRPr="00622F0A">
        <w:rPr>
          <w:rFonts w:ascii="Arial" w:eastAsia="Microsoft JhengHei UI" w:hAnsi="Arial" w:cs="Arial"/>
          <w:sz w:val="22"/>
          <w:szCs w:val="22"/>
        </w:rPr>
        <w:t xml:space="preserve">, </w:t>
      </w:r>
      <w:r w:rsidRPr="00622F0A">
        <w:rPr>
          <w:rFonts w:ascii="Arial" w:eastAsia="Microsoft JhengHei UI" w:hAnsi="Arial" w:cs="Arial"/>
          <w:sz w:val="22"/>
          <w:szCs w:val="22"/>
        </w:rPr>
        <w:t>I guess</w:t>
      </w:r>
      <w:r w:rsidR="000A320F" w:rsidRPr="00622F0A">
        <w:rPr>
          <w:rFonts w:ascii="Arial" w:eastAsia="Microsoft JhengHei UI" w:hAnsi="Arial" w:cs="Arial"/>
          <w:sz w:val="22"/>
          <w:szCs w:val="22"/>
        </w:rPr>
        <w:t>.</w:t>
      </w:r>
      <w:r w:rsidR="008640C7" w:rsidRPr="00622F0A">
        <w:rPr>
          <w:rFonts w:ascii="Arial" w:eastAsia="Microsoft JhengHei UI" w:hAnsi="Arial" w:cs="Arial"/>
          <w:sz w:val="22"/>
          <w:szCs w:val="22"/>
        </w:rPr>
        <w:t xml:space="preserve"> </w:t>
      </w:r>
      <w:r w:rsidR="000A320F" w:rsidRPr="00622F0A">
        <w:rPr>
          <w:rFonts w:ascii="Arial" w:eastAsia="Microsoft JhengHei UI" w:hAnsi="Arial" w:cs="Arial"/>
          <w:sz w:val="22"/>
          <w:szCs w:val="22"/>
        </w:rPr>
        <w:t>T</w:t>
      </w:r>
      <w:r w:rsidRPr="00622F0A">
        <w:rPr>
          <w:rFonts w:ascii="Arial" w:eastAsia="Microsoft JhengHei UI" w:hAnsi="Arial" w:cs="Arial"/>
          <w:sz w:val="22"/>
          <w:szCs w:val="22"/>
        </w:rPr>
        <w:t xml:space="preserve">heir whole lives are Pinterest boards. </w:t>
      </w:r>
      <w:r w:rsidR="00DA150F" w:rsidRPr="00622F0A">
        <w:rPr>
          <w:rFonts w:ascii="Arial" w:eastAsia="Microsoft JhengHei UI" w:hAnsi="Arial" w:cs="Arial"/>
          <w:sz w:val="22"/>
          <w:szCs w:val="22"/>
        </w:rPr>
        <w:t xml:space="preserve">[chuckles] </w:t>
      </w:r>
    </w:p>
    <w:p w14:paraId="64CFAC32" w14:textId="77777777" w:rsidR="00A853D7" w:rsidRPr="00622F0A" w:rsidRDefault="00A853D7">
      <w:pPr>
        <w:rPr>
          <w:rFonts w:ascii="Arial" w:eastAsia="Microsoft JhengHei UI" w:hAnsi="Arial" w:cs="Arial"/>
          <w:b/>
          <w:bCs/>
          <w:sz w:val="22"/>
          <w:szCs w:val="22"/>
        </w:rPr>
      </w:pPr>
    </w:p>
    <w:p w14:paraId="29FE7E02" w14:textId="5FE38A1F" w:rsidR="00FE448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46610" w:rsidRPr="00622F0A">
        <w:rPr>
          <w:rFonts w:ascii="Arial" w:eastAsia="Microsoft JhengHei UI" w:hAnsi="Arial" w:cs="Arial"/>
          <w:sz w:val="22"/>
          <w:szCs w:val="22"/>
        </w:rPr>
        <w:t xml:space="preserve"> </w:t>
      </w:r>
      <w:r w:rsidRPr="00622F0A">
        <w:rPr>
          <w:rFonts w:ascii="Arial" w:eastAsia="Microsoft JhengHei UI" w:hAnsi="Arial" w:cs="Arial"/>
          <w:sz w:val="22"/>
          <w:szCs w:val="22"/>
        </w:rPr>
        <w:t>Exactly, exactly. So</w:t>
      </w:r>
      <w:r w:rsidR="008640C7" w:rsidRPr="00622F0A">
        <w:rPr>
          <w:rFonts w:ascii="Arial" w:eastAsia="Microsoft JhengHei UI" w:hAnsi="Arial" w:cs="Arial"/>
          <w:sz w:val="22"/>
          <w:szCs w:val="22"/>
        </w:rPr>
        <w:t>,</w:t>
      </w:r>
      <w:r w:rsidRPr="00622F0A">
        <w:rPr>
          <w:rFonts w:ascii="Arial" w:eastAsia="Microsoft JhengHei UI" w:hAnsi="Arial" w:cs="Arial"/>
          <w:sz w:val="22"/>
          <w:szCs w:val="22"/>
        </w:rPr>
        <w:t xml:space="preserve"> Mr. Rushworth has just visited a friend who has redone his whole place, and he comes back and all he wants to talk about is home improvement. So</w:t>
      </w:r>
      <w:r w:rsidR="00947CA1" w:rsidRPr="00622F0A">
        <w:rPr>
          <w:rFonts w:ascii="Arial" w:eastAsia="Microsoft JhengHei UI" w:hAnsi="Arial" w:cs="Arial"/>
          <w:sz w:val="22"/>
          <w:szCs w:val="22"/>
        </w:rPr>
        <w:t>,</w:t>
      </w:r>
      <w:r w:rsidRPr="00622F0A">
        <w:rPr>
          <w:rFonts w:ascii="Arial" w:eastAsia="Microsoft JhengHei UI" w:hAnsi="Arial" w:cs="Arial"/>
          <w:sz w:val="22"/>
          <w:szCs w:val="22"/>
        </w:rPr>
        <w:t xml:space="preserve"> he says</w:t>
      </w:r>
      <w:r w:rsidR="001F3A1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en he got back to his estate, which is </w:t>
      </w:r>
      <w:r w:rsidR="005479D5" w:rsidRPr="00622F0A">
        <w:rPr>
          <w:rFonts w:ascii="Arial" w:eastAsia="Microsoft JhengHei UI" w:hAnsi="Arial" w:cs="Arial"/>
          <w:sz w:val="22"/>
          <w:szCs w:val="22"/>
        </w:rPr>
        <w:t>Sotherton</w:t>
      </w:r>
      <w:r w:rsidRPr="00622F0A">
        <w:rPr>
          <w:rFonts w:ascii="Arial" w:eastAsia="Microsoft JhengHei UI" w:hAnsi="Arial" w:cs="Arial"/>
          <w:sz w:val="22"/>
          <w:szCs w:val="22"/>
        </w:rPr>
        <w:t>, it looked like a prison to him, and he really wants some good friend to help him improve upon it. Wink</w:t>
      </w:r>
      <w:r w:rsidR="001D2D93" w:rsidRPr="00622F0A">
        <w:rPr>
          <w:rFonts w:ascii="Arial" w:eastAsia="Microsoft JhengHei UI" w:hAnsi="Arial" w:cs="Arial"/>
          <w:sz w:val="22"/>
          <w:szCs w:val="22"/>
        </w:rPr>
        <w:t>-</w:t>
      </w:r>
      <w:r w:rsidRPr="00622F0A">
        <w:rPr>
          <w:rFonts w:ascii="Arial" w:eastAsia="Microsoft JhengHei UI" w:hAnsi="Arial" w:cs="Arial"/>
          <w:sz w:val="22"/>
          <w:szCs w:val="22"/>
        </w:rPr>
        <w:t>wink</w:t>
      </w:r>
      <w:r w:rsidR="001D2D9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FE4489" w:rsidRPr="00622F0A">
        <w:rPr>
          <w:rFonts w:ascii="Arial" w:eastAsia="Microsoft JhengHei UI" w:hAnsi="Arial" w:cs="Arial"/>
          <w:sz w:val="22"/>
          <w:szCs w:val="22"/>
        </w:rPr>
        <w:t>Maria</w:t>
      </w:r>
      <w:r w:rsidRPr="00622F0A">
        <w:rPr>
          <w:rFonts w:ascii="Arial" w:eastAsia="Microsoft JhengHei UI" w:hAnsi="Arial" w:cs="Arial"/>
          <w:sz w:val="22"/>
          <w:szCs w:val="22"/>
        </w:rPr>
        <w:t xml:space="preserve"> Bertram. </w:t>
      </w:r>
    </w:p>
    <w:p w14:paraId="471CA51E" w14:textId="77777777" w:rsidR="001D2D93" w:rsidRPr="00622F0A" w:rsidRDefault="001D2D93">
      <w:pPr>
        <w:rPr>
          <w:rFonts w:ascii="Arial" w:eastAsia="Microsoft JhengHei UI" w:hAnsi="Arial" w:cs="Arial"/>
          <w:b/>
          <w:bCs/>
          <w:sz w:val="22"/>
          <w:szCs w:val="22"/>
        </w:rPr>
      </w:pPr>
    </w:p>
    <w:p w14:paraId="1AE9B417" w14:textId="3736A9CB" w:rsidR="00FE4489" w:rsidRPr="00622F0A" w:rsidRDefault="00FE4489">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s. </w:t>
      </w:r>
    </w:p>
    <w:p w14:paraId="4C5508C6" w14:textId="77777777" w:rsidR="00FE4489" w:rsidRPr="00622F0A" w:rsidRDefault="00FE4489">
      <w:pPr>
        <w:rPr>
          <w:rFonts w:ascii="Arial" w:eastAsia="Microsoft JhengHei UI" w:hAnsi="Arial" w:cs="Arial"/>
          <w:sz w:val="22"/>
          <w:szCs w:val="22"/>
        </w:rPr>
      </w:pPr>
    </w:p>
    <w:p w14:paraId="256A55BA" w14:textId="68FC9EAE" w:rsidR="00552888" w:rsidRPr="00622F0A" w:rsidRDefault="00FE4489">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1D2D93" w:rsidRPr="00622F0A">
        <w:rPr>
          <w:rFonts w:ascii="Arial" w:eastAsia="Microsoft JhengHei UI" w:hAnsi="Arial" w:cs="Arial"/>
          <w:sz w:val="22"/>
          <w:szCs w:val="22"/>
        </w:rPr>
        <w:t>Y</w:t>
      </w:r>
      <w:r w:rsidRPr="00622F0A">
        <w:rPr>
          <w:rFonts w:ascii="Arial" w:eastAsia="Microsoft JhengHei UI" w:hAnsi="Arial" w:cs="Arial"/>
          <w:sz w:val="22"/>
          <w:szCs w:val="22"/>
        </w:rPr>
        <w:t xml:space="preserve">es. Maria Bertram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1F3DF9" w:rsidRPr="00622F0A">
        <w:rPr>
          <w:rFonts w:ascii="Arial" w:eastAsia="Microsoft JhengHei UI" w:hAnsi="Arial" w:cs="Arial"/>
          <w:sz w:val="22"/>
          <w:szCs w:val="22"/>
        </w:rPr>
        <w:t>“W</w:t>
      </w:r>
      <w:r w:rsidRPr="00622F0A">
        <w:rPr>
          <w:rFonts w:ascii="Arial" w:eastAsia="Microsoft JhengHei UI" w:hAnsi="Arial" w:cs="Arial"/>
          <w:sz w:val="22"/>
          <w:szCs w:val="22"/>
        </w:rPr>
        <w:t xml:space="preserve">ell, you should get Mr. Repton then very classy. Mr. Repton being the person who just did Smith's estate. And 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A125F0" w:rsidRPr="00622F0A">
        <w:rPr>
          <w:rFonts w:ascii="Arial" w:eastAsia="Microsoft JhengHei UI" w:hAnsi="Arial" w:cs="Arial"/>
          <w:sz w:val="22"/>
          <w:szCs w:val="22"/>
        </w:rPr>
        <w:t>“Y</w:t>
      </w:r>
      <w:r w:rsidRPr="00622F0A">
        <w:rPr>
          <w:rFonts w:ascii="Arial" w:eastAsia="Microsoft JhengHei UI" w:hAnsi="Arial" w:cs="Arial"/>
          <w:sz w:val="22"/>
          <w:szCs w:val="22"/>
        </w:rPr>
        <w:t>eah, that's exactly what I was thinking, too</w:t>
      </w:r>
      <w:r w:rsidR="000D473A" w:rsidRPr="00622F0A">
        <w:rPr>
          <w:rFonts w:ascii="Arial" w:eastAsia="Microsoft JhengHei UI" w:hAnsi="Arial" w:cs="Arial"/>
          <w:sz w:val="22"/>
          <w:szCs w:val="22"/>
        </w:rPr>
        <w:t>,</w:t>
      </w:r>
      <w:r w:rsidR="001E5F4E" w:rsidRPr="00622F0A">
        <w:rPr>
          <w:rFonts w:ascii="Arial" w:eastAsia="Microsoft JhengHei UI" w:hAnsi="Arial" w:cs="Arial"/>
          <w:sz w:val="22"/>
          <w:szCs w:val="22"/>
        </w:rPr>
        <w:t>” [giggles]</w:t>
      </w:r>
      <w:r w:rsidR="00710F7C" w:rsidRPr="00622F0A">
        <w:rPr>
          <w:rFonts w:ascii="Arial" w:eastAsia="Microsoft JhengHei UI" w:hAnsi="Arial" w:cs="Arial"/>
          <w:sz w:val="22"/>
          <w:szCs w:val="22"/>
        </w:rPr>
        <w:t xml:space="preserve"> </w:t>
      </w:r>
      <w:r w:rsidR="000D473A" w:rsidRPr="00622F0A">
        <w:rPr>
          <w:rFonts w:ascii="Arial" w:eastAsia="Microsoft JhengHei UI" w:hAnsi="Arial" w:cs="Arial"/>
          <w:sz w:val="22"/>
          <w:szCs w:val="22"/>
        </w:rPr>
        <w:t>t</w:t>
      </w:r>
      <w:r w:rsidRPr="00622F0A">
        <w:rPr>
          <w:rFonts w:ascii="Arial" w:eastAsia="Microsoft JhengHei UI" w:hAnsi="Arial" w:cs="Arial"/>
          <w:sz w:val="22"/>
          <w:szCs w:val="22"/>
        </w:rPr>
        <w:t xml:space="preserve">otally. </w:t>
      </w:r>
    </w:p>
    <w:p w14:paraId="14686ED3" w14:textId="77777777" w:rsidR="000D473A" w:rsidRPr="00622F0A" w:rsidRDefault="000D473A">
      <w:pPr>
        <w:rPr>
          <w:rFonts w:ascii="Arial" w:eastAsia="Microsoft JhengHei UI" w:hAnsi="Arial" w:cs="Arial"/>
          <w:b/>
          <w:bCs/>
          <w:sz w:val="22"/>
          <w:szCs w:val="22"/>
        </w:rPr>
      </w:pPr>
    </w:p>
    <w:p w14:paraId="7B67953C" w14:textId="123EF5CD" w:rsidR="00552888" w:rsidRPr="00622F0A" w:rsidRDefault="00395542">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Not my to be wife. </w:t>
      </w:r>
    </w:p>
    <w:p w14:paraId="483A1533" w14:textId="77777777" w:rsidR="00D61CFA" w:rsidRPr="00622F0A" w:rsidRDefault="00D61CFA">
      <w:pPr>
        <w:rPr>
          <w:rFonts w:ascii="Arial" w:eastAsia="Microsoft JhengHei UI" w:hAnsi="Arial" w:cs="Arial"/>
          <w:b/>
          <w:bCs/>
          <w:sz w:val="22"/>
          <w:szCs w:val="22"/>
        </w:rPr>
      </w:pPr>
    </w:p>
    <w:p w14:paraId="4FD528BD" w14:textId="582D538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395542" w:rsidRPr="00622F0A">
        <w:rPr>
          <w:rFonts w:ascii="Arial" w:eastAsia="Microsoft JhengHei UI" w:hAnsi="Arial" w:cs="Arial"/>
          <w:sz w:val="22"/>
          <w:szCs w:val="22"/>
        </w:rPr>
        <w:t xml:space="preserve"> </w:t>
      </w:r>
      <w:r w:rsidRPr="00622F0A">
        <w:rPr>
          <w:rFonts w:ascii="Arial" w:eastAsia="Microsoft JhengHei UI" w:hAnsi="Arial" w:cs="Arial"/>
          <w:sz w:val="22"/>
          <w:szCs w:val="22"/>
        </w:rPr>
        <w:t>Of course</w:t>
      </w:r>
      <w:r w:rsidR="00276CBD" w:rsidRPr="00622F0A">
        <w:rPr>
          <w:rFonts w:ascii="Arial" w:eastAsia="Microsoft JhengHei UI" w:hAnsi="Arial" w:cs="Arial"/>
          <w:sz w:val="22"/>
          <w:szCs w:val="22"/>
        </w:rPr>
        <w:t>,</w:t>
      </w:r>
      <w:r w:rsidRPr="00622F0A">
        <w:rPr>
          <w:rFonts w:ascii="Arial" w:eastAsia="Microsoft JhengHei UI" w:hAnsi="Arial" w:cs="Arial"/>
          <w:sz w:val="22"/>
          <w:szCs w:val="22"/>
        </w:rPr>
        <w:t xml:space="preserve"> not. </w:t>
      </w:r>
      <w:r w:rsidR="001B10E2" w:rsidRPr="00622F0A">
        <w:rPr>
          <w:rFonts w:ascii="Arial" w:eastAsia="Microsoft JhengHei UI" w:hAnsi="Arial" w:cs="Arial"/>
          <w:b/>
          <w:bCs/>
          <w:sz w:val="22"/>
          <w:szCs w:val="22"/>
        </w:rPr>
        <w:t>[00:07:00]</w:t>
      </w:r>
    </w:p>
    <w:p w14:paraId="5C57BAFC" w14:textId="77777777" w:rsidR="00276CBD" w:rsidRPr="00622F0A" w:rsidRDefault="00276CBD">
      <w:pPr>
        <w:rPr>
          <w:rFonts w:ascii="Arial" w:eastAsia="Microsoft JhengHei UI" w:hAnsi="Arial" w:cs="Arial"/>
          <w:b/>
          <w:bCs/>
          <w:sz w:val="22"/>
          <w:szCs w:val="22"/>
        </w:rPr>
      </w:pPr>
    </w:p>
    <w:p w14:paraId="3F88C3EF" w14:textId="033F057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95542" w:rsidRPr="00622F0A">
        <w:rPr>
          <w:rFonts w:ascii="Arial" w:eastAsia="Microsoft JhengHei UI" w:hAnsi="Arial" w:cs="Arial"/>
          <w:sz w:val="22"/>
          <w:szCs w:val="22"/>
        </w:rPr>
        <w:t xml:space="preserve"> </w:t>
      </w:r>
      <w:r w:rsidRPr="00622F0A">
        <w:rPr>
          <w:rFonts w:ascii="Arial" w:eastAsia="Microsoft JhengHei UI" w:hAnsi="Arial" w:cs="Arial"/>
          <w:sz w:val="22"/>
          <w:szCs w:val="22"/>
        </w:rPr>
        <w:t>Because reminder, they are engaged.</w:t>
      </w:r>
      <w:r w:rsidR="00710F7C" w:rsidRPr="00622F0A">
        <w:rPr>
          <w:rFonts w:ascii="Arial" w:eastAsia="Microsoft JhengHei UI" w:hAnsi="Arial" w:cs="Arial"/>
          <w:sz w:val="22"/>
          <w:szCs w:val="22"/>
        </w:rPr>
        <w:t xml:space="preserve"> </w:t>
      </w:r>
    </w:p>
    <w:p w14:paraId="56D57A4C" w14:textId="77777777" w:rsidR="001B10E2" w:rsidRPr="00622F0A" w:rsidRDefault="001B10E2">
      <w:pPr>
        <w:rPr>
          <w:rFonts w:ascii="Arial" w:eastAsia="Microsoft JhengHei UI" w:hAnsi="Arial" w:cs="Arial"/>
          <w:b/>
          <w:bCs/>
          <w:sz w:val="22"/>
          <w:szCs w:val="22"/>
        </w:rPr>
      </w:pPr>
    </w:p>
    <w:p w14:paraId="38769E69" w14:textId="33018D13" w:rsidR="00710F7C"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10F7C" w:rsidRPr="00622F0A">
        <w:rPr>
          <w:rFonts w:ascii="Arial" w:eastAsia="Microsoft JhengHei UI" w:hAnsi="Arial" w:cs="Arial"/>
          <w:sz w:val="22"/>
          <w:szCs w:val="22"/>
        </w:rPr>
        <w:t xml:space="preserve"> </w:t>
      </w:r>
      <w:r w:rsidRPr="00622F0A">
        <w:rPr>
          <w:rFonts w:ascii="Arial" w:eastAsia="Microsoft JhengHei UI" w:hAnsi="Arial" w:cs="Arial"/>
          <w:sz w:val="22"/>
          <w:szCs w:val="22"/>
        </w:rPr>
        <w:t>Oh, yeah</w:t>
      </w:r>
      <w:r w:rsidR="00FB3DC5"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4A62D9" w:rsidRPr="00622F0A">
        <w:rPr>
          <w:rFonts w:ascii="Arial" w:eastAsia="Microsoft JhengHei UI" w:hAnsi="Arial" w:cs="Arial"/>
          <w:sz w:val="22"/>
          <w:szCs w:val="22"/>
        </w:rPr>
        <w:t xml:space="preserve">[Becca laughs] </w:t>
      </w:r>
      <w:r w:rsidR="00FB3DC5" w:rsidRPr="00622F0A">
        <w:rPr>
          <w:rFonts w:ascii="Arial" w:eastAsia="Microsoft JhengHei UI" w:hAnsi="Arial" w:cs="Arial"/>
          <w:sz w:val="22"/>
          <w:szCs w:val="22"/>
        </w:rPr>
        <w:t>T</w:t>
      </w:r>
      <w:r w:rsidRPr="00622F0A">
        <w:rPr>
          <w:rFonts w:ascii="Arial" w:eastAsia="Microsoft JhengHei UI" w:hAnsi="Arial" w:cs="Arial"/>
          <w:sz w:val="22"/>
          <w:szCs w:val="22"/>
        </w:rPr>
        <w:t>hey're engaged</w:t>
      </w:r>
      <w:r w:rsidR="00710F7C" w:rsidRPr="00622F0A">
        <w:rPr>
          <w:rFonts w:ascii="Arial" w:eastAsia="Microsoft JhengHei UI" w:hAnsi="Arial" w:cs="Arial"/>
          <w:sz w:val="22"/>
          <w:szCs w:val="22"/>
        </w:rPr>
        <w:t xml:space="preserve"> a</w:t>
      </w:r>
      <w:r w:rsidRPr="00622F0A">
        <w:rPr>
          <w:rFonts w:ascii="Arial" w:eastAsia="Microsoft JhengHei UI" w:hAnsi="Arial" w:cs="Arial"/>
          <w:sz w:val="22"/>
          <w:szCs w:val="22"/>
        </w:rPr>
        <w:t>t this point</w:t>
      </w:r>
      <w:r w:rsidR="00710F7C" w:rsidRPr="00622F0A">
        <w:rPr>
          <w:rFonts w:ascii="Arial" w:eastAsia="Microsoft JhengHei UI" w:hAnsi="Arial" w:cs="Arial"/>
          <w:sz w:val="22"/>
          <w:szCs w:val="22"/>
        </w:rPr>
        <w:t>. T</w:t>
      </w:r>
      <w:r w:rsidRPr="00622F0A">
        <w:rPr>
          <w:rFonts w:ascii="Arial" w:eastAsia="Microsoft JhengHei UI" w:hAnsi="Arial" w:cs="Arial"/>
          <w:sz w:val="22"/>
          <w:szCs w:val="22"/>
        </w:rPr>
        <w:t>hey have no chemistry</w:t>
      </w:r>
      <w:r w:rsidR="00710F7C"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CDF01DA" w14:textId="77777777" w:rsidR="00C539C6" w:rsidRPr="00622F0A" w:rsidRDefault="00C539C6">
      <w:pPr>
        <w:rPr>
          <w:rFonts w:ascii="Arial" w:eastAsia="Microsoft JhengHei UI" w:hAnsi="Arial" w:cs="Arial"/>
          <w:b/>
          <w:bCs/>
          <w:sz w:val="22"/>
          <w:szCs w:val="22"/>
        </w:rPr>
      </w:pPr>
    </w:p>
    <w:p w14:paraId="3F9604DF" w14:textId="77777777" w:rsidR="00493FC4" w:rsidRPr="00622F0A" w:rsidRDefault="00710F7C">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Graham</w:t>
      </w:r>
      <w:r w:rsidR="00493FC4" w:rsidRPr="00622F0A">
        <w:rPr>
          <w:rFonts w:ascii="Arial" w:eastAsia="Microsoft JhengHei UI" w:hAnsi="Arial" w:cs="Arial"/>
          <w:sz w:val="22"/>
          <w:szCs w:val="22"/>
        </w:rPr>
        <w:t>,</w:t>
      </w:r>
      <w:r w:rsidRPr="00622F0A">
        <w:rPr>
          <w:rFonts w:ascii="Arial" w:eastAsia="Microsoft JhengHei UI" w:hAnsi="Arial" w:cs="Arial"/>
          <w:sz w:val="22"/>
          <w:szCs w:val="22"/>
        </w:rPr>
        <w:t xml:space="preserve"> play the sound effect. </w:t>
      </w:r>
    </w:p>
    <w:p w14:paraId="03E26896" w14:textId="77777777" w:rsidR="00493FC4" w:rsidRPr="00622F0A" w:rsidRDefault="00493FC4">
      <w:pPr>
        <w:rPr>
          <w:rFonts w:ascii="Arial" w:eastAsia="Microsoft JhengHei UI" w:hAnsi="Arial" w:cs="Arial"/>
          <w:sz w:val="22"/>
          <w:szCs w:val="22"/>
        </w:rPr>
      </w:pPr>
    </w:p>
    <w:p w14:paraId="32D9A701" w14:textId="77777777" w:rsidR="00493FC4" w:rsidRPr="00622F0A" w:rsidRDefault="00493FC4">
      <w:pPr>
        <w:rPr>
          <w:rFonts w:ascii="Arial" w:eastAsia="Microsoft JhengHei UI" w:hAnsi="Arial" w:cs="Arial"/>
          <w:sz w:val="22"/>
          <w:szCs w:val="22"/>
        </w:rPr>
      </w:pPr>
      <w:r w:rsidRPr="00622F0A">
        <w:rPr>
          <w:rFonts w:ascii="Arial" w:eastAsia="Microsoft JhengHei UI" w:hAnsi="Arial" w:cs="Arial"/>
          <w:sz w:val="22"/>
          <w:szCs w:val="22"/>
        </w:rPr>
        <w:t>[sound effect]</w:t>
      </w:r>
    </w:p>
    <w:p w14:paraId="0EB86CB6" w14:textId="77777777" w:rsidR="00493FC4" w:rsidRPr="00622F0A" w:rsidRDefault="00493FC4">
      <w:pPr>
        <w:rPr>
          <w:rFonts w:ascii="Arial" w:eastAsia="Microsoft JhengHei UI" w:hAnsi="Arial" w:cs="Arial"/>
          <w:sz w:val="22"/>
          <w:szCs w:val="22"/>
        </w:rPr>
      </w:pPr>
    </w:p>
    <w:p w14:paraId="7480D357" w14:textId="672081D5" w:rsidR="00710F7C" w:rsidRPr="00622F0A" w:rsidRDefault="00493FC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710F7C" w:rsidRPr="00622F0A">
        <w:rPr>
          <w:rFonts w:ascii="Arial" w:eastAsia="Microsoft JhengHei UI" w:hAnsi="Arial" w:cs="Arial"/>
          <w:sz w:val="22"/>
          <w:szCs w:val="22"/>
        </w:rPr>
        <w:t xml:space="preserve">That is the signal for engagement. </w:t>
      </w:r>
      <w:r w:rsidR="002C7798" w:rsidRPr="00622F0A">
        <w:rPr>
          <w:rFonts w:ascii="Arial" w:eastAsia="Microsoft JhengHei UI" w:hAnsi="Arial" w:cs="Arial"/>
          <w:sz w:val="22"/>
          <w:szCs w:val="22"/>
        </w:rPr>
        <w:t>T</w:t>
      </w:r>
      <w:r w:rsidR="00710F7C" w:rsidRPr="00622F0A">
        <w:rPr>
          <w:rFonts w:ascii="Arial" w:eastAsia="Microsoft JhengHei UI" w:hAnsi="Arial" w:cs="Arial"/>
          <w:sz w:val="22"/>
          <w:szCs w:val="22"/>
        </w:rPr>
        <w:t>hey are engaged</w:t>
      </w:r>
      <w:r w:rsidR="00276712" w:rsidRPr="00622F0A">
        <w:rPr>
          <w:rFonts w:ascii="Arial" w:eastAsia="Microsoft JhengHei UI" w:hAnsi="Arial" w:cs="Arial"/>
          <w:sz w:val="22"/>
          <w:szCs w:val="22"/>
        </w:rPr>
        <w:t>,</w:t>
      </w:r>
      <w:r w:rsidR="00710F7C" w:rsidRPr="00622F0A">
        <w:rPr>
          <w:rFonts w:ascii="Arial" w:eastAsia="Microsoft JhengHei UI" w:hAnsi="Arial" w:cs="Arial"/>
          <w:sz w:val="22"/>
          <w:szCs w:val="22"/>
        </w:rPr>
        <w:t xml:space="preserve"> and they have her father's approval. </w:t>
      </w:r>
      <w:r w:rsidR="00E3157D" w:rsidRPr="00622F0A">
        <w:rPr>
          <w:rFonts w:ascii="Arial" w:eastAsia="Microsoft JhengHei UI" w:hAnsi="Arial" w:cs="Arial"/>
          <w:sz w:val="22"/>
          <w:szCs w:val="22"/>
        </w:rPr>
        <w:t>[chuckles]</w:t>
      </w:r>
      <w:r w:rsidR="00710F7C" w:rsidRPr="00622F0A">
        <w:rPr>
          <w:rFonts w:ascii="Arial" w:eastAsia="Microsoft JhengHei UI" w:hAnsi="Arial" w:cs="Arial"/>
          <w:sz w:val="22"/>
          <w:szCs w:val="22"/>
        </w:rPr>
        <w:t xml:space="preserve"> </w:t>
      </w:r>
    </w:p>
    <w:p w14:paraId="51C5C3C7" w14:textId="77777777" w:rsidR="00710F7C" w:rsidRPr="00622F0A" w:rsidRDefault="00710F7C">
      <w:pPr>
        <w:rPr>
          <w:rFonts w:ascii="Arial" w:eastAsia="Microsoft JhengHei UI" w:hAnsi="Arial" w:cs="Arial"/>
          <w:sz w:val="22"/>
          <w:szCs w:val="22"/>
        </w:rPr>
      </w:pPr>
    </w:p>
    <w:p w14:paraId="4DC54BF2" w14:textId="6EAD7F58" w:rsidR="00552888" w:rsidRPr="00622F0A" w:rsidRDefault="00710F7C">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And yet</w:t>
      </w:r>
      <w:r w:rsidR="004417FE"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4417FE" w:rsidRPr="00622F0A">
        <w:rPr>
          <w:rFonts w:ascii="Arial" w:eastAsia="Microsoft JhengHei UI" w:hAnsi="Arial" w:cs="Arial"/>
          <w:sz w:val="22"/>
          <w:szCs w:val="22"/>
        </w:rPr>
        <w:t>“Y</w:t>
      </w:r>
      <w:r w:rsidRPr="00622F0A">
        <w:rPr>
          <w:rFonts w:ascii="Arial" w:eastAsia="Microsoft JhengHei UI" w:hAnsi="Arial" w:cs="Arial"/>
          <w:sz w:val="22"/>
          <w:szCs w:val="22"/>
        </w:rPr>
        <w:t>eah, you should get Mr. Repton to do it.</w:t>
      </w:r>
      <w:r w:rsidR="00BE2D75"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633753F1" w14:textId="77777777" w:rsidR="00BE2D75" w:rsidRPr="00622F0A" w:rsidRDefault="00BE2D75">
      <w:pPr>
        <w:rPr>
          <w:rFonts w:ascii="Arial" w:eastAsia="Microsoft JhengHei UI" w:hAnsi="Arial" w:cs="Arial"/>
          <w:b/>
          <w:bCs/>
          <w:sz w:val="22"/>
          <w:szCs w:val="22"/>
        </w:rPr>
      </w:pPr>
    </w:p>
    <w:p w14:paraId="0C3AC730" w14:textId="04F2E396" w:rsidR="007C7C7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10F7C" w:rsidRPr="00622F0A">
        <w:rPr>
          <w:rFonts w:ascii="Arial" w:eastAsia="Microsoft JhengHei UI" w:hAnsi="Arial" w:cs="Arial"/>
          <w:sz w:val="22"/>
          <w:szCs w:val="22"/>
        </w:rPr>
        <w:t xml:space="preserve"> </w:t>
      </w:r>
      <w:r w:rsidRPr="00622F0A">
        <w:rPr>
          <w:rFonts w:ascii="Arial" w:eastAsia="Microsoft JhengHei UI" w:hAnsi="Arial" w:cs="Arial"/>
          <w:sz w:val="22"/>
          <w:szCs w:val="22"/>
        </w:rPr>
        <w:t>You know what it is</w:t>
      </w:r>
      <w:r w:rsidR="003E042C" w:rsidRPr="00622F0A">
        <w:rPr>
          <w:rFonts w:ascii="Arial" w:eastAsia="Microsoft JhengHei UI" w:hAnsi="Arial" w:cs="Arial"/>
          <w:sz w:val="22"/>
          <w:szCs w:val="22"/>
        </w:rPr>
        <w:t xml:space="preserve">. </w:t>
      </w:r>
      <w:r w:rsidRPr="00622F0A">
        <w:rPr>
          <w:rFonts w:ascii="Arial" w:eastAsia="Microsoft JhengHei UI" w:hAnsi="Arial" w:cs="Arial"/>
          <w:sz w:val="22"/>
          <w:szCs w:val="22"/>
        </w:rPr>
        <w:t>You know that guy that Rory keeps forgetting</w:t>
      </w:r>
      <w:r w:rsidR="002372AE"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2372AE" w:rsidRPr="00622F0A">
        <w:rPr>
          <w:rFonts w:ascii="Arial" w:eastAsia="Microsoft JhengHei UI" w:hAnsi="Arial" w:cs="Arial"/>
          <w:sz w:val="22"/>
          <w:szCs w:val="22"/>
        </w:rPr>
        <w:t>s</w:t>
      </w:r>
      <w:r w:rsidRPr="00622F0A">
        <w:rPr>
          <w:rFonts w:ascii="Arial" w:eastAsia="Microsoft JhengHei UI" w:hAnsi="Arial" w:cs="Arial"/>
          <w:sz w:val="22"/>
          <w:szCs w:val="22"/>
        </w:rPr>
        <w:t>he broke up with</w:t>
      </w:r>
      <w:r w:rsidR="00DB105E" w:rsidRPr="00622F0A">
        <w:rPr>
          <w:rFonts w:ascii="Arial" w:eastAsia="Microsoft JhengHei UI" w:hAnsi="Arial" w:cs="Arial"/>
          <w:sz w:val="22"/>
          <w:szCs w:val="22"/>
        </w:rPr>
        <w:t>-</w:t>
      </w:r>
    </w:p>
    <w:p w14:paraId="5F837C76" w14:textId="77777777" w:rsidR="007C7C71" w:rsidRPr="00622F0A" w:rsidRDefault="007C7C71">
      <w:pPr>
        <w:rPr>
          <w:rFonts w:ascii="Arial" w:eastAsia="Microsoft JhengHei UI" w:hAnsi="Arial" w:cs="Arial"/>
          <w:sz w:val="22"/>
          <w:szCs w:val="22"/>
        </w:rPr>
      </w:pPr>
    </w:p>
    <w:p w14:paraId="180FF1B1" w14:textId="77777777" w:rsidR="007C7C71" w:rsidRPr="00622F0A" w:rsidRDefault="007C7C71">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Paul. </w:t>
      </w:r>
    </w:p>
    <w:p w14:paraId="47902114" w14:textId="77777777" w:rsidR="007C7C71" w:rsidRPr="00622F0A" w:rsidRDefault="007C7C71">
      <w:pPr>
        <w:rPr>
          <w:rFonts w:ascii="Arial" w:eastAsia="Microsoft JhengHei UI" w:hAnsi="Arial" w:cs="Arial"/>
          <w:sz w:val="22"/>
          <w:szCs w:val="22"/>
        </w:rPr>
      </w:pPr>
    </w:p>
    <w:p w14:paraId="24FF5915" w14:textId="426DA80F" w:rsidR="00552888" w:rsidRPr="00622F0A" w:rsidRDefault="007C7C71">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417894" w:rsidRPr="00622F0A">
        <w:rPr>
          <w:rFonts w:ascii="Arial" w:eastAsia="Microsoft JhengHei UI" w:hAnsi="Arial" w:cs="Arial"/>
          <w:sz w:val="22"/>
          <w:szCs w:val="22"/>
        </w:rPr>
        <w:t>-o</w:t>
      </w:r>
      <w:r w:rsidRPr="00622F0A">
        <w:rPr>
          <w:rFonts w:ascii="Arial" w:eastAsia="Microsoft JhengHei UI" w:hAnsi="Arial" w:cs="Arial"/>
          <w:sz w:val="22"/>
          <w:szCs w:val="22"/>
        </w:rPr>
        <w:t xml:space="preserve">n </w:t>
      </w:r>
      <w:r w:rsidRPr="00622F0A">
        <w:rPr>
          <w:rFonts w:ascii="Arial" w:eastAsia="Microsoft JhengHei UI" w:hAnsi="Arial" w:cs="Arial"/>
          <w:i/>
          <w:iCs/>
          <w:sz w:val="22"/>
          <w:szCs w:val="22"/>
        </w:rPr>
        <w:t>Gilmore Girls</w:t>
      </w:r>
      <w:r w:rsidR="00AD3F2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5CB34660" w14:textId="77777777" w:rsidR="00AD3F24" w:rsidRPr="00622F0A" w:rsidRDefault="00AD3F24">
      <w:pPr>
        <w:rPr>
          <w:rFonts w:ascii="Arial" w:eastAsia="Microsoft JhengHei UI" w:hAnsi="Arial" w:cs="Arial"/>
          <w:b/>
          <w:bCs/>
          <w:sz w:val="22"/>
          <w:szCs w:val="22"/>
        </w:rPr>
      </w:pPr>
    </w:p>
    <w:p w14:paraId="7309501F" w14:textId="20BBB8F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E44B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it's Paul. </w:t>
      </w:r>
    </w:p>
    <w:p w14:paraId="7B0335B9" w14:textId="77777777" w:rsidR="00457622" w:rsidRPr="00622F0A" w:rsidRDefault="00457622">
      <w:pPr>
        <w:rPr>
          <w:rFonts w:ascii="Arial" w:eastAsia="Microsoft JhengHei UI" w:hAnsi="Arial" w:cs="Arial"/>
          <w:b/>
          <w:bCs/>
          <w:sz w:val="22"/>
          <w:szCs w:val="22"/>
        </w:rPr>
      </w:pPr>
    </w:p>
    <w:p w14:paraId="475398C4" w14:textId="27797ED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45945"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w:t>
      </w:r>
      <w:r w:rsidR="00845945" w:rsidRPr="00622F0A">
        <w:rPr>
          <w:rFonts w:ascii="Arial" w:eastAsia="Microsoft JhengHei UI" w:hAnsi="Arial" w:cs="Arial"/>
          <w:sz w:val="22"/>
          <w:szCs w:val="22"/>
        </w:rPr>
        <w:t>h</w:t>
      </w:r>
      <w:r w:rsidRPr="00622F0A">
        <w:rPr>
          <w:rFonts w:ascii="Arial" w:eastAsia="Microsoft JhengHei UI" w:hAnsi="Arial" w:cs="Arial"/>
          <w:sz w:val="22"/>
          <w:szCs w:val="22"/>
        </w:rPr>
        <w:t xml:space="preserve">e's giving Paul. </w:t>
      </w:r>
    </w:p>
    <w:p w14:paraId="147911BF" w14:textId="77777777" w:rsidR="00314293" w:rsidRPr="00622F0A" w:rsidRDefault="00314293">
      <w:pPr>
        <w:rPr>
          <w:rFonts w:ascii="Arial" w:eastAsia="Microsoft JhengHei UI" w:hAnsi="Arial" w:cs="Arial"/>
          <w:b/>
          <w:bCs/>
          <w:sz w:val="22"/>
          <w:szCs w:val="22"/>
        </w:rPr>
      </w:pPr>
    </w:p>
    <w:p w14:paraId="0E2C603A" w14:textId="3B6107E8" w:rsidR="00A60F9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60F9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e really is. And there's nothing wrong with Paul. </w:t>
      </w:r>
    </w:p>
    <w:p w14:paraId="2D2ECBAA" w14:textId="77777777" w:rsidR="00926EAA" w:rsidRPr="00622F0A" w:rsidRDefault="00926EAA">
      <w:pPr>
        <w:rPr>
          <w:rFonts w:ascii="Arial" w:eastAsia="Microsoft JhengHei UI" w:hAnsi="Arial" w:cs="Arial"/>
          <w:b/>
          <w:bCs/>
          <w:sz w:val="22"/>
          <w:szCs w:val="22"/>
        </w:rPr>
      </w:pPr>
    </w:p>
    <w:p w14:paraId="458A397A" w14:textId="5C6475FB" w:rsidR="00881669" w:rsidRPr="00622F0A" w:rsidRDefault="00A60F9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No. Well, Mr. </w:t>
      </w:r>
      <w:r w:rsidR="00881669" w:rsidRPr="00622F0A">
        <w:rPr>
          <w:rFonts w:ascii="Arial" w:eastAsia="Microsoft JhengHei UI" w:hAnsi="Arial" w:cs="Arial"/>
          <w:sz w:val="22"/>
          <w:szCs w:val="22"/>
        </w:rPr>
        <w:t xml:space="preserve">Rushworth </w:t>
      </w:r>
      <w:r w:rsidRPr="00622F0A">
        <w:rPr>
          <w:rFonts w:ascii="Arial" w:eastAsia="Microsoft JhengHei UI" w:hAnsi="Arial" w:cs="Arial"/>
          <w:sz w:val="22"/>
          <w:szCs w:val="22"/>
        </w:rPr>
        <w:t>is a little dumb</w:t>
      </w:r>
      <w:r w:rsidR="00156682" w:rsidRPr="00622F0A">
        <w:rPr>
          <w:rFonts w:ascii="Arial" w:eastAsia="Microsoft JhengHei UI" w:hAnsi="Arial" w:cs="Arial"/>
          <w:sz w:val="22"/>
          <w:szCs w:val="22"/>
        </w:rPr>
        <w:t>-</w:t>
      </w:r>
      <w:r w:rsidR="00881669" w:rsidRPr="00622F0A">
        <w:rPr>
          <w:rFonts w:ascii="Arial" w:eastAsia="Microsoft JhengHei UI" w:hAnsi="Arial" w:cs="Arial"/>
          <w:sz w:val="22"/>
          <w:szCs w:val="22"/>
        </w:rPr>
        <w:t>d</w:t>
      </w:r>
      <w:r w:rsidRPr="00622F0A">
        <w:rPr>
          <w:rFonts w:ascii="Arial" w:eastAsia="Microsoft JhengHei UI" w:hAnsi="Arial" w:cs="Arial"/>
          <w:sz w:val="22"/>
          <w:szCs w:val="22"/>
        </w:rPr>
        <w:t>umb</w:t>
      </w:r>
      <w:r w:rsidR="00156682" w:rsidRPr="00622F0A">
        <w:rPr>
          <w:rFonts w:ascii="Arial" w:eastAsia="Microsoft JhengHei UI" w:hAnsi="Arial" w:cs="Arial"/>
          <w:sz w:val="22"/>
          <w:szCs w:val="22"/>
        </w:rPr>
        <w:t xml:space="preserve">. </w:t>
      </w:r>
    </w:p>
    <w:p w14:paraId="7D9DC9B2" w14:textId="77777777" w:rsidR="00156682" w:rsidRPr="00622F0A" w:rsidRDefault="00156682">
      <w:pPr>
        <w:rPr>
          <w:rFonts w:ascii="Arial" w:eastAsia="Microsoft JhengHei UI" w:hAnsi="Arial" w:cs="Arial"/>
          <w:b/>
          <w:bCs/>
          <w:sz w:val="22"/>
          <w:szCs w:val="22"/>
        </w:rPr>
      </w:pPr>
    </w:p>
    <w:p w14:paraId="567DC16A" w14:textId="150F0E21" w:rsidR="00552888" w:rsidRPr="00622F0A" w:rsidRDefault="00881669">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Yeah, but he's not malicious. </w:t>
      </w:r>
    </w:p>
    <w:p w14:paraId="09FF5419" w14:textId="77777777" w:rsidR="00107C9C" w:rsidRPr="00622F0A" w:rsidRDefault="00107C9C">
      <w:pPr>
        <w:rPr>
          <w:rFonts w:ascii="Arial" w:eastAsia="Microsoft JhengHei UI" w:hAnsi="Arial" w:cs="Arial"/>
          <w:b/>
          <w:bCs/>
          <w:sz w:val="22"/>
          <w:szCs w:val="22"/>
        </w:rPr>
      </w:pPr>
    </w:p>
    <w:p w14:paraId="3171DF44" w14:textId="10ACEBF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33C0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No, no. But </w:t>
      </w:r>
      <w:r w:rsidR="00FE4489" w:rsidRPr="00622F0A">
        <w:rPr>
          <w:rFonts w:ascii="Arial" w:eastAsia="Microsoft JhengHei UI" w:hAnsi="Arial" w:cs="Arial"/>
          <w:sz w:val="22"/>
          <w:szCs w:val="22"/>
        </w:rPr>
        <w:t>Maria</w:t>
      </w:r>
      <w:r w:rsidRPr="00622F0A">
        <w:rPr>
          <w:rFonts w:ascii="Arial" w:eastAsia="Microsoft JhengHei UI" w:hAnsi="Arial" w:cs="Arial"/>
          <w:sz w:val="22"/>
          <w:szCs w:val="22"/>
        </w:rPr>
        <w:t xml:space="preserve">'s like, </w:t>
      </w:r>
      <w:r w:rsidR="00F33C0E" w:rsidRPr="00622F0A">
        <w:rPr>
          <w:rFonts w:ascii="Arial" w:eastAsia="Microsoft JhengHei UI" w:hAnsi="Arial" w:cs="Arial"/>
          <w:sz w:val="22"/>
          <w:szCs w:val="22"/>
        </w:rPr>
        <w:t>“O</w:t>
      </w:r>
      <w:r w:rsidRPr="00622F0A">
        <w:rPr>
          <w:rFonts w:ascii="Arial" w:eastAsia="Microsoft JhengHei UI" w:hAnsi="Arial" w:cs="Arial"/>
          <w:sz w:val="22"/>
          <w:szCs w:val="22"/>
        </w:rPr>
        <w:t>h right, you're here.</w:t>
      </w:r>
      <w:r w:rsidR="00F33C0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then</w:t>
      </w:r>
      <w:r w:rsidR="008B1665"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gets really excited when he starts talking about his house. </w:t>
      </w:r>
      <w:r w:rsidR="00630B72" w:rsidRPr="00622F0A">
        <w:rPr>
          <w:rFonts w:ascii="Arial" w:eastAsia="Microsoft JhengHei UI" w:hAnsi="Arial" w:cs="Arial"/>
          <w:sz w:val="22"/>
          <w:szCs w:val="22"/>
        </w:rPr>
        <w:t>[laughs]</w:t>
      </w:r>
      <w:r w:rsidR="00F33C0E" w:rsidRPr="00622F0A">
        <w:rPr>
          <w:rFonts w:ascii="Arial" w:eastAsia="Microsoft JhengHei UI" w:hAnsi="Arial" w:cs="Arial"/>
          <w:sz w:val="22"/>
          <w:szCs w:val="22"/>
        </w:rPr>
        <w:t xml:space="preserve"> </w:t>
      </w:r>
    </w:p>
    <w:p w14:paraId="1CDF3457" w14:textId="77777777" w:rsidR="00C6068E" w:rsidRPr="00622F0A" w:rsidRDefault="00C6068E">
      <w:pPr>
        <w:rPr>
          <w:rFonts w:ascii="Arial" w:eastAsia="Microsoft JhengHei UI" w:hAnsi="Arial" w:cs="Arial"/>
          <w:b/>
          <w:bCs/>
          <w:sz w:val="22"/>
          <w:szCs w:val="22"/>
        </w:rPr>
      </w:pPr>
    </w:p>
    <w:p w14:paraId="788F12C9" w14:textId="247FB0F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33C0E" w:rsidRPr="00622F0A">
        <w:rPr>
          <w:rFonts w:ascii="Arial" w:eastAsia="Microsoft JhengHei UI" w:hAnsi="Arial" w:cs="Arial"/>
          <w:sz w:val="22"/>
          <w:szCs w:val="22"/>
        </w:rPr>
        <w:t xml:space="preserve"> </w:t>
      </w:r>
      <w:r w:rsidRPr="00622F0A">
        <w:rPr>
          <w:rFonts w:ascii="Arial" w:eastAsia="Microsoft JhengHei UI" w:hAnsi="Arial" w:cs="Arial"/>
          <w:sz w:val="22"/>
          <w:szCs w:val="22"/>
        </w:rPr>
        <w:t>Yes. Yes, because we love a house</w:t>
      </w:r>
      <w:r w:rsidR="008E101F"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we love a home improvement project.</w:t>
      </w:r>
    </w:p>
    <w:p w14:paraId="26256AEB" w14:textId="77777777" w:rsidR="008E101F" w:rsidRPr="00622F0A" w:rsidRDefault="008E101F">
      <w:pPr>
        <w:rPr>
          <w:rFonts w:ascii="Arial" w:eastAsia="Microsoft JhengHei UI" w:hAnsi="Arial" w:cs="Arial"/>
          <w:b/>
          <w:bCs/>
          <w:sz w:val="22"/>
          <w:szCs w:val="22"/>
        </w:rPr>
      </w:pPr>
    </w:p>
    <w:p w14:paraId="23D0961E" w14:textId="17940F8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33C0E" w:rsidRPr="00622F0A">
        <w:rPr>
          <w:rFonts w:ascii="Arial" w:eastAsia="Microsoft JhengHei UI" w:hAnsi="Arial" w:cs="Arial"/>
          <w:sz w:val="22"/>
          <w:szCs w:val="22"/>
        </w:rPr>
        <w:t xml:space="preserve"> Indeed. </w:t>
      </w:r>
      <w:r w:rsidRPr="00622F0A">
        <w:rPr>
          <w:rFonts w:ascii="Arial" w:eastAsia="Microsoft JhengHei UI" w:hAnsi="Arial" w:cs="Arial"/>
          <w:sz w:val="22"/>
          <w:szCs w:val="22"/>
        </w:rPr>
        <w:t xml:space="preserve">Especially one on a manor. It's not as much fun to renovate a studio apartment. </w:t>
      </w:r>
    </w:p>
    <w:p w14:paraId="53180BF9" w14:textId="77777777" w:rsidR="000F3634" w:rsidRPr="00622F0A" w:rsidRDefault="000F3634">
      <w:pPr>
        <w:rPr>
          <w:rFonts w:ascii="Arial" w:eastAsia="Microsoft JhengHei UI" w:hAnsi="Arial" w:cs="Arial"/>
          <w:b/>
          <w:bCs/>
          <w:sz w:val="22"/>
          <w:szCs w:val="22"/>
        </w:rPr>
      </w:pPr>
    </w:p>
    <w:p w14:paraId="141BC25C" w14:textId="1314324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33C0E" w:rsidRPr="00622F0A">
        <w:rPr>
          <w:rFonts w:ascii="Arial" w:eastAsia="Microsoft JhengHei UI" w:hAnsi="Arial" w:cs="Arial"/>
          <w:sz w:val="22"/>
          <w:szCs w:val="22"/>
        </w:rPr>
        <w:t xml:space="preserve"> </w:t>
      </w:r>
      <w:r w:rsidRPr="00622F0A">
        <w:rPr>
          <w:rFonts w:ascii="Arial" w:eastAsia="Microsoft JhengHei UI" w:hAnsi="Arial" w:cs="Arial"/>
          <w:sz w:val="22"/>
          <w:szCs w:val="22"/>
        </w:rPr>
        <w:t>No. So</w:t>
      </w:r>
      <w:r w:rsidR="00F33C0E" w:rsidRPr="00622F0A">
        <w:rPr>
          <w:rFonts w:ascii="Arial" w:eastAsia="Microsoft JhengHei UI" w:hAnsi="Arial" w:cs="Arial"/>
          <w:sz w:val="22"/>
          <w:szCs w:val="22"/>
        </w:rPr>
        <w:t>,</w:t>
      </w:r>
      <w:r w:rsidRPr="00622F0A">
        <w:rPr>
          <w:rFonts w:ascii="Arial" w:eastAsia="Microsoft JhengHei UI" w:hAnsi="Arial" w:cs="Arial"/>
          <w:sz w:val="22"/>
          <w:szCs w:val="22"/>
        </w:rPr>
        <w:t xml:space="preserve"> Mr. Repton's rate is five </w:t>
      </w:r>
      <w:r w:rsidR="001E06C6" w:rsidRPr="00622F0A">
        <w:rPr>
          <w:rFonts w:ascii="Arial" w:eastAsia="Microsoft JhengHei UI" w:hAnsi="Arial" w:cs="Arial"/>
          <w:b/>
          <w:bCs/>
          <w:sz w:val="22"/>
          <w:szCs w:val="22"/>
        </w:rPr>
        <w:t>[00:08:00]</w:t>
      </w:r>
      <w:r w:rsidR="001E06C6"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guineas a day. And Mrs. Norris pops in to say, </w:t>
      </w:r>
      <w:r w:rsidR="001E06C6" w:rsidRPr="00622F0A">
        <w:rPr>
          <w:rFonts w:ascii="Arial" w:eastAsia="Microsoft JhengHei UI" w:hAnsi="Arial" w:cs="Arial"/>
          <w:sz w:val="22"/>
          <w:szCs w:val="22"/>
        </w:rPr>
        <w:t>“W</w:t>
      </w:r>
      <w:r w:rsidRPr="00622F0A">
        <w:rPr>
          <w:rFonts w:ascii="Arial" w:eastAsia="Microsoft JhengHei UI" w:hAnsi="Arial" w:cs="Arial"/>
          <w:sz w:val="22"/>
          <w:szCs w:val="22"/>
        </w:rPr>
        <w:t>ell, even if it were 10 a day, that shouldn't be a problem for you</w:t>
      </w:r>
      <w:r w:rsidR="001E06C6"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1E06C6" w:rsidRPr="00622F0A">
        <w:rPr>
          <w:rFonts w:ascii="Arial" w:eastAsia="Microsoft JhengHei UI" w:hAnsi="Arial" w:cs="Arial"/>
          <w:sz w:val="22"/>
          <w:szCs w:val="22"/>
        </w:rPr>
        <w:t>w</w:t>
      </w:r>
      <w:r w:rsidRPr="00622F0A">
        <w:rPr>
          <w:rFonts w:ascii="Arial" w:eastAsia="Microsoft JhengHei UI" w:hAnsi="Arial" w:cs="Arial"/>
          <w:sz w:val="22"/>
          <w:szCs w:val="22"/>
        </w:rPr>
        <w:t>hich I felt was</w:t>
      </w:r>
      <w:r w:rsidR="006A0B3E" w:rsidRPr="00622F0A">
        <w:rPr>
          <w:rFonts w:ascii="Arial" w:eastAsia="Microsoft JhengHei UI" w:hAnsi="Arial" w:cs="Arial"/>
          <w:sz w:val="22"/>
          <w:szCs w:val="22"/>
        </w:rPr>
        <w:t xml:space="preserve"> kind of </w:t>
      </w:r>
      <w:r w:rsidRPr="00622F0A">
        <w:rPr>
          <w:rFonts w:ascii="Arial" w:eastAsia="Microsoft JhengHei UI" w:hAnsi="Arial" w:cs="Arial"/>
          <w:sz w:val="22"/>
          <w:szCs w:val="22"/>
        </w:rPr>
        <w:t>improper</w:t>
      </w:r>
      <w:r w:rsidR="00766C0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to draw attention to his wealth in that way. </w:t>
      </w:r>
    </w:p>
    <w:p w14:paraId="40D4BFF8" w14:textId="77777777" w:rsidR="000E78C6" w:rsidRPr="00622F0A" w:rsidRDefault="000E78C6">
      <w:pPr>
        <w:rPr>
          <w:rFonts w:ascii="Arial" w:eastAsia="Microsoft JhengHei UI" w:hAnsi="Arial" w:cs="Arial"/>
          <w:b/>
          <w:bCs/>
          <w:sz w:val="22"/>
          <w:szCs w:val="22"/>
        </w:rPr>
      </w:pPr>
    </w:p>
    <w:p w14:paraId="07FC0583" w14:textId="55ABF4A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66C0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I feel like it probably is improper. It's giving Mrs. Bennet. </w:t>
      </w:r>
    </w:p>
    <w:p w14:paraId="37951A4C" w14:textId="77777777" w:rsidR="006A0B3E" w:rsidRPr="00622F0A" w:rsidRDefault="006A0B3E">
      <w:pPr>
        <w:rPr>
          <w:rFonts w:ascii="Arial" w:eastAsia="Microsoft JhengHei UI" w:hAnsi="Arial" w:cs="Arial"/>
          <w:b/>
          <w:bCs/>
          <w:sz w:val="22"/>
          <w:szCs w:val="22"/>
        </w:rPr>
      </w:pPr>
    </w:p>
    <w:p w14:paraId="6A6C2E01" w14:textId="1771936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66C0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that's what I was feeling. </w:t>
      </w:r>
      <w:r w:rsidR="00FC7B31" w:rsidRPr="00622F0A">
        <w:rPr>
          <w:rFonts w:ascii="Arial" w:eastAsia="Microsoft JhengHei UI" w:hAnsi="Arial" w:cs="Arial"/>
          <w:sz w:val="22"/>
          <w:szCs w:val="22"/>
        </w:rPr>
        <w:t>S</w:t>
      </w:r>
      <w:r w:rsidRPr="00622F0A">
        <w:rPr>
          <w:rFonts w:ascii="Arial" w:eastAsia="Microsoft JhengHei UI" w:hAnsi="Arial" w:cs="Arial"/>
          <w:sz w:val="22"/>
          <w:szCs w:val="22"/>
        </w:rPr>
        <w:t>he talks about then, as you said, how if she had something more than a studio apartment, she would be constantly improving upon it</w:t>
      </w:r>
      <w:r w:rsidR="00766C04" w:rsidRPr="00622F0A">
        <w:rPr>
          <w:rFonts w:ascii="Arial" w:eastAsia="Microsoft JhengHei UI" w:hAnsi="Arial" w:cs="Arial"/>
          <w:sz w:val="22"/>
          <w:szCs w:val="22"/>
        </w:rPr>
        <w:t>, b</w:t>
      </w:r>
      <w:r w:rsidRPr="00622F0A">
        <w:rPr>
          <w:rFonts w:ascii="Arial" w:eastAsia="Microsoft JhengHei UI" w:hAnsi="Arial" w:cs="Arial"/>
          <w:sz w:val="22"/>
          <w:szCs w:val="22"/>
        </w:rPr>
        <w:t xml:space="preserve">ut as it were. </w:t>
      </w:r>
      <w:r w:rsidR="00BC1F2A" w:rsidRPr="00622F0A">
        <w:rPr>
          <w:rFonts w:ascii="Arial" w:eastAsia="Microsoft JhengHei UI" w:hAnsi="Arial" w:cs="Arial"/>
          <w:sz w:val="22"/>
          <w:szCs w:val="22"/>
        </w:rPr>
        <w:t xml:space="preserve">[crosstalk] </w:t>
      </w:r>
    </w:p>
    <w:p w14:paraId="382E494A" w14:textId="77777777" w:rsidR="00B14C35" w:rsidRPr="00622F0A" w:rsidRDefault="00B14C35">
      <w:pPr>
        <w:rPr>
          <w:rFonts w:ascii="Arial" w:eastAsia="Microsoft JhengHei UI" w:hAnsi="Arial" w:cs="Arial"/>
          <w:b/>
          <w:bCs/>
          <w:sz w:val="22"/>
          <w:szCs w:val="22"/>
        </w:rPr>
      </w:pPr>
    </w:p>
    <w:p w14:paraId="532DDE23" w14:textId="40131C3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66C0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ll, it's not a studio. Remember, she has her room for a friend. </w:t>
      </w:r>
    </w:p>
    <w:p w14:paraId="3F5E9B0E" w14:textId="77777777" w:rsidR="00BC1F2A" w:rsidRPr="00622F0A" w:rsidRDefault="00BC1F2A">
      <w:pPr>
        <w:rPr>
          <w:rFonts w:ascii="Arial" w:eastAsia="Microsoft JhengHei UI" w:hAnsi="Arial" w:cs="Arial"/>
          <w:b/>
          <w:bCs/>
          <w:sz w:val="22"/>
          <w:szCs w:val="22"/>
        </w:rPr>
      </w:pPr>
    </w:p>
    <w:p w14:paraId="6808879B" w14:textId="06E9A07C" w:rsidR="00766C04"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66C04" w:rsidRPr="00622F0A">
        <w:rPr>
          <w:rFonts w:ascii="Arial" w:eastAsia="Microsoft JhengHei UI" w:hAnsi="Arial" w:cs="Arial"/>
          <w:sz w:val="22"/>
          <w:szCs w:val="22"/>
        </w:rPr>
        <w:t xml:space="preserve"> </w:t>
      </w:r>
      <w:r w:rsidRPr="00622F0A">
        <w:rPr>
          <w:rFonts w:ascii="Arial" w:eastAsia="Microsoft JhengHei UI" w:hAnsi="Arial" w:cs="Arial"/>
          <w:sz w:val="22"/>
          <w:szCs w:val="22"/>
        </w:rPr>
        <w:t>Oh, I'm sorry</w:t>
      </w:r>
      <w:r w:rsidR="00DF099C"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094E5AC5" w14:textId="77777777" w:rsidR="00766C04" w:rsidRPr="00622F0A" w:rsidRDefault="00766C04">
      <w:pPr>
        <w:rPr>
          <w:rFonts w:ascii="Arial" w:eastAsia="Microsoft JhengHei UI" w:hAnsi="Arial" w:cs="Arial"/>
          <w:sz w:val="22"/>
          <w:szCs w:val="22"/>
        </w:rPr>
      </w:pPr>
    </w:p>
    <w:p w14:paraId="1040AE30" w14:textId="76C3E500" w:rsidR="00766C04" w:rsidRPr="00622F0A" w:rsidRDefault="00766C0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DF099C" w:rsidRPr="00622F0A">
        <w:rPr>
          <w:rFonts w:ascii="Arial" w:eastAsia="Microsoft JhengHei UI" w:hAnsi="Arial" w:cs="Arial"/>
          <w:sz w:val="22"/>
          <w:szCs w:val="22"/>
        </w:rPr>
        <w:t>[laughs]</w:t>
      </w:r>
      <w:r w:rsidRPr="00622F0A">
        <w:rPr>
          <w:rFonts w:ascii="Arial" w:eastAsia="Microsoft JhengHei UI" w:hAnsi="Arial" w:cs="Arial"/>
          <w:sz w:val="22"/>
          <w:szCs w:val="22"/>
        </w:rPr>
        <w:t xml:space="preserve"> </w:t>
      </w:r>
    </w:p>
    <w:p w14:paraId="3907C59F" w14:textId="77777777" w:rsidR="00766C04" w:rsidRPr="00622F0A" w:rsidRDefault="00766C04">
      <w:pPr>
        <w:rPr>
          <w:rFonts w:ascii="Arial" w:eastAsia="Microsoft JhengHei UI" w:hAnsi="Arial" w:cs="Arial"/>
          <w:sz w:val="22"/>
          <w:szCs w:val="22"/>
        </w:rPr>
      </w:pPr>
    </w:p>
    <w:p w14:paraId="5C061707" w14:textId="77777777" w:rsidR="00183DE5" w:rsidRPr="00622F0A" w:rsidRDefault="00766C04">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DF099C" w:rsidRPr="00622F0A">
        <w:rPr>
          <w:rFonts w:ascii="Arial" w:eastAsia="Microsoft JhengHei UI" w:hAnsi="Arial" w:cs="Arial"/>
          <w:sz w:val="22"/>
          <w:szCs w:val="22"/>
        </w:rPr>
        <w:t>H</w:t>
      </w:r>
      <w:r w:rsidRPr="00622F0A">
        <w:rPr>
          <w:rFonts w:ascii="Arial" w:eastAsia="Microsoft JhengHei UI" w:hAnsi="Arial" w:cs="Arial"/>
          <w:sz w:val="22"/>
          <w:szCs w:val="22"/>
        </w:rPr>
        <w:t xml:space="preserve">er two bedroom. She has a half-acre. S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0A35F8" w:rsidRPr="00622F0A">
        <w:rPr>
          <w:rFonts w:ascii="Arial" w:eastAsia="Microsoft JhengHei UI" w:hAnsi="Arial" w:cs="Arial"/>
          <w:sz w:val="22"/>
          <w:szCs w:val="22"/>
        </w:rPr>
        <w:t>“O</w:t>
      </w:r>
      <w:r w:rsidRPr="00622F0A">
        <w:rPr>
          <w:rFonts w:ascii="Arial" w:eastAsia="Microsoft JhengHei UI" w:hAnsi="Arial" w:cs="Arial"/>
          <w:sz w:val="22"/>
          <w:szCs w:val="22"/>
        </w:rPr>
        <w:t>h, I could never.</w:t>
      </w:r>
      <w:r w:rsidR="00FD037A"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says that when she was at the parsonage, however, she and not her husband, but Sir Thomas did a great deal to it. Not as much as she would have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d due to her husband's health. </w:t>
      </w:r>
    </w:p>
    <w:p w14:paraId="6A98C10B" w14:textId="77777777" w:rsidR="00183DE5" w:rsidRPr="00622F0A" w:rsidRDefault="00183DE5">
      <w:pPr>
        <w:rPr>
          <w:rFonts w:ascii="Arial" w:eastAsia="Microsoft JhengHei UI" w:hAnsi="Arial" w:cs="Arial"/>
          <w:sz w:val="22"/>
          <w:szCs w:val="22"/>
        </w:rPr>
      </w:pPr>
    </w:p>
    <w:p w14:paraId="21AFD5A2" w14:textId="4E850497" w:rsidR="00552888" w:rsidRPr="00622F0A" w:rsidRDefault="00766C04">
      <w:pPr>
        <w:rPr>
          <w:rFonts w:ascii="Arial" w:eastAsia="Microsoft JhengHei UI" w:hAnsi="Arial" w:cs="Arial"/>
          <w:sz w:val="22"/>
          <w:szCs w:val="22"/>
        </w:rPr>
      </w:pPr>
      <w:r w:rsidRPr="00622F0A">
        <w:rPr>
          <w:rFonts w:ascii="Arial" w:eastAsia="Microsoft JhengHei UI" w:hAnsi="Arial" w:cs="Arial"/>
          <w:sz w:val="22"/>
          <w:szCs w:val="22"/>
        </w:rPr>
        <w:t xml:space="preserve">One thing they did do, though, was they planted an apricot tree. </w:t>
      </w:r>
      <w:r w:rsidR="003A41B6" w:rsidRPr="00622F0A">
        <w:rPr>
          <w:rFonts w:ascii="Arial" w:eastAsia="Microsoft JhengHei UI" w:hAnsi="Arial" w:cs="Arial"/>
          <w:sz w:val="22"/>
          <w:szCs w:val="22"/>
        </w:rPr>
        <w:t>S</w:t>
      </w:r>
      <w:r w:rsidRPr="00622F0A">
        <w:rPr>
          <w:rFonts w:ascii="Arial" w:eastAsia="Microsoft JhengHei UI" w:hAnsi="Arial" w:cs="Arial"/>
          <w:sz w:val="22"/>
          <w:szCs w:val="22"/>
        </w:rPr>
        <w:t xml:space="preserve">he turns to Dr. Grant and s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And now that tree is grown to perfection, r</w:t>
      </w:r>
      <w:r w:rsidR="00D72010" w:rsidRPr="00622F0A">
        <w:rPr>
          <w:rFonts w:ascii="Arial" w:eastAsia="Microsoft JhengHei UI" w:hAnsi="Arial" w:cs="Arial"/>
          <w:sz w:val="22"/>
          <w:szCs w:val="22"/>
        </w:rPr>
        <w:t>ight</w:t>
      </w:r>
      <w:r w:rsidRPr="00622F0A">
        <w:rPr>
          <w:rFonts w:ascii="Arial" w:eastAsia="Microsoft JhengHei UI" w:hAnsi="Arial" w:cs="Arial"/>
          <w:sz w:val="22"/>
          <w:szCs w:val="22"/>
        </w:rPr>
        <w:t xml:space="preserve">?” And 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Yeah, </w:t>
      </w:r>
      <w:r w:rsidR="00A400DC" w:rsidRPr="00622F0A">
        <w:rPr>
          <w:rFonts w:ascii="Arial" w:eastAsia="Microsoft JhengHei UI" w:hAnsi="Arial" w:cs="Arial"/>
          <w:b/>
          <w:bCs/>
          <w:sz w:val="22"/>
          <w:szCs w:val="22"/>
        </w:rPr>
        <w:t>[00:09:00]</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it's thriving. Unfortunately, apricots are the worst.</w:t>
      </w:r>
      <w:r w:rsidR="00A400DC" w:rsidRPr="00622F0A">
        <w:rPr>
          <w:rFonts w:ascii="Arial" w:eastAsia="Microsoft JhengHei UI" w:hAnsi="Arial" w:cs="Arial"/>
          <w:sz w:val="22"/>
          <w:szCs w:val="22"/>
        </w:rPr>
        <w:t>”</w:t>
      </w:r>
      <w:r w:rsidRPr="00622F0A">
        <w:rPr>
          <w:rFonts w:ascii="Arial" w:eastAsia="Microsoft JhengHei UI" w:hAnsi="Arial" w:cs="Arial"/>
          <w:sz w:val="22"/>
          <w:szCs w:val="22"/>
        </w:rPr>
        <w:t xml:space="preserve"> He hates them. </w:t>
      </w:r>
    </w:p>
    <w:p w14:paraId="26CE9B92" w14:textId="77777777" w:rsidR="000F30B5" w:rsidRPr="00622F0A" w:rsidRDefault="000F30B5">
      <w:pPr>
        <w:rPr>
          <w:rFonts w:ascii="Arial" w:eastAsia="Microsoft JhengHei UI" w:hAnsi="Arial" w:cs="Arial"/>
          <w:b/>
          <w:bCs/>
          <w:sz w:val="22"/>
          <w:szCs w:val="22"/>
        </w:rPr>
      </w:pPr>
    </w:p>
    <w:p w14:paraId="71A3776C" w14:textId="39C3C7A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Fuck apricots. I actually don't like apricots very much. </w:t>
      </w:r>
    </w:p>
    <w:p w14:paraId="3E0567DB" w14:textId="77777777" w:rsidR="00446EB6" w:rsidRPr="00622F0A" w:rsidRDefault="00446EB6">
      <w:pPr>
        <w:rPr>
          <w:rFonts w:ascii="Arial" w:eastAsia="Microsoft JhengHei UI" w:hAnsi="Arial" w:cs="Arial"/>
          <w:b/>
          <w:bCs/>
          <w:sz w:val="22"/>
          <w:szCs w:val="22"/>
        </w:rPr>
      </w:pPr>
    </w:p>
    <w:p w14:paraId="272966B1" w14:textId="5912B70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Oh, I love apricots. </w:t>
      </w:r>
    </w:p>
    <w:p w14:paraId="755B28CD" w14:textId="77777777" w:rsidR="00446EB6" w:rsidRPr="00622F0A" w:rsidRDefault="00446EB6">
      <w:pPr>
        <w:rPr>
          <w:rFonts w:ascii="Arial" w:eastAsia="Microsoft JhengHei UI" w:hAnsi="Arial" w:cs="Arial"/>
          <w:b/>
          <w:bCs/>
          <w:sz w:val="22"/>
          <w:szCs w:val="22"/>
        </w:rPr>
      </w:pPr>
    </w:p>
    <w:p w14:paraId="7A5562E6" w14:textId="4ACB53D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Not my thing. </w:t>
      </w:r>
    </w:p>
    <w:p w14:paraId="2A41479F" w14:textId="77777777" w:rsidR="00446EB6" w:rsidRPr="00622F0A" w:rsidRDefault="00446EB6">
      <w:pPr>
        <w:rPr>
          <w:rFonts w:ascii="Arial" w:eastAsia="Microsoft JhengHei UI" w:hAnsi="Arial" w:cs="Arial"/>
          <w:b/>
          <w:bCs/>
          <w:sz w:val="22"/>
          <w:szCs w:val="22"/>
        </w:rPr>
      </w:pPr>
    </w:p>
    <w:p w14:paraId="38C00026" w14:textId="01BCA6C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I get it, I get it. I didn't always, but at some point</w:t>
      </w:r>
      <w:r w:rsidR="00B5528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our taste buds just change and then you're like, </w:t>
      </w:r>
      <w:r w:rsidR="001E75EA" w:rsidRPr="00622F0A">
        <w:rPr>
          <w:rFonts w:ascii="Arial" w:eastAsia="Microsoft JhengHei UI" w:hAnsi="Arial" w:cs="Arial"/>
          <w:sz w:val="22"/>
          <w:szCs w:val="22"/>
        </w:rPr>
        <w:t>“O</w:t>
      </w:r>
      <w:r w:rsidRPr="00622F0A">
        <w:rPr>
          <w:rFonts w:ascii="Arial" w:eastAsia="Microsoft JhengHei UI" w:hAnsi="Arial" w:cs="Arial"/>
          <w:sz w:val="22"/>
          <w:szCs w:val="22"/>
        </w:rPr>
        <w:t>h, I like this.</w:t>
      </w:r>
      <w:r w:rsidR="001E75E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047F7772" w14:textId="77777777" w:rsidR="001E75EA" w:rsidRPr="00622F0A" w:rsidRDefault="001E75EA">
      <w:pPr>
        <w:rPr>
          <w:rFonts w:ascii="Arial" w:eastAsia="Microsoft JhengHei UI" w:hAnsi="Arial" w:cs="Arial"/>
          <w:b/>
          <w:bCs/>
          <w:sz w:val="22"/>
          <w:szCs w:val="22"/>
        </w:rPr>
      </w:pPr>
    </w:p>
    <w:p w14:paraId="38D28F8A" w14:textId="4F0A17B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So</w:t>
      </w:r>
      <w:r w:rsidR="001E75EA" w:rsidRPr="00622F0A">
        <w:rPr>
          <w:rFonts w:ascii="Arial" w:eastAsia="Microsoft JhengHei UI" w:hAnsi="Arial" w:cs="Arial"/>
          <w:sz w:val="22"/>
          <w:szCs w:val="22"/>
        </w:rPr>
        <w:t>,</w:t>
      </w:r>
      <w:r w:rsidRPr="00622F0A">
        <w:rPr>
          <w:rFonts w:ascii="Arial" w:eastAsia="Microsoft JhengHei UI" w:hAnsi="Arial" w:cs="Arial"/>
          <w:sz w:val="22"/>
          <w:szCs w:val="22"/>
        </w:rPr>
        <w:t xml:space="preserve"> suddenly</w:t>
      </w:r>
      <w:r w:rsidR="001E75EA"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is leathery thing tastes nice</w:t>
      </w:r>
      <w:r w:rsidR="00A400DC"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6673182C" w14:textId="77777777" w:rsidR="001E75EA" w:rsidRPr="00622F0A" w:rsidRDefault="001E75EA">
      <w:pPr>
        <w:rPr>
          <w:rFonts w:ascii="Arial" w:eastAsia="Microsoft JhengHei UI" w:hAnsi="Arial" w:cs="Arial"/>
          <w:b/>
          <w:bCs/>
          <w:sz w:val="22"/>
          <w:szCs w:val="22"/>
        </w:rPr>
      </w:pPr>
    </w:p>
    <w:p w14:paraId="00D983E4" w14:textId="00A8CAA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ll, it's only leathery if you dry it out. </w:t>
      </w:r>
    </w:p>
    <w:p w14:paraId="4CF42C93" w14:textId="77777777" w:rsidR="00CB062B" w:rsidRPr="00622F0A" w:rsidRDefault="00CB062B">
      <w:pPr>
        <w:rPr>
          <w:rFonts w:ascii="Arial" w:eastAsia="Microsoft JhengHei UI" w:hAnsi="Arial" w:cs="Arial"/>
          <w:b/>
          <w:bCs/>
          <w:sz w:val="22"/>
          <w:szCs w:val="22"/>
        </w:rPr>
      </w:pPr>
    </w:p>
    <w:p w14:paraId="33A584BD" w14:textId="2AFCCA1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400DC" w:rsidRPr="00622F0A">
        <w:rPr>
          <w:rFonts w:ascii="Arial" w:eastAsia="Microsoft JhengHei UI" w:hAnsi="Arial" w:cs="Arial"/>
          <w:sz w:val="22"/>
          <w:szCs w:val="22"/>
        </w:rPr>
        <w:t xml:space="preserve"> Ug</w:t>
      </w:r>
      <w:r w:rsidR="00262534" w:rsidRPr="00622F0A">
        <w:rPr>
          <w:rFonts w:ascii="Arial" w:eastAsia="Microsoft JhengHei UI" w:hAnsi="Arial" w:cs="Arial"/>
          <w:sz w:val="22"/>
          <w:szCs w:val="22"/>
        </w:rPr>
        <w:t>h</w:t>
      </w:r>
      <w:r w:rsidR="00F03F9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hate dried apricots. </w:t>
      </w:r>
    </w:p>
    <w:p w14:paraId="51ED8DBE" w14:textId="77777777" w:rsidR="00F03F9E" w:rsidRPr="00622F0A" w:rsidRDefault="00F03F9E">
      <w:pPr>
        <w:rPr>
          <w:rFonts w:ascii="Arial" w:eastAsia="Microsoft JhengHei UI" w:hAnsi="Arial" w:cs="Arial"/>
          <w:b/>
          <w:bCs/>
          <w:sz w:val="22"/>
          <w:szCs w:val="22"/>
        </w:rPr>
      </w:pPr>
    </w:p>
    <w:p w14:paraId="20DA6104" w14:textId="64F80266" w:rsidR="00BD5F9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400D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ll, </w:t>
      </w:r>
      <w:r w:rsidR="00F03F9E" w:rsidRPr="00622F0A">
        <w:rPr>
          <w:rFonts w:ascii="Arial" w:eastAsia="Microsoft JhengHei UI" w:hAnsi="Arial" w:cs="Arial"/>
          <w:sz w:val="22"/>
          <w:szCs w:val="22"/>
        </w:rPr>
        <w:t>h</w:t>
      </w:r>
      <w:r w:rsidRPr="00622F0A">
        <w:rPr>
          <w:rFonts w:ascii="Arial" w:eastAsia="Microsoft JhengHei UI" w:hAnsi="Arial" w:cs="Arial"/>
          <w:sz w:val="22"/>
          <w:szCs w:val="22"/>
        </w:rPr>
        <w:t xml:space="preserve">e's like, </w:t>
      </w:r>
      <w:r w:rsidR="00060D87" w:rsidRPr="00622F0A">
        <w:rPr>
          <w:rFonts w:ascii="Arial" w:eastAsia="Microsoft JhengHei UI" w:hAnsi="Arial" w:cs="Arial"/>
          <w:sz w:val="22"/>
          <w:szCs w:val="22"/>
        </w:rPr>
        <w:t>“Y</w:t>
      </w:r>
      <w:r w:rsidRPr="00622F0A">
        <w:rPr>
          <w:rFonts w:ascii="Arial" w:eastAsia="Microsoft JhengHei UI" w:hAnsi="Arial" w:cs="Arial"/>
          <w:sz w:val="22"/>
          <w:szCs w:val="22"/>
        </w:rPr>
        <w:t>eah, it's really nice</w:t>
      </w:r>
      <w:r w:rsidR="001B1E68" w:rsidRPr="00622F0A">
        <w:rPr>
          <w:rFonts w:ascii="Arial" w:eastAsia="Microsoft JhengHei UI" w:hAnsi="Arial" w:cs="Arial"/>
          <w:sz w:val="22"/>
          <w:szCs w:val="22"/>
        </w:rPr>
        <w:t xml:space="preserve">--. </w:t>
      </w:r>
      <w:r w:rsidRPr="00622F0A">
        <w:rPr>
          <w:rFonts w:ascii="Arial" w:eastAsia="Microsoft JhengHei UI" w:hAnsi="Arial" w:cs="Arial"/>
          <w:sz w:val="22"/>
          <w:szCs w:val="22"/>
        </w:rPr>
        <w:t>It's a really funny quote. It's not my funniest quote, is it? Hang on. Sorry</w:t>
      </w:r>
      <w:r w:rsidR="001D7AA8" w:rsidRPr="00622F0A">
        <w:rPr>
          <w:rFonts w:ascii="Arial" w:eastAsia="Microsoft JhengHei UI" w:hAnsi="Arial" w:cs="Arial"/>
          <w:sz w:val="22"/>
          <w:szCs w:val="22"/>
        </w:rPr>
        <w:t>, i</w:t>
      </w:r>
      <w:r w:rsidRPr="00622F0A">
        <w:rPr>
          <w:rFonts w:ascii="Arial" w:eastAsia="Microsoft JhengHei UI" w:hAnsi="Arial" w:cs="Arial"/>
          <w:sz w:val="22"/>
          <w:szCs w:val="22"/>
        </w:rPr>
        <w:t xml:space="preserve">t is my funniest quote, so I will not read it right now. But it's a very funny quote about the apricots. And Mrs. Norris is like, </w:t>
      </w:r>
      <w:r w:rsidR="00BD5F9D" w:rsidRPr="00622F0A">
        <w:rPr>
          <w:rFonts w:ascii="Arial" w:eastAsia="Microsoft JhengHei UI" w:hAnsi="Arial" w:cs="Arial"/>
          <w:sz w:val="22"/>
          <w:szCs w:val="22"/>
        </w:rPr>
        <w:t>“W</w:t>
      </w:r>
      <w:r w:rsidRPr="00622F0A">
        <w:rPr>
          <w:rFonts w:ascii="Arial" w:eastAsia="Microsoft JhengHei UI" w:hAnsi="Arial" w:cs="Arial"/>
          <w:sz w:val="22"/>
          <w:szCs w:val="22"/>
        </w:rPr>
        <w:t xml:space="preserve">ell, it's a </w:t>
      </w:r>
      <w:r w:rsidR="00B8186B" w:rsidRPr="00622F0A">
        <w:rPr>
          <w:rFonts w:ascii="Arial" w:eastAsia="Microsoft JhengHei UI" w:hAnsi="Arial" w:cs="Arial"/>
          <w:sz w:val="22"/>
          <w:szCs w:val="22"/>
        </w:rPr>
        <w:t>Moorpark</w:t>
      </w:r>
      <w:r w:rsidRPr="00622F0A">
        <w:rPr>
          <w:rFonts w:ascii="Arial" w:eastAsia="Microsoft JhengHei UI" w:hAnsi="Arial" w:cs="Arial"/>
          <w:sz w:val="22"/>
          <w:szCs w:val="22"/>
        </w:rPr>
        <w:t>,</w:t>
      </w:r>
      <w:r w:rsidR="00BD5F9D"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ich is an apricot tree. A brand of</w:t>
      </w:r>
      <w:r w:rsidR="00BD5F9D" w:rsidRPr="00622F0A">
        <w:rPr>
          <w:rFonts w:ascii="Arial" w:eastAsia="Microsoft JhengHei UI" w:hAnsi="Arial" w:cs="Arial"/>
          <w:sz w:val="22"/>
          <w:szCs w:val="22"/>
        </w:rPr>
        <w:t xml:space="preserve">-- </w:t>
      </w:r>
      <w:r w:rsidRPr="00622F0A">
        <w:rPr>
          <w:rFonts w:ascii="Arial" w:eastAsia="Microsoft JhengHei UI" w:hAnsi="Arial" w:cs="Arial"/>
          <w:sz w:val="22"/>
          <w:szCs w:val="22"/>
        </w:rPr>
        <w:t>Not a brand</w:t>
      </w:r>
      <w:r w:rsidR="00BD5F9D" w:rsidRPr="00622F0A">
        <w:rPr>
          <w:rFonts w:ascii="Arial" w:eastAsia="Microsoft JhengHei UI" w:hAnsi="Arial" w:cs="Arial"/>
          <w:sz w:val="22"/>
          <w:szCs w:val="22"/>
        </w:rPr>
        <w:t>--</w:t>
      </w:r>
    </w:p>
    <w:p w14:paraId="51960520" w14:textId="77777777" w:rsidR="00BD5F9D" w:rsidRPr="00622F0A" w:rsidRDefault="00BD5F9D">
      <w:pPr>
        <w:rPr>
          <w:rFonts w:ascii="Arial" w:eastAsia="Microsoft JhengHei UI" w:hAnsi="Arial" w:cs="Arial"/>
          <w:sz w:val="22"/>
          <w:szCs w:val="22"/>
        </w:rPr>
      </w:pPr>
    </w:p>
    <w:p w14:paraId="7A704F30" w14:textId="15256DFE" w:rsidR="00BD5F9D" w:rsidRPr="00622F0A" w:rsidRDefault="00BD5F9D">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Species. </w:t>
      </w:r>
    </w:p>
    <w:p w14:paraId="1664CC89" w14:textId="77777777" w:rsidR="00BD5F9D" w:rsidRPr="00622F0A" w:rsidRDefault="00BD5F9D">
      <w:pPr>
        <w:rPr>
          <w:rFonts w:ascii="Arial" w:eastAsia="Microsoft JhengHei UI" w:hAnsi="Arial" w:cs="Arial"/>
          <w:sz w:val="22"/>
          <w:szCs w:val="22"/>
        </w:rPr>
      </w:pPr>
    </w:p>
    <w:p w14:paraId="52337E18" w14:textId="09420E1C" w:rsidR="00552888" w:rsidRPr="00622F0A" w:rsidRDefault="00BD5F9D">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pecies of apricot tree. </w:t>
      </w:r>
      <w:r w:rsidR="00955596" w:rsidRPr="00622F0A">
        <w:rPr>
          <w:rFonts w:ascii="Arial" w:eastAsia="Microsoft JhengHei UI" w:hAnsi="Arial" w:cs="Arial"/>
          <w:sz w:val="22"/>
          <w:szCs w:val="22"/>
        </w:rPr>
        <w:t>I</w:t>
      </w:r>
      <w:r w:rsidRPr="00622F0A">
        <w:rPr>
          <w:rFonts w:ascii="Arial" w:eastAsia="Microsoft JhengHei UI" w:hAnsi="Arial" w:cs="Arial"/>
          <w:sz w:val="22"/>
          <w:szCs w:val="22"/>
        </w:rPr>
        <w:t>t's a fancy one. She says</w:t>
      </w:r>
      <w:r w:rsidR="00955596" w:rsidRPr="00622F0A">
        <w:rPr>
          <w:rFonts w:ascii="Arial" w:eastAsia="Microsoft JhengHei UI" w:hAnsi="Arial" w:cs="Arial"/>
          <w:sz w:val="22"/>
          <w:szCs w:val="22"/>
        </w:rPr>
        <w:t>,</w:t>
      </w:r>
      <w:r w:rsidRPr="00622F0A">
        <w:rPr>
          <w:rFonts w:ascii="Arial" w:eastAsia="Microsoft JhengHei UI" w:hAnsi="Arial" w:cs="Arial"/>
          <w:sz w:val="22"/>
          <w:szCs w:val="22"/>
        </w:rPr>
        <w:t xml:space="preserve"> it costs seven shillings, or rather, it was a gift from Sir Thomas, but she saw the receipt and cost </w:t>
      </w:r>
      <w:r w:rsidR="003F0AB4" w:rsidRPr="00622F0A">
        <w:rPr>
          <w:rFonts w:ascii="Arial" w:eastAsia="Microsoft JhengHei UI" w:hAnsi="Arial" w:cs="Arial"/>
          <w:sz w:val="22"/>
          <w:szCs w:val="22"/>
        </w:rPr>
        <w:t xml:space="preserve">seven </w:t>
      </w:r>
      <w:r w:rsidRPr="00622F0A">
        <w:rPr>
          <w:rFonts w:ascii="Arial" w:eastAsia="Microsoft JhengHei UI" w:hAnsi="Arial" w:cs="Arial"/>
          <w:sz w:val="22"/>
          <w:szCs w:val="22"/>
        </w:rPr>
        <w:t xml:space="preserve">shillings. And he says, </w:t>
      </w:r>
      <w:r w:rsidR="00CA33C2" w:rsidRPr="00622F0A">
        <w:rPr>
          <w:rFonts w:ascii="Arial" w:eastAsia="Microsoft JhengHei UI" w:hAnsi="Arial" w:cs="Arial"/>
          <w:sz w:val="22"/>
          <w:szCs w:val="22"/>
        </w:rPr>
        <w:t>“I</w:t>
      </w:r>
      <w:r w:rsidRPr="00622F0A">
        <w:rPr>
          <w:rFonts w:ascii="Arial" w:eastAsia="Microsoft JhengHei UI" w:hAnsi="Arial" w:cs="Arial"/>
          <w:sz w:val="22"/>
          <w:szCs w:val="22"/>
        </w:rPr>
        <w:t xml:space="preserve">t is not a Moorpark. These potatoes taste more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Moorpark apricots than the ones growing on that tree.</w:t>
      </w:r>
      <w:r w:rsidR="00B8186B"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w:t>
      </w:r>
      <w:r w:rsidR="00493C56" w:rsidRPr="00622F0A">
        <w:rPr>
          <w:rFonts w:ascii="Arial" w:eastAsia="Microsoft JhengHei UI" w:hAnsi="Arial" w:cs="Arial"/>
          <w:b/>
          <w:bCs/>
          <w:sz w:val="22"/>
          <w:szCs w:val="22"/>
        </w:rPr>
        <w:t>[00:10:00]</w:t>
      </w:r>
      <w:r w:rsidR="00493C56"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Mrs. Grant jumps in at this point to be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857B3D" w:rsidRPr="00622F0A">
        <w:rPr>
          <w:rFonts w:ascii="Arial" w:eastAsia="Microsoft JhengHei UI" w:hAnsi="Arial" w:cs="Arial"/>
          <w:sz w:val="22"/>
          <w:szCs w:val="22"/>
        </w:rPr>
        <w:t>“I</w:t>
      </w:r>
      <w:r w:rsidRPr="00622F0A">
        <w:rPr>
          <w:rFonts w:ascii="Arial" w:eastAsia="Microsoft JhengHei UI" w:hAnsi="Arial" w:cs="Arial"/>
          <w:sz w:val="22"/>
          <w:szCs w:val="22"/>
        </w:rPr>
        <w:t xml:space="preserve">t's okay. He wouldn't actually know what they taste </w:t>
      </w:r>
      <w:r w:rsidR="00D72010" w:rsidRPr="00622F0A">
        <w:rPr>
          <w:rFonts w:ascii="Arial" w:eastAsia="Microsoft JhengHei UI" w:hAnsi="Arial" w:cs="Arial"/>
          <w:sz w:val="22"/>
          <w:szCs w:val="22"/>
        </w:rPr>
        <w:t>like</w:t>
      </w:r>
      <w:r w:rsidR="00C5173B" w:rsidRPr="00622F0A">
        <w:rPr>
          <w:rFonts w:ascii="Arial" w:eastAsia="Microsoft JhengHei UI" w:hAnsi="Arial" w:cs="Arial"/>
          <w:sz w:val="22"/>
          <w:szCs w:val="22"/>
        </w:rPr>
        <w:t>,</w:t>
      </w:r>
      <w:r w:rsidR="00B8186B" w:rsidRPr="00622F0A">
        <w:rPr>
          <w:rFonts w:ascii="Arial" w:eastAsia="Microsoft JhengHei UI" w:hAnsi="Arial" w:cs="Arial"/>
          <w:sz w:val="22"/>
          <w:szCs w:val="22"/>
        </w:rPr>
        <w:t xml:space="preserve"> </w:t>
      </w:r>
      <w:r w:rsidR="00C5173B" w:rsidRPr="00622F0A">
        <w:rPr>
          <w:rFonts w:ascii="Arial" w:eastAsia="Microsoft JhengHei UI" w:hAnsi="Arial" w:cs="Arial"/>
          <w:sz w:val="22"/>
          <w:szCs w:val="22"/>
        </w:rPr>
        <w:t>h</w:t>
      </w:r>
      <w:r w:rsidRPr="00622F0A">
        <w:rPr>
          <w:rFonts w:ascii="Arial" w:eastAsia="Microsoft JhengHei UI" w:hAnsi="Arial" w:cs="Arial"/>
          <w:sz w:val="22"/>
          <w:szCs w:val="22"/>
        </w:rPr>
        <w:t>e does not eat them. Our cook takes all of them and turns them into jams.</w:t>
      </w:r>
      <w:r w:rsidR="005058D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6C21C6A" w14:textId="77777777" w:rsidR="00213B24" w:rsidRPr="00622F0A" w:rsidRDefault="00213B24">
      <w:pPr>
        <w:rPr>
          <w:rFonts w:ascii="Arial" w:eastAsia="Microsoft JhengHei UI" w:hAnsi="Arial" w:cs="Arial"/>
          <w:b/>
          <w:bCs/>
          <w:sz w:val="22"/>
          <w:szCs w:val="22"/>
        </w:rPr>
      </w:pPr>
    </w:p>
    <w:p w14:paraId="1C793C28" w14:textId="7E35F34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8542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ou know who doesn't get enough credit? </w:t>
      </w:r>
    </w:p>
    <w:p w14:paraId="6B73FF34" w14:textId="77777777" w:rsidR="00213B24" w:rsidRPr="00622F0A" w:rsidRDefault="00213B24">
      <w:pPr>
        <w:rPr>
          <w:rFonts w:ascii="Arial" w:eastAsia="Microsoft JhengHei UI" w:hAnsi="Arial" w:cs="Arial"/>
          <w:b/>
          <w:bCs/>
          <w:sz w:val="22"/>
          <w:szCs w:val="22"/>
        </w:rPr>
      </w:pPr>
    </w:p>
    <w:p w14:paraId="72059169" w14:textId="2F51AD5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8542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Mrs. Grant. </w:t>
      </w:r>
    </w:p>
    <w:p w14:paraId="7F3CFE5C" w14:textId="77777777" w:rsidR="00213B24" w:rsidRPr="00622F0A" w:rsidRDefault="00213B24">
      <w:pPr>
        <w:rPr>
          <w:rFonts w:ascii="Arial" w:eastAsia="Microsoft JhengHei UI" w:hAnsi="Arial" w:cs="Arial"/>
          <w:b/>
          <w:bCs/>
          <w:sz w:val="22"/>
          <w:szCs w:val="22"/>
        </w:rPr>
      </w:pPr>
    </w:p>
    <w:p w14:paraId="5AA862E7" w14:textId="47F4390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8542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Mrs. Grant. </w:t>
      </w:r>
    </w:p>
    <w:p w14:paraId="5A53903D" w14:textId="77777777" w:rsidR="00213B24" w:rsidRPr="00622F0A" w:rsidRDefault="00213B24">
      <w:pPr>
        <w:rPr>
          <w:rFonts w:ascii="Arial" w:eastAsia="Microsoft JhengHei UI" w:hAnsi="Arial" w:cs="Arial"/>
          <w:b/>
          <w:bCs/>
          <w:sz w:val="22"/>
          <w:szCs w:val="22"/>
        </w:rPr>
      </w:pPr>
    </w:p>
    <w:p w14:paraId="08E71834" w14:textId="77BDA58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85427" w:rsidRPr="00622F0A">
        <w:rPr>
          <w:rFonts w:ascii="Arial" w:eastAsia="Microsoft JhengHei UI" w:hAnsi="Arial" w:cs="Arial"/>
          <w:sz w:val="22"/>
          <w:szCs w:val="22"/>
        </w:rPr>
        <w:t xml:space="preserve"> </w:t>
      </w:r>
      <w:r w:rsidRPr="00622F0A">
        <w:rPr>
          <w:rFonts w:ascii="Arial" w:eastAsia="Microsoft JhengHei UI" w:hAnsi="Arial" w:cs="Arial"/>
          <w:sz w:val="22"/>
          <w:szCs w:val="22"/>
        </w:rPr>
        <w:t>She should get all the credit. She sees this situation escalating</w:t>
      </w:r>
      <w:r w:rsidR="00181791"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she's like, </w:t>
      </w:r>
      <w:r w:rsidR="00181791" w:rsidRPr="00622F0A">
        <w:rPr>
          <w:rFonts w:ascii="Arial" w:eastAsia="Microsoft JhengHei UI" w:hAnsi="Arial" w:cs="Arial"/>
          <w:sz w:val="22"/>
          <w:szCs w:val="22"/>
        </w:rPr>
        <w:t>“O</w:t>
      </w:r>
      <w:r w:rsidRPr="00622F0A">
        <w:rPr>
          <w:rFonts w:ascii="Arial" w:eastAsia="Microsoft JhengHei UI" w:hAnsi="Arial" w:cs="Arial"/>
          <w:sz w:val="22"/>
          <w:szCs w:val="22"/>
        </w:rPr>
        <w:t>h, it's such a fruitful tre</w:t>
      </w:r>
      <w:r w:rsidR="003F404A" w:rsidRPr="00622F0A">
        <w:rPr>
          <w:rFonts w:ascii="Arial" w:eastAsia="Microsoft JhengHei UI" w:hAnsi="Arial" w:cs="Arial"/>
          <w:sz w:val="22"/>
          <w:szCs w:val="22"/>
        </w:rPr>
        <w:t>e</w:t>
      </w:r>
      <w:r w:rsidR="002F4846" w:rsidRPr="00622F0A">
        <w:rPr>
          <w:rFonts w:ascii="Arial" w:eastAsia="Microsoft JhengHei UI" w:hAnsi="Arial" w:cs="Arial"/>
          <w:sz w:val="22"/>
          <w:szCs w:val="22"/>
        </w:rPr>
        <w:t>.</w:t>
      </w:r>
      <w:r w:rsidR="003F404A" w:rsidRPr="00622F0A">
        <w:rPr>
          <w:rFonts w:ascii="Arial" w:eastAsia="Microsoft JhengHei UI" w:hAnsi="Arial" w:cs="Arial"/>
          <w:sz w:val="22"/>
          <w:szCs w:val="22"/>
        </w:rPr>
        <w:t xml:space="preserve"> </w:t>
      </w:r>
      <w:r w:rsidR="002F4846" w:rsidRPr="00622F0A">
        <w:rPr>
          <w:rFonts w:ascii="Arial" w:eastAsia="Microsoft JhengHei UI" w:hAnsi="Arial" w:cs="Arial"/>
          <w:sz w:val="22"/>
          <w:szCs w:val="22"/>
        </w:rPr>
        <w:t>W</w:t>
      </w:r>
      <w:r w:rsidRPr="00622F0A">
        <w:rPr>
          <w:rFonts w:ascii="Arial" w:eastAsia="Microsoft JhengHei UI" w:hAnsi="Arial" w:cs="Arial"/>
          <w:sz w:val="22"/>
          <w:szCs w:val="22"/>
        </w:rPr>
        <w:t>e make so much jam.</w:t>
      </w:r>
      <w:r w:rsidR="002F4846"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2C8DE54" w14:textId="77777777" w:rsidR="002F4846" w:rsidRPr="00622F0A" w:rsidRDefault="002F4846">
      <w:pPr>
        <w:rPr>
          <w:rFonts w:ascii="Arial" w:eastAsia="Microsoft JhengHei UI" w:hAnsi="Arial" w:cs="Arial"/>
          <w:b/>
          <w:bCs/>
          <w:sz w:val="22"/>
          <w:szCs w:val="22"/>
        </w:rPr>
      </w:pPr>
    </w:p>
    <w:p w14:paraId="24984607" w14:textId="7B6D7FB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F404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eah, she's really here holding down the fort for everybody. </w:t>
      </w:r>
    </w:p>
    <w:p w14:paraId="77A310B5" w14:textId="77777777" w:rsidR="000E6840" w:rsidRPr="00622F0A" w:rsidRDefault="000E6840">
      <w:pPr>
        <w:rPr>
          <w:rFonts w:ascii="Arial" w:eastAsia="Microsoft JhengHei UI" w:hAnsi="Arial" w:cs="Arial"/>
          <w:b/>
          <w:bCs/>
          <w:sz w:val="22"/>
          <w:szCs w:val="22"/>
        </w:rPr>
      </w:pPr>
    </w:p>
    <w:p w14:paraId="00C34ACC" w14:textId="5879ABB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F404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love her. The conversation goes back to home </w:t>
      </w:r>
      <w:r w:rsidR="000C08F5" w:rsidRPr="00622F0A">
        <w:rPr>
          <w:rFonts w:ascii="Arial" w:eastAsia="Microsoft JhengHei UI" w:hAnsi="Arial" w:cs="Arial"/>
          <w:sz w:val="22"/>
          <w:szCs w:val="22"/>
        </w:rPr>
        <w:t>i</w:t>
      </w:r>
      <w:r w:rsidRPr="00622F0A">
        <w:rPr>
          <w:rFonts w:ascii="Arial" w:eastAsia="Microsoft JhengHei UI" w:hAnsi="Arial" w:cs="Arial"/>
          <w:sz w:val="22"/>
          <w:szCs w:val="22"/>
        </w:rPr>
        <w:t>mprovement at this point</w:t>
      </w:r>
      <w:r w:rsidR="000A50B0" w:rsidRPr="00622F0A">
        <w:rPr>
          <w:rFonts w:ascii="Arial" w:eastAsia="Microsoft JhengHei UI" w:hAnsi="Arial" w:cs="Arial"/>
          <w:sz w:val="22"/>
          <w:szCs w:val="22"/>
        </w:rPr>
        <w:t>. A</w:t>
      </w:r>
      <w:r w:rsidRPr="00622F0A">
        <w:rPr>
          <w:rFonts w:ascii="Arial" w:eastAsia="Microsoft JhengHei UI" w:hAnsi="Arial" w:cs="Arial"/>
          <w:sz w:val="22"/>
          <w:szCs w:val="22"/>
        </w:rPr>
        <w:t xml:space="preserve">nd Lady Bertram recommends that Rushworth put in a shrubbery. And Rushworth then talks himself into a corner by being like, </w:t>
      </w:r>
      <w:r w:rsidR="0073600F" w:rsidRPr="00622F0A">
        <w:rPr>
          <w:rFonts w:ascii="Arial" w:eastAsia="Microsoft JhengHei UI" w:hAnsi="Arial" w:cs="Arial"/>
          <w:sz w:val="22"/>
          <w:szCs w:val="22"/>
        </w:rPr>
        <w:t>“O</w:t>
      </w:r>
      <w:r w:rsidRPr="00622F0A">
        <w:rPr>
          <w:rFonts w:ascii="Arial" w:eastAsia="Microsoft JhengHei UI" w:hAnsi="Arial" w:cs="Arial"/>
          <w:sz w:val="22"/>
          <w:szCs w:val="22"/>
        </w:rPr>
        <w:t>h, yes, anything you say. I'm always looking out for the comfort of ladies.</w:t>
      </w:r>
      <w:r w:rsidR="0089539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ell, actually, </w:t>
      </w:r>
      <w:r w:rsidR="0089539A" w:rsidRPr="00622F0A">
        <w:rPr>
          <w:rFonts w:ascii="Arial" w:eastAsia="Microsoft JhengHei UI" w:hAnsi="Arial" w:cs="Arial"/>
          <w:sz w:val="22"/>
          <w:szCs w:val="22"/>
        </w:rPr>
        <w:t>“</w:t>
      </w:r>
      <w:r w:rsidRPr="00622F0A">
        <w:rPr>
          <w:rFonts w:ascii="Arial" w:eastAsia="Microsoft JhengHei UI" w:hAnsi="Arial" w:cs="Arial"/>
          <w:sz w:val="22"/>
          <w:szCs w:val="22"/>
        </w:rPr>
        <w:t>I'm always looking out for the comfort of one lady</w:t>
      </w:r>
      <w:r w:rsidR="00CA76F9" w:rsidRPr="00622F0A">
        <w:rPr>
          <w:rFonts w:ascii="Arial" w:eastAsia="Microsoft JhengHei UI" w:hAnsi="Arial" w:cs="Arial"/>
          <w:sz w:val="22"/>
          <w:szCs w:val="22"/>
        </w:rPr>
        <w:t>,</w:t>
      </w:r>
      <w:r w:rsidRPr="00622F0A">
        <w:rPr>
          <w:rFonts w:ascii="Arial" w:eastAsia="Microsoft JhengHei UI" w:hAnsi="Arial" w:cs="Arial"/>
          <w:sz w:val="22"/>
          <w:szCs w:val="22"/>
        </w:rPr>
        <w:t xml:space="preserve"> in particular.</w:t>
      </w:r>
      <w:r w:rsidR="0073600F" w:rsidRPr="00622F0A">
        <w:rPr>
          <w:rFonts w:ascii="Arial" w:eastAsia="Microsoft JhengHei UI" w:hAnsi="Arial" w:cs="Arial"/>
          <w:sz w:val="22"/>
          <w:szCs w:val="22"/>
        </w:rPr>
        <w:t>”</w:t>
      </w:r>
      <w:r w:rsidRPr="00622F0A">
        <w:rPr>
          <w:rFonts w:ascii="Arial" w:eastAsia="Microsoft JhengHei UI" w:hAnsi="Arial" w:cs="Arial"/>
          <w:sz w:val="22"/>
          <w:szCs w:val="22"/>
        </w:rPr>
        <w:t xml:space="preserve"> In my head, this was all very awkward, but</w:t>
      </w:r>
      <w:r w:rsidR="00870966"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ou point out that they are already engaged. </w:t>
      </w:r>
    </w:p>
    <w:p w14:paraId="2974261B" w14:textId="77777777" w:rsidR="00EB0F9E" w:rsidRPr="00622F0A" w:rsidRDefault="00EB0F9E">
      <w:pPr>
        <w:rPr>
          <w:rFonts w:ascii="Arial" w:eastAsia="Microsoft JhengHei UI" w:hAnsi="Arial" w:cs="Arial"/>
          <w:b/>
          <w:bCs/>
          <w:sz w:val="22"/>
          <w:szCs w:val="22"/>
        </w:rPr>
      </w:pPr>
    </w:p>
    <w:p w14:paraId="5F1915D3" w14:textId="401B62D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Becca:</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 </w:t>
      </w:r>
      <w:r w:rsidR="006D7A43" w:rsidRPr="00622F0A">
        <w:rPr>
          <w:rFonts w:ascii="Arial" w:eastAsia="Microsoft JhengHei UI" w:hAnsi="Arial" w:cs="Arial"/>
          <w:sz w:val="22"/>
          <w:szCs w:val="22"/>
        </w:rPr>
        <w:t>t</w:t>
      </w:r>
      <w:r w:rsidR="00000000" w:rsidRPr="00622F0A">
        <w:rPr>
          <w:rFonts w:ascii="Arial" w:eastAsia="Microsoft JhengHei UI" w:hAnsi="Arial" w:cs="Arial"/>
          <w:sz w:val="22"/>
          <w:szCs w:val="22"/>
        </w:rPr>
        <w:t>hey</w:t>
      </w:r>
      <w:r w:rsidR="006D7A43" w:rsidRPr="00622F0A">
        <w:rPr>
          <w:rFonts w:ascii="Arial" w:eastAsia="Microsoft JhengHei UI" w:hAnsi="Arial" w:cs="Arial"/>
          <w:sz w:val="22"/>
          <w:szCs w:val="22"/>
        </w:rPr>
        <w:t xml:space="preserve">’re </w:t>
      </w:r>
      <w:r w:rsidR="00000000" w:rsidRPr="00622F0A">
        <w:rPr>
          <w:rFonts w:ascii="Arial" w:eastAsia="Microsoft JhengHei UI" w:hAnsi="Arial" w:cs="Arial"/>
          <w:sz w:val="22"/>
          <w:szCs w:val="22"/>
        </w:rPr>
        <w:t>actually engaged</w:t>
      </w:r>
      <w:r w:rsidR="001A6411" w:rsidRPr="00622F0A">
        <w:rPr>
          <w:rFonts w:ascii="Arial" w:eastAsia="Microsoft JhengHei UI" w:hAnsi="Arial" w:cs="Arial"/>
          <w:sz w:val="22"/>
          <w:szCs w:val="22"/>
        </w:rPr>
        <w:t>,</w:t>
      </w:r>
      <w:r w:rsidR="006D7A43"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 xml:space="preserve">nd you just forgot because </w:t>
      </w:r>
      <w:r w:rsidR="00FE4489" w:rsidRPr="00622F0A">
        <w:rPr>
          <w:rFonts w:ascii="Arial" w:eastAsia="Microsoft JhengHei UI" w:hAnsi="Arial" w:cs="Arial"/>
          <w:sz w:val="22"/>
          <w:szCs w:val="22"/>
        </w:rPr>
        <w:t>Maria</w:t>
      </w:r>
      <w:r w:rsidR="00000000" w:rsidRPr="00622F0A">
        <w:rPr>
          <w:rFonts w:ascii="Arial" w:eastAsia="Microsoft JhengHei UI" w:hAnsi="Arial" w:cs="Arial"/>
          <w:sz w:val="22"/>
          <w:szCs w:val="22"/>
        </w:rPr>
        <w:t xml:space="preserve"> keeps forgetting. </w:t>
      </w:r>
      <w:r w:rsidR="00B02704" w:rsidRPr="00622F0A">
        <w:rPr>
          <w:rFonts w:ascii="Arial" w:eastAsia="Microsoft JhengHei UI" w:hAnsi="Arial" w:cs="Arial"/>
          <w:sz w:val="22"/>
          <w:szCs w:val="22"/>
        </w:rPr>
        <w:t xml:space="preserve">[chuckles] </w:t>
      </w:r>
    </w:p>
    <w:p w14:paraId="4EDB75F5" w14:textId="77777777" w:rsidR="00B02704" w:rsidRPr="00622F0A" w:rsidRDefault="00B02704">
      <w:pPr>
        <w:rPr>
          <w:rFonts w:ascii="Arial" w:eastAsia="Microsoft JhengHei UI" w:hAnsi="Arial" w:cs="Arial"/>
          <w:b/>
          <w:bCs/>
          <w:sz w:val="22"/>
          <w:szCs w:val="22"/>
        </w:rPr>
      </w:pPr>
    </w:p>
    <w:p w14:paraId="606735D0" w14:textId="2D9F2F0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y're so awkward. </w:t>
      </w:r>
    </w:p>
    <w:p w14:paraId="4560D1D1" w14:textId="77777777" w:rsidR="00B02704" w:rsidRPr="00622F0A" w:rsidRDefault="00B02704">
      <w:pPr>
        <w:rPr>
          <w:rFonts w:ascii="Arial" w:eastAsia="Microsoft JhengHei UI" w:hAnsi="Arial" w:cs="Arial"/>
          <w:b/>
          <w:bCs/>
          <w:sz w:val="22"/>
          <w:szCs w:val="22"/>
        </w:rPr>
      </w:pPr>
    </w:p>
    <w:p w14:paraId="67692C74" w14:textId="4D8A1552" w:rsidR="006D7A43"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They do not have a vibe. </w:t>
      </w:r>
    </w:p>
    <w:p w14:paraId="6AB5FAD7" w14:textId="77777777" w:rsidR="006903D6" w:rsidRPr="00622F0A" w:rsidRDefault="006903D6">
      <w:pPr>
        <w:rPr>
          <w:rFonts w:ascii="Arial" w:eastAsia="Microsoft JhengHei UI" w:hAnsi="Arial" w:cs="Arial"/>
          <w:b/>
          <w:bCs/>
          <w:sz w:val="22"/>
          <w:szCs w:val="22"/>
        </w:rPr>
      </w:pPr>
    </w:p>
    <w:p w14:paraId="3A99F11A" w14:textId="622619BB" w:rsidR="006D7A43" w:rsidRPr="00622F0A" w:rsidRDefault="006D7A43">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No. </w:t>
      </w:r>
    </w:p>
    <w:p w14:paraId="65C55904" w14:textId="77777777" w:rsidR="006D7A43" w:rsidRPr="00622F0A" w:rsidRDefault="006D7A43">
      <w:pPr>
        <w:rPr>
          <w:rFonts w:ascii="Arial" w:eastAsia="Microsoft JhengHei UI" w:hAnsi="Arial" w:cs="Arial"/>
          <w:sz w:val="22"/>
          <w:szCs w:val="22"/>
        </w:rPr>
      </w:pPr>
    </w:p>
    <w:p w14:paraId="72886305" w14:textId="07B4FEB1" w:rsidR="00552888" w:rsidRPr="00622F0A" w:rsidRDefault="006D7A43">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There is </w:t>
      </w:r>
      <w:r w:rsidR="000131B0" w:rsidRPr="00622F0A">
        <w:rPr>
          <w:rFonts w:ascii="Arial" w:eastAsia="Microsoft JhengHei UI" w:hAnsi="Arial" w:cs="Arial"/>
          <w:b/>
          <w:bCs/>
          <w:sz w:val="22"/>
          <w:szCs w:val="22"/>
        </w:rPr>
        <w:t>[00:11:00]</w:t>
      </w:r>
      <w:r w:rsidR="000131B0"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nothing in this lasagna. It is </w:t>
      </w:r>
      <w:r w:rsidR="00C00DC5" w:rsidRPr="00622F0A">
        <w:rPr>
          <w:rFonts w:ascii="Arial" w:eastAsia="Microsoft JhengHei UI" w:hAnsi="Arial" w:cs="Arial"/>
          <w:sz w:val="22"/>
          <w:szCs w:val="22"/>
        </w:rPr>
        <w:t xml:space="preserve">like </w:t>
      </w:r>
      <w:r w:rsidRPr="00622F0A">
        <w:rPr>
          <w:rFonts w:ascii="Arial" w:eastAsia="Microsoft JhengHei UI" w:hAnsi="Arial" w:cs="Arial"/>
          <w:sz w:val="22"/>
          <w:szCs w:val="22"/>
        </w:rPr>
        <w:t xml:space="preserve">fresh made. </w:t>
      </w:r>
    </w:p>
    <w:p w14:paraId="4D163B4E" w14:textId="77777777" w:rsidR="004435B8" w:rsidRPr="00622F0A" w:rsidRDefault="004435B8">
      <w:pPr>
        <w:rPr>
          <w:rFonts w:ascii="Arial" w:eastAsia="Microsoft JhengHei UI" w:hAnsi="Arial" w:cs="Arial"/>
          <w:b/>
          <w:bCs/>
          <w:sz w:val="22"/>
          <w:szCs w:val="22"/>
        </w:rPr>
      </w:pPr>
    </w:p>
    <w:p w14:paraId="754BBDAF" w14:textId="2F2AB75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there's </w:t>
      </w:r>
      <w:r w:rsidR="004D481C" w:rsidRPr="00622F0A">
        <w:rPr>
          <w:rFonts w:ascii="Arial" w:eastAsia="Microsoft JhengHei UI" w:hAnsi="Arial" w:cs="Arial"/>
          <w:sz w:val="22"/>
          <w:szCs w:val="22"/>
        </w:rPr>
        <w:t xml:space="preserve">like </w:t>
      </w:r>
      <w:r w:rsidR="00000000" w:rsidRPr="00622F0A">
        <w:rPr>
          <w:rFonts w:ascii="Arial" w:eastAsia="Microsoft JhengHei UI" w:hAnsi="Arial" w:cs="Arial"/>
          <w:sz w:val="22"/>
          <w:szCs w:val="22"/>
        </w:rPr>
        <w:t xml:space="preserve">10,000 a year in this lasagna. </w:t>
      </w:r>
    </w:p>
    <w:p w14:paraId="034FC355" w14:textId="77777777" w:rsidR="00D42BFD" w:rsidRPr="00622F0A" w:rsidRDefault="00D42BFD">
      <w:pPr>
        <w:rPr>
          <w:rFonts w:ascii="Arial" w:eastAsia="Microsoft JhengHei UI" w:hAnsi="Arial" w:cs="Arial"/>
          <w:b/>
          <w:bCs/>
          <w:sz w:val="22"/>
          <w:szCs w:val="22"/>
        </w:rPr>
      </w:pPr>
    </w:p>
    <w:p w14:paraId="75B8E0FA" w14:textId="0E4189C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it's a very expensive lasagna. </w:t>
      </w:r>
    </w:p>
    <w:p w14:paraId="499B7BA3" w14:textId="77777777" w:rsidR="00F83333" w:rsidRPr="00622F0A" w:rsidRDefault="00F83333">
      <w:pPr>
        <w:rPr>
          <w:rFonts w:ascii="Arial" w:eastAsia="Microsoft JhengHei UI" w:hAnsi="Arial" w:cs="Arial"/>
          <w:b/>
          <w:bCs/>
          <w:sz w:val="22"/>
          <w:szCs w:val="22"/>
        </w:rPr>
      </w:pPr>
    </w:p>
    <w:p w14:paraId="509BC125" w14:textId="66AB02E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it'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gold plated. </w:t>
      </w:r>
    </w:p>
    <w:p w14:paraId="53E7AC64" w14:textId="77777777" w:rsidR="00F83333" w:rsidRPr="00622F0A" w:rsidRDefault="00F83333">
      <w:pPr>
        <w:rPr>
          <w:rFonts w:ascii="Arial" w:eastAsia="Microsoft JhengHei UI" w:hAnsi="Arial" w:cs="Arial"/>
          <w:b/>
          <w:bCs/>
          <w:sz w:val="22"/>
          <w:szCs w:val="22"/>
        </w:rPr>
      </w:pPr>
    </w:p>
    <w:p w14:paraId="024D78B2" w14:textId="487FAA7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F83333" w:rsidRPr="00622F0A">
        <w:rPr>
          <w:rFonts w:ascii="Arial" w:eastAsia="Microsoft JhengHei UI" w:hAnsi="Arial" w:cs="Arial"/>
          <w:sz w:val="22"/>
          <w:szCs w:val="22"/>
        </w:rPr>
        <w:t>[laughs]</w:t>
      </w:r>
      <w:r w:rsidR="006D7A43" w:rsidRPr="00622F0A">
        <w:rPr>
          <w:rFonts w:ascii="Arial" w:eastAsia="Microsoft JhengHei UI" w:hAnsi="Arial" w:cs="Arial"/>
          <w:sz w:val="22"/>
          <w:szCs w:val="22"/>
        </w:rPr>
        <w:t xml:space="preserve"> </w:t>
      </w:r>
    </w:p>
    <w:p w14:paraId="3A59CF6A" w14:textId="77777777" w:rsidR="004D481C" w:rsidRPr="00622F0A" w:rsidRDefault="004D481C">
      <w:pPr>
        <w:rPr>
          <w:rFonts w:ascii="Arial" w:eastAsia="Microsoft JhengHei UI" w:hAnsi="Arial" w:cs="Arial"/>
          <w:b/>
          <w:bCs/>
          <w:sz w:val="22"/>
          <w:szCs w:val="22"/>
        </w:rPr>
      </w:pPr>
    </w:p>
    <w:p w14:paraId="48524957" w14:textId="77777777" w:rsidR="00C8567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7A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Edmund tries to stop the conversation by pouring more wine, but Mr. Rushworth will not shut up about the landscaping</w:t>
      </w:r>
      <w:r w:rsidR="001769EA" w:rsidRPr="00622F0A">
        <w:rPr>
          <w:rFonts w:ascii="Arial" w:eastAsia="Microsoft JhengHei UI" w:hAnsi="Arial" w:cs="Arial"/>
          <w:sz w:val="22"/>
          <w:szCs w:val="22"/>
        </w:rPr>
        <w:t>, a</w:t>
      </w:r>
      <w:r w:rsidR="00000000" w:rsidRPr="00622F0A">
        <w:rPr>
          <w:rFonts w:ascii="Arial" w:eastAsia="Microsoft JhengHei UI" w:hAnsi="Arial" w:cs="Arial"/>
          <w:sz w:val="22"/>
          <w:szCs w:val="22"/>
        </w:rPr>
        <w:t xml:space="preserve">nd he says he wants to cut down the avenue, which is when the trees are planted in a row and you can walk in between. </w:t>
      </w:r>
    </w:p>
    <w:p w14:paraId="48592A60" w14:textId="77777777" w:rsidR="00C8567A" w:rsidRPr="00622F0A" w:rsidRDefault="00C8567A">
      <w:pPr>
        <w:rPr>
          <w:rFonts w:ascii="Arial" w:eastAsia="Microsoft JhengHei UI" w:hAnsi="Arial" w:cs="Arial"/>
          <w:sz w:val="22"/>
          <w:szCs w:val="22"/>
        </w:rPr>
      </w:pPr>
    </w:p>
    <w:p w14:paraId="711BE661" w14:textId="02556604"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 xml:space="preserve">Fanny, who has been silent until now, looks up and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1609B6" w:rsidRPr="00622F0A">
        <w:rPr>
          <w:rFonts w:ascii="Arial" w:eastAsia="Microsoft JhengHei UI" w:hAnsi="Arial" w:cs="Arial"/>
          <w:sz w:val="22"/>
          <w:szCs w:val="22"/>
        </w:rPr>
        <w:t>“W</w:t>
      </w:r>
      <w:r w:rsidRPr="00622F0A">
        <w:rPr>
          <w:rFonts w:ascii="Arial" w:eastAsia="Microsoft JhengHei UI" w:hAnsi="Arial" w:cs="Arial"/>
          <w:sz w:val="22"/>
          <w:szCs w:val="22"/>
        </w:rPr>
        <w:t>ell, that would be a pity</w:t>
      </w:r>
      <w:r w:rsidR="001609B6" w:rsidRPr="00622F0A">
        <w:rPr>
          <w:rFonts w:ascii="Arial" w:eastAsia="Microsoft JhengHei UI" w:hAnsi="Arial" w:cs="Arial"/>
          <w:sz w:val="22"/>
          <w:szCs w:val="22"/>
        </w:rPr>
        <w:t>,” a</w:t>
      </w:r>
      <w:r w:rsidRPr="00622F0A">
        <w:rPr>
          <w:rFonts w:ascii="Arial" w:eastAsia="Microsoft JhengHei UI" w:hAnsi="Arial" w:cs="Arial"/>
          <w:sz w:val="22"/>
          <w:szCs w:val="22"/>
        </w:rPr>
        <w:t xml:space="preserve">nd then she quotes the poet Cooper saying, </w:t>
      </w:r>
      <w:r w:rsidR="00835237" w:rsidRPr="00622F0A">
        <w:rPr>
          <w:rFonts w:ascii="Arial" w:eastAsia="Microsoft JhengHei UI" w:hAnsi="Arial" w:cs="Arial"/>
          <w:sz w:val="22"/>
          <w:szCs w:val="22"/>
        </w:rPr>
        <w:t>“</w:t>
      </w:r>
      <w:r w:rsidR="00E44B49" w:rsidRPr="00622F0A">
        <w:rPr>
          <w:rFonts w:ascii="Arial" w:eastAsia="Microsoft JhengHei UI" w:hAnsi="Arial" w:cs="Arial"/>
          <w:sz w:val="22"/>
          <w:szCs w:val="22"/>
        </w:rPr>
        <w:t>Ye fallen avenues! once more I mourn</w:t>
      </w:r>
      <w:r w:rsidR="00E44B49" w:rsidRPr="00622F0A">
        <w:rPr>
          <w:rFonts w:ascii="Arial" w:eastAsia="Microsoft JhengHei UI" w:hAnsi="Arial" w:cs="Arial"/>
          <w:sz w:val="22"/>
          <w:szCs w:val="22"/>
        </w:rPr>
        <w:t>.</w:t>
      </w:r>
      <w:r w:rsidR="00E44B49" w:rsidRPr="00622F0A">
        <w:rPr>
          <w:rFonts w:ascii="Arial" w:eastAsia="Microsoft JhengHei UI" w:hAnsi="Arial" w:cs="Arial"/>
          <w:sz w:val="22"/>
          <w:szCs w:val="22"/>
        </w:rPr>
        <w:t xml:space="preserve"> Your fate unmerited</w:t>
      </w:r>
      <w:r w:rsidRPr="00622F0A">
        <w:rPr>
          <w:rFonts w:ascii="Arial" w:eastAsia="Microsoft JhengHei UI" w:hAnsi="Arial" w:cs="Arial"/>
          <w:sz w:val="22"/>
          <w:szCs w:val="22"/>
        </w:rPr>
        <w:t>.</w:t>
      </w:r>
      <w:r w:rsidR="00835237"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s really pulling a </w:t>
      </w:r>
      <w:proofErr w:type="spellStart"/>
      <w:r w:rsidR="00BE6A08" w:rsidRPr="00622F0A">
        <w:rPr>
          <w:rFonts w:ascii="Arial" w:eastAsia="Microsoft JhengHei UI" w:hAnsi="Arial" w:cs="Arial"/>
          <w:sz w:val="22"/>
          <w:szCs w:val="22"/>
        </w:rPr>
        <w:t>Benwick</w:t>
      </w:r>
      <w:proofErr w:type="spellEnd"/>
      <w:r w:rsidR="00960126"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n this moment with her little poetry quoting. </w:t>
      </w:r>
    </w:p>
    <w:p w14:paraId="3947D5F1" w14:textId="77777777" w:rsidR="00461AD8" w:rsidRPr="00622F0A" w:rsidRDefault="00461AD8">
      <w:pPr>
        <w:rPr>
          <w:rFonts w:ascii="Arial" w:eastAsia="Microsoft JhengHei UI" w:hAnsi="Arial" w:cs="Arial"/>
          <w:b/>
          <w:bCs/>
          <w:sz w:val="22"/>
          <w:szCs w:val="22"/>
        </w:rPr>
      </w:pPr>
    </w:p>
    <w:p w14:paraId="56620D67" w14:textId="5428B8D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0062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indeed. </w:t>
      </w:r>
    </w:p>
    <w:p w14:paraId="1BA933A0" w14:textId="77777777" w:rsidR="00461AD8" w:rsidRPr="00622F0A" w:rsidRDefault="00461AD8">
      <w:pPr>
        <w:rPr>
          <w:rFonts w:ascii="Arial" w:eastAsia="Microsoft JhengHei UI" w:hAnsi="Arial" w:cs="Arial"/>
          <w:b/>
          <w:bCs/>
          <w:sz w:val="22"/>
          <w:szCs w:val="22"/>
        </w:rPr>
      </w:pPr>
    </w:p>
    <w:p w14:paraId="0AA9040F" w14:textId="576DFBB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062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think she's saying this to Edmund, though</w:t>
      </w:r>
      <w:r w:rsidR="0022093A" w:rsidRPr="00622F0A">
        <w:rPr>
          <w:rFonts w:ascii="Arial" w:eastAsia="Microsoft JhengHei UI" w:hAnsi="Arial" w:cs="Arial"/>
          <w:sz w:val="22"/>
          <w:szCs w:val="22"/>
        </w:rPr>
        <w:t xml:space="preserve">, </w:t>
      </w:r>
      <w:r w:rsidR="00A0062B" w:rsidRPr="00622F0A">
        <w:rPr>
          <w:rFonts w:ascii="Arial" w:eastAsia="Microsoft JhengHei UI" w:hAnsi="Arial" w:cs="Arial"/>
          <w:sz w:val="22"/>
          <w:szCs w:val="22"/>
        </w:rPr>
        <w:t>like</w:t>
      </w:r>
      <w:r w:rsidR="00A0062B"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under her breath, not to Rushworth, because then the conversation goes back and forth</w:t>
      </w:r>
      <w:r w:rsidR="00AD7D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hey're talking about Rushworth. So</w:t>
      </w:r>
      <w:r w:rsidR="006E283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think all of this is happening on the other side of the table. </w:t>
      </w:r>
    </w:p>
    <w:p w14:paraId="0CEF5C5F" w14:textId="77777777" w:rsidR="00966B65" w:rsidRPr="00622F0A" w:rsidRDefault="00966B65">
      <w:pPr>
        <w:rPr>
          <w:rFonts w:ascii="Arial" w:eastAsia="Microsoft JhengHei UI" w:hAnsi="Arial" w:cs="Arial"/>
          <w:b/>
          <w:bCs/>
          <w:sz w:val="22"/>
          <w:szCs w:val="22"/>
        </w:rPr>
      </w:pPr>
    </w:p>
    <w:p w14:paraId="110D6C8C" w14:textId="4067CCC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368B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t's either that she's saying this offhandedly </w:t>
      </w:r>
      <w:r w:rsidR="0026573C" w:rsidRPr="00622F0A">
        <w:rPr>
          <w:rFonts w:ascii="Arial" w:eastAsia="Microsoft JhengHei UI" w:hAnsi="Arial" w:cs="Arial"/>
          <w:b/>
          <w:bCs/>
          <w:sz w:val="22"/>
          <w:szCs w:val="22"/>
        </w:rPr>
        <w:t>[00:12:00]</w:t>
      </w:r>
      <w:r w:rsidR="0026573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o the side to Edmund. </w:t>
      </w:r>
    </w:p>
    <w:p w14:paraId="45467224" w14:textId="77777777" w:rsidR="00FD4BAA" w:rsidRPr="00622F0A" w:rsidRDefault="00FD4BAA">
      <w:pPr>
        <w:rPr>
          <w:rFonts w:ascii="Arial" w:eastAsia="Microsoft JhengHei UI" w:hAnsi="Arial" w:cs="Arial"/>
          <w:b/>
          <w:bCs/>
          <w:sz w:val="22"/>
          <w:szCs w:val="22"/>
        </w:rPr>
      </w:pPr>
    </w:p>
    <w:p w14:paraId="4B09FA12" w14:textId="2E3869F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6573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at'</w:t>
      </w:r>
      <w:r w:rsidR="0026573C"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 what I'm getting. </w:t>
      </w:r>
    </w:p>
    <w:p w14:paraId="6DD11E78" w14:textId="77777777" w:rsidR="00FD4BAA" w:rsidRPr="00622F0A" w:rsidRDefault="00FD4BAA">
      <w:pPr>
        <w:rPr>
          <w:rFonts w:ascii="Arial" w:eastAsia="Microsoft JhengHei UI" w:hAnsi="Arial" w:cs="Arial"/>
          <w:b/>
          <w:bCs/>
          <w:sz w:val="22"/>
          <w:szCs w:val="22"/>
        </w:rPr>
      </w:pPr>
    </w:p>
    <w:p w14:paraId="58CB5BC1" w14:textId="6093779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6573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r</w:t>
      </w:r>
      <w:r w:rsidR="00A634F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says it and no one's paying attention to her, which is also possible. </w:t>
      </w:r>
      <w:r w:rsidR="00E3157D" w:rsidRPr="00622F0A">
        <w:rPr>
          <w:rFonts w:ascii="Arial" w:eastAsia="Microsoft JhengHei UI" w:hAnsi="Arial" w:cs="Arial"/>
          <w:sz w:val="22"/>
          <w:szCs w:val="22"/>
        </w:rPr>
        <w:t>[chuckles]</w:t>
      </w:r>
      <w:r w:rsidR="0026573C" w:rsidRPr="00622F0A">
        <w:rPr>
          <w:rFonts w:ascii="Arial" w:eastAsia="Microsoft JhengHei UI" w:hAnsi="Arial" w:cs="Arial"/>
          <w:sz w:val="22"/>
          <w:szCs w:val="22"/>
        </w:rPr>
        <w:t xml:space="preserve"> </w:t>
      </w:r>
    </w:p>
    <w:p w14:paraId="59DF0C85" w14:textId="77777777" w:rsidR="00BA7D97" w:rsidRPr="00622F0A" w:rsidRDefault="00BA7D97">
      <w:pPr>
        <w:rPr>
          <w:rFonts w:ascii="Arial" w:eastAsia="Microsoft JhengHei UI" w:hAnsi="Arial" w:cs="Arial"/>
          <w:b/>
          <w:bCs/>
          <w:sz w:val="22"/>
          <w:szCs w:val="22"/>
        </w:rPr>
      </w:pPr>
    </w:p>
    <w:p w14:paraId="11747ADB" w14:textId="459B5C6A" w:rsidR="0026573C"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6573C" w:rsidRPr="00622F0A">
        <w:rPr>
          <w:rFonts w:ascii="Arial" w:eastAsia="Microsoft JhengHei UI" w:hAnsi="Arial" w:cs="Arial"/>
          <w:sz w:val="22"/>
          <w:szCs w:val="22"/>
        </w:rPr>
        <w:t xml:space="preserve"> </w:t>
      </w:r>
      <w:r w:rsidR="009F0709" w:rsidRPr="00622F0A">
        <w:rPr>
          <w:rFonts w:ascii="Arial" w:eastAsia="Microsoft JhengHei UI" w:hAnsi="Arial" w:cs="Arial"/>
          <w:sz w:val="22"/>
          <w:szCs w:val="22"/>
        </w:rPr>
        <w:t>Also,</w:t>
      </w:r>
      <w:r w:rsidR="00000000" w:rsidRPr="00622F0A">
        <w:rPr>
          <w:rFonts w:ascii="Arial" w:eastAsia="Microsoft JhengHei UI" w:hAnsi="Arial" w:cs="Arial"/>
          <w:sz w:val="22"/>
          <w:szCs w:val="22"/>
        </w:rPr>
        <w:t xml:space="preserve"> possible. But she says she wants to see the estate before it's cut down</w:t>
      </w:r>
      <w:r w:rsidR="009E6E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9E6E36" w:rsidRPr="00622F0A">
        <w:rPr>
          <w:rFonts w:ascii="Arial" w:eastAsia="Microsoft JhengHei UI" w:hAnsi="Arial" w:cs="Arial"/>
          <w:sz w:val="22"/>
          <w:szCs w:val="22"/>
        </w:rPr>
        <w:t>a</w:t>
      </w:r>
      <w:r w:rsidR="00000000" w:rsidRPr="00622F0A">
        <w:rPr>
          <w:rFonts w:ascii="Arial" w:eastAsia="Microsoft JhengHei UI" w:hAnsi="Arial" w:cs="Arial"/>
          <w:sz w:val="22"/>
          <w:szCs w:val="22"/>
        </w:rPr>
        <w:t>nd Edmund says</w:t>
      </w:r>
      <w:r w:rsidR="009E6E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9E6E36" w:rsidRPr="00622F0A">
        <w:rPr>
          <w:rFonts w:ascii="Arial" w:eastAsia="Microsoft JhengHei UI" w:hAnsi="Arial" w:cs="Arial"/>
          <w:sz w:val="22"/>
          <w:szCs w:val="22"/>
        </w:rPr>
        <w:t>“W</w:t>
      </w:r>
      <w:r w:rsidR="00000000" w:rsidRPr="00622F0A">
        <w:rPr>
          <w:rFonts w:ascii="Arial" w:eastAsia="Microsoft JhengHei UI" w:hAnsi="Arial" w:cs="Arial"/>
          <w:sz w:val="22"/>
          <w:szCs w:val="22"/>
        </w:rPr>
        <w:t>ell</w:t>
      </w:r>
      <w:r w:rsidR="009E6E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you probably won't</w:t>
      </w:r>
      <w:r w:rsidR="009E6E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t's too far of a journey.</w:t>
      </w:r>
      <w:r w:rsidR="009B72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he says, </w:t>
      </w:r>
      <w:r w:rsidR="00621094"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if I ever do see it, you can just tell me how it's been altered</w:t>
      </w:r>
      <w:r w:rsidR="00AD7EBF" w:rsidRPr="00622F0A">
        <w:rPr>
          <w:rFonts w:ascii="Arial" w:eastAsia="Microsoft JhengHei UI" w:hAnsi="Arial" w:cs="Arial"/>
          <w:sz w:val="22"/>
          <w:szCs w:val="22"/>
        </w:rPr>
        <w:t>,</w:t>
      </w:r>
      <w:r w:rsidR="0026573C" w:rsidRPr="00622F0A">
        <w:rPr>
          <w:rFonts w:ascii="Arial" w:eastAsia="Microsoft JhengHei UI" w:hAnsi="Arial" w:cs="Arial"/>
          <w:sz w:val="22"/>
          <w:szCs w:val="22"/>
        </w:rPr>
        <w:t xml:space="preserve"> like</w:t>
      </w:r>
      <w:r w:rsidR="00000000" w:rsidRPr="00622F0A">
        <w:rPr>
          <w:rFonts w:ascii="Arial" w:eastAsia="Microsoft JhengHei UI" w:hAnsi="Arial" w:cs="Arial"/>
          <w:sz w:val="22"/>
          <w:szCs w:val="22"/>
        </w:rPr>
        <w:t xml:space="preserve"> what's different, what it used to look </w:t>
      </w:r>
      <w:r w:rsidRPr="00622F0A">
        <w:rPr>
          <w:rFonts w:ascii="Arial" w:eastAsia="Microsoft JhengHei UI" w:hAnsi="Arial" w:cs="Arial"/>
          <w:sz w:val="22"/>
          <w:szCs w:val="22"/>
        </w:rPr>
        <w:t>like</w:t>
      </w:r>
      <w:r w:rsidR="00413925" w:rsidRPr="00622F0A">
        <w:rPr>
          <w:rFonts w:ascii="Arial" w:eastAsia="Microsoft JhengHei UI" w:hAnsi="Arial" w:cs="Arial"/>
          <w:sz w:val="22"/>
          <w:szCs w:val="22"/>
        </w:rPr>
        <w:t xml:space="preserve">?” </w:t>
      </w:r>
    </w:p>
    <w:p w14:paraId="7559C040" w14:textId="77777777" w:rsidR="0026573C" w:rsidRPr="00622F0A" w:rsidRDefault="0026573C">
      <w:pPr>
        <w:rPr>
          <w:rFonts w:ascii="Arial" w:eastAsia="Microsoft JhengHei UI" w:hAnsi="Arial" w:cs="Arial"/>
          <w:sz w:val="22"/>
          <w:szCs w:val="22"/>
        </w:rPr>
      </w:pPr>
    </w:p>
    <w:p w14:paraId="0C8BE571" w14:textId="5F3BCBB4"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And then</w:t>
      </w:r>
      <w:r w:rsidR="00413925"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pops in to ask about the building itself</w:t>
      </w:r>
      <w:r w:rsidR="00303FBD"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Edmund explains</w:t>
      </w:r>
      <w:r w:rsidR="00303FBD" w:rsidRPr="00622F0A">
        <w:rPr>
          <w:rFonts w:ascii="Arial" w:eastAsia="Microsoft JhengHei UI" w:hAnsi="Arial" w:cs="Arial"/>
          <w:sz w:val="22"/>
          <w:szCs w:val="22"/>
        </w:rPr>
        <w:t>,</w:t>
      </w:r>
      <w:r w:rsidRPr="00622F0A">
        <w:rPr>
          <w:rFonts w:ascii="Arial" w:eastAsia="Microsoft JhengHei UI" w:hAnsi="Arial" w:cs="Arial"/>
          <w:sz w:val="22"/>
          <w:szCs w:val="22"/>
        </w:rPr>
        <w:t xml:space="preserve"> it's a plain brick building and it's in a bad spot but it has good grounds. And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says</w:t>
      </w:r>
      <w:r w:rsidR="00AF13F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AF13F2" w:rsidRPr="00622F0A">
        <w:rPr>
          <w:rFonts w:ascii="Arial" w:eastAsia="Microsoft JhengHei UI" w:hAnsi="Arial" w:cs="Arial"/>
          <w:sz w:val="22"/>
          <w:szCs w:val="22"/>
        </w:rPr>
        <w:t>“H</w:t>
      </w:r>
      <w:r w:rsidRPr="00622F0A">
        <w:rPr>
          <w:rFonts w:ascii="Arial" w:eastAsia="Microsoft JhengHei UI" w:hAnsi="Arial" w:cs="Arial"/>
          <w:sz w:val="22"/>
          <w:szCs w:val="22"/>
        </w:rPr>
        <w:t>e is a well</w:t>
      </w:r>
      <w:r w:rsidR="00AF13F2" w:rsidRPr="00622F0A">
        <w:rPr>
          <w:rFonts w:ascii="Arial" w:eastAsia="Microsoft JhengHei UI" w:hAnsi="Arial" w:cs="Arial"/>
          <w:sz w:val="22"/>
          <w:szCs w:val="22"/>
        </w:rPr>
        <w:t>-</w:t>
      </w:r>
      <w:r w:rsidRPr="00622F0A">
        <w:rPr>
          <w:rFonts w:ascii="Arial" w:eastAsia="Microsoft JhengHei UI" w:hAnsi="Arial" w:cs="Arial"/>
          <w:sz w:val="22"/>
          <w:szCs w:val="22"/>
        </w:rPr>
        <w:t>bred man and will make the most of it.</w:t>
      </w:r>
      <w:r w:rsidR="00AF13F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eird, I think. I don't know, I didn'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it. I feel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she's creeping in on everyone's man. </w:t>
      </w:r>
    </w:p>
    <w:p w14:paraId="02878E1B" w14:textId="77777777" w:rsidR="002445BE" w:rsidRPr="00622F0A" w:rsidRDefault="002445BE">
      <w:pPr>
        <w:rPr>
          <w:rFonts w:ascii="Arial" w:eastAsia="Microsoft JhengHei UI" w:hAnsi="Arial" w:cs="Arial"/>
          <w:b/>
          <w:bCs/>
          <w:sz w:val="22"/>
          <w:szCs w:val="22"/>
        </w:rPr>
      </w:pPr>
    </w:p>
    <w:p w14:paraId="6DEDC9DC" w14:textId="36C45B2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F13F2" w:rsidRPr="00622F0A">
        <w:rPr>
          <w:rFonts w:ascii="Arial" w:eastAsia="Microsoft JhengHei UI" w:hAnsi="Arial" w:cs="Arial"/>
          <w:sz w:val="22"/>
          <w:szCs w:val="22"/>
        </w:rPr>
        <w:t xml:space="preserve"> </w:t>
      </w:r>
      <w:r w:rsidR="002445BE" w:rsidRPr="00622F0A">
        <w:rPr>
          <w:rFonts w:ascii="Arial" w:eastAsia="Microsoft JhengHei UI" w:hAnsi="Arial" w:cs="Arial"/>
          <w:sz w:val="22"/>
          <w:szCs w:val="22"/>
        </w:rPr>
        <w:t xml:space="preserve">Mm. </w:t>
      </w:r>
      <w:r w:rsidR="00000000" w:rsidRPr="00622F0A">
        <w:rPr>
          <w:rFonts w:ascii="Arial" w:eastAsia="Microsoft JhengHei UI" w:hAnsi="Arial" w:cs="Arial"/>
          <w:sz w:val="22"/>
          <w:szCs w:val="22"/>
        </w:rPr>
        <w:t xml:space="preserve">Oh well, </w:t>
      </w:r>
      <w:r w:rsidR="00E3157D" w:rsidRPr="00622F0A">
        <w:rPr>
          <w:rFonts w:ascii="Arial" w:eastAsia="Microsoft JhengHei UI" w:hAnsi="Arial" w:cs="Arial"/>
          <w:sz w:val="22"/>
          <w:szCs w:val="22"/>
        </w:rPr>
        <w:t>[chuckles]</w:t>
      </w:r>
      <w:r w:rsidR="00AF13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f we want to talk about creeping in on somebody's man</w:t>
      </w:r>
      <w:r w:rsidR="00AF13F2" w:rsidRPr="00622F0A">
        <w:rPr>
          <w:rFonts w:ascii="Arial" w:eastAsia="Microsoft JhengHei UI" w:hAnsi="Arial" w:cs="Arial"/>
          <w:sz w:val="22"/>
          <w:szCs w:val="22"/>
        </w:rPr>
        <w:t>.</w:t>
      </w:r>
    </w:p>
    <w:p w14:paraId="3BFD30FC" w14:textId="77777777" w:rsidR="0046079E" w:rsidRPr="00622F0A" w:rsidRDefault="0046079E">
      <w:pPr>
        <w:rPr>
          <w:rFonts w:ascii="Arial" w:eastAsia="Microsoft JhengHei UI" w:hAnsi="Arial" w:cs="Arial"/>
          <w:b/>
          <w:bCs/>
          <w:sz w:val="22"/>
          <w:szCs w:val="22"/>
        </w:rPr>
      </w:pPr>
    </w:p>
    <w:p w14:paraId="4B8ED377" w14:textId="4E5C0A1F" w:rsidR="00AF13F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F13F2" w:rsidRPr="00622F0A">
        <w:rPr>
          <w:rFonts w:ascii="Arial" w:eastAsia="Microsoft JhengHei UI" w:hAnsi="Arial" w:cs="Arial"/>
          <w:sz w:val="22"/>
          <w:szCs w:val="22"/>
        </w:rPr>
        <w:t xml:space="preserve"> I d</w:t>
      </w:r>
      <w:r w:rsidR="00000000" w:rsidRPr="00622F0A">
        <w:rPr>
          <w:rFonts w:ascii="Arial" w:eastAsia="Microsoft JhengHei UI" w:hAnsi="Arial" w:cs="Arial"/>
          <w:sz w:val="22"/>
          <w:szCs w:val="22"/>
        </w:rPr>
        <w:t>on'</w:t>
      </w:r>
      <w:r w:rsidR="00AF13F2"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 know, I have feelings about it. </w:t>
      </w:r>
    </w:p>
    <w:p w14:paraId="52052E32" w14:textId="77777777" w:rsidR="001C7E23" w:rsidRPr="00622F0A" w:rsidRDefault="001C7E23">
      <w:pPr>
        <w:rPr>
          <w:rFonts w:ascii="Arial" w:eastAsia="Microsoft JhengHei UI" w:hAnsi="Arial" w:cs="Arial"/>
          <w:b/>
          <w:bCs/>
          <w:sz w:val="22"/>
          <w:szCs w:val="22"/>
        </w:rPr>
      </w:pPr>
    </w:p>
    <w:p w14:paraId="316C18E3" w14:textId="45FB3AA2" w:rsidR="00AF13F2" w:rsidRPr="00622F0A" w:rsidRDefault="00AF13F2">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We're going to get there. </w:t>
      </w:r>
    </w:p>
    <w:p w14:paraId="7309073F" w14:textId="77777777" w:rsidR="00AF13F2" w:rsidRPr="00622F0A" w:rsidRDefault="00AF13F2">
      <w:pPr>
        <w:rPr>
          <w:rFonts w:ascii="Arial" w:eastAsia="Microsoft JhengHei UI" w:hAnsi="Arial" w:cs="Arial"/>
          <w:sz w:val="22"/>
          <w:szCs w:val="22"/>
        </w:rPr>
      </w:pPr>
    </w:p>
    <w:p w14:paraId="6F5CDD8F" w14:textId="2E521AE8" w:rsidR="00276A1E" w:rsidRPr="00622F0A" w:rsidRDefault="00AF13F2">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Yeah. Edmund then says</w:t>
      </w:r>
      <w:r w:rsidR="00EB686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EB686A" w:rsidRPr="00622F0A">
        <w:rPr>
          <w:rFonts w:ascii="Arial" w:eastAsia="Microsoft JhengHei UI" w:hAnsi="Arial" w:cs="Arial"/>
          <w:sz w:val="22"/>
          <w:szCs w:val="22"/>
        </w:rPr>
        <w:t>“I</w:t>
      </w:r>
      <w:r w:rsidRPr="00622F0A">
        <w:rPr>
          <w:rFonts w:ascii="Arial" w:eastAsia="Microsoft JhengHei UI" w:hAnsi="Arial" w:cs="Arial"/>
          <w:sz w:val="22"/>
          <w:szCs w:val="22"/>
        </w:rPr>
        <w:t xml:space="preserve">f he were Rushworth, he would not hire an </w:t>
      </w:r>
      <w:proofErr w:type="spellStart"/>
      <w:r w:rsidRPr="00622F0A">
        <w:rPr>
          <w:rFonts w:ascii="Arial" w:eastAsia="Microsoft JhengHei UI" w:hAnsi="Arial" w:cs="Arial"/>
          <w:sz w:val="22"/>
          <w:szCs w:val="22"/>
        </w:rPr>
        <w:t>improver</w:t>
      </w:r>
      <w:proofErr w:type="spellEnd"/>
      <w:r w:rsidR="00BC2097" w:rsidRPr="00622F0A">
        <w:rPr>
          <w:rFonts w:ascii="Arial" w:eastAsia="Microsoft JhengHei UI" w:hAnsi="Arial" w:cs="Arial"/>
          <w:sz w:val="22"/>
          <w:szCs w:val="22"/>
        </w:rPr>
        <w:t>, h</w:t>
      </w:r>
      <w:r w:rsidRPr="00622F0A">
        <w:rPr>
          <w:rFonts w:ascii="Arial" w:eastAsia="Microsoft JhengHei UI" w:hAnsi="Arial" w:cs="Arial"/>
          <w:sz w:val="22"/>
          <w:szCs w:val="22"/>
        </w:rPr>
        <w:t>e would rather do everything himself.</w:t>
      </w:r>
      <w:r w:rsidR="00DA2054"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says</w:t>
      </w:r>
      <w:r w:rsidR="00013988"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would hire an </w:t>
      </w:r>
      <w:proofErr w:type="spellStart"/>
      <w:r w:rsidRPr="00622F0A">
        <w:rPr>
          <w:rFonts w:ascii="Arial" w:eastAsia="Microsoft JhengHei UI" w:hAnsi="Arial" w:cs="Arial"/>
          <w:sz w:val="22"/>
          <w:szCs w:val="22"/>
        </w:rPr>
        <w:t>improver</w:t>
      </w:r>
      <w:proofErr w:type="spellEnd"/>
      <w:r w:rsidR="007D558F"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she doesn't have an eye for these sort of things</w:t>
      </w:r>
      <w:r w:rsidR="007A069C"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276A1E" w:rsidRPr="00622F0A">
        <w:rPr>
          <w:rFonts w:ascii="Arial" w:eastAsia="Microsoft JhengHei UI" w:hAnsi="Arial" w:cs="Arial"/>
          <w:b/>
          <w:bCs/>
          <w:sz w:val="22"/>
          <w:szCs w:val="22"/>
        </w:rPr>
        <w:t>[00:13:00]</w:t>
      </w:r>
      <w:r w:rsidR="00276A1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nd she wouldn't look at it until it were finished. She would just want it all done when she got there. </w:t>
      </w:r>
    </w:p>
    <w:p w14:paraId="524B26C0" w14:textId="77777777" w:rsidR="00D05444" w:rsidRPr="00622F0A" w:rsidRDefault="00D05444">
      <w:pPr>
        <w:rPr>
          <w:rFonts w:ascii="Arial" w:eastAsia="Microsoft JhengHei UI" w:hAnsi="Arial" w:cs="Arial"/>
          <w:sz w:val="22"/>
          <w:szCs w:val="22"/>
        </w:rPr>
      </w:pPr>
    </w:p>
    <w:p w14:paraId="1DF7F10D" w14:textId="64830CED"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Fanny disagrees and says</w:t>
      </w:r>
      <w:r w:rsidR="00B37A9A"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would very much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to watch the process. And then</w:t>
      </w:r>
      <w:r w:rsidR="00CC7B5C"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says</w:t>
      </w:r>
      <w:r w:rsidR="00AD2431"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thinks improvements in hand</w:t>
      </w:r>
      <w:r w:rsidR="008A37C7" w:rsidRPr="00622F0A">
        <w:rPr>
          <w:rFonts w:ascii="Arial" w:eastAsia="Microsoft JhengHei UI" w:hAnsi="Arial" w:cs="Arial"/>
          <w:sz w:val="22"/>
          <w:szCs w:val="22"/>
        </w:rPr>
        <w:t>,</w:t>
      </w:r>
      <w:r w:rsidRPr="00622F0A">
        <w:rPr>
          <w:rFonts w:ascii="Arial" w:eastAsia="Microsoft JhengHei UI" w:hAnsi="Arial" w:cs="Arial"/>
          <w:sz w:val="22"/>
          <w:szCs w:val="22"/>
        </w:rPr>
        <w:t xml:space="preserve"> meaning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under her own supervision</w:t>
      </w:r>
      <w:r w:rsidR="00C07DFF" w:rsidRPr="00622F0A">
        <w:rPr>
          <w:rFonts w:ascii="Arial" w:eastAsia="Microsoft JhengHei UI" w:hAnsi="Arial" w:cs="Arial"/>
          <w:sz w:val="22"/>
          <w:szCs w:val="22"/>
        </w:rPr>
        <w:t>,</w:t>
      </w:r>
      <w:r w:rsidRPr="00622F0A">
        <w:rPr>
          <w:rFonts w:ascii="Arial" w:eastAsia="Microsoft JhengHei UI" w:hAnsi="Arial" w:cs="Arial"/>
          <w:sz w:val="22"/>
          <w:szCs w:val="22"/>
        </w:rPr>
        <w:t xml:space="preserve"> are a nuisance</w:t>
      </w:r>
      <w:r w:rsidR="00C07DFF"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C07DFF" w:rsidRPr="00622F0A">
        <w:rPr>
          <w:rFonts w:ascii="Arial" w:eastAsia="Microsoft JhengHei UI" w:hAnsi="Arial" w:cs="Arial"/>
          <w:sz w:val="22"/>
          <w:szCs w:val="22"/>
        </w:rPr>
        <w:t>a</w:t>
      </w:r>
      <w:r w:rsidRPr="00622F0A">
        <w:rPr>
          <w:rFonts w:ascii="Arial" w:eastAsia="Microsoft JhengHei UI" w:hAnsi="Arial" w:cs="Arial"/>
          <w:sz w:val="22"/>
          <w:szCs w:val="22"/>
        </w:rPr>
        <w:t>nd then she tells a story about a time three years ago when her uncle bought a summer cottage</w:t>
      </w:r>
      <w:r w:rsidR="000172E7" w:rsidRPr="00622F0A">
        <w:rPr>
          <w:rFonts w:ascii="Arial" w:eastAsia="Microsoft JhengHei UI" w:hAnsi="Arial" w:cs="Arial"/>
          <w:sz w:val="22"/>
          <w:szCs w:val="22"/>
        </w:rPr>
        <w:t>. I</w:t>
      </w:r>
      <w:r w:rsidRPr="00622F0A">
        <w:rPr>
          <w:rFonts w:ascii="Arial" w:eastAsia="Microsoft JhengHei UI" w:hAnsi="Arial" w:cs="Arial"/>
          <w:sz w:val="22"/>
          <w:szCs w:val="22"/>
        </w:rPr>
        <w:t>t was so pretty</w:t>
      </w:r>
      <w:r w:rsidR="000172E7" w:rsidRPr="00622F0A">
        <w:rPr>
          <w:rFonts w:ascii="Arial" w:eastAsia="Microsoft JhengHei UI" w:hAnsi="Arial" w:cs="Arial"/>
          <w:sz w:val="22"/>
          <w:szCs w:val="22"/>
        </w:rPr>
        <w:t>,</w:t>
      </w:r>
      <w:r w:rsidRPr="00622F0A">
        <w:rPr>
          <w:rFonts w:ascii="Arial" w:eastAsia="Microsoft JhengHei UI" w:hAnsi="Arial" w:cs="Arial"/>
          <w:sz w:val="22"/>
          <w:szCs w:val="22"/>
        </w:rPr>
        <w:t xml:space="preserve"> but it needed these improvements</w:t>
      </w:r>
      <w:r w:rsidR="000172E7"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they got there</w:t>
      </w:r>
      <w:r w:rsidR="000172E7"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for three months</w:t>
      </w:r>
      <w:r w:rsidR="000172E7" w:rsidRPr="00622F0A">
        <w:rPr>
          <w:rFonts w:ascii="Arial" w:eastAsia="Microsoft JhengHei UI" w:hAnsi="Arial" w:cs="Arial"/>
          <w:sz w:val="22"/>
          <w:szCs w:val="22"/>
        </w:rPr>
        <w:t>,</w:t>
      </w:r>
      <w:r w:rsidRPr="00622F0A">
        <w:rPr>
          <w:rFonts w:ascii="Arial" w:eastAsia="Microsoft JhengHei UI" w:hAnsi="Arial" w:cs="Arial"/>
          <w:sz w:val="22"/>
          <w:szCs w:val="22"/>
        </w:rPr>
        <w:t xml:space="preserve"> everything was under construction and she was miserable</w:t>
      </w:r>
      <w:r w:rsidR="000172E7" w:rsidRPr="00622F0A">
        <w:rPr>
          <w:rFonts w:ascii="Arial" w:eastAsia="Microsoft JhengHei UI" w:hAnsi="Arial" w:cs="Arial"/>
          <w:sz w:val="22"/>
          <w:szCs w:val="22"/>
        </w:rPr>
        <w:t>,</w:t>
      </w:r>
      <w:r w:rsidRPr="00622F0A">
        <w:rPr>
          <w:rFonts w:ascii="Arial" w:eastAsia="Microsoft JhengHei UI" w:hAnsi="Arial" w:cs="Arial"/>
          <w:sz w:val="22"/>
          <w:szCs w:val="22"/>
        </w:rPr>
        <w:t xml:space="preserve"> so she would rather just have it all done. But Henry is different. He loves to be doing. </w:t>
      </w:r>
    </w:p>
    <w:p w14:paraId="096FE234" w14:textId="77777777" w:rsidR="00153C14" w:rsidRPr="00622F0A" w:rsidRDefault="00153C14">
      <w:pPr>
        <w:rPr>
          <w:rFonts w:ascii="Arial" w:eastAsia="Microsoft JhengHei UI" w:hAnsi="Arial" w:cs="Arial"/>
          <w:b/>
          <w:bCs/>
          <w:sz w:val="22"/>
          <w:szCs w:val="22"/>
        </w:rPr>
      </w:pPr>
    </w:p>
    <w:p w14:paraId="4BE74AF3" w14:textId="1A27F1B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C7B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he does. </w:t>
      </w:r>
    </w:p>
    <w:p w14:paraId="76C53AED" w14:textId="77777777" w:rsidR="00C3215F" w:rsidRPr="00622F0A" w:rsidRDefault="00C3215F">
      <w:pPr>
        <w:rPr>
          <w:rFonts w:ascii="Arial" w:eastAsia="Microsoft JhengHei UI" w:hAnsi="Arial" w:cs="Arial"/>
          <w:b/>
          <w:bCs/>
          <w:sz w:val="22"/>
          <w:szCs w:val="22"/>
        </w:rPr>
      </w:pPr>
    </w:p>
    <w:p w14:paraId="03333435" w14:textId="0571B8A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C7BCB" w:rsidRPr="00622F0A">
        <w:rPr>
          <w:rFonts w:ascii="Arial" w:eastAsia="Microsoft JhengHei UI" w:hAnsi="Arial" w:cs="Arial"/>
          <w:sz w:val="22"/>
          <w:szCs w:val="22"/>
        </w:rPr>
        <w:t xml:space="preserve"> </w:t>
      </w:r>
      <w:r w:rsidR="00E424F9" w:rsidRPr="00622F0A">
        <w:rPr>
          <w:rFonts w:ascii="Arial" w:eastAsia="Microsoft JhengHei UI" w:hAnsi="Arial" w:cs="Arial"/>
          <w:sz w:val="22"/>
          <w:szCs w:val="22"/>
        </w:rPr>
        <w:t>[giggles]</w:t>
      </w:r>
      <w:r w:rsidR="004C7B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dmund thinks it's improper that she's talking about her uncl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is, which I don't really think she's said anything that bad. </w:t>
      </w:r>
    </w:p>
    <w:p w14:paraId="2618C483" w14:textId="77777777" w:rsidR="008254AD" w:rsidRPr="00622F0A" w:rsidRDefault="008254AD">
      <w:pPr>
        <w:rPr>
          <w:rFonts w:ascii="Arial" w:eastAsia="Microsoft JhengHei UI" w:hAnsi="Arial" w:cs="Arial"/>
          <w:b/>
          <w:bCs/>
          <w:sz w:val="22"/>
          <w:szCs w:val="22"/>
        </w:rPr>
      </w:pPr>
    </w:p>
    <w:p w14:paraId="279DA563" w14:textId="19E4DA27" w:rsidR="00C13DC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C7B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ell</w:t>
      </w:r>
      <w:r w:rsidR="004C7BC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think she</w:t>
      </w:r>
      <w:r w:rsidR="00C13DC0" w:rsidRPr="00622F0A">
        <w:rPr>
          <w:rFonts w:ascii="Arial" w:eastAsia="Microsoft JhengHei UI" w:hAnsi="Arial" w:cs="Arial"/>
          <w:sz w:val="22"/>
          <w:szCs w:val="22"/>
        </w:rPr>
        <w:t xml:space="preserve">’s-- [crosstalk] </w:t>
      </w:r>
    </w:p>
    <w:p w14:paraId="287E3400" w14:textId="77777777" w:rsidR="00C13DC0" w:rsidRPr="00622F0A" w:rsidRDefault="00C13DC0">
      <w:pPr>
        <w:rPr>
          <w:rFonts w:ascii="Arial" w:eastAsia="Microsoft JhengHei UI" w:hAnsi="Arial" w:cs="Arial"/>
          <w:sz w:val="22"/>
          <w:szCs w:val="22"/>
        </w:rPr>
      </w:pPr>
    </w:p>
    <w:p w14:paraId="1E3963E1" w14:textId="65DE9EC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C7B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at was bad? </w:t>
      </w:r>
    </w:p>
    <w:p w14:paraId="65AAF3C4" w14:textId="77777777" w:rsidR="0029289B" w:rsidRPr="00622F0A" w:rsidRDefault="0029289B">
      <w:pPr>
        <w:rPr>
          <w:rFonts w:ascii="Arial" w:eastAsia="Microsoft JhengHei UI" w:hAnsi="Arial" w:cs="Arial"/>
          <w:b/>
          <w:bCs/>
          <w:sz w:val="22"/>
          <w:szCs w:val="22"/>
        </w:rPr>
      </w:pPr>
    </w:p>
    <w:p w14:paraId="1AB96750" w14:textId="696BBFD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C7B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I think she's complaining about his being a nuisance to her when he bought her a summer cottage which is a little bit spoiled. </w:t>
      </w:r>
    </w:p>
    <w:p w14:paraId="0C1751F6" w14:textId="77777777" w:rsidR="007712D7" w:rsidRPr="00622F0A" w:rsidRDefault="007712D7">
      <w:pPr>
        <w:rPr>
          <w:rFonts w:ascii="Arial" w:eastAsia="Microsoft JhengHei UI" w:hAnsi="Arial" w:cs="Arial"/>
          <w:b/>
          <w:bCs/>
          <w:sz w:val="22"/>
          <w:szCs w:val="22"/>
        </w:rPr>
      </w:pPr>
    </w:p>
    <w:p w14:paraId="70A80D8D" w14:textId="77777777" w:rsidR="003C37F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4705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that's very spoiled, I guess. </w:t>
      </w:r>
    </w:p>
    <w:p w14:paraId="3C794170" w14:textId="77777777" w:rsidR="003C37FD" w:rsidRPr="00622F0A" w:rsidRDefault="003C37FD">
      <w:pPr>
        <w:rPr>
          <w:rFonts w:ascii="Arial" w:eastAsia="Microsoft JhengHei UI" w:hAnsi="Arial" w:cs="Arial"/>
          <w:sz w:val="22"/>
          <w:szCs w:val="22"/>
        </w:rPr>
      </w:pPr>
    </w:p>
    <w:p w14:paraId="20C698FA" w14:textId="77777777" w:rsidR="003C37FD" w:rsidRPr="00622F0A" w:rsidRDefault="003C37FD">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Pr="00622F0A">
        <w:rPr>
          <w:rFonts w:ascii="Arial" w:eastAsia="Microsoft JhengHei UI" w:hAnsi="Arial" w:cs="Arial"/>
          <w:sz w:val="22"/>
          <w:szCs w:val="22"/>
        </w:rPr>
        <w:t>.</w:t>
      </w:r>
    </w:p>
    <w:p w14:paraId="3319F39B" w14:textId="77777777" w:rsidR="003C37FD" w:rsidRPr="00622F0A" w:rsidRDefault="003C37FD">
      <w:pPr>
        <w:rPr>
          <w:rFonts w:ascii="Arial" w:eastAsia="Microsoft JhengHei UI" w:hAnsi="Arial" w:cs="Arial"/>
          <w:sz w:val="22"/>
          <w:szCs w:val="22"/>
        </w:rPr>
      </w:pPr>
    </w:p>
    <w:p w14:paraId="55BD20DB" w14:textId="7BF6BF03" w:rsidR="00552888" w:rsidRPr="00622F0A" w:rsidRDefault="003C37FD">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29642B" w:rsidRPr="00622F0A">
        <w:rPr>
          <w:rFonts w:ascii="Arial" w:eastAsia="Microsoft JhengHei UI" w:hAnsi="Arial" w:cs="Arial"/>
          <w:sz w:val="22"/>
          <w:szCs w:val="22"/>
        </w:rPr>
        <w:t>Y</w:t>
      </w:r>
      <w:r w:rsidRPr="00622F0A">
        <w:rPr>
          <w:rFonts w:ascii="Arial" w:eastAsia="Microsoft JhengHei UI" w:hAnsi="Arial" w:cs="Arial"/>
          <w:sz w:val="22"/>
          <w:szCs w:val="22"/>
        </w:rPr>
        <w:t xml:space="preserve">eah, </w:t>
      </w:r>
      <w:r w:rsidR="00000000" w:rsidRPr="00622F0A">
        <w:rPr>
          <w:rFonts w:ascii="Arial" w:eastAsia="Microsoft JhengHei UI" w:hAnsi="Arial" w:cs="Arial"/>
          <w:sz w:val="22"/>
          <w:szCs w:val="22"/>
        </w:rPr>
        <w:t>I guess he's the one who wanted to do the improvements</w:t>
      </w:r>
      <w:r w:rsidR="005265C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7A000D" w:rsidRPr="00622F0A">
        <w:rPr>
          <w:rFonts w:ascii="Arial" w:eastAsia="Microsoft JhengHei UI" w:hAnsi="Arial" w:cs="Arial"/>
          <w:b/>
          <w:bCs/>
          <w:sz w:val="22"/>
          <w:szCs w:val="22"/>
        </w:rPr>
        <w:t>[00:14:00]</w:t>
      </w:r>
      <w:r w:rsidR="007A000D" w:rsidRPr="00622F0A">
        <w:rPr>
          <w:rFonts w:ascii="Arial" w:eastAsia="Microsoft JhengHei UI" w:hAnsi="Arial" w:cs="Arial"/>
          <w:sz w:val="22"/>
          <w:szCs w:val="22"/>
        </w:rPr>
        <w:t xml:space="preserve"> </w:t>
      </w:r>
      <w:r w:rsidR="005265C6" w:rsidRPr="00622F0A">
        <w:rPr>
          <w:rFonts w:ascii="Arial" w:eastAsia="Microsoft JhengHei UI" w:hAnsi="Arial" w:cs="Arial"/>
          <w:sz w:val="22"/>
          <w:szCs w:val="22"/>
        </w:rPr>
        <w:t>A</w:t>
      </w:r>
      <w:r w:rsidR="00000000" w:rsidRPr="00622F0A">
        <w:rPr>
          <w:rFonts w:ascii="Arial" w:eastAsia="Microsoft JhengHei UI" w:hAnsi="Arial" w:cs="Arial"/>
          <w:sz w:val="22"/>
          <w:szCs w:val="22"/>
        </w:rPr>
        <w:t>nd so she was annoyed about that</w:t>
      </w:r>
      <w:r w:rsidR="007A000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9DF285D" w14:textId="77777777" w:rsidR="005265C6" w:rsidRPr="00622F0A" w:rsidRDefault="005265C6">
      <w:pPr>
        <w:rPr>
          <w:rFonts w:ascii="Arial" w:eastAsia="Microsoft JhengHei UI" w:hAnsi="Arial" w:cs="Arial"/>
          <w:b/>
          <w:bCs/>
          <w:sz w:val="22"/>
          <w:szCs w:val="22"/>
        </w:rPr>
      </w:pPr>
    </w:p>
    <w:p w14:paraId="53A2659F" w14:textId="018F849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A000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it seems so. </w:t>
      </w:r>
    </w:p>
    <w:p w14:paraId="71F1C206" w14:textId="77777777" w:rsidR="005265C6" w:rsidRPr="00622F0A" w:rsidRDefault="005265C6">
      <w:pPr>
        <w:rPr>
          <w:rFonts w:ascii="Arial" w:eastAsia="Microsoft JhengHei UI" w:hAnsi="Arial" w:cs="Arial"/>
          <w:b/>
          <w:bCs/>
          <w:sz w:val="22"/>
          <w:szCs w:val="22"/>
        </w:rPr>
      </w:pPr>
    </w:p>
    <w:p w14:paraId="18216C77" w14:textId="6EA95A1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A000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ut Edmund is soon induced to forget that he's annoyed at her because of her smiles and the liveliness. </w:t>
      </w:r>
    </w:p>
    <w:p w14:paraId="13CA62F2" w14:textId="77777777" w:rsidR="0048731C" w:rsidRPr="00622F0A" w:rsidRDefault="0048731C">
      <w:pPr>
        <w:rPr>
          <w:rFonts w:ascii="Arial" w:eastAsia="Microsoft JhengHei UI" w:hAnsi="Arial" w:cs="Arial"/>
          <w:b/>
          <w:bCs/>
          <w:sz w:val="22"/>
          <w:szCs w:val="22"/>
        </w:rPr>
      </w:pPr>
    </w:p>
    <w:p w14:paraId="01E2BB2C" w14:textId="77777777" w:rsidR="00151CA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E403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is he soon to </w:t>
      </w:r>
      <w:r w:rsidR="00CE403F" w:rsidRPr="00622F0A">
        <w:rPr>
          <w:rFonts w:ascii="Arial" w:eastAsia="Microsoft JhengHei UI" w:hAnsi="Arial" w:cs="Arial"/>
          <w:sz w:val="22"/>
          <w:szCs w:val="22"/>
        </w:rPr>
        <w:t>f</w:t>
      </w:r>
      <w:r w:rsidR="00000000" w:rsidRPr="00622F0A">
        <w:rPr>
          <w:rFonts w:ascii="Arial" w:eastAsia="Microsoft JhengHei UI" w:hAnsi="Arial" w:cs="Arial"/>
          <w:sz w:val="22"/>
          <w:szCs w:val="22"/>
        </w:rPr>
        <w:t xml:space="preserve">orget </w:t>
      </w:r>
      <w:r w:rsidR="00CE403F" w:rsidRPr="00622F0A">
        <w:rPr>
          <w:rFonts w:ascii="Arial" w:eastAsia="Microsoft JhengHei UI" w:hAnsi="Arial" w:cs="Arial"/>
          <w:sz w:val="22"/>
          <w:szCs w:val="22"/>
        </w:rPr>
        <w:t>h</w:t>
      </w:r>
      <w:r w:rsidR="00000000" w:rsidRPr="00622F0A">
        <w:rPr>
          <w:rFonts w:ascii="Arial" w:eastAsia="Microsoft JhengHei UI" w:hAnsi="Arial" w:cs="Arial"/>
          <w:sz w:val="22"/>
          <w:szCs w:val="22"/>
        </w:rPr>
        <w:t>is misgivings about her</w:t>
      </w:r>
      <w:r w:rsidR="00151CA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she got a pretty smile</w:t>
      </w:r>
      <w:r w:rsidR="00151CA2" w:rsidRPr="00622F0A">
        <w:rPr>
          <w:rFonts w:ascii="Arial" w:eastAsia="Microsoft JhengHei UI" w:hAnsi="Arial" w:cs="Arial"/>
          <w:sz w:val="22"/>
          <w:szCs w:val="22"/>
        </w:rPr>
        <w:t>?</w:t>
      </w:r>
    </w:p>
    <w:p w14:paraId="309066FA" w14:textId="77777777" w:rsidR="00151CA2" w:rsidRPr="00622F0A" w:rsidRDefault="00151CA2">
      <w:pPr>
        <w:rPr>
          <w:rFonts w:ascii="Arial" w:eastAsia="Microsoft JhengHei UI" w:hAnsi="Arial" w:cs="Arial"/>
          <w:sz w:val="22"/>
          <w:szCs w:val="22"/>
        </w:rPr>
      </w:pPr>
    </w:p>
    <w:p w14:paraId="61269686" w14:textId="77777777" w:rsidR="00151CA2" w:rsidRPr="00622F0A" w:rsidRDefault="00151CA2">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Mm-hmm.</w:t>
      </w:r>
    </w:p>
    <w:p w14:paraId="0CC1BEF3" w14:textId="77777777" w:rsidR="00151CA2" w:rsidRPr="00622F0A" w:rsidRDefault="00151CA2">
      <w:pPr>
        <w:rPr>
          <w:rFonts w:ascii="Arial" w:eastAsia="Microsoft JhengHei UI" w:hAnsi="Arial" w:cs="Arial"/>
          <w:sz w:val="22"/>
          <w:szCs w:val="22"/>
        </w:rPr>
      </w:pPr>
    </w:p>
    <w:p w14:paraId="234BC173" w14:textId="04416938" w:rsidR="00095565" w:rsidRPr="00622F0A" w:rsidRDefault="00151CA2">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w:t>
      </w:r>
      <w:r w:rsidR="00000000" w:rsidRPr="00622F0A">
        <w:rPr>
          <w:rFonts w:ascii="Arial" w:eastAsia="Microsoft JhengHei UI" w:hAnsi="Arial" w:cs="Arial"/>
          <w:sz w:val="22"/>
          <w:szCs w:val="22"/>
        </w:rPr>
        <w:t xml:space="preserve">eah. </w:t>
      </w:r>
    </w:p>
    <w:p w14:paraId="0BAC912A" w14:textId="77777777" w:rsidR="00095565" w:rsidRPr="00622F0A" w:rsidRDefault="00095565">
      <w:pPr>
        <w:rPr>
          <w:rFonts w:ascii="Arial" w:eastAsia="Microsoft JhengHei UI" w:hAnsi="Arial" w:cs="Arial"/>
          <w:sz w:val="22"/>
          <w:szCs w:val="22"/>
        </w:rPr>
      </w:pPr>
    </w:p>
    <w:p w14:paraId="16C10D3B" w14:textId="77777777" w:rsidR="00DB754D" w:rsidRPr="00622F0A" w:rsidRDefault="00095565">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Mm-hmm. She tells him that her harp has arrived in Northampton</w:t>
      </w:r>
      <w:r w:rsidR="006D660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that it has been there for 10 days, but she's only just now heard about it because you see, they had asked to directly</w:t>
      </w:r>
      <w:r w:rsidR="00A044D7"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w:t>
      </w:r>
      <w:r w:rsidR="006545C9" w:rsidRPr="00622F0A">
        <w:rPr>
          <w:rFonts w:ascii="Arial" w:eastAsia="Microsoft JhengHei UI" w:hAnsi="Arial" w:cs="Arial"/>
          <w:sz w:val="22"/>
          <w:szCs w:val="22"/>
        </w:rPr>
        <w:t>“</w:t>
      </w:r>
      <w:r w:rsidR="00D463A4" w:rsidRPr="00622F0A">
        <w:rPr>
          <w:rFonts w:ascii="Arial" w:eastAsia="Microsoft JhengHei UI" w:hAnsi="Arial" w:cs="Arial"/>
          <w:sz w:val="22"/>
          <w:szCs w:val="22"/>
        </w:rPr>
        <w:t>T</w:t>
      </w:r>
      <w:r w:rsidR="003A3FB7" w:rsidRPr="00622F0A">
        <w:rPr>
          <w:rFonts w:ascii="Arial" w:eastAsia="Microsoft JhengHei UI" w:hAnsi="Arial" w:cs="Arial"/>
          <w:sz w:val="22"/>
          <w:szCs w:val="22"/>
        </w:rPr>
        <w:t>his will not do seventy miles from London</w:t>
      </w:r>
      <w:r w:rsidR="00D463A4" w:rsidRPr="00622F0A">
        <w:rPr>
          <w:rFonts w:ascii="Arial" w:eastAsia="Microsoft JhengHei UI" w:hAnsi="Arial" w:cs="Arial"/>
          <w:sz w:val="22"/>
          <w:szCs w:val="22"/>
        </w:rPr>
        <w:t>. T</w:t>
      </w:r>
      <w:r w:rsidR="003A3FB7" w:rsidRPr="00622F0A">
        <w:rPr>
          <w:rFonts w:ascii="Arial" w:eastAsia="Microsoft JhengHei UI" w:hAnsi="Arial" w:cs="Arial"/>
          <w:sz w:val="22"/>
          <w:szCs w:val="22"/>
        </w:rPr>
        <w:t>his morning we heard of it in the right way. It was seen by some farmer, and he told the miller, and the miller told the butcher, and the butcher's son-in-law left word at the shop.</w:t>
      </w:r>
      <w:r w:rsidR="002730F6"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C54ABB0" w14:textId="77777777" w:rsidR="00DB754D" w:rsidRPr="00622F0A" w:rsidRDefault="00DB754D">
      <w:pPr>
        <w:rPr>
          <w:rFonts w:ascii="Arial" w:eastAsia="Microsoft JhengHei UI" w:hAnsi="Arial" w:cs="Arial"/>
          <w:sz w:val="22"/>
          <w:szCs w:val="22"/>
        </w:rPr>
      </w:pPr>
    </w:p>
    <w:p w14:paraId="32A80B90" w14:textId="375C8DFC" w:rsidR="00552888" w:rsidRPr="00622F0A" w:rsidRDefault="00095565">
      <w:pPr>
        <w:rPr>
          <w:rFonts w:ascii="Arial" w:eastAsia="Microsoft JhengHei UI" w:hAnsi="Arial" w:cs="Arial"/>
          <w:sz w:val="22"/>
          <w:szCs w:val="22"/>
        </w:rPr>
      </w:pPr>
      <w:r w:rsidRPr="00622F0A">
        <w:rPr>
          <w:rFonts w:ascii="Arial" w:eastAsia="Microsoft JhengHei UI" w:hAnsi="Arial" w:cs="Arial"/>
          <w:sz w:val="22"/>
          <w:szCs w:val="22"/>
        </w:rPr>
        <w:t>I find her so annoying. I know that she's joking, but she's belittling country life</w:t>
      </w:r>
      <w:r w:rsidR="00C21B4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 don'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it. </w:t>
      </w:r>
    </w:p>
    <w:p w14:paraId="3F913E0A" w14:textId="77777777" w:rsidR="001F4F81" w:rsidRPr="00622F0A" w:rsidRDefault="001F4F81">
      <w:pPr>
        <w:rPr>
          <w:rFonts w:ascii="Arial" w:eastAsia="Microsoft JhengHei UI" w:hAnsi="Arial" w:cs="Arial"/>
          <w:b/>
          <w:bCs/>
          <w:sz w:val="22"/>
          <w:szCs w:val="22"/>
        </w:rPr>
      </w:pPr>
    </w:p>
    <w:p w14:paraId="73D05A1E" w14:textId="626B0AF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B268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man, you already have some bitch crackers. </w:t>
      </w:r>
    </w:p>
    <w:p w14:paraId="12030D7C" w14:textId="77777777" w:rsidR="00C0499B" w:rsidRPr="00622F0A" w:rsidRDefault="00C0499B">
      <w:pPr>
        <w:rPr>
          <w:rFonts w:ascii="Arial" w:eastAsia="Microsoft JhengHei UI" w:hAnsi="Arial" w:cs="Arial"/>
          <w:b/>
          <w:bCs/>
          <w:sz w:val="22"/>
          <w:szCs w:val="22"/>
        </w:rPr>
      </w:pPr>
    </w:p>
    <w:p w14:paraId="58DA3905" w14:textId="44B294CB" w:rsidR="009B2685"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B268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do have bitch crackers</w:t>
      </w:r>
      <w:r w:rsidR="009B2685" w:rsidRPr="00622F0A">
        <w:rPr>
          <w:rFonts w:ascii="Arial" w:eastAsia="Microsoft JhengHei UI" w:hAnsi="Arial" w:cs="Arial"/>
          <w:sz w:val="22"/>
          <w:szCs w:val="22"/>
        </w:rPr>
        <w:t xml:space="preserve">. </w:t>
      </w:r>
    </w:p>
    <w:p w14:paraId="5EA7C19E" w14:textId="77777777" w:rsidR="009B2685" w:rsidRPr="00622F0A" w:rsidRDefault="009B2685">
      <w:pPr>
        <w:rPr>
          <w:rFonts w:ascii="Arial" w:eastAsia="Microsoft JhengHei UI" w:hAnsi="Arial" w:cs="Arial"/>
          <w:sz w:val="22"/>
          <w:szCs w:val="22"/>
        </w:rPr>
      </w:pPr>
    </w:p>
    <w:p w14:paraId="5BA8F81D" w14:textId="338253F6" w:rsidR="009B2685" w:rsidRPr="00622F0A" w:rsidRDefault="009B2685">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C0499B" w:rsidRPr="00622F0A">
        <w:rPr>
          <w:rFonts w:ascii="Arial" w:eastAsia="Microsoft JhengHei UI" w:hAnsi="Arial" w:cs="Arial"/>
          <w:sz w:val="22"/>
          <w:szCs w:val="22"/>
        </w:rPr>
        <w:t>Y</w:t>
      </w:r>
      <w:r w:rsidRPr="00622F0A">
        <w:rPr>
          <w:rFonts w:ascii="Arial" w:eastAsia="Microsoft JhengHei UI" w:hAnsi="Arial" w:cs="Arial"/>
          <w:sz w:val="22"/>
          <w:szCs w:val="22"/>
        </w:rPr>
        <w:t xml:space="preserve">eah. </w:t>
      </w:r>
    </w:p>
    <w:p w14:paraId="3CE2328A" w14:textId="77777777" w:rsidR="009B2685" w:rsidRPr="00622F0A" w:rsidRDefault="009B2685">
      <w:pPr>
        <w:rPr>
          <w:rFonts w:ascii="Arial" w:eastAsia="Microsoft JhengHei UI" w:hAnsi="Arial" w:cs="Arial"/>
          <w:sz w:val="22"/>
          <w:szCs w:val="22"/>
        </w:rPr>
      </w:pPr>
    </w:p>
    <w:p w14:paraId="1B1E23B1" w14:textId="3956FDF1" w:rsidR="00552888" w:rsidRPr="00622F0A" w:rsidRDefault="009B2685">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Yeah, the return of the bitch crackers. </w:t>
      </w:r>
      <w:r w:rsidR="00A21385" w:rsidRPr="00622F0A">
        <w:rPr>
          <w:rFonts w:ascii="Arial" w:eastAsia="Microsoft JhengHei UI" w:hAnsi="Arial" w:cs="Arial"/>
          <w:b/>
          <w:bCs/>
          <w:sz w:val="22"/>
          <w:szCs w:val="22"/>
        </w:rPr>
        <w:t>[00:15:00]</w:t>
      </w:r>
    </w:p>
    <w:p w14:paraId="2A4CF5F9" w14:textId="77777777" w:rsidR="00AF2BB8" w:rsidRPr="00622F0A" w:rsidRDefault="00AF2BB8">
      <w:pPr>
        <w:rPr>
          <w:rFonts w:ascii="Arial" w:eastAsia="Microsoft JhengHei UI" w:hAnsi="Arial" w:cs="Arial"/>
          <w:b/>
          <w:bCs/>
          <w:sz w:val="22"/>
          <w:szCs w:val="22"/>
        </w:rPr>
      </w:pPr>
    </w:p>
    <w:p w14:paraId="6E4BFB44" w14:textId="586BC44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B2685"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 xml:space="preserve">Yeah. </w:t>
      </w:r>
    </w:p>
    <w:p w14:paraId="0B37B709" w14:textId="77777777" w:rsidR="00A21385" w:rsidRPr="00622F0A" w:rsidRDefault="00A21385">
      <w:pPr>
        <w:rPr>
          <w:rFonts w:ascii="Arial" w:eastAsia="Microsoft JhengHei UI" w:hAnsi="Arial" w:cs="Arial"/>
          <w:b/>
          <w:bCs/>
          <w:sz w:val="22"/>
          <w:szCs w:val="22"/>
        </w:rPr>
      </w:pPr>
    </w:p>
    <w:p w14:paraId="04AAF6DE" w14:textId="57DE3DE7" w:rsidR="00676D1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B268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 goes on to say that she also tried to hire a horse and cart to bring the harp to her home, but it was impossible. She was treated as if she were asking for the most difficult thing in the world. And Edmund says, </w:t>
      </w:r>
      <w:r w:rsidR="007A0646"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it is the middle of the harvest, so you can't really expect farmers to give up their horses and carts.</w:t>
      </w:r>
      <w:r w:rsidR="00A6363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676D17"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I operate under the London maxim that anything can be bought with money</w:t>
      </w:r>
      <w:r w:rsidR="00676D17" w:rsidRPr="00622F0A">
        <w:rPr>
          <w:rFonts w:ascii="Arial" w:eastAsia="Microsoft JhengHei UI" w:hAnsi="Arial" w:cs="Arial"/>
          <w:sz w:val="22"/>
          <w:szCs w:val="22"/>
        </w:rPr>
        <w:t>,” b</w:t>
      </w:r>
      <w:r w:rsidR="00000000" w:rsidRPr="00622F0A">
        <w:rPr>
          <w:rFonts w:ascii="Arial" w:eastAsia="Microsoft JhengHei UI" w:hAnsi="Arial" w:cs="Arial"/>
          <w:sz w:val="22"/>
          <w:szCs w:val="22"/>
        </w:rPr>
        <w:t xml:space="preserve">ut she's sure she's going to understand their country ways in time. And in any event, Henry is going to go get the harp in his barouche. </w:t>
      </w:r>
    </w:p>
    <w:p w14:paraId="3C285BDF" w14:textId="77777777" w:rsidR="00676D17" w:rsidRPr="00622F0A" w:rsidRDefault="00676D17">
      <w:pPr>
        <w:rPr>
          <w:rFonts w:ascii="Arial" w:eastAsia="Microsoft JhengHei UI" w:hAnsi="Arial" w:cs="Arial"/>
          <w:sz w:val="22"/>
          <w:szCs w:val="22"/>
        </w:rPr>
      </w:pPr>
    </w:p>
    <w:p w14:paraId="56326CF6" w14:textId="45206F46" w:rsidR="00552888" w:rsidRPr="00622F0A" w:rsidRDefault="00676D1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Yes. The return of the barouche</w:t>
      </w:r>
      <w:r w:rsidR="0099399C"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Henry's got himself a little sports car. </w:t>
      </w:r>
    </w:p>
    <w:p w14:paraId="42AF9D04" w14:textId="77777777" w:rsidR="008D2411" w:rsidRPr="00622F0A" w:rsidRDefault="008D2411">
      <w:pPr>
        <w:rPr>
          <w:rFonts w:ascii="Arial" w:eastAsia="Microsoft JhengHei UI" w:hAnsi="Arial" w:cs="Arial"/>
          <w:b/>
          <w:bCs/>
          <w:sz w:val="22"/>
          <w:szCs w:val="22"/>
        </w:rPr>
      </w:pPr>
    </w:p>
    <w:p w14:paraId="678B03B0" w14:textId="0317236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76D1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s. So</w:t>
      </w:r>
      <w:r w:rsidR="00676D1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e harp is Edmund's favorite instrument because of course</w:t>
      </w:r>
      <w:r w:rsidR="00AE3AE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t is. </w:t>
      </w:r>
    </w:p>
    <w:p w14:paraId="41C26A61" w14:textId="77777777" w:rsidR="00AE3AEB" w:rsidRPr="00622F0A" w:rsidRDefault="00AE3AEB">
      <w:pPr>
        <w:rPr>
          <w:rFonts w:ascii="Arial" w:eastAsia="Microsoft JhengHei UI" w:hAnsi="Arial" w:cs="Arial"/>
          <w:b/>
          <w:bCs/>
          <w:sz w:val="22"/>
          <w:szCs w:val="22"/>
        </w:rPr>
      </w:pPr>
    </w:p>
    <w:p w14:paraId="5B196D79" w14:textId="3B0B763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038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boy. </w:t>
      </w:r>
    </w:p>
    <w:p w14:paraId="695B0F5A" w14:textId="77777777" w:rsidR="00AE3AEB" w:rsidRPr="00622F0A" w:rsidRDefault="00AE3AEB">
      <w:pPr>
        <w:rPr>
          <w:rFonts w:ascii="Arial" w:eastAsia="Microsoft JhengHei UI" w:hAnsi="Arial" w:cs="Arial"/>
          <w:b/>
          <w:bCs/>
          <w:sz w:val="22"/>
          <w:szCs w:val="22"/>
        </w:rPr>
      </w:pPr>
    </w:p>
    <w:p w14:paraId="7989A26E" w14:textId="03110F8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038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Fanny has never heard it at all</w:t>
      </w:r>
      <w:r w:rsidR="002E3411" w:rsidRPr="00622F0A">
        <w:rPr>
          <w:rFonts w:ascii="Arial" w:eastAsia="Microsoft JhengHei UI" w:hAnsi="Arial" w:cs="Arial"/>
          <w:sz w:val="22"/>
          <w:szCs w:val="22"/>
        </w:rPr>
        <w:t>, s</w:t>
      </w:r>
      <w:r w:rsidR="00000000" w:rsidRPr="00622F0A">
        <w:rPr>
          <w:rFonts w:ascii="Arial" w:eastAsia="Microsoft JhengHei UI" w:hAnsi="Arial" w:cs="Arial"/>
          <w:sz w:val="22"/>
          <w:szCs w:val="22"/>
        </w:rPr>
        <w:t xml:space="preserve">o they both want to hear her play. She tells Edmund that if he writes to Big T to tell him the harp has come and to tell him she will prepare her most plaintive airs against his return in compassion to his feelings, as </w:t>
      </w:r>
      <w:r w:rsidR="004C272F" w:rsidRPr="00622F0A">
        <w:rPr>
          <w:rFonts w:ascii="Arial" w:eastAsia="Microsoft JhengHei UI" w:hAnsi="Arial" w:cs="Arial"/>
          <w:b/>
          <w:bCs/>
          <w:sz w:val="22"/>
          <w:szCs w:val="22"/>
        </w:rPr>
        <w:t>[00:16:00]</w:t>
      </w:r>
      <w:r w:rsidR="004C272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know his horse will lose. Is she trying to flirt by being mean? </w:t>
      </w:r>
    </w:p>
    <w:p w14:paraId="1C5225B1" w14:textId="77777777" w:rsidR="00D816DC" w:rsidRPr="00622F0A" w:rsidRDefault="00D816DC">
      <w:pPr>
        <w:rPr>
          <w:rFonts w:ascii="Arial" w:eastAsia="Microsoft JhengHei UI" w:hAnsi="Arial" w:cs="Arial"/>
          <w:b/>
          <w:bCs/>
          <w:sz w:val="22"/>
          <w:szCs w:val="22"/>
        </w:rPr>
      </w:pPr>
    </w:p>
    <w:p w14:paraId="3029503F" w14:textId="532061B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E72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she's being a little mean to Big T, but he's not there. </w:t>
      </w:r>
    </w:p>
    <w:p w14:paraId="6395026A" w14:textId="77777777" w:rsidR="00A475F3" w:rsidRPr="00622F0A" w:rsidRDefault="00A475F3">
      <w:pPr>
        <w:rPr>
          <w:rFonts w:ascii="Arial" w:eastAsia="Microsoft JhengHei UI" w:hAnsi="Arial" w:cs="Arial"/>
          <w:b/>
          <w:bCs/>
          <w:sz w:val="22"/>
          <w:szCs w:val="22"/>
        </w:rPr>
      </w:pPr>
    </w:p>
    <w:p w14:paraId="3BF84526" w14:textId="39E26B4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E72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ut in a flirtatious way,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CC4FF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I know his horse is </w:t>
      </w:r>
      <w:r w:rsidR="009E72C1" w:rsidRPr="00622F0A">
        <w:rPr>
          <w:rFonts w:ascii="Arial" w:eastAsia="Microsoft JhengHei UI" w:hAnsi="Arial" w:cs="Arial"/>
          <w:sz w:val="22"/>
          <w:szCs w:val="22"/>
        </w:rPr>
        <w:t>going to</w:t>
      </w:r>
      <w:r w:rsidR="00000000" w:rsidRPr="00622F0A">
        <w:rPr>
          <w:rFonts w:ascii="Arial" w:eastAsia="Microsoft JhengHei UI" w:hAnsi="Arial" w:cs="Arial"/>
          <w:sz w:val="22"/>
          <w:szCs w:val="22"/>
        </w:rPr>
        <w:t xml:space="preserve"> lose, so I'll be so sad when he comes back.</w:t>
      </w:r>
      <w:r w:rsidR="00CC4FF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7EF69C0" w14:textId="77777777" w:rsidR="00CC4FF7" w:rsidRPr="00622F0A" w:rsidRDefault="00CC4FF7">
      <w:pPr>
        <w:rPr>
          <w:rFonts w:ascii="Arial" w:eastAsia="Microsoft JhengHei UI" w:hAnsi="Arial" w:cs="Arial"/>
          <w:b/>
          <w:bCs/>
          <w:sz w:val="22"/>
          <w:szCs w:val="22"/>
        </w:rPr>
      </w:pPr>
    </w:p>
    <w:p w14:paraId="3E81887D" w14:textId="7530B07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E72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she's being flirty. </w:t>
      </w:r>
    </w:p>
    <w:p w14:paraId="174DDB70" w14:textId="77777777" w:rsidR="00CC4FF7" w:rsidRPr="00622F0A" w:rsidRDefault="00CC4FF7">
      <w:pPr>
        <w:rPr>
          <w:rFonts w:ascii="Arial" w:eastAsia="Microsoft JhengHei UI" w:hAnsi="Arial" w:cs="Arial"/>
          <w:b/>
          <w:bCs/>
          <w:sz w:val="22"/>
          <w:szCs w:val="22"/>
        </w:rPr>
      </w:pPr>
    </w:p>
    <w:p w14:paraId="0A5DFA68" w14:textId="7B8A207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E72C1" w:rsidRPr="00622F0A">
        <w:rPr>
          <w:rFonts w:ascii="Arial" w:eastAsia="Microsoft JhengHei UI" w:hAnsi="Arial" w:cs="Arial"/>
          <w:sz w:val="22"/>
          <w:szCs w:val="22"/>
        </w:rPr>
        <w:t xml:space="preserve"> Ugh. </w:t>
      </w:r>
      <w:r w:rsidR="00000000" w:rsidRPr="00622F0A">
        <w:rPr>
          <w:rFonts w:ascii="Arial" w:eastAsia="Microsoft JhengHei UI" w:hAnsi="Arial" w:cs="Arial"/>
          <w:sz w:val="22"/>
          <w:szCs w:val="22"/>
        </w:rPr>
        <w:t>I don't hate it, but I</w:t>
      </w:r>
      <w:r w:rsidR="009E72C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4F59C95D" w14:textId="77777777" w:rsidR="00CA3B59" w:rsidRPr="00622F0A" w:rsidRDefault="00CA3B59">
      <w:pPr>
        <w:rPr>
          <w:rFonts w:ascii="Arial" w:eastAsia="Microsoft JhengHei UI" w:hAnsi="Arial" w:cs="Arial"/>
          <w:b/>
          <w:bCs/>
          <w:sz w:val="22"/>
          <w:szCs w:val="22"/>
        </w:rPr>
      </w:pPr>
    </w:p>
    <w:p w14:paraId="525C16D6" w14:textId="47C4436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E72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I feel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your haggles are up for our girl Fanny. </w:t>
      </w:r>
    </w:p>
    <w:p w14:paraId="0B1A706B" w14:textId="77777777" w:rsidR="00762ED1" w:rsidRPr="00622F0A" w:rsidRDefault="00762ED1">
      <w:pPr>
        <w:rPr>
          <w:rFonts w:ascii="Arial" w:eastAsia="Microsoft JhengHei UI" w:hAnsi="Arial" w:cs="Arial"/>
          <w:b/>
          <w:bCs/>
          <w:sz w:val="22"/>
          <w:szCs w:val="22"/>
        </w:rPr>
      </w:pPr>
    </w:p>
    <w:p w14:paraId="31E4EC48" w14:textId="2736025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E72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My hackles are up</w:t>
      </w:r>
      <w:r w:rsidR="006345E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6345EB" w:rsidRPr="00622F0A">
        <w:rPr>
          <w:rFonts w:ascii="Arial" w:eastAsia="Microsoft JhengHei UI" w:hAnsi="Arial" w:cs="Arial"/>
          <w:sz w:val="22"/>
          <w:szCs w:val="22"/>
        </w:rPr>
        <w:t>b</w:t>
      </w:r>
      <w:r w:rsidR="00000000" w:rsidRPr="00622F0A">
        <w:rPr>
          <w:rFonts w:ascii="Arial" w:eastAsia="Microsoft JhengHei UI" w:hAnsi="Arial" w:cs="Arial"/>
          <w:sz w:val="22"/>
          <w:szCs w:val="22"/>
        </w:rPr>
        <w:t>ut at the same time, by the end of these chapters, my feeling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ad changed about a certain person. </w:t>
      </w:r>
    </w:p>
    <w:p w14:paraId="7F1F020D" w14:textId="77777777" w:rsidR="004C227F" w:rsidRPr="00622F0A" w:rsidRDefault="004C227F">
      <w:pPr>
        <w:rPr>
          <w:rFonts w:ascii="Arial" w:eastAsia="Microsoft JhengHei UI" w:hAnsi="Arial" w:cs="Arial"/>
          <w:b/>
          <w:bCs/>
          <w:sz w:val="22"/>
          <w:szCs w:val="22"/>
        </w:rPr>
      </w:pPr>
    </w:p>
    <w:p w14:paraId="309FBD25" w14:textId="77777777" w:rsidR="007D00EF"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A218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I wonder who that could be. </w:t>
      </w:r>
    </w:p>
    <w:p w14:paraId="49E9BB24" w14:textId="77777777" w:rsidR="007D00EF" w:rsidRPr="00622F0A" w:rsidRDefault="007D00EF">
      <w:pPr>
        <w:rPr>
          <w:rFonts w:ascii="Arial" w:eastAsia="Microsoft JhengHei UI" w:hAnsi="Arial" w:cs="Arial"/>
          <w:sz w:val="22"/>
          <w:szCs w:val="22"/>
        </w:rPr>
      </w:pPr>
    </w:p>
    <w:p w14:paraId="022B7052" w14:textId="77777777" w:rsidR="007D00EF" w:rsidRPr="00622F0A" w:rsidRDefault="007D00EF">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laughs] </w:t>
      </w:r>
    </w:p>
    <w:p w14:paraId="7CFCECF6" w14:textId="77777777" w:rsidR="007D00EF" w:rsidRPr="00622F0A" w:rsidRDefault="007D00EF">
      <w:pPr>
        <w:rPr>
          <w:rFonts w:ascii="Arial" w:eastAsia="Microsoft JhengHei UI" w:hAnsi="Arial" w:cs="Arial"/>
          <w:sz w:val="22"/>
          <w:szCs w:val="22"/>
        </w:rPr>
      </w:pPr>
    </w:p>
    <w:p w14:paraId="70790893" w14:textId="7F2FA6AD" w:rsidR="00552888" w:rsidRPr="00622F0A" w:rsidRDefault="007D00EF">
      <w:pPr>
        <w:rPr>
          <w:rFonts w:ascii="Arial" w:eastAsia="Microsoft JhengHei UI" w:hAnsi="Arial" w:cs="Arial"/>
          <w:sz w:val="22"/>
          <w:szCs w:val="22"/>
        </w:rPr>
      </w:pPr>
      <w:r w:rsidRPr="00622F0A">
        <w:rPr>
          <w:rFonts w:ascii="Arial" w:eastAsia="Microsoft JhengHei UI" w:hAnsi="Arial" w:cs="Arial"/>
          <w:b/>
          <w:bCs/>
          <w:sz w:val="22"/>
          <w:szCs w:val="22"/>
        </w:rPr>
        <w:t>Becca:</w:t>
      </w:r>
      <w:r w:rsidR="003A218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m going to quote you from two episodes ago, but we're going to get there. We have so much to get through. I want to go fully into this conversation later. </w:t>
      </w:r>
      <w:r w:rsidR="00403B47" w:rsidRPr="00622F0A">
        <w:rPr>
          <w:rFonts w:ascii="Arial" w:eastAsia="Microsoft JhengHei UI" w:hAnsi="Arial" w:cs="Arial"/>
          <w:sz w:val="22"/>
          <w:szCs w:val="22"/>
        </w:rPr>
        <w:t>[laughs]</w:t>
      </w:r>
      <w:r w:rsidR="003A218C" w:rsidRPr="00622F0A">
        <w:rPr>
          <w:rFonts w:ascii="Arial" w:eastAsia="Microsoft JhengHei UI" w:hAnsi="Arial" w:cs="Arial"/>
          <w:sz w:val="22"/>
          <w:szCs w:val="22"/>
        </w:rPr>
        <w:t xml:space="preserve"> </w:t>
      </w:r>
    </w:p>
    <w:p w14:paraId="00537EC0" w14:textId="77777777" w:rsidR="0044596E" w:rsidRPr="00622F0A" w:rsidRDefault="0044596E">
      <w:pPr>
        <w:rPr>
          <w:rFonts w:ascii="Arial" w:eastAsia="Microsoft JhengHei UI" w:hAnsi="Arial" w:cs="Arial"/>
          <w:b/>
          <w:bCs/>
          <w:sz w:val="22"/>
          <w:szCs w:val="22"/>
        </w:rPr>
      </w:pPr>
    </w:p>
    <w:p w14:paraId="6E4AED5B" w14:textId="78AB950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A218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kay. So</w:t>
      </w:r>
      <w:r w:rsidR="003A218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dmund says, </w:t>
      </w:r>
      <w:r w:rsidR="00403B47" w:rsidRPr="00622F0A">
        <w:rPr>
          <w:rFonts w:ascii="Arial" w:eastAsia="Microsoft JhengHei UI" w:hAnsi="Arial" w:cs="Arial"/>
          <w:sz w:val="22"/>
          <w:szCs w:val="22"/>
        </w:rPr>
        <w:t>“S</w:t>
      </w:r>
      <w:r w:rsidR="00000000" w:rsidRPr="00622F0A">
        <w:rPr>
          <w:rFonts w:ascii="Arial" w:eastAsia="Microsoft JhengHei UI" w:hAnsi="Arial" w:cs="Arial"/>
          <w:sz w:val="22"/>
          <w:szCs w:val="22"/>
        </w:rPr>
        <w:t>ure, he will if he writes,</w:t>
      </w:r>
      <w:r w:rsidR="001A057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ut he probably won't write. A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8E1E93" w:rsidRPr="00622F0A">
        <w:rPr>
          <w:rFonts w:ascii="Arial" w:eastAsia="Microsoft JhengHei UI" w:hAnsi="Arial" w:cs="Arial"/>
          <w:sz w:val="22"/>
          <w:szCs w:val="22"/>
        </w:rPr>
        <w:t>“O</w:t>
      </w:r>
      <w:r w:rsidR="00000000" w:rsidRPr="00622F0A">
        <w:rPr>
          <w:rFonts w:ascii="Arial" w:eastAsia="Microsoft JhengHei UI" w:hAnsi="Arial" w:cs="Arial"/>
          <w:sz w:val="22"/>
          <w:szCs w:val="22"/>
        </w:rPr>
        <w:t>f course, brothers never write</w:t>
      </w:r>
      <w:r w:rsidR="00E7472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unless they have something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bad news to report.</w:t>
      </w:r>
      <w:r w:rsidR="0022489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even Henry, the most wonderful brother in the world, barely </w:t>
      </w:r>
      <w:r w:rsidR="00BC5C24" w:rsidRPr="00622F0A">
        <w:rPr>
          <w:rFonts w:ascii="Arial" w:eastAsia="Microsoft JhengHei UI" w:hAnsi="Arial" w:cs="Arial"/>
          <w:b/>
          <w:bCs/>
          <w:sz w:val="22"/>
          <w:szCs w:val="22"/>
        </w:rPr>
        <w:t>[00:17:00]</w:t>
      </w:r>
      <w:r w:rsidR="007D1013"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writes. And when he does, he uses as</w:t>
      </w:r>
      <w:r w:rsidR="002E22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few words as possible. Fanny says, </w:t>
      </w:r>
      <w:r w:rsidR="00016421"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ell, </w:t>
      </w:r>
      <w:r w:rsidR="00016421" w:rsidRPr="00622F0A">
        <w:rPr>
          <w:rFonts w:ascii="Arial" w:eastAsia="Microsoft JhengHei UI" w:hAnsi="Arial" w:cs="Arial"/>
          <w:sz w:val="22"/>
          <w:szCs w:val="22"/>
        </w:rPr>
        <w:t>i</w:t>
      </w:r>
      <w:r w:rsidR="00000000" w:rsidRPr="00622F0A">
        <w:rPr>
          <w:rFonts w:ascii="Arial" w:eastAsia="Microsoft JhengHei UI" w:hAnsi="Arial" w:cs="Arial"/>
          <w:sz w:val="22"/>
          <w:szCs w:val="22"/>
        </w:rPr>
        <w:t>f brothers are far away from their family, they can write long letters.</w:t>
      </w:r>
      <w:r w:rsidR="00C12EB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Edmund explains that Fanny has a brother</w:t>
      </w:r>
      <w:r w:rsidR="000065BA" w:rsidRPr="00622F0A">
        <w:rPr>
          <w:rFonts w:ascii="Arial" w:eastAsia="Microsoft JhengHei UI" w:hAnsi="Arial" w:cs="Arial"/>
          <w:sz w:val="22"/>
          <w:szCs w:val="22"/>
        </w:rPr>
        <w:t xml:space="preserve"> at sea </w:t>
      </w:r>
      <w:r w:rsidR="00000000" w:rsidRPr="00622F0A">
        <w:rPr>
          <w:rFonts w:ascii="Arial" w:eastAsia="Microsoft JhengHei UI" w:hAnsi="Arial" w:cs="Arial"/>
          <w:sz w:val="22"/>
          <w:szCs w:val="22"/>
        </w:rPr>
        <w:t>who is an excellent correspondent</w:t>
      </w:r>
      <w:r w:rsidR="000065BA" w:rsidRPr="00622F0A">
        <w:rPr>
          <w:rFonts w:ascii="Arial" w:eastAsia="Microsoft JhengHei UI" w:hAnsi="Arial" w:cs="Arial"/>
          <w:sz w:val="22"/>
          <w:szCs w:val="22"/>
        </w:rPr>
        <w:t>, n</w:t>
      </w:r>
      <w:r w:rsidR="00000000" w:rsidRPr="00622F0A">
        <w:rPr>
          <w:rFonts w:ascii="Arial" w:eastAsia="Microsoft JhengHei UI" w:hAnsi="Arial" w:cs="Arial"/>
          <w:sz w:val="22"/>
          <w:szCs w:val="22"/>
        </w:rPr>
        <w:t xml:space="preserve">ot dead. </w:t>
      </w:r>
    </w:p>
    <w:p w14:paraId="1E6D9682" w14:textId="77777777" w:rsidR="001411CC" w:rsidRPr="00622F0A" w:rsidRDefault="001411CC">
      <w:pPr>
        <w:rPr>
          <w:rFonts w:ascii="Arial" w:eastAsia="Microsoft JhengHei UI" w:hAnsi="Arial" w:cs="Arial"/>
          <w:b/>
          <w:bCs/>
          <w:sz w:val="22"/>
          <w:szCs w:val="22"/>
        </w:rPr>
      </w:pPr>
    </w:p>
    <w:p w14:paraId="5DF91E62" w14:textId="77777777" w:rsidR="00AD252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65B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t dead. You were worried. </w:t>
      </w:r>
    </w:p>
    <w:p w14:paraId="238E8D0E" w14:textId="77777777" w:rsidR="00AD252D" w:rsidRPr="00622F0A" w:rsidRDefault="00AD252D">
      <w:pPr>
        <w:rPr>
          <w:rFonts w:ascii="Arial" w:eastAsia="Microsoft JhengHei UI" w:hAnsi="Arial" w:cs="Arial"/>
          <w:sz w:val="22"/>
          <w:szCs w:val="22"/>
        </w:rPr>
      </w:pPr>
    </w:p>
    <w:p w14:paraId="59C2A3E9" w14:textId="77777777" w:rsidR="00AD252D" w:rsidRPr="00622F0A" w:rsidRDefault="00AD252D">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This was news. Yeah. </w:t>
      </w:r>
    </w:p>
    <w:p w14:paraId="5FFEE493" w14:textId="77777777" w:rsidR="00AD252D" w:rsidRPr="00622F0A" w:rsidRDefault="00AD252D">
      <w:pPr>
        <w:rPr>
          <w:rFonts w:ascii="Arial" w:eastAsia="Microsoft JhengHei UI" w:hAnsi="Arial" w:cs="Arial"/>
          <w:sz w:val="22"/>
          <w:szCs w:val="22"/>
        </w:rPr>
      </w:pPr>
    </w:p>
    <w:p w14:paraId="20F793CD" w14:textId="77B0A895" w:rsidR="00552888" w:rsidRPr="00622F0A" w:rsidRDefault="00AD252D">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ou were worried. </w:t>
      </w:r>
    </w:p>
    <w:p w14:paraId="07A2D70F" w14:textId="77777777" w:rsidR="00D94AEF" w:rsidRPr="00622F0A" w:rsidRDefault="00D94AEF">
      <w:pPr>
        <w:rPr>
          <w:rFonts w:ascii="Arial" w:eastAsia="Microsoft JhengHei UI" w:hAnsi="Arial" w:cs="Arial"/>
          <w:b/>
          <w:bCs/>
          <w:sz w:val="22"/>
          <w:szCs w:val="22"/>
        </w:rPr>
      </w:pPr>
    </w:p>
    <w:p w14:paraId="4B2A576E" w14:textId="38680AE8" w:rsidR="000065BA" w:rsidRPr="00622F0A" w:rsidRDefault="000065B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000000" w:rsidRPr="00622F0A">
        <w:rPr>
          <w:rFonts w:ascii="Arial" w:eastAsia="Microsoft JhengHei UI" w:hAnsi="Arial" w:cs="Arial"/>
          <w:sz w:val="22"/>
          <w:szCs w:val="22"/>
        </w:rPr>
        <w:t xml:space="preserve">I was. </w:t>
      </w:r>
      <w:r w:rsidR="00D94AEF" w:rsidRPr="00622F0A">
        <w:rPr>
          <w:rFonts w:ascii="Arial" w:eastAsia="Microsoft JhengHei UI" w:hAnsi="Arial" w:cs="Arial"/>
          <w:sz w:val="22"/>
          <w:szCs w:val="22"/>
        </w:rPr>
        <w:t xml:space="preserve">[giggles] </w:t>
      </w:r>
    </w:p>
    <w:p w14:paraId="00B0E5B7" w14:textId="77777777" w:rsidR="000065BA" w:rsidRPr="00622F0A" w:rsidRDefault="000065BA">
      <w:pPr>
        <w:rPr>
          <w:rFonts w:ascii="Arial" w:eastAsia="Microsoft JhengHei UI" w:hAnsi="Arial" w:cs="Arial"/>
          <w:sz w:val="22"/>
          <w:szCs w:val="22"/>
        </w:rPr>
      </w:pPr>
    </w:p>
    <w:p w14:paraId="0DC009DD" w14:textId="77777777" w:rsidR="000065BA" w:rsidRPr="00622F0A" w:rsidRDefault="000065B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William is alive and well- </w:t>
      </w:r>
    </w:p>
    <w:p w14:paraId="127A5A6B" w14:textId="77777777" w:rsidR="000065BA" w:rsidRPr="00622F0A" w:rsidRDefault="000065BA">
      <w:pPr>
        <w:rPr>
          <w:rFonts w:ascii="Arial" w:eastAsia="Microsoft JhengHei UI" w:hAnsi="Arial" w:cs="Arial"/>
          <w:sz w:val="22"/>
          <w:szCs w:val="22"/>
        </w:rPr>
      </w:pPr>
    </w:p>
    <w:p w14:paraId="2101F30B" w14:textId="0D8214F9" w:rsidR="000065BA" w:rsidRPr="00622F0A" w:rsidRDefault="000065BA">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And writing. </w:t>
      </w:r>
    </w:p>
    <w:p w14:paraId="394ECA0F" w14:textId="77777777" w:rsidR="000065BA" w:rsidRPr="00622F0A" w:rsidRDefault="000065BA">
      <w:pPr>
        <w:rPr>
          <w:rFonts w:ascii="Arial" w:eastAsia="Microsoft JhengHei UI" w:hAnsi="Arial" w:cs="Arial"/>
          <w:sz w:val="22"/>
          <w:szCs w:val="22"/>
        </w:rPr>
      </w:pPr>
    </w:p>
    <w:p w14:paraId="54EDE54E" w14:textId="35F05138" w:rsidR="00552888" w:rsidRPr="00622F0A" w:rsidRDefault="000065B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and writing letters years later to Fanny. </w:t>
      </w:r>
    </w:p>
    <w:p w14:paraId="2849B8B0" w14:textId="77777777" w:rsidR="00B214F3" w:rsidRPr="00622F0A" w:rsidRDefault="00B214F3">
      <w:pPr>
        <w:rPr>
          <w:rFonts w:ascii="Arial" w:eastAsia="Microsoft JhengHei UI" w:hAnsi="Arial" w:cs="Arial"/>
          <w:b/>
          <w:bCs/>
          <w:sz w:val="22"/>
          <w:szCs w:val="22"/>
        </w:rPr>
      </w:pPr>
    </w:p>
    <w:p w14:paraId="4582C644" w14:textId="5FE67CA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065BA"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hat a good brother. </w:t>
      </w:r>
    </w:p>
    <w:p w14:paraId="3AD722AE" w14:textId="77777777" w:rsidR="00B214F3" w:rsidRPr="00622F0A" w:rsidRDefault="00B214F3">
      <w:pPr>
        <w:rPr>
          <w:rFonts w:ascii="Arial" w:eastAsia="Microsoft JhengHei UI" w:hAnsi="Arial" w:cs="Arial"/>
          <w:b/>
          <w:bCs/>
          <w:sz w:val="22"/>
          <w:szCs w:val="22"/>
        </w:rPr>
      </w:pPr>
    </w:p>
    <w:p w14:paraId="44FCEBE1" w14:textId="015BDBA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65B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010B28" w:rsidRPr="00622F0A">
        <w:rPr>
          <w:rFonts w:ascii="Arial" w:eastAsia="Microsoft JhengHei UI" w:hAnsi="Arial" w:cs="Arial"/>
          <w:sz w:val="22"/>
          <w:szCs w:val="22"/>
        </w:rPr>
        <w:t>T</w:t>
      </w:r>
      <w:r w:rsidR="00000000" w:rsidRPr="00622F0A">
        <w:rPr>
          <w:rFonts w:ascii="Arial" w:eastAsia="Microsoft JhengHei UI" w:hAnsi="Arial" w:cs="Arial"/>
          <w:sz w:val="22"/>
          <w:szCs w:val="22"/>
        </w:rPr>
        <w:t>his is the reveal that</w:t>
      </w:r>
      <w:r w:rsidR="00010B2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ince Fanny was placed at </w:t>
      </w:r>
      <w:r w:rsidR="005B0B3E" w:rsidRPr="00622F0A">
        <w:rPr>
          <w:rFonts w:ascii="Arial" w:eastAsia="Microsoft JhengHei UI" w:hAnsi="Arial" w:cs="Arial"/>
          <w:sz w:val="22"/>
          <w:szCs w:val="22"/>
        </w:rPr>
        <w:t>Mansfield Park</w:t>
      </w:r>
      <w:r w:rsidR="00000000" w:rsidRPr="00622F0A">
        <w:rPr>
          <w:rFonts w:ascii="Arial" w:eastAsia="Microsoft JhengHei UI" w:hAnsi="Arial" w:cs="Arial"/>
          <w:sz w:val="22"/>
          <w:szCs w:val="22"/>
        </w:rPr>
        <w:t xml:space="preserve"> and William</w:t>
      </w:r>
      <w:r w:rsidR="009C23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ith Her Majesty's service, they basically have been in constant contact. </w:t>
      </w:r>
    </w:p>
    <w:p w14:paraId="411ABA73" w14:textId="77777777" w:rsidR="00093E93" w:rsidRPr="00622F0A" w:rsidRDefault="00093E93">
      <w:pPr>
        <w:rPr>
          <w:rFonts w:ascii="Arial" w:eastAsia="Microsoft JhengHei UI" w:hAnsi="Arial" w:cs="Arial"/>
          <w:b/>
          <w:bCs/>
          <w:sz w:val="22"/>
          <w:szCs w:val="22"/>
        </w:rPr>
      </w:pPr>
    </w:p>
    <w:p w14:paraId="35F1F406" w14:textId="6BB2B01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C23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72156F5" w14:textId="77777777" w:rsidR="002F32C5" w:rsidRPr="00622F0A" w:rsidRDefault="002F32C5">
      <w:pPr>
        <w:rPr>
          <w:rFonts w:ascii="Arial" w:eastAsia="Microsoft JhengHei UI" w:hAnsi="Arial" w:cs="Arial"/>
          <w:b/>
          <w:bCs/>
          <w:sz w:val="22"/>
          <w:szCs w:val="22"/>
        </w:rPr>
      </w:pPr>
    </w:p>
    <w:p w14:paraId="1E2B697E" w14:textId="4F16C21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C23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 through long letters that take months to get to each other for years, but they still carry</w:t>
      </w:r>
      <w:r w:rsidR="009C23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love and deep connection together through letter writing to each other. </w:t>
      </w:r>
    </w:p>
    <w:p w14:paraId="1020C721" w14:textId="77777777" w:rsidR="00BB0227" w:rsidRPr="00622F0A" w:rsidRDefault="00BB0227">
      <w:pPr>
        <w:rPr>
          <w:rFonts w:ascii="Arial" w:eastAsia="Microsoft JhengHei UI" w:hAnsi="Arial" w:cs="Arial"/>
          <w:b/>
          <w:bCs/>
          <w:sz w:val="22"/>
          <w:szCs w:val="22"/>
        </w:rPr>
      </w:pPr>
    </w:p>
    <w:p w14:paraId="2D47B62F" w14:textId="72610C46" w:rsidR="004B7A2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B7A2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o sweet. </w:t>
      </w:r>
    </w:p>
    <w:p w14:paraId="2913D48D" w14:textId="77777777" w:rsidR="004B7A2D" w:rsidRPr="00622F0A" w:rsidRDefault="004B7A2D">
      <w:pPr>
        <w:rPr>
          <w:rFonts w:ascii="Arial" w:eastAsia="Microsoft JhengHei UI" w:hAnsi="Arial" w:cs="Arial"/>
          <w:sz w:val="22"/>
          <w:szCs w:val="22"/>
        </w:rPr>
      </w:pPr>
    </w:p>
    <w:p w14:paraId="0F5D40EE" w14:textId="77777777" w:rsidR="004B7A2D" w:rsidRPr="00622F0A" w:rsidRDefault="004B7A2D">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Very sweet. </w:t>
      </w:r>
    </w:p>
    <w:p w14:paraId="52DF6829" w14:textId="77777777" w:rsidR="004B7A2D" w:rsidRPr="00622F0A" w:rsidRDefault="004B7A2D">
      <w:pPr>
        <w:rPr>
          <w:rFonts w:ascii="Arial" w:eastAsia="Microsoft JhengHei UI" w:hAnsi="Arial" w:cs="Arial"/>
          <w:sz w:val="22"/>
          <w:szCs w:val="22"/>
        </w:rPr>
      </w:pPr>
    </w:p>
    <w:p w14:paraId="027ABC0D" w14:textId="78649F8F" w:rsidR="00552888" w:rsidRPr="00622F0A" w:rsidRDefault="004B7A2D">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wants to hear about William, and Edmund makes Fanny actually speak for herself. She would really rather not, but she does. She explains everything except for how long he's been away</w:t>
      </w:r>
      <w:r w:rsidR="00DB1B99"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she would cry if she </w:t>
      </w:r>
      <w:r w:rsidR="004E7457" w:rsidRPr="00622F0A">
        <w:rPr>
          <w:rFonts w:ascii="Arial" w:eastAsia="Microsoft JhengHei UI" w:hAnsi="Arial" w:cs="Arial"/>
          <w:b/>
          <w:bCs/>
          <w:sz w:val="22"/>
          <w:szCs w:val="22"/>
        </w:rPr>
        <w:t>[00:18:00]</w:t>
      </w:r>
      <w:r w:rsidR="004E745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talks about it. Edmund asked </w:t>
      </w:r>
      <w:r w:rsidR="00413925" w:rsidRPr="00622F0A">
        <w:rPr>
          <w:rFonts w:ascii="Arial" w:eastAsia="Microsoft JhengHei UI" w:hAnsi="Arial" w:cs="Arial"/>
          <w:sz w:val="22"/>
          <w:szCs w:val="22"/>
        </w:rPr>
        <w:t>Miss Crawford</w:t>
      </w:r>
      <w:r w:rsidRPr="00622F0A">
        <w:rPr>
          <w:rFonts w:ascii="Arial" w:eastAsia="Microsoft JhengHei UI" w:hAnsi="Arial" w:cs="Arial"/>
          <w:sz w:val="22"/>
          <w:szCs w:val="22"/>
        </w:rPr>
        <w:t xml:space="preserve"> if she knows William's captain</w:t>
      </w:r>
      <w:r w:rsidR="007931CE" w:rsidRPr="00622F0A">
        <w:rPr>
          <w:rFonts w:ascii="Arial" w:eastAsia="Microsoft JhengHei UI" w:hAnsi="Arial" w:cs="Arial"/>
          <w:sz w:val="22"/>
          <w:szCs w:val="22"/>
        </w:rPr>
        <w:t>,</w:t>
      </w:r>
      <w:r w:rsidRPr="00622F0A">
        <w:rPr>
          <w:rFonts w:ascii="Arial" w:eastAsia="Microsoft JhengHei UI" w:hAnsi="Arial" w:cs="Arial"/>
          <w:sz w:val="22"/>
          <w:szCs w:val="22"/>
        </w:rPr>
        <w:t xml:space="preserve"> since she's so well acquainted with the navy, and she says that she's only acquainted with admirals</w:t>
      </w:r>
      <w:r w:rsidR="00191E0A" w:rsidRPr="00622F0A">
        <w:rPr>
          <w:rFonts w:ascii="Arial" w:eastAsia="Microsoft JhengHei UI" w:hAnsi="Arial" w:cs="Arial"/>
          <w:sz w:val="22"/>
          <w:szCs w:val="22"/>
        </w:rPr>
        <w:t xml:space="preserve"> a</w:t>
      </w:r>
      <w:r w:rsidRPr="00622F0A">
        <w:rPr>
          <w:rFonts w:ascii="Arial" w:eastAsia="Microsoft JhengHei UI" w:hAnsi="Arial" w:cs="Arial"/>
          <w:sz w:val="22"/>
          <w:szCs w:val="22"/>
        </w:rPr>
        <w:t xml:space="preserve">nd up. </w:t>
      </w:r>
    </w:p>
    <w:p w14:paraId="2FAE6BF6" w14:textId="77777777" w:rsidR="00273123" w:rsidRPr="00622F0A" w:rsidRDefault="00273123">
      <w:pPr>
        <w:rPr>
          <w:rFonts w:ascii="Arial" w:eastAsia="Microsoft JhengHei UI" w:hAnsi="Arial" w:cs="Arial"/>
          <w:b/>
          <w:bCs/>
          <w:sz w:val="22"/>
          <w:szCs w:val="22"/>
        </w:rPr>
      </w:pPr>
    </w:p>
    <w:p w14:paraId="398CF7D2" w14:textId="51AB321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4DE133A6" w14:textId="77777777" w:rsidR="00273123" w:rsidRPr="00622F0A" w:rsidRDefault="00273123">
      <w:pPr>
        <w:rPr>
          <w:rFonts w:ascii="Arial" w:eastAsia="Microsoft JhengHei UI" w:hAnsi="Arial" w:cs="Arial"/>
          <w:b/>
          <w:bCs/>
          <w:sz w:val="22"/>
          <w:szCs w:val="22"/>
        </w:rPr>
      </w:pPr>
    </w:p>
    <w:p w14:paraId="700BF680" w14:textId="64C3FD8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Meh. </w:t>
      </w:r>
    </w:p>
    <w:p w14:paraId="56D4A771" w14:textId="77777777" w:rsidR="006622AA" w:rsidRPr="00622F0A" w:rsidRDefault="006622AA">
      <w:pPr>
        <w:rPr>
          <w:rFonts w:ascii="Arial" w:eastAsia="Microsoft JhengHei UI" w:hAnsi="Arial" w:cs="Arial"/>
          <w:b/>
          <w:bCs/>
          <w:sz w:val="22"/>
          <w:szCs w:val="22"/>
        </w:rPr>
      </w:pPr>
    </w:p>
    <w:p w14:paraId="15FC7AB9" w14:textId="2C626BF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 little snooty. </w:t>
      </w:r>
    </w:p>
    <w:p w14:paraId="7D23AF8D" w14:textId="77777777" w:rsidR="006622AA" w:rsidRPr="00622F0A" w:rsidRDefault="006622AA">
      <w:pPr>
        <w:rPr>
          <w:rFonts w:ascii="Arial" w:eastAsia="Microsoft JhengHei UI" w:hAnsi="Arial" w:cs="Arial"/>
          <w:b/>
          <w:bCs/>
          <w:sz w:val="22"/>
          <w:szCs w:val="22"/>
        </w:rPr>
      </w:pPr>
    </w:p>
    <w:p w14:paraId="11FCC62E" w14:textId="252AFC7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that makes Edmund remember that she'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noying. </w:t>
      </w:r>
    </w:p>
    <w:p w14:paraId="6EB08697" w14:textId="77777777" w:rsidR="00B821C8" w:rsidRPr="00622F0A" w:rsidRDefault="00B821C8">
      <w:pPr>
        <w:rPr>
          <w:rFonts w:ascii="Arial" w:eastAsia="Microsoft JhengHei UI" w:hAnsi="Arial" w:cs="Arial"/>
          <w:b/>
          <w:bCs/>
          <w:sz w:val="22"/>
          <w:szCs w:val="22"/>
        </w:rPr>
      </w:pPr>
    </w:p>
    <w:p w14:paraId="294B8451" w14:textId="2F80790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 also</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its on her uncle here. </w:t>
      </w:r>
    </w:p>
    <w:p w14:paraId="0A2B9BE4" w14:textId="77777777" w:rsidR="00592E75" w:rsidRPr="00622F0A" w:rsidRDefault="00592E75">
      <w:pPr>
        <w:rPr>
          <w:rFonts w:ascii="Arial" w:eastAsia="Microsoft JhengHei UI" w:hAnsi="Arial" w:cs="Arial"/>
          <w:b/>
          <w:bCs/>
          <w:sz w:val="22"/>
          <w:szCs w:val="22"/>
        </w:rPr>
      </w:pPr>
    </w:p>
    <w:p w14:paraId="511FD457" w14:textId="429C887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p>
    <w:p w14:paraId="4BCEDB02" w14:textId="77777777" w:rsidR="0028321F" w:rsidRPr="00622F0A" w:rsidRDefault="0028321F">
      <w:pPr>
        <w:rPr>
          <w:rFonts w:ascii="Arial" w:eastAsia="Microsoft JhengHei UI" w:hAnsi="Arial" w:cs="Arial"/>
          <w:b/>
          <w:bCs/>
          <w:sz w:val="22"/>
          <w:szCs w:val="22"/>
        </w:rPr>
      </w:pPr>
    </w:p>
    <w:p w14:paraId="4D22014B" w14:textId="2DA89F0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ecause she's </w:t>
      </w:r>
      <w:r w:rsidR="001473FA" w:rsidRPr="00622F0A">
        <w:rPr>
          <w:rFonts w:ascii="Arial" w:eastAsia="Microsoft JhengHei UI" w:hAnsi="Arial" w:cs="Arial"/>
          <w:sz w:val="22"/>
          <w:szCs w:val="22"/>
        </w:rPr>
        <w:t xml:space="preserve">like, </w:t>
      </w:r>
      <w:r w:rsidR="00000000" w:rsidRPr="00622F0A">
        <w:rPr>
          <w:rFonts w:ascii="Arial" w:eastAsia="Microsoft JhengHei UI" w:hAnsi="Arial" w:cs="Arial"/>
          <w:sz w:val="22"/>
          <w:szCs w:val="22"/>
        </w:rPr>
        <w:t xml:space="preserve">unfortunately for me, </w:t>
      </w:r>
      <w:r w:rsidR="001473FA" w:rsidRPr="00622F0A">
        <w:rPr>
          <w:rFonts w:ascii="Arial" w:eastAsia="Microsoft JhengHei UI" w:hAnsi="Arial" w:cs="Arial"/>
          <w:sz w:val="22"/>
          <w:szCs w:val="22"/>
        </w:rPr>
        <w:t>“T</w:t>
      </w:r>
      <w:r w:rsidR="00000000" w:rsidRPr="00622F0A">
        <w:rPr>
          <w:rFonts w:ascii="Arial" w:eastAsia="Microsoft JhengHei UI" w:hAnsi="Arial" w:cs="Arial"/>
          <w:sz w:val="22"/>
          <w:szCs w:val="22"/>
        </w:rPr>
        <w:t>hey're all brutes, basically.</w:t>
      </w:r>
      <w:r w:rsidR="00DA423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EBA6BAA" w14:textId="77777777" w:rsidR="00EA775A" w:rsidRPr="00622F0A" w:rsidRDefault="00EA775A">
      <w:pPr>
        <w:rPr>
          <w:rFonts w:ascii="Arial" w:eastAsia="Microsoft JhengHei UI" w:hAnsi="Arial" w:cs="Arial"/>
          <w:b/>
          <w:bCs/>
          <w:sz w:val="22"/>
          <w:szCs w:val="22"/>
        </w:rPr>
      </w:pPr>
    </w:p>
    <w:p w14:paraId="2C988578" w14:textId="672D725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h, yeah, she does say that</w:t>
      </w:r>
      <w:r w:rsidR="00FA4E8B" w:rsidRPr="00622F0A">
        <w:rPr>
          <w:rFonts w:ascii="Arial" w:eastAsia="Microsoft JhengHei UI" w:hAnsi="Arial" w:cs="Arial"/>
          <w:sz w:val="22"/>
          <w:szCs w:val="22"/>
        </w:rPr>
        <w:t>. H</w:t>
      </w:r>
      <w:r w:rsidR="00000000" w:rsidRPr="00622F0A">
        <w:rPr>
          <w:rFonts w:ascii="Arial" w:eastAsia="Microsoft JhengHei UI" w:hAnsi="Arial" w:cs="Arial"/>
          <w:sz w:val="22"/>
          <w:szCs w:val="22"/>
        </w:rPr>
        <w:t>uh</w:t>
      </w:r>
      <w:r w:rsidR="00191E0A" w:rsidRPr="00622F0A">
        <w:rPr>
          <w:rFonts w:ascii="Arial" w:eastAsia="Microsoft JhengHei UI" w:hAnsi="Arial" w:cs="Arial"/>
          <w:sz w:val="22"/>
          <w:szCs w:val="22"/>
        </w:rPr>
        <w:t>.</w:t>
      </w:r>
    </w:p>
    <w:p w14:paraId="63B0A143" w14:textId="77777777" w:rsidR="00FA4E8B" w:rsidRPr="00622F0A" w:rsidRDefault="00FA4E8B">
      <w:pPr>
        <w:rPr>
          <w:rFonts w:ascii="Arial" w:eastAsia="Microsoft JhengHei UI" w:hAnsi="Arial" w:cs="Arial"/>
          <w:b/>
          <w:bCs/>
          <w:sz w:val="22"/>
          <w:szCs w:val="22"/>
        </w:rPr>
      </w:pPr>
    </w:p>
    <w:p w14:paraId="724523A8" w14:textId="6B20C84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2ADE038" w14:textId="77777777" w:rsidR="00FA4E8B" w:rsidRPr="00622F0A" w:rsidRDefault="00FA4E8B">
      <w:pPr>
        <w:rPr>
          <w:rFonts w:ascii="Arial" w:eastAsia="Microsoft JhengHei UI" w:hAnsi="Arial" w:cs="Arial"/>
          <w:b/>
          <w:bCs/>
          <w:sz w:val="22"/>
          <w:szCs w:val="22"/>
        </w:rPr>
      </w:pPr>
    </w:p>
    <w:p w14:paraId="6175E6C8" w14:textId="26A2128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w:t>
      </w:r>
      <w:r w:rsidR="00191E0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ll around not making Edmund feel great about her. </w:t>
      </w:r>
    </w:p>
    <w:p w14:paraId="3FBCE99B" w14:textId="77777777" w:rsidR="007F0A98" w:rsidRPr="00622F0A" w:rsidRDefault="007F0A98">
      <w:pPr>
        <w:rPr>
          <w:rFonts w:ascii="Arial" w:eastAsia="Microsoft JhengHei UI" w:hAnsi="Arial" w:cs="Arial"/>
          <w:b/>
          <w:bCs/>
          <w:sz w:val="22"/>
          <w:szCs w:val="22"/>
        </w:rPr>
      </w:pPr>
    </w:p>
    <w:p w14:paraId="03235F27" w14:textId="3C66685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xcept when she smiles. </w:t>
      </w:r>
    </w:p>
    <w:p w14:paraId="740FCA35" w14:textId="77777777" w:rsidR="00A21DC8" w:rsidRPr="00622F0A" w:rsidRDefault="00A21DC8">
      <w:pPr>
        <w:rPr>
          <w:rFonts w:ascii="Arial" w:eastAsia="Microsoft JhengHei UI" w:hAnsi="Arial" w:cs="Arial"/>
          <w:b/>
          <w:bCs/>
          <w:sz w:val="22"/>
          <w:szCs w:val="22"/>
        </w:rPr>
      </w:pPr>
    </w:p>
    <w:p w14:paraId="7F05FC22" w14:textId="09F50DE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Because then she smiles and he forgets. </w:t>
      </w:r>
      <w:r w:rsidR="004A3E9F" w:rsidRPr="00622F0A">
        <w:rPr>
          <w:rFonts w:ascii="Arial" w:eastAsia="Microsoft JhengHei UI" w:hAnsi="Arial" w:cs="Arial"/>
          <w:sz w:val="22"/>
          <w:szCs w:val="22"/>
        </w:rPr>
        <w:t xml:space="preserve">[Becca chuckles] </w:t>
      </w:r>
      <w:r w:rsidR="00000000" w:rsidRPr="00622F0A">
        <w:rPr>
          <w:rFonts w:ascii="Arial" w:eastAsia="Microsoft JhengHei UI" w:hAnsi="Arial" w:cs="Arial"/>
          <w:sz w:val="22"/>
          <w:szCs w:val="22"/>
        </w:rPr>
        <w:t>She also says that the navy is only an admiral profession</w:t>
      </w:r>
      <w:r w:rsidR="00FF509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f it makes money. </w:t>
      </w:r>
    </w:p>
    <w:p w14:paraId="71ABB9E8" w14:textId="77777777" w:rsidR="00FF5097" w:rsidRPr="00622F0A" w:rsidRDefault="00FF5097">
      <w:pPr>
        <w:rPr>
          <w:rFonts w:ascii="Arial" w:eastAsia="Microsoft JhengHei UI" w:hAnsi="Arial" w:cs="Arial"/>
          <w:b/>
          <w:bCs/>
          <w:sz w:val="22"/>
          <w:szCs w:val="22"/>
        </w:rPr>
      </w:pPr>
    </w:p>
    <w:p w14:paraId="23A6A190" w14:textId="506945E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ikes. </w:t>
      </w:r>
    </w:p>
    <w:p w14:paraId="54D7BC25" w14:textId="77777777" w:rsidR="00FF5097" w:rsidRPr="00622F0A" w:rsidRDefault="00FF5097">
      <w:pPr>
        <w:rPr>
          <w:rFonts w:ascii="Arial" w:eastAsia="Microsoft JhengHei UI" w:hAnsi="Arial" w:cs="Arial"/>
          <w:b/>
          <w:bCs/>
          <w:sz w:val="22"/>
          <w:szCs w:val="22"/>
        </w:rPr>
      </w:pPr>
    </w:p>
    <w:p w14:paraId="4A90C96F" w14:textId="2B41347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91E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Edmund then changes the subject back to the harp</w:t>
      </w:r>
      <w:r w:rsidR="00A556C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he wants to remember how pretty the harp is and how pretty she is. Meanwhile, at the other end of the table, they're still talking about landscaping</w:t>
      </w:r>
      <w:r w:rsidR="00B9543A" w:rsidRPr="00622F0A">
        <w:rPr>
          <w:rFonts w:ascii="Arial" w:eastAsia="Microsoft JhengHei UI" w:hAnsi="Arial" w:cs="Arial"/>
          <w:sz w:val="22"/>
          <w:szCs w:val="22"/>
        </w:rPr>
        <w:t>. A</w:t>
      </w:r>
      <w:r w:rsidR="00000000" w:rsidRPr="00622F0A">
        <w:rPr>
          <w:rFonts w:ascii="Arial" w:eastAsia="Microsoft JhengHei UI" w:hAnsi="Arial" w:cs="Arial"/>
          <w:sz w:val="22"/>
          <w:szCs w:val="22"/>
        </w:rPr>
        <w:t xml:space="preserve">nd Mrs. Grant then calls across the table to Henry, who is here. He hasn't said anything yet either. And </w:t>
      </w:r>
      <w:r w:rsidR="00F433D8" w:rsidRPr="00622F0A">
        <w:rPr>
          <w:rFonts w:ascii="Arial" w:eastAsia="Microsoft JhengHei UI" w:hAnsi="Arial" w:cs="Arial"/>
          <w:b/>
          <w:bCs/>
          <w:sz w:val="22"/>
          <w:szCs w:val="22"/>
        </w:rPr>
        <w:t>[00:19:00]</w:t>
      </w:r>
      <w:r w:rsidR="00F433D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 asks if he has opinions about this since he's done so much at his estate, which is</w:t>
      </w:r>
      <w:r w:rsidR="00F433D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veringham. Everingham, probably. </w:t>
      </w:r>
    </w:p>
    <w:p w14:paraId="42436067" w14:textId="77777777" w:rsidR="00B00C44" w:rsidRPr="00622F0A" w:rsidRDefault="00B00C44">
      <w:pPr>
        <w:rPr>
          <w:rFonts w:ascii="Arial" w:eastAsia="Microsoft JhengHei UI" w:hAnsi="Arial" w:cs="Arial"/>
          <w:b/>
          <w:bCs/>
          <w:sz w:val="22"/>
          <w:szCs w:val="22"/>
        </w:rPr>
      </w:pPr>
    </w:p>
    <w:p w14:paraId="2F8C830A" w14:textId="4042159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433D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Everingham. </w:t>
      </w:r>
    </w:p>
    <w:p w14:paraId="0B312004" w14:textId="77777777" w:rsidR="00B00C44" w:rsidRPr="00622F0A" w:rsidRDefault="00B00C44">
      <w:pPr>
        <w:rPr>
          <w:rFonts w:ascii="Arial" w:eastAsia="Microsoft JhengHei UI" w:hAnsi="Arial" w:cs="Arial"/>
          <w:b/>
          <w:bCs/>
          <w:sz w:val="22"/>
          <w:szCs w:val="22"/>
        </w:rPr>
      </w:pPr>
    </w:p>
    <w:p w14:paraId="3C8BD6B2" w14:textId="52C491A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433D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she says she'd love to see it again. </w:t>
      </w:r>
      <w:r w:rsidR="0046200F" w:rsidRPr="00622F0A">
        <w:rPr>
          <w:rFonts w:ascii="Arial" w:eastAsia="Microsoft JhengHei UI" w:hAnsi="Arial" w:cs="Arial"/>
          <w:sz w:val="22"/>
          <w:szCs w:val="22"/>
        </w:rPr>
        <w:t>H</w:t>
      </w:r>
      <w:r w:rsidR="00000000" w:rsidRPr="00622F0A">
        <w:rPr>
          <w:rFonts w:ascii="Arial" w:eastAsia="Microsoft JhengHei UI" w:hAnsi="Arial" w:cs="Arial"/>
          <w:sz w:val="22"/>
          <w:szCs w:val="22"/>
        </w:rPr>
        <w:t>e says</w:t>
      </w:r>
      <w:r w:rsidR="00462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46200F" w:rsidRPr="00622F0A">
        <w:rPr>
          <w:rFonts w:ascii="Arial" w:eastAsia="Microsoft JhengHei UI" w:hAnsi="Arial" w:cs="Arial"/>
          <w:sz w:val="22"/>
          <w:szCs w:val="22"/>
        </w:rPr>
        <w:t>“S</w:t>
      </w:r>
      <w:r w:rsidR="00000000" w:rsidRPr="00622F0A">
        <w:rPr>
          <w:rFonts w:ascii="Arial" w:eastAsia="Microsoft JhengHei UI" w:hAnsi="Arial" w:cs="Arial"/>
          <w:sz w:val="22"/>
          <w:szCs w:val="22"/>
        </w:rPr>
        <w:t>he may be disappointed</w:t>
      </w:r>
      <w:r w:rsidR="00462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when he </w:t>
      </w:r>
      <w:r w:rsidR="00F433D8" w:rsidRPr="00622F0A">
        <w:rPr>
          <w:rFonts w:ascii="Arial" w:eastAsia="Microsoft JhengHei UI" w:hAnsi="Arial" w:cs="Arial"/>
          <w:sz w:val="22"/>
          <w:szCs w:val="22"/>
        </w:rPr>
        <w:t>g</w:t>
      </w:r>
      <w:r w:rsidR="00000000" w:rsidRPr="00622F0A">
        <w:rPr>
          <w:rFonts w:ascii="Arial" w:eastAsia="Microsoft JhengHei UI" w:hAnsi="Arial" w:cs="Arial"/>
          <w:sz w:val="22"/>
          <w:szCs w:val="22"/>
        </w:rPr>
        <w:t>ot there</w:t>
      </w:r>
      <w:r w:rsidR="00F433D8" w:rsidRPr="00622F0A">
        <w:rPr>
          <w:rFonts w:ascii="Arial" w:eastAsia="Microsoft JhengHei UI" w:hAnsi="Arial" w:cs="Arial"/>
          <w:sz w:val="22"/>
          <w:szCs w:val="22"/>
        </w:rPr>
        <w:t>, h</w:t>
      </w:r>
      <w:r w:rsidR="00000000" w:rsidRPr="00622F0A">
        <w:rPr>
          <w:rFonts w:ascii="Arial" w:eastAsia="Microsoft JhengHei UI" w:hAnsi="Arial" w:cs="Arial"/>
          <w:sz w:val="22"/>
          <w:szCs w:val="22"/>
        </w:rPr>
        <w:t>e only actually worked on it for</w:t>
      </w:r>
      <w:r w:rsidR="00D0457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ree months</w:t>
      </w:r>
      <w:r w:rsidR="00462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t was already so nice and he didn't really have to do much</w:t>
      </w:r>
      <w:r w:rsidR="0046200F" w:rsidRPr="00622F0A">
        <w:rPr>
          <w:rFonts w:ascii="Arial" w:eastAsia="Microsoft JhengHei UI" w:hAnsi="Arial" w:cs="Arial"/>
          <w:sz w:val="22"/>
          <w:szCs w:val="22"/>
        </w:rPr>
        <w:t>. S</w:t>
      </w:r>
      <w:r w:rsidR="00000000" w:rsidRPr="00622F0A">
        <w:rPr>
          <w:rFonts w:ascii="Arial" w:eastAsia="Microsoft JhengHei UI" w:hAnsi="Arial" w:cs="Arial"/>
          <w:sz w:val="22"/>
          <w:szCs w:val="22"/>
        </w:rPr>
        <w:t>o</w:t>
      </w:r>
      <w:r w:rsidR="00462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t's pretty much the same as when he got there. </w:t>
      </w:r>
      <w:r w:rsidR="0046200F" w:rsidRPr="00622F0A">
        <w:rPr>
          <w:rFonts w:ascii="Arial" w:eastAsia="Microsoft JhengHei UI" w:hAnsi="Arial" w:cs="Arial"/>
          <w:sz w:val="22"/>
          <w:szCs w:val="22"/>
        </w:rPr>
        <w:t>H</w:t>
      </w:r>
      <w:r w:rsidR="00000000" w:rsidRPr="00622F0A">
        <w:rPr>
          <w:rFonts w:ascii="Arial" w:eastAsia="Microsoft JhengHei UI" w:hAnsi="Arial" w:cs="Arial"/>
          <w:sz w:val="22"/>
          <w:szCs w:val="22"/>
        </w:rPr>
        <w:t xml:space="preserve">e's jealous that Rushworth is just beginning his home improvement journey. </w:t>
      </w:r>
    </w:p>
    <w:p w14:paraId="738917A0" w14:textId="77777777" w:rsidR="00382794" w:rsidRPr="00622F0A" w:rsidRDefault="00382794">
      <w:pPr>
        <w:rPr>
          <w:rFonts w:ascii="Arial" w:eastAsia="Microsoft JhengHei UI" w:hAnsi="Arial" w:cs="Arial"/>
          <w:b/>
          <w:bCs/>
          <w:sz w:val="22"/>
          <w:szCs w:val="22"/>
        </w:rPr>
      </w:pPr>
    </w:p>
    <w:p w14:paraId="5BB8501E" w14:textId="5F84E16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0000" w:rsidRPr="00622F0A">
        <w:rPr>
          <w:rFonts w:ascii="Arial" w:eastAsia="Microsoft JhengHei UI" w:hAnsi="Arial" w:cs="Arial"/>
          <w:sz w:val="22"/>
          <w:szCs w:val="22"/>
        </w:rPr>
        <w:t xml:space="preserve"> Henry Crawford, hot energy and </w:t>
      </w:r>
      <w:r w:rsidR="002F27B0" w:rsidRPr="00622F0A">
        <w:rPr>
          <w:rFonts w:ascii="Arial" w:eastAsia="Microsoft JhengHei UI" w:hAnsi="Arial" w:cs="Arial"/>
          <w:sz w:val="22"/>
          <w:szCs w:val="22"/>
        </w:rPr>
        <w:t xml:space="preserve">HGTV like </w:t>
      </w:r>
      <w:r w:rsidR="00000000" w:rsidRPr="00622F0A">
        <w:rPr>
          <w:rFonts w:ascii="Arial" w:eastAsia="Microsoft JhengHei UI" w:hAnsi="Arial" w:cs="Arial"/>
          <w:sz w:val="22"/>
          <w:szCs w:val="22"/>
        </w:rPr>
        <w:t>Binger.</w:t>
      </w:r>
      <w:r w:rsidR="002F27B0" w:rsidRPr="00622F0A">
        <w:rPr>
          <w:rFonts w:ascii="Arial" w:eastAsia="Microsoft JhengHei UI" w:hAnsi="Arial" w:cs="Arial"/>
          <w:sz w:val="22"/>
          <w:szCs w:val="22"/>
        </w:rPr>
        <w:t xml:space="preserve"> </w:t>
      </w:r>
    </w:p>
    <w:p w14:paraId="123CECB1" w14:textId="77777777" w:rsidR="002F7BB9" w:rsidRPr="00622F0A" w:rsidRDefault="002F7BB9">
      <w:pPr>
        <w:rPr>
          <w:rFonts w:ascii="Arial" w:eastAsia="Microsoft JhengHei UI" w:hAnsi="Arial" w:cs="Arial"/>
          <w:b/>
          <w:bCs/>
          <w:sz w:val="22"/>
          <w:szCs w:val="22"/>
        </w:rPr>
      </w:pPr>
    </w:p>
    <w:p w14:paraId="48E6667D" w14:textId="1AC9538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F27B0" w:rsidRPr="00622F0A">
        <w:rPr>
          <w:rFonts w:ascii="Arial" w:eastAsia="Microsoft JhengHei UI" w:hAnsi="Arial" w:cs="Arial"/>
          <w:sz w:val="22"/>
          <w:szCs w:val="22"/>
        </w:rPr>
        <w:t xml:space="preserve"> </w:t>
      </w:r>
      <w:r w:rsidR="003D16B8" w:rsidRPr="00622F0A">
        <w:rPr>
          <w:rFonts w:ascii="Arial" w:eastAsia="Microsoft JhengHei UI" w:hAnsi="Arial" w:cs="Arial"/>
          <w:sz w:val="22"/>
          <w:szCs w:val="22"/>
        </w:rPr>
        <w:t xml:space="preserve">[giggles] </w:t>
      </w:r>
      <w:r w:rsidR="00000000" w:rsidRPr="00622F0A">
        <w:rPr>
          <w:rFonts w:ascii="Arial" w:eastAsia="Microsoft JhengHei UI" w:hAnsi="Arial" w:cs="Arial"/>
          <w:sz w:val="22"/>
          <w:szCs w:val="22"/>
        </w:rPr>
        <w:t xml:space="preserve">What are they called? The Property Brothers. </w:t>
      </w:r>
    </w:p>
    <w:p w14:paraId="59A93867" w14:textId="77777777" w:rsidR="00AD1FC9" w:rsidRPr="00622F0A" w:rsidRDefault="00AD1FC9">
      <w:pPr>
        <w:rPr>
          <w:rFonts w:ascii="Arial" w:eastAsia="Microsoft JhengHei UI" w:hAnsi="Arial" w:cs="Arial"/>
          <w:b/>
          <w:bCs/>
          <w:sz w:val="22"/>
          <w:szCs w:val="22"/>
        </w:rPr>
      </w:pPr>
    </w:p>
    <w:p w14:paraId="1F38375C" w14:textId="60934E1F" w:rsidR="002F27B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F27B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He's giving Property Brothers. </w:t>
      </w:r>
      <w:r w:rsidR="00967EB0" w:rsidRPr="00622F0A">
        <w:rPr>
          <w:rFonts w:ascii="Arial" w:eastAsia="Microsoft JhengHei UI" w:hAnsi="Arial" w:cs="Arial"/>
          <w:sz w:val="22"/>
          <w:szCs w:val="22"/>
        </w:rPr>
        <w:t xml:space="preserve">[chuckles] </w:t>
      </w:r>
    </w:p>
    <w:p w14:paraId="7161684A" w14:textId="77777777" w:rsidR="002F27B0" w:rsidRPr="00622F0A" w:rsidRDefault="002F27B0">
      <w:pPr>
        <w:rPr>
          <w:rFonts w:ascii="Arial" w:eastAsia="Microsoft JhengHei UI" w:hAnsi="Arial" w:cs="Arial"/>
          <w:sz w:val="22"/>
          <w:szCs w:val="22"/>
        </w:rPr>
      </w:pPr>
    </w:p>
    <w:p w14:paraId="17D2E98D" w14:textId="6E8A35FB" w:rsidR="00552888" w:rsidRPr="00622F0A" w:rsidRDefault="002F27B0">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Wait, now</w:t>
      </w:r>
      <w:r w:rsidR="00A94B09" w:rsidRPr="00622F0A">
        <w:rPr>
          <w:rFonts w:ascii="Arial" w:eastAsia="Microsoft JhengHei UI" w:hAnsi="Arial" w:cs="Arial"/>
          <w:sz w:val="22"/>
          <w:szCs w:val="22"/>
        </w:rPr>
        <w:t>,</w:t>
      </w:r>
      <w:r w:rsidRPr="00622F0A">
        <w:rPr>
          <w:rFonts w:ascii="Arial" w:eastAsia="Microsoft JhengHei UI" w:hAnsi="Arial" w:cs="Arial"/>
          <w:sz w:val="22"/>
          <w:szCs w:val="22"/>
        </w:rPr>
        <w:t xml:space="preserve"> I'm picturing a Property Brother. </w:t>
      </w:r>
    </w:p>
    <w:p w14:paraId="0914D2C0" w14:textId="77777777" w:rsidR="00A94B09" w:rsidRPr="00622F0A" w:rsidRDefault="00A94B09">
      <w:pPr>
        <w:rPr>
          <w:rFonts w:ascii="Arial" w:eastAsia="Microsoft JhengHei UI" w:hAnsi="Arial" w:cs="Arial"/>
          <w:b/>
          <w:bCs/>
          <w:sz w:val="22"/>
          <w:szCs w:val="22"/>
        </w:rPr>
      </w:pPr>
    </w:p>
    <w:p w14:paraId="11568936" w14:textId="7EE5BB6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F27B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boy. </w:t>
      </w:r>
    </w:p>
    <w:p w14:paraId="1B028664" w14:textId="77777777" w:rsidR="00A94B09" w:rsidRPr="00622F0A" w:rsidRDefault="00A94B09">
      <w:pPr>
        <w:rPr>
          <w:rFonts w:ascii="Arial" w:eastAsia="Microsoft JhengHei UI" w:hAnsi="Arial" w:cs="Arial"/>
          <w:b/>
          <w:bCs/>
          <w:sz w:val="22"/>
          <w:szCs w:val="22"/>
        </w:rPr>
      </w:pPr>
    </w:p>
    <w:p w14:paraId="3FDA9EEE" w14:textId="1707A2F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F27B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Julia suggests that Henry help Rushworth. Also, remember, Julia's flirting with Henry. </w:t>
      </w:r>
    </w:p>
    <w:p w14:paraId="79772799" w14:textId="77777777" w:rsidR="00CE0821" w:rsidRPr="00622F0A" w:rsidRDefault="00CE0821">
      <w:pPr>
        <w:rPr>
          <w:rFonts w:ascii="Arial" w:eastAsia="Microsoft JhengHei UI" w:hAnsi="Arial" w:cs="Arial"/>
          <w:b/>
          <w:bCs/>
          <w:sz w:val="22"/>
          <w:szCs w:val="22"/>
        </w:rPr>
      </w:pPr>
    </w:p>
    <w:p w14:paraId="410FE0C9" w14:textId="7F8A58A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F717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53900B22" w14:textId="77777777" w:rsidR="00CE0821" w:rsidRPr="00622F0A" w:rsidRDefault="00CE0821">
      <w:pPr>
        <w:rPr>
          <w:rFonts w:ascii="Arial" w:eastAsia="Microsoft JhengHei UI" w:hAnsi="Arial" w:cs="Arial"/>
          <w:b/>
          <w:bCs/>
          <w:sz w:val="22"/>
          <w:szCs w:val="22"/>
        </w:rPr>
      </w:pPr>
    </w:p>
    <w:p w14:paraId="0BAF0E0A" w14:textId="0B2BD046" w:rsidR="00943E4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717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 suggests that help Rushworth with the project</w:t>
      </w:r>
      <w:r w:rsidR="00F7407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t would be much better to have a friend help than</w:t>
      </w:r>
      <w:r w:rsidR="0089337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ire someone</w:t>
      </w:r>
      <w:r w:rsidR="004F31FC"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 xml:space="preserve">nd everyone agrees with this. </w:t>
      </w:r>
      <w:r w:rsidR="004F31FC" w:rsidRPr="00622F0A">
        <w:rPr>
          <w:rFonts w:ascii="Arial" w:eastAsia="Microsoft JhengHei UI" w:hAnsi="Arial" w:cs="Arial"/>
          <w:b/>
          <w:bCs/>
          <w:sz w:val="22"/>
          <w:szCs w:val="22"/>
        </w:rPr>
        <w:t>[00:20:00]</w:t>
      </w:r>
      <w:r w:rsidR="004F31F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Rushworth then i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4F31FC" w:rsidRPr="00622F0A">
        <w:rPr>
          <w:rFonts w:ascii="Arial" w:eastAsia="Microsoft JhengHei UI" w:hAnsi="Arial" w:cs="Arial"/>
          <w:sz w:val="22"/>
          <w:szCs w:val="22"/>
        </w:rPr>
        <w:t>“Y</w:t>
      </w:r>
      <w:r w:rsidR="00000000" w:rsidRPr="00622F0A">
        <w:rPr>
          <w:rFonts w:ascii="Arial" w:eastAsia="Microsoft JhengHei UI" w:hAnsi="Arial" w:cs="Arial"/>
          <w:sz w:val="22"/>
          <w:szCs w:val="22"/>
        </w:rPr>
        <w:t>eah, why don't you come stay and see the place?</w:t>
      </w:r>
      <w:r w:rsidR="004F31F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Mrs. Norris i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943E49" w:rsidRPr="00622F0A">
        <w:rPr>
          <w:rFonts w:ascii="Arial" w:eastAsia="Microsoft JhengHei UI" w:hAnsi="Arial" w:cs="Arial"/>
          <w:sz w:val="22"/>
          <w:szCs w:val="22"/>
        </w:rPr>
        <w:t>“W</w:t>
      </w:r>
      <w:r w:rsidR="00000000" w:rsidRPr="00622F0A">
        <w:rPr>
          <w:rFonts w:ascii="Arial" w:eastAsia="Microsoft JhengHei UI" w:hAnsi="Arial" w:cs="Arial"/>
          <w:sz w:val="22"/>
          <w:szCs w:val="22"/>
        </w:rPr>
        <w:t>hen we can't have Henry away from the girls, why don't we all come see the place?</w:t>
      </w:r>
      <w:r w:rsidR="00943E4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BF579A"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hich is so weird to just b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014B79"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all come over</w:t>
      </w:r>
      <w:r w:rsidR="00943E4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5FB2FB2" w14:textId="77777777" w:rsidR="00943E49" w:rsidRPr="00622F0A" w:rsidRDefault="00943E49">
      <w:pPr>
        <w:rPr>
          <w:rFonts w:ascii="Arial" w:eastAsia="Microsoft JhengHei UI" w:hAnsi="Arial" w:cs="Arial"/>
          <w:sz w:val="22"/>
          <w:szCs w:val="22"/>
        </w:rPr>
      </w:pPr>
    </w:p>
    <w:p w14:paraId="1C0AB9C3" w14:textId="77777777" w:rsidR="00943E49" w:rsidRPr="00622F0A" w:rsidRDefault="00943E49">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To your home. </w:t>
      </w:r>
    </w:p>
    <w:p w14:paraId="2A27DD68" w14:textId="77777777" w:rsidR="00943E49" w:rsidRPr="00622F0A" w:rsidRDefault="00943E49">
      <w:pPr>
        <w:rPr>
          <w:rFonts w:ascii="Arial" w:eastAsia="Microsoft JhengHei UI" w:hAnsi="Arial" w:cs="Arial"/>
          <w:sz w:val="22"/>
          <w:szCs w:val="22"/>
        </w:rPr>
      </w:pPr>
    </w:p>
    <w:p w14:paraId="192F4E12" w14:textId="6D70DDB3" w:rsidR="00552888" w:rsidRPr="00622F0A" w:rsidRDefault="00943E49">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to your home, and we'll all sleep there.</w:t>
      </w:r>
      <w:r w:rsidR="00917D3A"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s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Oh, Henry can drive him and me and </w:t>
      </w:r>
      <w:r w:rsidR="00FE4489" w:rsidRPr="00622F0A">
        <w:rPr>
          <w:rFonts w:ascii="Arial" w:eastAsia="Microsoft JhengHei UI" w:hAnsi="Arial" w:cs="Arial"/>
          <w:sz w:val="22"/>
          <w:szCs w:val="22"/>
        </w:rPr>
        <w:t>Maria</w:t>
      </w:r>
      <w:r w:rsidRPr="00622F0A">
        <w:rPr>
          <w:rFonts w:ascii="Arial" w:eastAsia="Microsoft JhengHei UI" w:hAnsi="Arial" w:cs="Arial"/>
          <w:sz w:val="22"/>
          <w:szCs w:val="22"/>
        </w:rPr>
        <w:t xml:space="preserve"> and Julia. Edmund can go on horseback</w:t>
      </w:r>
      <w:r w:rsidR="00B96E88"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B96E88" w:rsidRPr="00622F0A">
        <w:rPr>
          <w:rFonts w:ascii="Arial" w:eastAsia="Microsoft JhengHei UI" w:hAnsi="Arial" w:cs="Arial"/>
          <w:sz w:val="22"/>
          <w:szCs w:val="22"/>
        </w:rPr>
        <w:t>a</w:t>
      </w:r>
      <w:r w:rsidRPr="00622F0A">
        <w:rPr>
          <w:rFonts w:ascii="Arial" w:eastAsia="Microsoft JhengHei UI" w:hAnsi="Arial" w:cs="Arial"/>
          <w:sz w:val="22"/>
          <w:szCs w:val="22"/>
        </w:rPr>
        <w:t>nd Fanny will stay with Lady Bertram.</w:t>
      </w:r>
      <w:r w:rsidR="00E6350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5E38341E" w14:textId="77777777" w:rsidR="00E63509" w:rsidRPr="00622F0A" w:rsidRDefault="00E63509">
      <w:pPr>
        <w:rPr>
          <w:rFonts w:ascii="Arial" w:eastAsia="Microsoft JhengHei UI" w:hAnsi="Arial" w:cs="Arial"/>
          <w:b/>
          <w:bCs/>
          <w:sz w:val="22"/>
          <w:szCs w:val="22"/>
        </w:rPr>
      </w:pPr>
    </w:p>
    <w:p w14:paraId="46D2D437" w14:textId="71B862F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048C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f course</w:t>
      </w:r>
      <w:r w:rsidR="007656B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will. First of all, Mrs. Norris, cruel to Fanny, always the case. Butting in</w:t>
      </w:r>
      <w:r w:rsidR="0014787A" w:rsidRPr="00622F0A">
        <w:rPr>
          <w:rFonts w:ascii="Arial" w:eastAsia="Microsoft JhengHei UI" w:hAnsi="Arial" w:cs="Arial"/>
          <w:sz w:val="22"/>
          <w:szCs w:val="22"/>
        </w:rPr>
        <w:t>, a</w:t>
      </w:r>
      <w:r w:rsidR="00000000" w:rsidRPr="00622F0A">
        <w:rPr>
          <w:rFonts w:ascii="Arial" w:eastAsia="Microsoft JhengHei UI" w:hAnsi="Arial" w:cs="Arial"/>
          <w:sz w:val="22"/>
          <w:szCs w:val="22"/>
        </w:rPr>
        <w:t>lways the case. So</w:t>
      </w:r>
      <w:r w:rsidR="0014787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n this moment, aggressively being </w:t>
      </w:r>
      <w:r w:rsidR="00FE4489" w:rsidRPr="00622F0A">
        <w:rPr>
          <w:rFonts w:ascii="Arial" w:eastAsia="Microsoft JhengHei UI" w:hAnsi="Arial" w:cs="Arial"/>
          <w:sz w:val="22"/>
          <w:szCs w:val="22"/>
        </w:rPr>
        <w:t>Maria</w:t>
      </w:r>
      <w:r w:rsidR="00000000" w:rsidRPr="00622F0A">
        <w:rPr>
          <w:rFonts w:ascii="Arial" w:eastAsia="Microsoft JhengHei UI" w:hAnsi="Arial" w:cs="Arial"/>
          <w:sz w:val="22"/>
          <w:szCs w:val="22"/>
        </w:rPr>
        <w:t>'s mom</w:t>
      </w:r>
      <w:r w:rsidR="00CC585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89D1470" w14:textId="77777777" w:rsidR="001F0FDC" w:rsidRPr="00622F0A" w:rsidRDefault="001F0FDC">
      <w:pPr>
        <w:rPr>
          <w:rFonts w:ascii="Arial" w:eastAsia="Microsoft JhengHei UI" w:hAnsi="Arial" w:cs="Arial"/>
          <w:b/>
          <w:bCs/>
          <w:sz w:val="22"/>
          <w:szCs w:val="22"/>
        </w:rPr>
      </w:pPr>
    </w:p>
    <w:p w14:paraId="21242D5B" w14:textId="7B9D9D0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Yes. </w:t>
      </w:r>
    </w:p>
    <w:p w14:paraId="734871EB" w14:textId="77777777" w:rsidR="001F0FDC" w:rsidRPr="00622F0A" w:rsidRDefault="001F0FDC">
      <w:pPr>
        <w:rPr>
          <w:rFonts w:ascii="Arial" w:eastAsia="Microsoft JhengHei UI" w:hAnsi="Arial" w:cs="Arial"/>
          <w:b/>
          <w:bCs/>
          <w:sz w:val="22"/>
          <w:szCs w:val="22"/>
        </w:rPr>
      </w:pPr>
    </w:p>
    <w:p w14:paraId="03ECBAB4" w14:textId="0D48DC4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01E0F" w:rsidRPr="00622F0A">
        <w:rPr>
          <w:rFonts w:ascii="Arial" w:eastAsia="Microsoft JhengHei UI" w:hAnsi="Arial" w:cs="Arial"/>
          <w:sz w:val="22"/>
          <w:szCs w:val="22"/>
        </w:rPr>
        <w:t xml:space="preserve"> </w:t>
      </w:r>
      <w:r w:rsidR="00CC5858"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Lady Bertram will stay home with </w:t>
      </w:r>
      <w:r w:rsidR="00A01E0F" w:rsidRPr="00622F0A">
        <w:rPr>
          <w:rFonts w:ascii="Arial" w:eastAsia="Microsoft JhengHei UI" w:hAnsi="Arial" w:cs="Arial"/>
          <w:sz w:val="22"/>
          <w:szCs w:val="22"/>
        </w:rPr>
        <w:t>Fanny</w:t>
      </w:r>
      <w:r w:rsidR="00000000" w:rsidRPr="00622F0A">
        <w:rPr>
          <w:rFonts w:ascii="Arial" w:eastAsia="Microsoft JhengHei UI" w:hAnsi="Arial" w:cs="Arial"/>
          <w:sz w:val="22"/>
          <w:szCs w:val="22"/>
        </w:rPr>
        <w:t xml:space="preserve">. </w:t>
      </w:r>
    </w:p>
    <w:p w14:paraId="1BC8DD9E" w14:textId="77777777" w:rsidR="00CC5858" w:rsidRPr="00622F0A" w:rsidRDefault="00CC5858">
      <w:pPr>
        <w:rPr>
          <w:rFonts w:ascii="Arial" w:eastAsia="Microsoft JhengHei UI" w:hAnsi="Arial" w:cs="Arial"/>
          <w:b/>
          <w:bCs/>
          <w:sz w:val="22"/>
          <w:szCs w:val="22"/>
        </w:rPr>
      </w:pPr>
    </w:p>
    <w:p w14:paraId="0592563A" w14:textId="2ABC7B09" w:rsidR="00A01E0F"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1E0F"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literally not even leaving room for the possibility that she might want to come. </w:t>
      </w:r>
    </w:p>
    <w:p w14:paraId="2FFDB63A" w14:textId="77777777" w:rsidR="00A01E0F" w:rsidRPr="00622F0A" w:rsidRDefault="00A01E0F">
      <w:pPr>
        <w:rPr>
          <w:rFonts w:ascii="Arial" w:eastAsia="Microsoft JhengHei UI" w:hAnsi="Arial" w:cs="Arial"/>
          <w:sz w:val="22"/>
          <w:szCs w:val="22"/>
        </w:rPr>
      </w:pPr>
    </w:p>
    <w:p w14:paraId="1CB7FFF5" w14:textId="5739F82B" w:rsidR="00A01E0F" w:rsidRPr="00622F0A" w:rsidRDefault="00A01E0F">
      <w:pPr>
        <w:rPr>
          <w:rFonts w:ascii="Arial" w:eastAsia="Microsoft JhengHei UI" w:hAnsi="Arial" w:cs="Arial"/>
          <w:sz w:val="22"/>
          <w:szCs w:val="22"/>
        </w:rPr>
      </w:pPr>
      <w:r w:rsidRPr="00622F0A">
        <w:rPr>
          <w:rFonts w:ascii="Arial" w:eastAsia="Microsoft JhengHei UI" w:hAnsi="Arial" w:cs="Arial"/>
          <w:b/>
          <w:bCs/>
          <w:sz w:val="22"/>
          <w:szCs w:val="22"/>
        </w:rPr>
        <w:lastRenderedPageBreak/>
        <w:t xml:space="preserve">Becca: </w:t>
      </w:r>
      <w:r w:rsidRPr="00622F0A">
        <w:rPr>
          <w:rFonts w:ascii="Arial" w:eastAsia="Microsoft JhengHei UI" w:hAnsi="Arial" w:cs="Arial"/>
          <w:sz w:val="22"/>
          <w:szCs w:val="22"/>
        </w:rPr>
        <w:t xml:space="preserve">Well, she doesn't. </w:t>
      </w:r>
      <w:r w:rsidR="001E5EA5" w:rsidRPr="00622F0A">
        <w:rPr>
          <w:rFonts w:ascii="Arial" w:eastAsia="Microsoft JhengHei UI" w:hAnsi="Arial" w:cs="Arial"/>
          <w:sz w:val="22"/>
          <w:szCs w:val="22"/>
        </w:rPr>
        <w:t>[laughs]</w:t>
      </w:r>
      <w:r w:rsidRPr="00622F0A">
        <w:rPr>
          <w:rFonts w:ascii="Arial" w:eastAsia="Microsoft JhengHei UI" w:hAnsi="Arial" w:cs="Arial"/>
          <w:sz w:val="22"/>
          <w:szCs w:val="22"/>
        </w:rPr>
        <w:t xml:space="preserve"> </w:t>
      </w:r>
      <w:r w:rsidR="00253E7E" w:rsidRPr="00622F0A">
        <w:rPr>
          <w:rFonts w:ascii="Arial" w:eastAsia="Microsoft JhengHei UI" w:hAnsi="Arial" w:cs="Arial"/>
          <w:sz w:val="22"/>
          <w:szCs w:val="22"/>
        </w:rPr>
        <w:t>Who would?</w:t>
      </w:r>
    </w:p>
    <w:p w14:paraId="76C276C4" w14:textId="77777777" w:rsidR="00A01E0F" w:rsidRPr="00622F0A" w:rsidRDefault="00A01E0F">
      <w:pPr>
        <w:rPr>
          <w:rFonts w:ascii="Arial" w:eastAsia="Microsoft JhengHei UI" w:hAnsi="Arial" w:cs="Arial"/>
          <w:sz w:val="22"/>
          <w:szCs w:val="22"/>
        </w:rPr>
      </w:pPr>
    </w:p>
    <w:p w14:paraId="2BC3392C" w14:textId="3E5E5003" w:rsidR="00552888" w:rsidRPr="00622F0A" w:rsidRDefault="00A01E0F">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Because this is a weird thing to do</w:t>
      </w:r>
      <w:r w:rsidR="00D20BE0"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7D90F00" w14:textId="77777777" w:rsidR="00D20BE0" w:rsidRPr="00622F0A" w:rsidRDefault="00D20BE0">
      <w:pPr>
        <w:rPr>
          <w:rFonts w:ascii="Arial" w:eastAsia="Microsoft JhengHei UI" w:hAnsi="Arial" w:cs="Arial"/>
          <w:b/>
          <w:bCs/>
          <w:sz w:val="22"/>
          <w:szCs w:val="22"/>
        </w:rPr>
      </w:pPr>
    </w:p>
    <w:p w14:paraId="7B752625" w14:textId="5ABBF5F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75CC6C29" w14:textId="77777777" w:rsidR="00D20BE0" w:rsidRPr="00622F0A" w:rsidRDefault="00D20BE0">
      <w:pPr>
        <w:rPr>
          <w:rFonts w:ascii="Arial" w:eastAsia="Microsoft JhengHei UI" w:hAnsi="Arial" w:cs="Arial"/>
          <w:b/>
          <w:bCs/>
          <w:sz w:val="22"/>
          <w:szCs w:val="22"/>
        </w:rPr>
      </w:pPr>
    </w:p>
    <w:p w14:paraId="58455F7D" w14:textId="661CB15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1E0F" w:rsidRPr="00622F0A">
        <w:rPr>
          <w:rFonts w:ascii="Arial" w:eastAsia="Microsoft JhengHei UI" w:hAnsi="Arial" w:cs="Arial"/>
          <w:sz w:val="22"/>
          <w:szCs w:val="22"/>
        </w:rPr>
        <w:t xml:space="preserve"> -i</w:t>
      </w:r>
      <w:r w:rsidR="00000000" w:rsidRPr="00622F0A">
        <w:rPr>
          <w:rFonts w:ascii="Arial" w:eastAsia="Microsoft JhengHei UI" w:hAnsi="Arial" w:cs="Arial"/>
          <w:sz w:val="22"/>
          <w:szCs w:val="22"/>
        </w:rPr>
        <w:t xml:space="preserve">n my opinion. </w:t>
      </w:r>
    </w:p>
    <w:p w14:paraId="7BCAA4BF" w14:textId="77777777" w:rsidR="00D20BE0" w:rsidRPr="00622F0A" w:rsidRDefault="00D20BE0">
      <w:pPr>
        <w:rPr>
          <w:rFonts w:ascii="Arial" w:eastAsia="Microsoft JhengHei UI" w:hAnsi="Arial" w:cs="Arial"/>
          <w:b/>
          <w:bCs/>
          <w:sz w:val="22"/>
          <w:szCs w:val="22"/>
        </w:rPr>
      </w:pPr>
    </w:p>
    <w:p w14:paraId="786D1699" w14:textId="31AED3A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0000" w:rsidRPr="00622F0A">
        <w:rPr>
          <w:rFonts w:ascii="Arial" w:eastAsia="Microsoft JhengHei UI" w:hAnsi="Arial" w:cs="Arial"/>
          <w:sz w:val="22"/>
          <w:szCs w:val="22"/>
        </w:rPr>
        <w:t xml:space="preserve"> </w:t>
      </w:r>
      <w:r w:rsidR="00B725E0" w:rsidRPr="00622F0A">
        <w:rPr>
          <w:rFonts w:ascii="Arial" w:eastAsia="Microsoft JhengHei UI" w:hAnsi="Arial" w:cs="Arial"/>
          <w:b/>
          <w:bCs/>
          <w:sz w:val="22"/>
          <w:szCs w:val="22"/>
        </w:rPr>
        <w:t>[00:21:00]</w:t>
      </w:r>
      <w:r w:rsidR="00B725E0" w:rsidRPr="00622F0A">
        <w:rPr>
          <w:rFonts w:ascii="Arial" w:eastAsia="Microsoft JhengHei UI" w:hAnsi="Arial" w:cs="Arial"/>
          <w:sz w:val="22"/>
          <w:szCs w:val="22"/>
        </w:rPr>
        <w:t xml:space="preserve"> </w:t>
      </w:r>
      <w:r w:rsidR="00B725E0" w:rsidRPr="00622F0A">
        <w:rPr>
          <w:rFonts w:ascii="Arial" w:eastAsia="Microsoft JhengHei UI" w:hAnsi="Arial" w:cs="Arial"/>
          <w:sz w:val="22"/>
          <w:szCs w:val="22"/>
        </w:rPr>
        <w:t>Y</w:t>
      </w:r>
      <w:r w:rsidR="00000000" w:rsidRPr="00622F0A">
        <w:rPr>
          <w:rFonts w:ascii="Arial" w:eastAsia="Microsoft JhengHei UI" w:hAnsi="Arial" w:cs="Arial"/>
          <w:sz w:val="22"/>
          <w:szCs w:val="22"/>
        </w:rPr>
        <w:t>es.</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ecause remember</w:t>
      </w:r>
      <w:r w:rsidR="00001AE1" w:rsidRPr="00622F0A">
        <w:rPr>
          <w:rFonts w:ascii="Arial" w:eastAsia="Microsoft JhengHei UI" w:hAnsi="Arial" w:cs="Arial"/>
          <w:sz w:val="22"/>
          <w:szCs w:val="22"/>
        </w:rPr>
        <w:t>,</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going to see Grand Estates is</w:t>
      </w:r>
      <w:r w:rsidR="00A01E0F" w:rsidRPr="00622F0A">
        <w:rPr>
          <w:rFonts w:ascii="Arial" w:eastAsia="Microsoft JhengHei UI" w:hAnsi="Arial" w:cs="Arial"/>
          <w:sz w:val="22"/>
          <w:szCs w:val="22"/>
        </w:rPr>
        <w:t xml:space="preserve"> like </w:t>
      </w:r>
      <w:r w:rsidR="00000000" w:rsidRPr="00622F0A">
        <w:rPr>
          <w:rFonts w:ascii="Arial" w:eastAsia="Microsoft JhengHei UI" w:hAnsi="Arial" w:cs="Arial"/>
          <w:sz w:val="22"/>
          <w:szCs w:val="22"/>
        </w:rPr>
        <w:t xml:space="preserve">a thing. </w:t>
      </w:r>
    </w:p>
    <w:p w14:paraId="04AE0C7C" w14:textId="77777777" w:rsidR="00E46467" w:rsidRPr="00622F0A" w:rsidRDefault="00E46467">
      <w:pPr>
        <w:rPr>
          <w:rFonts w:ascii="Arial" w:eastAsia="Microsoft JhengHei UI" w:hAnsi="Arial" w:cs="Arial"/>
          <w:b/>
          <w:bCs/>
          <w:sz w:val="22"/>
          <w:szCs w:val="22"/>
        </w:rPr>
      </w:pPr>
    </w:p>
    <w:p w14:paraId="0C08E3C5" w14:textId="4ADFBEF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975CC2A" w14:textId="77777777" w:rsidR="00E46467" w:rsidRPr="00622F0A" w:rsidRDefault="00E46467">
      <w:pPr>
        <w:rPr>
          <w:rFonts w:ascii="Arial" w:eastAsia="Microsoft JhengHei UI" w:hAnsi="Arial" w:cs="Arial"/>
          <w:b/>
          <w:bCs/>
          <w:sz w:val="22"/>
          <w:szCs w:val="22"/>
        </w:rPr>
      </w:pPr>
    </w:p>
    <w:p w14:paraId="4C16BD87" w14:textId="397ADCC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 also</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s just weird because she's just inserting herself into this</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ttachment</w:t>
      </w:r>
      <w:r w:rsidR="00A01E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55ADFB87" w14:textId="77777777" w:rsidR="00DE5B04" w:rsidRPr="00622F0A" w:rsidRDefault="00DE5B04">
      <w:pPr>
        <w:rPr>
          <w:rFonts w:ascii="Arial" w:eastAsia="Microsoft JhengHei UI" w:hAnsi="Arial" w:cs="Arial"/>
          <w:b/>
          <w:bCs/>
          <w:sz w:val="22"/>
          <w:szCs w:val="22"/>
        </w:rPr>
      </w:pPr>
    </w:p>
    <w:p w14:paraId="1F71D064" w14:textId="4E16A46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0142AFD0" w14:textId="77777777" w:rsidR="00DE5B04" w:rsidRPr="00622F0A" w:rsidRDefault="00DE5B04">
      <w:pPr>
        <w:rPr>
          <w:rFonts w:ascii="Arial" w:eastAsia="Microsoft JhengHei UI" w:hAnsi="Arial" w:cs="Arial"/>
          <w:b/>
          <w:bCs/>
          <w:sz w:val="22"/>
          <w:szCs w:val="22"/>
        </w:rPr>
      </w:pPr>
    </w:p>
    <w:p w14:paraId="6C5458D4" w14:textId="5D0E1B8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01E0F"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 xml:space="preserve">s if it involves her. </w:t>
      </w:r>
    </w:p>
    <w:p w14:paraId="37A8DFF2" w14:textId="77777777" w:rsidR="007C2044" w:rsidRPr="00622F0A" w:rsidRDefault="007C2044">
      <w:pPr>
        <w:rPr>
          <w:rFonts w:ascii="Arial" w:eastAsia="Microsoft JhengHei UI" w:hAnsi="Arial" w:cs="Arial"/>
          <w:b/>
          <w:bCs/>
          <w:sz w:val="22"/>
          <w:szCs w:val="22"/>
        </w:rPr>
      </w:pPr>
    </w:p>
    <w:p w14:paraId="7AE0A84F" w14:textId="088D815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01E0F"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p>
    <w:p w14:paraId="5F9127D7" w14:textId="77777777" w:rsidR="007C2044" w:rsidRPr="00622F0A" w:rsidRDefault="007C2044">
      <w:pPr>
        <w:rPr>
          <w:rFonts w:ascii="Arial" w:eastAsia="Microsoft JhengHei UI" w:hAnsi="Arial" w:cs="Arial"/>
          <w:b/>
          <w:bCs/>
          <w:sz w:val="22"/>
          <w:szCs w:val="22"/>
        </w:rPr>
      </w:pPr>
    </w:p>
    <w:p w14:paraId="17A5E31A" w14:textId="060DEED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 also</w:t>
      </w:r>
      <w:r w:rsidR="00A01E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w:t>
      </w:r>
      <w:r w:rsidR="00A01E0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 </w:t>
      </w:r>
      <w:r w:rsidR="00A01E0F" w:rsidRPr="00622F0A">
        <w:rPr>
          <w:rFonts w:ascii="Arial" w:eastAsia="Microsoft JhengHei UI" w:hAnsi="Arial" w:cs="Arial"/>
          <w:sz w:val="22"/>
          <w:szCs w:val="22"/>
        </w:rPr>
        <w:t xml:space="preserve">you know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s to attach herself to the wealthiest person in the room. </w:t>
      </w:r>
    </w:p>
    <w:p w14:paraId="6568A928" w14:textId="77777777" w:rsidR="009F2BC0" w:rsidRPr="00622F0A" w:rsidRDefault="009F2BC0">
      <w:pPr>
        <w:rPr>
          <w:rFonts w:ascii="Arial" w:eastAsia="Microsoft JhengHei UI" w:hAnsi="Arial" w:cs="Arial"/>
          <w:b/>
          <w:bCs/>
          <w:sz w:val="22"/>
          <w:szCs w:val="22"/>
        </w:rPr>
      </w:pPr>
    </w:p>
    <w:p w14:paraId="6DDD1315" w14:textId="5AB824CD" w:rsidR="003F1A8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F1A8D" w:rsidRPr="00622F0A">
        <w:rPr>
          <w:rFonts w:ascii="Arial" w:eastAsia="Microsoft JhengHei UI" w:hAnsi="Arial" w:cs="Arial"/>
          <w:sz w:val="22"/>
          <w:szCs w:val="22"/>
        </w:rPr>
        <w:t xml:space="preserve"> Mm-hmm. </w:t>
      </w:r>
    </w:p>
    <w:p w14:paraId="50B06E6F" w14:textId="77777777" w:rsidR="003F1A8D" w:rsidRPr="00622F0A" w:rsidRDefault="003F1A8D">
      <w:pPr>
        <w:rPr>
          <w:rFonts w:ascii="Arial" w:eastAsia="Microsoft JhengHei UI" w:hAnsi="Arial" w:cs="Arial"/>
          <w:sz w:val="22"/>
          <w:szCs w:val="22"/>
        </w:rPr>
      </w:pPr>
    </w:p>
    <w:p w14:paraId="59C89889" w14:textId="77777777" w:rsidR="003F1A8D" w:rsidRPr="00622F0A" w:rsidRDefault="003F1A8D">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Mm-hmm. </w:t>
      </w:r>
    </w:p>
    <w:p w14:paraId="697BA62D" w14:textId="77777777" w:rsidR="003F1A8D" w:rsidRPr="00622F0A" w:rsidRDefault="003F1A8D">
      <w:pPr>
        <w:rPr>
          <w:rFonts w:ascii="Arial" w:eastAsia="Microsoft JhengHei UI" w:hAnsi="Arial" w:cs="Arial"/>
          <w:sz w:val="22"/>
          <w:szCs w:val="22"/>
        </w:rPr>
      </w:pPr>
    </w:p>
    <w:p w14:paraId="52060E6C" w14:textId="35AFC3BA" w:rsidR="00552888" w:rsidRPr="00622F0A" w:rsidRDefault="003F1A8D">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Edmund hears all of this and says nothing, which I didn't love from him</w:t>
      </w:r>
      <w:r w:rsidR="00E03DA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E03DA3" w:rsidRPr="00622F0A">
        <w:rPr>
          <w:rFonts w:ascii="Arial" w:eastAsia="Microsoft JhengHei UI" w:hAnsi="Arial" w:cs="Arial"/>
          <w:sz w:val="22"/>
          <w:szCs w:val="22"/>
        </w:rPr>
        <w:t>b</w:t>
      </w:r>
      <w:r w:rsidRPr="00622F0A">
        <w:rPr>
          <w:rFonts w:ascii="Arial" w:eastAsia="Microsoft JhengHei UI" w:hAnsi="Arial" w:cs="Arial"/>
          <w:sz w:val="22"/>
          <w:szCs w:val="22"/>
        </w:rPr>
        <w:t xml:space="preserve">ringing us to </w:t>
      </w:r>
      <w:r w:rsidR="002B73AC" w:rsidRPr="00622F0A">
        <w:rPr>
          <w:rFonts w:ascii="Arial" w:eastAsia="Microsoft JhengHei UI" w:hAnsi="Arial" w:cs="Arial"/>
          <w:sz w:val="22"/>
          <w:szCs w:val="22"/>
        </w:rPr>
        <w:t>C</w:t>
      </w:r>
      <w:r w:rsidRPr="00622F0A">
        <w:rPr>
          <w:rFonts w:ascii="Arial" w:eastAsia="Microsoft JhengHei UI" w:hAnsi="Arial" w:cs="Arial"/>
          <w:sz w:val="22"/>
          <w:szCs w:val="22"/>
        </w:rPr>
        <w:t xml:space="preserve">hapter </w:t>
      </w:r>
      <w:r w:rsidR="002B73AC" w:rsidRPr="00622F0A">
        <w:rPr>
          <w:rFonts w:ascii="Arial" w:eastAsia="Microsoft JhengHei UI" w:hAnsi="Arial" w:cs="Arial"/>
          <w:sz w:val="22"/>
          <w:szCs w:val="22"/>
        </w:rPr>
        <w:t>7</w:t>
      </w:r>
      <w:r w:rsidRPr="00622F0A">
        <w:rPr>
          <w:rFonts w:ascii="Arial" w:eastAsia="Microsoft JhengHei UI" w:hAnsi="Arial" w:cs="Arial"/>
          <w:sz w:val="22"/>
          <w:szCs w:val="22"/>
        </w:rPr>
        <w:t xml:space="preserve">. </w:t>
      </w:r>
    </w:p>
    <w:p w14:paraId="4B1AF277" w14:textId="77777777" w:rsidR="003E547D" w:rsidRPr="00622F0A" w:rsidRDefault="003E547D">
      <w:pPr>
        <w:rPr>
          <w:rFonts w:ascii="Arial" w:eastAsia="Microsoft JhengHei UI" w:hAnsi="Arial" w:cs="Arial"/>
          <w:b/>
          <w:bCs/>
          <w:sz w:val="22"/>
          <w:szCs w:val="22"/>
        </w:rPr>
      </w:pPr>
    </w:p>
    <w:p w14:paraId="4D6424FE" w14:textId="54C8A45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F1A8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call this one </w:t>
      </w:r>
      <w:r w:rsidR="00D1540F"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he Table's Turn on Molly's </w:t>
      </w:r>
      <w:r w:rsidR="003D65F7"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ffections. </w:t>
      </w:r>
    </w:p>
    <w:p w14:paraId="340969A8" w14:textId="77777777" w:rsidR="00E90D3A" w:rsidRPr="00622F0A" w:rsidRDefault="00E90D3A">
      <w:pPr>
        <w:rPr>
          <w:rFonts w:ascii="Arial" w:eastAsia="Microsoft JhengHei UI" w:hAnsi="Arial" w:cs="Arial"/>
          <w:b/>
          <w:bCs/>
          <w:sz w:val="22"/>
          <w:szCs w:val="22"/>
        </w:rPr>
      </w:pPr>
    </w:p>
    <w:p w14:paraId="15EC035C" w14:textId="5427AD0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D65F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r w:rsidR="00E90D3A" w:rsidRPr="00622F0A">
        <w:rPr>
          <w:rFonts w:ascii="Arial" w:eastAsia="Microsoft JhengHei UI" w:hAnsi="Arial" w:cs="Arial"/>
          <w:sz w:val="22"/>
          <w:szCs w:val="22"/>
        </w:rPr>
        <w:t>[Becca chuckles]</w:t>
      </w:r>
      <w:r w:rsidR="00E90D3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is is insane, y'</w:t>
      </w:r>
      <w:r w:rsidR="002826CB" w:rsidRPr="00622F0A">
        <w:rPr>
          <w:rFonts w:ascii="Arial" w:eastAsia="Microsoft JhengHei UI" w:hAnsi="Arial" w:cs="Arial"/>
          <w:sz w:val="22"/>
          <w:szCs w:val="22"/>
        </w:rPr>
        <w:t>a</w:t>
      </w:r>
      <w:r w:rsidR="00000000" w:rsidRPr="00622F0A">
        <w:rPr>
          <w:rFonts w:ascii="Arial" w:eastAsia="Microsoft JhengHei UI" w:hAnsi="Arial" w:cs="Arial"/>
          <w:sz w:val="22"/>
          <w:szCs w:val="22"/>
        </w:rPr>
        <w:t>ll</w:t>
      </w:r>
      <w:r w:rsidR="00685AA6" w:rsidRPr="00622F0A">
        <w:rPr>
          <w:rFonts w:ascii="Arial" w:eastAsia="Microsoft JhengHei UI" w:hAnsi="Arial" w:cs="Arial"/>
          <w:sz w:val="22"/>
          <w:szCs w:val="22"/>
        </w:rPr>
        <w:t>,</w:t>
      </w:r>
      <w:r w:rsidR="002826CB"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 xml:space="preserve">ecause that whole chapter was about landscaping, practically. </w:t>
      </w:r>
    </w:p>
    <w:p w14:paraId="5B0B6F49" w14:textId="77777777" w:rsidR="00830D2D" w:rsidRPr="00622F0A" w:rsidRDefault="00830D2D">
      <w:pPr>
        <w:rPr>
          <w:rFonts w:ascii="Arial" w:eastAsia="Microsoft JhengHei UI" w:hAnsi="Arial" w:cs="Arial"/>
          <w:b/>
          <w:bCs/>
          <w:sz w:val="22"/>
          <w:szCs w:val="22"/>
        </w:rPr>
      </w:pPr>
    </w:p>
    <w:p w14:paraId="1A49A728" w14:textId="2A5D5ED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826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1D466452" w14:textId="77777777" w:rsidR="00830D2D" w:rsidRPr="00622F0A" w:rsidRDefault="00830D2D">
      <w:pPr>
        <w:rPr>
          <w:rFonts w:ascii="Arial" w:eastAsia="Microsoft JhengHei UI" w:hAnsi="Arial" w:cs="Arial"/>
          <w:b/>
          <w:bCs/>
          <w:sz w:val="22"/>
          <w:szCs w:val="22"/>
        </w:rPr>
      </w:pPr>
    </w:p>
    <w:p w14:paraId="594DC55E" w14:textId="5B21013E" w:rsidR="002826C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826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then</w:t>
      </w:r>
      <w:r w:rsidR="00830D2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n this chapter</w:t>
      </w:r>
      <w:r w:rsidR="00830D2D" w:rsidRPr="00622F0A">
        <w:rPr>
          <w:rFonts w:ascii="Arial" w:eastAsia="Microsoft JhengHei UI" w:hAnsi="Arial" w:cs="Arial"/>
          <w:sz w:val="22"/>
          <w:szCs w:val="22"/>
        </w:rPr>
        <w:t>,</w:t>
      </w:r>
      <w:r w:rsidR="002826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verything happens. </w:t>
      </w:r>
    </w:p>
    <w:p w14:paraId="762A24C3" w14:textId="77777777" w:rsidR="002826CB" w:rsidRPr="00622F0A" w:rsidRDefault="002826CB">
      <w:pPr>
        <w:rPr>
          <w:rFonts w:ascii="Arial" w:eastAsia="Microsoft JhengHei UI" w:hAnsi="Arial" w:cs="Arial"/>
          <w:sz w:val="22"/>
          <w:szCs w:val="22"/>
        </w:rPr>
      </w:pPr>
    </w:p>
    <w:p w14:paraId="1B00C61D" w14:textId="77777777" w:rsidR="002826CB" w:rsidRPr="00622F0A" w:rsidRDefault="002826CB">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s. </w:t>
      </w:r>
    </w:p>
    <w:p w14:paraId="78EF89D3" w14:textId="77777777" w:rsidR="002826CB" w:rsidRPr="00622F0A" w:rsidRDefault="002826CB">
      <w:pPr>
        <w:rPr>
          <w:rFonts w:ascii="Arial" w:eastAsia="Microsoft JhengHei UI" w:hAnsi="Arial" w:cs="Arial"/>
          <w:sz w:val="22"/>
          <w:szCs w:val="22"/>
        </w:rPr>
      </w:pPr>
    </w:p>
    <w:p w14:paraId="169E6EFE" w14:textId="295C97AF" w:rsidR="00552888" w:rsidRPr="00622F0A" w:rsidRDefault="002826CB">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Edmund asks Fanny</w:t>
      </w:r>
      <w:r w:rsidR="00830D2D"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at she thinks of </w:t>
      </w:r>
      <w:r w:rsidR="00413925" w:rsidRPr="00622F0A">
        <w:rPr>
          <w:rFonts w:ascii="Arial" w:eastAsia="Microsoft JhengHei UI" w:hAnsi="Arial" w:cs="Arial"/>
          <w:sz w:val="22"/>
          <w:szCs w:val="22"/>
        </w:rPr>
        <w:t>Miss Crawford</w:t>
      </w:r>
      <w:r w:rsidR="00830D2D"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830D2D" w:rsidRPr="00622F0A">
        <w:rPr>
          <w:rFonts w:ascii="Arial" w:eastAsia="Microsoft JhengHei UI" w:hAnsi="Arial" w:cs="Arial"/>
          <w:sz w:val="22"/>
          <w:szCs w:val="22"/>
        </w:rPr>
        <w:t>A</w:t>
      </w:r>
      <w:r w:rsidRPr="00622F0A">
        <w:rPr>
          <w:rFonts w:ascii="Arial" w:eastAsia="Microsoft JhengHei UI" w:hAnsi="Arial" w:cs="Arial"/>
          <w:sz w:val="22"/>
          <w:szCs w:val="22"/>
        </w:rPr>
        <w:t xml:space="preserve">nd Fanny says she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s her very much. She says, </w:t>
      </w:r>
      <w:r w:rsidR="00304ECB" w:rsidRPr="00622F0A">
        <w:rPr>
          <w:rFonts w:ascii="Arial" w:eastAsia="Microsoft JhengHei UI" w:hAnsi="Arial" w:cs="Arial"/>
          <w:sz w:val="22"/>
          <w:szCs w:val="22"/>
        </w:rPr>
        <w:t>“</w:t>
      </w:r>
      <w:r w:rsidRPr="00622F0A">
        <w:rPr>
          <w:rFonts w:ascii="Arial" w:eastAsia="Microsoft JhengHei UI" w:hAnsi="Arial" w:cs="Arial"/>
          <w:sz w:val="22"/>
          <w:szCs w:val="22"/>
        </w:rPr>
        <w:t xml:space="preserve">I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to hear her talk. She entertains me, and she is so extremely pretty that I have great pleasure in looking at her.</w:t>
      </w:r>
      <w:r w:rsidR="00304EC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61D8928F" w14:textId="77777777" w:rsidR="0010242C" w:rsidRPr="00622F0A" w:rsidRDefault="0010242C">
      <w:pPr>
        <w:rPr>
          <w:rFonts w:ascii="Arial" w:eastAsia="Microsoft JhengHei UI" w:hAnsi="Arial" w:cs="Arial"/>
          <w:b/>
          <w:bCs/>
          <w:sz w:val="22"/>
          <w:szCs w:val="22"/>
        </w:rPr>
      </w:pPr>
    </w:p>
    <w:p w14:paraId="5714C85C" w14:textId="333A624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04E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Gay. </w:t>
      </w:r>
    </w:p>
    <w:p w14:paraId="0AFAD9A8" w14:textId="77777777" w:rsidR="0010242C" w:rsidRPr="00622F0A" w:rsidRDefault="0010242C">
      <w:pPr>
        <w:rPr>
          <w:rFonts w:ascii="Arial" w:eastAsia="Microsoft JhengHei UI" w:hAnsi="Arial" w:cs="Arial"/>
          <w:b/>
          <w:bCs/>
          <w:sz w:val="22"/>
          <w:szCs w:val="22"/>
        </w:rPr>
      </w:pPr>
    </w:p>
    <w:p w14:paraId="53575334" w14:textId="5EA1266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04E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Gay. </w:t>
      </w:r>
      <w:r w:rsidR="00304ECB" w:rsidRPr="00622F0A">
        <w:rPr>
          <w:rFonts w:ascii="Arial" w:eastAsia="Microsoft JhengHei UI" w:hAnsi="Arial" w:cs="Arial"/>
          <w:b/>
          <w:bCs/>
          <w:sz w:val="22"/>
          <w:szCs w:val="22"/>
        </w:rPr>
        <w:t>[00:22:00]</w:t>
      </w:r>
      <w:r w:rsidR="00304E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wa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A8595B" w:rsidRPr="00622F0A">
        <w:rPr>
          <w:rFonts w:ascii="Arial" w:eastAsia="Microsoft JhengHei UI" w:hAnsi="Arial" w:cs="Arial"/>
          <w:sz w:val="22"/>
          <w:szCs w:val="22"/>
        </w:rPr>
        <w:t>“O</w:t>
      </w:r>
      <w:r w:rsidR="00000000" w:rsidRPr="00622F0A">
        <w:rPr>
          <w:rFonts w:ascii="Arial" w:eastAsia="Microsoft JhengHei UI" w:hAnsi="Arial" w:cs="Arial"/>
          <w:sz w:val="22"/>
          <w:szCs w:val="22"/>
        </w:rPr>
        <w:t xml:space="preserve">h, are they the two gay women on the </w:t>
      </w:r>
      <w:r w:rsidR="00304ECB" w:rsidRPr="00622F0A">
        <w:rPr>
          <w:rFonts w:ascii="Arial" w:eastAsia="Microsoft JhengHei UI" w:hAnsi="Arial" w:cs="Arial"/>
          <w:sz w:val="22"/>
          <w:szCs w:val="22"/>
        </w:rPr>
        <w:t xml:space="preserve">cover </w:t>
      </w:r>
      <w:r w:rsidR="00000000" w:rsidRPr="00622F0A">
        <w:rPr>
          <w:rFonts w:ascii="Arial" w:eastAsia="Microsoft JhengHei UI" w:hAnsi="Arial" w:cs="Arial"/>
          <w:sz w:val="22"/>
          <w:szCs w:val="22"/>
        </w:rPr>
        <w:t>of my book</w:t>
      </w:r>
      <w:r w:rsidR="00304ECB" w:rsidRPr="00622F0A">
        <w:rPr>
          <w:rFonts w:ascii="Arial" w:eastAsia="Microsoft JhengHei UI" w:hAnsi="Arial" w:cs="Arial"/>
          <w:sz w:val="22"/>
          <w:szCs w:val="22"/>
        </w:rPr>
        <w:t>?</w:t>
      </w:r>
      <w:r w:rsidR="00A8595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F5FB772" w14:textId="77777777" w:rsidR="00A8595B" w:rsidRPr="00622F0A" w:rsidRDefault="00A8595B">
      <w:pPr>
        <w:rPr>
          <w:rFonts w:ascii="Arial" w:eastAsia="Microsoft JhengHei UI" w:hAnsi="Arial" w:cs="Arial"/>
          <w:b/>
          <w:bCs/>
          <w:sz w:val="22"/>
          <w:szCs w:val="22"/>
        </w:rPr>
      </w:pPr>
    </w:p>
    <w:p w14:paraId="581FCD4D" w14:textId="6B296DA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04E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mean, they're giving some gay. </w:t>
      </w:r>
    </w:p>
    <w:p w14:paraId="39A4BC3C" w14:textId="77777777" w:rsidR="00830977" w:rsidRPr="00622F0A" w:rsidRDefault="00830977">
      <w:pPr>
        <w:rPr>
          <w:rFonts w:ascii="Arial" w:eastAsia="Microsoft JhengHei UI" w:hAnsi="Arial" w:cs="Arial"/>
          <w:b/>
          <w:bCs/>
          <w:sz w:val="22"/>
          <w:szCs w:val="22"/>
        </w:rPr>
      </w:pPr>
    </w:p>
    <w:p w14:paraId="38DC0325" w14:textId="47EF85AC" w:rsidR="009D518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04EC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think that this is Fanny and Mary</w:t>
      </w:r>
      <w:r w:rsidR="00304ECB" w:rsidRPr="00622F0A">
        <w:rPr>
          <w:rFonts w:ascii="Arial" w:eastAsia="Microsoft JhengHei UI" w:hAnsi="Arial" w:cs="Arial"/>
          <w:sz w:val="22"/>
          <w:szCs w:val="22"/>
        </w:rPr>
        <w:t xml:space="preserve"> o</w:t>
      </w:r>
      <w:r w:rsidR="00000000" w:rsidRPr="00622F0A">
        <w:rPr>
          <w:rFonts w:ascii="Arial" w:eastAsia="Microsoft JhengHei UI" w:hAnsi="Arial" w:cs="Arial"/>
          <w:sz w:val="22"/>
          <w:szCs w:val="22"/>
        </w:rPr>
        <w:t>n my book</w:t>
      </w:r>
      <w:r w:rsidR="008A462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will say that normally I would b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gay</w:t>
      </w:r>
      <w:r w:rsidR="008A462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ship it</w:t>
      </w:r>
      <w:r w:rsidR="008A462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8A462D"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I obviously did just say gay, but I actually think that Fanny says this more </w:t>
      </w:r>
      <w:r w:rsidR="00000000" w:rsidRPr="00622F0A">
        <w:rPr>
          <w:rFonts w:ascii="Arial" w:eastAsia="Microsoft JhengHei UI" w:hAnsi="Arial" w:cs="Arial"/>
          <w:sz w:val="22"/>
          <w:szCs w:val="22"/>
        </w:rPr>
        <w:lastRenderedPageBreak/>
        <w:t>in</w:t>
      </w:r>
      <w:r w:rsidR="00B7354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 very naive, young</w:t>
      </w:r>
      <w:r w:rsidR="00B63F86" w:rsidRPr="00622F0A">
        <w:rPr>
          <w:rFonts w:ascii="Arial" w:eastAsia="Microsoft JhengHei UI" w:hAnsi="Arial" w:cs="Arial"/>
          <w:sz w:val="22"/>
          <w:szCs w:val="22"/>
        </w:rPr>
        <w:t>,</w:t>
      </w:r>
      <w:r w:rsidR="00DC2C4B" w:rsidRPr="00622F0A">
        <w:rPr>
          <w:rFonts w:ascii="Arial" w:eastAsia="Microsoft JhengHei UI" w:hAnsi="Arial" w:cs="Arial"/>
          <w:sz w:val="22"/>
          <w:szCs w:val="22"/>
        </w:rPr>
        <w:t xml:space="preserve"> like </w:t>
      </w:r>
      <w:r w:rsidR="00000000" w:rsidRPr="00622F0A">
        <w:rPr>
          <w:rFonts w:ascii="Arial" w:eastAsia="Microsoft JhengHei UI" w:hAnsi="Arial" w:cs="Arial"/>
          <w:sz w:val="22"/>
          <w:szCs w:val="22"/>
        </w:rPr>
        <w:t>looking up to someone</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ay, despite them being almost the same age. </w:t>
      </w:r>
    </w:p>
    <w:p w14:paraId="7CE49A60" w14:textId="77777777" w:rsidR="009D5180" w:rsidRPr="00622F0A" w:rsidRDefault="009D5180">
      <w:pPr>
        <w:rPr>
          <w:rFonts w:ascii="Arial" w:eastAsia="Microsoft JhengHei UI" w:hAnsi="Arial" w:cs="Arial"/>
          <w:sz w:val="22"/>
          <w:szCs w:val="22"/>
        </w:rPr>
      </w:pPr>
    </w:p>
    <w:p w14:paraId="33804167" w14:textId="20C96A56" w:rsidR="00552888" w:rsidRPr="00622F0A" w:rsidRDefault="009D5180">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Yeah</w:t>
      </w:r>
      <w:r w:rsidR="00B97555"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Fanny is a little younger than everybody in the book, but the fact that she joined this world a little later and that we met her as a child and she's so timid. She translates us so much younger than the rest of them. </w:t>
      </w:r>
    </w:p>
    <w:p w14:paraId="737ED08A" w14:textId="77777777" w:rsidR="00103ED5" w:rsidRPr="00622F0A" w:rsidRDefault="00103ED5">
      <w:pPr>
        <w:rPr>
          <w:rFonts w:ascii="Arial" w:eastAsia="Microsoft JhengHei UI" w:hAnsi="Arial" w:cs="Arial"/>
          <w:b/>
          <w:bCs/>
          <w:sz w:val="22"/>
          <w:szCs w:val="22"/>
        </w:rPr>
      </w:pPr>
    </w:p>
    <w:p w14:paraId="5A59E282" w14:textId="0EDED3F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E0856" w:rsidRPr="00622F0A">
        <w:rPr>
          <w:rFonts w:ascii="Arial" w:eastAsia="Microsoft JhengHei UI" w:hAnsi="Arial" w:cs="Arial"/>
          <w:sz w:val="22"/>
          <w:szCs w:val="22"/>
        </w:rPr>
        <w:t xml:space="preserve"> Mm-hmm. </w:t>
      </w:r>
      <w:r w:rsidR="00000000" w:rsidRPr="00622F0A">
        <w:rPr>
          <w:rFonts w:ascii="Arial" w:eastAsia="Microsoft JhengHei UI" w:hAnsi="Arial" w:cs="Arial"/>
          <w:sz w:val="22"/>
          <w:szCs w:val="22"/>
        </w:rPr>
        <w:t xml:space="preserve">Edmund asks if anything felt off about their conversation. And Fanny says, </w:t>
      </w:r>
      <w:r w:rsidR="00A71E00"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yeah, the part where she was talking shit about her uncle didn't feel great.</w:t>
      </w:r>
      <w:r w:rsidR="00BA67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should feel grateful to him</w:t>
      </w:r>
      <w:r w:rsidR="00FE0856" w:rsidRPr="00622F0A">
        <w:rPr>
          <w:rFonts w:ascii="Arial" w:eastAsia="Microsoft JhengHei UI" w:hAnsi="Arial" w:cs="Arial"/>
          <w:sz w:val="22"/>
          <w:szCs w:val="22"/>
        </w:rPr>
        <w:t>, w</w:t>
      </w:r>
      <w:r w:rsidR="00000000" w:rsidRPr="00622F0A">
        <w:rPr>
          <w:rFonts w:ascii="Arial" w:eastAsia="Microsoft JhengHei UI" w:hAnsi="Arial" w:cs="Arial"/>
          <w:sz w:val="22"/>
          <w:szCs w:val="22"/>
        </w:rPr>
        <w:t>hich</w:t>
      </w:r>
      <w:r w:rsidR="00552336" w:rsidRPr="00622F0A">
        <w:rPr>
          <w:rFonts w:ascii="Arial" w:eastAsia="Microsoft JhengHei UI" w:hAnsi="Arial" w:cs="Arial"/>
          <w:sz w:val="22"/>
          <w:szCs w:val="22"/>
        </w:rPr>
        <w:t>-- O</w:t>
      </w:r>
      <w:r w:rsidR="00000000" w:rsidRPr="00622F0A">
        <w:rPr>
          <w:rFonts w:ascii="Arial" w:eastAsia="Microsoft JhengHei UI" w:hAnsi="Arial" w:cs="Arial"/>
          <w:sz w:val="22"/>
          <w:szCs w:val="22"/>
        </w:rPr>
        <w:t>kay</w:t>
      </w:r>
      <w:r w:rsidR="00FE085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334B79C8" w14:textId="77777777" w:rsidR="00BA6736" w:rsidRPr="00622F0A" w:rsidRDefault="00BA6736">
      <w:pPr>
        <w:rPr>
          <w:rFonts w:ascii="Arial" w:eastAsia="Microsoft JhengHei UI" w:hAnsi="Arial" w:cs="Arial"/>
          <w:b/>
          <w:bCs/>
          <w:sz w:val="22"/>
          <w:szCs w:val="22"/>
        </w:rPr>
      </w:pPr>
    </w:p>
    <w:p w14:paraId="45538A1D" w14:textId="1C2600D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74B00" w:rsidRPr="00622F0A">
        <w:rPr>
          <w:rFonts w:ascii="Arial" w:eastAsia="Microsoft JhengHei UI" w:hAnsi="Arial" w:cs="Arial"/>
          <w:sz w:val="22"/>
          <w:szCs w:val="22"/>
        </w:rPr>
        <w:t xml:space="preserve"> Yeah. </w:t>
      </w:r>
      <w:r w:rsidR="00792A8A" w:rsidRPr="00622F0A">
        <w:rPr>
          <w:rFonts w:ascii="Arial" w:eastAsia="Microsoft JhengHei UI" w:hAnsi="Arial" w:cs="Arial"/>
          <w:sz w:val="22"/>
          <w:szCs w:val="22"/>
        </w:rPr>
        <w:t>[laughs]</w:t>
      </w:r>
      <w:r w:rsidR="00B74B00" w:rsidRPr="00622F0A">
        <w:rPr>
          <w:rFonts w:ascii="Arial" w:eastAsia="Microsoft JhengHei UI" w:hAnsi="Arial" w:cs="Arial"/>
          <w:sz w:val="22"/>
          <w:szCs w:val="22"/>
        </w:rPr>
        <w:t xml:space="preserve"> </w:t>
      </w:r>
      <w:r w:rsidR="00227000" w:rsidRPr="00622F0A">
        <w:rPr>
          <w:rFonts w:ascii="Arial" w:eastAsia="Microsoft JhengHei UI" w:hAnsi="Arial" w:cs="Arial"/>
          <w:b/>
          <w:bCs/>
          <w:sz w:val="22"/>
          <w:szCs w:val="22"/>
        </w:rPr>
        <w:t>[00:23:00]</w:t>
      </w:r>
      <w:r w:rsidR="0022700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e sass that just snapped into Molly's every motion</w:t>
      </w:r>
      <w:r w:rsidR="0022700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wish you guys could have seen it. </w:t>
      </w:r>
      <w:r w:rsidR="001A3E4C" w:rsidRPr="00622F0A">
        <w:rPr>
          <w:rFonts w:ascii="Arial" w:eastAsia="Microsoft JhengHei UI" w:hAnsi="Arial" w:cs="Arial"/>
          <w:sz w:val="22"/>
          <w:szCs w:val="22"/>
        </w:rPr>
        <w:t xml:space="preserve">[chuckles] </w:t>
      </w:r>
    </w:p>
    <w:p w14:paraId="5ED3901A" w14:textId="77777777" w:rsidR="001A3E4C" w:rsidRPr="00622F0A" w:rsidRDefault="001A3E4C">
      <w:pPr>
        <w:rPr>
          <w:rFonts w:ascii="Arial" w:eastAsia="Microsoft JhengHei UI" w:hAnsi="Arial" w:cs="Arial"/>
          <w:b/>
          <w:bCs/>
          <w:sz w:val="22"/>
          <w:szCs w:val="22"/>
        </w:rPr>
      </w:pPr>
    </w:p>
    <w:p w14:paraId="30E6622A" w14:textId="2C128DB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2700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at I really want is for Fanny to have her own individual thought. </w:t>
      </w:r>
    </w:p>
    <w:p w14:paraId="10AAB90E" w14:textId="77777777" w:rsidR="00C3465E" w:rsidRPr="00622F0A" w:rsidRDefault="00C3465E">
      <w:pPr>
        <w:rPr>
          <w:rFonts w:ascii="Arial" w:eastAsia="Microsoft JhengHei UI" w:hAnsi="Arial" w:cs="Arial"/>
          <w:b/>
          <w:bCs/>
          <w:sz w:val="22"/>
          <w:szCs w:val="22"/>
        </w:rPr>
      </w:pPr>
    </w:p>
    <w:p w14:paraId="1150A0C1" w14:textId="207A58BB" w:rsidR="00552888" w:rsidRPr="00622F0A" w:rsidRDefault="00072AF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000000" w:rsidRPr="00622F0A">
        <w:rPr>
          <w:rFonts w:ascii="Arial" w:eastAsia="Microsoft JhengHei UI" w:hAnsi="Arial" w:cs="Arial"/>
          <w:sz w:val="22"/>
          <w:szCs w:val="22"/>
        </w:rPr>
        <w:t xml:space="preserve">Huh. </w:t>
      </w:r>
    </w:p>
    <w:p w14:paraId="7A0FAF55" w14:textId="77777777" w:rsidR="00C3465E" w:rsidRPr="00622F0A" w:rsidRDefault="00C3465E">
      <w:pPr>
        <w:rPr>
          <w:rFonts w:ascii="Arial" w:eastAsia="Microsoft JhengHei UI" w:hAnsi="Arial" w:cs="Arial"/>
          <w:b/>
          <w:bCs/>
          <w:sz w:val="22"/>
          <w:szCs w:val="22"/>
        </w:rPr>
      </w:pPr>
    </w:p>
    <w:p w14:paraId="5D33C821" w14:textId="4B398E2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I want her to say it. </w:t>
      </w:r>
    </w:p>
    <w:p w14:paraId="2E2ED6DE" w14:textId="77777777" w:rsidR="00427E79" w:rsidRPr="00622F0A" w:rsidRDefault="00427E79">
      <w:pPr>
        <w:rPr>
          <w:rFonts w:ascii="Arial" w:eastAsia="Microsoft JhengHei UI" w:hAnsi="Arial" w:cs="Arial"/>
          <w:b/>
          <w:bCs/>
          <w:sz w:val="22"/>
          <w:szCs w:val="22"/>
        </w:rPr>
      </w:pPr>
    </w:p>
    <w:p w14:paraId="269186C9" w14:textId="538B9DB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71E59701" w14:textId="77777777" w:rsidR="00427E79" w:rsidRPr="00622F0A" w:rsidRDefault="00427E79">
      <w:pPr>
        <w:rPr>
          <w:rFonts w:ascii="Arial" w:eastAsia="Microsoft JhengHei UI" w:hAnsi="Arial" w:cs="Arial"/>
          <w:b/>
          <w:bCs/>
          <w:sz w:val="22"/>
          <w:szCs w:val="22"/>
        </w:rPr>
      </w:pPr>
    </w:p>
    <w:p w14:paraId="37EC9CF8" w14:textId="5080A27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Because I feel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she's constantly just saying what she thinks people want to hear from her. </w:t>
      </w:r>
    </w:p>
    <w:p w14:paraId="36D1F917" w14:textId="77777777" w:rsidR="006C5954" w:rsidRPr="00622F0A" w:rsidRDefault="006C5954">
      <w:pPr>
        <w:rPr>
          <w:rFonts w:ascii="Arial" w:eastAsia="Microsoft JhengHei UI" w:hAnsi="Arial" w:cs="Arial"/>
          <w:b/>
          <w:bCs/>
          <w:sz w:val="22"/>
          <w:szCs w:val="22"/>
        </w:rPr>
      </w:pPr>
    </w:p>
    <w:p w14:paraId="0B4EA8AB" w14:textId="1459099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hat</w:t>
      </w:r>
      <w:r w:rsidR="00072AF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072AFA"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ho wants to hear from her? </w:t>
      </w:r>
    </w:p>
    <w:p w14:paraId="64ED7B09" w14:textId="77777777" w:rsidR="00A87706" w:rsidRPr="00622F0A" w:rsidRDefault="00A87706">
      <w:pPr>
        <w:rPr>
          <w:rFonts w:ascii="Arial" w:eastAsia="Microsoft JhengHei UI" w:hAnsi="Arial" w:cs="Arial"/>
          <w:b/>
          <w:bCs/>
          <w:sz w:val="22"/>
          <w:szCs w:val="22"/>
        </w:rPr>
      </w:pPr>
    </w:p>
    <w:p w14:paraId="63A9620A" w14:textId="6582C5D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Edmund. </w:t>
      </w:r>
    </w:p>
    <w:p w14:paraId="7B47031A" w14:textId="77777777" w:rsidR="00A87706" w:rsidRPr="00622F0A" w:rsidRDefault="00A87706">
      <w:pPr>
        <w:rPr>
          <w:rFonts w:ascii="Arial" w:eastAsia="Microsoft JhengHei UI" w:hAnsi="Arial" w:cs="Arial"/>
          <w:b/>
          <w:bCs/>
          <w:sz w:val="22"/>
          <w:szCs w:val="22"/>
        </w:rPr>
      </w:pPr>
    </w:p>
    <w:p w14:paraId="74230321" w14:textId="65BC138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mostly Edmund. </w:t>
      </w:r>
    </w:p>
    <w:p w14:paraId="60D52F47" w14:textId="77777777" w:rsidR="00A87706" w:rsidRPr="00622F0A" w:rsidRDefault="00A87706">
      <w:pPr>
        <w:rPr>
          <w:rFonts w:ascii="Arial" w:eastAsia="Microsoft JhengHei UI" w:hAnsi="Arial" w:cs="Arial"/>
          <w:b/>
          <w:bCs/>
          <w:sz w:val="22"/>
          <w:szCs w:val="22"/>
        </w:rPr>
      </w:pPr>
    </w:p>
    <w:p w14:paraId="7E3BFF99" w14:textId="27A55CA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72AF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dmund. And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now, she thinks he wants to hear that something felt off about their conversation</w:t>
      </w:r>
      <w:r w:rsidR="0094513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945135"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072AFA"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she should feel grateful to her uncle</w:t>
      </w:r>
      <w:r w:rsidR="00072AF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ll, also, that has to do with the fact that she's being raised by an uncle</w:t>
      </w:r>
      <w:r w:rsidR="0079581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ho is not abusive to her, but who looks down on her and by a family who looks down on her. </w:t>
      </w:r>
      <w:r w:rsidR="00714651"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he's been taught by an aunt who really abuses her, and she's been taught to feel grateful </w:t>
      </w:r>
      <w:r w:rsidR="00B62AFB" w:rsidRPr="00622F0A">
        <w:rPr>
          <w:rFonts w:ascii="Arial" w:eastAsia="Microsoft JhengHei UI" w:hAnsi="Arial" w:cs="Arial"/>
          <w:b/>
          <w:bCs/>
          <w:sz w:val="22"/>
          <w:szCs w:val="22"/>
        </w:rPr>
        <w:t>[00:24:00]</w:t>
      </w:r>
      <w:r w:rsidR="00B62AF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at she has anything at all. </w:t>
      </w:r>
    </w:p>
    <w:p w14:paraId="774CA8E3" w14:textId="77777777" w:rsidR="00D238CC" w:rsidRPr="00622F0A" w:rsidRDefault="00D238CC">
      <w:pPr>
        <w:rPr>
          <w:rFonts w:ascii="Arial" w:eastAsia="Microsoft JhengHei UI" w:hAnsi="Arial" w:cs="Arial"/>
          <w:b/>
          <w:bCs/>
          <w:sz w:val="22"/>
          <w:szCs w:val="22"/>
        </w:rPr>
      </w:pPr>
    </w:p>
    <w:p w14:paraId="5EC97F1A" w14:textId="3C14715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C47E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ll the time. </w:t>
      </w:r>
    </w:p>
    <w:p w14:paraId="7ED0AC0D" w14:textId="77777777" w:rsidR="00D238CC" w:rsidRPr="00622F0A" w:rsidRDefault="00D238CC">
      <w:pPr>
        <w:rPr>
          <w:rFonts w:ascii="Arial" w:eastAsia="Microsoft JhengHei UI" w:hAnsi="Arial" w:cs="Arial"/>
          <w:b/>
          <w:bCs/>
          <w:sz w:val="22"/>
          <w:szCs w:val="22"/>
        </w:rPr>
      </w:pPr>
    </w:p>
    <w:p w14:paraId="731DDF49" w14:textId="5D5746C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C47E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ll the time. So</w:t>
      </w:r>
      <w:r w:rsidR="00EC47E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sees someone not being grateful for their little slice of life, a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E36A15" w:rsidRPr="00622F0A">
        <w:rPr>
          <w:rFonts w:ascii="Arial" w:eastAsia="Microsoft JhengHei UI" w:hAnsi="Arial" w:cs="Arial"/>
          <w:sz w:val="22"/>
          <w:szCs w:val="22"/>
        </w:rPr>
        <w:t>“H</w:t>
      </w:r>
      <w:r w:rsidR="00000000" w:rsidRPr="00622F0A">
        <w:rPr>
          <w:rFonts w:ascii="Arial" w:eastAsia="Microsoft JhengHei UI" w:hAnsi="Arial" w:cs="Arial"/>
          <w:sz w:val="22"/>
          <w:szCs w:val="22"/>
        </w:rPr>
        <w:t>ow dare she?</w:t>
      </w:r>
      <w:r w:rsidR="00B2283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s</w:t>
      </w:r>
      <w:r w:rsidR="00685D1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aken on this mindset that Mrs. Norris has put into her. </w:t>
      </w:r>
    </w:p>
    <w:p w14:paraId="2E8A78BC" w14:textId="77777777" w:rsidR="00B22835" w:rsidRPr="00622F0A" w:rsidRDefault="00B22835">
      <w:pPr>
        <w:rPr>
          <w:rFonts w:ascii="Arial" w:eastAsia="Microsoft JhengHei UI" w:hAnsi="Arial" w:cs="Arial"/>
          <w:b/>
          <w:bCs/>
          <w:sz w:val="22"/>
          <w:szCs w:val="22"/>
        </w:rPr>
      </w:pPr>
    </w:p>
    <w:p w14:paraId="5C0BE15D" w14:textId="693EF00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D2597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57F410E4" w14:textId="77777777" w:rsidR="00B22835" w:rsidRPr="00622F0A" w:rsidRDefault="00B22835">
      <w:pPr>
        <w:rPr>
          <w:rFonts w:ascii="Arial" w:eastAsia="Microsoft JhengHei UI" w:hAnsi="Arial" w:cs="Arial"/>
          <w:b/>
          <w:bCs/>
          <w:sz w:val="22"/>
          <w:szCs w:val="22"/>
        </w:rPr>
      </w:pPr>
    </w:p>
    <w:p w14:paraId="4ED191B7" w14:textId="5F5EC66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7F0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so</w:t>
      </w:r>
      <w:r w:rsidR="00B2283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at's really frustrating</w:t>
      </w:r>
      <w:r w:rsidR="00B2283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 do believe that Mary Crawford has nothing to feel grateful for from her uncle</w:t>
      </w:r>
      <w:r w:rsidR="000E69DB" w:rsidRPr="00622F0A">
        <w:rPr>
          <w:rFonts w:ascii="Arial" w:eastAsia="Microsoft JhengHei UI" w:hAnsi="Arial" w:cs="Arial"/>
          <w:sz w:val="22"/>
          <w:szCs w:val="22"/>
        </w:rPr>
        <w:t>,</w:t>
      </w:r>
      <w:r w:rsidR="008F0976"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nd there's no</w:t>
      </w:r>
      <w:r w:rsidR="008F097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mean, we don't know. He did buy her a summer cottage</w:t>
      </w:r>
      <w:r w:rsidR="008F0976" w:rsidRPr="00622F0A">
        <w:rPr>
          <w:rFonts w:ascii="Arial" w:eastAsia="Microsoft JhengHei UI" w:hAnsi="Arial" w:cs="Arial"/>
          <w:sz w:val="22"/>
          <w:szCs w:val="22"/>
        </w:rPr>
        <w:t>, but--</w:t>
      </w:r>
      <w:r w:rsidR="00000000" w:rsidRPr="00622F0A">
        <w:rPr>
          <w:rFonts w:ascii="Arial" w:eastAsia="Microsoft JhengHei UI" w:hAnsi="Arial" w:cs="Arial"/>
          <w:sz w:val="22"/>
          <w:szCs w:val="22"/>
        </w:rPr>
        <w:t xml:space="preserve"> </w:t>
      </w:r>
    </w:p>
    <w:p w14:paraId="1ABD9C63" w14:textId="77777777" w:rsidR="00BA0CD4" w:rsidRPr="00622F0A" w:rsidRDefault="00BA0CD4">
      <w:pPr>
        <w:rPr>
          <w:rFonts w:ascii="Arial" w:eastAsia="Microsoft JhengHei UI" w:hAnsi="Arial" w:cs="Arial"/>
          <w:b/>
          <w:bCs/>
          <w:sz w:val="22"/>
          <w:szCs w:val="22"/>
        </w:rPr>
      </w:pPr>
    </w:p>
    <w:p w14:paraId="58CFE6A8" w14:textId="6ECEEFB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0000" w:rsidRPr="00622F0A">
        <w:rPr>
          <w:rFonts w:ascii="Arial" w:eastAsia="Microsoft JhengHei UI" w:hAnsi="Arial" w:cs="Arial"/>
          <w:sz w:val="22"/>
          <w:szCs w:val="22"/>
        </w:rPr>
        <w:t xml:space="preserve"> I don't know if it's nothing to feel grateful for, but it's certainly</w:t>
      </w:r>
      <w:r w:rsidR="00E341A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ridiculous to police how someone's feeling about their family. </w:t>
      </w:r>
    </w:p>
    <w:p w14:paraId="0C9C984F" w14:textId="77777777" w:rsidR="00B53CB1" w:rsidRPr="00622F0A" w:rsidRDefault="00B53CB1">
      <w:pPr>
        <w:rPr>
          <w:rFonts w:ascii="Arial" w:eastAsia="Microsoft JhengHei UI" w:hAnsi="Arial" w:cs="Arial"/>
          <w:b/>
          <w:bCs/>
          <w:sz w:val="22"/>
          <w:szCs w:val="22"/>
        </w:rPr>
      </w:pPr>
    </w:p>
    <w:p w14:paraId="3AD09851" w14:textId="431E5D5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341A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Yeah. </w:t>
      </w:r>
      <w:r w:rsidR="00351C0A" w:rsidRPr="00622F0A">
        <w:rPr>
          <w:rFonts w:ascii="Arial" w:eastAsia="Microsoft JhengHei UI" w:hAnsi="Arial" w:cs="Arial"/>
          <w:sz w:val="22"/>
          <w:szCs w:val="22"/>
        </w:rPr>
        <w:t>I</w:t>
      </w:r>
      <w:r w:rsidR="00000000" w:rsidRPr="00622F0A">
        <w:rPr>
          <w:rFonts w:ascii="Arial" w:eastAsia="Microsoft JhengHei UI" w:hAnsi="Arial" w:cs="Arial"/>
          <w:sz w:val="22"/>
          <w:szCs w:val="22"/>
        </w:rPr>
        <w:t>f he's mean to her, then of course</w:t>
      </w:r>
      <w:r w:rsidR="00351C0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s not </w:t>
      </w:r>
      <w:r w:rsidR="009E72C1" w:rsidRPr="00622F0A">
        <w:rPr>
          <w:rFonts w:ascii="Arial" w:eastAsia="Microsoft JhengHei UI" w:hAnsi="Arial" w:cs="Arial"/>
          <w:sz w:val="22"/>
          <w:szCs w:val="22"/>
        </w:rPr>
        <w:t>going to</w:t>
      </w:r>
      <w:r w:rsidR="00000000" w:rsidRPr="00622F0A">
        <w:rPr>
          <w:rFonts w:ascii="Arial" w:eastAsia="Microsoft JhengHei UI" w:hAnsi="Arial" w:cs="Arial"/>
          <w:sz w:val="22"/>
          <w:szCs w:val="22"/>
        </w:rPr>
        <w:t xml:space="preserve"> feel good about him. Edmund actually agrees with me, and he says, I don't know that she needs to feel </w:t>
      </w:r>
      <w:r w:rsidR="00000000" w:rsidRPr="00622F0A">
        <w:rPr>
          <w:rFonts w:ascii="Arial" w:eastAsia="Microsoft JhengHei UI" w:hAnsi="Arial" w:cs="Arial"/>
          <w:sz w:val="22"/>
          <w:szCs w:val="22"/>
        </w:rPr>
        <w:lastRenderedPageBreak/>
        <w:t>grateful to him necessarily</w:t>
      </w:r>
      <w:r w:rsidR="00E341A1" w:rsidRPr="00622F0A">
        <w:rPr>
          <w:rFonts w:ascii="Arial" w:eastAsia="Microsoft JhengHei UI" w:hAnsi="Arial" w:cs="Arial"/>
          <w:sz w:val="22"/>
          <w:szCs w:val="22"/>
        </w:rPr>
        <w:t>, b</w:t>
      </w:r>
      <w:r w:rsidR="00000000" w:rsidRPr="00622F0A">
        <w:rPr>
          <w:rFonts w:ascii="Arial" w:eastAsia="Microsoft JhengHei UI" w:hAnsi="Arial" w:cs="Arial"/>
          <w:sz w:val="22"/>
          <w:szCs w:val="22"/>
        </w:rPr>
        <w:t>ut</w:t>
      </w:r>
      <w:r w:rsidR="00E341A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think that she's more harsh on him than she might</w:t>
      </w:r>
      <w:r w:rsidR="002A09E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she loves her aunt so much</w:t>
      </w:r>
      <w:r w:rsidR="00A10C9E" w:rsidRPr="00622F0A">
        <w:rPr>
          <w:rFonts w:ascii="Arial" w:eastAsia="Microsoft JhengHei UI" w:hAnsi="Arial" w:cs="Arial"/>
          <w:sz w:val="22"/>
          <w:szCs w:val="22"/>
        </w:rPr>
        <w:t>,</w:t>
      </w:r>
      <w:r w:rsidR="003326F2"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nd so</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contrast is starker because her aunt is awesome. </w:t>
      </w:r>
    </w:p>
    <w:p w14:paraId="5FADE10F" w14:textId="77777777" w:rsidR="004319B3" w:rsidRPr="00622F0A" w:rsidRDefault="004319B3">
      <w:pPr>
        <w:rPr>
          <w:rFonts w:ascii="Arial" w:eastAsia="Microsoft JhengHei UI" w:hAnsi="Arial" w:cs="Arial"/>
          <w:b/>
          <w:bCs/>
          <w:sz w:val="22"/>
          <w:szCs w:val="22"/>
        </w:rPr>
      </w:pPr>
    </w:p>
    <w:p w14:paraId="6F703ABB" w14:textId="542D0F3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also</w:t>
      </w:r>
      <w:r w:rsidR="003326F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r </w:t>
      </w:r>
      <w:r w:rsidR="003326F2" w:rsidRPr="00622F0A">
        <w:rPr>
          <w:rFonts w:ascii="Arial" w:eastAsia="Microsoft JhengHei UI" w:hAnsi="Arial" w:cs="Arial"/>
          <w:b/>
          <w:bCs/>
          <w:sz w:val="22"/>
          <w:szCs w:val="22"/>
        </w:rPr>
        <w:t>[00:25:00]</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unt was done </w:t>
      </w:r>
      <w:r w:rsidR="003326F2" w:rsidRPr="00622F0A">
        <w:rPr>
          <w:rFonts w:ascii="Arial" w:eastAsia="Microsoft JhengHei UI" w:hAnsi="Arial" w:cs="Arial"/>
          <w:sz w:val="22"/>
          <w:szCs w:val="22"/>
        </w:rPr>
        <w:t>d</w:t>
      </w:r>
      <w:r w:rsidR="00000000" w:rsidRPr="00622F0A">
        <w:rPr>
          <w:rFonts w:ascii="Arial" w:eastAsia="Microsoft JhengHei UI" w:hAnsi="Arial" w:cs="Arial"/>
          <w:sz w:val="22"/>
          <w:szCs w:val="22"/>
        </w:rPr>
        <w:t xml:space="preserve">irty. </w:t>
      </w:r>
    </w:p>
    <w:p w14:paraId="10DAE29D" w14:textId="77777777" w:rsidR="00305A62" w:rsidRPr="00622F0A" w:rsidRDefault="00305A62">
      <w:pPr>
        <w:rPr>
          <w:rFonts w:ascii="Arial" w:eastAsia="Microsoft JhengHei UI" w:hAnsi="Arial" w:cs="Arial"/>
          <w:b/>
          <w:bCs/>
          <w:sz w:val="22"/>
          <w:szCs w:val="22"/>
        </w:rPr>
      </w:pPr>
    </w:p>
    <w:p w14:paraId="3F8A19EF" w14:textId="6227184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7296B719" w14:textId="77777777" w:rsidR="00305A62" w:rsidRPr="00622F0A" w:rsidRDefault="00305A62">
      <w:pPr>
        <w:rPr>
          <w:rFonts w:ascii="Arial" w:eastAsia="Microsoft JhengHei UI" w:hAnsi="Arial" w:cs="Arial"/>
          <w:b/>
          <w:bCs/>
          <w:sz w:val="22"/>
          <w:szCs w:val="22"/>
        </w:rPr>
      </w:pPr>
    </w:p>
    <w:p w14:paraId="3011C55C" w14:textId="4DA5F43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defensive of her aunt. </w:t>
      </w:r>
    </w:p>
    <w:p w14:paraId="0F20B9DA" w14:textId="77777777" w:rsidR="00DA2606" w:rsidRPr="00622F0A" w:rsidRDefault="00DA2606">
      <w:pPr>
        <w:rPr>
          <w:rFonts w:ascii="Arial" w:eastAsia="Microsoft JhengHei UI" w:hAnsi="Arial" w:cs="Arial"/>
          <w:b/>
          <w:bCs/>
          <w:sz w:val="22"/>
          <w:szCs w:val="22"/>
        </w:rPr>
      </w:pPr>
    </w:p>
    <w:p w14:paraId="7A5C6C33" w14:textId="362A4834" w:rsidR="003326F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32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607903DB" w14:textId="77777777" w:rsidR="003326F2" w:rsidRPr="00622F0A" w:rsidRDefault="003326F2">
      <w:pPr>
        <w:rPr>
          <w:rFonts w:ascii="Arial" w:eastAsia="Microsoft JhengHei UI" w:hAnsi="Arial" w:cs="Arial"/>
          <w:sz w:val="22"/>
          <w:szCs w:val="22"/>
        </w:rPr>
      </w:pPr>
    </w:p>
    <w:p w14:paraId="25D2A034" w14:textId="77777777" w:rsidR="003326F2" w:rsidRPr="00622F0A" w:rsidRDefault="003326F2">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eah. </w:t>
      </w:r>
    </w:p>
    <w:p w14:paraId="128BE21C" w14:textId="77777777" w:rsidR="003326F2" w:rsidRPr="00622F0A" w:rsidRDefault="003326F2">
      <w:pPr>
        <w:rPr>
          <w:rFonts w:ascii="Arial" w:eastAsia="Microsoft JhengHei UI" w:hAnsi="Arial" w:cs="Arial"/>
          <w:sz w:val="22"/>
          <w:szCs w:val="22"/>
        </w:rPr>
      </w:pPr>
    </w:p>
    <w:p w14:paraId="34CD249A" w14:textId="50B7AF5A" w:rsidR="00552888" w:rsidRPr="00622F0A" w:rsidRDefault="003326F2">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Yeah</w:t>
      </w:r>
      <w:r w:rsidR="00440A4B" w:rsidRPr="00622F0A">
        <w:rPr>
          <w:rFonts w:ascii="Arial" w:eastAsia="Microsoft JhengHei UI" w:hAnsi="Arial" w:cs="Arial"/>
          <w:sz w:val="22"/>
          <w:szCs w:val="22"/>
        </w:rPr>
        <w:t>, b</w:t>
      </w:r>
      <w:r w:rsidRPr="00622F0A">
        <w:rPr>
          <w:rFonts w:ascii="Arial" w:eastAsia="Microsoft JhengHei UI" w:hAnsi="Arial" w:cs="Arial"/>
          <w:sz w:val="22"/>
          <w:szCs w:val="22"/>
        </w:rPr>
        <w:t>ecause her aunt</w:t>
      </w:r>
      <w:r w:rsidR="00440A4B" w:rsidRPr="00622F0A">
        <w:rPr>
          <w:rFonts w:ascii="Arial" w:eastAsia="Microsoft JhengHei UI" w:hAnsi="Arial" w:cs="Arial"/>
          <w:sz w:val="22"/>
          <w:szCs w:val="22"/>
        </w:rPr>
        <w:t>-- T</w:t>
      </w:r>
      <w:r w:rsidRPr="00622F0A">
        <w:rPr>
          <w:rFonts w:ascii="Arial" w:eastAsia="Microsoft JhengHei UI" w:hAnsi="Arial" w:cs="Arial"/>
          <w:sz w:val="22"/>
          <w:szCs w:val="22"/>
        </w:rPr>
        <w:t xml:space="preserve">o remind myself, her aunt died and then her uncle brought his mistress into their house. </w:t>
      </w:r>
    </w:p>
    <w:p w14:paraId="11883249" w14:textId="77777777" w:rsidR="003C2F2E" w:rsidRPr="00622F0A" w:rsidRDefault="003C2F2E">
      <w:pPr>
        <w:rPr>
          <w:rFonts w:ascii="Arial" w:eastAsia="Microsoft JhengHei UI" w:hAnsi="Arial" w:cs="Arial"/>
          <w:b/>
          <w:bCs/>
          <w:sz w:val="22"/>
          <w:szCs w:val="22"/>
        </w:rPr>
      </w:pPr>
    </w:p>
    <w:p w14:paraId="3D01FB0B" w14:textId="730B3F4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40A4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Basically</w:t>
      </w:r>
      <w:r w:rsidR="00440A4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acked up with a lady. </w:t>
      </w:r>
    </w:p>
    <w:p w14:paraId="2931AFFF" w14:textId="77777777" w:rsidR="003C2F2E" w:rsidRPr="00622F0A" w:rsidRDefault="003C2F2E">
      <w:pPr>
        <w:rPr>
          <w:rFonts w:ascii="Arial" w:eastAsia="Microsoft JhengHei UI" w:hAnsi="Arial" w:cs="Arial"/>
          <w:b/>
          <w:bCs/>
          <w:sz w:val="22"/>
          <w:szCs w:val="22"/>
        </w:rPr>
      </w:pPr>
    </w:p>
    <w:p w14:paraId="10089955" w14:textId="4F0BBA8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40A4B" w:rsidRPr="00622F0A">
        <w:rPr>
          <w:rFonts w:ascii="Arial" w:eastAsia="Microsoft JhengHei UI" w:hAnsi="Arial" w:cs="Arial"/>
          <w:sz w:val="22"/>
          <w:szCs w:val="22"/>
        </w:rPr>
        <w:t xml:space="preserve"> Mm. </w:t>
      </w:r>
      <w:r w:rsidR="00000000" w:rsidRPr="00622F0A">
        <w:rPr>
          <w:rFonts w:ascii="Arial" w:eastAsia="Microsoft JhengHei UI" w:hAnsi="Arial" w:cs="Arial"/>
          <w:sz w:val="22"/>
          <w:szCs w:val="22"/>
        </w:rPr>
        <w:t>So</w:t>
      </w:r>
      <w:r w:rsidR="00440A4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dmund says that he doesn't blame </w:t>
      </w:r>
      <w:r w:rsidR="00413925" w:rsidRPr="00622F0A">
        <w:rPr>
          <w:rFonts w:ascii="Arial" w:eastAsia="Microsoft JhengHei UI" w:hAnsi="Arial" w:cs="Arial"/>
          <w:sz w:val="22"/>
          <w:szCs w:val="22"/>
        </w:rPr>
        <w:t>Miss Crawford</w:t>
      </w:r>
      <w:r w:rsidR="00000000" w:rsidRPr="00622F0A">
        <w:rPr>
          <w:rFonts w:ascii="Arial" w:eastAsia="Microsoft JhengHei UI" w:hAnsi="Arial" w:cs="Arial"/>
          <w:sz w:val="22"/>
          <w:szCs w:val="22"/>
        </w:rPr>
        <w:t xml:space="preserve"> for how she feels, but he does think it's improper to put those feelings so publicly into light. And Fanny says, </w:t>
      </w:r>
      <w:r w:rsidR="003C2F2E"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ell, shouldn't we blame Mrs. Crawford for </w:t>
      </w:r>
      <w:r w:rsidR="00440A4B" w:rsidRPr="00622F0A">
        <w:rPr>
          <w:rFonts w:ascii="Arial" w:eastAsia="Microsoft JhengHei UI" w:hAnsi="Arial" w:cs="Arial"/>
          <w:sz w:val="22"/>
          <w:szCs w:val="22"/>
        </w:rPr>
        <w:t xml:space="preserve">Maria’s </w:t>
      </w:r>
      <w:r w:rsidR="00000000" w:rsidRPr="00622F0A">
        <w:rPr>
          <w:rFonts w:ascii="Arial" w:eastAsia="Microsoft JhengHei UI" w:hAnsi="Arial" w:cs="Arial"/>
          <w:sz w:val="22"/>
          <w:szCs w:val="22"/>
        </w:rPr>
        <w:t>impropriety since she's the one who raised her</w:t>
      </w:r>
      <w:r w:rsidR="003C2F2E" w:rsidRPr="00622F0A">
        <w:rPr>
          <w:rFonts w:ascii="Arial" w:eastAsia="Microsoft JhengHei UI" w:hAnsi="Arial" w:cs="Arial"/>
          <w:sz w:val="22"/>
          <w:szCs w:val="22"/>
        </w:rPr>
        <w:t>?” L</w:t>
      </w:r>
      <w:r w:rsidR="00440A4B" w:rsidRPr="00622F0A">
        <w:rPr>
          <w:rFonts w:ascii="Arial" w:eastAsia="Microsoft JhengHei UI" w:hAnsi="Arial" w:cs="Arial"/>
          <w:sz w:val="22"/>
          <w:szCs w:val="22"/>
        </w:rPr>
        <w:t>ike</w:t>
      </w:r>
      <w:r w:rsidR="003C2F2E" w:rsidRPr="00622F0A">
        <w:rPr>
          <w:rFonts w:ascii="Arial" w:eastAsia="Microsoft JhengHei UI" w:hAnsi="Arial" w:cs="Arial"/>
          <w:sz w:val="22"/>
          <w:szCs w:val="22"/>
        </w:rPr>
        <w:t>,</w:t>
      </w:r>
      <w:r w:rsidR="00440A4B"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 xml:space="preserve">she didn't give her th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ay of thinking about her uncle</w:t>
      </w:r>
      <w:r w:rsidR="00440A4B" w:rsidRPr="00622F0A">
        <w:rPr>
          <w:rFonts w:ascii="Arial" w:eastAsia="Microsoft JhengHei UI" w:hAnsi="Arial" w:cs="Arial"/>
          <w:sz w:val="22"/>
          <w:szCs w:val="22"/>
        </w:rPr>
        <w:t>, w</w:t>
      </w:r>
      <w:r w:rsidR="00000000" w:rsidRPr="00622F0A">
        <w:rPr>
          <w:rFonts w:ascii="Arial" w:eastAsia="Microsoft JhengHei UI" w:hAnsi="Arial" w:cs="Arial"/>
          <w:sz w:val="22"/>
          <w:szCs w:val="22"/>
        </w:rPr>
        <w:t>hich is a conversation that came up earlier in the book</w:t>
      </w:r>
      <w:r w:rsidR="004E7E4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oo</w:t>
      </w:r>
      <w:r w:rsidR="004E7E41" w:rsidRPr="00622F0A">
        <w:rPr>
          <w:rFonts w:ascii="Arial" w:eastAsia="Microsoft JhengHei UI" w:hAnsi="Arial" w:cs="Arial"/>
          <w:sz w:val="22"/>
          <w:szCs w:val="22"/>
        </w:rPr>
        <w:t>, a</w:t>
      </w:r>
      <w:r w:rsidR="00000000" w:rsidRPr="00622F0A">
        <w:rPr>
          <w:rFonts w:ascii="Arial" w:eastAsia="Microsoft JhengHei UI" w:hAnsi="Arial" w:cs="Arial"/>
          <w:sz w:val="22"/>
          <w:szCs w:val="22"/>
        </w:rPr>
        <w:t>bout girls being raised and whether we should blame mothers for the way daughters turn out. That was something that happened</w:t>
      </w:r>
      <w:r w:rsidR="00440A4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4C0E77B" w14:textId="77777777" w:rsidR="00CE218F" w:rsidRPr="00622F0A" w:rsidRDefault="00CE218F">
      <w:pPr>
        <w:rPr>
          <w:rFonts w:ascii="Arial" w:eastAsia="Microsoft JhengHei UI" w:hAnsi="Arial" w:cs="Arial"/>
          <w:b/>
          <w:bCs/>
          <w:sz w:val="22"/>
          <w:szCs w:val="22"/>
        </w:rPr>
      </w:pPr>
    </w:p>
    <w:p w14:paraId="6F6AFB79" w14:textId="77777777" w:rsidR="00C14B46"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40A4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We were talking about the way in which</w:t>
      </w:r>
      <w:r w:rsidR="00440A4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class formed in </w:t>
      </w:r>
      <w:r w:rsidR="00FE4489" w:rsidRPr="00622F0A">
        <w:rPr>
          <w:rFonts w:ascii="Arial" w:eastAsia="Microsoft JhengHei UI" w:hAnsi="Arial" w:cs="Arial"/>
          <w:sz w:val="22"/>
          <w:szCs w:val="22"/>
        </w:rPr>
        <w:t>Maria</w:t>
      </w:r>
      <w:r w:rsidR="00000000" w:rsidRPr="00622F0A">
        <w:rPr>
          <w:rFonts w:ascii="Arial" w:eastAsia="Microsoft JhengHei UI" w:hAnsi="Arial" w:cs="Arial"/>
          <w:sz w:val="22"/>
          <w:szCs w:val="22"/>
        </w:rPr>
        <w:t xml:space="preserve"> and Julia based on how they were told to treat Fanny at a young age</w:t>
      </w:r>
      <w:r w:rsidR="000A1166" w:rsidRPr="00622F0A">
        <w:rPr>
          <w:rFonts w:ascii="Arial" w:eastAsia="Microsoft JhengHei UI" w:hAnsi="Arial" w:cs="Arial"/>
          <w:sz w:val="22"/>
          <w:szCs w:val="22"/>
        </w:rPr>
        <w:t>,</w:t>
      </w:r>
      <w:r w:rsidR="00440A4B"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 xml:space="preserve">nd it formed who they were as people. </w:t>
      </w:r>
      <w:r w:rsidR="00BD4924"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hat is a big thing theme in this book, if you can't tell, is </w:t>
      </w:r>
      <w:r w:rsidR="00440A4B" w:rsidRPr="00622F0A">
        <w:rPr>
          <w:rFonts w:ascii="Arial" w:eastAsia="Microsoft JhengHei UI" w:hAnsi="Arial" w:cs="Arial"/>
          <w:b/>
          <w:bCs/>
          <w:sz w:val="22"/>
          <w:szCs w:val="22"/>
        </w:rPr>
        <w:t>[00:26:00]</w:t>
      </w:r>
      <w:r w:rsidR="00440A4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hat do you impress upon your children and what do they take and how does that form them</w:t>
      </w:r>
      <w:r w:rsidR="008F6A8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8F6A89"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what are the values that we pass on that are worth valuing, essentially? </w:t>
      </w:r>
    </w:p>
    <w:p w14:paraId="4B023A29" w14:textId="77777777" w:rsidR="00C14B46" w:rsidRPr="00622F0A" w:rsidRDefault="00C14B46">
      <w:pPr>
        <w:rPr>
          <w:rFonts w:ascii="Arial" w:eastAsia="Microsoft JhengHei UI" w:hAnsi="Arial" w:cs="Arial"/>
          <w:sz w:val="22"/>
          <w:szCs w:val="22"/>
        </w:rPr>
      </w:pPr>
    </w:p>
    <w:p w14:paraId="5EC3EB96" w14:textId="7BFEB718" w:rsidR="00552888" w:rsidRPr="00622F0A" w:rsidRDefault="00C14B46">
      <w:pPr>
        <w:rPr>
          <w:rFonts w:ascii="Arial" w:eastAsia="Microsoft JhengHei UI" w:hAnsi="Arial" w:cs="Arial"/>
          <w:sz w:val="22"/>
          <w:szCs w:val="22"/>
        </w:rPr>
      </w:pPr>
      <w:r w:rsidRPr="00622F0A">
        <w:rPr>
          <w:rFonts w:ascii="Arial" w:eastAsia="Microsoft JhengHei UI" w:hAnsi="Arial" w:cs="Arial"/>
          <w:sz w:val="22"/>
          <w:szCs w:val="22"/>
        </w:rPr>
        <w:t>E</w:t>
      </w:r>
      <w:r w:rsidR="00000000" w:rsidRPr="00622F0A">
        <w:rPr>
          <w:rFonts w:ascii="Arial" w:eastAsia="Microsoft JhengHei UI" w:hAnsi="Arial" w:cs="Arial"/>
          <w:sz w:val="22"/>
          <w:szCs w:val="22"/>
        </w:rPr>
        <w:t>ven in this microcosm, you see this in the interactions between Edmund and Fanny</w:t>
      </w:r>
      <w:r w:rsidR="0094200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94200C" w:rsidRPr="00622F0A">
        <w:rPr>
          <w:rFonts w:ascii="Arial" w:eastAsia="Microsoft JhengHei UI" w:hAnsi="Arial" w:cs="Arial"/>
          <w:sz w:val="22"/>
          <w:szCs w:val="22"/>
        </w:rPr>
        <w:t>B</w:t>
      </w:r>
      <w:r w:rsidR="00000000" w:rsidRPr="00622F0A">
        <w:rPr>
          <w:rFonts w:ascii="Arial" w:eastAsia="Microsoft JhengHei UI" w:hAnsi="Arial" w:cs="Arial"/>
          <w:sz w:val="22"/>
          <w:szCs w:val="22"/>
        </w:rPr>
        <w:t>ecause in a lot of ways, she's just mirroring his values</w:t>
      </w:r>
      <w:r w:rsidR="0094200C" w:rsidRPr="00622F0A">
        <w:rPr>
          <w:rFonts w:ascii="Arial" w:eastAsia="Microsoft JhengHei UI" w:hAnsi="Arial" w:cs="Arial"/>
          <w:sz w:val="22"/>
          <w:szCs w:val="22"/>
        </w:rPr>
        <w:t>. W</w:t>
      </w:r>
      <w:r w:rsidR="00000000" w:rsidRPr="00622F0A">
        <w:rPr>
          <w:rFonts w:ascii="Arial" w:eastAsia="Microsoft JhengHei UI" w:hAnsi="Arial" w:cs="Arial"/>
          <w:sz w:val="22"/>
          <w:szCs w:val="22"/>
        </w:rPr>
        <w:t>e'll get into it because of a study question on it. But</w:t>
      </w:r>
      <w:r w:rsidR="00440A4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is scene is fascinating</w:t>
      </w:r>
      <w:r w:rsidR="0094200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t says professed values. She's feeling them more organically in this moment than he is, but they're his thoughts. </w:t>
      </w:r>
    </w:p>
    <w:p w14:paraId="53903580" w14:textId="77777777" w:rsidR="000E3F52" w:rsidRPr="00622F0A" w:rsidRDefault="000E3F52">
      <w:pPr>
        <w:rPr>
          <w:rFonts w:ascii="Arial" w:eastAsia="Microsoft JhengHei UI" w:hAnsi="Arial" w:cs="Arial"/>
          <w:b/>
          <w:bCs/>
          <w:sz w:val="22"/>
          <w:szCs w:val="22"/>
        </w:rPr>
      </w:pPr>
    </w:p>
    <w:p w14:paraId="1DDF3BC8" w14:textId="3CE2602B" w:rsidR="00F54CA5"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54CA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00F54CA5" w:rsidRPr="00622F0A">
        <w:rPr>
          <w:rFonts w:ascii="Arial" w:eastAsia="Microsoft JhengHei UI" w:hAnsi="Arial" w:cs="Arial"/>
          <w:sz w:val="22"/>
          <w:szCs w:val="22"/>
        </w:rPr>
        <w:t xml:space="preserve">. </w:t>
      </w:r>
    </w:p>
    <w:p w14:paraId="1BD9C062" w14:textId="77777777" w:rsidR="00F54CA5" w:rsidRPr="00622F0A" w:rsidRDefault="00F54CA5">
      <w:pPr>
        <w:rPr>
          <w:rFonts w:ascii="Arial" w:eastAsia="Microsoft JhengHei UI" w:hAnsi="Arial" w:cs="Arial"/>
          <w:sz w:val="22"/>
          <w:szCs w:val="22"/>
        </w:rPr>
      </w:pPr>
    </w:p>
    <w:p w14:paraId="1699F6FA" w14:textId="159A36A6" w:rsidR="00552888" w:rsidRPr="00622F0A" w:rsidRDefault="00F54CA5">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0E3F52" w:rsidRPr="00622F0A">
        <w:rPr>
          <w:rFonts w:ascii="Arial" w:eastAsia="Microsoft JhengHei UI" w:hAnsi="Arial" w:cs="Arial"/>
          <w:sz w:val="22"/>
          <w:szCs w:val="22"/>
        </w:rPr>
        <w:t>I</w:t>
      </w:r>
      <w:r w:rsidRPr="00622F0A">
        <w:rPr>
          <w:rFonts w:ascii="Arial" w:eastAsia="Microsoft JhengHei UI" w:hAnsi="Arial" w:cs="Arial"/>
          <w:sz w:val="22"/>
          <w:szCs w:val="22"/>
        </w:rPr>
        <w:t>t's weird. It's a very weird interaction</w:t>
      </w:r>
      <w:r w:rsidR="002832E1" w:rsidRPr="00622F0A">
        <w:rPr>
          <w:rFonts w:ascii="Arial" w:eastAsia="Microsoft JhengHei UI" w:hAnsi="Arial" w:cs="Arial"/>
          <w:sz w:val="22"/>
          <w:szCs w:val="22"/>
        </w:rPr>
        <w:t>,</w:t>
      </w:r>
      <w:r w:rsidRPr="00622F0A">
        <w:rPr>
          <w:rFonts w:ascii="Arial" w:eastAsia="Microsoft JhengHei UI" w:hAnsi="Arial" w:cs="Arial"/>
          <w:sz w:val="22"/>
          <w:szCs w:val="22"/>
        </w:rPr>
        <w:t xml:space="preserve"> for sure. </w:t>
      </w:r>
    </w:p>
    <w:p w14:paraId="62FC9684" w14:textId="77777777" w:rsidR="002832E1" w:rsidRPr="00622F0A" w:rsidRDefault="002832E1">
      <w:pPr>
        <w:rPr>
          <w:rFonts w:ascii="Arial" w:eastAsia="Microsoft JhengHei UI" w:hAnsi="Arial" w:cs="Arial"/>
          <w:b/>
          <w:bCs/>
          <w:sz w:val="22"/>
          <w:szCs w:val="22"/>
        </w:rPr>
      </w:pPr>
    </w:p>
    <w:p w14:paraId="2BA48ED1" w14:textId="2086A45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54CA5" w:rsidRPr="00622F0A">
        <w:rPr>
          <w:rFonts w:ascii="Arial" w:eastAsia="Microsoft JhengHei UI" w:hAnsi="Arial" w:cs="Arial"/>
          <w:sz w:val="22"/>
          <w:szCs w:val="22"/>
        </w:rPr>
        <w:t xml:space="preserve"> Mm-hmm. </w:t>
      </w:r>
      <w:r w:rsidR="00000000" w:rsidRPr="00622F0A">
        <w:rPr>
          <w:rFonts w:ascii="Arial" w:eastAsia="Microsoft JhengHei UI" w:hAnsi="Arial" w:cs="Arial"/>
          <w:sz w:val="22"/>
          <w:szCs w:val="22"/>
        </w:rPr>
        <w:t xml:space="preserve">He agrees with her and says, </w:t>
      </w:r>
      <w:r w:rsidR="008E7EC1" w:rsidRPr="00622F0A">
        <w:rPr>
          <w:rFonts w:ascii="Arial" w:eastAsia="Microsoft JhengHei UI" w:hAnsi="Arial" w:cs="Arial"/>
          <w:sz w:val="22"/>
          <w:szCs w:val="22"/>
        </w:rPr>
        <w:t>“A</w:t>
      </w:r>
      <w:r w:rsidR="00000000" w:rsidRPr="00622F0A">
        <w:rPr>
          <w:rFonts w:ascii="Arial" w:eastAsia="Microsoft JhengHei UI" w:hAnsi="Arial" w:cs="Arial"/>
          <w:sz w:val="22"/>
          <w:szCs w:val="22"/>
        </w:rPr>
        <w:t>t least Mrs. Grant is a good influence.</w:t>
      </w:r>
      <w:r w:rsidR="008E7EC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Mary speaks really well of her brother. And Fanny says, </w:t>
      </w:r>
      <w:r w:rsidR="008E7EC1" w:rsidRPr="00622F0A">
        <w:rPr>
          <w:rFonts w:ascii="Arial" w:eastAsia="Microsoft JhengHei UI" w:hAnsi="Arial" w:cs="Arial"/>
          <w:sz w:val="22"/>
          <w:szCs w:val="22"/>
        </w:rPr>
        <w:t>“E</w:t>
      </w:r>
      <w:r w:rsidR="00000000" w:rsidRPr="00622F0A">
        <w:rPr>
          <w:rFonts w:ascii="Arial" w:eastAsia="Microsoft JhengHei UI" w:hAnsi="Arial" w:cs="Arial"/>
          <w:sz w:val="22"/>
          <w:szCs w:val="22"/>
        </w:rPr>
        <w:t xml:space="preserve">xcept for the fact that he says that he doesn't write to her and William would never. And also, what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does she have to assume that you wouldn't write to your sister or brother?</w:t>
      </w:r>
      <w:r w:rsidR="00F463A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E424F9" w:rsidRPr="00622F0A">
        <w:rPr>
          <w:rFonts w:ascii="Arial" w:eastAsia="Microsoft JhengHei UI" w:hAnsi="Arial" w:cs="Arial"/>
          <w:sz w:val="22"/>
          <w:szCs w:val="22"/>
        </w:rPr>
        <w:t>[giggles]</w:t>
      </w:r>
      <w:r w:rsidR="004277CE" w:rsidRPr="00622F0A">
        <w:rPr>
          <w:rFonts w:ascii="Arial" w:eastAsia="Microsoft JhengHei UI" w:hAnsi="Arial" w:cs="Arial"/>
          <w:sz w:val="22"/>
          <w:szCs w:val="22"/>
        </w:rPr>
        <w:t xml:space="preserve"> </w:t>
      </w:r>
    </w:p>
    <w:p w14:paraId="510C40DA" w14:textId="77777777" w:rsidR="00D00762" w:rsidRPr="00622F0A" w:rsidRDefault="00D00762">
      <w:pPr>
        <w:rPr>
          <w:rFonts w:ascii="Arial" w:eastAsia="Microsoft JhengHei UI" w:hAnsi="Arial" w:cs="Arial"/>
          <w:b/>
          <w:bCs/>
          <w:sz w:val="22"/>
          <w:szCs w:val="22"/>
        </w:rPr>
      </w:pPr>
    </w:p>
    <w:p w14:paraId="6307B207" w14:textId="032AF0C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277C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m sorry, </w:t>
      </w:r>
      <w:r w:rsidR="00AB6B37" w:rsidRPr="00622F0A">
        <w:rPr>
          <w:rFonts w:ascii="Arial" w:eastAsia="Microsoft JhengHei UI" w:hAnsi="Arial" w:cs="Arial"/>
          <w:sz w:val="22"/>
          <w:szCs w:val="22"/>
        </w:rPr>
        <w:t xml:space="preserve">[laughs] </w:t>
      </w:r>
      <w:r w:rsidR="00000000" w:rsidRPr="00622F0A">
        <w:rPr>
          <w:rFonts w:ascii="Arial" w:eastAsia="Microsoft JhengHei UI" w:hAnsi="Arial" w:cs="Arial"/>
          <w:sz w:val="22"/>
          <w:szCs w:val="22"/>
        </w:rPr>
        <w:t xml:space="preserve">Fanny. </w:t>
      </w:r>
      <w:r w:rsidR="00D0375D" w:rsidRPr="00622F0A">
        <w:rPr>
          <w:rFonts w:ascii="Arial" w:eastAsia="Microsoft JhengHei UI" w:hAnsi="Arial" w:cs="Arial"/>
          <w:b/>
          <w:bCs/>
          <w:sz w:val="22"/>
          <w:szCs w:val="22"/>
        </w:rPr>
        <w:t>[00:27:00]</w:t>
      </w:r>
    </w:p>
    <w:p w14:paraId="15C029EF" w14:textId="77777777" w:rsidR="00AB6B37" w:rsidRPr="00622F0A" w:rsidRDefault="00AB6B37">
      <w:pPr>
        <w:rPr>
          <w:rFonts w:ascii="Arial" w:eastAsia="Microsoft JhengHei UI" w:hAnsi="Arial" w:cs="Arial"/>
          <w:b/>
          <w:bCs/>
          <w:sz w:val="22"/>
          <w:szCs w:val="22"/>
        </w:rPr>
      </w:pPr>
    </w:p>
    <w:p w14:paraId="3945A909" w14:textId="4B3978F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277CE" w:rsidRPr="00622F0A">
        <w:rPr>
          <w:rFonts w:ascii="Arial" w:eastAsia="Microsoft JhengHei UI" w:hAnsi="Arial" w:cs="Arial"/>
          <w:sz w:val="22"/>
          <w:szCs w:val="22"/>
        </w:rPr>
        <w:t xml:space="preserve"> </w:t>
      </w:r>
      <w:r w:rsidR="00D0375D" w:rsidRPr="00622F0A">
        <w:rPr>
          <w:rFonts w:ascii="Arial" w:eastAsia="Microsoft JhengHei UI" w:hAnsi="Arial" w:cs="Arial"/>
          <w:sz w:val="22"/>
          <w:szCs w:val="22"/>
        </w:rPr>
        <w:t xml:space="preserve">Fanny. </w:t>
      </w:r>
      <w:r w:rsidR="00000000" w:rsidRPr="00622F0A">
        <w:rPr>
          <w:rFonts w:ascii="Arial" w:eastAsia="Microsoft JhengHei UI" w:hAnsi="Arial" w:cs="Arial"/>
          <w:sz w:val="22"/>
          <w:szCs w:val="22"/>
        </w:rPr>
        <w:t xml:space="preserve">And he says, </w:t>
      </w:r>
      <w:r w:rsidR="00324EB5"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h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of a lively mind seizing whatever may contribute to its own amusement or that of others.</w:t>
      </w:r>
      <w:r w:rsidR="00A44A1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highlighted this simply because the Morgan exhibit was called A Lively Mind. So</w:t>
      </w:r>
      <w:r w:rsidR="00C804B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felt </w:t>
      </w:r>
      <w:r w:rsidR="00C804BD" w:rsidRPr="00622F0A">
        <w:rPr>
          <w:rFonts w:ascii="Arial" w:eastAsia="Microsoft JhengHei UI" w:hAnsi="Arial" w:cs="Arial"/>
          <w:sz w:val="22"/>
          <w:szCs w:val="22"/>
        </w:rPr>
        <w:t>like</w:t>
      </w:r>
      <w:r w:rsidR="00C804BD"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 xml:space="preserve">this line was important. </w:t>
      </w:r>
    </w:p>
    <w:p w14:paraId="51A55CE7" w14:textId="77777777" w:rsidR="00AD34F0" w:rsidRPr="00622F0A" w:rsidRDefault="00AD34F0">
      <w:pPr>
        <w:rPr>
          <w:rFonts w:ascii="Arial" w:eastAsia="Microsoft JhengHei UI" w:hAnsi="Arial" w:cs="Arial"/>
          <w:b/>
          <w:bCs/>
          <w:sz w:val="22"/>
          <w:szCs w:val="22"/>
        </w:rPr>
      </w:pPr>
    </w:p>
    <w:p w14:paraId="407286BA" w14:textId="0149F68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0000" w:rsidRPr="00622F0A">
        <w:rPr>
          <w:rFonts w:ascii="Arial" w:eastAsia="Microsoft JhengHei UI" w:hAnsi="Arial" w:cs="Arial"/>
          <w:sz w:val="22"/>
          <w:szCs w:val="22"/>
        </w:rPr>
        <w:t xml:space="preserve"> </w:t>
      </w:r>
      <w:r w:rsidR="00E860BB" w:rsidRPr="00622F0A">
        <w:rPr>
          <w:rFonts w:ascii="Arial" w:eastAsia="Microsoft JhengHei UI" w:hAnsi="Arial" w:cs="Arial"/>
          <w:sz w:val="22"/>
          <w:szCs w:val="22"/>
        </w:rPr>
        <w:t>I</w:t>
      </w:r>
      <w:r w:rsidR="00000000" w:rsidRPr="00622F0A">
        <w:rPr>
          <w:rFonts w:ascii="Arial" w:eastAsia="Microsoft JhengHei UI" w:hAnsi="Arial" w:cs="Arial"/>
          <w:sz w:val="22"/>
          <w:szCs w:val="22"/>
        </w:rPr>
        <w:t xml:space="preserve">t's a beautiful line. </w:t>
      </w:r>
    </w:p>
    <w:p w14:paraId="6C5D5125" w14:textId="77777777" w:rsidR="00E860BB" w:rsidRPr="00622F0A" w:rsidRDefault="00E860BB">
      <w:pPr>
        <w:rPr>
          <w:rFonts w:ascii="Arial" w:eastAsia="Microsoft JhengHei UI" w:hAnsi="Arial" w:cs="Arial"/>
          <w:b/>
          <w:bCs/>
          <w:sz w:val="22"/>
          <w:szCs w:val="22"/>
        </w:rPr>
      </w:pPr>
    </w:p>
    <w:p w14:paraId="04A759DA" w14:textId="164A433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804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 is</w:t>
      </w:r>
      <w:r w:rsidR="00E860BB" w:rsidRPr="00622F0A">
        <w:rPr>
          <w:rFonts w:ascii="Arial" w:eastAsia="Microsoft JhengHei UI" w:hAnsi="Arial" w:cs="Arial"/>
          <w:sz w:val="22"/>
          <w:szCs w:val="22"/>
        </w:rPr>
        <w:t>, a</w:t>
      </w:r>
      <w:r w:rsidR="00000000" w:rsidRPr="00622F0A">
        <w:rPr>
          <w:rFonts w:ascii="Arial" w:eastAsia="Microsoft JhengHei UI" w:hAnsi="Arial" w:cs="Arial"/>
          <w:sz w:val="22"/>
          <w:szCs w:val="22"/>
        </w:rPr>
        <w:t>nd it's describing the overly excited,</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verly imaginative mind</w:t>
      </w:r>
      <w:r w:rsidR="00C804B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1944B0B1" w14:textId="77777777" w:rsidR="00BD30FE" w:rsidRPr="00622F0A" w:rsidRDefault="00BD30FE">
      <w:pPr>
        <w:rPr>
          <w:rFonts w:ascii="Arial" w:eastAsia="Microsoft JhengHei UI" w:hAnsi="Arial" w:cs="Arial"/>
          <w:b/>
          <w:bCs/>
          <w:sz w:val="22"/>
          <w:szCs w:val="22"/>
        </w:rPr>
      </w:pPr>
    </w:p>
    <w:p w14:paraId="232EB03A" w14:textId="7E18D23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Becca:</w:t>
      </w:r>
      <w:r w:rsidR="00C804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19882CEA" w14:textId="77777777" w:rsidR="002319EE" w:rsidRPr="00622F0A" w:rsidRDefault="002319EE">
      <w:pPr>
        <w:rPr>
          <w:rFonts w:ascii="Arial" w:eastAsia="Microsoft JhengHei UI" w:hAnsi="Arial" w:cs="Arial"/>
          <w:b/>
          <w:bCs/>
          <w:sz w:val="22"/>
          <w:szCs w:val="22"/>
        </w:rPr>
      </w:pPr>
    </w:p>
    <w:p w14:paraId="512B651B" w14:textId="1963823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804BD" w:rsidRPr="00622F0A">
        <w:rPr>
          <w:rFonts w:ascii="Arial" w:eastAsia="Microsoft JhengHei UI" w:hAnsi="Arial" w:cs="Arial"/>
          <w:sz w:val="22"/>
          <w:szCs w:val="22"/>
        </w:rPr>
        <w:t xml:space="preserve"> -o</w:t>
      </w:r>
      <w:r w:rsidR="00000000" w:rsidRPr="00622F0A">
        <w:rPr>
          <w:rFonts w:ascii="Arial" w:eastAsia="Microsoft JhengHei UI" w:hAnsi="Arial" w:cs="Arial"/>
          <w:sz w:val="22"/>
          <w:szCs w:val="22"/>
        </w:rPr>
        <w:t xml:space="preserve">f a woman who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s to make shit up in her head. </w:t>
      </w:r>
    </w:p>
    <w:p w14:paraId="3115D49A" w14:textId="77777777" w:rsidR="009D7945" w:rsidRPr="00622F0A" w:rsidRDefault="009D7945">
      <w:pPr>
        <w:rPr>
          <w:rFonts w:ascii="Arial" w:eastAsia="Microsoft JhengHei UI" w:hAnsi="Arial" w:cs="Arial"/>
          <w:b/>
          <w:bCs/>
          <w:sz w:val="22"/>
          <w:szCs w:val="22"/>
        </w:rPr>
      </w:pPr>
    </w:p>
    <w:p w14:paraId="08D293F4" w14:textId="1448349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804BD" w:rsidRPr="00622F0A">
        <w:rPr>
          <w:rFonts w:ascii="Arial" w:eastAsia="Microsoft JhengHei UI" w:hAnsi="Arial" w:cs="Arial"/>
          <w:sz w:val="22"/>
          <w:szCs w:val="22"/>
        </w:rPr>
        <w:t xml:space="preserve"> Mm-hmm. </w:t>
      </w:r>
      <w:r w:rsidR="00000000" w:rsidRPr="00622F0A">
        <w:rPr>
          <w:rFonts w:ascii="Arial" w:eastAsia="Microsoft JhengHei UI" w:hAnsi="Arial" w:cs="Arial"/>
          <w:sz w:val="22"/>
          <w:szCs w:val="22"/>
        </w:rPr>
        <w:t xml:space="preserve">Relatable. </w:t>
      </w:r>
      <w:r w:rsidR="00E3157D" w:rsidRPr="00622F0A">
        <w:rPr>
          <w:rFonts w:ascii="Arial" w:eastAsia="Microsoft JhengHei UI" w:hAnsi="Arial" w:cs="Arial"/>
          <w:sz w:val="22"/>
          <w:szCs w:val="22"/>
        </w:rPr>
        <w:t>[chuckles]</w:t>
      </w:r>
      <w:r w:rsidR="00C804BD" w:rsidRPr="00622F0A">
        <w:rPr>
          <w:rFonts w:ascii="Arial" w:eastAsia="Microsoft JhengHei UI" w:hAnsi="Arial" w:cs="Arial"/>
          <w:sz w:val="22"/>
          <w:szCs w:val="22"/>
        </w:rPr>
        <w:t xml:space="preserve"> </w:t>
      </w:r>
    </w:p>
    <w:p w14:paraId="35BB779C" w14:textId="77777777" w:rsidR="00296212" w:rsidRPr="00622F0A" w:rsidRDefault="00296212">
      <w:pPr>
        <w:rPr>
          <w:rFonts w:ascii="Arial" w:eastAsia="Microsoft JhengHei UI" w:hAnsi="Arial" w:cs="Arial"/>
          <w:b/>
          <w:bCs/>
          <w:sz w:val="22"/>
          <w:szCs w:val="22"/>
        </w:rPr>
      </w:pPr>
    </w:p>
    <w:p w14:paraId="1182B4A3" w14:textId="4B09101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804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He then says that he thinks that she is perfectly feminine, except in all of the ways they've just discussed. </w:t>
      </w:r>
    </w:p>
    <w:p w14:paraId="5014F189" w14:textId="77777777" w:rsidR="00D8439B" w:rsidRPr="00622F0A" w:rsidRDefault="00D8439B">
      <w:pPr>
        <w:rPr>
          <w:rFonts w:ascii="Arial" w:eastAsia="Microsoft JhengHei UI" w:hAnsi="Arial" w:cs="Arial"/>
          <w:b/>
          <w:bCs/>
          <w:sz w:val="22"/>
          <w:szCs w:val="22"/>
        </w:rPr>
      </w:pPr>
    </w:p>
    <w:p w14:paraId="5E587F25" w14:textId="3E0E927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636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Perfectly feminine. </w:t>
      </w:r>
    </w:p>
    <w:p w14:paraId="722F9CFB" w14:textId="77777777" w:rsidR="00D8439B" w:rsidRPr="00622F0A" w:rsidRDefault="00D8439B">
      <w:pPr>
        <w:rPr>
          <w:rFonts w:ascii="Arial" w:eastAsia="Microsoft JhengHei UI" w:hAnsi="Arial" w:cs="Arial"/>
          <w:b/>
          <w:bCs/>
          <w:sz w:val="22"/>
          <w:szCs w:val="22"/>
        </w:rPr>
      </w:pPr>
    </w:p>
    <w:p w14:paraId="0412958C" w14:textId="107BA32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636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DCFDFAF" w14:textId="77777777" w:rsidR="00D8439B" w:rsidRPr="00622F0A" w:rsidRDefault="00D8439B">
      <w:pPr>
        <w:rPr>
          <w:rFonts w:ascii="Arial" w:eastAsia="Microsoft JhengHei UI" w:hAnsi="Arial" w:cs="Arial"/>
          <w:b/>
          <w:bCs/>
          <w:sz w:val="22"/>
          <w:szCs w:val="22"/>
        </w:rPr>
      </w:pPr>
    </w:p>
    <w:p w14:paraId="57FFCCF0" w14:textId="31DB86D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636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Ju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something about that line really gives me the ick. </w:t>
      </w:r>
    </w:p>
    <w:p w14:paraId="2A2CFBE6" w14:textId="77777777" w:rsidR="008C318C" w:rsidRPr="00622F0A" w:rsidRDefault="008C318C">
      <w:pPr>
        <w:rPr>
          <w:rFonts w:ascii="Arial" w:eastAsia="Microsoft JhengHei UI" w:hAnsi="Arial" w:cs="Arial"/>
          <w:b/>
          <w:bCs/>
          <w:sz w:val="22"/>
          <w:szCs w:val="22"/>
        </w:rPr>
      </w:pPr>
    </w:p>
    <w:p w14:paraId="0B65EC0E" w14:textId="12669DD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636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Oh, yeah, it sure does. Because </w:t>
      </w:r>
      <w:r w:rsidR="00563699" w:rsidRPr="00622F0A">
        <w:rPr>
          <w:rFonts w:ascii="Arial" w:eastAsia="Microsoft JhengHei UI" w:hAnsi="Arial" w:cs="Arial"/>
          <w:sz w:val="22"/>
          <w:szCs w:val="22"/>
        </w:rPr>
        <w:t>h</w:t>
      </w:r>
      <w:r w:rsidR="00000000" w:rsidRPr="00622F0A">
        <w:rPr>
          <w:rFonts w:ascii="Arial" w:eastAsia="Microsoft JhengHei UI" w:hAnsi="Arial" w:cs="Arial"/>
          <w:sz w:val="22"/>
          <w:szCs w:val="22"/>
        </w:rPr>
        <w:t>e's talking about all the things that</w:t>
      </w:r>
      <w:r w:rsidR="00CC249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re proper and good in her, and it'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so feminin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705F6E" w:rsidRPr="00622F0A">
        <w:rPr>
          <w:rFonts w:ascii="Arial" w:eastAsia="Microsoft JhengHei UI" w:hAnsi="Arial" w:cs="Arial"/>
          <w:sz w:val="22"/>
          <w:szCs w:val="22"/>
        </w:rPr>
        <w:t>“S</w:t>
      </w:r>
      <w:r w:rsidR="00000000" w:rsidRPr="00622F0A">
        <w:rPr>
          <w:rFonts w:ascii="Arial" w:eastAsia="Microsoft JhengHei UI" w:hAnsi="Arial" w:cs="Arial"/>
          <w:sz w:val="22"/>
          <w:szCs w:val="22"/>
        </w:rPr>
        <w:t>he's just such a lady.</w:t>
      </w:r>
      <w:r w:rsidR="002E2A2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don'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t. </w:t>
      </w:r>
    </w:p>
    <w:p w14:paraId="784A7087" w14:textId="77777777" w:rsidR="002E2A2F" w:rsidRPr="00622F0A" w:rsidRDefault="002E2A2F">
      <w:pPr>
        <w:rPr>
          <w:rFonts w:ascii="Arial" w:eastAsia="Microsoft JhengHei UI" w:hAnsi="Arial" w:cs="Arial"/>
          <w:b/>
          <w:bCs/>
          <w:sz w:val="22"/>
          <w:szCs w:val="22"/>
        </w:rPr>
      </w:pPr>
    </w:p>
    <w:p w14:paraId="601D98E5" w14:textId="708F8DF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C249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doing girl, </w:t>
      </w:r>
      <w:r w:rsidR="00CC2495" w:rsidRPr="00622F0A">
        <w:rPr>
          <w:rFonts w:ascii="Arial" w:eastAsia="Microsoft JhengHei UI" w:hAnsi="Arial" w:cs="Arial"/>
          <w:sz w:val="22"/>
          <w:szCs w:val="22"/>
        </w:rPr>
        <w:t>r</w:t>
      </w:r>
      <w:r w:rsidRPr="00622F0A">
        <w:rPr>
          <w:rFonts w:ascii="Arial" w:eastAsia="Microsoft JhengHei UI" w:hAnsi="Arial" w:cs="Arial"/>
          <w:sz w:val="22"/>
          <w:szCs w:val="22"/>
        </w:rPr>
        <w:t>ight</w:t>
      </w:r>
      <w:r w:rsidR="00000000" w:rsidRPr="00622F0A">
        <w:rPr>
          <w:rFonts w:ascii="Arial" w:eastAsia="Microsoft JhengHei UI" w:hAnsi="Arial" w:cs="Arial"/>
          <w:sz w:val="22"/>
          <w:szCs w:val="22"/>
        </w:rPr>
        <w:t>?</w:t>
      </w:r>
      <w:r w:rsidR="00CC2495" w:rsidRPr="00622F0A">
        <w:rPr>
          <w:rFonts w:ascii="Arial" w:eastAsia="Microsoft JhengHei UI" w:hAnsi="Arial" w:cs="Arial"/>
          <w:sz w:val="22"/>
          <w:szCs w:val="22"/>
        </w:rPr>
        <w:t xml:space="preserve"> </w:t>
      </w:r>
    </w:p>
    <w:p w14:paraId="1EEF5CDA" w14:textId="77777777" w:rsidR="00A146EA" w:rsidRPr="00622F0A" w:rsidRDefault="00A146EA">
      <w:pPr>
        <w:rPr>
          <w:rFonts w:ascii="Arial" w:eastAsia="Microsoft JhengHei UI" w:hAnsi="Arial" w:cs="Arial"/>
          <w:b/>
          <w:bCs/>
          <w:sz w:val="22"/>
          <w:szCs w:val="22"/>
        </w:rPr>
      </w:pPr>
    </w:p>
    <w:p w14:paraId="44A6410E" w14:textId="367D3622" w:rsidR="00CC2495"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C2495" w:rsidRPr="00622F0A">
        <w:rPr>
          <w:rFonts w:ascii="Arial" w:eastAsia="Microsoft JhengHei UI" w:hAnsi="Arial" w:cs="Arial"/>
          <w:sz w:val="22"/>
          <w:szCs w:val="22"/>
        </w:rPr>
        <w:t xml:space="preserve"> Yes. </w:t>
      </w:r>
      <w:r w:rsidR="00000000" w:rsidRPr="00622F0A">
        <w:rPr>
          <w:rFonts w:ascii="Arial" w:eastAsia="Microsoft JhengHei UI" w:hAnsi="Arial" w:cs="Arial"/>
          <w:sz w:val="22"/>
          <w:szCs w:val="22"/>
        </w:rPr>
        <w:t xml:space="preserve">Yeah, exactly. </w:t>
      </w:r>
      <w:r w:rsidR="00A146EA" w:rsidRPr="00622F0A">
        <w:rPr>
          <w:rFonts w:ascii="Arial" w:eastAsia="Microsoft JhengHei UI" w:hAnsi="Arial" w:cs="Arial"/>
          <w:sz w:val="22"/>
          <w:szCs w:val="22"/>
        </w:rPr>
        <w:t xml:space="preserve">[Becca laughs] </w:t>
      </w:r>
      <w:r w:rsidR="00000000" w:rsidRPr="00622F0A">
        <w:rPr>
          <w:rFonts w:ascii="Arial" w:eastAsia="Microsoft JhengHei UI" w:hAnsi="Arial" w:cs="Arial"/>
          <w:sz w:val="22"/>
          <w:szCs w:val="22"/>
        </w:rPr>
        <w:t>And then</w:t>
      </w:r>
      <w:r w:rsidR="004839F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 says, </w:t>
      </w:r>
      <w:r w:rsidR="004839F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I'm glad you saw it all as </w:t>
      </w:r>
      <w:r w:rsidR="00CC2495" w:rsidRPr="00622F0A">
        <w:rPr>
          <w:rFonts w:ascii="Arial" w:eastAsia="Microsoft JhengHei UI" w:hAnsi="Arial" w:cs="Arial"/>
          <w:b/>
          <w:bCs/>
          <w:sz w:val="22"/>
          <w:szCs w:val="22"/>
        </w:rPr>
        <w:t>[00:28:00]</w:t>
      </w:r>
      <w:r w:rsidR="00CC249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did. </w:t>
      </w:r>
    </w:p>
    <w:p w14:paraId="743B82AC" w14:textId="77777777" w:rsidR="00CC2495" w:rsidRPr="00622F0A" w:rsidRDefault="00CC2495">
      <w:pPr>
        <w:rPr>
          <w:rFonts w:ascii="Arial" w:eastAsia="Microsoft JhengHei UI" w:hAnsi="Arial" w:cs="Arial"/>
          <w:sz w:val="22"/>
          <w:szCs w:val="22"/>
        </w:rPr>
      </w:pPr>
    </w:p>
    <w:p w14:paraId="6A346798" w14:textId="0E4DB3E0" w:rsidR="00CC2495" w:rsidRPr="00622F0A" w:rsidRDefault="00CC2495">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Du-du-du</w:t>
      </w:r>
      <w:r w:rsidR="00211EC5" w:rsidRPr="00622F0A">
        <w:rPr>
          <w:rFonts w:ascii="Arial" w:eastAsia="Microsoft JhengHei UI" w:hAnsi="Arial" w:cs="Arial"/>
          <w:sz w:val="22"/>
          <w:szCs w:val="22"/>
        </w:rPr>
        <w:t xml:space="preserve">- </w:t>
      </w:r>
      <w:r w:rsidR="00211EC5" w:rsidRPr="00622F0A">
        <w:rPr>
          <w:rFonts w:ascii="Arial" w:eastAsia="Microsoft JhengHei UI" w:hAnsi="Arial" w:cs="Arial"/>
          <w:sz w:val="22"/>
          <w:szCs w:val="22"/>
        </w:rPr>
        <w:t>du</w:t>
      </w:r>
      <w:r w:rsidRPr="00622F0A">
        <w:rPr>
          <w:rFonts w:ascii="Arial" w:eastAsia="Microsoft JhengHei UI" w:hAnsi="Arial" w:cs="Arial"/>
          <w:sz w:val="22"/>
          <w:szCs w:val="22"/>
        </w:rPr>
        <w:t>.</w:t>
      </w:r>
    </w:p>
    <w:p w14:paraId="00DD5D9C" w14:textId="77777777" w:rsidR="00211EC5" w:rsidRPr="00622F0A" w:rsidRDefault="00211EC5">
      <w:pPr>
        <w:rPr>
          <w:rFonts w:ascii="Arial" w:eastAsia="Microsoft JhengHei UI" w:hAnsi="Arial" w:cs="Arial"/>
          <w:b/>
          <w:bCs/>
          <w:sz w:val="22"/>
          <w:szCs w:val="22"/>
        </w:rPr>
      </w:pPr>
    </w:p>
    <w:p w14:paraId="020AE0A6" w14:textId="1DB954B6" w:rsidR="00CC2495" w:rsidRPr="00622F0A" w:rsidRDefault="00CC2495">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And then</w:t>
      </w:r>
      <w:r w:rsidR="00FA3AB5" w:rsidRPr="00622F0A">
        <w:rPr>
          <w:rFonts w:ascii="Arial" w:eastAsia="Microsoft JhengHei UI" w:hAnsi="Arial" w:cs="Arial"/>
          <w:sz w:val="22"/>
          <w:szCs w:val="22"/>
        </w:rPr>
        <w:t>,</w:t>
      </w:r>
      <w:r w:rsidRPr="00622F0A">
        <w:rPr>
          <w:rFonts w:ascii="Arial" w:eastAsia="Microsoft JhengHei UI" w:hAnsi="Arial" w:cs="Arial"/>
          <w:sz w:val="22"/>
          <w:szCs w:val="22"/>
        </w:rPr>
        <w:t xml:space="preserve"> it says</w:t>
      </w:r>
      <w:r w:rsidR="008D2A1D" w:rsidRPr="00622F0A">
        <w:rPr>
          <w:rFonts w:ascii="Arial" w:eastAsia="Microsoft JhengHei UI" w:hAnsi="Arial" w:cs="Arial"/>
          <w:sz w:val="22"/>
          <w:szCs w:val="22"/>
        </w:rPr>
        <w:t xml:space="preserve">-- </w:t>
      </w:r>
      <w:r w:rsidRPr="00622F0A">
        <w:rPr>
          <w:rFonts w:ascii="Arial" w:eastAsia="Microsoft JhengHei UI" w:hAnsi="Arial" w:cs="Arial"/>
          <w:sz w:val="22"/>
          <w:szCs w:val="22"/>
        </w:rPr>
        <w:t>And then</w:t>
      </w:r>
      <w:r w:rsidR="008D2A1D" w:rsidRPr="00622F0A">
        <w:rPr>
          <w:rFonts w:ascii="Arial" w:eastAsia="Microsoft JhengHei UI" w:hAnsi="Arial" w:cs="Arial"/>
          <w:sz w:val="22"/>
          <w:szCs w:val="22"/>
        </w:rPr>
        <w:t>,</w:t>
      </w:r>
      <w:r w:rsidRPr="00622F0A">
        <w:rPr>
          <w:rFonts w:ascii="Arial" w:eastAsia="Microsoft JhengHei UI" w:hAnsi="Arial" w:cs="Arial"/>
          <w:sz w:val="22"/>
          <w:szCs w:val="22"/>
        </w:rPr>
        <w:t xml:space="preserve"> it says</w:t>
      </w:r>
      <w:r w:rsidR="008D2A1D" w:rsidRPr="00622F0A">
        <w:rPr>
          <w:rFonts w:ascii="Arial" w:eastAsia="Microsoft JhengHei UI" w:hAnsi="Arial" w:cs="Arial"/>
          <w:sz w:val="22"/>
          <w:szCs w:val="22"/>
        </w:rPr>
        <w:t>--</w:t>
      </w:r>
    </w:p>
    <w:p w14:paraId="3FFA784E" w14:textId="77777777" w:rsidR="008D2A1D" w:rsidRPr="00622F0A" w:rsidRDefault="008D2A1D">
      <w:pPr>
        <w:rPr>
          <w:rFonts w:ascii="Arial" w:eastAsia="Microsoft JhengHei UI" w:hAnsi="Arial" w:cs="Arial"/>
          <w:b/>
          <w:bCs/>
          <w:sz w:val="22"/>
          <w:szCs w:val="22"/>
        </w:rPr>
      </w:pPr>
    </w:p>
    <w:p w14:paraId="363D421A" w14:textId="69F3907A" w:rsidR="00552888" w:rsidRPr="00622F0A" w:rsidRDefault="00CC2495">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Oh, the finger is up. She is pointing. </w:t>
      </w:r>
    </w:p>
    <w:p w14:paraId="305EEE53" w14:textId="77777777" w:rsidR="00F00063" w:rsidRPr="00622F0A" w:rsidRDefault="00F00063">
      <w:pPr>
        <w:rPr>
          <w:rFonts w:ascii="Arial" w:eastAsia="Microsoft JhengHei UI" w:hAnsi="Arial" w:cs="Arial"/>
          <w:b/>
          <w:bCs/>
          <w:sz w:val="22"/>
          <w:szCs w:val="22"/>
        </w:rPr>
      </w:pPr>
    </w:p>
    <w:p w14:paraId="671DB29D" w14:textId="44E9B43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C249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have to gesticulate</w:t>
      </w:r>
      <w:r w:rsidR="00F00063" w:rsidRPr="00622F0A">
        <w:rPr>
          <w:rFonts w:ascii="Arial" w:eastAsia="Microsoft JhengHei UI" w:hAnsi="Arial" w:cs="Arial"/>
          <w:sz w:val="22"/>
          <w:szCs w:val="22"/>
        </w:rPr>
        <w:t>,</w:t>
      </w:r>
      <w:r w:rsidR="00CC2495"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 xml:space="preserve">ecause he walks away having formed her mind and gained her </w:t>
      </w:r>
      <w:r w:rsidR="00CC2495"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ffections. He just has too much power over her. I don'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t. I don'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t anymore. </w:t>
      </w:r>
    </w:p>
    <w:p w14:paraId="61DBD780" w14:textId="77777777" w:rsidR="008274E8" w:rsidRPr="00622F0A" w:rsidRDefault="008274E8">
      <w:pPr>
        <w:rPr>
          <w:rFonts w:ascii="Arial" w:eastAsia="Microsoft JhengHei UI" w:hAnsi="Arial" w:cs="Arial"/>
          <w:b/>
          <w:bCs/>
          <w:sz w:val="22"/>
          <w:szCs w:val="22"/>
        </w:rPr>
      </w:pPr>
    </w:p>
    <w:p w14:paraId="795A22B3" w14:textId="76381DC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C249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 you do not. </w:t>
      </w:r>
    </w:p>
    <w:p w14:paraId="2B859071" w14:textId="77777777" w:rsidR="008274E8" w:rsidRPr="00622F0A" w:rsidRDefault="008274E8">
      <w:pPr>
        <w:rPr>
          <w:rFonts w:ascii="Arial" w:eastAsia="Microsoft JhengHei UI" w:hAnsi="Arial" w:cs="Arial"/>
          <w:b/>
          <w:bCs/>
          <w:sz w:val="22"/>
          <w:szCs w:val="22"/>
        </w:rPr>
      </w:pPr>
    </w:p>
    <w:p w14:paraId="15BD9E21" w14:textId="77777777" w:rsidR="0065328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C249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o</w:t>
      </w:r>
      <w:r w:rsidR="0065328B" w:rsidRPr="00622F0A">
        <w:rPr>
          <w:rFonts w:ascii="Arial" w:eastAsia="Microsoft JhengHei UI" w:hAnsi="Arial" w:cs="Arial"/>
          <w:sz w:val="22"/>
          <w:szCs w:val="22"/>
        </w:rPr>
        <w:t>.</w:t>
      </w:r>
    </w:p>
    <w:p w14:paraId="03330763" w14:textId="77777777" w:rsidR="0065328B" w:rsidRPr="00622F0A" w:rsidRDefault="0065328B">
      <w:pPr>
        <w:rPr>
          <w:rFonts w:ascii="Arial" w:eastAsia="Microsoft JhengHei UI" w:hAnsi="Arial" w:cs="Arial"/>
          <w:sz w:val="22"/>
          <w:szCs w:val="22"/>
        </w:rPr>
      </w:pPr>
    </w:p>
    <w:p w14:paraId="765889DD" w14:textId="77777777" w:rsidR="0065328B" w:rsidRPr="00622F0A" w:rsidRDefault="0065328B">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N</w:t>
      </w:r>
      <w:r w:rsidR="00000000" w:rsidRPr="00622F0A">
        <w:rPr>
          <w:rFonts w:ascii="Arial" w:eastAsia="Microsoft JhengHei UI" w:hAnsi="Arial" w:cs="Arial"/>
          <w:sz w:val="22"/>
          <w:szCs w:val="22"/>
        </w:rPr>
        <w:t xml:space="preserve">o. </w:t>
      </w:r>
    </w:p>
    <w:p w14:paraId="5022E501" w14:textId="77777777" w:rsidR="0065328B" w:rsidRPr="00622F0A" w:rsidRDefault="0065328B">
      <w:pPr>
        <w:rPr>
          <w:rFonts w:ascii="Arial" w:eastAsia="Microsoft JhengHei UI" w:hAnsi="Arial" w:cs="Arial"/>
          <w:sz w:val="22"/>
          <w:szCs w:val="22"/>
        </w:rPr>
      </w:pPr>
    </w:p>
    <w:p w14:paraId="75655FFC" w14:textId="1561A8DE" w:rsidR="00CC2495" w:rsidRPr="00622F0A" w:rsidRDefault="0065328B">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want to say, because we're recording this after our last episode was released, and our listeners are having a field day with the fact that I was shipping</w:t>
      </w:r>
      <w:r w:rsidR="002B380C" w:rsidRPr="00622F0A">
        <w:rPr>
          <w:rFonts w:ascii="Arial" w:eastAsia="Microsoft JhengHei UI" w:hAnsi="Arial" w:cs="Arial"/>
          <w:sz w:val="22"/>
          <w:szCs w:val="22"/>
        </w:rPr>
        <w:t>, or that I was shipping</w:t>
      </w:r>
      <w:r w:rsidR="00000000" w:rsidRPr="00622F0A">
        <w:rPr>
          <w:rFonts w:ascii="Arial" w:eastAsia="Microsoft JhengHei UI" w:hAnsi="Arial" w:cs="Arial"/>
          <w:sz w:val="22"/>
          <w:szCs w:val="22"/>
        </w:rPr>
        <w:t xml:space="preserve"> Edmund and Fanny so hard in the comments of our most recent post, which was </w:t>
      </w:r>
      <w:r w:rsidR="00D72010"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2B380C" w:rsidRPr="00622F0A">
        <w:rPr>
          <w:rFonts w:ascii="Arial" w:eastAsia="Microsoft JhengHei UI" w:hAnsi="Arial" w:cs="Arial"/>
          <w:sz w:val="22"/>
          <w:szCs w:val="22"/>
        </w:rPr>
        <w:t>“Y</w:t>
      </w:r>
      <w:r w:rsidR="00000000" w:rsidRPr="00622F0A">
        <w:rPr>
          <w:rFonts w:ascii="Arial" w:eastAsia="Microsoft JhengHei UI" w:hAnsi="Arial" w:cs="Arial"/>
          <w:sz w:val="22"/>
          <w:szCs w:val="22"/>
        </w:rPr>
        <w:t>ou have your first cousins and then you have</w:t>
      </w:r>
      <w:r w:rsidR="00CC2495" w:rsidRPr="00622F0A">
        <w:rPr>
          <w:rFonts w:ascii="Arial" w:eastAsia="Microsoft JhengHei UI" w:hAnsi="Arial" w:cs="Arial"/>
          <w:sz w:val="22"/>
          <w:szCs w:val="22"/>
        </w:rPr>
        <w:t xml:space="preserve"> your</w:t>
      </w:r>
      <w:r w:rsidR="00487B4F" w:rsidRPr="00622F0A">
        <w:rPr>
          <w:rFonts w:ascii="Arial" w:eastAsia="Microsoft JhengHei UI" w:hAnsi="Arial" w:cs="Arial"/>
          <w:sz w:val="22"/>
          <w:szCs w:val="22"/>
        </w:rPr>
        <w:t xml:space="preserve">-- </w:t>
      </w:r>
      <w:r w:rsidR="00CC2495" w:rsidRPr="00622F0A">
        <w:rPr>
          <w:rFonts w:ascii="Arial" w:eastAsia="Microsoft JhengHei UI" w:hAnsi="Arial" w:cs="Arial"/>
          <w:sz w:val="22"/>
          <w:szCs w:val="22"/>
        </w:rPr>
        <w:t xml:space="preserve">[crosstalk] </w:t>
      </w:r>
    </w:p>
    <w:p w14:paraId="6AF93D7A" w14:textId="77777777" w:rsidR="00CC2495" w:rsidRPr="00622F0A" w:rsidRDefault="00CC2495">
      <w:pPr>
        <w:rPr>
          <w:rFonts w:ascii="Arial" w:eastAsia="Microsoft JhengHei UI" w:hAnsi="Arial" w:cs="Arial"/>
          <w:sz w:val="22"/>
          <w:szCs w:val="22"/>
        </w:rPr>
      </w:pPr>
    </w:p>
    <w:p w14:paraId="3DC71733" w14:textId="22728603" w:rsidR="00CC2495" w:rsidRPr="00622F0A" w:rsidRDefault="00E51DBC">
      <w:pPr>
        <w:rPr>
          <w:rFonts w:ascii="Arial" w:eastAsia="Microsoft JhengHei UI" w:hAnsi="Arial" w:cs="Arial"/>
          <w:sz w:val="22"/>
          <w:szCs w:val="22"/>
        </w:rPr>
      </w:pPr>
      <w:r w:rsidRPr="00622F0A">
        <w:rPr>
          <w:rFonts w:ascii="Arial" w:eastAsia="Microsoft JhengHei UI" w:hAnsi="Arial" w:cs="Arial"/>
          <w:b/>
          <w:bCs/>
          <w:sz w:val="22"/>
          <w:szCs w:val="22"/>
        </w:rPr>
        <w:t xml:space="preserve">Molly and </w:t>
      </w:r>
      <w:r w:rsidR="00CC2495"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w:t>
      </w:r>
      <w:r w:rsidR="00CC2495" w:rsidRPr="00622F0A">
        <w:rPr>
          <w:rFonts w:ascii="Arial" w:eastAsia="Microsoft JhengHei UI" w:hAnsi="Arial" w:cs="Arial"/>
          <w:sz w:val="22"/>
          <w:szCs w:val="22"/>
        </w:rPr>
        <w:t>You have your cousins and you have your first cousins</w:t>
      </w:r>
      <w:r w:rsidRPr="00622F0A">
        <w:rPr>
          <w:rFonts w:ascii="Arial" w:eastAsia="Microsoft JhengHei UI" w:hAnsi="Arial" w:cs="Arial"/>
          <w:sz w:val="22"/>
          <w:szCs w:val="22"/>
        </w:rPr>
        <w:t xml:space="preserve">?” </w:t>
      </w:r>
    </w:p>
    <w:p w14:paraId="7A5A3750" w14:textId="77777777" w:rsidR="00E51DBC" w:rsidRPr="00622F0A" w:rsidRDefault="00E51DBC">
      <w:pPr>
        <w:rPr>
          <w:rFonts w:ascii="Arial" w:eastAsia="Microsoft JhengHei UI" w:hAnsi="Arial" w:cs="Arial"/>
          <w:b/>
          <w:bCs/>
          <w:sz w:val="22"/>
          <w:szCs w:val="22"/>
        </w:rPr>
      </w:pPr>
    </w:p>
    <w:p w14:paraId="11F21BED" w14:textId="5F4E47A4" w:rsidR="00552888" w:rsidRPr="00622F0A" w:rsidRDefault="00CC2495">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9E0463" w:rsidRPr="00622F0A">
        <w:rPr>
          <w:rFonts w:ascii="Arial" w:eastAsia="Microsoft JhengHei UI" w:hAnsi="Arial" w:cs="Arial"/>
          <w:sz w:val="22"/>
          <w:szCs w:val="22"/>
        </w:rPr>
        <w:t>O</w:t>
      </w:r>
      <w:r w:rsidRPr="00622F0A">
        <w:rPr>
          <w:rFonts w:ascii="Arial" w:eastAsia="Microsoft JhengHei UI" w:hAnsi="Arial" w:cs="Arial"/>
          <w:sz w:val="22"/>
          <w:szCs w:val="22"/>
        </w:rPr>
        <w:t xml:space="preserve">ne person today wa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I just didn't thinking back to when you guys watched </w:t>
      </w:r>
      <w:r w:rsidRPr="00622F0A">
        <w:rPr>
          <w:rFonts w:ascii="Arial" w:eastAsia="Microsoft JhengHei UI" w:hAnsi="Arial" w:cs="Arial"/>
          <w:i/>
          <w:iCs/>
          <w:sz w:val="22"/>
          <w:szCs w:val="22"/>
        </w:rPr>
        <w:t>Clueless</w:t>
      </w:r>
      <w:r w:rsidR="00C00390" w:rsidRPr="00622F0A">
        <w:rPr>
          <w:rFonts w:ascii="Arial" w:eastAsia="Microsoft JhengHei UI" w:hAnsi="Arial" w:cs="Arial"/>
          <w:i/>
          <w:iCs/>
          <w:sz w:val="22"/>
          <w:szCs w:val="22"/>
        </w:rPr>
        <w:t>,</w:t>
      </w:r>
      <w:r w:rsidRPr="00622F0A">
        <w:rPr>
          <w:rFonts w:ascii="Arial" w:eastAsia="Microsoft JhengHei UI" w:hAnsi="Arial" w:cs="Arial"/>
          <w:sz w:val="22"/>
          <w:szCs w:val="22"/>
        </w:rPr>
        <w:t xml:space="preserve"> and Molly was so icked out by </w:t>
      </w:r>
      <w:r w:rsidR="007D3763" w:rsidRPr="00622F0A">
        <w:rPr>
          <w:rFonts w:ascii="Arial" w:eastAsia="Microsoft JhengHei UI" w:hAnsi="Arial" w:cs="Arial"/>
          <w:sz w:val="22"/>
          <w:szCs w:val="22"/>
        </w:rPr>
        <w:t xml:space="preserve">[Becca laughs] </w:t>
      </w:r>
      <w:r w:rsidRPr="00622F0A">
        <w:rPr>
          <w:rFonts w:ascii="Arial" w:eastAsia="Microsoft JhengHei UI" w:hAnsi="Arial" w:cs="Arial"/>
          <w:sz w:val="22"/>
          <w:szCs w:val="22"/>
        </w:rPr>
        <w:t xml:space="preserve">Cher </w:t>
      </w:r>
      <w:r w:rsidR="002D484D" w:rsidRPr="00622F0A">
        <w:rPr>
          <w:rFonts w:ascii="Arial" w:eastAsia="Microsoft JhengHei UI" w:hAnsi="Arial" w:cs="Arial"/>
          <w:sz w:val="22"/>
          <w:szCs w:val="22"/>
        </w:rPr>
        <w:t xml:space="preserve">[giggles] </w:t>
      </w:r>
      <w:r w:rsidRPr="00622F0A">
        <w:rPr>
          <w:rFonts w:ascii="Arial" w:eastAsia="Microsoft JhengHei UI" w:hAnsi="Arial" w:cs="Arial"/>
          <w:sz w:val="22"/>
          <w:szCs w:val="22"/>
        </w:rPr>
        <w:t>and Josh being not even really related</w:t>
      </w:r>
      <w:r w:rsidR="003A6E43" w:rsidRPr="00622F0A">
        <w:rPr>
          <w:rFonts w:ascii="Arial" w:eastAsia="Microsoft JhengHei UI" w:hAnsi="Arial" w:cs="Arial"/>
          <w:sz w:val="22"/>
          <w:szCs w:val="22"/>
        </w:rPr>
        <w:t xml:space="preserve"> e</w:t>
      </w:r>
      <w:r w:rsidRPr="00622F0A">
        <w:rPr>
          <w:rFonts w:ascii="Arial" w:eastAsia="Microsoft JhengHei UI" w:hAnsi="Arial" w:cs="Arial"/>
          <w:sz w:val="22"/>
          <w:szCs w:val="22"/>
        </w:rPr>
        <w:t xml:space="preserve">x </w:t>
      </w:r>
      <w:r w:rsidR="0021675F" w:rsidRPr="00622F0A">
        <w:rPr>
          <w:rFonts w:ascii="Arial" w:eastAsia="Microsoft JhengHei UI" w:hAnsi="Arial" w:cs="Arial"/>
          <w:b/>
          <w:bCs/>
          <w:sz w:val="22"/>
          <w:szCs w:val="22"/>
        </w:rPr>
        <w:t>[00:29:00]</w:t>
      </w:r>
      <w:r w:rsidR="0021675F" w:rsidRPr="00622F0A">
        <w:rPr>
          <w:rFonts w:ascii="Arial" w:eastAsia="Microsoft JhengHei UI" w:hAnsi="Arial" w:cs="Arial"/>
          <w:sz w:val="22"/>
          <w:szCs w:val="22"/>
        </w:rPr>
        <w:t xml:space="preserve"> </w:t>
      </w:r>
      <w:r w:rsidRPr="00622F0A">
        <w:rPr>
          <w:rFonts w:ascii="Arial" w:eastAsia="Microsoft JhengHei UI" w:hAnsi="Arial" w:cs="Arial"/>
          <w:sz w:val="22"/>
          <w:szCs w:val="22"/>
        </w:rPr>
        <w:t>step siblings.</w:t>
      </w:r>
      <w:r w:rsidR="003A6E4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1AD1454" w14:textId="77777777" w:rsidR="00AE1707" w:rsidRPr="00622F0A" w:rsidRDefault="00AE1707">
      <w:pPr>
        <w:rPr>
          <w:rFonts w:ascii="Arial" w:eastAsia="Microsoft JhengHei UI" w:hAnsi="Arial" w:cs="Arial"/>
          <w:b/>
          <w:bCs/>
          <w:sz w:val="22"/>
          <w:szCs w:val="22"/>
        </w:rPr>
      </w:pPr>
    </w:p>
    <w:p w14:paraId="1025FFFC" w14:textId="2A156D7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A6E43" w:rsidRPr="00622F0A">
        <w:rPr>
          <w:rFonts w:ascii="Arial" w:eastAsia="Microsoft JhengHei UI" w:hAnsi="Arial" w:cs="Arial"/>
          <w:sz w:val="22"/>
          <w:szCs w:val="22"/>
        </w:rPr>
        <w:t xml:space="preserve"> </w:t>
      </w:r>
      <w:r w:rsidR="00AE1707" w:rsidRPr="00622F0A">
        <w:rPr>
          <w:rFonts w:ascii="Arial" w:eastAsia="Microsoft JhengHei UI" w:hAnsi="Arial" w:cs="Arial"/>
          <w:sz w:val="22"/>
          <w:szCs w:val="22"/>
        </w:rPr>
        <w:t>Yup</w:t>
      </w:r>
      <w:r w:rsidR="00000000" w:rsidRPr="00622F0A">
        <w:rPr>
          <w:rFonts w:ascii="Arial" w:eastAsia="Microsoft JhengHei UI" w:hAnsi="Arial" w:cs="Arial"/>
          <w:sz w:val="22"/>
          <w:szCs w:val="22"/>
        </w:rPr>
        <w:t xml:space="preserve">. </w:t>
      </w:r>
    </w:p>
    <w:p w14:paraId="391BFDA0" w14:textId="77777777" w:rsidR="00AE1707" w:rsidRPr="00622F0A" w:rsidRDefault="00AE1707">
      <w:pPr>
        <w:rPr>
          <w:rFonts w:ascii="Arial" w:eastAsia="Microsoft JhengHei UI" w:hAnsi="Arial" w:cs="Arial"/>
          <w:b/>
          <w:bCs/>
          <w:sz w:val="22"/>
          <w:szCs w:val="22"/>
        </w:rPr>
      </w:pPr>
    </w:p>
    <w:p w14:paraId="1CDA1275" w14:textId="2FC8668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A6E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I wa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B32729" w:rsidRPr="00622F0A">
        <w:rPr>
          <w:rFonts w:ascii="Arial" w:eastAsia="Microsoft JhengHei UI" w:hAnsi="Arial" w:cs="Arial"/>
          <w:sz w:val="22"/>
          <w:szCs w:val="22"/>
        </w:rPr>
        <w:t>“</w:t>
      </w:r>
      <w:r w:rsidR="00000000" w:rsidRPr="00622F0A">
        <w:rPr>
          <w:rFonts w:ascii="Arial" w:eastAsia="Microsoft JhengHei UI" w:hAnsi="Arial" w:cs="Arial"/>
          <w:sz w:val="22"/>
          <w:szCs w:val="22"/>
        </w:rPr>
        <w:t>I can't explain myself. I'm sorry.</w:t>
      </w:r>
      <w:r w:rsidR="00A47AA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48869DF0" w14:textId="77777777" w:rsidR="00A47AA0" w:rsidRPr="00622F0A" w:rsidRDefault="00A47AA0">
      <w:pPr>
        <w:rPr>
          <w:rFonts w:ascii="Arial" w:eastAsia="Microsoft JhengHei UI" w:hAnsi="Arial" w:cs="Arial"/>
          <w:b/>
          <w:bCs/>
          <w:sz w:val="22"/>
          <w:szCs w:val="22"/>
        </w:rPr>
      </w:pPr>
    </w:p>
    <w:p w14:paraId="7502D6E9" w14:textId="1A8FE4C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A6E43" w:rsidRPr="00622F0A">
        <w:rPr>
          <w:rFonts w:ascii="Arial" w:eastAsia="Microsoft JhengHei UI" w:hAnsi="Arial" w:cs="Arial"/>
          <w:sz w:val="22"/>
          <w:szCs w:val="22"/>
        </w:rPr>
        <w:t xml:space="preserve"> Y</w:t>
      </w:r>
      <w:r w:rsidR="00000000" w:rsidRPr="00622F0A">
        <w:rPr>
          <w:rFonts w:ascii="Arial" w:eastAsia="Microsoft JhengHei UI" w:hAnsi="Arial" w:cs="Arial"/>
          <w:sz w:val="22"/>
          <w:szCs w:val="22"/>
        </w:rPr>
        <w:t>ou can correct me if I'm wrong</w:t>
      </w:r>
      <w:r w:rsidR="00A47AA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A47AA0"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ut what you're pushing up against is not necessarily the cousin thing. </w:t>
      </w:r>
    </w:p>
    <w:p w14:paraId="6460CDBF" w14:textId="77777777" w:rsidR="003F126B" w:rsidRPr="00622F0A" w:rsidRDefault="003F126B">
      <w:pPr>
        <w:rPr>
          <w:rFonts w:ascii="Arial" w:eastAsia="Microsoft JhengHei UI" w:hAnsi="Arial" w:cs="Arial"/>
          <w:b/>
          <w:bCs/>
          <w:sz w:val="22"/>
          <w:szCs w:val="22"/>
        </w:rPr>
      </w:pPr>
    </w:p>
    <w:p w14:paraId="08FBA2A2" w14:textId="2C3B973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B492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o, what it is</w:t>
      </w:r>
      <w:r w:rsidR="003F126B" w:rsidRPr="00622F0A">
        <w:rPr>
          <w:rFonts w:ascii="Arial" w:eastAsia="Microsoft JhengHei UI" w:hAnsi="Arial" w:cs="Arial"/>
          <w:sz w:val="22"/>
          <w:szCs w:val="22"/>
        </w:rPr>
        <w:t>, is</w:t>
      </w:r>
      <w:r w:rsidR="00000000" w:rsidRPr="00622F0A">
        <w:rPr>
          <w:rFonts w:ascii="Arial" w:eastAsia="Microsoft JhengHei UI" w:hAnsi="Arial" w:cs="Arial"/>
          <w:sz w:val="22"/>
          <w:szCs w:val="22"/>
        </w:rPr>
        <w:t xml:space="preserve"> that in spite of them being cousins, I was still shipping them</w:t>
      </w:r>
      <w:r w:rsidR="00CB492F"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nd people were excited about that. Now</w:t>
      </w:r>
      <w:r w:rsidR="00BD755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hat I'm pushing up against</w:t>
      </w:r>
      <w:r w:rsidR="000463C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s it's still not the fact that they're cousins</w:t>
      </w:r>
      <w:r w:rsidR="00FF1FD2" w:rsidRPr="00622F0A">
        <w:rPr>
          <w:rFonts w:ascii="Arial" w:eastAsia="Microsoft JhengHei UI" w:hAnsi="Arial" w:cs="Arial"/>
          <w:sz w:val="22"/>
          <w:szCs w:val="22"/>
        </w:rPr>
        <w:t>. L</w:t>
      </w:r>
      <w:r w:rsidRPr="00622F0A">
        <w:rPr>
          <w:rFonts w:ascii="Arial" w:eastAsia="Microsoft JhengHei UI" w:hAnsi="Arial" w:cs="Arial"/>
          <w:sz w:val="22"/>
          <w:szCs w:val="22"/>
        </w:rPr>
        <w:t>ike</w:t>
      </w:r>
      <w:r w:rsidR="00000000" w:rsidRPr="00622F0A">
        <w:rPr>
          <w:rFonts w:ascii="Arial" w:eastAsia="Microsoft JhengHei UI" w:hAnsi="Arial" w:cs="Arial"/>
          <w:sz w:val="22"/>
          <w:szCs w:val="22"/>
        </w:rPr>
        <w:t>, that's not the problem here</w:t>
      </w:r>
      <w:r w:rsidR="00507AE0" w:rsidRPr="00622F0A">
        <w:rPr>
          <w:rFonts w:ascii="Arial" w:eastAsia="Microsoft JhengHei UI" w:hAnsi="Arial" w:cs="Arial"/>
          <w:sz w:val="22"/>
          <w:szCs w:val="22"/>
        </w:rPr>
        <w:t xml:space="preserve"> o</w:t>
      </w:r>
      <w:r w:rsidR="00000000" w:rsidRPr="00622F0A">
        <w:rPr>
          <w:rFonts w:ascii="Arial" w:eastAsia="Microsoft JhengHei UI" w:hAnsi="Arial" w:cs="Arial"/>
          <w:sz w:val="22"/>
          <w:szCs w:val="22"/>
        </w:rPr>
        <w:t xml:space="preserve">ddly enough. </w:t>
      </w:r>
    </w:p>
    <w:p w14:paraId="2381F0E7" w14:textId="77777777" w:rsidR="00715DCC" w:rsidRPr="00622F0A" w:rsidRDefault="00715DCC">
      <w:pPr>
        <w:rPr>
          <w:rFonts w:ascii="Arial" w:eastAsia="Microsoft JhengHei UI" w:hAnsi="Arial" w:cs="Arial"/>
          <w:b/>
          <w:bCs/>
          <w:sz w:val="22"/>
          <w:szCs w:val="22"/>
        </w:rPr>
      </w:pPr>
    </w:p>
    <w:p w14:paraId="389AC93D" w14:textId="5C2A5AB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o, it is not the problem. It's relatedly the problem, but it's only a part of</w:t>
      </w:r>
      <w:r w:rsidR="006B50A9" w:rsidRPr="00622F0A">
        <w:rPr>
          <w:rFonts w:ascii="Arial" w:eastAsia="Microsoft JhengHei UI" w:hAnsi="Arial" w:cs="Arial"/>
          <w:sz w:val="22"/>
          <w:szCs w:val="22"/>
        </w:rPr>
        <w:t xml:space="preserve"> it.</w:t>
      </w:r>
      <w:r w:rsidR="00000000" w:rsidRPr="00622F0A">
        <w:rPr>
          <w:rFonts w:ascii="Arial" w:eastAsia="Microsoft JhengHei UI" w:hAnsi="Arial" w:cs="Arial"/>
          <w:sz w:val="22"/>
          <w:szCs w:val="22"/>
        </w:rPr>
        <w:t xml:space="preserve"> </w:t>
      </w:r>
    </w:p>
    <w:p w14:paraId="70198DEA" w14:textId="77777777" w:rsidR="003504E1" w:rsidRPr="00622F0A" w:rsidRDefault="003504E1">
      <w:pPr>
        <w:rPr>
          <w:rFonts w:ascii="Arial" w:eastAsia="Microsoft JhengHei UI" w:hAnsi="Arial" w:cs="Arial"/>
          <w:b/>
          <w:bCs/>
          <w:sz w:val="22"/>
          <w:szCs w:val="22"/>
        </w:rPr>
      </w:pPr>
    </w:p>
    <w:p w14:paraId="2526FF54" w14:textId="64B4331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B50A9" w:rsidRPr="00622F0A">
        <w:rPr>
          <w:rFonts w:ascii="Arial" w:eastAsia="Microsoft JhengHei UI" w:hAnsi="Arial" w:cs="Arial"/>
          <w:sz w:val="22"/>
          <w:szCs w:val="22"/>
        </w:rPr>
        <w:t xml:space="preserve"> W</w:t>
      </w:r>
      <w:r w:rsidR="00000000" w:rsidRPr="00622F0A">
        <w:rPr>
          <w:rFonts w:ascii="Arial" w:eastAsia="Microsoft JhengHei UI" w:hAnsi="Arial" w:cs="Arial"/>
          <w:sz w:val="22"/>
          <w:szCs w:val="22"/>
        </w:rPr>
        <w:t>hich I still I have no explanation for myself</w:t>
      </w:r>
      <w:r w:rsidR="006B50A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1CE56E0" w14:textId="77777777" w:rsidR="00BF4E5B" w:rsidRPr="00622F0A" w:rsidRDefault="00BF4E5B">
      <w:pPr>
        <w:rPr>
          <w:rFonts w:ascii="Arial" w:eastAsia="Microsoft JhengHei UI" w:hAnsi="Arial" w:cs="Arial"/>
          <w:b/>
          <w:bCs/>
          <w:sz w:val="22"/>
          <w:szCs w:val="22"/>
        </w:rPr>
      </w:pPr>
    </w:p>
    <w:p w14:paraId="641E0F02" w14:textId="17515CB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B50A9" w:rsidRPr="00622F0A">
        <w:rPr>
          <w:rFonts w:ascii="Arial" w:eastAsia="Microsoft JhengHei UI" w:hAnsi="Arial" w:cs="Arial"/>
          <w:sz w:val="22"/>
          <w:szCs w:val="22"/>
        </w:rPr>
        <w:t xml:space="preserve"> Yeah.</w:t>
      </w:r>
      <w:r w:rsidR="00000000" w:rsidRPr="00622F0A">
        <w:rPr>
          <w:rFonts w:ascii="Arial" w:eastAsia="Microsoft JhengHei UI" w:hAnsi="Arial" w:cs="Arial"/>
          <w:sz w:val="22"/>
          <w:szCs w:val="22"/>
        </w:rPr>
        <w:t xml:space="preserve"> </w:t>
      </w:r>
      <w:r w:rsidR="00024361" w:rsidRPr="00622F0A">
        <w:rPr>
          <w:rFonts w:ascii="Arial" w:eastAsia="Microsoft JhengHei UI" w:hAnsi="Arial" w:cs="Arial"/>
          <w:sz w:val="22"/>
          <w:szCs w:val="22"/>
        </w:rPr>
        <w:t>T</w:t>
      </w:r>
      <w:r w:rsidR="00000000" w:rsidRPr="00622F0A">
        <w:rPr>
          <w:rFonts w:ascii="Arial" w:eastAsia="Microsoft JhengHei UI" w:hAnsi="Arial" w:cs="Arial"/>
          <w:sz w:val="22"/>
          <w:szCs w:val="22"/>
        </w:rPr>
        <w:t>he problem redounds to the horse</w:t>
      </w:r>
      <w:r w:rsidR="006B50A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9654939" w14:textId="77777777" w:rsidR="00466B5F" w:rsidRPr="00622F0A" w:rsidRDefault="00466B5F">
      <w:pPr>
        <w:rPr>
          <w:rFonts w:ascii="Arial" w:eastAsia="Microsoft JhengHei UI" w:hAnsi="Arial" w:cs="Arial"/>
          <w:b/>
          <w:bCs/>
          <w:sz w:val="22"/>
          <w:szCs w:val="22"/>
        </w:rPr>
      </w:pPr>
    </w:p>
    <w:p w14:paraId="7032A33B" w14:textId="7683627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CF2C33F" w14:textId="77777777" w:rsidR="00466B5F" w:rsidRPr="00622F0A" w:rsidRDefault="00466B5F">
      <w:pPr>
        <w:rPr>
          <w:rFonts w:ascii="Arial" w:eastAsia="Microsoft JhengHei UI" w:hAnsi="Arial" w:cs="Arial"/>
          <w:b/>
          <w:bCs/>
          <w:sz w:val="22"/>
          <w:szCs w:val="22"/>
        </w:rPr>
      </w:pPr>
    </w:p>
    <w:p w14:paraId="61ACF0AA" w14:textId="584AE9A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B50A9"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 xml:space="preserve">nd we'll get into it. </w:t>
      </w:r>
    </w:p>
    <w:p w14:paraId="0EFF8E39" w14:textId="77777777" w:rsidR="00466B5F" w:rsidRPr="00622F0A" w:rsidRDefault="00466B5F">
      <w:pPr>
        <w:rPr>
          <w:rFonts w:ascii="Arial" w:eastAsia="Microsoft JhengHei UI" w:hAnsi="Arial" w:cs="Arial"/>
          <w:b/>
          <w:bCs/>
          <w:sz w:val="22"/>
          <w:szCs w:val="22"/>
        </w:rPr>
      </w:pPr>
    </w:p>
    <w:p w14:paraId="429988B1" w14:textId="65732FD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 will get into the horse. </w:t>
      </w:r>
    </w:p>
    <w:p w14:paraId="5B50315D" w14:textId="77777777" w:rsidR="00466B5F" w:rsidRPr="00622F0A" w:rsidRDefault="00466B5F">
      <w:pPr>
        <w:rPr>
          <w:rFonts w:ascii="Arial" w:eastAsia="Microsoft JhengHei UI" w:hAnsi="Arial" w:cs="Arial"/>
          <w:b/>
          <w:bCs/>
          <w:sz w:val="22"/>
          <w:szCs w:val="22"/>
        </w:rPr>
      </w:pPr>
    </w:p>
    <w:p w14:paraId="171DCD76" w14:textId="7D70614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 will get into the </w:t>
      </w:r>
      <w:r w:rsidR="006B50A9" w:rsidRPr="00622F0A">
        <w:rPr>
          <w:rFonts w:ascii="Arial" w:eastAsia="Microsoft JhengHei UI" w:hAnsi="Arial" w:cs="Arial"/>
          <w:sz w:val="22"/>
          <w:szCs w:val="22"/>
        </w:rPr>
        <w:t xml:space="preserve">fucking </w:t>
      </w:r>
      <w:r w:rsidR="00000000" w:rsidRPr="00622F0A">
        <w:rPr>
          <w:rFonts w:ascii="Arial" w:eastAsia="Microsoft JhengHei UI" w:hAnsi="Arial" w:cs="Arial"/>
          <w:sz w:val="22"/>
          <w:szCs w:val="22"/>
        </w:rPr>
        <w:t xml:space="preserve">horse. </w:t>
      </w:r>
    </w:p>
    <w:p w14:paraId="703DE72F" w14:textId="77777777" w:rsidR="00466B5F" w:rsidRPr="00622F0A" w:rsidRDefault="00466B5F">
      <w:pPr>
        <w:rPr>
          <w:rFonts w:ascii="Arial" w:eastAsia="Microsoft JhengHei UI" w:hAnsi="Arial" w:cs="Arial"/>
          <w:b/>
          <w:bCs/>
          <w:sz w:val="22"/>
          <w:szCs w:val="22"/>
        </w:rPr>
      </w:pPr>
    </w:p>
    <w:p w14:paraId="5159476E" w14:textId="62FBC83E" w:rsidR="006B50A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at an idiot he is. Okay. </w:t>
      </w:r>
    </w:p>
    <w:p w14:paraId="25401168" w14:textId="77777777" w:rsidR="006E0596" w:rsidRPr="00622F0A" w:rsidRDefault="006E0596">
      <w:pPr>
        <w:rPr>
          <w:rFonts w:ascii="Arial" w:eastAsia="Microsoft JhengHei UI" w:hAnsi="Arial" w:cs="Arial"/>
          <w:b/>
          <w:bCs/>
          <w:sz w:val="22"/>
          <w:szCs w:val="22"/>
        </w:rPr>
      </w:pPr>
    </w:p>
    <w:p w14:paraId="53774645" w14:textId="5FE47ACB" w:rsidR="006B50A9" w:rsidRPr="00622F0A" w:rsidRDefault="006B50A9">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785DD0" w:rsidRPr="00622F0A">
        <w:rPr>
          <w:rFonts w:ascii="Arial" w:eastAsia="Microsoft JhengHei UI" w:hAnsi="Arial" w:cs="Arial"/>
          <w:sz w:val="22"/>
          <w:szCs w:val="22"/>
        </w:rPr>
        <w:t xml:space="preserve">[laughs] </w:t>
      </w:r>
      <w:r w:rsidRPr="00622F0A">
        <w:rPr>
          <w:rFonts w:ascii="Arial" w:eastAsia="Microsoft JhengHei UI" w:hAnsi="Arial" w:cs="Arial"/>
          <w:sz w:val="22"/>
          <w:szCs w:val="22"/>
        </w:rPr>
        <w:t xml:space="preserve">Wow. Oh my God. </w:t>
      </w:r>
    </w:p>
    <w:p w14:paraId="5BAE67AB" w14:textId="77777777" w:rsidR="000E528F" w:rsidRPr="00622F0A" w:rsidRDefault="000E528F">
      <w:pPr>
        <w:rPr>
          <w:rFonts w:ascii="Arial" w:eastAsia="Microsoft JhengHei UI" w:hAnsi="Arial" w:cs="Arial"/>
          <w:sz w:val="22"/>
          <w:szCs w:val="22"/>
        </w:rPr>
      </w:pPr>
    </w:p>
    <w:p w14:paraId="46F2EDD4" w14:textId="77A310DD" w:rsidR="000E528F" w:rsidRPr="00622F0A" w:rsidRDefault="000E528F">
      <w:pPr>
        <w:rPr>
          <w:rFonts w:ascii="Arial" w:eastAsia="Microsoft JhengHei UI" w:hAnsi="Arial" w:cs="Arial"/>
          <w:sz w:val="22"/>
          <w:szCs w:val="22"/>
        </w:rPr>
      </w:pPr>
      <w:r w:rsidRPr="00622F0A">
        <w:rPr>
          <w:rFonts w:ascii="Arial" w:eastAsia="Microsoft JhengHei UI" w:hAnsi="Arial" w:cs="Arial"/>
          <w:sz w:val="22"/>
          <w:szCs w:val="22"/>
        </w:rPr>
        <w:t xml:space="preserve">[laughter] </w:t>
      </w:r>
    </w:p>
    <w:p w14:paraId="38AAB271" w14:textId="77777777" w:rsidR="006B50A9" w:rsidRPr="00622F0A" w:rsidRDefault="006B50A9">
      <w:pPr>
        <w:rPr>
          <w:rFonts w:ascii="Arial" w:eastAsia="Microsoft JhengHei UI" w:hAnsi="Arial" w:cs="Arial"/>
          <w:sz w:val="22"/>
          <w:szCs w:val="22"/>
        </w:rPr>
      </w:pPr>
    </w:p>
    <w:p w14:paraId="6D5FF591" w14:textId="1415D195" w:rsidR="00552888" w:rsidRPr="00622F0A" w:rsidRDefault="006B50A9">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Oh</w:t>
      </w:r>
      <w:r w:rsidR="003F6EE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Becca's loving this. </w:t>
      </w:r>
    </w:p>
    <w:p w14:paraId="76842A15" w14:textId="77777777" w:rsidR="003F6EEC" w:rsidRPr="00622F0A" w:rsidRDefault="003F6EEC">
      <w:pPr>
        <w:rPr>
          <w:rFonts w:ascii="Arial" w:eastAsia="Microsoft JhengHei UI" w:hAnsi="Arial" w:cs="Arial"/>
          <w:b/>
          <w:bCs/>
          <w:sz w:val="22"/>
          <w:szCs w:val="22"/>
        </w:rPr>
      </w:pPr>
    </w:p>
    <w:p w14:paraId="155CA361" w14:textId="0A27C1F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h God</w:t>
      </w:r>
      <w:r w:rsidR="003F6EE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m living. I was waiting for this chapter so hard. </w:t>
      </w:r>
    </w:p>
    <w:p w14:paraId="6ABCD856" w14:textId="77777777" w:rsidR="003F6EEC" w:rsidRPr="00622F0A" w:rsidRDefault="003F6EEC">
      <w:pPr>
        <w:rPr>
          <w:rFonts w:ascii="Arial" w:eastAsia="Microsoft JhengHei UI" w:hAnsi="Arial" w:cs="Arial"/>
          <w:b/>
          <w:bCs/>
          <w:sz w:val="22"/>
          <w:szCs w:val="22"/>
        </w:rPr>
      </w:pPr>
    </w:p>
    <w:p w14:paraId="1DF482B4" w14:textId="2F4D469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B50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h my God. So</w:t>
      </w:r>
      <w:r w:rsidR="006B50A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F71899" w:rsidRPr="00622F0A">
        <w:rPr>
          <w:rFonts w:ascii="Arial" w:eastAsia="Microsoft JhengHei UI" w:hAnsi="Arial" w:cs="Arial"/>
          <w:b/>
          <w:bCs/>
          <w:sz w:val="22"/>
          <w:szCs w:val="22"/>
        </w:rPr>
        <w:t>[00:30:00]</w:t>
      </w:r>
      <w:r w:rsidR="00F718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dmund thinks that they </w:t>
      </w:r>
      <w:r w:rsidR="00640450" w:rsidRPr="00622F0A">
        <w:rPr>
          <w:rFonts w:ascii="Arial" w:eastAsia="Microsoft JhengHei UI" w:hAnsi="Arial" w:cs="Arial"/>
          <w:sz w:val="22"/>
          <w:szCs w:val="22"/>
        </w:rPr>
        <w:t>b</w:t>
      </w:r>
      <w:r w:rsidR="00000000" w:rsidRPr="00622F0A">
        <w:rPr>
          <w:rFonts w:ascii="Arial" w:eastAsia="Microsoft JhengHei UI" w:hAnsi="Arial" w:cs="Arial"/>
          <w:sz w:val="22"/>
          <w:szCs w:val="22"/>
        </w:rPr>
        <w:t>oth feel the same about Mary, but narrator tells us they're in danger of soon having some dissimilarity of feeling</w:t>
      </w:r>
      <w:r w:rsidR="00EC293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he's about to go down a path which Fanny cannot follow</w:t>
      </w:r>
      <w:r w:rsidR="00EC28AC" w:rsidRPr="00622F0A">
        <w:rPr>
          <w:rFonts w:ascii="Arial" w:eastAsia="Microsoft JhengHei UI" w:hAnsi="Arial" w:cs="Arial"/>
          <w:sz w:val="22"/>
          <w:szCs w:val="22"/>
        </w:rPr>
        <w:t>.</w:t>
      </w:r>
      <w:r w:rsidR="00D727E2" w:rsidRPr="00622F0A">
        <w:rPr>
          <w:rFonts w:ascii="Arial" w:eastAsia="Microsoft JhengHei UI" w:hAnsi="Arial" w:cs="Arial"/>
          <w:sz w:val="22"/>
          <w:szCs w:val="22"/>
        </w:rPr>
        <w:t xml:space="preserve"> </w:t>
      </w:r>
      <w:r w:rsidR="00EC28AC" w:rsidRPr="00622F0A">
        <w:rPr>
          <w:rFonts w:ascii="Arial" w:eastAsia="Microsoft JhengHei UI" w:hAnsi="Arial" w:cs="Arial"/>
          <w:sz w:val="22"/>
          <w:szCs w:val="22"/>
        </w:rPr>
        <w:t>O</w:t>
      </w:r>
      <w:r w:rsidR="00000000" w:rsidRPr="00622F0A">
        <w:rPr>
          <w:rFonts w:ascii="Arial" w:eastAsia="Microsoft JhengHei UI" w:hAnsi="Arial" w:cs="Arial"/>
          <w:sz w:val="22"/>
          <w:szCs w:val="22"/>
        </w:rPr>
        <w:t>r</w:t>
      </w:r>
      <w:r w:rsidR="00EC28A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can she? </w:t>
      </w:r>
    </w:p>
    <w:p w14:paraId="66E2E570" w14:textId="77777777" w:rsidR="00EC28AC" w:rsidRPr="00622F0A" w:rsidRDefault="00EC28AC">
      <w:pPr>
        <w:rPr>
          <w:rFonts w:ascii="Arial" w:eastAsia="Microsoft JhengHei UI" w:hAnsi="Arial" w:cs="Arial"/>
          <w:b/>
          <w:bCs/>
          <w:sz w:val="22"/>
          <w:szCs w:val="22"/>
        </w:rPr>
      </w:pPr>
    </w:p>
    <w:p w14:paraId="3A9D8962" w14:textId="77777777" w:rsidR="007B337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07A6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Gay. </w:t>
      </w:r>
    </w:p>
    <w:p w14:paraId="16AE86B0" w14:textId="77777777" w:rsidR="007B3379" w:rsidRPr="00622F0A" w:rsidRDefault="007B3379">
      <w:pPr>
        <w:rPr>
          <w:rFonts w:ascii="Arial" w:eastAsia="Microsoft JhengHei UI" w:hAnsi="Arial" w:cs="Arial"/>
          <w:sz w:val="22"/>
          <w:szCs w:val="22"/>
        </w:rPr>
      </w:pPr>
    </w:p>
    <w:p w14:paraId="592219DA" w14:textId="77777777" w:rsidR="007B3379" w:rsidRPr="00622F0A" w:rsidRDefault="007B3379">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Gay. </w:t>
      </w:r>
    </w:p>
    <w:p w14:paraId="0C7BD257" w14:textId="77777777" w:rsidR="007B3379" w:rsidRPr="00622F0A" w:rsidRDefault="007B3379">
      <w:pPr>
        <w:rPr>
          <w:rFonts w:ascii="Arial" w:eastAsia="Microsoft JhengHei UI" w:hAnsi="Arial" w:cs="Arial"/>
          <w:sz w:val="22"/>
          <w:szCs w:val="22"/>
        </w:rPr>
      </w:pPr>
    </w:p>
    <w:p w14:paraId="3A757B09" w14:textId="2F305193" w:rsidR="00F07A60" w:rsidRPr="00622F0A" w:rsidRDefault="007B3379">
      <w:pPr>
        <w:rPr>
          <w:rFonts w:ascii="Arial" w:eastAsia="Microsoft JhengHei UI" w:hAnsi="Arial" w:cs="Arial"/>
          <w:b/>
          <w:bCs/>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Gay. </w:t>
      </w:r>
      <w:r w:rsidR="00F07A60" w:rsidRPr="00622F0A">
        <w:rPr>
          <w:rFonts w:ascii="Arial" w:eastAsia="Microsoft JhengHei UI" w:hAnsi="Arial" w:cs="Arial"/>
          <w:sz w:val="22"/>
          <w:szCs w:val="22"/>
        </w:rPr>
        <w:t>ASMR</w:t>
      </w:r>
      <w:r w:rsidR="003B5211" w:rsidRPr="00622F0A">
        <w:rPr>
          <w:rFonts w:ascii="Arial" w:eastAsia="Microsoft JhengHei UI" w:hAnsi="Arial" w:cs="Arial"/>
          <w:sz w:val="22"/>
          <w:szCs w:val="22"/>
        </w:rPr>
        <w:t>.</w:t>
      </w:r>
    </w:p>
    <w:p w14:paraId="76EF47A4" w14:textId="77777777" w:rsidR="003B5211" w:rsidRPr="00622F0A" w:rsidRDefault="003B5211">
      <w:pPr>
        <w:rPr>
          <w:rFonts w:ascii="Arial" w:eastAsia="Microsoft JhengHei UI" w:hAnsi="Arial" w:cs="Arial"/>
          <w:b/>
          <w:bCs/>
          <w:sz w:val="22"/>
          <w:szCs w:val="22"/>
        </w:rPr>
      </w:pPr>
    </w:p>
    <w:p w14:paraId="177DA9E7" w14:textId="4829640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07A60" w:rsidRPr="00622F0A">
        <w:rPr>
          <w:rFonts w:ascii="Arial" w:eastAsia="Microsoft JhengHei UI" w:hAnsi="Arial" w:cs="Arial"/>
          <w:sz w:val="22"/>
          <w:szCs w:val="22"/>
        </w:rPr>
        <w:t xml:space="preserve"> W</w:t>
      </w:r>
      <w:r w:rsidRPr="00622F0A">
        <w:rPr>
          <w:rFonts w:ascii="Arial" w:eastAsia="Microsoft JhengHei UI" w:hAnsi="Arial" w:cs="Arial"/>
          <w:sz w:val="22"/>
          <w:szCs w:val="22"/>
        </w:rPr>
        <w:t xml:space="preserve">hat? </w:t>
      </w:r>
    </w:p>
    <w:p w14:paraId="0CF69947" w14:textId="77777777" w:rsidR="00F07A60" w:rsidRPr="00622F0A" w:rsidRDefault="00F07A60">
      <w:pPr>
        <w:rPr>
          <w:rFonts w:ascii="Arial" w:eastAsia="Microsoft JhengHei UI" w:hAnsi="Arial" w:cs="Arial"/>
          <w:b/>
          <w:bCs/>
          <w:sz w:val="22"/>
          <w:szCs w:val="22"/>
        </w:rPr>
      </w:pPr>
    </w:p>
    <w:p w14:paraId="4AEBBEC9" w14:textId="102414C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07A60" w:rsidRPr="00622F0A">
        <w:rPr>
          <w:rFonts w:ascii="Arial" w:eastAsia="Microsoft JhengHei UI" w:hAnsi="Arial" w:cs="Arial"/>
          <w:sz w:val="22"/>
          <w:szCs w:val="22"/>
        </w:rPr>
        <w:t xml:space="preserve"> ASMR gay. </w:t>
      </w:r>
    </w:p>
    <w:p w14:paraId="0377F85F" w14:textId="77777777" w:rsidR="002102EA" w:rsidRPr="00622F0A" w:rsidRDefault="002102EA">
      <w:pPr>
        <w:rPr>
          <w:rFonts w:ascii="Arial" w:eastAsia="Microsoft JhengHei UI" w:hAnsi="Arial" w:cs="Arial"/>
          <w:b/>
          <w:bCs/>
          <w:sz w:val="22"/>
          <w:szCs w:val="22"/>
        </w:rPr>
      </w:pPr>
    </w:p>
    <w:p w14:paraId="510303E1" w14:textId="4D8BB3A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07A60" w:rsidRPr="00622F0A">
        <w:rPr>
          <w:rFonts w:ascii="Arial" w:eastAsia="Microsoft JhengHei UI" w:hAnsi="Arial" w:cs="Arial"/>
          <w:sz w:val="22"/>
          <w:szCs w:val="22"/>
        </w:rPr>
        <w:t xml:space="preserve"> ASMR Gay.</w:t>
      </w:r>
    </w:p>
    <w:p w14:paraId="5D82F4BD" w14:textId="77777777" w:rsidR="00F07A60" w:rsidRPr="00622F0A" w:rsidRDefault="00F07A60">
      <w:pPr>
        <w:rPr>
          <w:rFonts w:ascii="Arial" w:eastAsia="Microsoft JhengHei UI" w:hAnsi="Arial" w:cs="Arial"/>
          <w:b/>
          <w:bCs/>
          <w:sz w:val="22"/>
          <w:szCs w:val="22"/>
        </w:rPr>
      </w:pPr>
    </w:p>
    <w:p w14:paraId="7BB8A6ED" w14:textId="445D698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07A60"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t's gay. Her name is Fanny. It's literally Fanny. </w:t>
      </w:r>
      <w:r w:rsidR="00803194" w:rsidRPr="00622F0A">
        <w:rPr>
          <w:rFonts w:ascii="Arial" w:eastAsia="Microsoft JhengHei UI" w:hAnsi="Arial" w:cs="Arial"/>
          <w:sz w:val="22"/>
          <w:szCs w:val="22"/>
        </w:rPr>
        <w:t>[laughs]</w:t>
      </w:r>
      <w:r w:rsidR="00A8419B" w:rsidRPr="00622F0A">
        <w:rPr>
          <w:rFonts w:ascii="Arial" w:eastAsia="Microsoft JhengHei UI" w:hAnsi="Arial" w:cs="Arial"/>
          <w:sz w:val="22"/>
          <w:szCs w:val="22"/>
        </w:rPr>
        <w:t xml:space="preserve"> </w:t>
      </w:r>
    </w:p>
    <w:p w14:paraId="78F7BDFA" w14:textId="77777777" w:rsidR="00803194" w:rsidRPr="00622F0A" w:rsidRDefault="00803194">
      <w:pPr>
        <w:rPr>
          <w:rFonts w:ascii="Arial" w:eastAsia="Microsoft JhengHei UI" w:hAnsi="Arial" w:cs="Arial"/>
          <w:b/>
          <w:bCs/>
          <w:sz w:val="22"/>
          <w:szCs w:val="22"/>
        </w:rPr>
      </w:pPr>
    </w:p>
    <w:p w14:paraId="75E8CA48" w14:textId="3763DC9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07A6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ice. That was good. That was good. Okay</w:t>
      </w:r>
      <w:r w:rsidR="0080319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803194" w:rsidRPr="00622F0A">
        <w:rPr>
          <w:rFonts w:ascii="Arial" w:eastAsia="Microsoft JhengHei UI" w:hAnsi="Arial" w:cs="Arial"/>
          <w:sz w:val="22"/>
          <w:szCs w:val="22"/>
        </w:rPr>
        <w:t>S</w:t>
      </w:r>
      <w:r w:rsidR="00000000" w:rsidRPr="00622F0A">
        <w:rPr>
          <w:rFonts w:ascii="Arial" w:eastAsia="Microsoft JhengHei UI" w:hAnsi="Arial" w:cs="Arial"/>
          <w:sz w:val="22"/>
          <w:szCs w:val="22"/>
        </w:rPr>
        <w:t>o</w:t>
      </w:r>
      <w:r w:rsidR="0080319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dmund goes to watch Mary play the harp every day, and pretty soon</w:t>
      </w:r>
      <w:r w:rsidR="000B04B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s in love. </w:t>
      </w:r>
    </w:p>
    <w:p w14:paraId="07AF50F9" w14:textId="77777777" w:rsidR="000B04B1" w:rsidRPr="00622F0A" w:rsidRDefault="000B04B1">
      <w:pPr>
        <w:rPr>
          <w:rFonts w:ascii="Arial" w:eastAsia="Microsoft JhengHei UI" w:hAnsi="Arial" w:cs="Arial"/>
          <w:b/>
          <w:bCs/>
          <w:sz w:val="22"/>
          <w:szCs w:val="22"/>
        </w:rPr>
      </w:pPr>
    </w:p>
    <w:p w14:paraId="7EA5137B" w14:textId="02D8EFB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53305" w:rsidRPr="00622F0A">
        <w:rPr>
          <w:rFonts w:ascii="Arial" w:eastAsia="Microsoft JhengHei UI" w:hAnsi="Arial" w:cs="Arial"/>
          <w:sz w:val="22"/>
          <w:szCs w:val="22"/>
        </w:rPr>
        <w:t xml:space="preserve"> </w:t>
      </w:r>
      <w:r w:rsidR="000B04B1" w:rsidRPr="00622F0A">
        <w:rPr>
          <w:rFonts w:ascii="Arial" w:eastAsia="Microsoft JhengHei UI" w:hAnsi="Arial" w:cs="Arial"/>
          <w:sz w:val="22"/>
          <w:szCs w:val="22"/>
        </w:rPr>
        <w:t>I w</w:t>
      </w:r>
      <w:r w:rsidRPr="00622F0A">
        <w:rPr>
          <w:rFonts w:ascii="Arial" w:eastAsia="Microsoft JhengHei UI" w:hAnsi="Arial" w:cs="Arial"/>
          <w:sz w:val="22"/>
          <w:szCs w:val="22"/>
        </w:rPr>
        <w:t xml:space="preserve">ant to take a step back from </w:t>
      </w:r>
      <w:r w:rsidR="00853305" w:rsidRPr="00622F0A">
        <w:rPr>
          <w:rFonts w:ascii="Arial" w:eastAsia="Microsoft JhengHei UI" w:hAnsi="Arial" w:cs="Arial"/>
          <w:sz w:val="22"/>
          <w:szCs w:val="22"/>
        </w:rPr>
        <w:t>poo-</w:t>
      </w:r>
      <w:r w:rsidRPr="00622F0A">
        <w:rPr>
          <w:rFonts w:ascii="Arial" w:eastAsia="Microsoft JhengHei UI" w:hAnsi="Arial" w:cs="Arial"/>
          <w:sz w:val="22"/>
          <w:szCs w:val="22"/>
        </w:rPr>
        <w:t>pooing our boy</w:t>
      </w:r>
      <w:r w:rsidR="00D4058E" w:rsidRPr="00622F0A">
        <w:rPr>
          <w:rFonts w:ascii="Arial" w:eastAsia="Microsoft JhengHei UI" w:hAnsi="Arial" w:cs="Arial"/>
          <w:sz w:val="22"/>
          <w:szCs w:val="22"/>
        </w:rPr>
        <w:t xml:space="preserve"> here.</w:t>
      </w:r>
      <w:r w:rsidRPr="00622F0A">
        <w:rPr>
          <w:rFonts w:ascii="Arial" w:eastAsia="Microsoft JhengHei UI" w:hAnsi="Arial" w:cs="Arial"/>
          <w:sz w:val="22"/>
          <w:szCs w:val="22"/>
        </w:rPr>
        <w:t xml:space="preserve"> </w:t>
      </w:r>
    </w:p>
    <w:p w14:paraId="077CB75E" w14:textId="77777777" w:rsidR="00D4058E" w:rsidRPr="00622F0A" w:rsidRDefault="00D4058E">
      <w:pPr>
        <w:rPr>
          <w:rFonts w:ascii="Arial" w:eastAsia="Microsoft JhengHei UI" w:hAnsi="Arial" w:cs="Arial"/>
          <w:b/>
          <w:bCs/>
          <w:sz w:val="22"/>
          <w:szCs w:val="22"/>
        </w:rPr>
      </w:pPr>
    </w:p>
    <w:p w14:paraId="1DE9421B" w14:textId="103CCC7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ure. </w:t>
      </w:r>
    </w:p>
    <w:p w14:paraId="4EB2DDA0" w14:textId="77777777" w:rsidR="00D4058E" w:rsidRPr="00622F0A" w:rsidRDefault="00D4058E">
      <w:pPr>
        <w:rPr>
          <w:rFonts w:ascii="Arial" w:eastAsia="Microsoft JhengHei UI" w:hAnsi="Arial" w:cs="Arial"/>
          <w:b/>
          <w:bCs/>
          <w:sz w:val="22"/>
          <w:szCs w:val="22"/>
        </w:rPr>
      </w:pPr>
    </w:p>
    <w:p w14:paraId="1899D95B" w14:textId="2DE2C79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Becca:</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do want to read a passage from this portion</w:t>
      </w:r>
      <w:r w:rsidR="009311C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 actually think this is beautifully written</w:t>
      </w:r>
      <w:r w:rsidR="006C06E6" w:rsidRPr="00622F0A">
        <w:rPr>
          <w:rFonts w:ascii="Arial" w:eastAsia="Microsoft JhengHei UI" w:hAnsi="Arial" w:cs="Arial"/>
          <w:sz w:val="22"/>
          <w:szCs w:val="22"/>
        </w:rPr>
        <w:t>. A</w:t>
      </w:r>
      <w:r w:rsidR="00000000" w:rsidRPr="00622F0A">
        <w:rPr>
          <w:rFonts w:ascii="Arial" w:eastAsia="Microsoft JhengHei UI" w:hAnsi="Arial" w:cs="Arial"/>
          <w:sz w:val="22"/>
          <w:szCs w:val="22"/>
        </w:rPr>
        <w:t xml:space="preserve">nd it's interesting that it's beautifully written. </w:t>
      </w:r>
    </w:p>
    <w:p w14:paraId="6319B575" w14:textId="77777777" w:rsidR="006C06E6" w:rsidRPr="00622F0A" w:rsidRDefault="006C06E6">
      <w:pPr>
        <w:rPr>
          <w:rFonts w:ascii="Arial" w:eastAsia="Microsoft JhengHei UI" w:hAnsi="Arial" w:cs="Arial"/>
          <w:b/>
          <w:bCs/>
          <w:sz w:val="22"/>
          <w:szCs w:val="22"/>
        </w:rPr>
      </w:pPr>
    </w:p>
    <w:p w14:paraId="61343FD7" w14:textId="3416A08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kay. </w:t>
      </w:r>
    </w:p>
    <w:p w14:paraId="5D30569C" w14:textId="77777777" w:rsidR="006C06E6" w:rsidRPr="00622F0A" w:rsidRDefault="006C06E6">
      <w:pPr>
        <w:rPr>
          <w:rFonts w:ascii="Arial" w:eastAsia="Microsoft JhengHei UI" w:hAnsi="Arial" w:cs="Arial"/>
          <w:b/>
          <w:bCs/>
          <w:sz w:val="22"/>
          <w:szCs w:val="22"/>
        </w:rPr>
      </w:pPr>
    </w:p>
    <w:p w14:paraId="2B33AF41" w14:textId="2B5A05E5" w:rsidR="00853305"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53305" w:rsidRPr="00622F0A">
        <w:rPr>
          <w:rFonts w:ascii="Arial" w:eastAsia="Microsoft JhengHei UI" w:hAnsi="Arial" w:cs="Arial"/>
          <w:sz w:val="22"/>
          <w:szCs w:val="22"/>
        </w:rPr>
        <w:t xml:space="preserve"> “</w:t>
      </w:r>
      <w:r w:rsidR="006C06E6" w:rsidRPr="00622F0A">
        <w:rPr>
          <w:rFonts w:ascii="Arial" w:eastAsia="Microsoft JhengHei UI" w:hAnsi="Arial" w:cs="Arial"/>
          <w:sz w:val="22"/>
          <w:szCs w:val="22"/>
        </w:rPr>
        <w:t xml:space="preserve">A young woman, pretty, lively, with a harp as elegant as herself, and both placed near a window, cut down to the ground, and opening on a little lawn, surrounded by shrubs in the rich foliage of </w:t>
      </w:r>
      <w:r w:rsidR="00150766" w:rsidRPr="00622F0A">
        <w:rPr>
          <w:rFonts w:ascii="Arial" w:eastAsia="Microsoft JhengHei UI" w:hAnsi="Arial" w:cs="Arial"/>
          <w:b/>
          <w:bCs/>
          <w:sz w:val="22"/>
          <w:szCs w:val="22"/>
        </w:rPr>
        <w:t>[00:31:00]</w:t>
      </w:r>
      <w:r w:rsidR="00150766" w:rsidRPr="00622F0A">
        <w:rPr>
          <w:rFonts w:ascii="Arial" w:eastAsia="Microsoft JhengHei UI" w:hAnsi="Arial" w:cs="Arial"/>
          <w:sz w:val="22"/>
          <w:szCs w:val="22"/>
        </w:rPr>
        <w:t xml:space="preserve"> </w:t>
      </w:r>
      <w:r w:rsidR="006C06E6" w:rsidRPr="00622F0A">
        <w:rPr>
          <w:rFonts w:ascii="Arial" w:eastAsia="Microsoft JhengHei UI" w:hAnsi="Arial" w:cs="Arial"/>
          <w:sz w:val="22"/>
          <w:szCs w:val="22"/>
        </w:rPr>
        <w:t>summer</w:t>
      </w:r>
      <w:r w:rsidR="00000000" w:rsidRPr="00622F0A">
        <w:rPr>
          <w:rFonts w:ascii="Arial" w:eastAsia="Microsoft JhengHei UI" w:hAnsi="Arial" w:cs="Arial"/>
          <w:sz w:val="22"/>
          <w:szCs w:val="22"/>
        </w:rPr>
        <w:t xml:space="preserve">, </w:t>
      </w:r>
      <w:r w:rsidR="004D7C3C" w:rsidRPr="00622F0A">
        <w:rPr>
          <w:rFonts w:ascii="Arial" w:eastAsia="Microsoft JhengHei UI" w:hAnsi="Arial" w:cs="Arial"/>
          <w:sz w:val="22"/>
          <w:szCs w:val="22"/>
        </w:rPr>
        <w:t xml:space="preserve">was enough to catch any man's heart. The season, the scene, the air, were all </w:t>
      </w:r>
      <w:proofErr w:type="spellStart"/>
      <w:r w:rsidR="004D7C3C" w:rsidRPr="00622F0A">
        <w:rPr>
          <w:rFonts w:ascii="Arial" w:eastAsia="Microsoft JhengHei UI" w:hAnsi="Arial" w:cs="Arial"/>
          <w:sz w:val="22"/>
          <w:szCs w:val="22"/>
        </w:rPr>
        <w:t>favourable</w:t>
      </w:r>
      <w:proofErr w:type="spellEnd"/>
      <w:r w:rsidR="004D7C3C" w:rsidRPr="00622F0A">
        <w:rPr>
          <w:rFonts w:ascii="Arial" w:eastAsia="Microsoft JhengHei UI" w:hAnsi="Arial" w:cs="Arial"/>
          <w:sz w:val="22"/>
          <w:szCs w:val="22"/>
        </w:rPr>
        <w:t xml:space="preserve"> to tenderness and sentiment. Mrs. Grant and her tambour frame were not without their use</w:t>
      </w:r>
      <w:r w:rsidR="004D7C3C" w:rsidRPr="00622F0A">
        <w:rPr>
          <w:rFonts w:ascii="Arial" w:eastAsia="Microsoft JhengHei UI" w:hAnsi="Arial" w:cs="Arial"/>
          <w:sz w:val="22"/>
          <w:szCs w:val="22"/>
        </w:rPr>
        <w:t>. I</w:t>
      </w:r>
      <w:r w:rsidR="004D7C3C" w:rsidRPr="00622F0A">
        <w:rPr>
          <w:rFonts w:ascii="Arial" w:eastAsia="Microsoft JhengHei UI" w:hAnsi="Arial" w:cs="Arial"/>
          <w:sz w:val="22"/>
          <w:szCs w:val="22"/>
        </w:rPr>
        <w:t>t was all in harmony</w:t>
      </w:r>
      <w:r w:rsidR="00E6492A" w:rsidRPr="00622F0A">
        <w:rPr>
          <w:rFonts w:ascii="Arial" w:eastAsia="Microsoft JhengHei UI" w:hAnsi="Arial" w:cs="Arial"/>
          <w:sz w:val="22"/>
          <w:szCs w:val="22"/>
        </w:rPr>
        <w:t xml:space="preserve">, </w:t>
      </w:r>
      <w:r w:rsidR="004D7C3C" w:rsidRPr="00622F0A">
        <w:rPr>
          <w:rFonts w:ascii="Arial" w:eastAsia="Microsoft JhengHei UI" w:hAnsi="Arial" w:cs="Arial"/>
          <w:sz w:val="22"/>
          <w:szCs w:val="22"/>
        </w:rPr>
        <w:t xml:space="preserve">and as everything will turn to account when love is once set going, even the sandwich tray, and Dr. Grant doing the </w:t>
      </w:r>
      <w:proofErr w:type="spellStart"/>
      <w:r w:rsidR="004D7C3C" w:rsidRPr="00622F0A">
        <w:rPr>
          <w:rFonts w:ascii="Arial" w:eastAsia="Microsoft JhengHei UI" w:hAnsi="Arial" w:cs="Arial"/>
          <w:sz w:val="22"/>
          <w:szCs w:val="22"/>
        </w:rPr>
        <w:t>honours</w:t>
      </w:r>
      <w:proofErr w:type="spellEnd"/>
      <w:r w:rsidR="004D7C3C" w:rsidRPr="00622F0A">
        <w:rPr>
          <w:rFonts w:ascii="Arial" w:eastAsia="Microsoft JhengHei UI" w:hAnsi="Arial" w:cs="Arial"/>
          <w:sz w:val="22"/>
          <w:szCs w:val="22"/>
        </w:rPr>
        <w:t xml:space="preserve"> of it, were worth looking at.</w:t>
      </w:r>
      <w:r w:rsidR="00000000" w:rsidRPr="00622F0A">
        <w:rPr>
          <w:rFonts w:ascii="Arial" w:eastAsia="Microsoft JhengHei UI" w:hAnsi="Arial" w:cs="Arial"/>
          <w:sz w:val="22"/>
          <w:szCs w:val="22"/>
        </w:rPr>
        <w:t xml:space="preserve"> </w:t>
      </w:r>
    </w:p>
    <w:p w14:paraId="6F065285" w14:textId="77777777" w:rsidR="00853305" w:rsidRPr="00622F0A" w:rsidRDefault="00853305">
      <w:pPr>
        <w:rPr>
          <w:rFonts w:ascii="Arial" w:eastAsia="Microsoft JhengHei UI" w:hAnsi="Arial" w:cs="Arial"/>
          <w:sz w:val="22"/>
          <w:szCs w:val="22"/>
        </w:rPr>
      </w:pPr>
    </w:p>
    <w:p w14:paraId="342BD70F" w14:textId="63D74C26" w:rsidR="00853305" w:rsidRPr="00622F0A" w:rsidRDefault="00F36B43">
      <w:pPr>
        <w:rPr>
          <w:rFonts w:ascii="Arial" w:eastAsia="Microsoft JhengHei UI" w:hAnsi="Arial" w:cs="Arial"/>
          <w:sz w:val="22"/>
          <w:szCs w:val="22"/>
        </w:rPr>
      </w:pPr>
      <w:r w:rsidRPr="00622F0A">
        <w:rPr>
          <w:rFonts w:ascii="Arial" w:eastAsia="Microsoft JhengHei UI" w:hAnsi="Arial" w:cs="Arial"/>
          <w:sz w:val="22"/>
          <w:szCs w:val="22"/>
        </w:rPr>
        <w:t>Without studying the business, however, or knowing what he was about, Edmund was beginning, at the end of a week of such intercourse, to be a good deal in love; and to the credit of the lady it may be added that, without his being a man of the world or an elder brother, without any of the arts of flattery or the gaieties of small talk, he began to be agreeable to her.</w:t>
      </w:r>
      <w:r w:rsidR="00000000" w:rsidRPr="00622F0A">
        <w:rPr>
          <w:rFonts w:ascii="Arial" w:eastAsia="Microsoft JhengHei UI" w:hAnsi="Arial" w:cs="Arial"/>
          <w:sz w:val="22"/>
          <w:szCs w:val="22"/>
        </w:rPr>
        <w:t xml:space="preserve"> </w:t>
      </w:r>
    </w:p>
    <w:p w14:paraId="66B96E5D" w14:textId="77777777" w:rsidR="00853305" w:rsidRPr="00622F0A" w:rsidRDefault="00853305">
      <w:pPr>
        <w:rPr>
          <w:rFonts w:ascii="Arial" w:eastAsia="Microsoft JhengHei UI" w:hAnsi="Arial" w:cs="Arial"/>
          <w:sz w:val="22"/>
          <w:szCs w:val="22"/>
        </w:rPr>
      </w:pPr>
    </w:p>
    <w:p w14:paraId="2D40F0BD" w14:textId="68DD482E" w:rsidR="00853305" w:rsidRPr="00622F0A" w:rsidRDefault="00F36B43">
      <w:pPr>
        <w:rPr>
          <w:rFonts w:ascii="Arial" w:eastAsia="Microsoft JhengHei UI" w:hAnsi="Arial" w:cs="Arial"/>
          <w:sz w:val="22"/>
          <w:szCs w:val="22"/>
        </w:rPr>
      </w:pPr>
      <w:r w:rsidRPr="00622F0A">
        <w:rPr>
          <w:rFonts w:ascii="Arial" w:eastAsia="Microsoft JhengHei UI" w:hAnsi="Arial" w:cs="Arial"/>
          <w:sz w:val="22"/>
          <w:szCs w:val="22"/>
        </w:rPr>
        <w:t>She felt it to be so, though she had not foreseen, and could hardly understand it</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for he was not pleasant by any common rule</w:t>
      </w:r>
      <w:r w:rsidRPr="00622F0A">
        <w:rPr>
          <w:rFonts w:ascii="Arial" w:eastAsia="Microsoft JhengHei UI" w:hAnsi="Arial" w:cs="Arial"/>
          <w:sz w:val="22"/>
          <w:szCs w:val="22"/>
        </w:rPr>
        <w:t>. H</w:t>
      </w:r>
      <w:r w:rsidRPr="00622F0A">
        <w:rPr>
          <w:rFonts w:ascii="Arial" w:eastAsia="Microsoft JhengHei UI" w:hAnsi="Arial" w:cs="Arial"/>
          <w:sz w:val="22"/>
          <w:szCs w:val="22"/>
        </w:rPr>
        <w:t>e talked no nonsense</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he paid no compliments</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is opinions were unbending, his attentions tranquil and simple. There was a charm, perhaps, in his sincerity, his steadiness, his integrity, which Miss Crawford </w:t>
      </w:r>
      <w:r w:rsidRPr="00622F0A">
        <w:rPr>
          <w:rFonts w:ascii="Arial" w:eastAsia="Microsoft JhengHei UI" w:hAnsi="Arial" w:cs="Arial"/>
          <w:b/>
          <w:bCs/>
          <w:sz w:val="22"/>
          <w:szCs w:val="22"/>
        </w:rPr>
        <w:t>[00:32:00]</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might be equal to feel, though not equal to discuss with herself.</w:t>
      </w:r>
      <w:r w:rsidR="0085330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1B489486" w14:textId="77777777" w:rsidR="00853305" w:rsidRPr="00622F0A" w:rsidRDefault="00853305">
      <w:pPr>
        <w:rPr>
          <w:rFonts w:ascii="Arial" w:eastAsia="Microsoft JhengHei UI" w:hAnsi="Arial" w:cs="Arial"/>
          <w:sz w:val="22"/>
          <w:szCs w:val="22"/>
        </w:rPr>
      </w:pPr>
    </w:p>
    <w:p w14:paraId="27F6A165" w14:textId="53772E2E" w:rsidR="00853305" w:rsidRPr="00622F0A" w:rsidRDefault="00853305">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Well dang. </w:t>
      </w:r>
    </w:p>
    <w:p w14:paraId="2D83471E" w14:textId="77777777" w:rsidR="00853305" w:rsidRPr="00622F0A" w:rsidRDefault="00853305">
      <w:pPr>
        <w:rPr>
          <w:rFonts w:ascii="Arial" w:eastAsia="Microsoft JhengHei UI" w:hAnsi="Arial" w:cs="Arial"/>
          <w:sz w:val="22"/>
          <w:szCs w:val="22"/>
        </w:rPr>
      </w:pPr>
    </w:p>
    <w:p w14:paraId="1E3978E2" w14:textId="5FE056C9" w:rsidR="00853305" w:rsidRPr="00622F0A" w:rsidRDefault="00853305">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That's actually really pretty</w:t>
      </w:r>
      <w:r w:rsidR="006D60A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1980D3F1" w14:textId="77777777" w:rsidR="00853305" w:rsidRPr="00622F0A" w:rsidRDefault="00853305">
      <w:pPr>
        <w:rPr>
          <w:rFonts w:ascii="Arial" w:eastAsia="Microsoft JhengHei UI" w:hAnsi="Arial" w:cs="Arial"/>
          <w:sz w:val="22"/>
          <w:szCs w:val="22"/>
        </w:rPr>
      </w:pPr>
    </w:p>
    <w:p w14:paraId="19A2400F" w14:textId="77777777" w:rsidR="00853305" w:rsidRPr="00622F0A" w:rsidRDefault="00853305">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It is. </w:t>
      </w:r>
    </w:p>
    <w:p w14:paraId="54CEF5FF" w14:textId="77777777" w:rsidR="00853305" w:rsidRPr="00622F0A" w:rsidRDefault="00853305">
      <w:pPr>
        <w:rPr>
          <w:rFonts w:ascii="Arial" w:eastAsia="Microsoft JhengHei UI" w:hAnsi="Arial" w:cs="Arial"/>
          <w:sz w:val="22"/>
          <w:szCs w:val="22"/>
        </w:rPr>
      </w:pPr>
    </w:p>
    <w:p w14:paraId="10AFF8D0" w14:textId="1B750FCF" w:rsidR="00552888" w:rsidRPr="00622F0A" w:rsidRDefault="00853305">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6D60A4" w:rsidRPr="00622F0A">
        <w:rPr>
          <w:rFonts w:ascii="Arial" w:eastAsia="Microsoft JhengHei UI" w:hAnsi="Arial" w:cs="Arial"/>
          <w:sz w:val="22"/>
          <w:szCs w:val="22"/>
        </w:rPr>
        <w:t xml:space="preserve">-and </w:t>
      </w:r>
      <w:r w:rsidRPr="00622F0A">
        <w:rPr>
          <w:rFonts w:ascii="Arial" w:eastAsia="Microsoft JhengHei UI" w:hAnsi="Arial" w:cs="Arial"/>
          <w:sz w:val="22"/>
          <w:szCs w:val="22"/>
        </w:rPr>
        <w:t xml:space="preserve">I find it wild that it's so prettily written. </w:t>
      </w:r>
    </w:p>
    <w:p w14:paraId="05AC9430" w14:textId="77777777" w:rsidR="006D60A4" w:rsidRPr="00622F0A" w:rsidRDefault="006D60A4">
      <w:pPr>
        <w:rPr>
          <w:rFonts w:ascii="Arial" w:eastAsia="Microsoft JhengHei UI" w:hAnsi="Arial" w:cs="Arial"/>
          <w:b/>
          <w:bCs/>
          <w:sz w:val="22"/>
          <w:szCs w:val="22"/>
        </w:rPr>
      </w:pPr>
    </w:p>
    <w:p w14:paraId="49E9043A" w14:textId="1E0D54C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 is really prettily written. And hearing you read it</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n that voice, I was picturing</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verything that you were saying. </w:t>
      </w:r>
    </w:p>
    <w:p w14:paraId="33151B77" w14:textId="77777777" w:rsidR="00D91AF9" w:rsidRPr="00622F0A" w:rsidRDefault="00D91AF9">
      <w:pPr>
        <w:rPr>
          <w:rFonts w:ascii="Arial" w:eastAsia="Microsoft JhengHei UI" w:hAnsi="Arial" w:cs="Arial"/>
          <w:b/>
          <w:bCs/>
          <w:sz w:val="22"/>
          <w:szCs w:val="22"/>
        </w:rPr>
      </w:pPr>
    </w:p>
    <w:p w14:paraId="469ED861" w14:textId="77777777" w:rsidR="009A0A6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5330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ou see the scene</w:t>
      </w:r>
      <w:r w:rsidR="00D91AF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he's sitting in the parish house with this stunning harp and she's </w:t>
      </w:r>
      <w:r w:rsidRPr="00622F0A">
        <w:rPr>
          <w:rFonts w:ascii="Arial" w:eastAsia="Microsoft JhengHei UI" w:hAnsi="Arial" w:cs="Arial"/>
          <w:sz w:val="22"/>
          <w:szCs w:val="22"/>
        </w:rPr>
        <w:t>like</w:t>
      </w:r>
      <w:r w:rsidR="009A0A60" w:rsidRPr="00622F0A">
        <w:rPr>
          <w:rFonts w:ascii="Arial" w:eastAsia="Microsoft JhengHei UI" w:hAnsi="Arial" w:cs="Arial"/>
          <w:sz w:val="22"/>
          <w:szCs w:val="22"/>
        </w:rPr>
        <w:t>,</w:t>
      </w:r>
      <w:r w:rsidR="00DF6A22" w:rsidRPr="00622F0A">
        <w:rPr>
          <w:rFonts w:ascii="Arial" w:eastAsia="Microsoft JhengHei UI" w:hAnsi="Arial" w:cs="Arial"/>
          <w:sz w:val="22"/>
          <w:szCs w:val="22"/>
        </w:rPr>
        <w:t xml:space="preserve"> </w:t>
      </w:r>
      <w:r w:rsidR="009A0A60" w:rsidRPr="00622F0A">
        <w:rPr>
          <w:rFonts w:ascii="Arial" w:eastAsia="Microsoft JhengHei UI" w:hAnsi="Arial" w:cs="Arial"/>
          <w:sz w:val="22"/>
          <w:szCs w:val="22"/>
        </w:rPr>
        <w:t>“Y</w:t>
      </w:r>
      <w:r w:rsidR="00000000" w:rsidRPr="00622F0A">
        <w:rPr>
          <w:rFonts w:ascii="Arial" w:eastAsia="Microsoft JhengHei UI" w:hAnsi="Arial" w:cs="Arial"/>
          <w:sz w:val="22"/>
          <w:szCs w:val="22"/>
        </w:rPr>
        <w:t>ou see this picturesque, gorgeous girl playing the harp and the beautiful bay window of summer behind her,</w:t>
      </w:r>
      <w:r w:rsidR="009A0A6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ven to the point where Dr. </w:t>
      </w:r>
      <w:r w:rsidR="0062777E" w:rsidRPr="00622F0A">
        <w:rPr>
          <w:rFonts w:ascii="Arial" w:eastAsia="Microsoft JhengHei UI" w:hAnsi="Arial" w:cs="Arial"/>
          <w:sz w:val="22"/>
          <w:szCs w:val="22"/>
        </w:rPr>
        <w:t xml:space="preserve">Grant is </w:t>
      </w:r>
      <w:r w:rsidR="00000000" w:rsidRPr="00622F0A">
        <w:rPr>
          <w:rFonts w:ascii="Arial" w:eastAsia="Microsoft JhengHei UI" w:hAnsi="Arial" w:cs="Arial"/>
          <w:sz w:val="22"/>
          <w:szCs w:val="22"/>
        </w:rPr>
        <w:t>apparently housing a tray of sandwiches</w:t>
      </w:r>
      <w:r w:rsidR="009A0A60" w:rsidRPr="00622F0A">
        <w:rPr>
          <w:rFonts w:ascii="Arial" w:eastAsia="Microsoft JhengHei UI" w:hAnsi="Arial" w:cs="Arial"/>
          <w:sz w:val="22"/>
          <w:szCs w:val="22"/>
        </w:rPr>
        <w:t>,</w:t>
      </w:r>
      <w:r w:rsidR="0062777E"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 xml:space="preserve">nd it's all part and parcel. </w:t>
      </w:r>
    </w:p>
    <w:p w14:paraId="62F3164F" w14:textId="77777777" w:rsidR="009A0A60" w:rsidRPr="00622F0A" w:rsidRDefault="009A0A60">
      <w:pPr>
        <w:rPr>
          <w:rFonts w:ascii="Arial" w:eastAsia="Microsoft JhengHei UI" w:hAnsi="Arial" w:cs="Arial"/>
          <w:sz w:val="22"/>
          <w:szCs w:val="22"/>
        </w:rPr>
      </w:pPr>
    </w:p>
    <w:p w14:paraId="5064596D" w14:textId="7009AB30" w:rsidR="00296616"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 xml:space="preserve">Edmund's sitting and listening to her play music and falling in love with her. </w:t>
      </w:r>
      <w:r w:rsidR="009A0A60" w:rsidRPr="00622F0A">
        <w:rPr>
          <w:rFonts w:ascii="Arial" w:eastAsia="Microsoft JhengHei UI" w:hAnsi="Arial" w:cs="Arial"/>
          <w:sz w:val="22"/>
          <w:szCs w:val="22"/>
        </w:rPr>
        <w:t>S</w:t>
      </w:r>
      <w:r w:rsidRPr="00622F0A">
        <w:rPr>
          <w:rFonts w:ascii="Arial" w:eastAsia="Microsoft JhengHei UI" w:hAnsi="Arial" w:cs="Arial"/>
          <w:sz w:val="22"/>
          <w:szCs w:val="22"/>
        </w:rPr>
        <w:t>he is this</w:t>
      </w:r>
      <w:r w:rsidR="00D65B1D" w:rsidRPr="00622F0A">
        <w:rPr>
          <w:rFonts w:ascii="Arial" w:eastAsia="Microsoft JhengHei UI" w:hAnsi="Arial" w:cs="Arial"/>
          <w:sz w:val="22"/>
          <w:szCs w:val="22"/>
        </w:rPr>
        <w:t xml:space="preserve"> </w:t>
      </w:r>
      <w:r w:rsidRPr="00622F0A">
        <w:rPr>
          <w:rFonts w:ascii="Arial" w:eastAsia="Microsoft JhengHei UI" w:hAnsi="Arial" w:cs="Arial"/>
          <w:sz w:val="22"/>
          <w:szCs w:val="22"/>
        </w:rPr>
        <w:t>very outlandish woman who is</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not partial to the country lifestyle or the sturdiness of it, but she finds something to feel for in Edmund's quiet grace and his sturdiness and his attentions not being </w:t>
      </w:r>
      <w:r w:rsidR="00296616" w:rsidRPr="00622F0A">
        <w:rPr>
          <w:rFonts w:ascii="Arial" w:eastAsia="Microsoft JhengHei UI" w:hAnsi="Arial" w:cs="Arial"/>
          <w:b/>
          <w:bCs/>
          <w:sz w:val="22"/>
          <w:szCs w:val="22"/>
        </w:rPr>
        <w:t>[00:33:00]</w:t>
      </w:r>
      <w:r w:rsidR="00296616"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over the top to her. </w:t>
      </w:r>
    </w:p>
    <w:p w14:paraId="66A91D6A" w14:textId="77777777" w:rsidR="00296616" w:rsidRPr="00622F0A" w:rsidRDefault="00296616">
      <w:pPr>
        <w:rPr>
          <w:rFonts w:ascii="Arial" w:eastAsia="Microsoft JhengHei UI" w:hAnsi="Arial" w:cs="Arial"/>
          <w:sz w:val="22"/>
          <w:szCs w:val="22"/>
        </w:rPr>
      </w:pPr>
    </w:p>
    <w:p w14:paraId="2EFFB27C" w14:textId="01A1FE8A"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I don't know.</w:t>
      </w:r>
      <w:r w:rsidR="00296616" w:rsidRPr="00622F0A">
        <w:rPr>
          <w:rFonts w:ascii="Arial" w:eastAsia="Microsoft JhengHei UI" w:hAnsi="Arial" w:cs="Arial"/>
          <w:sz w:val="22"/>
          <w:szCs w:val="22"/>
        </w:rPr>
        <w:t xml:space="preserve"> </w:t>
      </w:r>
      <w:r w:rsidRPr="00622F0A">
        <w:rPr>
          <w:rFonts w:ascii="Arial" w:eastAsia="Microsoft JhengHei UI" w:hAnsi="Arial" w:cs="Arial"/>
          <w:sz w:val="22"/>
          <w:szCs w:val="22"/>
        </w:rPr>
        <w:t>I think obviously Fanny is our protagonist</w:t>
      </w:r>
      <w:r w:rsidR="00E26FA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we're going to talk about this so much</w:t>
      </w:r>
      <w:r w:rsidR="00E26FAE"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E26FAE" w:rsidRPr="00622F0A">
        <w:rPr>
          <w:rFonts w:ascii="Arial" w:eastAsia="Microsoft JhengHei UI" w:hAnsi="Arial" w:cs="Arial"/>
          <w:sz w:val="22"/>
          <w:szCs w:val="22"/>
        </w:rPr>
        <w:t>B</w:t>
      </w:r>
      <w:r w:rsidRPr="00622F0A">
        <w:rPr>
          <w:rFonts w:ascii="Arial" w:eastAsia="Microsoft JhengHei UI" w:hAnsi="Arial" w:cs="Arial"/>
          <w:sz w:val="22"/>
          <w:szCs w:val="22"/>
        </w:rPr>
        <w:t>ut</w:t>
      </w:r>
      <w:r w:rsidR="00296616" w:rsidRPr="00622F0A">
        <w:rPr>
          <w:rFonts w:ascii="Arial" w:eastAsia="Microsoft JhengHei UI" w:hAnsi="Arial" w:cs="Arial"/>
          <w:sz w:val="22"/>
          <w:szCs w:val="22"/>
        </w:rPr>
        <w:t xml:space="preserve"> </w:t>
      </w:r>
      <w:r w:rsidRPr="00622F0A">
        <w:rPr>
          <w:rFonts w:ascii="Arial" w:eastAsia="Microsoft JhengHei UI" w:hAnsi="Arial" w:cs="Arial"/>
          <w:sz w:val="22"/>
          <w:szCs w:val="22"/>
        </w:rPr>
        <w:t>we know how Fanny's already</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feeling</w:t>
      </w:r>
      <w:r w:rsidR="00E26FA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t's not described that way. </w:t>
      </w:r>
    </w:p>
    <w:p w14:paraId="0A6ACA0F" w14:textId="77777777" w:rsidR="00E26FAE" w:rsidRPr="00622F0A" w:rsidRDefault="00E26FAE">
      <w:pPr>
        <w:rPr>
          <w:rFonts w:ascii="Arial" w:eastAsia="Microsoft JhengHei UI" w:hAnsi="Arial" w:cs="Arial"/>
          <w:b/>
          <w:bCs/>
          <w:sz w:val="22"/>
          <w:szCs w:val="22"/>
        </w:rPr>
      </w:pPr>
    </w:p>
    <w:p w14:paraId="226F027C" w14:textId="4CBD04B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44659"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p>
    <w:p w14:paraId="0A02B9C9" w14:textId="77777777" w:rsidR="00E26FAE" w:rsidRPr="00622F0A" w:rsidRDefault="00E26FAE">
      <w:pPr>
        <w:rPr>
          <w:rFonts w:ascii="Arial" w:eastAsia="Microsoft JhengHei UI" w:hAnsi="Arial" w:cs="Arial"/>
          <w:b/>
          <w:bCs/>
          <w:sz w:val="22"/>
          <w:szCs w:val="22"/>
        </w:rPr>
      </w:pPr>
    </w:p>
    <w:p w14:paraId="17BF14CF" w14:textId="020C9DF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44659" w:rsidRPr="00622F0A">
        <w:rPr>
          <w:rFonts w:ascii="Arial" w:eastAsia="Microsoft JhengHei UI" w:hAnsi="Arial" w:cs="Arial"/>
          <w:sz w:val="22"/>
          <w:szCs w:val="22"/>
        </w:rPr>
        <w:t xml:space="preserve"> </w:t>
      </w:r>
      <w:r w:rsidR="00E26FAE" w:rsidRPr="00622F0A">
        <w:rPr>
          <w:rFonts w:ascii="Arial" w:eastAsia="Microsoft JhengHei UI" w:hAnsi="Arial" w:cs="Arial"/>
          <w:sz w:val="22"/>
          <w:szCs w:val="22"/>
        </w:rPr>
        <w:t>T</w:t>
      </w:r>
      <w:r w:rsidR="00000000" w:rsidRPr="00622F0A">
        <w:rPr>
          <w:rFonts w:ascii="Arial" w:eastAsia="Microsoft JhengHei UI" w:hAnsi="Arial" w:cs="Arial"/>
          <w:sz w:val="22"/>
          <w:szCs w:val="22"/>
        </w:rPr>
        <w:t>here's so much to talk about with it</w:t>
      </w:r>
      <w:r w:rsidR="00E26FA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Jane Austen wrote this book. </w:t>
      </w:r>
    </w:p>
    <w:p w14:paraId="5B86DA0C" w14:textId="77777777" w:rsidR="00E26FAE" w:rsidRPr="00622F0A" w:rsidRDefault="00E26FAE">
      <w:pPr>
        <w:rPr>
          <w:rFonts w:ascii="Arial" w:eastAsia="Microsoft JhengHei UI" w:hAnsi="Arial" w:cs="Arial"/>
          <w:b/>
          <w:bCs/>
          <w:sz w:val="22"/>
          <w:szCs w:val="22"/>
        </w:rPr>
      </w:pPr>
    </w:p>
    <w:p w14:paraId="188E00CC" w14:textId="0E2FD18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44659"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p>
    <w:p w14:paraId="218DADFF" w14:textId="77777777" w:rsidR="00E26FAE" w:rsidRPr="00622F0A" w:rsidRDefault="00E26FAE">
      <w:pPr>
        <w:rPr>
          <w:rFonts w:ascii="Arial" w:eastAsia="Microsoft JhengHei UI" w:hAnsi="Arial" w:cs="Arial"/>
          <w:b/>
          <w:bCs/>
          <w:sz w:val="22"/>
          <w:szCs w:val="22"/>
        </w:rPr>
      </w:pPr>
    </w:p>
    <w:p w14:paraId="33455F0A" w14:textId="57AA7544" w:rsidR="008F693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Becca:</w:t>
      </w:r>
      <w:r w:rsidR="00E4465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she wrote, </w:t>
      </w:r>
      <w:r w:rsidR="00B76763" w:rsidRPr="00622F0A">
        <w:rPr>
          <w:rFonts w:ascii="Arial" w:eastAsia="Microsoft JhengHei UI" w:hAnsi="Arial" w:cs="Arial"/>
          <w:sz w:val="22"/>
          <w:szCs w:val="22"/>
        </w:rPr>
        <w:t>“I</w:t>
      </w:r>
      <w:r w:rsidR="00000000" w:rsidRPr="00622F0A">
        <w:rPr>
          <w:rFonts w:ascii="Arial" w:eastAsia="Microsoft JhengHei UI" w:hAnsi="Arial" w:cs="Arial"/>
          <w:sz w:val="22"/>
          <w:szCs w:val="22"/>
        </w:rPr>
        <w:t>f I loved you less, I might be able to talk about it more. You pierce my soul. I am half agony, half hope.</w:t>
      </w:r>
      <w:r w:rsidR="00C81DC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hen you get descriptions of beautiful scenes of love from Jane Austen, she is generally not describing the other woman. </w:t>
      </w:r>
    </w:p>
    <w:p w14:paraId="77A8B2FB" w14:textId="77777777" w:rsidR="009F5CCD" w:rsidRPr="00622F0A" w:rsidRDefault="009F5CCD">
      <w:pPr>
        <w:rPr>
          <w:rFonts w:ascii="Arial" w:eastAsia="Microsoft JhengHei UI" w:hAnsi="Arial" w:cs="Arial"/>
          <w:b/>
          <w:bCs/>
          <w:sz w:val="22"/>
          <w:szCs w:val="22"/>
        </w:rPr>
      </w:pPr>
    </w:p>
    <w:p w14:paraId="6DEF5429" w14:textId="77A7B3C6" w:rsidR="008F6938" w:rsidRPr="00622F0A" w:rsidRDefault="008F693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Yeah. </w:t>
      </w:r>
    </w:p>
    <w:p w14:paraId="72230748" w14:textId="77777777" w:rsidR="008F6938" w:rsidRPr="00622F0A" w:rsidRDefault="008F6938">
      <w:pPr>
        <w:rPr>
          <w:rFonts w:ascii="Arial" w:eastAsia="Microsoft JhengHei UI" w:hAnsi="Arial" w:cs="Arial"/>
          <w:sz w:val="22"/>
          <w:szCs w:val="22"/>
        </w:rPr>
      </w:pPr>
    </w:p>
    <w:p w14:paraId="1AC16369" w14:textId="47B3DDF6" w:rsidR="00552888" w:rsidRPr="00622F0A" w:rsidRDefault="008F693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It's really weird</w:t>
      </w:r>
      <w:r w:rsidR="00CF47A2"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t's really interesting. </w:t>
      </w:r>
    </w:p>
    <w:p w14:paraId="72879687" w14:textId="77777777" w:rsidR="007F0374" w:rsidRPr="00622F0A" w:rsidRDefault="007F0374">
      <w:pPr>
        <w:rPr>
          <w:rFonts w:ascii="Arial" w:eastAsia="Microsoft JhengHei UI" w:hAnsi="Arial" w:cs="Arial"/>
          <w:b/>
          <w:bCs/>
          <w:sz w:val="22"/>
          <w:szCs w:val="22"/>
        </w:rPr>
      </w:pPr>
    </w:p>
    <w:p w14:paraId="080F69B2" w14:textId="2455355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103A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at is super interesting. And just hearing it out loud gave it a completely different quality from the quality I was reading it with in my head, because I was reading it with</w:t>
      </w:r>
      <w:r w:rsidR="00C97C55" w:rsidRPr="00622F0A">
        <w:rPr>
          <w:rFonts w:ascii="Arial" w:eastAsia="Microsoft JhengHei UI" w:hAnsi="Arial" w:cs="Arial"/>
          <w:sz w:val="22"/>
          <w:szCs w:val="22"/>
        </w:rPr>
        <w:t xml:space="preserve"> like </w:t>
      </w:r>
      <w:r w:rsidR="00000000" w:rsidRPr="00622F0A">
        <w:rPr>
          <w:rFonts w:ascii="Arial" w:eastAsia="Microsoft JhengHei UI" w:hAnsi="Arial" w:cs="Arial"/>
          <w:sz w:val="22"/>
          <w:szCs w:val="22"/>
        </w:rPr>
        <w:t>sass</w:t>
      </w:r>
      <w:r w:rsidR="00C97C55" w:rsidRPr="00622F0A">
        <w:rPr>
          <w:rFonts w:ascii="Arial" w:eastAsia="Microsoft JhengHei UI" w:hAnsi="Arial" w:cs="Arial"/>
          <w:sz w:val="22"/>
          <w:szCs w:val="22"/>
        </w:rPr>
        <w:t xml:space="preserve"> and </w:t>
      </w:r>
      <w:r w:rsidR="007560DD" w:rsidRPr="00622F0A">
        <w:rPr>
          <w:rFonts w:ascii="Arial" w:eastAsia="Microsoft JhengHei UI" w:hAnsi="Arial" w:cs="Arial"/>
          <w:sz w:val="22"/>
          <w:szCs w:val="22"/>
        </w:rPr>
        <w:t>snark.</w:t>
      </w:r>
      <w:r w:rsidR="00C97C55" w:rsidRPr="00622F0A">
        <w:rPr>
          <w:rFonts w:ascii="Arial" w:eastAsia="Microsoft JhengHei UI" w:hAnsi="Arial" w:cs="Arial"/>
          <w:sz w:val="22"/>
          <w:szCs w:val="22"/>
        </w:rPr>
        <w:t xml:space="preserve"> </w:t>
      </w:r>
    </w:p>
    <w:p w14:paraId="434A3E0D" w14:textId="77777777" w:rsidR="007560DD" w:rsidRPr="00622F0A" w:rsidRDefault="007560DD">
      <w:pPr>
        <w:rPr>
          <w:rFonts w:ascii="Arial" w:eastAsia="Microsoft JhengHei UI" w:hAnsi="Arial" w:cs="Arial"/>
          <w:b/>
          <w:bCs/>
          <w:sz w:val="22"/>
          <w:szCs w:val="22"/>
        </w:rPr>
      </w:pPr>
    </w:p>
    <w:p w14:paraId="52568E21" w14:textId="52D7FE7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97C55" w:rsidRPr="00622F0A">
        <w:rPr>
          <w:rFonts w:ascii="Arial" w:eastAsia="Microsoft JhengHei UI" w:hAnsi="Arial" w:cs="Arial"/>
          <w:sz w:val="22"/>
          <w:szCs w:val="22"/>
        </w:rPr>
        <w:t xml:space="preserve"> T</w:t>
      </w:r>
      <w:r w:rsidR="00000000" w:rsidRPr="00622F0A">
        <w:rPr>
          <w:rFonts w:ascii="Arial" w:eastAsia="Microsoft JhengHei UI" w:hAnsi="Arial" w:cs="Arial"/>
          <w:sz w:val="22"/>
          <w:szCs w:val="22"/>
        </w:rPr>
        <w:t xml:space="preserve">here is definitely sass there. </w:t>
      </w:r>
    </w:p>
    <w:p w14:paraId="50443A72" w14:textId="77777777" w:rsidR="007560DD" w:rsidRPr="00622F0A" w:rsidRDefault="007560DD">
      <w:pPr>
        <w:rPr>
          <w:rFonts w:ascii="Arial" w:eastAsia="Microsoft JhengHei UI" w:hAnsi="Arial" w:cs="Arial"/>
          <w:b/>
          <w:bCs/>
          <w:sz w:val="22"/>
          <w:szCs w:val="22"/>
        </w:rPr>
      </w:pPr>
    </w:p>
    <w:p w14:paraId="5D97783B" w14:textId="780A040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97C5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ut the way that you just read it made it almost seem </w:t>
      </w:r>
      <w:r w:rsidRPr="00622F0A">
        <w:rPr>
          <w:rFonts w:ascii="Arial" w:eastAsia="Microsoft JhengHei UI" w:hAnsi="Arial" w:cs="Arial"/>
          <w:sz w:val="22"/>
          <w:szCs w:val="22"/>
        </w:rPr>
        <w:t>like</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er falling in love with him in spite of herself </w:t>
      </w:r>
      <w:r w:rsidR="00C97C55" w:rsidRPr="00622F0A">
        <w:rPr>
          <w:rFonts w:ascii="Arial" w:eastAsia="Microsoft JhengHei UI" w:hAnsi="Arial" w:cs="Arial"/>
          <w:b/>
          <w:bCs/>
          <w:sz w:val="22"/>
          <w:szCs w:val="22"/>
        </w:rPr>
        <w:t>[00:34:00]</w:t>
      </w:r>
      <w:r w:rsidR="00C97C5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n a way that feels less uppity</w:t>
      </w:r>
      <w:r w:rsidR="00C16D7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nooty</w:t>
      </w:r>
      <w:r w:rsidR="00C16D7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mor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Mr. Darcy being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1B44D1" w:rsidRPr="00622F0A">
        <w:rPr>
          <w:rFonts w:ascii="Arial" w:eastAsia="Microsoft JhengHei UI" w:hAnsi="Arial" w:cs="Arial"/>
          <w:sz w:val="22"/>
          <w:szCs w:val="22"/>
        </w:rPr>
        <w:t>“H</w:t>
      </w:r>
      <w:r w:rsidR="00000000" w:rsidRPr="00622F0A">
        <w:rPr>
          <w:rFonts w:ascii="Arial" w:eastAsia="Microsoft JhengHei UI" w:hAnsi="Arial" w:cs="Arial"/>
          <w:sz w:val="22"/>
          <w:szCs w:val="22"/>
        </w:rPr>
        <w:t>oly shit</w:t>
      </w:r>
      <w:r w:rsidR="001B44D1" w:rsidRPr="00622F0A">
        <w:rPr>
          <w:rFonts w:ascii="Arial" w:eastAsia="Microsoft JhengHei UI" w:hAnsi="Arial" w:cs="Arial"/>
          <w:sz w:val="22"/>
          <w:szCs w:val="22"/>
        </w:rPr>
        <w:t>--” N</w:t>
      </w:r>
      <w:r w:rsidR="00000000" w:rsidRPr="00622F0A">
        <w:rPr>
          <w:rFonts w:ascii="Arial" w:eastAsia="Microsoft JhengHei UI" w:hAnsi="Arial" w:cs="Arial"/>
          <w:sz w:val="22"/>
          <w:szCs w:val="22"/>
        </w:rPr>
        <w:t>ot to say that Mr. Darcy is an uppity and snooty</w:t>
      </w:r>
      <w:r w:rsidR="00072EC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0C4919D" w14:textId="77777777" w:rsidR="00072EC9" w:rsidRPr="00622F0A" w:rsidRDefault="00072EC9">
      <w:pPr>
        <w:rPr>
          <w:rFonts w:ascii="Arial" w:eastAsia="Microsoft JhengHei UI" w:hAnsi="Arial" w:cs="Arial"/>
          <w:b/>
          <w:bCs/>
          <w:sz w:val="22"/>
          <w:szCs w:val="22"/>
        </w:rPr>
      </w:pPr>
    </w:p>
    <w:p w14:paraId="16EC4D06" w14:textId="3A38669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97C55" w:rsidRPr="00622F0A">
        <w:rPr>
          <w:rFonts w:ascii="Arial" w:eastAsia="Microsoft JhengHei UI" w:hAnsi="Arial" w:cs="Arial"/>
          <w:sz w:val="22"/>
          <w:szCs w:val="22"/>
        </w:rPr>
        <w:t xml:space="preserve"> H</w:t>
      </w:r>
      <w:r w:rsidR="00000000" w:rsidRPr="00622F0A">
        <w:rPr>
          <w:rFonts w:ascii="Arial" w:eastAsia="Microsoft JhengHei UI" w:hAnsi="Arial" w:cs="Arial"/>
          <w:sz w:val="22"/>
          <w:szCs w:val="22"/>
        </w:rPr>
        <w:t xml:space="preserve">e is uppity and snooty. </w:t>
      </w:r>
    </w:p>
    <w:p w14:paraId="3BE3C023" w14:textId="77777777" w:rsidR="00410594" w:rsidRPr="00622F0A" w:rsidRDefault="00410594">
      <w:pPr>
        <w:rPr>
          <w:rFonts w:ascii="Arial" w:eastAsia="Microsoft JhengHei UI" w:hAnsi="Arial" w:cs="Arial"/>
          <w:b/>
          <w:bCs/>
          <w:sz w:val="22"/>
          <w:szCs w:val="22"/>
        </w:rPr>
      </w:pPr>
    </w:p>
    <w:p w14:paraId="02538DA4" w14:textId="7E2D30B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6046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 is. But it is a romantic thing to find yourself falling in love with someone</w:t>
      </w:r>
      <w:r w:rsidR="00E6517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despite all of your prior notions about what that person might be. </w:t>
      </w:r>
    </w:p>
    <w:p w14:paraId="3E28C197" w14:textId="77777777" w:rsidR="00E65170" w:rsidRPr="00622F0A" w:rsidRDefault="00E65170">
      <w:pPr>
        <w:rPr>
          <w:rFonts w:ascii="Arial" w:eastAsia="Microsoft JhengHei UI" w:hAnsi="Arial" w:cs="Arial"/>
          <w:b/>
          <w:bCs/>
          <w:sz w:val="22"/>
          <w:szCs w:val="22"/>
        </w:rPr>
      </w:pPr>
    </w:p>
    <w:p w14:paraId="5A6D715E" w14:textId="077F5F3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D5C0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7026F1" w:rsidRPr="00622F0A">
        <w:rPr>
          <w:rFonts w:ascii="Arial" w:eastAsia="Microsoft JhengHei UI" w:hAnsi="Arial" w:cs="Arial"/>
          <w:sz w:val="22"/>
          <w:szCs w:val="22"/>
        </w:rPr>
        <w:t>T</w:t>
      </w:r>
      <w:r w:rsidR="00000000" w:rsidRPr="00622F0A">
        <w:rPr>
          <w:rFonts w:ascii="Arial" w:eastAsia="Microsoft JhengHei UI" w:hAnsi="Arial" w:cs="Arial"/>
          <w:sz w:val="22"/>
          <w:szCs w:val="22"/>
        </w:rPr>
        <w:t>hat's what I find really interesting about that passage, is that it's in spite of herself, she's feeling something</w:t>
      </w:r>
      <w:r w:rsidR="00ED4FC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he's just falling in love with her. </w:t>
      </w:r>
      <w:r w:rsidR="00ED4FCE" w:rsidRPr="00622F0A">
        <w:rPr>
          <w:rFonts w:ascii="Arial" w:eastAsia="Microsoft JhengHei UI" w:hAnsi="Arial" w:cs="Arial"/>
          <w:sz w:val="22"/>
          <w:szCs w:val="22"/>
        </w:rPr>
        <w:t>I</w:t>
      </w:r>
      <w:r w:rsidR="00000000" w:rsidRPr="00622F0A">
        <w:rPr>
          <w:rFonts w:ascii="Arial" w:eastAsia="Microsoft JhengHei UI" w:hAnsi="Arial" w:cs="Arial"/>
          <w:sz w:val="22"/>
          <w:szCs w:val="22"/>
        </w:rPr>
        <w:t xml:space="preserve">t's tough for our girl Fanny. </w:t>
      </w:r>
    </w:p>
    <w:p w14:paraId="2932AB09" w14:textId="77777777" w:rsidR="00ED3479" w:rsidRPr="00622F0A" w:rsidRDefault="00ED3479">
      <w:pPr>
        <w:rPr>
          <w:rFonts w:ascii="Arial" w:eastAsia="Microsoft JhengHei UI" w:hAnsi="Arial" w:cs="Arial"/>
          <w:b/>
          <w:bCs/>
          <w:sz w:val="22"/>
          <w:szCs w:val="22"/>
        </w:rPr>
      </w:pPr>
    </w:p>
    <w:p w14:paraId="33A3041C" w14:textId="7C677CF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52EA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t is. Although it has not been explicitly stated that Fanny is in love with him. </w:t>
      </w:r>
    </w:p>
    <w:p w14:paraId="10ADD800" w14:textId="77777777" w:rsidR="005B3468" w:rsidRPr="00622F0A" w:rsidRDefault="005B3468">
      <w:pPr>
        <w:rPr>
          <w:rFonts w:ascii="Arial" w:eastAsia="Microsoft JhengHei UI" w:hAnsi="Arial" w:cs="Arial"/>
          <w:b/>
          <w:bCs/>
          <w:sz w:val="22"/>
          <w:szCs w:val="22"/>
        </w:rPr>
      </w:pPr>
    </w:p>
    <w:p w14:paraId="0FE1724D" w14:textId="0676A53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52EA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E3157D" w:rsidRPr="00622F0A">
        <w:rPr>
          <w:rFonts w:ascii="Arial" w:eastAsia="Microsoft JhengHei UI" w:hAnsi="Arial" w:cs="Arial"/>
          <w:sz w:val="22"/>
          <w:szCs w:val="22"/>
        </w:rPr>
        <w:t>[chuckles]</w:t>
      </w:r>
      <w:r w:rsidR="00552EA2" w:rsidRPr="00622F0A">
        <w:rPr>
          <w:rFonts w:ascii="Arial" w:eastAsia="Microsoft JhengHei UI" w:hAnsi="Arial" w:cs="Arial"/>
          <w:sz w:val="22"/>
          <w:szCs w:val="22"/>
        </w:rPr>
        <w:t xml:space="preserve"> </w:t>
      </w:r>
    </w:p>
    <w:p w14:paraId="14C6B881" w14:textId="77777777" w:rsidR="005B3468" w:rsidRPr="00622F0A" w:rsidRDefault="005B3468">
      <w:pPr>
        <w:rPr>
          <w:rFonts w:ascii="Arial" w:eastAsia="Microsoft JhengHei UI" w:hAnsi="Arial" w:cs="Arial"/>
          <w:b/>
          <w:bCs/>
          <w:sz w:val="22"/>
          <w:szCs w:val="22"/>
        </w:rPr>
      </w:pPr>
    </w:p>
    <w:p w14:paraId="7B45D352" w14:textId="6A673770" w:rsidR="00552EA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52EA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ecause again, he is her first cousin. </w:t>
      </w:r>
    </w:p>
    <w:p w14:paraId="767081D9" w14:textId="77777777" w:rsidR="00552EA2" w:rsidRPr="00622F0A" w:rsidRDefault="00552EA2">
      <w:pPr>
        <w:rPr>
          <w:rFonts w:ascii="Arial" w:eastAsia="Microsoft JhengHei UI" w:hAnsi="Arial" w:cs="Arial"/>
          <w:sz w:val="22"/>
          <w:szCs w:val="22"/>
        </w:rPr>
      </w:pPr>
    </w:p>
    <w:p w14:paraId="7559BE6E" w14:textId="7A9CA471" w:rsidR="00552EA2" w:rsidRPr="00622F0A" w:rsidRDefault="00552EA2">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Well, there's your cousins</w:t>
      </w:r>
      <w:r w:rsidR="00DA46C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9D98F00" w14:textId="77777777" w:rsidR="00552EA2" w:rsidRPr="00622F0A" w:rsidRDefault="00552EA2">
      <w:pPr>
        <w:rPr>
          <w:rFonts w:ascii="Arial" w:eastAsia="Microsoft JhengHei UI" w:hAnsi="Arial" w:cs="Arial"/>
          <w:sz w:val="22"/>
          <w:szCs w:val="22"/>
        </w:rPr>
      </w:pPr>
    </w:p>
    <w:p w14:paraId="70380A7A" w14:textId="04277F8B" w:rsidR="00552EA2" w:rsidRPr="00622F0A" w:rsidRDefault="00480BF5">
      <w:pPr>
        <w:rPr>
          <w:rFonts w:ascii="Arial" w:eastAsia="Microsoft JhengHei UI" w:hAnsi="Arial" w:cs="Arial"/>
          <w:sz w:val="22"/>
          <w:szCs w:val="22"/>
        </w:rPr>
      </w:pPr>
      <w:r w:rsidRPr="00622F0A">
        <w:rPr>
          <w:rFonts w:ascii="Arial" w:eastAsia="Microsoft JhengHei UI" w:hAnsi="Arial" w:cs="Arial"/>
          <w:b/>
          <w:bCs/>
          <w:sz w:val="22"/>
          <w:szCs w:val="22"/>
        </w:rPr>
        <w:t>Molly and Becca</w:t>
      </w:r>
      <w:r w:rsidR="00552EA2" w:rsidRPr="00622F0A">
        <w:rPr>
          <w:rFonts w:ascii="Arial" w:eastAsia="Microsoft JhengHei UI" w:hAnsi="Arial" w:cs="Arial"/>
          <w:b/>
          <w:bCs/>
          <w:sz w:val="22"/>
          <w:szCs w:val="22"/>
        </w:rPr>
        <w:t xml:space="preserve">: </w:t>
      </w:r>
      <w:r w:rsidR="00552EA2" w:rsidRPr="00622F0A">
        <w:rPr>
          <w:rFonts w:ascii="Arial" w:eastAsia="Microsoft JhengHei UI" w:hAnsi="Arial" w:cs="Arial"/>
          <w:sz w:val="22"/>
          <w:szCs w:val="22"/>
        </w:rPr>
        <w:t xml:space="preserve">-and then your first cousins. </w:t>
      </w:r>
    </w:p>
    <w:p w14:paraId="0998DEFD" w14:textId="77777777" w:rsidR="00552EA2" w:rsidRPr="00622F0A" w:rsidRDefault="00552EA2">
      <w:pPr>
        <w:rPr>
          <w:rFonts w:ascii="Arial" w:eastAsia="Microsoft JhengHei UI" w:hAnsi="Arial" w:cs="Arial"/>
          <w:sz w:val="22"/>
          <w:szCs w:val="22"/>
        </w:rPr>
      </w:pPr>
    </w:p>
    <w:p w14:paraId="56EABC6D" w14:textId="384335CC" w:rsidR="00552888" w:rsidRPr="00622F0A" w:rsidRDefault="00552EA2">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It is pretty obvious</w:t>
      </w:r>
      <w:r w:rsidR="00691CE8"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later on we'll get her actual jealousy. But I don't think that Fanny knows that's what she's feeling, at least not yet, because </w:t>
      </w:r>
      <w:r w:rsidR="002C5B40" w:rsidRPr="00622F0A">
        <w:rPr>
          <w:rFonts w:ascii="Arial" w:eastAsia="Microsoft JhengHei UI" w:hAnsi="Arial" w:cs="Arial"/>
          <w:b/>
          <w:bCs/>
          <w:sz w:val="22"/>
          <w:szCs w:val="22"/>
        </w:rPr>
        <w:t>[00:35:00]</w:t>
      </w:r>
      <w:r w:rsidR="002C5B40"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gain, he's her cousin. </w:t>
      </w:r>
      <w:r w:rsidR="006E79D7" w:rsidRPr="00622F0A">
        <w:rPr>
          <w:rFonts w:ascii="Arial" w:eastAsia="Microsoft JhengHei UI" w:hAnsi="Arial" w:cs="Arial"/>
          <w:sz w:val="22"/>
          <w:szCs w:val="22"/>
        </w:rPr>
        <w:t xml:space="preserve">[giggles] </w:t>
      </w:r>
      <w:r w:rsidRPr="00622F0A">
        <w:rPr>
          <w:rFonts w:ascii="Arial" w:eastAsia="Microsoft JhengHei UI" w:hAnsi="Arial" w:cs="Arial"/>
          <w:sz w:val="22"/>
          <w:szCs w:val="22"/>
        </w:rPr>
        <w:t>But</w:t>
      </w:r>
      <w:r w:rsidR="002C5B40" w:rsidRPr="00622F0A">
        <w:rPr>
          <w:rFonts w:ascii="Arial" w:eastAsia="Microsoft JhengHei UI" w:hAnsi="Arial" w:cs="Arial"/>
          <w:sz w:val="22"/>
          <w:szCs w:val="22"/>
        </w:rPr>
        <w:t xml:space="preserve"> </w:t>
      </w:r>
      <w:r w:rsidRPr="00622F0A">
        <w:rPr>
          <w:rFonts w:ascii="Arial" w:eastAsia="Microsoft JhengHei UI" w:hAnsi="Arial" w:cs="Arial"/>
          <w:sz w:val="22"/>
          <w:szCs w:val="22"/>
        </w:rPr>
        <w:t>I think that her jealousy, she thinks</w:t>
      </w:r>
      <w:r w:rsidR="0067709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s just because he's the one person that's </w:t>
      </w:r>
      <w:r w:rsidR="00677094" w:rsidRPr="00622F0A">
        <w:rPr>
          <w:rFonts w:ascii="Arial" w:eastAsia="Microsoft JhengHei UI" w:hAnsi="Arial" w:cs="Arial"/>
          <w:sz w:val="22"/>
          <w:szCs w:val="22"/>
        </w:rPr>
        <w:t>e</w:t>
      </w:r>
      <w:r w:rsidRPr="00622F0A">
        <w:rPr>
          <w:rFonts w:ascii="Arial" w:eastAsia="Microsoft JhengHei UI" w:hAnsi="Arial" w:cs="Arial"/>
          <w:sz w:val="22"/>
          <w:szCs w:val="22"/>
        </w:rPr>
        <w:t xml:space="preserve">ver cared about her, and suddenly he cares about someone else. </w:t>
      </w:r>
    </w:p>
    <w:p w14:paraId="4D693E55" w14:textId="77777777" w:rsidR="00870FBC" w:rsidRPr="00622F0A" w:rsidRDefault="00870FBC">
      <w:pPr>
        <w:rPr>
          <w:rFonts w:ascii="Arial" w:eastAsia="Microsoft JhengHei UI" w:hAnsi="Arial" w:cs="Arial"/>
          <w:b/>
          <w:bCs/>
          <w:sz w:val="22"/>
          <w:szCs w:val="22"/>
        </w:rPr>
      </w:pPr>
    </w:p>
    <w:p w14:paraId="064B943E" w14:textId="35886A7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770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that is also a very large part of it. </w:t>
      </w:r>
    </w:p>
    <w:p w14:paraId="192AB4D8" w14:textId="77777777" w:rsidR="00870FBC" w:rsidRPr="00622F0A" w:rsidRDefault="00870FBC">
      <w:pPr>
        <w:rPr>
          <w:rFonts w:ascii="Arial" w:eastAsia="Microsoft JhengHei UI" w:hAnsi="Arial" w:cs="Arial"/>
          <w:b/>
          <w:bCs/>
          <w:sz w:val="22"/>
          <w:szCs w:val="22"/>
        </w:rPr>
      </w:pPr>
    </w:p>
    <w:p w14:paraId="1C82BE8E" w14:textId="7BC394A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770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10F0B83C" w14:textId="77777777" w:rsidR="00870FBC" w:rsidRPr="00622F0A" w:rsidRDefault="00870FBC">
      <w:pPr>
        <w:rPr>
          <w:rFonts w:ascii="Arial" w:eastAsia="Microsoft JhengHei UI" w:hAnsi="Arial" w:cs="Arial"/>
          <w:b/>
          <w:bCs/>
          <w:sz w:val="22"/>
          <w:szCs w:val="22"/>
        </w:rPr>
      </w:pPr>
    </w:p>
    <w:p w14:paraId="5ED5119F" w14:textId="42BABCF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770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all we turn to that portion? </w:t>
      </w:r>
    </w:p>
    <w:p w14:paraId="0D216EAD" w14:textId="77777777" w:rsidR="00977A36" w:rsidRPr="00622F0A" w:rsidRDefault="00977A36">
      <w:pPr>
        <w:rPr>
          <w:rFonts w:ascii="Arial" w:eastAsia="Microsoft JhengHei UI" w:hAnsi="Arial" w:cs="Arial"/>
          <w:b/>
          <w:bCs/>
          <w:sz w:val="22"/>
          <w:szCs w:val="22"/>
        </w:rPr>
      </w:pPr>
    </w:p>
    <w:p w14:paraId="2F11D7E8" w14:textId="4262DA6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770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 shall continue. </w:t>
      </w:r>
      <w:r w:rsidR="00E451C3" w:rsidRPr="00622F0A">
        <w:rPr>
          <w:rFonts w:ascii="Arial" w:eastAsia="Microsoft JhengHei UI" w:hAnsi="Arial" w:cs="Arial"/>
          <w:sz w:val="22"/>
          <w:szCs w:val="22"/>
        </w:rPr>
        <w:t>Yeah.</w:t>
      </w:r>
    </w:p>
    <w:p w14:paraId="09D574AB" w14:textId="77777777" w:rsidR="00977A36" w:rsidRPr="00622F0A" w:rsidRDefault="00977A36">
      <w:pPr>
        <w:rPr>
          <w:rFonts w:ascii="Arial" w:eastAsia="Microsoft JhengHei UI" w:hAnsi="Arial" w:cs="Arial"/>
          <w:b/>
          <w:bCs/>
          <w:sz w:val="22"/>
          <w:szCs w:val="22"/>
        </w:rPr>
      </w:pPr>
    </w:p>
    <w:p w14:paraId="5A949C46" w14:textId="2DE40C7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770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ecause I got so many feelings about the </w:t>
      </w:r>
      <w:r w:rsidR="006C64E6" w:rsidRPr="00622F0A">
        <w:rPr>
          <w:rFonts w:ascii="Arial" w:eastAsia="Microsoft JhengHei UI" w:hAnsi="Arial" w:cs="Arial"/>
          <w:sz w:val="22"/>
          <w:szCs w:val="22"/>
        </w:rPr>
        <w:t xml:space="preserve">fucking </w:t>
      </w:r>
      <w:r w:rsidR="00000000" w:rsidRPr="00622F0A">
        <w:rPr>
          <w:rFonts w:ascii="Arial" w:eastAsia="Microsoft JhengHei UI" w:hAnsi="Arial" w:cs="Arial"/>
          <w:sz w:val="22"/>
          <w:szCs w:val="22"/>
        </w:rPr>
        <w:t xml:space="preserve">horse. </w:t>
      </w:r>
    </w:p>
    <w:p w14:paraId="0690B212" w14:textId="77777777" w:rsidR="006C64E6" w:rsidRPr="00622F0A" w:rsidRDefault="006C64E6">
      <w:pPr>
        <w:rPr>
          <w:rFonts w:ascii="Arial" w:eastAsia="Microsoft JhengHei UI" w:hAnsi="Arial" w:cs="Arial"/>
          <w:b/>
          <w:bCs/>
          <w:sz w:val="22"/>
          <w:szCs w:val="22"/>
        </w:rPr>
      </w:pPr>
    </w:p>
    <w:p w14:paraId="388DF918" w14:textId="5A2FA631" w:rsidR="0078220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770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Oh my God. Okay, so</w:t>
      </w:r>
      <w:r w:rsidR="000902C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first, Fanny's watching Edmund go to the parsonage every day and</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bserving the fact tha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C31196" w:rsidRPr="00622F0A">
        <w:rPr>
          <w:rFonts w:ascii="Arial" w:eastAsia="Microsoft JhengHei UI" w:hAnsi="Arial" w:cs="Arial"/>
          <w:sz w:val="22"/>
          <w:szCs w:val="22"/>
        </w:rPr>
        <w:t>“O</w:t>
      </w:r>
      <w:r w:rsidR="00000000" w:rsidRPr="00622F0A">
        <w:rPr>
          <w:rFonts w:ascii="Arial" w:eastAsia="Microsoft JhengHei UI" w:hAnsi="Arial" w:cs="Arial"/>
          <w:sz w:val="22"/>
          <w:szCs w:val="22"/>
        </w:rPr>
        <w:t xml:space="preserve">h, I think I would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o also be going to </w:t>
      </w:r>
      <w:r w:rsidR="00DA5505" w:rsidRPr="00622F0A">
        <w:rPr>
          <w:rFonts w:ascii="Arial" w:eastAsia="Microsoft JhengHei UI" w:hAnsi="Arial" w:cs="Arial"/>
          <w:sz w:val="22"/>
          <w:szCs w:val="22"/>
        </w:rPr>
        <w:t xml:space="preserve">listen </w:t>
      </w:r>
      <w:r w:rsidR="00000000" w:rsidRPr="00622F0A">
        <w:rPr>
          <w:rFonts w:ascii="Arial" w:eastAsia="Microsoft JhengHei UI" w:hAnsi="Arial" w:cs="Arial"/>
          <w:sz w:val="22"/>
          <w:szCs w:val="22"/>
        </w:rPr>
        <w:t xml:space="preserve">to the </w:t>
      </w:r>
      <w:r w:rsidR="00C31196" w:rsidRPr="00622F0A">
        <w:rPr>
          <w:rFonts w:ascii="Arial" w:eastAsia="Microsoft JhengHei UI" w:hAnsi="Arial" w:cs="Arial"/>
          <w:sz w:val="22"/>
          <w:szCs w:val="22"/>
        </w:rPr>
        <w:t xml:space="preserve">heart, </w:t>
      </w:r>
      <w:r w:rsidR="00677094"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ut I understand why I wasn't invited. She observes that when the two families go </w:t>
      </w:r>
      <w:r w:rsidR="00000000" w:rsidRPr="00622F0A">
        <w:rPr>
          <w:rFonts w:ascii="Arial" w:eastAsia="Microsoft JhengHei UI" w:hAnsi="Arial" w:cs="Arial"/>
          <w:sz w:val="22"/>
          <w:szCs w:val="22"/>
        </w:rPr>
        <w:lastRenderedPageBreak/>
        <w:t xml:space="preserve">out walking, Edmund always walks the Crawford </w:t>
      </w:r>
      <w:r w:rsidR="00C31196" w:rsidRPr="00622F0A">
        <w:rPr>
          <w:rFonts w:ascii="Arial" w:eastAsia="Microsoft JhengHei UI" w:hAnsi="Arial" w:cs="Arial"/>
          <w:sz w:val="22"/>
          <w:szCs w:val="22"/>
        </w:rPr>
        <w:t>ladies’</w:t>
      </w:r>
      <w:r w:rsidR="00000000" w:rsidRPr="00622F0A">
        <w:rPr>
          <w:rFonts w:ascii="Arial" w:eastAsia="Microsoft JhengHei UI" w:hAnsi="Arial" w:cs="Arial"/>
          <w:sz w:val="22"/>
          <w:szCs w:val="22"/>
        </w:rPr>
        <w:t xml:space="preserve"> home, and Mr. Crawford walks the Bertram </w:t>
      </w:r>
      <w:r w:rsidR="00C31196" w:rsidRPr="00622F0A">
        <w:rPr>
          <w:rFonts w:ascii="Arial" w:eastAsia="Microsoft JhengHei UI" w:hAnsi="Arial" w:cs="Arial"/>
          <w:sz w:val="22"/>
          <w:szCs w:val="22"/>
        </w:rPr>
        <w:t>ladies’</w:t>
      </w:r>
      <w:r w:rsidR="00000000" w:rsidRPr="00622F0A">
        <w:rPr>
          <w:rFonts w:ascii="Arial" w:eastAsia="Microsoft JhengHei UI" w:hAnsi="Arial" w:cs="Arial"/>
          <w:sz w:val="22"/>
          <w:szCs w:val="22"/>
        </w:rPr>
        <w:t xml:space="preserve"> home, which she just i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C31196" w:rsidRPr="00622F0A">
        <w:rPr>
          <w:rFonts w:ascii="Arial" w:eastAsia="Microsoft JhengHei UI" w:hAnsi="Arial" w:cs="Arial"/>
          <w:sz w:val="22"/>
          <w:szCs w:val="22"/>
        </w:rPr>
        <w:t>“Y</w:t>
      </w:r>
      <w:r w:rsidR="00000000" w:rsidRPr="00622F0A">
        <w:rPr>
          <w:rFonts w:ascii="Arial" w:eastAsia="Microsoft JhengHei UI" w:hAnsi="Arial" w:cs="Arial"/>
          <w:sz w:val="22"/>
          <w:szCs w:val="22"/>
        </w:rPr>
        <w:t>eah, that makes sense.</w:t>
      </w:r>
      <w:r w:rsidR="00C3119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t doesn't. It doesn't make sense</w:t>
      </w:r>
      <w:r w:rsidR="007822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Fanny. </w:t>
      </w:r>
    </w:p>
    <w:p w14:paraId="5EA03E47" w14:textId="77777777" w:rsidR="0078220A" w:rsidRPr="00622F0A" w:rsidRDefault="0078220A">
      <w:pPr>
        <w:rPr>
          <w:rFonts w:ascii="Arial" w:eastAsia="Microsoft JhengHei UI" w:hAnsi="Arial" w:cs="Arial"/>
          <w:sz w:val="22"/>
          <w:szCs w:val="22"/>
        </w:rPr>
      </w:pPr>
    </w:p>
    <w:p w14:paraId="123BFDBA" w14:textId="1BA0BE0E"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 xml:space="preserve">I highlighted if Edmund were not there to mix the wine and the water for her, she would rather go without it than not. Does she get her wine watered down before she </w:t>
      </w:r>
      <w:r w:rsidR="00813090" w:rsidRPr="00622F0A">
        <w:rPr>
          <w:rFonts w:ascii="Arial" w:eastAsia="Microsoft JhengHei UI" w:hAnsi="Arial" w:cs="Arial"/>
          <w:b/>
          <w:bCs/>
          <w:sz w:val="22"/>
          <w:szCs w:val="22"/>
        </w:rPr>
        <w:t>[00:36:00]</w:t>
      </w:r>
      <w:r w:rsidR="00813090"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can drink it? </w:t>
      </w:r>
    </w:p>
    <w:p w14:paraId="2E495FF9" w14:textId="77777777" w:rsidR="00B55FAA" w:rsidRPr="00622F0A" w:rsidRDefault="00B55FAA">
      <w:pPr>
        <w:rPr>
          <w:rFonts w:ascii="Arial" w:eastAsia="Microsoft JhengHei UI" w:hAnsi="Arial" w:cs="Arial"/>
          <w:b/>
          <w:bCs/>
          <w:sz w:val="22"/>
          <w:szCs w:val="22"/>
        </w:rPr>
      </w:pPr>
    </w:p>
    <w:p w14:paraId="2281894F" w14:textId="7E19FA0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E4EA8" w:rsidRPr="00622F0A">
        <w:rPr>
          <w:rFonts w:ascii="Arial" w:eastAsia="Microsoft JhengHei UI" w:hAnsi="Arial" w:cs="Arial"/>
          <w:sz w:val="22"/>
          <w:szCs w:val="22"/>
        </w:rPr>
        <w:t xml:space="preserve"> </w:t>
      </w:r>
      <w:r w:rsidR="00956F47" w:rsidRPr="00622F0A">
        <w:rPr>
          <w:rFonts w:ascii="Arial" w:eastAsia="Microsoft JhengHei UI" w:hAnsi="Arial" w:cs="Arial"/>
          <w:sz w:val="22"/>
          <w:szCs w:val="22"/>
        </w:rPr>
        <w:t>It s</w:t>
      </w:r>
      <w:r w:rsidR="00000000" w:rsidRPr="00622F0A">
        <w:rPr>
          <w:rFonts w:ascii="Arial" w:eastAsia="Microsoft JhengHei UI" w:hAnsi="Arial" w:cs="Arial"/>
          <w:sz w:val="22"/>
          <w:szCs w:val="22"/>
        </w:rPr>
        <w:t xml:space="preserve">eem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at might be the case. </w:t>
      </w:r>
    </w:p>
    <w:p w14:paraId="0F388E86" w14:textId="77777777" w:rsidR="00956F47" w:rsidRPr="00622F0A" w:rsidRDefault="00956F47">
      <w:pPr>
        <w:rPr>
          <w:rFonts w:ascii="Arial" w:eastAsia="Microsoft JhengHei UI" w:hAnsi="Arial" w:cs="Arial"/>
          <w:b/>
          <w:bCs/>
          <w:sz w:val="22"/>
          <w:szCs w:val="22"/>
        </w:rPr>
      </w:pPr>
    </w:p>
    <w:p w14:paraId="0504C35F" w14:textId="23E9F7CA" w:rsidR="000E4EA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E4E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gain,</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reating her as younger than she is, maybe</w:t>
      </w:r>
      <w:r w:rsidR="00212D6C" w:rsidRPr="00622F0A">
        <w:rPr>
          <w:rFonts w:ascii="Arial" w:eastAsia="Microsoft JhengHei UI" w:hAnsi="Arial" w:cs="Arial"/>
          <w:sz w:val="22"/>
          <w:szCs w:val="22"/>
        </w:rPr>
        <w:t>?</w:t>
      </w:r>
    </w:p>
    <w:p w14:paraId="64D5EF65" w14:textId="77777777" w:rsidR="00212D6C" w:rsidRPr="00622F0A" w:rsidRDefault="00212D6C">
      <w:pPr>
        <w:rPr>
          <w:rFonts w:ascii="Arial" w:eastAsia="Microsoft JhengHei UI" w:hAnsi="Arial" w:cs="Arial"/>
          <w:b/>
          <w:bCs/>
          <w:sz w:val="22"/>
          <w:szCs w:val="22"/>
        </w:rPr>
      </w:pPr>
    </w:p>
    <w:p w14:paraId="0DB704F2" w14:textId="45A4F849" w:rsidR="00552888" w:rsidRPr="00622F0A" w:rsidRDefault="000E4EA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ah. Although I don't know if it's metaphorical or not. I can't really tell. </w:t>
      </w:r>
    </w:p>
    <w:p w14:paraId="7D123402" w14:textId="77777777" w:rsidR="00212D6C" w:rsidRPr="00622F0A" w:rsidRDefault="00212D6C">
      <w:pPr>
        <w:rPr>
          <w:rFonts w:ascii="Arial" w:eastAsia="Microsoft JhengHei UI" w:hAnsi="Arial" w:cs="Arial"/>
          <w:b/>
          <w:bCs/>
          <w:sz w:val="22"/>
          <w:szCs w:val="22"/>
        </w:rPr>
      </w:pPr>
    </w:p>
    <w:p w14:paraId="41457BB9" w14:textId="159E82F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E4E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y would we be talking about mixing wine and water? Is that a thing? </w:t>
      </w:r>
    </w:p>
    <w:p w14:paraId="76F7E173" w14:textId="77777777" w:rsidR="00063E8F" w:rsidRPr="00622F0A" w:rsidRDefault="00063E8F">
      <w:pPr>
        <w:rPr>
          <w:rFonts w:ascii="Arial" w:eastAsia="Microsoft JhengHei UI" w:hAnsi="Arial" w:cs="Arial"/>
          <w:b/>
          <w:bCs/>
          <w:sz w:val="22"/>
          <w:szCs w:val="22"/>
        </w:rPr>
      </w:pPr>
    </w:p>
    <w:p w14:paraId="21A850CF" w14:textId="2B01968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E4E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Maybe a sensitive stomach. </w:t>
      </w:r>
    </w:p>
    <w:p w14:paraId="022E899C" w14:textId="77777777" w:rsidR="00063E8F" w:rsidRPr="00622F0A" w:rsidRDefault="00063E8F">
      <w:pPr>
        <w:rPr>
          <w:rFonts w:ascii="Arial" w:eastAsia="Microsoft JhengHei UI" w:hAnsi="Arial" w:cs="Arial"/>
          <w:b/>
          <w:bCs/>
          <w:sz w:val="22"/>
          <w:szCs w:val="22"/>
        </w:rPr>
      </w:pPr>
    </w:p>
    <w:p w14:paraId="5130DE8E" w14:textId="3371C3F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E4EA8" w:rsidRPr="00622F0A">
        <w:rPr>
          <w:rFonts w:ascii="Arial" w:eastAsia="Microsoft JhengHei UI" w:hAnsi="Arial" w:cs="Arial"/>
          <w:sz w:val="22"/>
          <w:szCs w:val="22"/>
        </w:rPr>
        <w:t xml:space="preserve"> Mm. </w:t>
      </w:r>
      <w:r w:rsidR="00CA2699" w:rsidRPr="00622F0A">
        <w:rPr>
          <w:rFonts w:ascii="Arial" w:eastAsia="Microsoft JhengHei UI" w:hAnsi="Arial" w:cs="Arial"/>
          <w:sz w:val="22"/>
          <w:szCs w:val="22"/>
        </w:rPr>
        <w:t xml:space="preserve">Mm. </w:t>
      </w:r>
      <w:r w:rsidR="00000000" w:rsidRPr="00622F0A">
        <w:rPr>
          <w:rFonts w:ascii="Arial" w:eastAsia="Microsoft JhengHei UI" w:hAnsi="Arial" w:cs="Arial"/>
          <w:sz w:val="22"/>
          <w:szCs w:val="22"/>
        </w:rPr>
        <w:t>Okay. Anyway, she just depends on him a lot</w:t>
      </w:r>
      <w:r w:rsidR="00CA2699" w:rsidRPr="00622F0A">
        <w:rPr>
          <w:rFonts w:ascii="Arial" w:eastAsia="Microsoft JhengHei UI" w:hAnsi="Arial" w:cs="Arial"/>
          <w:sz w:val="22"/>
          <w:szCs w:val="22"/>
        </w:rPr>
        <w:t>. S</w:t>
      </w:r>
      <w:r w:rsidR="00000000" w:rsidRPr="00622F0A">
        <w:rPr>
          <w:rFonts w:ascii="Arial" w:eastAsia="Microsoft JhengHei UI" w:hAnsi="Arial" w:cs="Arial"/>
          <w:sz w:val="22"/>
          <w:szCs w:val="22"/>
        </w:rPr>
        <w:t xml:space="preserve">he's surprised that he could be spending so much time with </w:t>
      </w:r>
      <w:r w:rsidR="00413925" w:rsidRPr="00622F0A">
        <w:rPr>
          <w:rFonts w:ascii="Arial" w:eastAsia="Microsoft JhengHei UI" w:hAnsi="Arial" w:cs="Arial"/>
          <w:sz w:val="22"/>
          <w:szCs w:val="22"/>
        </w:rPr>
        <w:t>Miss Crawford</w:t>
      </w:r>
      <w:r w:rsidR="00000000" w:rsidRPr="00622F0A">
        <w:rPr>
          <w:rFonts w:ascii="Arial" w:eastAsia="Microsoft JhengHei UI" w:hAnsi="Arial" w:cs="Arial"/>
          <w:sz w:val="22"/>
          <w:szCs w:val="22"/>
        </w:rPr>
        <w:t xml:space="preserve"> and not finding more of the faults in her, which they had discussed. </w:t>
      </w:r>
    </w:p>
    <w:p w14:paraId="0835162D" w14:textId="77777777" w:rsidR="00EB39C5" w:rsidRPr="00622F0A" w:rsidRDefault="00EB39C5">
      <w:pPr>
        <w:rPr>
          <w:rFonts w:ascii="Arial" w:eastAsia="Microsoft JhengHei UI" w:hAnsi="Arial" w:cs="Arial"/>
          <w:b/>
          <w:bCs/>
          <w:sz w:val="22"/>
          <w:szCs w:val="22"/>
        </w:rPr>
      </w:pPr>
    </w:p>
    <w:p w14:paraId="5AD6C0C1" w14:textId="2D17E19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837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15745155" w14:textId="77777777" w:rsidR="00544389" w:rsidRPr="00622F0A" w:rsidRDefault="00544389">
      <w:pPr>
        <w:rPr>
          <w:rFonts w:ascii="Arial" w:eastAsia="Microsoft JhengHei UI" w:hAnsi="Arial" w:cs="Arial"/>
          <w:b/>
          <w:bCs/>
          <w:sz w:val="22"/>
          <w:szCs w:val="22"/>
        </w:rPr>
      </w:pPr>
    </w:p>
    <w:p w14:paraId="7BAD9DC7" w14:textId="2D9EB42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837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ecause every time she hangs out with </w:t>
      </w:r>
      <w:r w:rsidR="00413925" w:rsidRPr="00622F0A">
        <w:rPr>
          <w:rFonts w:ascii="Arial" w:eastAsia="Microsoft JhengHei UI" w:hAnsi="Arial" w:cs="Arial"/>
          <w:sz w:val="22"/>
          <w:szCs w:val="22"/>
        </w:rPr>
        <w:t>Miss Crawford</w:t>
      </w:r>
      <w:r w:rsidR="00000000" w:rsidRPr="00622F0A">
        <w:rPr>
          <w:rFonts w:ascii="Arial" w:eastAsia="Microsoft JhengHei UI" w:hAnsi="Arial" w:cs="Arial"/>
          <w:sz w:val="22"/>
          <w:szCs w:val="22"/>
        </w:rPr>
        <w:t xml:space="preserve">,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822978" w:rsidRPr="00622F0A">
        <w:rPr>
          <w:rFonts w:ascii="Arial" w:eastAsia="Microsoft JhengHei UI" w:hAnsi="Arial" w:cs="Arial"/>
          <w:sz w:val="22"/>
          <w:szCs w:val="22"/>
        </w:rPr>
        <w:t>“I</w:t>
      </w:r>
      <w:r w:rsidR="00000000" w:rsidRPr="00622F0A">
        <w:rPr>
          <w:rFonts w:ascii="Arial" w:eastAsia="Microsoft JhengHei UI" w:hAnsi="Arial" w:cs="Arial"/>
          <w:sz w:val="22"/>
          <w:szCs w:val="22"/>
        </w:rPr>
        <w:t>t's exacerbated.</w:t>
      </w:r>
      <w:r w:rsidR="0082297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ut she doesn't say anything</w:t>
      </w:r>
      <w:r w:rsidR="0082297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she thinks that Edmund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s her, and she doesn't want to seem</w:t>
      </w:r>
      <w:r w:rsidR="000837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itpicky or adverse. </w:t>
      </w:r>
    </w:p>
    <w:p w14:paraId="6EC1CCDD" w14:textId="77777777" w:rsidR="00344285" w:rsidRPr="00622F0A" w:rsidRDefault="00344285">
      <w:pPr>
        <w:rPr>
          <w:rFonts w:ascii="Arial" w:eastAsia="Microsoft JhengHei UI" w:hAnsi="Arial" w:cs="Arial"/>
          <w:b/>
          <w:bCs/>
          <w:sz w:val="22"/>
          <w:szCs w:val="22"/>
        </w:rPr>
      </w:pPr>
    </w:p>
    <w:p w14:paraId="4E8ACA30" w14:textId="3305560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837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502546D" w14:textId="77777777" w:rsidR="00344285" w:rsidRPr="00622F0A" w:rsidRDefault="00344285">
      <w:pPr>
        <w:rPr>
          <w:rFonts w:ascii="Arial" w:eastAsia="Microsoft JhengHei UI" w:hAnsi="Arial" w:cs="Arial"/>
          <w:b/>
          <w:bCs/>
          <w:sz w:val="22"/>
          <w:szCs w:val="22"/>
        </w:rPr>
      </w:pPr>
    </w:p>
    <w:p w14:paraId="70C06F94" w14:textId="36E8ACAD" w:rsidR="000837A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837A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w:t>
      </w:r>
      <w:r w:rsidR="0034428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re we go. Mary wants to learn how to ride a horse. We've come up to it</w:t>
      </w:r>
      <w:r w:rsidR="00397034" w:rsidRPr="00622F0A">
        <w:rPr>
          <w:rFonts w:ascii="Arial" w:eastAsia="Microsoft JhengHei UI" w:hAnsi="Arial" w:cs="Arial"/>
          <w:sz w:val="22"/>
          <w:szCs w:val="22"/>
        </w:rPr>
        <w:t>. A</w:t>
      </w:r>
      <w:r w:rsidR="00000000" w:rsidRPr="00622F0A">
        <w:rPr>
          <w:rFonts w:ascii="Arial" w:eastAsia="Microsoft JhengHei UI" w:hAnsi="Arial" w:cs="Arial"/>
          <w:sz w:val="22"/>
          <w:szCs w:val="22"/>
        </w:rPr>
        <w:t xml:space="preserve">nd Edmund suggests that she use his mare. </w:t>
      </w:r>
    </w:p>
    <w:p w14:paraId="6FAE3E3B" w14:textId="77777777" w:rsidR="00397034" w:rsidRPr="00622F0A" w:rsidRDefault="00397034">
      <w:pPr>
        <w:rPr>
          <w:rFonts w:ascii="Arial" w:eastAsia="Microsoft JhengHei UI" w:hAnsi="Arial" w:cs="Arial"/>
          <w:b/>
          <w:bCs/>
          <w:sz w:val="22"/>
          <w:szCs w:val="22"/>
        </w:rPr>
      </w:pPr>
    </w:p>
    <w:p w14:paraId="6143BBEC" w14:textId="173537E6" w:rsidR="000837A8" w:rsidRPr="00622F0A" w:rsidRDefault="000837A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Oh. </w:t>
      </w:r>
    </w:p>
    <w:p w14:paraId="0B85EA94" w14:textId="77777777" w:rsidR="000837A8" w:rsidRPr="00622F0A" w:rsidRDefault="000837A8">
      <w:pPr>
        <w:rPr>
          <w:rFonts w:ascii="Arial" w:eastAsia="Microsoft JhengHei UI" w:hAnsi="Arial" w:cs="Arial"/>
          <w:sz w:val="22"/>
          <w:szCs w:val="22"/>
        </w:rPr>
      </w:pPr>
    </w:p>
    <w:p w14:paraId="3D7B66AF" w14:textId="2F67E186" w:rsidR="00552888" w:rsidRPr="00622F0A" w:rsidRDefault="000837A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E424F9" w:rsidRPr="00622F0A">
        <w:rPr>
          <w:rFonts w:ascii="Arial" w:eastAsia="Microsoft JhengHei UI" w:hAnsi="Arial" w:cs="Arial"/>
          <w:sz w:val="22"/>
          <w:szCs w:val="22"/>
        </w:rPr>
        <w:t>[giggles]</w:t>
      </w:r>
      <w:r w:rsidRPr="00622F0A">
        <w:rPr>
          <w:rFonts w:ascii="Arial" w:eastAsia="Microsoft JhengHei UI" w:hAnsi="Arial" w:cs="Arial"/>
          <w:sz w:val="22"/>
          <w:szCs w:val="22"/>
        </w:rPr>
        <w:t xml:space="preserve"> All we can really say about it is ooh.</w:t>
      </w:r>
    </w:p>
    <w:p w14:paraId="30ED2965" w14:textId="77777777" w:rsidR="00AB6216" w:rsidRPr="00622F0A" w:rsidRDefault="00AB6216">
      <w:pPr>
        <w:rPr>
          <w:rFonts w:ascii="Arial" w:eastAsia="Microsoft JhengHei UI" w:hAnsi="Arial" w:cs="Arial"/>
          <w:b/>
          <w:bCs/>
          <w:sz w:val="22"/>
          <w:szCs w:val="22"/>
        </w:rPr>
      </w:pPr>
    </w:p>
    <w:p w14:paraId="421F19D8" w14:textId="3D4B970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837A8" w:rsidRPr="00622F0A">
        <w:rPr>
          <w:rFonts w:ascii="Arial" w:eastAsia="Microsoft JhengHei UI" w:hAnsi="Arial" w:cs="Arial"/>
          <w:sz w:val="22"/>
          <w:szCs w:val="22"/>
        </w:rPr>
        <w:t xml:space="preserve"> </w:t>
      </w:r>
      <w:r w:rsidR="00DF1AA6" w:rsidRPr="00622F0A">
        <w:rPr>
          <w:rFonts w:ascii="Arial" w:eastAsia="Microsoft JhengHei UI" w:hAnsi="Arial" w:cs="Arial"/>
          <w:sz w:val="22"/>
          <w:szCs w:val="22"/>
        </w:rPr>
        <w:t xml:space="preserve">Ooh. </w:t>
      </w:r>
      <w:r w:rsidR="000837A8" w:rsidRPr="00622F0A">
        <w:rPr>
          <w:rFonts w:ascii="Arial" w:eastAsia="Microsoft JhengHei UI" w:hAnsi="Arial" w:cs="Arial"/>
          <w:sz w:val="22"/>
          <w:szCs w:val="22"/>
        </w:rPr>
        <w:t>Y</w:t>
      </w:r>
      <w:r w:rsidR="00000000" w:rsidRPr="00622F0A">
        <w:rPr>
          <w:rFonts w:ascii="Arial" w:eastAsia="Microsoft JhengHei UI" w:hAnsi="Arial" w:cs="Arial"/>
          <w:sz w:val="22"/>
          <w:szCs w:val="22"/>
        </w:rPr>
        <w:t xml:space="preserve">eah, </w:t>
      </w:r>
      <w:r w:rsidR="00CD1DEC" w:rsidRPr="00622F0A">
        <w:rPr>
          <w:rFonts w:ascii="Arial" w:eastAsia="Microsoft JhengHei UI" w:hAnsi="Arial" w:cs="Arial"/>
          <w:b/>
          <w:bCs/>
          <w:sz w:val="22"/>
          <w:szCs w:val="22"/>
        </w:rPr>
        <w:t>[00:37:00]</w:t>
      </w:r>
      <w:r w:rsidR="00CD1DE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 very</w:t>
      </w:r>
      <w:r w:rsidR="00C50246" w:rsidRPr="00622F0A">
        <w:rPr>
          <w:rFonts w:ascii="Arial" w:eastAsia="Microsoft JhengHei UI" w:hAnsi="Arial" w:cs="Arial"/>
          <w:sz w:val="22"/>
          <w:szCs w:val="22"/>
        </w:rPr>
        <w:t>, very</w:t>
      </w:r>
      <w:r w:rsidR="00000000" w:rsidRPr="00622F0A">
        <w:rPr>
          <w:rFonts w:ascii="Arial" w:eastAsia="Microsoft JhengHei UI" w:hAnsi="Arial" w:cs="Arial"/>
          <w:sz w:val="22"/>
          <w:szCs w:val="22"/>
        </w:rPr>
        <w:t xml:space="preserve"> tough moment for our guy, Edmund </w:t>
      </w:r>
      <w:r w:rsidR="00C50246" w:rsidRPr="00622F0A">
        <w:rPr>
          <w:rFonts w:ascii="Arial" w:eastAsia="Microsoft JhengHei UI" w:hAnsi="Arial" w:cs="Arial"/>
          <w:sz w:val="22"/>
          <w:szCs w:val="22"/>
        </w:rPr>
        <w:t>Bertram</w:t>
      </w:r>
      <w:r w:rsidR="00000000" w:rsidRPr="00622F0A">
        <w:rPr>
          <w:rFonts w:ascii="Arial" w:eastAsia="Microsoft JhengHei UI" w:hAnsi="Arial" w:cs="Arial"/>
          <w:sz w:val="22"/>
          <w:szCs w:val="22"/>
        </w:rPr>
        <w:t xml:space="preserve">. </w:t>
      </w:r>
    </w:p>
    <w:p w14:paraId="4F6B8A96" w14:textId="77777777" w:rsidR="000D4FF4" w:rsidRPr="00622F0A" w:rsidRDefault="000D4FF4">
      <w:pPr>
        <w:rPr>
          <w:rFonts w:ascii="Arial" w:eastAsia="Microsoft JhengHei UI" w:hAnsi="Arial" w:cs="Arial"/>
          <w:b/>
          <w:bCs/>
          <w:sz w:val="22"/>
          <w:szCs w:val="22"/>
        </w:rPr>
      </w:pPr>
    </w:p>
    <w:p w14:paraId="3E2F5E3E" w14:textId="6C31D95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5024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752D93C5" w14:textId="77777777" w:rsidR="000D4FF4" w:rsidRPr="00622F0A" w:rsidRDefault="000D4FF4">
      <w:pPr>
        <w:rPr>
          <w:rFonts w:ascii="Arial" w:eastAsia="Microsoft JhengHei UI" w:hAnsi="Arial" w:cs="Arial"/>
          <w:b/>
          <w:bCs/>
          <w:sz w:val="22"/>
          <w:szCs w:val="22"/>
        </w:rPr>
      </w:pPr>
    </w:p>
    <w:p w14:paraId="3A3F4425" w14:textId="771BCB6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5024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here's the thing</w:t>
      </w:r>
      <w:r w:rsidR="000D4FF4" w:rsidRPr="00622F0A">
        <w:rPr>
          <w:rFonts w:ascii="Arial" w:eastAsia="Microsoft JhengHei UI" w:hAnsi="Arial" w:cs="Arial"/>
          <w:sz w:val="22"/>
          <w:szCs w:val="22"/>
        </w:rPr>
        <w:t>.</w:t>
      </w:r>
      <w:r w:rsidR="00C50246" w:rsidRPr="00622F0A">
        <w:rPr>
          <w:rFonts w:ascii="Arial" w:eastAsia="Microsoft JhengHei UI" w:hAnsi="Arial" w:cs="Arial"/>
          <w:sz w:val="22"/>
          <w:szCs w:val="22"/>
        </w:rPr>
        <w:t xml:space="preserve"> </w:t>
      </w:r>
      <w:r w:rsidR="000D4FF4" w:rsidRPr="00622F0A">
        <w:rPr>
          <w:rFonts w:ascii="Arial" w:eastAsia="Microsoft JhengHei UI" w:hAnsi="Arial" w:cs="Arial"/>
          <w:sz w:val="22"/>
          <w:szCs w:val="22"/>
        </w:rPr>
        <w:t>B</w:t>
      </w:r>
      <w:r w:rsidR="00000000" w:rsidRPr="00622F0A">
        <w:rPr>
          <w:rFonts w:ascii="Arial" w:eastAsia="Microsoft JhengHei UI" w:hAnsi="Arial" w:cs="Arial"/>
          <w:sz w:val="22"/>
          <w:szCs w:val="22"/>
        </w:rPr>
        <w:t>uying Fanny the horse</w:t>
      </w:r>
      <w:r w:rsidR="00C50246" w:rsidRPr="00622F0A">
        <w:rPr>
          <w:rFonts w:ascii="Arial" w:eastAsia="Microsoft JhengHei UI" w:hAnsi="Arial" w:cs="Arial"/>
          <w:sz w:val="22"/>
          <w:szCs w:val="22"/>
        </w:rPr>
        <w:t>, b</w:t>
      </w:r>
      <w:r w:rsidR="00000000" w:rsidRPr="00622F0A">
        <w:rPr>
          <w:rFonts w:ascii="Arial" w:eastAsia="Microsoft JhengHei UI" w:hAnsi="Arial" w:cs="Arial"/>
          <w:sz w:val="22"/>
          <w:szCs w:val="22"/>
        </w:rPr>
        <w:t>eautiful act</w:t>
      </w:r>
      <w:r w:rsidR="000D4FF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0D4FF4" w:rsidRPr="00622F0A">
        <w:rPr>
          <w:rFonts w:ascii="Arial" w:eastAsia="Microsoft JhengHei UI" w:hAnsi="Arial" w:cs="Arial"/>
          <w:sz w:val="22"/>
          <w:szCs w:val="22"/>
        </w:rPr>
        <w:t>B</w:t>
      </w:r>
      <w:r w:rsidR="00000000" w:rsidRPr="00622F0A">
        <w:rPr>
          <w:rFonts w:ascii="Arial" w:eastAsia="Microsoft JhengHei UI" w:hAnsi="Arial" w:cs="Arial"/>
          <w:sz w:val="22"/>
          <w:szCs w:val="22"/>
        </w:rPr>
        <w:t>ut making it conditional on his use with a lady</w:t>
      </w:r>
      <w:r w:rsidR="001923AA" w:rsidRPr="00622F0A">
        <w:rPr>
          <w:rFonts w:ascii="Arial" w:eastAsia="Microsoft JhengHei UI" w:hAnsi="Arial" w:cs="Arial"/>
          <w:sz w:val="22"/>
          <w:szCs w:val="22"/>
        </w:rPr>
        <w:t>,</w:t>
      </w:r>
      <w:r w:rsidR="00C50246" w:rsidRPr="00622F0A">
        <w:rPr>
          <w:rFonts w:ascii="Arial" w:eastAsia="Microsoft JhengHei UI" w:hAnsi="Arial" w:cs="Arial"/>
          <w:sz w:val="22"/>
          <w:szCs w:val="22"/>
        </w:rPr>
        <w:t xml:space="preserve"> d</w:t>
      </w:r>
      <w:r w:rsidR="00000000" w:rsidRPr="00622F0A">
        <w:rPr>
          <w:rFonts w:ascii="Arial" w:eastAsia="Microsoft JhengHei UI" w:hAnsi="Arial" w:cs="Arial"/>
          <w:sz w:val="22"/>
          <w:szCs w:val="22"/>
        </w:rPr>
        <w:t xml:space="preserve">idn't really buy her the horse then, did he? </w:t>
      </w:r>
    </w:p>
    <w:p w14:paraId="204ABD47" w14:textId="77777777" w:rsidR="001923AA" w:rsidRPr="00622F0A" w:rsidRDefault="001923AA">
      <w:pPr>
        <w:rPr>
          <w:rFonts w:ascii="Arial" w:eastAsia="Microsoft JhengHei UI" w:hAnsi="Arial" w:cs="Arial"/>
          <w:b/>
          <w:bCs/>
          <w:sz w:val="22"/>
          <w:szCs w:val="22"/>
        </w:rPr>
      </w:pPr>
    </w:p>
    <w:p w14:paraId="28260E31" w14:textId="13C24E8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5024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 he didn't buy her the horse. He bought himself a horse. </w:t>
      </w:r>
    </w:p>
    <w:p w14:paraId="52F984C8" w14:textId="77777777" w:rsidR="001923AA" w:rsidRPr="00622F0A" w:rsidRDefault="001923AA">
      <w:pPr>
        <w:rPr>
          <w:rFonts w:ascii="Arial" w:eastAsia="Microsoft JhengHei UI" w:hAnsi="Arial" w:cs="Arial"/>
          <w:b/>
          <w:bCs/>
          <w:sz w:val="22"/>
          <w:szCs w:val="22"/>
        </w:rPr>
      </w:pPr>
    </w:p>
    <w:p w14:paraId="56FB43F8" w14:textId="766D1CD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5024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e bought a horse as a nice thing, but it's still his enough that when he wants to use it to gain favor with a lady, he does not have a problem. </w:t>
      </w:r>
    </w:p>
    <w:p w14:paraId="49AD0147" w14:textId="77777777" w:rsidR="00E752F1" w:rsidRPr="00622F0A" w:rsidRDefault="00E752F1">
      <w:pPr>
        <w:rPr>
          <w:rFonts w:ascii="Arial" w:eastAsia="Microsoft JhengHei UI" w:hAnsi="Arial" w:cs="Arial"/>
          <w:b/>
          <w:bCs/>
          <w:sz w:val="22"/>
          <w:szCs w:val="22"/>
        </w:rPr>
      </w:pPr>
    </w:p>
    <w:p w14:paraId="006B5697" w14:textId="7DA54DF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100B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s re</w:t>
      </w:r>
      <w:r w:rsidR="00B100B4" w:rsidRPr="00622F0A">
        <w:rPr>
          <w:rFonts w:ascii="Arial" w:eastAsia="Microsoft JhengHei UI" w:hAnsi="Arial" w:cs="Arial"/>
          <w:sz w:val="22"/>
          <w:szCs w:val="22"/>
        </w:rPr>
        <w:t>-g</w:t>
      </w:r>
      <w:r w:rsidR="00000000" w:rsidRPr="00622F0A">
        <w:rPr>
          <w:rFonts w:ascii="Arial" w:eastAsia="Microsoft JhengHei UI" w:hAnsi="Arial" w:cs="Arial"/>
          <w:sz w:val="22"/>
          <w:szCs w:val="22"/>
        </w:rPr>
        <w:t xml:space="preserve">ifting. </w:t>
      </w:r>
    </w:p>
    <w:p w14:paraId="46B679EB" w14:textId="77777777" w:rsidR="00E752F1" w:rsidRPr="00622F0A" w:rsidRDefault="00E752F1">
      <w:pPr>
        <w:rPr>
          <w:rFonts w:ascii="Arial" w:eastAsia="Microsoft JhengHei UI" w:hAnsi="Arial" w:cs="Arial"/>
          <w:b/>
          <w:bCs/>
          <w:sz w:val="22"/>
          <w:szCs w:val="22"/>
        </w:rPr>
      </w:pPr>
    </w:p>
    <w:p w14:paraId="30E59C00" w14:textId="72F0EAB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100B4" w:rsidRPr="00622F0A">
        <w:rPr>
          <w:rFonts w:ascii="Arial" w:eastAsia="Microsoft JhengHei UI" w:hAnsi="Arial" w:cs="Arial"/>
          <w:sz w:val="22"/>
          <w:szCs w:val="22"/>
        </w:rPr>
        <w:t xml:space="preserve"> </w:t>
      </w:r>
      <w:r w:rsidR="00902954" w:rsidRPr="00622F0A">
        <w:rPr>
          <w:rFonts w:ascii="Arial" w:eastAsia="Microsoft JhengHei UI" w:hAnsi="Arial" w:cs="Arial"/>
          <w:sz w:val="22"/>
          <w:szCs w:val="22"/>
        </w:rPr>
        <w:t xml:space="preserve">[gasps] </w:t>
      </w:r>
      <w:r w:rsidR="00000000" w:rsidRPr="00622F0A">
        <w:rPr>
          <w:rFonts w:ascii="Arial" w:eastAsia="Microsoft JhengHei UI" w:hAnsi="Arial" w:cs="Arial"/>
          <w:sz w:val="22"/>
          <w:szCs w:val="22"/>
        </w:rPr>
        <w:t>He is re</w:t>
      </w:r>
      <w:r w:rsidR="00B100B4" w:rsidRPr="00622F0A">
        <w:rPr>
          <w:rFonts w:ascii="Arial" w:eastAsia="Microsoft JhengHei UI" w:hAnsi="Arial" w:cs="Arial"/>
          <w:sz w:val="22"/>
          <w:szCs w:val="22"/>
        </w:rPr>
        <w:t>-g</w:t>
      </w:r>
      <w:r w:rsidR="00000000" w:rsidRPr="00622F0A">
        <w:rPr>
          <w:rFonts w:ascii="Arial" w:eastAsia="Microsoft JhengHei UI" w:hAnsi="Arial" w:cs="Arial"/>
          <w:sz w:val="22"/>
          <w:szCs w:val="22"/>
        </w:rPr>
        <w:t>ifting a horse</w:t>
      </w:r>
      <w:r w:rsidR="0090295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510AFADF" w14:textId="77777777" w:rsidR="00902954" w:rsidRPr="00622F0A" w:rsidRDefault="00902954">
      <w:pPr>
        <w:rPr>
          <w:rFonts w:ascii="Arial" w:eastAsia="Microsoft JhengHei UI" w:hAnsi="Arial" w:cs="Arial"/>
          <w:b/>
          <w:bCs/>
          <w:sz w:val="22"/>
          <w:szCs w:val="22"/>
        </w:rPr>
      </w:pPr>
    </w:p>
    <w:p w14:paraId="739E67DE" w14:textId="353EC61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100B4" w:rsidRPr="00622F0A">
        <w:rPr>
          <w:rFonts w:ascii="Arial" w:eastAsia="Microsoft JhengHei UI" w:hAnsi="Arial" w:cs="Arial"/>
          <w:sz w:val="22"/>
          <w:szCs w:val="22"/>
        </w:rPr>
        <w:t xml:space="preserve"> </w:t>
      </w:r>
      <w:r w:rsidR="00902954" w:rsidRPr="00622F0A">
        <w:rPr>
          <w:rFonts w:ascii="Arial" w:eastAsia="Microsoft JhengHei UI" w:hAnsi="Arial" w:cs="Arial"/>
          <w:sz w:val="22"/>
          <w:szCs w:val="22"/>
        </w:rPr>
        <w:t>In front of her.</w:t>
      </w:r>
      <w:r w:rsidR="00902954" w:rsidRPr="00622F0A">
        <w:rPr>
          <w:rFonts w:ascii="Arial" w:eastAsia="Microsoft JhengHei UI" w:hAnsi="Arial" w:cs="Arial"/>
          <w:sz w:val="22"/>
          <w:szCs w:val="22"/>
        </w:rPr>
        <w:t xml:space="preserve"> </w:t>
      </w:r>
      <w:r w:rsidR="00B100B4" w:rsidRPr="00622F0A">
        <w:rPr>
          <w:rFonts w:ascii="Arial" w:eastAsia="Microsoft JhengHei UI" w:hAnsi="Arial" w:cs="Arial"/>
          <w:sz w:val="22"/>
          <w:szCs w:val="22"/>
        </w:rPr>
        <w:t>E</w:t>
      </w:r>
      <w:r w:rsidR="00000000" w:rsidRPr="00622F0A">
        <w:rPr>
          <w:rFonts w:ascii="Arial" w:eastAsia="Microsoft JhengHei UI" w:hAnsi="Arial" w:cs="Arial"/>
          <w:sz w:val="22"/>
          <w:szCs w:val="22"/>
        </w:rPr>
        <w:t xml:space="preserve">ven worse with her </w:t>
      </w:r>
      <w:r w:rsidR="00B100B4" w:rsidRPr="00622F0A">
        <w:rPr>
          <w:rFonts w:ascii="Arial" w:eastAsia="Microsoft JhengHei UI" w:hAnsi="Arial" w:cs="Arial"/>
          <w:sz w:val="22"/>
          <w:szCs w:val="22"/>
        </w:rPr>
        <w:t>permission</w:t>
      </w:r>
      <w:r w:rsidR="00514A06" w:rsidRPr="00622F0A">
        <w:rPr>
          <w:rFonts w:ascii="Arial" w:eastAsia="Microsoft JhengHei UI" w:hAnsi="Arial" w:cs="Arial"/>
          <w:sz w:val="22"/>
          <w:szCs w:val="22"/>
        </w:rPr>
        <w:t>,</w:t>
      </w:r>
      <w:r w:rsidR="00B100B4"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ecause</w:t>
      </w:r>
      <w:r w:rsidR="00B100B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e goes to her and 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37453A" w:rsidRPr="00622F0A">
        <w:rPr>
          <w:rFonts w:ascii="Arial" w:eastAsia="Microsoft JhengHei UI" w:hAnsi="Arial" w:cs="Arial"/>
          <w:sz w:val="22"/>
          <w:szCs w:val="22"/>
        </w:rPr>
        <w:t>“I</w:t>
      </w:r>
      <w:r w:rsidR="00000000" w:rsidRPr="00622F0A">
        <w:rPr>
          <w:rFonts w:ascii="Arial" w:eastAsia="Microsoft JhengHei UI" w:hAnsi="Arial" w:cs="Arial"/>
          <w:sz w:val="22"/>
          <w:szCs w:val="22"/>
        </w:rPr>
        <w:t>s it okay if we use the horse in the morning</w:t>
      </w:r>
      <w:r w:rsidR="004B315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you get it half an hour before you're </w:t>
      </w:r>
      <w:r w:rsidR="00AF4B50" w:rsidRPr="00622F0A">
        <w:rPr>
          <w:rFonts w:ascii="Arial" w:eastAsia="Microsoft JhengHei UI" w:hAnsi="Arial" w:cs="Arial"/>
          <w:sz w:val="22"/>
          <w:szCs w:val="22"/>
        </w:rPr>
        <w:lastRenderedPageBreak/>
        <w:t>s</w:t>
      </w:r>
      <w:r w:rsidR="00000000" w:rsidRPr="00622F0A">
        <w:rPr>
          <w:rFonts w:ascii="Arial" w:eastAsia="Microsoft JhengHei UI" w:hAnsi="Arial" w:cs="Arial"/>
          <w:sz w:val="22"/>
          <w:szCs w:val="22"/>
        </w:rPr>
        <w:t>cheduled to ride.</w:t>
      </w:r>
      <w:r w:rsidR="00A910C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A910C0" w:rsidRPr="00622F0A">
        <w:rPr>
          <w:rFonts w:ascii="Arial" w:eastAsia="Microsoft JhengHei UI" w:hAnsi="Arial" w:cs="Arial"/>
          <w:sz w:val="22"/>
          <w:szCs w:val="22"/>
        </w:rPr>
        <w:t>“O</w:t>
      </w:r>
      <w:r w:rsidR="00000000" w:rsidRPr="00622F0A">
        <w:rPr>
          <w:rFonts w:ascii="Arial" w:eastAsia="Microsoft JhengHei UI" w:hAnsi="Arial" w:cs="Arial"/>
          <w:sz w:val="22"/>
          <w:szCs w:val="22"/>
        </w:rPr>
        <w:t>h my God, thank you so much for asking me.</w:t>
      </w:r>
      <w:r w:rsidR="00A910C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A910C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I'm so honored that you even thought to check with me about the </w:t>
      </w:r>
      <w:r w:rsidR="00D26D36" w:rsidRPr="00622F0A">
        <w:rPr>
          <w:rFonts w:ascii="Arial" w:eastAsia="Microsoft JhengHei UI" w:hAnsi="Arial" w:cs="Arial"/>
          <w:b/>
          <w:bCs/>
          <w:sz w:val="22"/>
          <w:szCs w:val="22"/>
        </w:rPr>
        <w:t>[00:38:00]</w:t>
      </w:r>
      <w:r w:rsidR="00D26D3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orse that you got for me to ride.</w:t>
      </w:r>
      <w:r w:rsidR="00D26D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1D8E8A88" w14:textId="77777777" w:rsidR="00D26D36" w:rsidRPr="00622F0A" w:rsidRDefault="00D26D36">
      <w:pPr>
        <w:rPr>
          <w:rFonts w:ascii="Arial" w:eastAsia="Microsoft JhengHei UI" w:hAnsi="Arial" w:cs="Arial"/>
          <w:b/>
          <w:bCs/>
          <w:sz w:val="22"/>
          <w:szCs w:val="22"/>
        </w:rPr>
      </w:pPr>
    </w:p>
    <w:p w14:paraId="3F22E0BE" w14:textId="3DDA34EA" w:rsidR="00784E70"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B536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00D26D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D26D36" w:rsidRPr="00622F0A">
        <w:rPr>
          <w:rFonts w:ascii="Arial" w:eastAsia="Microsoft JhengHei UI" w:hAnsi="Arial" w:cs="Arial"/>
          <w:sz w:val="22"/>
          <w:szCs w:val="22"/>
        </w:rPr>
        <w:t>W</w:t>
      </w:r>
      <w:r w:rsidR="00000000" w:rsidRPr="00622F0A">
        <w:rPr>
          <w:rFonts w:ascii="Arial" w:eastAsia="Microsoft JhengHei UI" w:hAnsi="Arial" w:cs="Arial"/>
          <w:sz w:val="22"/>
          <w:szCs w:val="22"/>
        </w:rPr>
        <w:t>ell</w:t>
      </w:r>
      <w:r w:rsidR="00D26D36" w:rsidRPr="00622F0A">
        <w:rPr>
          <w:rFonts w:ascii="Arial" w:eastAsia="Microsoft JhengHei UI" w:hAnsi="Arial" w:cs="Arial"/>
          <w:sz w:val="22"/>
          <w:szCs w:val="22"/>
        </w:rPr>
        <w:t>,</w:t>
      </w:r>
      <w:r w:rsidR="006B536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s been told over and over again, gratitude</w:t>
      </w:r>
      <w:r w:rsidR="00784E7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0AD15479" w14:textId="77777777" w:rsidR="00784E70" w:rsidRPr="00622F0A" w:rsidRDefault="00784E70">
      <w:pPr>
        <w:rPr>
          <w:rFonts w:ascii="Arial" w:eastAsia="Microsoft JhengHei UI" w:hAnsi="Arial" w:cs="Arial"/>
          <w:sz w:val="22"/>
          <w:szCs w:val="22"/>
        </w:rPr>
      </w:pPr>
    </w:p>
    <w:p w14:paraId="07B11EC1" w14:textId="7795B41D" w:rsidR="00784E70" w:rsidRPr="00622F0A" w:rsidRDefault="00784E70">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5C6B18" w:rsidRPr="00622F0A">
        <w:rPr>
          <w:rFonts w:ascii="Arial" w:eastAsia="Microsoft JhengHei UI" w:hAnsi="Arial" w:cs="Arial"/>
          <w:sz w:val="22"/>
          <w:szCs w:val="22"/>
        </w:rPr>
        <w:t>G</w:t>
      </w:r>
      <w:r w:rsidRPr="00622F0A">
        <w:rPr>
          <w:rFonts w:ascii="Arial" w:eastAsia="Microsoft JhengHei UI" w:hAnsi="Arial" w:cs="Arial"/>
          <w:sz w:val="22"/>
          <w:szCs w:val="22"/>
        </w:rPr>
        <w:t xml:space="preserve">ratitude. </w:t>
      </w:r>
    </w:p>
    <w:p w14:paraId="53A2FF97" w14:textId="77777777" w:rsidR="00784E70" w:rsidRPr="00622F0A" w:rsidRDefault="00784E70">
      <w:pPr>
        <w:rPr>
          <w:rFonts w:ascii="Arial" w:eastAsia="Microsoft JhengHei UI" w:hAnsi="Arial" w:cs="Arial"/>
          <w:sz w:val="22"/>
          <w:szCs w:val="22"/>
        </w:rPr>
      </w:pPr>
    </w:p>
    <w:p w14:paraId="1F039A03" w14:textId="3910C704" w:rsidR="00552888" w:rsidRPr="00622F0A" w:rsidRDefault="00784E70">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5C6B18" w:rsidRPr="00622F0A">
        <w:rPr>
          <w:rFonts w:ascii="Arial" w:eastAsia="Microsoft JhengHei UI" w:hAnsi="Arial" w:cs="Arial"/>
          <w:sz w:val="22"/>
          <w:szCs w:val="22"/>
        </w:rPr>
        <w:t>Gratitude.</w:t>
      </w:r>
      <w:r w:rsidR="005C6B18" w:rsidRPr="00622F0A">
        <w:rPr>
          <w:rFonts w:ascii="Arial" w:eastAsia="Microsoft JhengHei UI" w:hAnsi="Arial" w:cs="Arial"/>
          <w:sz w:val="22"/>
          <w:szCs w:val="22"/>
        </w:rPr>
        <w:t xml:space="preserve"> </w:t>
      </w:r>
      <w:r w:rsidRPr="00622F0A">
        <w:rPr>
          <w:rFonts w:ascii="Arial" w:eastAsia="Microsoft JhengHei UI" w:hAnsi="Arial" w:cs="Arial"/>
          <w:sz w:val="22"/>
          <w:szCs w:val="22"/>
        </w:rPr>
        <w:t>You earned nothing</w:t>
      </w:r>
      <w:r w:rsidR="004B5FE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4B5FEB" w:rsidRPr="00622F0A">
        <w:rPr>
          <w:rFonts w:ascii="Arial" w:eastAsia="Microsoft JhengHei UI" w:hAnsi="Arial" w:cs="Arial"/>
          <w:sz w:val="22"/>
          <w:szCs w:val="22"/>
        </w:rPr>
        <w:t>y</w:t>
      </w:r>
      <w:r w:rsidRPr="00622F0A">
        <w:rPr>
          <w:rFonts w:ascii="Arial" w:eastAsia="Microsoft JhengHei UI" w:hAnsi="Arial" w:cs="Arial"/>
          <w:sz w:val="22"/>
          <w:szCs w:val="22"/>
        </w:rPr>
        <w:t xml:space="preserve">ou are owed nothing. </w:t>
      </w:r>
    </w:p>
    <w:p w14:paraId="7A4FE2BA" w14:textId="77777777" w:rsidR="004B5FEB" w:rsidRPr="00622F0A" w:rsidRDefault="004B5FEB">
      <w:pPr>
        <w:rPr>
          <w:rFonts w:ascii="Arial" w:eastAsia="Microsoft JhengHei UI" w:hAnsi="Arial" w:cs="Arial"/>
          <w:b/>
          <w:bCs/>
          <w:sz w:val="22"/>
          <w:szCs w:val="22"/>
        </w:rPr>
      </w:pPr>
    </w:p>
    <w:p w14:paraId="6838259A" w14:textId="17F0574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A4C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exactly. </w:t>
      </w:r>
    </w:p>
    <w:p w14:paraId="319D3FDD" w14:textId="77777777" w:rsidR="004B5FEB" w:rsidRPr="00622F0A" w:rsidRDefault="004B5FEB">
      <w:pPr>
        <w:rPr>
          <w:rFonts w:ascii="Arial" w:eastAsia="Microsoft JhengHei UI" w:hAnsi="Arial" w:cs="Arial"/>
          <w:b/>
          <w:bCs/>
          <w:sz w:val="22"/>
          <w:szCs w:val="22"/>
        </w:rPr>
      </w:pPr>
    </w:p>
    <w:p w14:paraId="4D076DD8" w14:textId="2764BED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A4C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verything you get is a gift. But do you also remember being 16 and feeling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at about certain things</w:t>
      </w:r>
      <w:r w:rsidR="003D493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feel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you and I were both similar </w:t>
      </w:r>
      <w:r w:rsidR="00604573" w:rsidRPr="00622F0A">
        <w:rPr>
          <w:rFonts w:ascii="Arial" w:eastAsia="Microsoft JhengHei UI" w:hAnsi="Arial" w:cs="Arial"/>
          <w:sz w:val="22"/>
          <w:szCs w:val="22"/>
        </w:rPr>
        <w:t>16-year-olds</w:t>
      </w:r>
      <w:r w:rsidR="00000000" w:rsidRPr="00622F0A">
        <w:rPr>
          <w:rFonts w:ascii="Arial" w:eastAsia="Microsoft JhengHei UI" w:hAnsi="Arial" w:cs="Arial"/>
          <w:sz w:val="22"/>
          <w:szCs w:val="22"/>
        </w:rPr>
        <w:t xml:space="preserve"> and that people would walk all over us. </w:t>
      </w:r>
    </w:p>
    <w:p w14:paraId="4D42F174" w14:textId="77777777" w:rsidR="003D4931" w:rsidRPr="00622F0A" w:rsidRDefault="003D4931">
      <w:pPr>
        <w:rPr>
          <w:rFonts w:ascii="Arial" w:eastAsia="Microsoft JhengHei UI" w:hAnsi="Arial" w:cs="Arial"/>
          <w:b/>
          <w:bCs/>
          <w:sz w:val="22"/>
          <w:szCs w:val="22"/>
        </w:rPr>
      </w:pPr>
    </w:p>
    <w:p w14:paraId="310DDCB3" w14:textId="67DE111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04573" w:rsidRPr="00622F0A">
        <w:rPr>
          <w:rFonts w:ascii="Arial" w:eastAsia="Microsoft JhengHei UI" w:hAnsi="Arial" w:cs="Arial"/>
          <w:sz w:val="22"/>
          <w:szCs w:val="22"/>
        </w:rPr>
        <w:t xml:space="preserve"> Y</w:t>
      </w:r>
      <w:r w:rsidR="00000000" w:rsidRPr="00622F0A">
        <w:rPr>
          <w:rFonts w:ascii="Arial" w:eastAsia="Microsoft JhengHei UI" w:hAnsi="Arial" w:cs="Arial"/>
          <w:sz w:val="22"/>
          <w:szCs w:val="22"/>
        </w:rPr>
        <w:t xml:space="preserve">es. </w:t>
      </w:r>
    </w:p>
    <w:p w14:paraId="30D17F05" w14:textId="77777777" w:rsidR="003D4931" w:rsidRPr="00622F0A" w:rsidRDefault="003D4931">
      <w:pPr>
        <w:rPr>
          <w:rFonts w:ascii="Arial" w:eastAsia="Microsoft JhengHei UI" w:hAnsi="Arial" w:cs="Arial"/>
          <w:b/>
          <w:bCs/>
          <w:sz w:val="22"/>
          <w:szCs w:val="22"/>
        </w:rPr>
      </w:pPr>
    </w:p>
    <w:p w14:paraId="7BD881B6" w14:textId="7002A1C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04573" w:rsidRPr="00622F0A">
        <w:rPr>
          <w:rFonts w:ascii="Arial" w:eastAsia="Microsoft JhengHei UI" w:hAnsi="Arial" w:cs="Arial"/>
          <w:sz w:val="22"/>
          <w:szCs w:val="22"/>
        </w:rPr>
        <w:t xml:space="preserve"> Yes. </w:t>
      </w:r>
      <w:r w:rsidR="00000000" w:rsidRPr="00622F0A">
        <w:rPr>
          <w:rFonts w:ascii="Arial" w:eastAsia="Microsoft JhengHei UI" w:hAnsi="Arial" w:cs="Arial"/>
          <w:sz w:val="22"/>
          <w:szCs w:val="22"/>
        </w:rPr>
        <w:t xml:space="preserve">I know Fanny's 18 here, but she's giving 16. </w:t>
      </w:r>
    </w:p>
    <w:p w14:paraId="681491F5" w14:textId="77777777" w:rsidR="003D4931" w:rsidRPr="00622F0A" w:rsidRDefault="003D4931">
      <w:pPr>
        <w:rPr>
          <w:rFonts w:ascii="Arial" w:eastAsia="Microsoft JhengHei UI" w:hAnsi="Arial" w:cs="Arial"/>
          <w:b/>
          <w:bCs/>
          <w:sz w:val="22"/>
          <w:szCs w:val="22"/>
        </w:rPr>
      </w:pPr>
    </w:p>
    <w:p w14:paraId="237A1F9E" w14:textId="252F5493" w:rsidR="00604573"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0457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s</w:t>
      </w:r>
      <w:r w:rsidR="0060457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14 to 16. </w:t>
      </w:r>
    </w:p>
    <w:p w14:paraId="23AAFB31" w14:textId="77777777" w:rsidR="003D4931" w:rsidRPr="00622F0A" w:rsidRDefault="003D4931">
      <w:pPr>
        <w:rPr>
          <w:rFonts w:ascii="Arial" w:eastAsia="Microsoft JhengHei UI" w:hAnsi="Arial" w:cs="Arial"/>
          <w:b/>
          <w:bCs/>
          <w:sz w:val="22"/>
          <w:szCs w:val="22"/>
        </w:rPr>
      </w:pPr>
    </w:p>
    <w:p w14:paraId="4430BB38" w14:textId="13B50C71" w:rsidR="00604573" w:rsidRPr="00622F0A" w:rsidRDefault="00604573">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eah. </w:t>
      </w:r>
    </w:p>
    <w:p w14:paraId="23B2C5D7" w14:textId="77777777" w:rsidR="00604573" w:rsidRPr="00622F0A" w:rsidRDefault="00604573">
      <w:pPr>
        <w:rPr>
          <w:rFonts w:ascii="Arial" w:eastAsia="Microsoft JhengHei UI" w:hAnsi="Arial" w:cs="Arial"/>
          <w:sz w:val="22"/>
          <w:szCs w:val="22"/>
        </w:rPr>
      </w:pPr>
    </w:p>
    <w:p w14:paraId="3BF51648" w14:textId="3541C7AA" w:rsidR="00552888" w:rsidRPr="00622F0A" w:rsidRDefault="00604573">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822F7A" w:rsidRPr="00622F0A">
        <w:rPr>
          <w:rFonts w:ascii="Arial" w:eastAsia="Microsoft JhengHei UI" w:hAnsi="Arial" w:cs="Arial"/>
          <w:sz w:val="22"/>
          <w:szCs w:val="22"/>
        </w:rPr>
        <w:t>So,</w:t>
      </w:r>
      <w:r w:rsidRPr="00622F0A">
        <w:rPr>
          <w:rFonts w:ascii="Arial" w:eastAsia="Microsoft JhengHei UI" w:hAnsi="Arial" w:cs="Arial"/>
          <w:sz w:val="22"/>
          <w:szCs w:val="22"/>
        </w:rPr>
        <w:t xml:space="preserve"> the first day of the horse agreement, everything goes okay and the horse is back in time and it's perfect. The second day, not so much</w:t>
      </w:r>
      <w:r w:rsidR="00F20140"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Mary is enjoying herself too much and loses track of time. </w:t>
      </w:r>
    </w:p>
    <w:p w14:paraId="72843633" w14:textId="77777777" w:rsidR="00216949" w:rsidRPr="00622F0A" w:rsidRDefault="00216949">
      <w:pPr>
        <w:rPr>
          <w:rFonts w:ascii="Arial" w:eastAsia="Microsoft JhengHei UI" w:hAnsi="Arial" w:cs="Arial"/>
          <w:b/>
          <w:bCs/>
          <w:sz w:val="22"/>
          <w:szCs w:val="22"/>
        </w:rPr>
      </w:pPr>
    </w:p>
    <w:p w14:paraId="4464A90A" w14:textId="26F7264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21B9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so naturally adept at riding the horse. </w:t>
      </w:r>
    </w:p>
    <w:p w14:paraId="6E505E26" w14:textId="77777777" w:rsidR="000B4C17" w:rsidRPr="00622F0A" w:rsidRDefault="000B4C17">
      <w:pPr>
        <w:rPr>
          <w:rFonts w:ascii="Arial" w:eastAsia="Microsoft JhengHei UI" w:hAnsi="Arial" w:cs="Arial"/>
          <w:b/>
          <w:bCs/>
          <w:sz w:val="22"/>
          <w:szCs w:val="22"/>
        </w:rPr>
      </w:pPr>
    </w:p>
    <w:p w14:paraId="0ED99714" w14:textId="416F850F" w:rsidR="000F3CD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3CD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s so good at it, she just</w:t>
      </w:r>
      <w:r w:rsidR="000F3CDB" w:rsidRPr="00622F0A">
        <w:rPr>
          <w:rFonts w:ascii="Arial" w:eastAsia="Microsoft JhengHei UI" w:hAnsi="Arial" w:cs="Arial"/>
          <w:sz w:val="22"/>
          <w:szCs w:val="22"/>
        </w:rPr>
        <w:t xml:space="preserve"> s</w:t>
      </w:r>
      <w:r w:rsidR="00000000" w:rsidRPr="00622F0A">
        <w:rPr>
          <w:rFonts w:ascii="Arial" w:eastAsia="Microsoft JhengHei UI" w:hAnsi="Arial" w:cs="Arial"/>
          <w:sz w:val="22"/>
          <w:szCs w:val="22"/>
        </w:rPr>
        <w:t>imply could not get off</w:t>
      </w:r>
      <w:r w:rsidR="000F3CDB" w:rsidRPr="00622F0A">
        <w:rPr>
          <w:rFonts w:ascii="Arial" w:eastAsia="Microsoft JhengHei UI" w:hAnsi="Arial" w:cs="Arial"/>
          <w:sz w:val="22"/>
          <w:szCs w:val="22"/>
        </w:rPr>
        <w:t xml:space="preserve">. </w:t>
      </w:r>
    </w:p>
    <w:p w14:paraId="5DAE296F" w14:textId="77777777" w:rsidR="007D717C" w:rsidRPr="00622F0A" w:rsidRDefault="007D717C">
      <w:pPr>
        <w:rPr>
          <w:rFonts w:ascii="Arial" w:eastAsia="Microsoft JhengHei UI" w:hAnsi="Arial" w:cs="Arial"/>
          <w:b/>
          <w:bCs/>
          <w:sz w:val="22"/>
          <w:szCs w:val="22"/>
        </w:rPr>
      </w:pPr>
    </w:p>
    <w:p w14:paraId="2A8CE2D0" w14:textId="063C2B6D" w:rsidR="00552888" w:rsidRPr="00622F0A" w:rsidRDefault="000F3CDB">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7D717C" w:rsidRPr="00622F0A">
        <w:rPr>
          <w:rFonts w:ascii="Arial" w:eastAsia="Microsoft JhengHei UI" w:hAnsi="Arial" w:cs="Arial"/>
          <w:sz w:val="22"/>
          <w:szCs w:val="22"/>
        </w:rPr>
        <w:t>Oh, s</w:t>
      </w:r>
      <w:r w:rsidRPr="00622F0A">
        <w:rPr>
          <w:rFonts w:ascii="Arial" w:eastAsia="Microsoft JhengHei UI" w:hAnsi="Arial" w:cs="Arial"/>
          <w:sz w:val="22"/>
          <w:szCs w:val="22"/>
        </w:rPr>
        <w:t xml:space="preserve">he's so good at it. </w:t>
      </w:r>
    </w:p>
    <w:p w14:paraId="3975E934" w14:textId="77777777" w:rsidR="00C43E6F" w:rsidRPr="00622F0A" w:rsidRDefault="00C43E6F">
      <w:pPr>
        <w:rPr>
          <w:rFonts w:ascii="Arial" w:eastAsia="Microsoft JhengHei UI" w:hAnsi="Arial" w:cs="Arial"/>
          <w:b/>
          <w:bCs/>
          <w:sz w:val="22"/>
          <w:szCs w:val="22"/>
        </w:rPr>
      </w:pPr>
    </w:p>
    <w:p w14:paraId="79E610A3" w14:textId="577E22A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3CD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anny's waiting</w:t>
      </w:r>
      <w:r w:rsidR="0059508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Mrs. Norris starts scolding her for being inside</w:t>
      </w:r>
      <w:r w:rsidR="000F3CDB" w:rsidRPr="00622F0A">
        <w:rPr>
          <w:rFonts w:ascii="Arial" w:eastAsia="Microsoft JhengHei UI" w:hAnsi="Arial" w:cs="Arial"/>
          <w:sz w:val="22"/>
          <w:szCs w:val="22"/>
        </w:rPr>
        <w:t>-</w:t>
      </w:r>
    </w:p>
    <w:p w14:paraId="1555C1DA" w14:textId="77777777" w:rsidR="00911B5B" w:rsidRPr="00622F0A" w:rsidRDefault="00911B5B">
      <w:pPr>
        <w:rPr>
          <w:rFonts w:ascii="Arial" w:eastAsia="Microsoft JhengHei UI" w:hAnsi="Arial" w:cs="Arial"/>
          <w:b/>
          <w:bCs/>
          <w:sz w:val="22"/>
          <w:szCs w:val="22"/>
        </w:rPr>
      </w:pPr>
    </w:p>
    <w:p w14:paraId="0A193D92" w14:textId="6FC5E10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F3CDB" w:rsidRPr="00622F0A">
        <w:rPr>
          <w:rFonts w:ascii="Arial" w:eastAsia="Microsoft JhengHei UI" w:hAnsi="Arial" w:cs="Arial"/>
          <w:b/>
          <w:bCs/>
          <w:sz w:val="22"/>
          <w:szCs w:val="22"/>
        </w:rPr>
        <w:t xml:space="preserve"> [00:39:00] </w:t>
      </w:r>
      <w:r w:rsidR="00AE1707" w:rsidRPr="00622F0A">
        <w:rPr>
          <w:rFonts w:ascii="Arial" w:eastAsia="Microsoft JhengHei UI" w:hAnsi="Arial" w:cs="Arial"/>
          <w:sz w:val="22"/>
          <w:szCs w:val="22"/>
        </w:rPr>
        <w:t>Yup</w:t>
      </w:r>
      <w:r w:rsidR="00000000" w:rsidRPr="00622F0A">
        <w:rPr>
          <w:rFonts w:ascii="Arial" w:eastAsia="Microsoft JhengHei UI" w:hAnsi="Arial" w:cs="Arial"/>
          <w:sz w:val="22"/>
          <w:szCs w:val="22"/>
        </w:rPr>
        <w:t xml:space="preserve">. </w:t>
      </w:r>
    </w:p>
    <w:p w14:paraId="00EC4D1C" w14:textId="77777777" w:rsidR="00295761" w:rsidRPr="00622F0A" w:rsidRDefault="00295761">
      <w:pPr>
        <w:rPr>
          <w:rFonts w:ascii="Arial" w:eastAsia="Microsoft JhengHei UI" w:hAnsi="Arial" w:cs="Arial"/>
          <w:b/>
          <w:bCs/>
          <w:sz w:val="22"/>
          <w:szCs w:val="22"/>
        </w:rPr>
      </w:pPr>
    </w:p>
    <w:p w14:paraId="234D59F5" w14:textId="0928E52B" w:rsidR="000F3CD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3CDB" w:rsidRPr="00622F0A">
        <w:rPr>
          <w:rFonts w:ascii="Arial" w:eastAsia="Microsoft JhengHei UI" w:hAnsi="Arial" w:cs="Arial"/>
          <w:sz w:val="22"/>
          <w:szCs w:val="22"/>
        </w:rPr>
        <w:t xml:space="preserve"> -w</w:t>
      </w:r>
      <w:r w:rsidR="00000000" w:rsidRPr="00622F0A">
        <w:rPr>
          <w:rFonts w:ascii="Arial" w:eastAsia="Microsoft JhengHei UI" w:hAnsi="Arial" w:cs="Arial"/>
          <w:sz w:val="22"/>
          <w:szCs w:val="22"/>
        </w:rPr>
        <w:t>hen she doesn't have a horse to</w:t>
      </w:r>
      <w:r w:rsidR="000F3CDB" w:rsidRPr="00622F0A">
        <w:rPr>
          <w:rFonts w:ascii="Arial" w:eastAsia="Microsoft JhengHei UI" w:hAnsi="Arial" w:cs="Arial"/>
          <w:sz w:val="22"/>
          <w:szCs w:val="22"/>
        </w:rPr>
        <w:t xml:space="preserve"> g</w:t>
      </w:r>
      <w:r w:rsidR="00000000" w:rsidRPr="00622F0A">
        <w:rPr>
          <w:rFonts w:ascii="Arial" w:eastAsia="Microsoft JhengHei UI" w:hAnsi="Arial" w:cs="Arial"/>
          <w:sz w:val="22"/>
          <w:szCs w:val="22"/>
        </w:rPr>
        <w:t>o out and ride on</w:t>
      </w:r>
      <w:r w:rsidR="000F3CDB" w:rsidRPr="00622F0A">
        <w:rPr>
          <w:rFonts w:ascii="Arial" w:eastAsia="Microsoft JhengHei UI" w:hAnsi="Arial" w:cs="Arial"/>
          <w:sz w:val="22"/>
          <w:szCs w:val="22"/>
        </w:rPr>
        <w:t xml:space="preserve">. </w:t>
      </w:r>
    </w:p>
    <w:p w14:paraId="1026CAD8" w14:textId="77777777" w:rsidR="000F3CDB" w:rsidRPr="00622F0A" w:rsidRDefault="000F3CDB">
      <w:pPr>
        <w:rPr>
          <w:rFonts w:ascii="Arial" w:eastAsia="Microsoft JhengHei UI" w:hAnsi="Arial" w:cs="Arial"/>
          <w:sz w:val="22"/>
          <w:szCs w:val="22"/>
        </w:rPr>
      </w:pPr>
    </w:p>
    <w:p w14:paraId="2C62788A" w14:textId="1399F8A1" w:rsidR="00552888" w:rsidRPr="00622F0A" w:rsidRDefault="000F3CDB">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295761" w:rsidRPr="00622F0A">
        <w:rPr>
          <w:rFonts w:ascii="Arial" w:eastAsia="Microsoft JhengHei UI" w:hAnsi="Arial" w:cs="Arial"/>
          <w:sz w:val="22"/>
          <w:szCs w:val="22"/>
        </w:rPr>
        <w:t>P</w:t>
      </w:r>
      <w:r w:rsidRPr="00622F0A">
        <w:rPr>
          <w:rFonts w:ascii="Arial" w:eastAsia="Microsoft JhengHei UI" w:hAnsi="Arial" w:cs="Arial"/>
          <w:sz w:val="22"/>
          <w:szCs w:val="22"/>
        </w:rPr>
        <w:t xml:space="preserve">artially because it's Mrs. Norris. </w:t>
      </w:r>
    </w:p>
    <w:p w14:paraId="4DC4EEF7" w14:textId="77777777" w:rsidR="00295761" w:rsidRPr="00622F0A" w:rsidRDefault="00295761">
      <w:pPr>
        <w:rPr>
          <w:rFonts w:ascii="Arial" w:eastAsia="Microsoft JhengHei UI" w:hAnsi="Arial" w:cs="Arial"/>
          <w:b/>
          <w:bCs/>
          <w:sz w:val="22"/>
          <w:szCs w:val="22"/>
        </w:rPr>
      </w:pPr>
    </w:p>
    <w:p w14:paraId="58B710FC" w14:textId="7AD521D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3CD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So</w:t>
      </w:r>
      <w:r w:rsidR="000F3CD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D74D18" w:rsidRPr="00622F0A">
        <w:rPr>
          <w:rFonts w:ascii="Arial" w:eastAsia="Microsoft JhengHei UI" w:hAnsi="Arial" w:cs="Arial"/>
          <w:sz w:val="22"/>
          <w:szCs w:val="22"/>
        </w:rPr>
        <w:t>“O</w:t>
      </w:r>
      <w:r w:rsidR="00000000" w:rsidRPr="00622F0A">
        <w:rPr>
          <w:rFonts w:ascii="Arial" w:eastAsia="Microsoft JhengHei UI" w:hAnsi="Arial" w:cs="Arial"/>
          <w:sz w:val="22"/>
          <w:szCs w:val="22"/>
        </w:rPr>
        <w:t>kay, I'll go outside.</w:t>
      </w:r>
      <w:r w:rsidR="00D74D1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o</w:t>
      </w:r>
      <w:r w:rsidR="000F3CD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goes outside to look for Edmund. </w:t>
      </w:r>
    </w:p>
    <w:p w14:paraId="1F6E2C4B" w14:textId="77777777" w:rsidR="00D74D18" w:rsidRPr="00622F0A" w:rsidRDefault="00D74D18">
      <w:pPr>
        <w:rPr>
          <w:rFonts w:ascii="Arial" w:eastAsia="Microsoft JhengHei UI" w:hAnsi="Arial" w:cs="Arial"/>
          <w:b/>
          <w:bCs/>
          <w:sz w:val="22"/>
          <w:szCs w:val="22"/>
        </w:rPr>
      </w:pPr>
    </w:p>
    <w:p w14:paraId="02137F00" w14:textId="0760962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758B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w:t>
      </w:r>
    </w:p>
    <w:p w14:paraId="4B29965A" w14:textId="77777777" w:rsidR="00D74D18" w:rsidRPr="00622F0A" w:rsidRDefault="00D74D18">
      <w:pPr>
        <w:rPr>
          <w:rFonts w:ascii="Arial" w:eastAsia="Microsoft JhengHei UI" w:hAnsi="Arial" w:cs="Arial"/>
          <w:b/>
          <w:bCs/>
          <w:sz w:val="22"/>
          <w:szCs w:val="22"/>
        </w:rPr>
      </w:pPr>
    </w:p>
    <w:p w14:paraId="40FBC23F" w14:textId="28CA586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758B1" w:rsidRPr="00622F0A">
        <w:rPr>
          <w:rFonts w:ascii="Arial" w:eastAsia="Microsoft JhengHei UI" w:hAnsi="Arial" w:cs="Arial"/>
          <w:sz w:val="22"/>
          <w:szCs w:val="22"/>
        </w:rPr>
        <w:t xml:space="preserve"> </w:t>
      </w:r>
      <w:r w:rsidR="00D74D18" w:rsidRPr="00622F0A">
        <w:rPr>
          <w:rFonts w:ascii="Arial" w:eastAsia="Microsoft JhengHei UI" w:hAnsi="Arial" w:cs="Arial"/>
          <w:sz w:val="22"/>
          <w:szCs w:val="22"/>
        </w:rPr>
        <w:t>S</w:t>
      </w:r>
      <w:r w:rsidR="00000000" w:rsidRPr="00622F0A">
        <w:rPr>
          <w:rFonts w:ascii="Arial" w:eastAsia="Microsoft JhengHei UI" w:hAnsi="Arial" w:cs="Arial"/>
          <w:sz w:val="22"/>
          <w:szCs w:val="22"/>
        </w:rPr>
        <w:t>he sees them all in the distance</w:t>
      </w:r>
      <w:r w:rsidR="00D74D1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Edmund and Mary on horseback</w:t>
      </w:r>
      <w:r w:rsidR="0054478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he Grants and the Crawfords watching them. Everybody's just cheering and laughing</w:t>
      </w:r>
      <w:r w:rsidR="00AA235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Fanny feels sad</w:t>
      </w:r>
      <w:r w:rsidR="00AA235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Edmund has forgotten about her. </w:t>
      </w:r>
    </w:p>
    <w:p w14:paraId="6C5410B0" w14:textId="77777777" w:rsidR="00AA235A" w:rsidRPr="00622F0A" w:rsidRDefault="00AA235A">
      <w:pPr>
        <w:rPr>
          <w:rFonts w:ascii="Arial" w:eastAsia="Microsoft JhengHei UI" w:hAnsi="Arial" w:cs="Arial"/>
          <w:b/>
          <w:bCs/>
          <w:sz w:val="22"/>
          <w:szCs w:val="22"/>
        </w:rPr>
      </w:pPr>
    </w:p>
    <w:p w14:paraId="3F6C82BF" w14:textId="654D94D8" w:rsidR="00D126FC"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D126F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s giving on my own. It's giving Taylor Swift. Fanny is</w:t>
      </w:r>
      <w:r w:rsidR="00D126FC" w:rsidRPr="00622F0A">
        <w:rPr>
          <w:rFonts w:ascii="Arial" w:eastAsia="Microsoft JhengHei UI" w:hAnsi="Arial" w:cs="Arial"/>
          <w:sz w:val="22"/>
          <w:szCs w:val="22"/>
        </w:rPr>
        <w:t>--</w:t>
      </w:r>
    </w:p>
    <w:p w14:paraId="5A3D2035" w14:textId="77777777" w:rsidR="00551FC5" w:rsidRPr="00622F0A" w:rsidRDefault="00551FC5">
      <w:pPr>
        <w:rPr>
          <w:rFonts w:ascii="Arial" w:eastAsia="Microsoft JhengHei UI" w:hAnsi="Arial" w:cs="Arial"/>
          <w:b/>
          <w:bCs/>
          <w:sz w:val="22"/>
          <w:szCs w:val="22"/>
        </w:rPr>
      </w:pPr>
    </w:p>
    <w:p w14:paraId="6E7720FB" w14:textId="71836EC3" w:rsidR="00AC60D5" w:rsidRPr="00622F0A" w:rsidRDefault="00D126FC">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i/>
          <w:iCs/>
          <w:sz w:val="22"/>
          <w:szCs w:val="22"/>
        </w:rPr>
        <w:t>Waving through window</w:t>
      </w:r>
      <w:r w:rsidRPr="00622F0A">
        <w:rPr>
          <w:rFonts w:ascii="Arial" w:eastAsia="Microsoft JhengHei UI" w:hAnsi="Arial" w:cs="Arial"/>
          <w:sz w:val="22"/>
          <w:szCs w:val="22"/>
        </w:rPr>
        <w:t xml:space="preserve">. So, Fanny is also surprised to see how well Mary is </w:t>
      </w:r>
      <w:r w:rsidR="005800D5" w:rsidRPr="00622F0A">
        <w:rPr>
          <w:rFonts w:ascii="Arial" w:eastAsia="Microsoft JhengHei UI" w:hAnsi="Arial" w:cs="Arial"/>
          <w:sz w:val="22"/>
          <w:szCs w:val="22"/>
        </w:rPr>
        <w:t>riding</w:t>
      </w:r>
      <w:r w:rsidRPr="00622F0A">
        <w:rPr>
          <w:rFonts w:ascii="Arial" w:eastAsia="Microsoft JhengHei UI" w:hAnsi="Arial" w:cs="Arial"/>
          <w:sz w:val="22"/>
          <w:szCs w:val="22"/>
        </w:rPr>
        <w:t xml:space="preserve">. And one might even wonder if Mary is </w:t>
      </w:r>
      <w:r w:rsidR="00750E1B" w:rsidRPr="00622F0A">
        <w:rPr>
          <w:rFonts w:ascii="Arial" w:eastAsia="Microsoft JhengHei UI" w:hAnsi="Arial" w:cs="Arial"/>
          <w:sz w:val="22"/>
          <w:szCs w:val="22"/>
        </w:rPr>
        <w:t xml:space="preserve">riding </w:t>
      </w:r>
      <w:r w:rsidRPr="00622F0A">
        <w:rPr>
          <w:rFonts w:ascii="Arial" w:eastAsia="Microsoft JhengHei UI" w:hAnsi="Arial" w:cs="Arial"/>
          <w:sz w:val="22"/>
          <w:szCs w:val="22"/>
        </w:rPr>
        <w:t>for the first time</w:t>
      </w:r>
      <w:r w:rsidR="00FD6CB3" w:rsidRPr="00622F0A">
        <w:rPr>
          <w:rFonts w:ascii="Arial" w:eastAsia="Microsoft JhengHei UI" w:hAnsi="Arial" w:cs="Arial"/>
          <w:sz w:val="22"/>
          <w:szCs w:val="22"/>
        </w:rPr>
        <w:t>, a</w:t>
      </w:r>
      <w:r w:rsidRPr="00622F0A">
        <w:rPr>
          <w:rFonts w:ascii="Arial" w:eastAsia="Microsoft JhengHei UI" w:hAnsi="Arial" w:cs="Arial"/>
          <w:sz w:val="22"/>
          <w:szCs w:val="22"/>
        </w:rPr>
        <w:t>ctually</w:t>
      </w:r>
      <w:r w:rsidR="00FD6CB3" w:rsidRPr="00622F0A">
        <w:rPr>
          <w:rFonts w:ascii="Arial" w:eastAsia="Microsoft JhengHei UI" w:hAnsi="Arial" w:cs="Arial"/>
          <w:sz w:val="22"/>
          <w:szCs w:val="22"/>
        </w:rPr>
        <w:t xml:space="preserve">. </w:t>
      </w:r>
    </w:p>
    <w:p w14:paraId="0CCF9DE8" w14:textId="77777777" w:rsidR="00AC60D5" w:rsidRPr="00622F0A" w:rsidRDefault="00AC60D5">
      <w:pPr>
        <w:rPr>
          <w:rFonts w:ascii="Arial" w:eastAsia="Microsoft JhengHei UI" w:hAnsi="Arial" w:cs="Arial"/>
          <w:sz w:val="22"/>
          <w:szCs w:val="22"/>
        </w:rPr>
      </w:pPr>
    </w:p>
    <w:p w14:paraId="5B4613D6" w14:textId="61789F03" w:rsidR="00F75883" w:rsidRPr="00622F0A" w:rsidRDefault="00FD6CB3">
      <w:pPr>
        <w:rPr>
          <w:rFonts w:ascii="Arial" w:eastAsia="Microsoft JhengHei UI" w:hAnsi="Arial" w:cs="Arial"/>
          <w:sz w:val="22"/>
          <w:szCs w:val="22"/>
        </w:rPr>
      </w:pPr>
      <w:r w:rsidRPr="00622F0A">
        <w:rPr>
          <w:rFonts w:ascii="Arial" w:eastAsia="Microsoft JhengHei UI" w:hAnsi="Arial" w:cs="Arial"/>
          <w:sz w:val="22"/>
          <w:szCs w:val="22"/>
        </w:rPr>
        <w:lastRenderedPageBreak/>
        <w:t>As they get closer, she sees that he's helping her and he's holding her hand</w:t>
      </w:r>
      <w:r w:rsidR="00755FA9" w:rsidRPr="00622F0A">
        <w:rPr>
          <w:rFonts w:ascii="Arial" w:eastAsia="Microsoft JhengHei UI" w:hAnsi="Arial" w:cs="Arial"/>
          <w:sz w:val="22"/>
          <w:szCs w:val="22"/>
        </w:rPr>
        <w:t>,</w:t>
      </w:r>
      <w:r w:rsidR="00AC60D5" w:rsidRPr="00622F0A">
        <w:rPr>
          <w:rFonts w:ascii="Arial" w:eastAsia="Microsoft JhengHei UI" w:hAnsi="Arial" w:cs="Arial"/>
          <w:sz w:val="22"/>
          <w:szCs w:val="22"/>
        </w:rPr>
        <w:t xml:space="preserve"> o</w:t>
      </w:r>
      <w:r w:rsidRPr="00622F0A">
        <w:rPr>
          <w:rFonts w:ascii="Arial" w:eastAsia="Microsoft JhengHei UI" w:hAnsi="Arial" w:cs="Arial"/>
          <w:sz w:val="22"/>
          <w:szCs w:val="22"/>
        </w:rPr>
        <w:t>r at least in Fanny's mind, that's what she's seeing happen</w:t>
      </w:r>
      <w:r w:rsidR="0037340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373403" w:rsidRPr="00622F0A">
        <w:rPr>
          <w:rFonts w:ascii="Arial" w:eastAsia="Microsoft JhengHei UI" w:hAnsi="Arial" w:cs="Arial"/>
          <w:sz w:val="22"/>
          <w:szCs w:val="22"/>
        </w:rPr>
        <w:t>a</w:t>
      </w:r>
      <w:r w:rsidRPr="00622F0A">
        <w:rPr>
          <w:rFonts w:ascii="Arial" w:eastAsia="Microsoft JhengHei UI" w:hAnsi="Arial" w:cs="Arial"/>
          <w:sz w:val="22"/>
          <w:szCs w:val="22"/>
        </w:rPr>
        <w:t xml:space="preserve">nd </w:t>
      </w:r>
      <w:r w:rsidR="003001C0" w:rsidRPr="00622F0A">
        <w:rPr>
          <w:rFonts w:ascii="Arial" w:eastAsia="Microsoft JhengHei UI" w:hAnsi="Arial" w:cs="Arial"/>
          <w:b/>
          <w:bCs/>
          <w:sz w:val="22"/>
          <w:szCs w:val="22"/>
        </w:rPr>
        <w:t>[00:40:00]</w:t>
      </w:r>
      <w:r w:rsidR="003001C0" w:rsidRPr="00622F0A">
        <w:rPr>
          <w:rFonts w:ascii="Arial" w:eastAsia="Microsoft JhengHei UI" w:hAnsi="Arial" w:cs="Arial"/>
          <w:sz w:val="22"/>
          <w:szCs w:val="22"/>
        </w:rPr>
        <w:t xml:space="preserve"> </w:t>
      </w:r>
      <w:r w:rsidRPr="00622F0A">
        <w:rPr>
          <w:rFonts w:ascii="Arial" w:eastAsia="Microsoft JhengHei UI" w:hAnsi="Arial" w:cs="Arial"/>
          <w:sz w:val="22"/>
          <w:szCs w:val="22"/>
        </w:rPr>
        <w:t>she starts to feel a little jealous</w:t>
      </w:r>
      <w:r w:rsidR="003001C0"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3001C0" w:rsidRPr="00622F0A">
        <w:rPr>
          <w:rFonts w:ascii="Arial" w:eastAsia="Microsoft JhengHei UI" w:hAnsi="Arial" w:cs="Arial"/>
          <w:sz w:val="22"/>
          <w:szCs w:val="22"/>
        </w:rPr>
        <w:t>B</w:t>
      </w:r>
      <w:r w:rsidRPr="00622F0A">
        <w:rPr>
          <w:rFonts w:ascii="Arial" w:eastAsia="Microsoft JhengHei UI" w:hAnsi="Arial" w:cs="Arial"/>
          <w:sz w:val="22"/>
          <w:szCs w:val="22"/>
        </w:rPr>
        <w:t>ut she tries not to. She thinks</w:t>
      </w:r>
      <w:r w:rsidR="003001C0" w:rsidRPr="00622F0A">
        <w:rPr>
          <w:rFonts w:ascii="Arial" w:eastAsia="Microsoft JhengHei UI" w:hAnsi="Arial" w:cs="Arial"/>
          <w:sz w:val="22"/>
          <w:szCs w:val="22"/>
        </w:rPr>
        <w:t>,</w:t>
      </w:r>
      <w:r w:rsidRPr="00622F0A">
        <w:rPr>
          <w:rFonts w:ascii="Arial" w:eastAsia="Microsoft JhengHei UI" w:hAnsi="Arial" w:cs="Arial"/>
          <w:sz w:val="22"/>
          <w:szCs w:val="22"/>
        </w:rPr>
        <w:t xml:space="preserve"> what could be more natural than Edmund should be making himself useful? But she does think it might make more sense for Mary's brother to be helping her learn how to ride a horse</w:t>
      </w:r>
      <w:r w:rsidR="00C24132" w:rsidRPr="00622F0A">
        <w:rPr>
          <w:rFonts w:ascii="Arial" w:eastAsia="Microsoft JhengHei UI" w:hAnsi="Arial" w:cs="Arial"/>
          <w:sz w:val="22"/>
          <w:szCs w:val="22"/>
        </w:rPr>
        <w:t>.</w:t>
      </w:r>
      <w:r w:rsidR="00F75883" w:rsidRPr="00622F0A">
        <w:rPr>
          <w:rFonts w:ascii="Arial" w:eastAsia="Microsoft JhengHei UI" w:hAnsi="Arial" w:cs="Arial"/>
          <w:sz w:val="22"/>
          <w:szCs w:val="22"/>
        </w:rPr>
        <w:t xml:space="preserve"> </w:t>
      </w:r>
      <w:r w:rsidR="00C24132" w:rsidRPr="00622F0A">
        <w:rPr>
          <w:rFonts w:ascii="Arial" w:eastAsia="Microsoft JhengHei UI" w:hAnsi="Arial" w:cs="Arial"/>
          <w:sz w:val="22"/>
          <w:szCs w:val="22"/>
        </w:rPr>
        <w:t>S</w:t>
      </w:r>
      <w:r w:rsidRPr="00622F0A">
        <w:rPr>
          <w:rFonts w:ascii="Arial" w:eastAsia="Microsoft JhengHei UI" w:hAnsi="Arial" w:cs="Arial"/>
          <w:sz w:val="22"/>
          <w:szCs w:val="22"/>
        </w:rPr>
        <w:t>o</w:t>
      </w:r>
      <w:r w:rsidR="00C24132"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at's interesting. </w:t>
      </w:r>
    </w:p>
    <w:p w14:paraId="3A3F9A55" w14:textId="77777777" w:rsidR="00F75883" w:rsidRPr="00622F0A" w:rsidRDefault="00F75883">
      <w:pPr>
        <w:rPr>
          <w:rFonts w:ascii="Arial" w:eastAsia="Microsoft JhengHei UI" w:hAnsi="Arial" w:cs="Arial"/>
          <w:sz w:val="22"/>
          <w:szCs w:val="22"/>
        </w:rPr>
      </w:pPr>
    </w:p>
    <w:p w14:paraId="622B9D88" w14:textId="67D18343"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Then</w:t>
      </w:r>
      <w:r w:rsidR="00C24132"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starts thinking that it's going to be hard on the mare to pull double duty, so maybe she shouldn't ride at all. </w:t>
      </w:r>
      <w:r w:rsidR="008B1645" w:rsidRPr="00622F0A">
        <w:rPr>
          <w:rFonts w:ascii="Arial" w:eastAsia="Microsoft JhengHei UI" w:hAnsi="Arial" w:cs="Arial"/>
          <w:sz w:val="22"/>
          <w:szCs w:val="22"/>
        </w:rPr>
        <w:t>S</w:t>
      </w:r>
      <w:r w:rsidRPr="00622F0A">
        <w:rPr>
          <w:rFonts w:ascii="Arial" w:eastAsia="Microsoft JhengHei UI" w:hAnsi="Arial" w:cs="Arial"/>
          <w:sz w:val="22"/>
          <w:szCs w:val="22"/>
        </w:rPr>
        <w:t>he's going to sacrifice herself</w:t>
      </w:r>
      <w:r w:rsidR="008B1645"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s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8B1645" w:rsidRPr="00622F0A">
        <w:rPr>
          <w:rFonts w:ascii="Arial" w:eastAsia="Microsoft JhengHei UI" w:hAnsi="Arial" w:cs="Arial"/>
          <w:sz w:val="22"/>
          <w:szCs w:val="22"/>
        </w:rPr>
        <w:t>“I</w:t>
      </w:r>
      <w:r w:rsidRPr="00622F0A">
        <w:rPr>
          <w:rFonts w:ascii="Arial" w:eastAsia="Microsoft JhengHei UI" w:hAnsi="Arial" w:cs="Arial"/>
          <w:sz w:val="22"/>
          <w:szCs w:val="22"/>
        </w:rPr>
        <w:t>f I shouldn't be thought of, at least the horse should be thought of.</w:t>
      </w:r>
      <w:r w:rsidR="00870A7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4D93A33F" w14:textId="77777777" w:rsidR="00870A7B" w:rsidRPr="00622F0A" w:rsidRDefault="00870A7B">
      <w:pPr>
        <w:rPr>
          <w:rFonts w:ascii="Arial" w:eastAsia="Microsoft JhengHei UI" w:hAnsi="Arial" w:cs="Arial"/>
          <w:b/>
          <w:bCs/>
          <w:sz w:val="22"/>
          <w:szCs w:val="22"/>
        </w:rPr>
      </w:pPr>
    </w:p>
    <w:p w14:paraId="3E47551B" w14:textId="1C21890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7588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leak. </w:t>
      </w:r>
    </w:p>
    <w:p w14:paraId="7C7263E8" w14:textId="77777777" w:rsidR="00870A7B" w:rsidRPr="00622F0A" w:rsidRDefault="00870A7B">
      <w:pPr>
        <w:rPr>
          <w:rFonts w:ascii="Arial" w:eastAsia="Microsoft JhengHei UI" w:hAnsi="Arial" w:cs="Arial"/>
          <w:b/>
          <w:bCs/>
          <w:sz w:val="22"/>
          <w:szCs w:val="22"/>
        </w:rPr>
      </w:pPr>
    </w:p>
    <w:p w14:paraId="7692307B" w14:textId="2A3AB3C8" w:rsidR="0025513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7588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Very bleak. Finally</w:t>
      </w:r>
      <w:r w:rsidR="00F7588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ey come</w:t>
      </w:r>
      <w:r w:rsidR="00870A7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Edmund is walking next to Mary</w:t>
      </w:r>
      <w:r w:rsidR="00255137" w:rsidRPr="00622F0A">
        <w:rPr>
          <w:rFonts w:ascii="Arial" w:eastAsia="Microsoft JhengHei UI" w:hAnsi="Arial" w:cs="Arial"/>
          <w:sz w:val="22"/>
          <w:szCs w:val="22"/>
        </w:rPr>
        <w:t xml:space="preserve"> w</w:t>
      </w:r>
      <w:r w:rsidR="00000000" w:rsidRPr="00622F0A">
        <w:rPr>
          <w:rFonts w:ascii="Arial" w:eastAsia="Microsoft JhengHei UI" w:hAnsi="Arial" w:cs="Arial"/>
          <w:sz w:val="22"/>
          <w:szCs w:val="22"/>
        </w:rPr>
        <w:t xml:space="preserve">hile she's riding. Fanny is worried that she's going to look impatient standing out here, which she should. They're late. </w:t>
      </w:r>
    </w:p>
    <w:p w14:paraId="75BE00DD" w14:textId="77777777" w:rsidR="00255137" w:rsidRPr="00622F0A" w:rsidRDefault="00255137">
      <w:pPr>
        <w:rPr>
          <w:rFonts w:ascii="Arial" w:eastAsia="Microsoft JhengHei UI" w:hAnsi="Arial" w:cs="Arial"/>
          <w:sz w:val="22"/>
          <w:szCs w:val="22"/>
        </w:rPr>
      </w:pPr>
    </w:p>
    <w:p w14:paraId="3CF75B33" w14:textId="77777777" w:rsidR="00255137" w:rsidRPr="00622F0A" w:rsidRDefault="0025513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s. </w:t>
      </w:r>
    </w:p>
    <w:p w14:paraId="5F04D10A" w14:textId="77777777" w:rsidR="00255137" w:rsidRPr="00622F0A" w:rsidRDefault="00255137">
      <w:pPr>
        <w:rPr>
          <w:rFonts w:ascii="Arial" w:eastAsia="Microsoft JhengHei UI" w:hAnsi="Arial" w:cs="Arial"/>
          <w:sz w:val="22"/>
          <w:szCs w:val="22"/>
        </w:rPr>
      </w:pPr>
    </w:p>
    <w:p w14:paraId="5198B976" w14:textId="36CB03DC" w:rsidR="00552888" w:rsidRPr="00622F0A" w:rsidRDefault="00255137">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But gratitude. Mary apologizes, says</w:t>
      </w:r>
      <w:r w:rsidR="005D7D0B"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knows she was behaving poorly and asks Fanny to forgive her</w:t>
      </w:r>
      <w:r w:rsidR="00A5415B"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w:t>
      </w:r>
      <w:r w:rsidR="00B5528E" w:rsidRPr="00622F0A">
        <w:rPr>
          <w:rFonts w:ascii="Arial" w:eastAsia="Microsoft JhengHei UI" w:hAnsi="Arial" w:cs="Arial"/>
          <w:sz w:val="22"/>
          <w:szCs w:val="22"/>
        </w:rPr>
        <w:t xml:space="preserve"> </w:t>
      </w:r>
      <w:r w:rsidRPr="00622F0A">
        <w:rPr>
          <w:rFonts w:ascii="Arial" w:eastAsia="Microsoft JhengHei UI" w:hAnsi="Arial" w:cs="Arial"/>
          <w:sz w:val="22"/>
          <w:szCs w:val="22"/>
        </w:rPr>
        <w:t>selfishness must always be forgiven</w:t>
      </w:r>
      <w:r w:rsidR="00F072D9"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there is no hope of the cure, which she says about herself. </w:t>
      </w:r>
    </w:p>
    <w:p w14:paraId="2678E7DC" w14:textId="77777777" w:rsidR="00F072D9" w:rsidRPr="00622F0A" w:rsidRDefault="00F072D9">
      <w:pPr>
        <w:rPr>
          <w:rFonts w:ascii="Arial" w:eastAsia="Microsoft JhengHei UI" w:hAnsi="Arial" w:cs="Arial"/>
          <w:b/>
          <w:bCs/>
          <w:sz w:val="22"/>
          <w:szCs w:val="22"/>
        </w:rPr>
      </w:pPr>
    </w:p>
    <w:p w14:paraId="6B0FB6BC" w14:textId="6CCA42F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5513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she does. </w:t>
      </w:r>
    </w:p>
    <w:p w14:paraId="7BD56C31" w14:textId="77777777" w:rsidR="00F072D9" w:rsidRPr="00622F0A" w:rsidRDefault="00F072D9">
      <w:pPr>
        <w:rPr>
          <w:rFonts w:ascii="Arial" w:eastAsia="Microsoft JhengHei UI" w:hAnsi="Arial" w:cs="Arial"/>
          <w:b/>
          <w:bCs/>
          <w:sz w:val="22"/>
          <w:szCs w:val="22"/>
        </w:rPr>
      </w:pPr>
    </w:p>
    <w:p w14:paraId="089AFB67" w14:textId="016CCE89" w:rsidR="0025513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5513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literally</w:t>
      </w:r>
      <w:r w:rsidR="00E147C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1537BB6F" w14:textId="77777777" w:rsidR="00255137" w:rsidRPr="00622F0A" w:rsidRDefault="00255137">
      <w:pPr>
        <w:rPr>
          <w:rFonts w:ascii="Arial" w:eastAsia="Microsoft JhengHei UI" w:hAnsi="Arial" w:cs="Arial"/>
          <w:sz w:val="22"/>
          <w:szCs w:val="22"/>
        </w:rPr>
      </w:pPr>
    </w:p>
    <w:p w14:paraId="5548FCCC" w14:textId="1795C019" w:rsidR="00255137" w:rsidRPr="00622F0A" w:rsidRDefault="00255137">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E3157D" w:rsidRPr="00622F0A">
        <w:rPr>
          <w:rFonts w:ascii="Arial" w:eastAsia="Microsoft JhengHei UI" w:hAnsi="Arial" w:cs="Arial"/>
          <w:sz w:val="22"/>
          <w:szCs w:val="22"/>
        </w:rPr>
        <w:t>[chuckles]</w:t>
      </w:r>
      <w:r w:rsidRPr="00622F0A">
        <w:rPr>
          <w:rFonts w:ascii="Arial" w:eastAsia="Microsoft JhengHei UI" w:hAnsi="Arial" w:cs="Arial"/>
          <w:sz w:val="22"/>
          <w:szCs w:val="22"/>
        </w:rPr>
        <w:t xml:space="preserve"> </w:t>
      </w:r>
    </w:p>
    <w:p w14:paraId="4B35544A" w14:textId="77777777" w:rsidR="00255137" w:rsidRPr="00622F0A" w:rsidRDefault="00255137">
      <w:pPr>
        <w:rPr>
          <w:rFonts w:ascii="Arial" w:eastAsia="Microsoft JhengHei UI" w:hAnsi="Arial" w:cs="Arial"/>
          <w:sz w:val="22"/>
          <w:szCs w:val="22"/>
        </w:rPr>
      </w:pPr>
    </w:p>
    <w:p w14:paraId="0E4D7A71" w14:textId="3FD9D67F" w:rsidR="00AC0D8A" w:rsidRPr="00622F0A" w:rsidRDefault="00255137">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You know</w:t>
      </w:r>
      <w:r w:rsidR="00E147CE" w:rsidRPr="00622F0A">
        <w:rPr>
          <w:rFonts w:ascii="Arial" w:eastAsia="Microsoft JhengHei UI" w:hAnsi="Arial" w:cs="Arial"/>
          <w:sz w:val="22"/>
          <w:szCs w:val="22"/>
        </w:rPr>
        <w:t>,</w:t>
      </w:r>
      <w:r w:rsidR="00CB25A8"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w:t>
      </w:r>
      <w:r w:rsidR="00CB25A8" w:rsidRPr="00622F0A">
        <w:rPr>
          <w:rFonts w:ascii="Arial" w:eastAsia="Microsoft JhengHei UI" w:hAnsi="Arial" w:cs="Arial"/>
          <w:b/>
          <w:bCs/>
          <w:sz w:val="22"/>
          <w:szCs w:val="22"/>
        </w:rPr>
        <w:t>[00:41:00]</w:t>
      </w:r>
      <w:r w:rsidR="00CB25A8"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can't with her. Edmund says, </w:t>
      </w:r>
      <w:r w:rsidR="00CB25A8" w:rsidRPr="00622F0A">
        <w:rPr>
          <w:rFonts w:ascii="Arial" w:eastAsia="Microsoft JhengHei UI" w:hAnsi="Arial" w:cs="Arial"/>
          <w:sz w:val="22"/>
          <w:szCs w:val="22"/>
        </w:rPr>
        <w:t>“O</w:t>
      </w:r>
      <w:r w:rsidRPr="00622F0A">
        <w:rPr>
          <w:rFonts w:ascii="Arial" w:eastAsia="Microsoft JhengHei UI" w:hAnsi="Arial" w:cs="Arial"/>
          <w:sz w:val="22"/>
          <w:szCs w:val="22"/>
        </w:rPr>
        <w:t>h, it's fine</w:t>
      </w:r>
      <w:r w:rsidR="00CB25A8" w:rsidRPr="00622F0A">
        <w:rPr>
          <w:rFonts w:ascii="Arial" w:eastAsia="Microsoft JhengHei UI" w:hAnsi="Arial" w:cs="Arial"/>
          <w:sz w:val="22"/>
          <w:szCs w:val="22"/>
        </w:rPr>
        <w:t>,” w</w:t>
      </w:r>
      <w:r w:rsidRPr="00622F0A">
        <w:rPr>
          <w:rFonts w:ascii="Arial" w:eastAsia="Microsoft JhengHei UI" w:hAnsi="Arial" w:cs="Arial"/>
          <w:sz w:val="22"/>
          <w:szCs w:val="22"/>
        </w:rPr>
        <w:t xml:space="preserve">hich also like she was not asking for you to say anything, Edmund. But Edmund'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322213" w:rsidRPr="00622F0A">
        <w:rPr>
          <w:rFonts w:ascii="Arial" w:eastAsia="Microsoft JhengHei UI" w:hAnsi="Arial" w:cs="Arial"/>
          <w:sz w:val="22"/>
          <w:szCs w:val="22"/>
        </w:rPr>
        <w:t>“O</w:t>
      </w:r>
      <w:r w:rsidRPr="00622F0A">
        <w:rPr>
          <w:rFonts w:ascii="Arial" w:eastAsia="Microsoft JhengHei UI" w:hAnsi="Arial" w:cs="Arial"/>
          <w:sz w:val="22"/>
          <w:szCs w:val="22"/>
        </w:rPr>
        <w:t xml:space="preserve">h, it's fine. Fanny still has plenty of time to ride. </w:t>
      </w:r>
      <w:r w:rsidR="001E08D2" w:rsidRPr="00622F0A">
        <w:rPr>
          <w:rFonts w:ascii="Arial" w:eastAsia="Microsoft JhengHei UI" w:hAnsi="Arial" w:cs="Arial"/>
          <w:sz w:val="22"/>
          <w:szCs w:val="22"/>
        </w:rPr>
        <w:t>A</w:t>
      </w:r>
      <w:r w:rsidRPr="00622F0A">
        <w:rPr>
          <w:rFonts w:ascii="Arial" w:eastAsia="Microsoft JhengHei UI" w:hAnsi="Arial" w:cs="Arial"/>
          <w:sz w:val="22"/>
          <w:szCs w:val="22"/>
        </w:rPr>
        <w:t>ctually, Mary saved her from riding in the worst of the heat.</w:t>
      </w:r>
      <w:r w:rsidR="001C2D0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n fact, he wishes that she would have saved herself the walk home and not have</w:t>
      </w:r>
      <w:r w:rsidR="00FC137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come all the way out here. </w:t>
      </w:r>
      <w:r w:rsidR="00BC4B4A" w:rsidRPr="00622F0A">
        <w:rPr>
          <w:rFonts w:ascii="Arial" w:eastAsia="Microsoft JhengHei UI" w:hAnsi="Arial" w:cs="Arial"/>
          <w:sz w:val="22"/>
          <w:szCs w:val="22"/>
        </w:rPr>
        <w:t>S</w:t>
      </w:r>
      <w:r w:rsidRPr="00622F0A">
        <w:rPr>
          <w:rFonts w:ascii="Arial" w:eastAsia="Microsoft JhengHei UI" w:hAnsi="Arial" w:cs="Arial"/>
          <w:sz w:val="22"/>
          <w:szCs w:val="22"/>
        </w:rPr>
        <w:t>he says</w:t>
      </w:r>
      <w:r w:rsidR="00BC4B4A"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e only thing fatiguing her is getting off the horse</w:t>
      </w:r>
      <w:r w:rsidR="00EE675E"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she is strong and is only fatigued by doing what she doesn't </w:t>
      </w:r>
      <w:r w:rsidR="00D72010" w:rsidRPr="00622F0A">
        <w:rPr>
          <w:rFonts w:ascii="Arial" w:eastAsia="Microsoft JhengHei UI" w:hAnsi="Arial" w:cs="Arial"/>
          <w:sz w:val="22"/>
          <w:szCs w:val="22"/>
        </w:rPr>
        <w:t>like</w:t>
      </w:r>
      <w:r w:rsidR="00754DB8" w:rsidRPr="00622F0A">
        <w:rPr>
          <w:rFonts w:ascii="Arial" w:eastAsia="Microsoft JhengHei UI" w:hAnsi="Arial" w:cs="Arial"/>
          <w:sz w:val="22"/>
          <w:szCs w:val="22"/>
        </w:rPr>
        <w:t>,</w:t>
      </w:r>
      <w:r w:rsidR="00AC0D8A" w:rsidRPr="00622F0A">
        <w:rPr>
          <w:rFonts w:ascii="Arial" w:eastAsia="Microsoft JhengHei UI" w:hAnsi="Arial" w:cs="Arial"/>
          <w:sz w:val="22"/>
          <w:szCs w:val="22"/>
        </w:rPr>
        <w:t xml:space="preserve"> b</w:t>
      </w:r>
      <w:r w:rsidRPr="00622F0A">
        <w:rPr>
          <w:rFonts w:ascii="Arial" w:eastAsia="Microsoft JhengHei UI" w:hAnsi="Arial" w:cs="Arial"/>
          <w:sz w:val="22"/>
          <w:szCs w:val="22"/>
        </w:rPr>
        <w:t xml:space="preserve">ecause she's spoiled. </w:t>
      </w:r>
    </w:p>
    <w:p w14:paraId="5155D401" w14:textId="77777777" w:rsidR="00AC0D8A" w:rsidRPr="00622F0A" w:rsidRDefault="00AC0D8A">
      <w:pPr>
        <w:rPr>
          <w:rFonts w:ascii="Arial" w:eastAsia="Microsoft JhengHei UI" w:hAnsi="Arial" w:cs="Arial"/>
          <w:sz w:val="22"/>
          <w:szCs w:val="22"/>
        </w:rPr>
      </w:pPr>
    </w:p>
    <w:p w14:paraId="31959C51" w14:textId="40A622A4" w:rsidR="00AC0D8A" w:rsidRPr="00622F0A" w:rsidRDefault="00AC0D8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s. </w:t>
      </w:r>
      <w:r w:rsidR="00195FCC" w:rsidRPr="00622F0A">
        <w:rPr>
          <w:rFonts w:ascii="Arial" w:eastAsia="Microsoft JhengHei UI" w:hAnsi="Arial" w:cs="Arial"/>
          <w:sz w:val="22"/>
          <w:szCs w:val="22"/>
        </w:rPr>
        <w:t xml:space="preserve">[chuckles] </w:t>
      </w:r>
    </w:p>
    <w:p w14:paraId="6DB2FA83" w14:textId="77777777" w:rsidR="00AC0D8A" w:rsidRPr="00622F0A" w:rsidRDefault="00AC0D8A">
      <w:pPr>
        <w:rPr>
          <w:rFonts w:ascii="Arial" w:eastAsia="Microsoft JhengHei UI" w:hAnsi="Arial" w:cs="Arial"/>
          <w:sz w:val="22"/>
          <w:szCs w:val="22"/>
        </w:rPr>
      </w:pPr>
    </w:p>
    <w:p w14:paraId="2B196E76" w14:textId="752C5D67" w:rsidR="002616F2" w:rsidRPr="00622F0A" w:rsidRDefault="00AC0D8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Then Fanny's coachman comes to ride with her</w:t>
      </w:r>
      <w:r w:rsidR="005E73BA"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she has a guy that rides with her. </w:t>
      </w:r>
      <w:r w:rsidR="00000000" w:rsidRPr="00622F0A">
        <w:rPr>
          <w:rFonts w:ascii="Arial" w:eastAsia="Microsoft JhengHei UI" w:hAnsi="Arial" w:cs="Arial"/>
          <w:sz w:val="22"/>
          <w:szCs w:val="22"/>
        </w:rPr>
        <w:t>And Fanny is sad</w:t>
      </w:r>
      <w:r w:rsidR="005E73B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she looks back and she sees everyone's going into town without her</w:t>
      </w:r>
      <w:r w:rsidR="007D2B4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first of all, which they never bring her with them</w:t>
      </w:r>
      <w:r w:rsidR="008A474D" w:rsidRPr="00622F0A">
        <w:rPr>
          <w:rFonts w:ascii="Arial" w:eastAsia="Microsoft JhengHei UI" w:hAnsi="Arial" w:cs="Arial"/>
          <w:sz w:val="22"/>
          <w:szCs w:val="22"/>
        </w:rPr>
        <w:t>.</w:t>
      </w:r>
      <w:r w:rsidR="002616F2" w:rsidRPr="00622F0A">
        <w:rPr>
          <w:rFonts w:ascii="Arial" w:eastAsia="Microsoft JhengHei UI" w:hAnsi="Arial" w:cs="Arial"/>
          <w:sz w:val="22"/>
          <w:szCs w:val="22"/>
        </w:rPr>
        <w:t xml:space="preserve"> </w:t>
      </w:r>
      <w:r w:rsidR="008A474D" w:rsidRPr="00622F0A">
        <w:rPr>
          <w:rFonts w:ascii="Arial" w:eastAsia="Microsoft JhengHei UI" w:hAnsi="Arial" w:cs="Arial"/>
          <w:sz w:val="22"/>
          <w:szCs w:val="22"/>
        </w:rPr>
        <w:t>B</w:t>
      </w:r>
      <w:r w:rsidR="00000000" w:rsidRPr="00622F0A">
        <w:rPr>
          <w:rFonts w:ascii="Arial" w:eastAsia="Microsoft JhengHei UI" w:hAnsi="Arial" w:cs="Arial"/>
          <w:sz w:val="22"/>
          <w:szCs w:val="22"/>
        </w:rPr>
        <w:t>ut</w:t>
      </w:r>
      <w:r w:rsidR="002616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m just picturing her riding off on the horse and turning around and everyone's laughing and she's </w:t>
      </w:r>
      <w:r w:rsidR="00D72010" w:rsidRPr="00622F0A">
        <w:rPr>
          <w:rFonts w:ascii="Arial" w:eastAsia="Microsoft JhengHei UI" w:hAnsi="Arial" w:cs="Arial"/>
          <w:sz w:val="22"/>
          <w:szCs w:val="22"/>
        </w:rPr>
        <w:t>like</w:t>
      </w:r>
      <w:r w:rsidR="002616F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C159D81" w14:textId="77777777" w:rsidR="002616F2" w:rsidRPr="00622F0A" w:rsidRDefault="002616F2">
      <w:pPr>
        <w:rPr>
          <w:rFonts w:ascii="Arial" w:eastAsia="Microsoft JhengHei UI" w:hAnsi="Arial" w:cs="Arial"/>
          <w:sz w:val="22"/>
          <w:szCs w:val="22"/>
        </w:rPr>
      </w:pPr>
    </w:p>
    <w:p w14:paraId="5D875B31" w14:textId="261BCFFE" w:rsidR="002616F2" w:rsidRPr="00622F0A" w:rsidRDefault="002616F2">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6672FD" w:rsidRPr="00622F0A">
        <w:rPr>
          <w:rFonts w:ascii="Arial" w:eastAsia="Microsoft JhengHei UI" w:hAnsi="Arial" w:cs="Arial"/>
          <w:sz w:val="22"/>
          <w:szCs w:val="22"/>
        </w:rPr>
        <w:t>O</w:t>
      </w:r>
      <w:r w:rsidRPr="00622F0A">
        <w:rPr>
          <w:rFonts w:ascii="Arial" w:eastAsia="Microsoft JhengHei UI" w:hAnsi="Arial" w:cs="Arial"/>
          <w:sz w:val="22"/>
          <w:szCs w:val="22"/>
        </w:rPr>
        <w:t xml:space="preserve">n my own. </w:t>
      </w:r>
    </w:p>
    <w:p w14:paraId="339E2098" w14:textId="77777777" w:rsidR="002616F2" w:rsidRPr="00622F0A" w:rsidRDefault="002616F2">
      <w:pPr>
        <w:rPr>
          <w:rFonts w:ascii="Arial" w:eastAsia="Microsoft JhengHei UI" w:hAnsi="Arial" w:cs="Arial"/>
          <w:sz w:val="22"/>
          <w:szCs w:val="22"/>
        </w:rPr>
      </w:pPr>
    </w:p>
    <w:p w14:paraId="4C4FD71A" w14:textId="483AD6BA" w:rsidR="002616F2" w:rsidRPr="00622F0A" w:rsidRDefault="002616F2">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Exactly. And the coachman says, </w:t>
      </w:r>
      <w:r w:rsidR="006672FD" w:rsidRPr="00622F0A">
        <w:rPr>
          <w:rFonts w:ascii="Arial" w:eastAsia="Microsoft JhengHei UI" w:hAnsi="Arial" w:cs="Arial"/>
          <w:sz w:val="22"/>
          <w:szCs w:val="22"/>
        </w:rPr>
        <w:t>“H</w:t>
      </w:r>
      <w:r w:rsidRPr="00622F0A">
        <w:rPr>
          <w:rFonts w:ascii="Arial" w:eastAsia="Microsoft JhengHei UI" w:hAnsi="Arial" w:cs="Arial"/>
          <w:sz w:val="22"/>
          <w:szCs w:val="22"/>
        </w:rPr>
        <w:t>ow good a rider Mary is</w:t>
      </w:r>
      <w:r w:rsidR="006672FD" w:rsidRPr="00622F0A">
        <w:rPr>
          <w:rFonts w:ascii="Arial" w:eastAsia="Microsoft JhengHei UI" w:hAnsi="Arial" w:cs="Arial"/>
          <w:sz w:val="22"/>
          <w:szCs w:val="22"/>
        </w:rPr>
        <w:t>,”</w:t>
      </w:r>
      <w:r w:rsidRPr="00622F0A">
        <w:rPr>
          <w:rFonts w:ascii="Arial" w:eastAsia="Microsoft JhengHei UI" w:hAnsi="Arial" w:cs="Arial"/>
          <w:sz w:val="22"/>
          <w:szCs w:val="22"/>
        </w:rPr>
        <w:t xml:space="preserve"> so much better than Fanny when she started to learn how to ride. </w:t>
      </w:r>
    </w:p>
    <w:p w14:paraId="34B23482" w14:textId="77777777" w:rsidR="002616F2" w:rsidRPr="00622F0A" w:rsidRDefault="002616F2">
      <w:pPr>
        <w:rPr>
          <w:rFonts w:ascii="Arial" w:eastAsia="Microsoft JhengHei UI" w:hAnsi="Arial" w:cs="Arial"/>
          <w:sz w:val="22"/>
          <w:szCs w:val="22"/>
        </w:rPr>
      </w:pPr>
    </w:p>
    <w:p w14:paraId="5F2A1526" w14:textId="30244EE3" w:rsidR="00552888" w:rsidRPr="00622F0A" w:rsidRDefault="002616F2">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Which just, of course, </w:t>
      </w:r>
      <w:r w:rsidR="00C66657" w:rsidRPr="00622F0A">
        <w:rPr>
          <w:rFonts w:ascii="Arial" w:eastAsia="Microsoft JhengHei UI" w:hAnsi="Arial" w:cs="Arial"/>
          <w:b/>
          <w:bCs/>
          <w:sz w:val="22"/>
          <w:szCs w:val="22"/>
        </w:rPr>
        <w:t>[00:42:00]</w:t>
      </w:r>
      <w:r w:rsidR="00C6665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she was. </w:t>
      </w:r>
    </w:p>
    <w:p w14:paraId="62EAED4F" w14:textId="77777777" w:rsidR="005123F3" w:rsidRPr="00622F0A" w:rsidRDefault="005123F3">
      <w:pPr>
        <w:rPr>
          <w:rFonts w:ascii="Arial" w:eastAsia="Microsoft JhengHei UI" w:hAnsi="Arial" w:cs="Arial"/>
          <w:b/>
          <w:bCs/>
          <w:sz w:val="22"/>
          <w:szCs w:val="22"/>
        </w:rPr>
      </w:pPr>
    </w:p>
    <w:p w14:paraId="6C7A2F0A" w14:textId="09AD92F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6665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also</w:t>
      </w:r>
      <w:r w:rsidR="002072FE" w:rsidRPr="00622F0A">
        <w:rPr>
          <w:rFonts w:ascii="Arial" w:eastAsia="Microsoft JhengHei UI" w:hAnsi="Arial" w:cs="Arial"/>
          <w:sz w:val="22"/>
          <w:szCs w:val="22"/>
        </w:rPr>
        <w:t>,</w:t>
      </w:r>
      <w:r w:rsidR="00C6665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y would you say that to someone? </w:t>
      </w:r>
    </w:p>
    <w:p w14:paraId="440D73D3" w14:textId="77777777" w:rsidR="0054484B" w:rsidRPr="00622F0A" w:rsidRDefault="0054484B">
      <w:pPr>
        <w:rPr>
          <w:rFonts w:ascii="Arial" w:eastAsia="Microsoft JhengHei UI" w:hAnsi="Arial" w:cs="Arial"/>
          <w:b/>
          <w:bCs/>
          <w:sz w:val="22"/>
          <w:szCs w:val="22"/>
        </w:rPr>
      </w:pPr>
    </w:p>
    <w:p w14:paraId="266B837A" w14:textId="3285328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072F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ell, clearly</w:t>
      </w:r>
      <w:r w:rsidR="0006013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is coachman doesn't have a lot of an EQ for when someone's sad about something. </w:t>
      </w:r>
      <w:r w:rsidR="00E3157D" w:rsidRPr="00622F0A">
        <w:rPr>
          <w:rFonts w:ascii="Arial" w:eastAsia="Microsoft JhengHei UI" w:hAnsi="Arial" w:cs="Arial"/>
          <w:sz w:val="22"/>
          <w:szCs w:val="22"/>
        </w:rPr>
        <w:t>[chuckles]</w:t>
      </w:r>
      <w:r w:rsidR="002072FE" w:rsidRPr="00622F0A">
        <w:rPr>
          <w:rFonts w:ascii="Arial" w:eastAsia="Microsoft JhengHei UI" w:hAnsi="Arial" w:cs="Arial"/>
          <w:sz w:val="22"/>
          <w:szCs w:val="22"/>
        </w:rPr>
        <w:t xml:space="preserve"> </w:t>
      </w:r>
    </w:p>
    <w:p w14:paraId="07BAA451" w14:textId="77777777" w:rsidR="00F3230C" w:rsidRPr="00622F0A" w:rsidRDefault="00F3230C">
      <w:pPr>
        <w:rPr>
          <w:rFonts w:ascii="Arial" w:eastAsia="Microsoft JhengHei UI" w:hAnsi="Arial" w:cs="Arial"/>
          <w:b/>
          <w:bCs/>
          <w:sz w:val="22"/>
          <w:szCs w:val="22"/>
        </w:rPr>
      </w:pPr>
    </w:p>
    <w:p w14:paraId="059FA814" w14:textId="5862B28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2072F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Later in the drawing room, the Bertrams continue to praise Mary's riding and say</w:t>
      </w:r>
      <w:r w:rsidR="00D81BC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t has a lot to do with her mind and her figure</w:t>
      </w:r>
      <w:r w:rsidR="00352E59" w:rsidRPr="00622F0A">
        <w:rPr>
          <w:rFonts w:ascii="Arial" w:eastAsia="Microsoft JhengHei UI" w:hAnsi="Arial" w:cs="Arial"/>
          <w:sz w:val="22"/>
          <w:szCs w:val="22"/>
        </w:rPr>
        <w:t>,</w:t>
      </w:r>
      <w:r w:rsidR="00400566"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 xml:space="preserve">ecause she's built for it. </w:t>
      </w:r>
    </w:p>
    <w:p w14:paraId="6DA4C0E7" w14:textId="77777777" w:rsidR="00352E59" w:rsidRPr="00622F0A" w:rsidRDefault="00352E59">
      <w:pPr>
        <w:rPr>
          <w:rFonts w:ascii="Arial" w:eastAsia="Microsoft JhengHei UI" w:hAnsi="Arial" w:cs="Arial"/>
          <w:b/>
          <w:bCs/>
          <w:sz w:val="22"/>
          <w:szCs w:val="22"/>
        </w:rPr>
      </w:pPr>
    </w:p>
    <w:p w14:paraId="58FFC90D" w14:textId="12B966A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0056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Because she got them riding hips. </w:t>
      </w:r>
    </w:p>
    <w:p w14:paraId="66F1ED3F" w14:textId="77777777" w:rsidR="00352E59" w:rsidRPr="00622F0A" w:rsidRDefault="00352E59">
      <w:pPr>
        <w:rPr>
          <w:rFonts w:ascii="Arial" w:eastAsia="Microsoft JhengHei UI" w:hAnsi="Arial" w:cs="Arial"/>
          <w:b/>
          <w:bCs/>
          <w:sz w:val="22"/>
          <w:szCs w:val="22"/>
        </w:rPr>
      </w:pPr>
    </w:p>
    <w:p w14:paraId="67D0E3FE" w14:textId="4BFECED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0056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Edmund then asks Fanny whether she's planning to ride the next day. And Fanny i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971BDE" w:rsidRPr="00622F0A">
        <w:rPr>
          <w:rFonts w:ascii="Arial" w:eastAsia="Microsoft JhengHei UI" w:hAnsi="Arial" w:cs="Arial"/>
          <w:sz w:val="22"/>
          <w:szCs w:val="22"/>
        </w:rPr>
        <w:t>“N</w:t>
      </w:r>
      <w:r w:rsidR="00000000" w:rsidRPr="00622F0A">
        <w:rPr>
          <w:rFonts w:ascii="Arial" w:eastAsia="Microsoft JhengHei UI" w:hAnsi="Arial" w:cs="Arial"/>
          <w:sz w:val="22"/>
          <w:szCs w:val="22"/>
        </w:rPr>
        <w:t>ot if you need the mare,</w:t>
      </w:r>
      <w:r w:rsidR="00971BD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hich,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971BDE" w:rsidRPr="00622F0A">
        <w:rPr>
          <w:rFonts w:ascii="Arial" w:eastAsia="Microsoft JhengHei UI" w:hAnsi="Arial" w:cs="Arial"/>
          <w:sz w:val="22"/>
          <w:szCs w:val="22"/>
        </w:rPr>
        <w:t>“G</w:t>
      </w:r>
      <w:r w:rsidR="00000000" w:rsidRPr="00622F0A">
        <w:rPr>
          <w:rFonts w:ascii="Arial" w:eastAsia="Microsoft JhengHei UI" w:hAnsi="Arial" w:cs="Arial"/>
          <w:sz w:val="22"/>
          <w:szCs w:val="22"/>
        </w:rPr>
        <w:t>irl</w:t>
      </w:r>
      <w:r w:rsidR="00971BDE" w:rsidRPr="00622F0A">
        <w:rPr>
          <w:rFonts w:ascii="Arial" w:eastAsia="Microsoft JhengHei UI" w:hAnsi="Arial" w:cs="Arial"/>
          <w:sz w:val="22"/>
          <w:szCs w:val="22"/>
        </w:rPr>
        <w:t>? U</w:t>
      </w:r>
      <w:r w:rsidR="00CA7CC1" w:rsidRPr="00622F0A">
        <w:rPr>
          <w:rFonts w:ascii="Arial" w:eastAsia="Microsoft JhengHei UI" w:hAnsi="Arial" w:cs="Arial"/>
          <w:sz w:val="22"/>
          <w:szCs w:val="22"/>
        </w:rPr>
        <w:t>gh</w:t>
      </w:r>
      <w:r w:rsidR="00000000" w:rsidRPr="00622F0A">
        <w:rPr>
          <w:rFonts w:ascii="Arial" w:eastAsia="Microsoft JhengHei UI" w:hAnsi="Arial" w:cs="Arial"/>
          <w:sz w:val="22"/>
          <w:szCs w:val="22"/>
        </w:rPr>
        <w:t>.</w:t>
      </w:r>
      <w:r w:rsidR="00971BD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764A5A8" w14:textId="77777777" w:rsidR="00971BDE" w:rsidRPr="00622F0A" w:rsidRDefault="00971BDE">
      <w:pPr>
        <w:rPr>
          <w:rFonts w:ascii="Arial" w:eastAsia="Microsoft JhengHei UI" w:hAnsi="Arial" w:cs="Arial"/>
          <w:b/>
          <w:bCs/>
          <w:sz w:val="22"/>
          <w:szCs w:val="22"/>
        </w:rPr>
      </w:pPr>
    </w:p>
    <w:p w14:paraId="53C7732B" w14:textId="13E6589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A7CC1" w:rsidRPr="00622F0A">
        <w:rPr>
          <w:rFonts w:ascii="Arial" w:eastAsia="Microsoft JhengHei UI" w:hAnsi="Arial" w:cs="Arial"/>
          <w:sz w:val="22"/>
          <w:szCs w:val="22"/>
        </w:rPr>
        <w:t xml:space="preserve"> </w:t>
      </w:r>
      <w:r w:rsidR="00971BDE" w:rsidRPr="00622F0A">
        <w:rPr>
          <w:rFonts w:ascii="Arial" w:eastAsia="Microsoft JhengHei UI" w:hAnsi="Arial" w:cs="Arial"/>
          <w:sz w:val="22"/>
          <w:szCs w:val="22"/>
        </w:rPr>
        <w:t>Like, o</w:t>
      </w:r>
      <w:r w:rsidR="00000000" w:rsidRPr="00622F0A">
        <w:rPr>
          <w:rFonts w:ascii="Arial" w:eastAsia="Microsoft JhengHei UI" w:hAnsi="Arial" w:cs="Arial"/>
          <w:sz w:val="22"/>
          <w:szCs w:val="22"/>
        </w:rPr>
        <w:t>ne ounce of backbone</w:t>
      </w:r>
      <w:r w:rsidR="00CA7CC1" w:rsidRPr="00622F0A">
        <w:rPr>
          <w:rFonts w:ascii="Arial" w:eastAsia="Microsoft JhengHei UI" w:hAnsi="Arial" w:cs="Arial"/>
          <w:sz w:val="22"/>
          <w:szCs w:val="22"/>
        </w:rPr>
        <w:t xml:space="preserve"> g</w:t>
      </w:r>
      <w:r w:rsidR="00000000" w:rsidRPr="00622F0A">
        <w:rPr>
          <w:rFonts w:ascii="Arial" w:eastAsia="Microsoft JhengHei UI" w:hAnsi="Arial" w:cs="Arial"/>
          <w:sz w:val="22"/>
          <w:szCs w:val="22"/>
        </w:rPr>
        <w:t xml:space="preserve">irl. </w:t>
      </w:r>
    </w:p>
    <w:p w14:paraId="27E5D707" w14:textId="77777777" w:rsidR="00971BDE" w:rsidRPr="00622F0A" w:rsidRDefault="00971BDE">
      <w:pPr>
        <w:rPr>
          <w:rFonts w:ascii="Arial" w:eastAsia="Microsoft JhengHei UI" w:hAnsi="Arial" w:cs="Arial"/>
          <w:b/>
          <w:bCs/>
          <w:sz w:val="22"/>
          <w:szCs w:val="22"/>
        </w:rPr>
      </w:pPr>
    </w:p>
    <w:p w14:paraId="259A280B" w14:textId="1C34928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A7C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ne. She's got none. </w:t>
      </w:r>
    </w:p>
    <w:p w14:paraId="1731F390" w14:textId="77777777" w:rsidR="00971BDE" w:rsidRPr="00622F0A" w:rsidRDefault="00971BDE">
      <w:pPr>
        <w:rPr>
          <w:rFonts w:ascii="Arial" w:eastAsia="Microsoft JhengHei UI" w:hAnsi="Arial" w:cs="Arial"/>
          <w:b/>
          <w:bCs/>
          <w:sz w:val="22"/>
          <w:szCs w:val="22"/>
        </w:rPr>
      </w:pPr>
    </w:p>
    <w:p w14:paraId="74F333DD" w14:textId="6926F92C" w:rsidR="00B732D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A7CC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reason that we get those first few chapters of this book is to form why we know that Fanny just doesn't have a backbone at all. </w:t>
      </w:r>
    </w:p>
    <w:p w14:paraId="3BC12E44" w14:textId="77777777" w:rsidR="00B732D7" w:rsidRPr="00622F0A" w:rsidRDefault="00B732D7">
      <w:pPr>
        <w:rPr>
          <w:rFonts w:ascii="Arial" w:eastAsia="Microsoft JhengHei UI" w:hAnsi="Arial" w:cs="Arial"/>
          <w:sz w:val="22"/>
          <w:szCs w:val="22"/>
        </w:rPr>
      </w:pPr>
    </w:p>
    <w:p w14:paraId="20A4F0E4" w14:textId="77777777" w:rsidR="00B732D7" w:rsidRPr="00622F0A" w:rsidRDefault="00B732D7">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None. </w:t>
      </w:r>
    </w:p>
    <w:p w14:paraId="6C105AF7" w14:textId="77777777" w:rsidR="00B732D7" w:rsidRPr="00622F0A" w:rsidRDefault="00B732D7">
      <w:pPr>
        <w:rPr>
          <w:rFonts w:ascii="Arial" w:eastAsia="Microsoft JhengHei UI" w:hAnsi="Arial" w:cs="Arial"/>
          <w:sz w:val="22"/>
          <w:szCs w:val="22"/>
        </w:rPr>
      </w:pPr>
    </w:p>
    <w:p w14:paraId="41EE1800" w14:textId="0BBF548D" w:rsidR="00B732D7" w:rsidRPr="00622F0A" w:rsidRDefault="00B732D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That is why</w:t>
      </w:r>
      <w:r w:rsidR="009D5B64" w:rsidRPr="00622F0A">
        <w:rPr>
          <w:rFonts w:ascii="Arial" w:eastAsia="Microsoft JhengHei UI" w:hAnsi="Arial" w:cs="Arial"/>
          <w:sz w:val="22"/>
          <w:szCs w:val="22"/>
        </w:rPr>
        <w:t>-- A</w:t>
      </w:r>
      <w:r w:rsidRPr="00622F0A">
        <w:rPr>
          <w:rFonts w:ascii="Arial" w:eastAsia="Microsoft JhengHei UI" w:hAnsi="Arial" w:cs="Arial"/>
          <w:sz w:val="22"/>
          <w:szCs w:val="22"/>
        </w:rPr>
        <w:t xml:space="preserve">s frustrating as she is as a character, the little girl lives in your head to remind you why she's like this. </w:t>
      </w:r>
    </w:p>
    <w:p w14:paraId="486F3108" w14:textId="77777777" w:rsidR="00B732D7" w:rsidRPr="00622F0A" w:rsidRDefault="00B732D7">
      <w:pPr>
        <w:rPr>
          <w:rFonts w:ascii="Arial" w:eastAsia="Microsoft JhengHei UI" w:hAnsi="Arial" w:cs="Arial"/>
          <w:sz w:val="22"/>
          <w:szCs w:val="22"/>
        </w:rPr>
      </w:pPr>
    </w:p>
    <w:p w14:paraId="6F3AFADA" w14:textId="77777777" w:rsidR="00B732D7" w:rsidRPr="00622F0A" w:rsidRDefault="00B732D7">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Exactly. </w:t>
      </w:r>
    </w:p>
    <w:p w14:paraId="2632382F" w14:textId="77777777" w:rsidR="00B732D7" w:rsidRPr="00622F0A" w:rsidRDefault="00B732D7">
      <w:pPr>
        <w:rPr>
          <w:rFonts w:ascii="Arial" w:eastAsia="Microsoft JhengHei UI" w:hAnsi="Arial" w:cs="Arial"/>
          <w:sz w:val="22"/>
          <w:szCs w:val="22"/>
        </w:rPr>
      </w:pPr>
    </w:p>
    <w:p w14:paraId="25FEE54C" w14:textId="18DF3EAA" w:rsidR="00552888" w:rsidRPr="00622F0A" w:rsidRDefault="00B732D7">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eah. </w:t>
      </w:r>
    </w:p>
    <w:p w14:paraId="170AB8E3" w14:textId="77777777" w:rsidR="00684634" w:rsidRPr="00622F0A" w:rsidRDefault="00684634">
      <w:pPr>
        <w:rPr>
          <w:rFonts w:ascii="Arial" w:eastAsia="Microsoft JhengHei UI" w:hAnsi="Arial" w:cs="Arial"/>
          <w:b/>
          <w:bCs/>
          <w:sz w:val="22"/>
          <w:szCs w:val="22"/>
        </w:rPr>
      </w:pPr>
    </w:p>
    <w:p w14:paraId="6F751725" w14:textId="77777777" w:rsidR="0006407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D172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e says, </w:t>
      </w:r>
      <w:r w:rsidR="00E51DD8"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ell, </w:t>
      </w:r>
      <w:r w:rsidR="00413925" w:rsidRPr="00622F0A">
        <w:rPr>
          <w:rFonts w:ascii="Arial" w:eastAsia="Microsoft JhengHei UI" w:hAnsi="Arial" w:cs="Arial"/>
          <w:sz w:val="22"/>
          <w:szCs w:val="22"/>
        </w:rPr>
        <w:t>Miss Crawford</w:t>
      </w:r>
      <w:r w:rsidR="00000000" w:rsidRPr="00622F0A">
        <w:rPr>
          <w:rFonts w:ascii="Arial" w:eastAsia="Microsoft JhengHei UI" w:hAnsi="Arial" w:cs="Arial"/>
          <w:sz w:val="22"/>
          <w:szCs w:val="22"/>
        </w:rPr>
        <w:t xml:space="preserve"> was hoping to have the mare for the whole morning to go as far as Mansfield Common, </w:t>
      </w:r>
      <w:r w:rsidR="00091B7E" w:rsidRPr="00622F0A">
        <w:rPr>
          <w:rFonts w:ascii="Arial" w:eastAsia="Microsoft JhengHei UI" w:hAnsi="Arial" w:cs="Arial"/>
          <w:b/>
          <w:bCs/>
          <w:sz w:val="22"/>
          <w:szCs w:val="22"/>
        </w:rPr>
        <w:t>[00:43:00]</w:t>
      </w:r>
      <w:r w:rsidR="00091B7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 she wouldn't want to interfere with Fanny's riding time</w:t>
      </w:r>
      <w:r w:rsidR="00571E2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of course, she rides only for pleasure</w:t>
      </w:r>
      <w:r w:rsidR="0006407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anny rides for her health.</w:t>
      </w:r>
      <w:r w:rsidR="00064072" w:rsidRPr="00622F0A">
        <w:rPr>
          <w:rFonts w:ascii="Arial" w:eastAsia="Microsoft JhengHei UI" w:hAnsi="Arial" w:cs="Arial"/>
          <w:sz w:val="22"/>
          <w:szCs w:val="22"/>
        </w:rPr>
        <w:t>”</w:t>
      </w:r>
    </w:p>
    <w:p w14:paraId="4EECBF95" w14:textId="77777777" w:rsidR="00064072" w:rsidRPr="00622F0A" w:rsidRDefault="00064072">
      <w:pPr>
        <w:rPr>
          <w:rFonts w:ascii="Arial" w:eastAsia="Microsoft JhengHei UI" w:hAnsi="Arial" w:cs="Arial"/>
          <w:sz w:val="22"/>
          <w:szCs w:val="22"/>
        </w:rPr>
      </w:pPr>
    </w:p>
    <w:p w14:paraId="3EAF4A09" w14:textId="0EAF827F"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Fanny says</w:t>
      </w:r>
      <w:r w:rsidR="0006407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064072" w:rsidRPr="00622F0A">
        <w:rPr>
          <w:rFonts w:ascii="Arial" w:eastAsia="Microsoft JhengHei UI" w:hAnsi="Arial" w:cs="Arial"/>
          <w:sz w:val="22"/>
          <w:szCs w:val="22"/>
        </w:rPr>
        <w:t>“I</w:t>
      </w:r>
      <w:r w:rsidRPr="00622F0A">
        <w:rPr>
          <w:rFonts w:ascii="Arial" w:eastAsia="Microsoft JhengHei UI" w:hAnsi="Arial" w:cs="Arial"/>
          <w:sz w:val="22"/>
          <w:szCs w:val="22"/>
        </w:rPr>
        <w:t>t's okay. She would rather stay home.</w:t>
      </w:r>
      <w:r w:rsidR="00013787"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says</w:t>
      </w:r>
      <w:r w:rsidR="00013787" w:rsidRPr="00622F0A">
        <w:rPr>
          <w:rFonts w:ascii="Arial" w:eastAsia="Microsoft JhengHei UI" w:hAnsi="Arial" w:cs="Arial"/>
          <w:sz w:val="22"/>
          <w:szCs w:val="22"/>
        </w:rPr>
        <w:t>,</w:t>
      </w:r>
      <w:r w:rsidR="00B5528E" w:rsidRPr="00622F0A">
        <w:rPr>
          <w:rFonts w:ascii="Arial" w:eastAsia="Microsoft JhengHei UI" w:hAnsi="Arial" w:cs="Arial"/>
          <w:sz w:val="22"/>
          <w:szCs w:val="22"/>
        </w:rPr>
        <w:t xml:space="preserve"> </w:t>
      </w:r>
      <w:r w:rsidR="00013787" w:rsidRPr="00622F0A">
        <w:rPr>
          <w:rFonts w:ascii="Arial" w:eastAsia="Microsoft JhengHei UI" w:hAnsi="Arial" w:cs="Arial"/>
          <w:sz w:val="22"/>
          <w:szCs w:val="22"/>
        </w:rPr>
        <w:t>“</w:t>
      </w:r>
      <w:r w:rsidRPr="00622F0A">
        <w:rPr>
          <w:rFonts w:ascii="Arial" w:eastAsia="Microsoft JhengHei UI" w:hAnsi="Arial" w:cs="Arial"/>
          <w:sz w:val="22"/>
          <w:szCs w:val="22"/>
        </w:rPr>
        <w:t>I am strong enough to walk very well. I am strong enough now to walk very well.</w:t>
      </w:r>
      <w:r w:rsidR="00013787"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013787" w:rsidRPr="00622F0A">
        <w:rPr>
          <w:rFonts w:ascii="Arial" w:eastAsia="Microsoft JhengHei UI" w:hAnsi="Arial" w:cs="Arial"/>
          <w:sz w:val="22"/>
          <w:szCs w:val="22"/>
        </w:rPr>
        <w:t>W</w:t>
      </w:r>
      <w:r w:rsidRPr="00622F0A">
        <w:rPr>
          <w:rFonts w:ascii="Arial" w:eastAsia="Microsoft JhengHei UI" w:hAnsi="Arial" w:cs="Arial"/>
          <w:sz w:val="22"/>
          <w:szCs w:val="22"/>
        </w:rPr>
        <w:t xml:space="preserve">e've gotten a couple of study questions about this that we'll talk about, but it's giving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Fanny's sick. </w:t>
      </w:r>
    </w:p>
    <w:p w14:paraId="7134BF47" w14:textId="77777777" w:rsidR="007030E3" w:rsidRPr="00622F0A" w:rsidRDefault="007030E3">
      <w:pPr>
        <w:rPr>
          <w:rFonts w:ascii="Arial" w:eastAsia="Microsoft JhengHei UI" w:hAnsi="Arial" w:cs="Arial"/>
          <w:b/>
          <w:bCs/>
          <w:sz w:val="22"/>
          <w:szCs w:val="22"/>
        </w:rPr>
      </w:pPr>
    </w:p>
    <w:p w14:paraId="24C4D547" w14:textId="77777777" w:rsidR="00F777C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11BC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s never really specified, but Fanny has</w:t>
      </w:r>
      <w:r w:rsidR="002E77D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hat we would call</w:t>
      </w:r>
      <w:r w:rsidR="002E77D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 delicate constitution, much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a Jane Fairfax. Jane Austen doesn't make this abundantly clear, but</w:t>
      </w:r>
      <w:r w:rsidR="00535F3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n olden times, </w:t>
      </w:r>
      <w:r w:rsidR="0005754C" w:rsidRPr="00622F0A">
        <w:rPr>
          <w:rFonts w:ascii="Arial" w:eastAsia="Microsoft JhengHei UI" w:hAnsi="Arial" w:cs="Arial"/>
          <w:sz w:val="22"/>
          <w:szCs w:val="22"/>
        </w:rPr>
        <w:t>y</w:t>
      </w:r>
      <w:r w:rsidR="00000000" w:rsidRPr="00622F0A">
        <w:rPr>
          <w:rFonts w:ascii="Arial" w:eastAsia="Microsoft JhengHei UI" w:hAnsi="Arial" w:cs="Arial"/>
          <w:sz w:val="22"/>
          <w:szCs w:val="22"/>
        </w:rPr>
        <w:t>e olden times, some people had more delicate health than other people.</w:t>
      </w:r>
      <w:r w:rsidR="00683BB9" w:rsidRPr="00622F0A">
        <w:rPr>
          <w:rFonts w:ascii="Arial" w:eastAsia="Microsoft JhengHei UI" w:hAnsi="Arial" w:cs="Arial"/>
          <w:sz w:val="22"/>
          <w:szCs w:val="22"/>
        </w:rPr>
        <w:t xml:space="preserve"> </w:t>
      </w:r>
    </w:p>
    <w:p w14:paraId="08C2ED24" w14:textId="77777777" w:rsidR="00F777C7" w:rsidRPr="00622F0A" w:rsidRDefault="00F777C7">
      <w:pPr>
        <w:rPr>
          <w:rFonts w:ascii="Arial" w:eastAsia="Microsoft JhengHei UI" w:hAnsi="Arial" w:cs="Arial"/>
          <w:sz w:val="22"/>
          <w:szCs w:val="22"/>
        </w:rPr>
      </w:pPr>
    </w:p>
    <w:p w14:paraId="21621D3A" w14:textId="27D480D3" w:rsidR="00F777C7" w:rsidRPr="00622F0A" w:rsidRDefault="00F777C7">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Like Anne--</w:t>
      </w:r>
    </w:p>
    <w:p w14:paraId="628C51DA" w14:textId="77777777" w:rsidR="00F777C7" w:rsidRPr="00622F0A" w:rsidRDefault="00F777C7">
      <w:pPr>
        <w:rPr>
          <w:rFonts w:ascii="Arial" w:eastAsia="Microsoft JhengHei UI" w:hAnsi="Arial" w:cs="Arial"/>
          <w:sz w:val="22"/>
          <w:szCs w:val="22"/>
        </w:rPr>
      </w:pPr>
    </w:p>
    <w:p w14:paraId="65B8024D" w14:textId="13989F46" w:rsidR="00552888" w:rsidRPr="00622F0A" w:rsidRDefault="00F777C7">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683BB9" w:rsidRPr="00622F0A">
        <w:rPr>
          <w:rFonts w:ascii="Arial" w:eastAsia="Microsoft JhengHei UI" w:hAnsi="Arial" w:cs="Arial"/>
          <w:sz w:val="22"/>
          <w:szCs w:val="22"/>
        </w:rPr>
        <w:t xml:space="preserve">Anne de Bourgh, </w:t>
      </w:r>
      <w:r w:rsidR="00000000" w:rsidRPr="00622F0A">
        <w:rPr>
          <w:rFonts w:ascii="Arial" w:eastAsia="Microsoft JhengHei UI" w:hAnsi="Arial" w:cs="Arial"/>
          <w:sz w:val="22"/>
          <w:szCs w:val="22"/>
        </w:rPr>
        <w:t xml:space="preserve">Jane Fairfax. </w:t>
      </w:r>
      <w:r w:rsidR="00683BB9" w:rsidRPr="00622F0A">
        <w:rPr>
          <w:rFonts w:ascii="Arial" w:eastAsia="Microsoft JhengHei UI" w:hAnsi="Arial" w:cs="Arial"/>
          <w:sz w:val="22"/>
          <w:szCs w:val="22"/>
        </w:rPr>
        <w:t>Well</w:t>
      </w:r>
      <w:r w:rsidR="008E7CE0" w:rsidRPr="00622F0A">
        <w:rPr>
          <w:rFonts w:ascii="Arial" w:eastAsia="Microsoft JhengHei UI" w:hAnsi="Arial" w:cs="Arial"/>
          <w:sz w:val="22"/>
          <w:szCs w:val="22"/>
        </w:rPr>
        <w:t>,</w:t>
      </w:r>
      <w:r w:rsidR="00683BB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t Mrs. Smith levels, obviously, but certainly she is someone more predisposed to illness, shall we say, and a little bit weaker. </w:t>
      </w:r>
      <w:r w:rsidR="0023509E" w:rsidRPr="00622F0A">
        <w:rPr>
          <w:rFonts w:ascii="Arial" w:eastAsia="Microsoft JhengHei UI" w:hAnsi="Arial" w:cs="Arial"/>
          <w:sz w:val="22"/>
          <w:szCs w:val="22"/>
        </w:rPr>
        <w:t>T</w:t>
      </w:r>
      <w:r w:rsidR="00000000" w:rsidRPr="00622F0A">
        <w:rPr>
          <w:rFonts w:ascii="Arial" w:eastAsia="Microsoft JhengHei UI" w:hAnsi="Arial" w:cs="Arial"/>
          <w:sz w:val="22"/>
          <w:szCs w:val="22"/>
        </w:rPr>
        <w:t>here are a lot of different readings of Fanny and</w:t>
      </w:r>
      <w:r w:rsidR="00F90FC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r level of illness</w:t>
      </w:r>
      <w:r w:rsidR="00EF2DE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EF2DED"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there's a lot of readings </w:t>
      </w:r>
      <w:r w:rsidR="0050413E" w:rsidRPr="00622F0A">
        <w:rPr>
          <w:rFonts w:ascii="Arial" w:eastAsia="Microsoft JhengHei UI" w:hAnsi="Arial" w:cs="Arial"/>
          <w:b/>
          <w:bCs/>
          <w:sz w:val="22"/>
          <w:szCs w:val="22"/>
        </w:rPr>
        <w:t>[00:44:00]</w:t>
      </w:r>
      <w:r w:rsidR="005041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at Fanny may have a disability</w:t>
      </w:r>
      <w:r w:rsidR="0050413E" w:rsidRPr="00622F0A">
        <w:rPr>
          <w:rFonts w:ascii="Arial" w:eastAsia="Microsoft JhengHei UI" w:hAnsi="Arial" w:cs="Arial"/>
          <w:sz w:val="22"/>
          <w:szCs w:val="22"/>
        </w:rPr>
        <w:t>, t</w:t>
      </w:r>
      <w:r w:rsidR="00000000" w:rsidRPr="00622F0A">
        <w:rPr>
          <w:rFonts w:ascii="Arial" w:eastAsia="Microsoft JhengHei UI" w:hAnsi="Arial" w:cs="Arial"/>
          <w:sz w:val="22"/>
          <w:szCs w:val="22"/>
        </w:rPr>
        <w:t>hat I think is all fair. I read it personally, as she is someone who is prone to headaches and sensitive stomach, sensitive head, sensitive skin</w:t>
      </w:r>
      <w:r w:rsidR="00235037" w:rsidRPr="00622F0A">
        <w:rPr>
          <w:rFonts w:ascii="Arial" w:eastAsia="Microsoft JhengHei UI" w:hAnsi="Arial" w:cs="Arial"/>
          <w:sz w:val="22"/>
          <w:szCs w:val="22"/>
        </w:rPr>
        <w:t>. L</w:t>
      </w:r>
      <w:r w:rsidR="00BA5946" w:rsidRPr="00622F0A">
        <w:rPr>
          <w:rFonts w:ascii="Arial" w:eastAsia="Microsoft JhengHei UI" w:hAnsi="Arial" w:cs="Arial"/>
          <w:sz w:val="22"/>
          <w:szCs w:val="22"/>
        </w:rPr>
        <w:t>ike</w:t>
      </w:r>
      <w:r w:rsidR="00235037" w:rsidRPr="00622F0A">
        <w:rPr>
          <w:rFonts w:ascii="Arial" w:eastAsia="Microsoft JhengHei UI" w:hAnsi="Arial" w:cs="Arial"/>
          <w:sz w:val="22"/>
          <w:szCs w:val="22"/>
        </w:rPr>
        <w:t>,</w:t>
      </w:r>
      <w:r w:rsidR="00BA5946" w:rsidRPr="00622F0A">
        <w:rPr>
          <w:rFonts w:ascii="Arial" w:eastAsia="Microsoft JhengHei UI" w:hAnsi="Arial" w:cs="Arial"/>
          <w:sz w:val="22"/>
          <w:szCs w:val="22"/>
        </w:rPr>
        <w:t xml:space="preserve"> j</w:t>
      </w:r>
      <w:r w:rsidR="00000000" w:rsidRPr="00622F0A">
        <w:rPr>
          <w:rFonts w:ascii="Arial" w:eastAsia="Microsoft JhengHei UI" w:hAnsi="Arial" w:cs="Arial"/>
          <w:sz w:val="22"/>
          <w:szCs w:val="22"/>
        </w:rPr>
        <w:t>ust prone to illness and anxiety about</w:t>
      </w:r>
      <w:r w:rsidR="00B74BD5" w:rsidRPr="00622F0A">
        <w:rPr>
          <w:rFonts w:ascii="Arial" w:eastAsia="Microsoft JhengHei UI" w:hAnsi="Arial" w:cs="Arial"/>
          <w:sz w:val="22"/>
          <w:szCs w:val="22"/>
        </w:rPr>
        <w:t xml:space="preserve"> being ill.</w:t>
      </w:r>
      <w:r w:rsidR="00913DBB" w:rsidRPr="00622F0A">
        <w:rPr>
          <w:rFonts w:ascii="Arial" w:eastAsia="Microsoft JhengHei UI" w:hAnsi="Arial" w:cs="Arial"/>
          <w:sz w:val="22"/>
          <w:szCs w:val="22"/>
        </w:rPr>
        <w:t xml:space="preserve"> [chuckles] </w:t>
      </w:r>
    </w:p>
    <w:p w14:paraId="31856A85" w14:textId="77777777" w:rsidR="00243A15" w:rsidRPr="00622F0A" w:rsidRDefault="00243A15">
      <w:pPr>
        <w:rPr>
          <w:rFonts w:ascii="Arial" w:eastAsia="Microsoft JhengHei UI" w:hAnsi="Arial" w:cs="Arial"/>
          <w:b/>
          <w:bCs/>
          <w:sz w:val="22"/>
          <w:szCs w:val="22"/>
        </w:rPr>
      </w:pPr>
    </w:p>
    <w:p w14:paraId="5F3D254E" w14:textId="47682E6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74BD5"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Yeah</w:t>
      </w:r>
      <w:r w:rsidR="00913DBB" w:rsidRPr="00622F0A">
        <w:rPr>
          <w:rFonts w:ascii="Arial" w:eastAsia="Microsoft JhengHei UI" w:hAnsi="Arial" w:cs="Arial"/>
          <w:sz w:val="22"/>
          <w:szCs w:val="22"/>
        </w:rPr>
        <w:t>. I</w:t>
      </w:r>
      <w:r w:rsidR="00000000" w:rsidRPr="00622F0A">
        <w:rPr>
          <w:rFonts w:ascii="Arial" w:eastAsia="Microsoft JhengHei UI" w:hAnsi="Arial" w:cs="Arial"/>
          <w:sz w:val="22"/>
          <w:szCs w:val="22"/>
        </w:rPr>
        <w:t>t's mostly giving anxiety to me just because</w:t>
      </w:r>
      <w:r w:rsidR="005D18F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later we're going to talk about her headache</w:t>
      </w:r>
      <w:r w:rsidR="006110F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6110FD"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he complains about a headache, but she says it's more a pain in her mind than in her head. </w:t>
      </w:r>
      <w:r w:rsidR="00294B22"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hat's a direct quote from the book. So, yeah, to me, it's giving anxiety and depression. </w:t>
      </w:r>
    </w:p>
    <w:p w14:paraId="77CAEAEF" w14:textId="77777777" w:rsidR="00294B22" w:rsidRPr="00622F0A" w:rsidRDefault="00294B22">
      <w:pPr>
        <w:rPr>
          <w:rFonts w:ascii="Arial" w:eastAsia="Microsoft JhengHei UI" w:hAnsi="Arial" w:cs="Arial"/>
          <w:b/>
          <w:bCs/>
          <w:sz w:val="22"/>
          <w:szCs w:val="22"/>
        </w:rPr>
      </w:pPr>
    </w:p>
    <w:p w14:paraId="39B3D781" w14:textId="6F8654B9" w:rsidR="000F6A74"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4559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Fanny is certainly</w:t>
      </w:r>
      <w:r w:rsidR="00945591" w:rsidRPr="00622F0A">
        <w:rPr>
          <w:rFonts w:ascii="Arial" w:eastAsia="Microsoft JhengHei UI" w:hAnsi="Arial" w:cs="Arial"/>
          <w:sz w:val="22"/>
          <w:szCs w:val="22"/>
        </w:rPr>
        <w:t xml:space="preserve">-- </w:t>
      </w:r>
      <w:r w:rsidR="00294B22" w:rsidRPr="00622F0A">
        <w:rPr>
          <w:rFonts w:ascii="Arial" w:eastAsia="Microsoft JhengHei UI" w:hAnsi="Arial" w:cs="Arial"/>
          <w:sz w:val="22"/>
          <w:szCs w:val="22"/>
        </w:rPr>
        <w:t>I</w:t>
      </w:r>
      <w:r w:rsidR="00000000" w:rsidRPr="00622F0A">
        <w:rPr>
          <w:rFonts w:ascii="Arial" w:eastAsia="Microsoft JhengHei UI" w:hAnsi="Arial" w:cs="Arial"/>
          <w:sz w:val="22"/>
          <w:szCs w:val="22"/>
        </w:rPr>
        <w:t>f I were going to pick one of the two, certainly</w:t>
      </w:r>
      <w:r w:rsidR="00294B2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C718F7" w:rsidRPr="00622F0A">
        <w:rPr>
          <w:rFonts w:ascii="Arial" w:eastAsia="Microsoft JhengHei UI" w:hAnsi="Arial" w:cs="Arial"/>
          <w:sz w:val="22"/>
          <w:szCs w:val="22"/>
        </w:rPr>
        <w:t>i</w:t>
      </w:r>
      <w:r w:rsidR="000F6A74" w:rsidRPr="00622F0A">
        <w:rPr>
          <w:rFonts w:ascii="Arial" w:eastAsia="Microsoft JhengHei UI" w:hAnsi="Arial" w:cs="Arial"/>
          <w:sz w:val="22"/>
          <w:szCs w:val="22"/>
        </w:rPr>
        <w:t>t</w:t>
      </w:r>
      <w:r w:rsidR="00000000" w:rsidRPr="00622F0A">
        <w:rPr>
          <w:rFonts w:ascii="Arial" w:eastAsia="Microsoft JhengHei UI" w:hAnsi="Arial" w:cs="Arial"/>
          <w:sz w:val="22"/>
          <w:szCs w:val="22"/>
        </w:rPr>
        <w:t>s peak anxiety symptoms</w:t>
      </w:r>
      <w:r w:rsidR="008266D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for sure</w:t>
      </w:r>
      <w:r w:rsidR="00E8147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think combined with just a delicate constitution from maybe not being perfectly nourished when she was a little kid. </w:t>
      </w:r>
    </w:p>
    <w:p w14:paraId="378D47BB" w14:textId="77777777" w:rsidR="000F6A74" w:rsidRPr="00622F0A" w:rsidRDefault="000F6A74">
      <w:pPr>
        <w:rPr>
          <w:rFonts w:ascii="Arial" w:eastAsia="Microsoft JhengHei UI" w:hAnsi="Arial" w:cs="Arial"/>
          <w:sz w:val="22"/>
          <w:szCs w:val="22"/>
        </w:rPr>
      </w:pPr>
    </w:p>
    <w:p w14:paraId="0A5259F0" w14:textId="77777777" w:rsidR="000F6A74" w:rsidRPr="00622F0A" w:rsidRDefault="000F6A74">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ure. </w:t>
      </w:r>
    </w:p>
    <w:p w14:paraId="5AF5F000" w14:textId="77777777" w:rsidR="000F6A74" w:rsidRPr="00622F0A" w:rsidRDefault="000F6A74">
      <w:pPr>
        <w:rPr>
          <w:rFonts w:ascii="Arial" w:eastAsia="Microsoft JhengHei UI" w:hAnsi="Arial" w:cs="Arial"/>
          <w:sz w:val="22"/>
          <w:szCs w:val="22"/>
        </w:rPr>
      </w:pPr>
    </w:p>
    <w:p w14:paraId="56698DB9" w14:textId="2F0886F7" w:rsidR="000F6A74" w:rsidRPr="00622F0A" w:rsidRDefault="000F6A74">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She's just more delicate than, say, Mary Crawford, who we have learned is sturdy. </w:t>
      </w:r>
    </w:p>
    <w:p w14:paraId="7A70D92E" w14:textId="77777777" w:rsidR="000F6A74" w:rsidRPr="00622F0A" w:rsidRDefault="000F6A74">
      <w:pPr>
        <w:rPr>
          <w:rFonts w:ascii="Arial" w:eastAsia="Microsoft JhengHei UI" w:hAnsi="Arial" w:cs="Arial"/>
          <w:sz w:val="22"/>
          <w:szCs w:val="22"/>
        </w:rPr>
      </w:pPr>
    </w:p>
    <w:p w14:paraId="7EFF081A" w14:textId="77777777" w:rsidR="000F6A74" w:rsidRPr="00622F0A" w:rsidRDefault="000F6A74">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Robust.</w:t>
      </w:r>
    </w:p>
    <w:p w14:paraId="69666B4F" w14:textId="77777777" w:rsidR="000F6A74" w:rsidRPr="00622F0A" w:rsidRDefault="000F6A74">
      <w:pPr>
        <w:rPr>
          <w:rFonts w:ascii="Arial" w:eastAsia="Microsoft JhengHei UI" w:hAnsi="Arial" w:cs="Arial"/>
          <w:sz w:val="22"/>
          <w:szCs w:val="22"/>
        </w:rPr>
      </w:pPr>
    </w:p>
    <w:p w14:paraId="47CCF94D" w14:textId="6C4AAC54" w:rsidR="00552888" w:rsidRPr="00622F0A" w:rsidRDefault="000F6A7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Robust. </w:t>
      </w:r>
    </w:p>
    <w:p w14:paraId="5B37D166" w14:textId="77777777" w:rsidR="008250EF" w:rsidRPr="00622F0A" w:rsidRDefault="008250EF">
      <w:pPr>
        <w:rPr>
          <w:rFonts w:ascii="Arial" w:eastAsia="Microsoft JhengHei UI" w:hAnsi="Arial" w:cs="Arial"/>
          <w:b/>
          <w:bCs/>
          <w:sz w:val="22"/>
          <w:szCs w:val="22"/>
        </w:rPr>
      </w:pPr>
    </w:p>
    <w:p w14:paraId="1D84E241" w14:textId="0FA66A6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6A7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w:t>
      </w:r>
      <w:r w:rsidR="00B237C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veryone except Fanny goes to Mansfield Common, </w:t>
      </w:r>
      <w:r w:rsidR="00B237C4" w:rsidRPr="00622F0A">
        <w:rPr>
          <w:rFonts w:ascii="Arial" w:eastAsia="Microsoft JhengHei UI" w:hAnsi="Arial" w:cs="Arial"/>
          <w:b/>
          <w:bCs/>
          <w:sz w:val="22"/>
          <w:szCs w:val="22"/>
        </w:rPr>
        <w:t>[00:45:00]</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ll the young people. And because everyone has such a good time, they go out again to other places the next three mornings, which means that Fanny does not get to ride her horse for four days in a row. On the fourth day, a damper is put on everyone's good mood</w:t>
      </w:r>
      <w:r w:rsidR="004B212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Edmund and Julia are invited to the parsonage. </w:t>
      </w:r>
    </w:p>
    <w:p w14:paraId="4B5B3D72" w14:textId="77777777" w:rsidR="00C80AFF" w:rsidRPr="00622F0A" w:rsidRDefault="00C80AFF">
      <w:pPr>
        <w:rPr>
          <w:rFonts w:ascii="Arial" w:eastAsia="Microsoft JhengHei UI" w:hAnsi="Arial" w:cs="Arial"/>
          <w:b/>
          <w:bCs/>
          <w:sz w:val="22"/>
          <w:szCs w:val="22"/>
        </w:rPr>
      </w:pPr>
    </w:p>
    <w:p w14:paraId="0DE8A4F1" w14:textId="113F7AE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emper tantrum. </w:t>
      </w:r>
    </w:p>
    <w:p w14:paraId="1E1988B8" w14:textId="77777777" w:rsidR="007B21B0" w:rsidRPr="00622F0A" w:rsidRDefault="007B21B0">
      <w:pPr>
        <w:rPr>
          <w:rFonts w:ascii="Arial" w:eastAsia="Microsoft JhengHei UI" w:hAnsi="Arial" w:cs="Arial"/>
          <w:b/>
          <w:bCs/>
          <w:sz w:val="22"/>
          <w:szCs w:val="22"/>
        </w:rPr>
      </w:pPr>
    </w:p>
    <w:p w14:paraId="310C7669" w14:textId="540D524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37C4" w:rsidRPr="00622F0A">
        <w:rPr>
          <w:rFonts w:ascii="Arial" w:eastAsia="Microsoft JhengHei UI" w:hAnsi="Arial" w:cs="Arial"/>
          <w:sz w:val="22"/>
          <w:szCs w:val="22"/>
        </w:rPr>
        <w:t xml:space="preserve"> </w:t>
      </w:r>
      <w:r w:rsidR="00FE4489" w:rsidRPr="00622F0A">
        <w:rPr>
          <w:rFonts w:ascii="Arial" w:eastAsia="Microsoft JhengHei UI" w:hAnsi="Arial" w:cs="Arial"/>
          <w:sz w:val="22"/>
          <w:szCs w:val="22"/>
        </w:rPr>
        <w:t>Maria</w:t>
      </w:r>
      <w:r w:rsidR="00000000" w:rsidRPr="00622F0A">
        <w:rPr>
          <w:rFonts w:ascii="Arial" w:eastAsia="Microsoft JhengHei UI" w:hAnsi="Arial" w:cs="Arial"/>
          <w:sz w:val="22"/>
          <w:szCs w:val="22"/>
        </w:rPr>
        <w:t xml:space="preserve"> is left out</w:t>
      </w:r>
      <w:r w:rsidR="00B237C4" w:rsidRPr="00622F0A">
        <w:rPr>
          <w:rFonts w:ascii="Arial" w:eastAsia="Microsoft JhengHei UI" w:hAnsi="Arial" w:cs="Arial"/>
          <w:sz w:val="22"/>
          <w:szCs w:val="22"/>
        </w:rPr>
        <w:t>.</w:t>
      </w:r>
    </w:p>
    <w:p w14:paraId="439EED1E" w14:textId="77777777" w:rsidR="007B21B0" w:rsidRPr="00622F0A" w:rsidRDefault="007B21B0">
      <w:pPr>
        <w:rPr>
          <w:rFonts w:ascii="Arial" w:eastAsia="Microsoft JhengHei UI" w:hAnsi="Arial" w:cs="Arial"/>
          <w:b/>
          <w:bCs/>
          <w:sz w:val="22"/>
          <w:szCs w:val="22"/>
        </w:rPr>
      </w:pPr>
    </w:p>
    <w:p w14:paraId="46277136" w14:textId="3B391D8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37C4" w:rsidRPr="00622F0A">
        <w:rPr>
          <w:rFonts w:ascii="Arial" w:eastAsia="Microsoft JhengHei UI" w:hAnsi="Arial" w:cs="Arial"/>
          <w:sz w:val="22"/>
          <w:szCs w:val="22"/>
        </w:rPr>
        <w:t xml:space="preserve"> And </w:t>
      </w:r>
      <w:r w:rsidR="00000000" w:rsidRPr="00622F0A">
        <w:rPr>
          <w:rFonts w:ascii="Arial" w:eastAsia="Microsoft JhengHei UI" w:hAnsi="Arial" w:cs="Arial"/>
          <w:sz w:val="22"/>
          <w:szCs w:val="22"/>
        </w:rPr>
        <w:t xml:space="preserve">I cannot stress this enough, engaged. </w:t>
      </w:r>
    </w:p>
    <w:p w14:paraId="5AB9C568" w14:textId="77777777" w:rsidR="003E10CA" w:rsidRPr="00622F0A" w:rsidRDefault="003E10CA">
      <w:pPr>
        <w:rPr>
          <w:rFonts w:ascii="Arial" w:eastAsia="Microsoft JhengHei UI" w:hAnsi="Arial" w:cs="Arial"/>
          <w:b/>
          <w:bCs/>
          <w:sz w:val="22"/>
          <w:szCs w:val="22"/>
        </w:rPr>
      </w:pPr>
    </w:p>
    <w:p w14:paraId="722F0100" w14:textId="1BBFAAF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s very engaged. And Mr. Rushworth is supposed to be in town</w:t>
      </w:r>
      <w:r w:rsidR="007E3ED2" w:rsidRPr="00622F0A">
        <w:rPr>
          <w:rFonts w:ascii="Arial" w:eastAsia="Microsoft JhengHei UI" w:hAnsi="Arial" w:cs="Arial"/>
          <w:sz w:val="22"/>
          <w:szCs w:val="22"/>
        </w:rPr>
        <w:t>. A</w:t>
      </w:r>
      <w:r w:rsidR="00000000" w:rsidRPr="00622F0A">
        <w:rPr>
          <w:rFonts w:ascii="Arial" w:eastAsia="Microsoft JhengHei UI" w:hAnsi="Arial" w:cs="Arial"/>
          <w:sz w:val="22"/>
          <w:szCs w:val="22"/>
        </w:rPr>
        <w:t>nd so</w:t>
      </w:r>
      <w:r w:rsidR="007E3ED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wasn't invited over to the parsonage</w:t>
      </w:r>
      <w:r w:rsidR="007E3ED2" w:rsidRPr="00622F0A">
        <w:rPr>
          <w:rFonts w:ascii="Arial" w:eastAsia="Microsoft JhengHei UI" w:hAnsi="Arial" w:cs="Arial"/>
          <w:sz w:val="22"/>
          <w:szCs w:val="22"/>
        </w:rPr>
        <w:t>,</w:t>
      </w:r>
      <w:r w:rsidR="00B237C4"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 xml:space="preserve">ecause Mrs. Grant knew that Mr. Rushworth was going to call on her, and so they were supposed to hang out. A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FC2628" w:rsidRPr="00622F0A">
        <w:rPr>
          <w:rFonts w:ascii="Arial" w:eastAsia="Microsoft JhengHei UI" w:hAnsi="Arial" w:cs="Arial"/>
          <w:sz w:val="22"/>
          <w:szCs w:val="22"/>
        </w:rPr>
        <w:t>“</w:t>
      </w:r>
      <w:r w:rsidR="00000000" w:rsidRPr="00622F0A">
        <w:rPr>
          <w:rFonts w:ascii="Arial" w:eastAsia="Microsoft JhengHei UI" w:hAnsi="Arial" w:cs="Arial"/>
          <w:sz w:val="22"/>
          <w:szCs w:val="22"/>
        </w:rPr>
        <w:t>I cannot believe this happened to me.</w:t>
      </w:r>
      <w:r w:rsidR="00143DB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throws a fit. I was noting that it's interesting how upset she was to be left out when she literally leaves Fanny out every single day. </w:t>
      </w:r>
      <w:r w:rsidR="00866CD5" w:rsidRPr="00622F0A">
        <w:rPr>
          <w:rFonts w:ascii="Arial" w:eastAsia="Microsoft JhengHei UI" w:hAnsi="Arial" w:cs="Arial"/>
          <w:sz w:val="22"/>
          <w:szCs w:val="22"/>
        </w:rPr>
        <w:t xml:space="preserve">A taste </w:t>
      </w:r>
      <w:r w:rsidR="00000000" w:rsidRPr="00622F0A">
        <w:rPr>
          <w:rFonts w:ascii="Arial" w:eastAsia="Microsoft JhengHei UI" w:hAnsi="Arial" w:cs="Arial"/>
          <w:sz w:val="22"/>
          <w:szCs w:val="22"/>
        </w:rPr>
        <w:t xml:space="preserve">of her own medicine there. </w:t>
      </w:r>
    </w:p>
    <w:p w14:paraId="6350888B" w14:textId="77777777" w:rsidR="00866CD5" w:rsidRPr="00622F0A" w:rsidRDefault="00866CD5">
      <w:pPr>
        <w:rPr>
          <w:rFonts w:ascii="Arial" w:eastAsia="Microsoft JhengHei UI" w:hAnsi="Arial" w:cs="Arial"/>
          <w:b/>
          <w:bCs/>
          <w:sz w:val="22"/>
          <w:szCs w:val="22"/>
        </w:rPr>
      </w:pPr>
    </w:p>
    <w:p w14:paraId="10465BC8" w14:textId="101541C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37C4" w:rsidRPr="00622F0A">
        <w:rPr>
          <w:rFonts w:ascii="Arial" w:eastAsia="Microsoft JhengHei UI" w:hAnsi="Arial" w:cs="Arial"/>
          <w:sz w:val="22"/>
          <w:szCs w:val="22"/>
        </w:rPr>
        <w:t xml:space="preserve"> </w:t>
      </w:r>
      <w:r w:rsidR="00AE1707" w:rsidRPr="00622F0A">
        <w:rPr>
          <w:rFonts w:ascii="Arial" w:eastAsia="Microsoft JhengHei UI" w:hAnsi="Arial" w:cs="Arial"/>
          <w:sz w:val="22"/>
          <w:szCs w:val="22"/>
        </w:rPr>
        <w:t>Yup</w:t>
      </w:r>
      <w:r w:rsidR="00B237C4" w:rsidRPr="00622F0A">
        <w:rPr>
          <w:rFonts w:ascii="Arial" w:eastAsia="Microsoft JhengHei UI" w:hAnsi="Arial" w:cs="Arial"/>
          <w:sz w:val="22"/>
          <w:szCs w:val="22"/>
        </w:rPr>
        <w:t xml:space="preserve">. </w:t>
      </w:r>
      <w:r w:rsidR="00F629C0" w:rsidRPr="00622F0A">
        <w:rPr>
          <w:rFonts w:ascii="Arial" w:eastAsia="Microsoft JhengHei UI" w:hAnsi="Arial" w:cs="Arial"/>
          <w:sz w:val="22"/>
          <w:szCs w:val="22"/>
        </w:rPr>
        <w:t>I</w:t>
      </w:r>
      <w:r w:rsidR="00000000" w:rsidRPr="00622F0A">
        <w:rPr>
          <w:rFonts w:ascii="Arial" w:eastAsia="Microsoft JhengHei UI" w:hAnsi="Arial" w:cs="Arial"/>
          <w:sz w:val="22"/>
          <w:szCs w:val="22"/>
        </w:rPr>
        <w:t xml:space="preserve">t's also ju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hat is she being left out of? </w:t>
      </w:r>
    </w:p>
    <w:p w14:paraId="4B5EB35F" w14:textId="77777777" w:rsidR="002D0C6D" w:rsidRPr="00622F0A" w:rsidRDefault="002D0C6D">
      <w:pPr>
        <w:rPr>
          <w:rFonts w:ascii="Arial" w:eastAsia="Microsoft JhengHei UI" w:hAnsi="Arial" w:cs="Arial"/>
          <w:b/>
          <w:bCs/>
          <w:sz w:val="22"/>
          <w:szCs w:val="22"/>
        </w:rPr>
      </w:pPr>
    </w:p>
    <w:p w14:paraId="763BC804" w14:textId="7E7AE2E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anging out. </w:t>
      </w:r>
    </w:p>
    <w:p w14:paraId="0D95AB8A" w14:textId="77777777" w:rsidR="007C75F0" w:rsidRPr="00622F0A" w:rsidRDefault="007C75F0">
      <w:pPr>
        <w:rPr>
          <w:rFonts w:ascii="Arial" w:eastAsia="Microsoft JhengHei UI" w:hAnsi="Arial" w:cs="Arial"/>
          <w:b/>
          <w:bCs/>
          <w:sz w:val="22"/>
          <w:szCs w:val="22"/>
        </w:rPr>
      </w:pPr>
    </w:p>
    <w:p w14:paraId="78E81FF0" w14:textId="732C5044" w:rsidR="00B237C4"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Flirting with </w:t>
      </w:r>
      <w:r w:rsidR="00B237C4" w:rsidRPr="00622F0A">
        <w:rPr>
          <w:rFonts w:ascii="Arial" w:eastAsia="Microsoft JhengHei UI" w:hAnsi="Arial" w:cs="Arial"/>
          <w:b/>
          <w:bCs/>
          <w:sz w:val="22"/>
          <w:szCs w:val="22"/>
        </w:rPr>
        <w:t>[00:46:00]</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nry Crawford, which</w:t>
      </w:r>
      <w:r w:rsidR="002647BB" w:rsidRPr="00622F0A">
        <w:rPr>
          <w:rFonts w:ascii="Arial" w:eastAsia="Microsoft JhengHei UI" w:hAnsi="Arial" w:cs="Arial"/>
          <w:sz w:val="22"/>
          <w:szCs w:val="22"/>
        </w:rPr>
        <w:t>--</w:t>
      </w:r>
    </w:p>
    <w:p w14:paraId="078C98A8" w14:textId="77777777" w:rsidR="00B237C4" w:rsidRPr="00622F0A" w:rsidRDefault="00B237C4">
      <w:pPr>
        <w:rPr>
          <w:rFonts w:ascii="Arial" w:eastAsia="Microsoft JhengHei UI" w:hAnsi="Arial" w:cs="Arial"/>
          <w:sz w:val="22"/>
          <w:szCs w:val="22"/>
        </w:rPr>
      </w:pPr>
    </w:p>
    <w:p w14:paraId="6570D1B3" w14:textId="77777777" w:rsidR="00B237C4" w:rsidRPr="00622F0A" w:rsidRDefault="00B237C4">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he's engaged. </w:t>
      </w:r>
    </w:p>
    <w:p w14:paraId="3BE6A0FA" w14:textId="77777777" w:rsidR="00B237C4" w:rsidRPr="00622F0A" w:rsidRDefault="00B237C4">
      <w:pPr>
        <w:rPr>
          <w:rFonts w:ascii="Arial" w:eastAsia="Microsoft JhengHei UI" w:hAnsi="Arial" w:cs="Arial"/>
          <w:sz w:val="22"/>
          <w:szCs w:val="22"/>
        </w:rPr>
      </w:pPr>
    </w:p>
    <w:p w14:paraId="5BDC15F4" w14:textId="6D833C27" w:rsidR="00552888" w:rsidRPr="00622F0A" w:rsidRDefault="00B237C4">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She's very engaged. She's just jealous that her sister gets to go flirt. </w:t>
      </w:r>
    </w:p>
    <w:p w14:paraId="54C23D8D" w14:textId="77777777" w:rsidR="002647BB" w:rsidRPr="00622F0A" w:rsidRDefault="002647BB">
      <w:pPr>
        <w:rPr>
          <w:rFonts w:ascii="Arial" w:eastAsia="Microsoft JhengHei UI" w:hAnsi="Arial" w:cs="Arial"/>
          <w:b/>
          <w:bCs/>
          <w:sz w:val="22"/>
          <w:szCs w:val="22"/>
        </w:rPr>
      </w:pPr>
    </w:p>
    <w:p w14:paraId="25432A94" w14:textId="3715A75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37C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Her single sister gets to go flirt with a single man when she is engaged. </w:t>
      </w:r>
    </w:p>
    <w:p w14:paraId="12DD008E" w14:textId="77777777" w:rsidR="001A21EB" w:rsidRPr="00622F0A" w:rsidRDefault="001A21EB">
      <w:pPr>
        <w:rPr>
          <w:rFonts w:ascii="Arial" w:eastAsia="Microsoft JhengHei UI" w:hAnsi="Arial" w:cs="Arial"/>
          <w:b/>
          <w:bCs/>
          <w:sz w:val="22"/>
          <w:szCs w:val="22"/>
        </w:rPr>
      </w:pPr>
    </w:p>
    <w:p w14:paraId="1CC529B0" w14:textId="334FAE4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0678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Very engaged. </w:t>
      </w:r>
    </w:p>
    <w:p w14:paraId="44E98927" w14:textId="77777777" w:rsidR="001A21EB" w:rsidRPr="00622F0A" w:rsidRDefault="001A21EB">
      <w:pPr>
        <w:rPr>
          <w:rFonts w:ascii="Arial" w:eastAsia="Microsoft JhengHei UI" w:hAnsi="Arial" w:cs="Arial"/>
          <w:b/>
          <w:bCs/>
          <w:sz w:val="22"/>
          <w:szCs w:val="22"/>
        </w:rPr>
      </w:pPr>
    </w:p>
    <w:p w14:paraId="52DD0813" w14:textId="7E029A6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0678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n Rushworth doesn't even come. </w:t>
      </w:r>
    </w:p>
    <w:p w14:paraId="269DD3DF" w14:textId="77777777" w:rsidR="00A67288" w:rsidRPr="00622F0A" w:rsidRDefault="00A67288">
      <w:pPr>
        <w:rPr>
          <w:rFonts w:ascii="Arial" w:eastAsia="Microsoft JhengHei UI" w:hAnsi="Arial" w:cs="Arial"/>
          <w:b/>
          <w:bCs/>
          <w:sz w:val="22"/>
          <w:szCs w:val="22"/>
        </w:rPr>
      </w:pPr>
    </w:p>
    <w:p w14:paraId="048B9128" w14:textId="75B33F0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0678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will say, that is so shitty, though, when you have plans, so you basically say no to other plans, and then your first plans fall through and you're </w:t>
      </w:r>
      <w:r w:rsidRPr="00622F0A">
        <w:rPr>
          <w:rFonts w:ascii="Arial" w:eastAsia="Microsoft JhengHei UI" w:hAnsi="Arial" w:cs="Arial"/>
          <w:sz w:val="22"/>
          <w:szCs w:val="22"/>
        </w:rPr>
        <w:t>like</w:t>
      </w:r>
      <w:r w:rsidR="00C22911" w:rsidRPr="00622F0A">
        <w:rPr>
          <w:rFonts w:ascii="Arial" w:eastAsia="Microsoft JhengHei UI" w:hAnsi="Arial" w:cs="Arial"/>
          <w:sz w:val="22"/>
          <w:szCs w:val="22"/>
        </w:rPr>
        <w:t xml:space="preserve">, </w:t>
      </w:r>
      <w:r w:rsidR="008669C1" w:rsidRPr="00622F0A">
        <w:rPr>
          <w:rFonts w:ascii="Arial" w:eastAsia="Microsoft JhengHei UI" w:hAnsi="Arial" w:cs="Arial"/>
          <w:sz w:val="22"/>
          <w:szCs w:val="22"/>
        </w:rPr>
        <w:t>“U</w:t>
      </w:r>
      <w:r w:rsidR="00C22911" w:rsidRPr="00622F0A">
        <w:rPr>
          <w:rFonts w:ascii="Arial" w:eastAsia="Microsoft JhengHei UI" w:hAnsi="Arial" w:cs="Arial"/>
          <w:sz w:val="22"/>
          <w:szCs w:val="22"/>
        </w:rPr>
        <w:t>gh.</w:t>
      </w:r>
      <w:r w:rsidR="008669C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0AC4B04C" w14:textId="77777777" w:rsidR="008669C1" w:rsidRPr="00622F0A" w:rsidRDefault="008669C1">
      <w:pPr>
        <w:rPr>
          <w:rFonts w:ascii="Arial" w:eastAsia="Microsoft JhengHei UI" w:hAnsi="Arial" w:cs="Arial"/>
          <w:b/>
          <w:bCs/>
          <w:sz w:val="22"/>
          <w:szCs w:val="22"/>
        </w:rPr>
      </w:pPr>
    </w:p>
    <w:p w14:paraId="794C4D3F" w14:textId="6CCF8A1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2291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ou'r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8F1AF0" w:rsidRPr="00622F0A">
        <w:rPr>
          <w:rFonts w:ascii="Arial" w:eastAsia="Microsoft JhengHei UI" w:hAnsi="Arial" w:cs="Arial"/>
          <w:sz w:val="22"/>
          <w:szCs w:val="22"/>
        </w:rPr>
        <w:t>“N</w:t>
      </w:r>
      <w:r w:rsidR="00000000" w:rsidRPr="00622F0A">
        <w:rPr>
          <w:rFonts w:ascii="Arial" w:eastAsia="Microsoft JhengHei UI" w:hAnsi="Arial" w:cs="Arial"/>
          <w:sz w:val="22"/>
          <w:szCs w:val="22"/>
        </w:rPr>
        <w:t>ow</w:t>
      </w:r>
      <w:r w:rsidR="008F1AF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m alone.</w:t>
      </w:r>
      <w:r w:rsidR="008F1AF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2F26ACD" w14:textId="77777777" w:rsidR="008F1AF0" w:rsidRPr="00622F0A" w:rsidRDefault="008F1AF0">
      <w:pPr>
        <w:rPr>
          <w:rFonts w:ascii="Arial" w:eastAsia="Microsoft JhengHei UI" w:hAnsi="Arial" w:cs="Arial"/>
          <w:b/>
          <w:bCs/>
          <w:sz w:val="22"/>
          <w:szCs w:val="22"/>
        </w:rPr>
      </w:pPr>
    </w:p>
    <w:p w14:paraId="7F3C600C" w14:textId="5654169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2291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62F2CB7" w14:textId="77777777" w:rsidR="008F1AF0" w:rsidRPr="00622F0A" w:rsidRDefault="008F1AF0">
      <w:pPr>
        <w:rPr>
          <w:rFonts w:ascii="Arial" w:eastAsia="Microsoft JhengHei UI" w:hAnsi="Arial" w:cs="Arial"/>
          <w:b/>
          <w:bCs/>
          <w:sz w:val="22"/>
          <w:szCs w:val="22"/>
        </w:rPr>
      </w:pPr>
    </w:p>
    <w:p w14:paraId="4A3D976E" w14:textId="2AF2E77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2291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No, that's literally my worst nightmare. Not literally</w:t>
      </w:r>
      <w:r w:rsidR="00D574B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will say</w:t>
      </w:r>
      <w:r w:rsidR="00D574B7" w:rsidRPr="00622F0A">
        <w:rPr>
          <w:rFonts w:ascii="Arial" w:eastAsia="Microsoft JhengHei UI" w:hAnsi="Arial" w:cs="Arial"/>
          <w:sz w:val="22"/>
          <w:szCs w:val="22"/>
        </w:rPr>
        <w:t xml:space="preserve">-- [Becca laughs] </w:t>
      </w:r>
      <w:r w:rsidR="00000000" w:rsidRPr="00622F0A">
        <w:rPr>
          <w:rFonts w:ascii="Arial" w:eastAsia="Microsoft JhengHei UI" w:hAnsi="Arial" w:cs="Arial"/>
          <w:sz w:val="22"/>
          <w:szCs w:val="22"/>
        </w:rPr>
        <w:t xml:space="preserve">Okay, not literally. </w:t>
      </w:r>
    </w:p>
    <w:p w14:paraId="74DB4430" w14:textId="77777777" w:rsidR="00812129" w:rsidRPr="00622F0A" w:rsidRDefault="00812129">
      <w:pPr>
        <w:rPr>
          <w:rFonts w:ascii="Arial" w:eastAsia="Microsoft JhengHei UI" w:hAnsi="Arial" w:cs="Arial"/>
          <w:b/>
          <w:bCs/>
          <w:sz w:val="22"/>
          <w:szCs w:val="22"/>
        </w:rPr>
      </w:pPr>
    </w:p>
    <w:p w14:paraId="37E74688" w14:textId="48CDA95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2291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at's the worst it gets, guy. </w:t>
      </w:r>
    </w:p>
    <w:p w14:paraId="6B8FE14B" w14:textId="77777777" w:rsidR="00812129" w:rsidRPr="00622F0A" w:rsidRDefault="00812129">
      <w:pPr>
        <w:rPr>
          <w:rFonts w:ascii="Arial" w:eastAsia="Microsoft JhengHei UI" w:hAnsi="Arial" w:cs="Arial"/>
          <w:b/>
          <w:bCs/>
          <w:sz w:val="22"/>
          <w:szCs w:val="22"/>
        </w:rPr>
      </w:pPr>
    </w:p>
    <w:p w14:paraId="3E8994A4" w14:textId="1765F33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C22911" w:rsidRPr="00622F0A">
        <w:rPr>
          <w:rFonts w:ascii="Arial" w:eastAsia="Microsoft JhengHei UI" w:hAnsi="Arial" w:cs="Arial"/>
          <w:sz w:val="22"/>
          <w:szCs w:val="22"/>
        </w:rPr>
        <w:t xml:space="preserve"> </w:t>
      </w:r>
      <w:r w:rsidR="00812129" w:rsidRPr="00622F0A">
        <w:rPr>
          <w:rFonts w:ascii="Arial" w:eastAsia="Microsoft JhengHei UI" w:hAnsi="Arial" w:cs="Arial"/>
          <w:sz w:val="22"/>
          <w:szCs w:val="22"/>
        </w:rPr>
        <w:t>[laughs]</w:t>
      </w:r>
      <w:r w:rsidR="00C2291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I live a very difficult life. So</w:t>
      </w:r>
      <w:r w:rsidR="00C2291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dmund and Julia come home that night, and they're all buzzed and happy, and they find everyone in the opposite mood from them</w:t>
      </w:r>
      <w:r w:rsidR="005A777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w:t>
      </w:r>
      <w:r w:rsidR="00FE4489" w:rsidRPr="00622F0A">
        <w:rPr>
          <w:rFonts w:ascii="Arial" w:eastAsia="Microsoft JhengHei UI" w:hAnsi="Arial" w:cs="Arial"/>
          <w:sz w:val="22"/>
          <w:szCs w:val="22"/>
        </w:rPr>
        <w:t>Maria</w:t>
      </w:r>
      <w:r w:rsidR="00000000" w:rsidRPr="00622F0A">
        <w:rPr>
          <w:rFonts w:ascii="Arial" w:eastAsia="Microsoft JhengHei UI" w:hAnsi="Arial" w:cs="Arial"/>
          <w:sz w:val="22"/>
          <w:szCs w:val="22"/>
        </w:rPr>
        <w:t xml:space="preserve"> is ignoring them</w:t>
      </w:r>
      <w:r w:rsidR="001258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Lady Bertram's half asleep</w:t>
      </w:r>
      <w:r w:rsidR="001258F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Mrs. Norris is feeling angsty because everyone's being angsty around her and nobody's really paying attention to her, so she's</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going silent. And finally</w:t>
      </w:r>
      <w:r w:rsidR="00102DC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dmund asks, </w:t>
      </w:r>
      <w:r w:rsidR="001F69C6" w:rsidRPr="00622F0A">
        <w:rPr>
          <w:rFonts w:ascii="Arial" w:eastAsia="Microsoft JhengHei UI" w:hAnsi="Arial" w:cs="Arial"/>
          <w:sz w:val="22"/>
          <w:szCs w:val="22"/>
        </w:rPr>
        <w:t>“W</w:t>
      </w:r>
      <w:r w:rsidR="00000000" w:rsidRPr="00622F0A">
        <w:rPr>
          <w:rFonts w:ascii="Arial" w:eastAsia="Microsoft JhengHei UI" w:hAnsi="Arial" w:cs="Arial"/>
          <w:sz w:val="22"/>
          <w:szCs w:val="22"/>
        </w:rPr>
        <w:t>here's Fanny?</w:t>
      </w:r>
      <w:r w:rsidR="001F69C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9285536" w14:textId="77777777" w:rsidR="001F69C6" w:rsidRPr="00622F0A" w:rsidRDefault="001F69C6">
      <w:pPr>
        <w:rPr>
          <w:rFonts w:ascii="Arial" w:eastAsia="Microsoft JhengHei UI" w:hAnsi="Arial" w:cs="Arial"/>
          <w:b/>
          <w:bCs/>
          <w:sz w:val="22"/>
          <w:szCs w:val="22"/>
        </w:rPr>
      </w:pPr>
    </w:p>
    <w:p w14:paraId="3F182B20" w14:textId="5F959D9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h. Oh. </w:t>
      </w:r>
      <w:r w:rsidR="003250CF" w:rsidRPr="00622F0A">
        <w:rPr>
          <w:rFonts w:ascii="Arial" w:eastAsia="Microsoft JhengHei UI" w:hAnsi="Arial" w:cs="Arial"/>
          <w:b/>
          <w:bCs/>
          <w:sz w:val="22"/>
          <w:szCs w:val="22"/>
        </w:rPr>
        <w:t>[00:47:00]</w:t>
      </w:r>
      <w:r w:rsidR="003250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ere is she, Edmund? </w:t>
      </w:r>
    </w:p>
    <w:p w14:paraId="69B655D0" w14:textId="77777777" w:rsidR="009C0D9E" w:rsidRPr="00622F0A" w:rsidRDefault="009C0D9E">
      <w:pPr>
        <w:rPr>
          <w:rFonts w:ascii="Arial" w:eastAsia="Microsoft JhengHei UI" w:hAnsi="Arial" w:cs="Arial"/>
          <w:b/>
          <w:bCs/>
          <w:sz w:val="22"/>
          <w:szCs w:val="22"/>
        </w:rPr>
      </w:pPr>
    </w:p>
    <w:p w14:paraId="1D3B3269" w14:textId="745E88E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here is she, Edmund? She's on the other side of the room, by the way, on the sofa. </w:t>
      </w:r>
      <w:r w:rsidR="00102DCF"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he's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there. </w:t>
      </w:r>
    </w:p>
    <w:p w14:paraId="7F73645E" w14:textId="77777777" w:rsidR="00F35B98" w:rsidRPr="00622F0A" w:rsidRDefault="00F35B98">
      <w:pPr>
        <w:rPr>
          <w:rFonts w:ascii="Arial" w:eastAsia="Microsoft JhengHei UI" w:hAnsi="Arial" w:cs="Arial"/>
          <w:b/>
          <w:bCs/>
          <w:sz w:val="22"/>
          <w:szCs w:val="22"/>
        </w:rPr>
      </w:pPr>
    </w:p>
    <w:p w14:paraId="03099A13" w14:textId="159E92D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got her noise cancelers on. </w:t>
      </w:r>
    </w:p>
    <w:p w14:paraId="5E722BC1" w14:textId="77777777" w:rsidR="00D44AD1" w:rsidRPr="00622F0A" w:rsidRDefault="00D44AD1">
      <w:pPr>
        <w:rPr>
          <w:rFonts w:ascii="Arial" w:eastAsia="Microsoft JhengHei UI" w:hAnsi="Arial" w:cs="Arial"/>
          <w:b/>
          <w:bCs/>
          <w:sz w:val="22"/>
          <w:szCs w:val="22"/>
        </w:rPr>
      </w:pPr>
    </w:p>
    <w:p w14:paraId="226879A9" w14:textId="30FFBFE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Trying to have a moment of peace and quiet. </w:t>
      </w:r>
    </w:p>
    <w:p w14:paraId="2A85B6B1" w14:textId="77777777" w:rsidR="00267E9E" w:rsidRPr="00622F0A" w:rsidRDefault="00267E9E">
      <w:pPr>
        <w:rPr>
          <w:rFonts w:ascii="Arial" w:eastAsia="Microsoft JhengHei UI" w:hAnsi="Arial" w:cs="Arial"/>
          <w:b/>
          <w:bCs/>
          <w:sz w:val="22"/>
          <w:szCs w:val="22"/>
        </w:rPr>
      </w:pPr>
    </w:p>
    <w:p w14:paraId="1D100910" w14:textId="5586AC1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23B69FB" w14:textId="77777777" w:rsidR="00267E9E" w:rsidRPr="00622F0A" w:rsidRDefault="00267E9E">
      <w:pPr>
        <w:rPr>
          <w:rFonts w:ascii="Arial" w:eastAsia="Microsoft JhengHei UI" w:hAnsi="Arial" w:cs="Arial"/>
          <w:b/>
          <w:bCs/>
          <w:sz w:val="22"/>
          <w:szCs w:val="22"/>
        </w:rPr>
      </w:pPr>
    </w:p>
    <w:p w14:paraId="0B386BEE" w14:textId="1F007B0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02DC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Mrs. Norris immediately starts scolding her, being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E37A3D"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hy are you over there? Why aren't you working on something? We have all of this fabric. It hasn't been touched. </w:t>
      </w:r>
      <w:r w:rsidR="00F6693A" w:rsidRPr="00622F0A">
        <w:rPr>
          <w:rFonts w:ascii="Arial" w:eastAsia="Microsoft JhengHei UI" w:hAnsi="Arial" w:cs="Arial"/>
          <w:sz w:val="22"/>
          <w:szCs w:val="22"/>
        </w:rPr>
        <w:t>G</w:t>
      </w:r>
      <w:r w:rsidR="00000000" w:rsidRPr="00622F0A">
        <w:rPr>
          <w:rFonts w:ascii="Arial" w:eastAsia="Microsoft JhengHei UI" w:hAnsi="Arial" w:cs="Arial"/>
          <w:sz w:val="22"/>
          <w:szCs w:val="22"/>
        </w:rPr>
        <w:t>et to work, scum.</w:t>
      </w:r>
      <w:r w:rsidR="0071430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y the way, she mentions calico</w:t>
      </w:r>
      <w:r w:rsidR="00F6693A" w:rsidRPr="00622F0A">
        <w:rPr>
          <w:rFonts w:ascii="Arial" w:eastAsia="Microsoft JhengHei UI" w:hAnsi="Arial" w:cs="Arial"/>
          <w:sz w:val="22"/>
          <w:szCs w:val="22"/>
        </w:rPr>
        <w:t>, i</w:t>
      </w:r>
      <w:r w:rsidR="00000000" w:rsidRPr="00622F0A">
        <w:rPr>
          <w:rFonts w:ascii="Arial" w:eastAsia="Microsoft JhengHei UI" w:hAnsi="Arial" w:cs="Arial"/>
          <w:sz w:val="22"/>
          <w:szCs w:val="22"/>
        </w:rPr>
        <w:t>n this case, not a cat, but a</w:t>
      </w:r>
      <w:r w:rsidR="006A0B3E" w:rsidRPr="00622F0A">
        <w:rPr>
          <w:rFonts w:ascii="Arial" w:eastAsia="Microsoft JhengHei UI" w:hAnsi="Arial" w:cs="Arial"/>
          <w:sz w:val="22"/>
          <w:szCs w:val="22"/>
        </w:rPr>
        <w:t xml:space="preserve"> </w:t>
      </w:r>
      <w:r w:rsidR="000A08F2" w:rsidRPr="00622F0A">
        <w:rPr>
          <w:rFonts w:ascii="Arial" w:eastAsia="Microsoft JhengHei UI" w:hAnsi="Arial" w:cs="Arial"/>
          <w:sz w:val="22"/>
          <w:szCs w:val="22"/>
        </w:rPr>
        <w:t xml:space="preserve">kind of </w:t>
      </w:r>
      <w:r w:rsidR="00000000" w:rsidRPr="00622F0A">
        <w:rPr>
          <w:rFonts w:ascii="Arial" w:eastAsia="Microsoft JhengHei UI" w:hAnsi="Arial" w:cs="Arial"/>
          <w:sz w:val="22"/>
          <w:szCs w:val="22"/>
        </w:rPr>
        <w:t xml:space="preserve">fabric that Fanny needs to be sewing. </w:t>
      </w:r>
    </w:p>
    <w:p w14:paraId="2936A4C0" w14:textId="77777777" w:rsidR="00C14D85" w:rsidRPr="00622F0A" w:rsidRDefault="00C14D85">
      <w:pPr>
        <w:rPr>
          <w:rFonts w:ascii="Arial" w:eastAsia="Microsoft JhengHei UI" w:hAnsi="Arial" w:cs="Arial"/>
          <w:b/>
          <w:bCs/>
          <w:sz w:val="22"/>
          <w:szCs w:val="22"/>
        </w:rPr>
      </w:pPr>
    </w:p>
    <w:p w14:paraId="5D43C3E7" w14:textId="6C16292D" w:rsidR="003F5D93"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F5D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e cat, I think, is named for the fabric</w:t>
      </w:r>
      <w:r w:rsidR="003F5D9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44FDFCFE" w14:textId="77777777" w:rsidR="003F5D93" w:rsidRPr="00622F0A" w:rsidRDefault="003F5D93">
      <w:pPr>
        <w:rPr>
          <w:rFonts w:ascii="Arial" w:eastAsia="Microsoft JhengHei UI" w:hAnsi="Arial" w:cs="Arial"/>
          <w:sz w:val="22"/>
          <w:szCs w:val="22"/>
        </w:rPr>
      </w:pPr>
    </w:p>
    <w:p w14:paraId="0C8E6616" w14:textId="77777777" w:rsidR="003F5D93" w:rsidRPr="00622F0A" w:rsidRDefault="003F5D93">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Oh. </w:t>
      </w:r>
    </w:p>
    <w:p w14:paraId="69C18549" w14:textId="77777777" w:rsidR="003F5D93" w:rsidRPr="00622F0A" w:rsidRDefault="003F5D93">
      <w:pPr>
        <w:rPr>
          <w:rFonts w:ascii="Arial" w:eastAsia="Microsoft JhengHei UI" w:hAnsi="Arial" w:cs="Arial"/>
          <w:sz w:val="22"/>
          <w:szCs w:val="22"/>
        </w:rPr>
      </w:pPr>
    </w:p>
    <w:p w14:paraId="0E913705" w14:textId="45AFC16F" w:rsidR="00552888" w:rsidRPr="00622F0A" w:rsidRDefault="003F5D93">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maybe. Or</w:t>
      </w:r>
      <w:r w:rsidR="00EA3ED2" w:rsidRPr="00622F0A">
        <w:rPr>
          <w:rFonts w:ascii="Arial" w:eastAsia="Microsoft JhengHei UI" w:hAnsi="Arial" w:cs="Arial"/>
          <w:sz w:val="22"/>
          <w:szCs w:val="22"/>
        </w:rPr>
        <w:t>,</w:t>
      </w:r>
      <w:r w:rsidRPr="00622F0A">
        <w:rPr>
          <w:rFonts w:ascii="Arial" w:eastAsia="Microsoft JhengHei UI" w:hAnsi="Arial" w:cs="Arial"/>
          <w:sz w:val="22"/>
          <w:szCs w:val="22"/>
        </w:rPr>
        <w:t xml:space="preserve"> is it the fabric named for the cat? </w:t>
      </w:r>
    </w:p>
    <w:p w14:paraId="38C29F1D" w14:textId="77777777" w:rsidR="00310237" w:rsidRPr="00622F0A" w:rsidRDefault="00310237">
      <w:pPr>
        <w:rPr>
          <w:rFonts w:ascii="Arial" w:eastAsia="Microsoft JhengHei UI" w:hAnsi="Arial" w:cs="Arial"/>
          <w:b/>
          <w:bCs/>
          <w:sz w:val="22"/>
          <w:szCs w:val="22"/>
        </w:rPr>
      </w:pPr>
    </w:p>
    <w:p w14:paraId="73F87F13" w14:textId="4DE0D35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F5D93" w:rsidRPr="00622F0A">
        <w:rPr>
          <w:rFonts w:ascii="Arial" w:eastAsia="Microsoft JhengHei UI" w:hAnsi="Arial" w:cs="Arial"/>
          <w:sz w:val="22"/>
          <w:szCs w:val="22"/>
        </w:rPr>
        <w:t xml:space="preserve"> N</w:t>
      </w:r>
      <w:r w:rsidR="00000000" w:rsidRPr="00622F0A">
        <w:rPr>
          <w:rFonts w:ascii="Arial" w:eastAsia="Microsoft JhengHei UI" w:hAnsi="Arial" w:cs="Arial"/>
          <w:sz w:val="22"/>
          <w:szCs w:val="22"/>
        </w:rPr>
        <w:t>o. I don't know</w:t>
      </w:r>
      <w:r w:rsidR="004A4DD8" w:rsidRPr="00622F0A">
        <w:rPr>
          <w:rFonts w:ascii="Arial" w:eastAsia="Microsoft JhengHei UI" w:hAnsi="Arial" w:cs="Arial"/>
          <w:sz w:val="22"/>
          <w:szCs w:val="22"/>
        </w:rPr>
        <w:t>, o</w:t>
      </w:r>
      <w:r w:rsidR="00000000" w:rsidRPr="00622F0A">
        <w:rPr>
          <w:rFonts w:ascii="Arial" w:eastAsia="Microsoft JhengHei UI" w:hAnsi="Arial" w:cs="Arial"/>
          <w:sz w:val="22"/>
          <w:szCs w:val="22"/>
        </w:rPr>
        <w:t xml:space="preserve">ur listeners will surely tell us. </w:t>
      </w:r>
    </w:p>
    <w:p w14:paraId="65E16A21" w14:textId="77777777" w:rsidR="002659A4" w:rsidRPr="00622F0A" w:rsidRDefault="002659A4">
      <w:pPr>
        <w:rPr>
          <w:rFonts w:ascii="Arial" w:eastAsia="Microsoft JhengHei UI" w:hAnsi="Arial" w:cs="Arial"/>
          <w:b/>
          <w:bCs/>
          <w:sz w:val="22"/>
          <w:szCs w:val="22"/>
        </w:rPr>
      </w:pPr>
    </w:p>
    <w:p w14:paraId="1F2FE7F4" w14:textId="3750797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2471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00B4386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B4386D" w:rsidRPr="00622F0A">
        <w:rPr>
          <w:rFonts w:ascii="Arial" w:eastAsia="Microsoft JhengHei UI" w:hAnsi="Arial" w:cs="Arial"/>
          <w:sz w:val="22"/>
          <w:szCs w:val="22"/>
        </w:rPr>
        <w:t>L</w:t>
      </w:r>
      <w:r w:rsidR="00000000" w:rsidRPr="00622F0A">
        <w:rPr>
          <w:rFonts w:ascii="Arial" w:eastAsia="Microsoft JhengHei UI" w:hAnsi="Arial" w:cs="Arial"/>
          <w:sz w:val="22"/>
          <w:szCs w:val="22"/>
        </w:rPr>
        <w:t>isteners</w:t>
      </w:r>
      <w:r w:rsidR="00B4386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B4386D"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hich came first, the calico cat or the calico fabric? </w:t>
      </w:r>
    </w:p>
    <w:p w14:paraId="2B7209E2" w14:textId="77777777" w:rsidR="00353184" w:rsidRPr="00622F0A" w:rsidRDefault="00353184">
      <w:pPr>
        <w:rPr>
          <w:rFonts w:ascii="Arial" w:eastAsia="Microsoft JhengHei UI" w:hAnsi="Arial" w:cs="Arial"/>
          <w:b/>
          <w:bCs/>
          <w:sz w:val="22"/>
          <w:szCs w:val="22"/>
        </w:rPr>
      </w:pPr>
    </w:p>
    <w:p w14:paraId="429EFC69" w14:textId="1E9CDF2D" w:rsidR="002421B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D77A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Mrs. Norris says that Fanny should think of other people for once</w:t>
      </w:r>
      <w:r w:rsidR="003A33CC" w:rsidRPr="00622F0A">
        <w:rPr>
          <w:rFonts w:ascii="Arial" w:eastAsia="Microsoft JhengHei UI" w:hAnsi="Arial" w:cs="Arial"/>
          <w:sz w:val="22"/>
          <w:szCs w:val="22"/>
        </w:rPr>
        <w:t>, a</w:t>
      </w:r>
      <w:r w:rsidR="00000000" w:rsidRPr="00622F0A">
        <w:rPr>
          <w:rFonts w:ascii="Arial" w:eastAsia="Microsoft JhengHei UI" w:hAnsi="Arial" w:cs="Arial"/>
          <w:sz w:val="22"/>
          <w:szCs w:val="22"/>
        </w:rPr>
        <w:t>nd it's not a good look to always be hanging out on the sofa. And then</w:t>
      </w:r>
      <w:r w:rsidR="003A33C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Fanny gets up.</w:t>
      </w:r>
      <w:r w:rsidR="003A33CC" w:rsidRPr="00622F0A">
        <w:rPr>
          <w:rFonts w:ascii="Arial" w:eastAsia="Microsoft JhengHei UI" w:hAnsi="Arial" w:cs="Arial"/>
          <w:sz w:val="22"/>
          <w:szCs w:val="22"/>
        </w:rPr>
        <w:t xml:space="preserve"> N</w:t>
      </w:r>
      <w:r w:rsidR="00000000" w:rsidRPr="00622F0A">
        <w:rPr>
          <w:rFonts w:ascii="Arial" w:eastAsia="Microsoft JhengHei UI" w:hAnsi="Arial" w:cs="Arial"/>
          <w:sz w:val="22"/>
          <w:szCs w:val="22"/>
        </w:rPr>
        <w:t xml:space="preserve">ot even before </w:t>
      </w:r>
      <w:r w:rsidR="000F7DCE" w:rsidRPr="00622F0A">
        <w:rPr>
          <w:rFonts w:ascii="Arial" w:eastAsia="Microsoft JhengHei UI" w:hAnsi="Arial" w:cs="Arial"/>
          <w:b/>
          <w:bCs/>
          <w:sz w:val="22"/>
          <w:szCs w:val="22"/>
        </w:rPr>
        <w:t>[00:48:00]</w:t>
      </w:r>
      <w:r w:rsidR="000F7DC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 finishes </w:t>
      </w:r>
      <w:r w:rsidR="000F7DCE"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aying this,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4929F0" w:rsidRPr="00622F0A">
        <w:rPr>
          <w:rFonts w:ascii="Arial" w:eastAsia="Microsoft JhengHei UI" w:hAnsi="Arial" w:cs="Arial"/>
          <w:sz w:val="22"/>
          <w:szCs w:val="22"/>
        </w:rPr>
        <w:t>“O</w:t>
      </w:r>
      <w:r w:rsidR="00000000" w:rsidRPr="00622F0A">
        <w:rPr>
          <w:rFonts w:ascii="Arial" w:eastAsia="Microsoft JhengHei UI" w:hAnsi="Arial" w:cs="Arial"/>
          <w:sz w:val="22"/>
          <w:szCs w:val="22"/>
        </w:rPr>
        <w:t>h my God, I'm being yelled at</w:t>
      </w:r>
      <w:r w:rsidR="00B2016E" w:rsidRPr="00622F0A">
        <w:rPr>
          <w:rFonts w:ascii="Arial" w:eastAsia="Microsoft JhengHei UI" w:hAnsi="Arial" w:cs="Arial"/>
          <w:sz w:val="22"/>
          <w:szCs w:val="22"/>
        </w:rPr>
        <w:t>.”</w:t>
      </w:r>
      <w:r w:rsidR="000F7DCE" w:rsidRPr="00622F0A">
        <w:rPr>
          <w:rFonts w:ascii="Arial" w:eastAsia="Microsoft JhengHei UI" w:hAnsi="Arial" w:cs="Arial"/>
          <w:sz w:val="22"/>
          <w:szCs w:val="22"/>
        </w:rPr>
        <w:t xml:space="preserve"> </w:t>
      </w:r>
      <w:r w:rsidR="00B2016E" w:rsidRPr="00622F0A">
        <w:rPr>
          <w:rFonts w:ascii="Arial" w:eastAsia="Microsoft JhengHei UI" w:hAnsi="Arial" w:cs="Arial"/>
          <w:sz w:val="22"/>
          <w:szCs w:val="22"/>
        </w:rPr>
        <w:t>A</w:t>
      </w:r>
      <w:r w:rsidR="00000000" w:rsidRPr="00622F0A">
        <w:rPr>
          <w:rFonts w:ascii="Arial" w:eastAsia="Microsoft JhengHei UI" w:hAnsi="Arial" w:cs="Arial"/>
          <w:sz w:val="22"/>
          <w:szCs w:val="22"/>
        </w:rPr>
        <w:t>nd so</w:t>
      </w:r>
      <w:r w:rsidR="00B2016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goes, and she immediately starts working on something. </w:t>
      </w:r>
    </w:p>
    <w:p w14:paraId="65929237" w14:textId="77777777" w:rsidR="002421B1" w:rsidRPr="00622F0A" w:rsidRDefault="002421B1">
      <w:pPr>
        <w:rPr>
          <w:rFonts w:ascii="Arial" w:eastAsia="Microsoft JhengHei UI" w:hAnsi="Arial" w:cs="Arial"/>
          <w:sz w:val="22"/>
          <w:szCs w:val="22"/>
        </w:rPr>
      </w:pPr>
    </w:p>
    <w:p w14:paraId="53290DDC" w14:textId="77777777" w:rsidR="00BC32BD"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And then</w:t>
      </w:r>
      <w:r w:rsidR="00B2016E" w:rsidRPr="00622F0A">
        <w:rPr>
          <w:rFonts w:ascii="Arial" w:eastAsia="Microsoft JhengHei UI" w:hAnsi="Arial" w:cs="Arial"/>
          <w:sz w:val="22"/>
          <w:szCs w:val="22"/>
        </w:rPr>
        <w:t>,</w:t>
      </w:r>
      <w:r w:rsidRPr="00622F0A">
        <w:rPr>
          <w:rFonts w:ascii="Arial" w:eastAsia="Microsoft JhengHei UI" w:hAnsi="Arial" w:cs="Arial"/>
          <w:sz w:val="22"/>
          <w:szCs w:val="22"/>
        </w:rPr>
        <w:t xml:space="preserve"> Julia, for the first time ever, comes to Fanny's defense and says, </w:t>
      </w:r>
      <w:r w:rsidR="006A6172" w:rsidRPr="00622F0A">
        <w:rPr>
          <w:rFonts w:ascii="Arial" w:eastAsia="Microsoft JhengHei UI" w:hAnsi="Arial" w:cs="Arial"/>
          <w:sz w:val="22"/>
          <w:szCs w:val="22"/>
        </w:rPr>
        <w:t>“T</w:t>
      </w:r>
      <w:r w:rsidRPr="00622F0A">
        <w:rPr>
          <w:rFonts w:ascii="Arial" w:eastAsia="Microsoft JhengHei UI" w:hAnsi="Arial" w:cs="Arial"/>
          <w:sz w:val="22"/>
          <w:szCs w:val="22"/>
        </w:rPr>
        <w:t>o be fair, Fanny's probably on the sofa</w:t>
      </w:r>
      <w:r w:rsidR="006A6172" w:rsidRPr="00622F0A">
        <w:rPr>
          <w:rFonts w:ascii="Arial" w:eastAsia="Microsoft JhengHei UI" w:hAnsi="Arial" w:cs="Arial"/>
          <w:sz w:val="22"/>
          <w:szCs w:val="22"/>
        </w:rPr>
        <w:t xml:space="preserve"> t</w:t>
      </w:r>
      <w:r w:rsidRPr="00622F0A">
        <w:rPr>
          <w:rFonts w:ascii="Arial" w:eastAsia="Microsoft JhengHei UI" w:hAnsi="Arial" w:cs="Arial"/>
          <w:sz w:val="22"/>
          <w:szCs w:val="22"/>
        </w:rPr>
        <w:t>he least of us.</w:t>
      </w:r>
      <w:r w:rsidR="006A617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6A6172" w:rsidRPr="00622F0A">
        <w:rPr>
          <w:rFonts w:ascii="Arial" w:eastAsia="Microsoft JhengHei UI" w:hAnsi="Arial" w:cs="Arial"/>
          <w:sz w:val="22"/>
          <w:szCs w:val="22"/>
        </w:rPr>
        <w:t>L</w:t>
      </w:r>
      <w:r w:rsidR="00D72010" w:rsidRPr="00622F0A">
        <w:rPr>
          <w:rFonts w:ascii="Arial" w:eastAsia="Microsoft JhengHei UI" w:hAnsi="Arial" w:cs="Arial"/>
          <w:sz w:val="22"/>
          <w:szCs w:val="22"/>
        </w:rPr>
        <w:t>ike</w:t>
      </w:r>
      <w:r w:rsidRPr="00622F0A">
        <w:rPr>
          <w:rFonts w:ascii="Arial" w:eastAsia="Microsoft JhengHei UI" w:hAnsi="Arial" w:cs="Arial"/>
          <w:sz w:val="22"/>
          <w:szCs w:val="22"/>
        </w:rPr>
        <w:t xml:space="preserve">, </w:t>
      </w:r>
      <w:r w:rsidR="0056327C" w:rsidRPr="00622F0A">
        <w:rPr>
          <w:rFonts w:ascii="Arial" w:eastAsia="Microsoft JhengHei UI" w:hAnsi="Arial" w:cs="Arial"/>
          <w:sz w:val="22"/>
          <w:szCs w:val="22"/>
        </w:rPr>
        <w:t>“S</w:t>
      </w:r>
      <w:r w:rsidRPr="00622F0A">
        <w:rPr>
          <w:rFonts w:ascii="Arial" w:eastAsia="Microsoft JhengHei UI" w:hAnsi="Arial" w:cs="Arial"/>
          <w:sz w:val="22"/>
          <w:szCs w:val="22"/>
        </w:rPr>
        <w:t>he does the least lounging about.</w:t>
      </w:r>
      <w:r w:rsidR="009816E8"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Edmund then turns to Fanny and asks if she has a headache, because he can tell, I guess. And Fanny says she does</w:t>
      </w:r>
      <w:r w:rsidR="00C15011" w:rsidRPr="00622F0A">
        <w:rPr>
          <w:rFonts w:ascii="Arial" w:eastAsia="Microsoft JhengHei UI" w:hAnsi="Arial" w:cs="Arial"/>
          <w:sz w:val="22"/>
          <w:szCs w:val="22"/>
        </w:rPr>
        <w:t>,</w:t>
      </w:r>
      <w:r w:rsidRPr="00622F0A">
        <w:rPr>
          <w:rFonts w:ascii="Arial" w:eastAsia="Microsoft JhengHei UI" w:hAnsi="Arial" w:cs="Arial"/>
          <w:sz w:val="22"/>
          <w:szCs w:val="22"/>
        </w:rPr>
        <w:t xml:space="preserve"> since a little bit before dinner, but it's just from the heat and she's fine. </w:t>
      </w:r>
    </w:p>
    <w:p w14:paraId="17FEE61B" w14:textId="77777777" w:rsidR="00BC32BD" w:rsidRPr="00622F0A" w:rsidRDefault="00BC32BD">
      <w:pPr>
        <w:rPr>
          <w:rFonts w:ascii="Arial" w:eastAsia="Microsoft JhengHei UI" w:hAnsi="Arial" w:cs="Arial"/>
          <w:sz w:val="22"/>
          <w:szCs w:val="22"/>
        </w:rPr>
      </w:pPr>
    </w:p>
    <w:p w14:paraId="58F9A1BB" w14:textId="77777777" w:rsidR="008765FC"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 xml:space="preserve">And Edmund'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6B096D" w:rsidRPr="00622F0A">
        <w:rPr>
          <w:rFonts w:ascii="Arial" w:eastAsia="Microsoft JhengHei UI" w:hAnsi="Arial" w:cs="Arial"/>
          <w:sz w:val="22"/>
          <w:szCs w:val="22"/>
        </w:rPr>
        <w:t>“W</w:t>
      </w:r>
      <w:r w:rsidRPr="00622F0A">
        <w:rPr>
          <w:rFonts w:ascii="Arial" w:eastAsia="Microsoft JhengHei UI" w:hAnsi="Arial" w:cs="Arial"/>
          <w:sz w:val="22"/>
          <w:szCs w:val="22"/>
        </w:rPr>
        <w:t>ere you outside?</w:t>
      </w:r>
      <w:r w:rsidR="00BC32BD"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Mrs. Norris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BC32BD" w:rsidRPr="00622F0A">
        <w:rPr>
          <w:rFonts w:ascii="Arial" w:eastAsia="Microsoft JhengHei UI" w:hAnsi="Arial" w:cs="Arial"/>
          <w:sz w:val="22"/>
          <w:szCs w:val="22"/>
        </w:rPr>
        <w:t>“O</w:t>
      </w:r>
      <w:r w:rsidRPr="00622F0A">
        <w:rPr>
          <w:rFonts w:ascii="Arial" w:eastAsia="Microsoft JhengHei UI" w:hAnsi="Arial" w:cs="Arial"/>
          <w:sz w:val="22"/>
          <w:szCs w:val="22"/>
        </w:rPr>
        <w:t>f course</w:t>
      </w:r>
      <w:r w:rsidR="005B5731"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was. It's a beautiful day</w:t>
      </w:r>
      <w:r w:rsidR="005B5731" w:rsidRPr="00622F0A">
        <w:rPr>
          <w:rFonts w:ascii="Arial" w:eastAsia="Microsoft JhengHei UI" w:hAnsi="Arial" w:cs="Arial"/>
          <w:sz w:val="22"/>
          <w:szCs w:val="22"/>
        </w:rPr>
        <w:t>. W</w:t>
      </w:r>
      <w:r w:rsidRPr="00622F0A">
        <w:rPr>
          <w:rFonts w:ascii="Arial" w:eastAsia="Microsoft JhengHei UI" w:hAnsi="Arial" w:cs="Arial"/>
          <w:sz w:val="22"/>
          <w:szCs w:val="22"/>
        </w:rPr>
        <w:t>hy would you expect she wasn't outside?</w:t>
      </w:r>
      <w:r w:rsidR="005B5731" w:rsidRPr="00622F0A">
        <w:rPr>
          <w:rFonts w:ascii="Arial" w:eastAsia="Microsoft JhengHei UI" w:hAnsi="Arial" w:cs="Arial"/>
          <w:sz w:val="22"/>
          <w:szCs w:val="22"/>
        </w:rPr>
        <w:t>”</w:t>
      </w:r>
      <w:r w:rsidRPr="00622F0A">
        <w:rPr>
          <w:rFonts w:ascii="Arial" w:eastAsia="Microsoft JhengHei UI" w:hAnsi="Arial" w:cs="Arial"/>
          <w:sz w:val="22"/>
          <w:szCs w:val="22"/>
        </w:rPr>
        <w:t xml:space="preserve"> Mrs. Bertram then says, </w:t>
      </w:r>
      <w:r w:rsidR="00531921" w:rsidRPr="00622F0A">
        <w:rPr>
          <w:rFonts w:ascii="Arial" w:eastAsia="Microsoft JhengHei UI" w:hAnsi="Arial" w:cs="Arial"/>
          <w:sz w:val="22"/>
          <w:szCs w:val="22"/>
        </w:rPr>
        <w:t>“W</w:t>
      </w:r>
      <w:r w:rsidRPr="00622F0A">
        <w:rPr>
          <w:rFonts w:ascii="Arial" w:eastAsia="Microsoft JhengHei UI" w:hAnsi="Arial" w:cs="Arial"/>
          <w:sz w:val="22"/>
          <w:szCs w:val="22"/>
        </w:rPr>
        <w:t>ell, Fanny was cutting roses.</w:t>
      </w:r>
      <w:r w:rsidR="00531921"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Mrs. Norris says, </w:t>
      </w:r>
      <w:r w:rsidR="001E519B" w:rsidRPr="00622F0A">
        <w:rPr>
          <w:rFonts w:ascii="Arial" w:eastAsia="Microsoft JhengHei UI" w:hAnsi="Arial" w:cs="Arial"/>
          <w:sz w:val="22"/>
          <w:szCs w:val="22"/>
        </w:rPr>
        <w:t>“</w:t>
      </w:r>
      <w:r w:rsidRPr="00622F0A">
        <w:rPr>
          <w:rFonts w:ascii="Arial" w:eastAsia="Microsoft JhengHei UI" w:hAnsi="Arial" w:cs="Arial"/>
          <w:sz w:val="22"/>
          <w:szCs w:val="22"/>
        </w:rPr>
        <w:t>Lady Bertram should give Fanny her aromatic vinegar.</w:t>
      </w:r>
      <w:r w:rsidR="00AD3A4B"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Lady Bertram says, </w:t>
      </w:r>
      <w:r w:rsidR="00D55750" w:rsidRPr="00622F0A">
        <w:rPr>
          <w:rFonts w:ascii="Arial" w:eastAsia="Microsoft JhengHei UI" w:hAnsi="Arial" w:cs="Arial"/>
          <w:sz w:val="22"/>
          <w:szCs w:val="22"/>
        </w:rPr>
        <w:t>“W</w:t>
      </w:r>
      <w:r w:rsidRPr="00622F0A">
        <w:rPr>
          <w:rFonts w:ascii="Arial" w:eastAsia="Microsoft JhengHei UI" w:hAnsi="Arial" w:cs="Arial"/>
          <w:sz w:val="22"/>
          <w:szCs w:val="22"/>
        </w:rPr>
        <w:t>ell, she's had it since she came back from your house the second time.</w:t>
      </w:r>
      <w:r w:rsidR="0012295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5449E373" w14:textId="77777777" w:rsidR="008765FC" w:rsidRPr="00622F0A" w:rsidRDefault="008765FC">
      <w:pPr>
        <w:rPr>
          <w:rFonts w:ascii="Arial" w:eastAsia="Microsoft JhengHei UI" w:hAnsi="Arial" w:cs="Arial"/>
          <w:sz w:val="22"/>
          <w:szCs w:val="22"/>
        </w:rPr>
      </w:pPr>
    </w:p>
    <w:p w14:paraId="7ECEE839" w14:textId="1511207F"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And then</w:t>
      </w:r>
      <w:r w:rsidR="00122954" w:rsidRPr="00622F0A">
        <w:rPr>
          <w:rFonts w:ascii="Arial" w:eastAsia="Microsoft JhengHei UI" w:hAnsi="Arial" w:cs="Arial"/>
          <w:sz w:val="22"/>
          <w:szCs w:val="22"/>
        </w:rPr>
        <w:t>,</w:t>
      </w:r>
      <w:r w:rsidRPr="00622F0A">
        <w:rPr>
          <w:rFonts w:ascii="Arial" w:eastAsia="Microsoft JhengHei UI" w:hAnsi="Arial" w:cs="Arial"/>
          <w:sz w:val="22"/>
          <w:szCs w:val="22"/>
        </w:rPr>
        <w:t xml:space="preserve"> Edmund blows his lid because</w:t>
      </w:r>
      <w:r w:rsidR="00A84CA6" w:rsidRPr="00622F0A">
        <w:rPr>
          <w:rFonts w:ascii="Arial" w:eastAsia="Microsoft JhengHei UI" w:hAnsi="Arial" w:cs="Arial"/>
          <w:sz w:val="22"/>
          <w:szCs w:val="22"/>
        </w:rPr>
        <w:t>,</w:t>
      </w:r>
      <w:r w:rsidRPr="00622F0A">
        <w:rPr>
          <w:rFonts w:ascii="Arial" w:eastAsia="Microsoft JhengHei UI" w:hAnsi="Arial" w:cs="Arial"/>
          <w:sz w:val="22"/>
          <w:szCs w:val="22"/>
        </w:rPr>
        <w:t xml:space="preserve"> Fanny has not only been out cutting roses, but she has walked to Mrs. Norris' house twice. </w:t>
      </w:r>
      <w:r w:rsidR="00B24457" w:rsidRPr="00622F0A">
        <w:rPr>
          <w:rFonts w:ascii="Arial" w:eastAsia="Microsoft JhengHei UI" w:hAnsi="Arial" w:cs="Arial"/>
          <w:b/>
          <w:bCs/>
          <w:sz w:val="22"/>
          <w:szCs w:val="22"/>
        </w:rPr>
        <w:t>[00:49:00]</w:t>
      </w:r>
      <w:r w:rsidR="00B2445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nd 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9A4BEE" w:rsidRPr="00622F0A">
        <w:rPr>
          <w:rFonts w:ascii="Arial" w:eastAsia="Microsoft JhengHei UI" w:hAnsi="Arial" w:cs="Arial"/>
          <w:sz w:val="22"/>
          <w:szCs w:val="22"/>
        </w:rPr>
        <w:t>“W</w:t>
      </w:r>
      <w:r w:rsidRPr="00622F0A">
        <w:rPr>
          <w:rFonts w:ascii="Arial" w:eastAsia="Microsoft JhengHei UI" w:hAnsi="Arial" w:cs="Arial"/>
          <w:sz w:val="22"/>
          <w:szCs w:val="22"/>
        </w:rPr>
        <w:t>hat is going on here?</w:t>
      </w:r>
      <w:r w:rsidR="009A4BE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Mrs. Norris is</w:t>
      </w:r>
      <w:r w:rsidR="006E0408" w:rsidRPr="00622F0A">
        <w:rPr>
          <w:rFonts w:ascii="Arial" w:eastAsia="Microsoft JhengHei UI" w:hAnsi="Arial" w:cs="Arial"/>
          <w:sz w:val="22"/>
          <w:szCs w:val="22"/>
        </w:rPr>
        <w:t xml:space="preserve"> </w:t>
      </w:r>
      <w:r w:rsidR="00713AC3" w:rsidRPr="00622F0A">
        <w:rPr>
          <w:rFonts w:ascii="Arial" w:eastAsia="Microsoft JhengHei UI" w:hAnsi="Arial" w:cs="Arial"/>
          <w:sz w:val="22"/>
          <w:szCs w:val="22"/>
        </w:rPr>
        <w:t xml:space="preserve">like, </w:t>
      </w:r>
      <w:r w:rsidRPr="00622F0A">
        <w:rPr>
          <w:rFonts w:ascii="Arial" w:eastAsia="Microsoft JhengHei UI" w:hAnsi="Arial" w:cs="Arial"/>
          <w:sz w:val="22"/>
          <w:szCs w:val="22"/>
        </w:rPr>
        <w:t>not paying attention</w:t>
      </w:r>
      <w:r w:rsidR="007E48D5" w:rsidRPr="00622F0A">
        <w:rPr>
          <w:rFonts w:ascii="Arial" w:eastAsia="Microsoft JhengHei UI" w:hAnsi="Arial" w:cs="Arial"/>
          <w:sz w:val="22"/>
          <w:szCs w:val="22"/>
        </w:rPr>
        <w:t xml:space="preserve">, </w:t>
      </w:r>
      <w:r w:rsidR="006E0408" w:rsidRPr="00622F0A">
        <w:rPr>
          <w:rFonts w:ascii="Arial" w:eastAsia="Microsoft JhengHei UI" w:hAnsi="Arial" w:cs="Arial"/>
          <w:sz w:val="22"/>
          <w:szCs w:val="22"/>
        </w:rPr>
        <w:t>“</w:t>
      </w:r>
      <w:r w:rsidR="009D2701" w:rsidRPr="00622F0A">
        <w:rPr>
          <w:rFonts w:ascii="Arial" w:eastAsia="Microsoft JhengHei UI" w:hAnsi="Arial" w:cs="Arial"/>
          <w:sz w:val="22"/>
          <w:szCs w:val="22"/>
        </w:rPr>
        <w:t>s</w:t>
      </w:r>
      <w:r w:rsidRPr="00622F0A">
        <w:rPr>
          <w:rFonts w:ascii="Arial" w:eastAsia="Microsoft JhengHei UI" w:hAnsi="Arial" w:cs="Arial"/>
          <w:sz w:val="22"/>
          <w:szCs w:val="22"/>
        </w:rPr>
        <w:t>he doesn't hear him</w:t>
      </w:r>
      <w:r w:rsidR="00963467" w:rsidRPr="00622F0A">
        <w:rPr>
          <w:rFonts w:ascii="Arial" w:eastAsia="Microsoft JhengHei UI" w:hAnsi="Arial" w:cs="Arial"/>
          <w:sz w:val="22"/>
          <w:szCs w:val="22"/>
        </w:rPr>
        <w:t>,</w:t>
      </w:r>
      <w:r w:rsidR="006E0408" w:rsidRPr="00622F0A">
        <w:rPr>
          <w:rFonts w:ascii="Arial" w:eastAsia="Microsoft JhengHei UI" w:hAnsi="Arial" w:cs="Arial"/>
          <w:sz w:val="22"/>
          <w:szCs w:val="22"/>
        </w:rPr>
        <w:t>”</w:t>
      </w:r>
      <w:r w:rsidRPr="00622F0A">
        <w:rPr>
          <w:rFonts w:ascii="Arial" w:eastAsia="Microsoft JhengHei UI" w:hAnsi="Arial" w:cs="Arial"/>
          <w:sz w:val="22"/>
          <w:szCs w:val="22"/>
        </w:rPr>
        <w:t xml:space="preserve"> but she</w:t>
      </w:r>
      <w:r w:rsidR="006E0408" w:rsidRPr="00622F0A">
        <w:rPr>
          <w:rFonts w:ascii="Arial" w:eastAsia="Microsoft JhengHei UI" w:hAnsi="Arial" w:cs="Arial"/>
          <w:sz w:val="22"/>
          <w:szCs w:val="22"/>
        </w:rPr>
        <w:t xml:space="preserve"> </w:t>
      </w:r>
      <w:r w:rsidRPr="00622F0A">
        <w:rPr>
          <w:rFonts w:ascii="Arial" w:eastAsia="Microsoft JhengHei UI" w:hAnsi="Arial" w:cs="Arial"/>
          <w:sz w:val="22"/>
          <w:szCs w:val="22"/>
        </w:rPr>
        <w:t>just doesn't want to be</w:t>
      </w:r>
      <w:r w:rsidR="006E0408"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4FE58250" w14:textId="77777777" w:rsidR="00963467" w:rsidRPr="00622F0A" w:rsidRDefault="00963467">
      <w:pPr>
        <w:rPr>
          <w:rFonts w:ascii="Arial" w:eastAsia="Microsoft JhengHei UI" w:hAnsi="Arial" w:cs="Arial"/>
          <w:b/>
          <w:bCs/>
          <w:sz w:val="22"/>
          <w:szCs w:val="22"/>
        </w:rPr>
      </w:pPr>
    </w:p>
    <w:p w14:paraId="62AFCD5D" w14:textId="3635315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E040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lled at by her nephew. </w:t>
      </w:r>
      <w:r w:rsidR="00963467" w:rsidRPr="00622F0A">
        <w:rPr>
          <w:rFonts w:ascii="Arial" w:eastAsia="Microsoft JhengHei UI" w:hAnsi="Arial" w:cs="Arial"/>
          <w:sz w:val="22"/>
          <w:szCs w:val="22"/>
        </w:rPr>
        <w:t>Yeah.</w:t>
      </w:r>
    </w:p>
    <w:p w14:paraId="1C1C7EFC" w14:textId="77777777" w:rsidR="00963467" w:rsidRPr="00622F0A" w:rsidRDefault="00963467">
      <w:pPr>
        <w:rPr>
          <w:rFonts w:ascii="Arial" w:eastAsia="Microsoft JhengHei UI" w:hAnsi="Arial" w:cs="Arial"/>
          <w:b/>
          <w:bCs/>
          <w:sz w:val="22"/>
          <w:szCs w:val="22"/>
        </w:rPr>
      </w:pPr>
    </w:p>
    <w:p w14:paraId="5BAA3269" w14:textId="76587D2D" w:rsidR="002A705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A247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Exactly. And then</w:t>
      </w:r>
      <w:r w:rsidR="00AB6AA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Lady Bertram says, </w:t>
      </w:r>
      <w:r w:rsidR="00864AF3" w:rsidRPr="00622F0A">
        <w:rPr>
          <w:rFonts w:ascii="Arial" w:eastAsia="Microsoft JhengHei UI" w:hAnsi="Arial" w:cs="Arial"/>
          <w:sz w:val="22"/>
          <w:szCs w:val="22"/>
        </w:rPr>
        <w:t>“W</w:t>
      </w:r>
      <w:r w:rsidR="00000000" w:rsidRPr="00622F0A">
        <w:rPr>
          <w:rFonts w:ascii="Arial" w:eastAsia="Microsoft JhengHei UI" w:hAnsi="Arial" w:cs="Arial"/>
          <w:sz w:val="22"/>
          <w:szCs w:val="22"/>
        </w:rPr>
        <w:t>ell, I was worried it would be too much, but Mrs. Norris needed the roses, and Fanny had to go bring them.</w:t>
      </w:r>
      <w:r w:rsidR="0027667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hen</w:t>
      </w:r>
      <w:r w:rsidR="0027667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forgot to lock the door to the second bedroom</w:t>
      </w:r>
      <w:r w:rsidR="00895AF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that's where the roses were going for the friend. So</w:t>
      </w:r>
      <w:r w:rsidR="007A63C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 had to go back and</w:t>
      </w:r>
      <w:r w:rsidR="007A63C5" w:rsidRPr="00622F0A">
        <w:rPr>
          <w:rFonts w:ascii="Arial" w:eastAsia="Microsoft JhengHei UI" w:hAnsi="Arial" w:cs="Arial"/>
          <w:sz w:val="22"/>
          <w:szCs w:val="22"/>
        </w:rPr>
        <w:t xml:space="preserve"> l</w:t>
      </w:r>
      <w:r w:rsidR="00000000" w:rsidRPr="00622F0A">
        <w:rPr>
          <w:rFonts w:ascii="Arial" w:eastAsia="Microsoft JhengHei UI" w:hAnsi="Arial" w:cs="Arial"/>
          <w:sz w:val="22"/>
          <w:szCs w:val="22"/>
        </w:rPr>
        <w:t>ock the door</w:t>
      </w:r>
      <w:r w:rsidR="002A7057" w:rsidRPr="00622F0A">
        <w:rPr>
          <w:rFonts w:ascii="Arial" w:eastAsia="Microsoft JhengHei UI" w:hAnsi="Arial" w:cs="Arial"/>
          <w:sz w:val="22"/>
          <w:szCs w:val="22"/>
        </w:rPr>
        <w:t xml:space="preserve">. </w:t>
      </w:r>
    </w:p>
    <w:p w14:paraId="214F0BEF" w14:textId="77777777" w:rsidR="002A7057" w:rsidRPr="00622F0A" w:rsidRDefault="002A7057">
      <w:pPr>
        <w:rPr>
          <w:rFonts w:ascii="Arial" w:eastAsia="Microsoft JhengHei UI" w:hAnsi="Arial" w:cs="Arial"/>
          <w:sz w:val="22"/>
          <w:szCs w:val="22"/>
        </w:rPr>
      </w:pPr>
    </w:p>
    <w:p w14:paraId="29166EC7" w14:textId="3F69FEFB" w:rsidR="00552888" w:rsidRPr="00622F0A" w:rsidRDefault="002A705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And once again, the friend- </w:t>
      </w:r>
    </w:p>
    <w:p w14:paraId="5E4646AC" w14:textId="77777777" w:rsidR="00526D84" w:rsidRPr="00622F0A" w:rsidRDefault="00526D84">
      <w:pPr>
        <w:rPr>
          <w:rFonts w:ascii="Arial" w:eastAsia="Microsoft JhengHei UI" w:hAnsi="Arial" w:cs="Arial"/>
          <w:b/>
          <w:bCs/>
          <w:sz w:val="22"/>
          <w:szCs w:val="22"/>
        </w:rPr>
      </w:pPr>
    </w:p>
    <w:p w14:paraId="4FCADB64" w14:textId="3ADD7E62" w:rsidR="002A705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A705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t there. </w:t>
      </w:r>
    </w:p>
    <w:p w14:paraId="64537B04" w14:textId="77777777" w:rsidR="002A7057" w:rsidRPr="00622F0A" w:rsidRDefault="002A7057">
      <w:pPr>
        <w:rPr>
          <w:rFonts w:ascii="Arial" w:eastAsia="Microsoft JhengHei UI" w:hAnsi="Arial" w:cs="Arial"/>
          <w:sz w:val="22"/>
          <w:szCs w:val="22"/>
        </w:rPr>
      </w:pPr>
    </w:p>
    <w:p w14:paraId="63A695F2" w14:textId="77777777" w:rsidR="00D941D8" w:rsidRPr="00622F0A" w:rsidRDefault="002A7057">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B64C63" w:rsidRPr="00622F0A">
        <w:rPr>
          <w:rFonts w:ascii="Arial" w:eastAsia="Microsoft JhengHei UI" w:hAnsi="Arial" w:cs="Arial"/>
          <w:sz w:val="22"/>
          <w:szCs w:val="22"/>
        </w:rPr>
        <w:t>n</w:t>
      </w:r>
      <w:r w:rsidRPr="00622F0A">
        <w:rPr>
          <w:rFonts w:ascii="Arial" w:eastAsia="Microsoft JhengHei UI" w:hAnsi="Arial" w:cs="Arial"/>
          <w:sz w:val="22"/>
          <w:szCs w:val="22"/>
        </w:rPr>
        <w:t xml:space="preserve">ot there. </w:t>
      </w:r>
    </w:p>
    <w:p w14:paraId="300C0AE2" w14:textId="77777777" w:rsidR="00D941D8" w:rsidRPr="00622F0A" w:rsidRDefault="00D941D8">
      <w:pPr>
        <w:rPr>
          <w:rFonts w:ascii="Arial" w:eastAsia="Microsoft JhengHei UI" w:hAnsi="Arial" w:cs="Arial"/>
          <w:sz w:val="22"/>
          <w:szCs w:val="22"/>
        </w:rPr>
      </w:pPr>
    </w:p>
    <w:p w14:paraId="4B33F6CB" w14:textId="11AAC376" w:rsidR="004A5231" w:rsidRPr="00622F0A" w:rsidRDefault="00D941D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No friend. And Edmund'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A16273" w:rsidRPr="00622F0A">
        <w:rPr>
          <w:rFonts w:ascii="Arial" w:eastAsia="Microsoft JhengHei UI" w:hAnsi="Arial" w:cs="Arial"/>
          <w:sz w:val="22"/>
          <w:szCs w:val="22"/>
        </w:rPr>
        <w:t>“C</w:t>
      </w:r>
      <w:r w:rsidRPr="00622F0A">
        <w:rPr>
          <w:rFonts w:ascii="Arial" w:eastAsia="Microsoft JhengHei UI" w:hAnsi="Arial" w:cs="Arial"/>
          <w:sz w:val="22"/>
          <w:szCs w:val="22"/>
        </w:rPr>
        <w:t>ould nobody else have done this?</w:t>
      </w:r>
      <w:r w:rsidR="00A16273"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Mrs. Norris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7C1216" w:rsidRPr="00622F0A">
        <w:rPr>
          <w:rFonts w:ascii="Arial" w:eastAsia="Microsoft JhengHei UI" w:hAnsi="Arial" w:cs="Arial"/>
          <w:sz w:val="22"/>
          <w:szCs w:val="22"/>
        </w:rPr>
        <w:t>“</w:t>
      </w:r>
      <w:r w:rsidRPr="00622F0A">
        <w:rPr>
          <w:rFonts w:ascii="Arial" w:eastAsia="Microsoft JhengHei UI" w:hAnsi="Arial" w:cs="Arial"/>
          <w:sz w:val="22"/>
          <w:szCs w:val="22"/>
        </w:rPr>
        <w:t xml:space="preserve">I would have had to go myself. And I was very busy talking to </w:t>
      </w:r>
      <w:r w:rsidR="004A5231" w:rsidRPr="00622F0A">
        <w:rPr>
          <w:rFonts w:ascii="Arial" w:eastAsia="Microsoft JhengHei UI" w:hAnsi="Arial" w:cs="Arial"/>
          <w:sz w:val="22"/>
          <w:szCs w:val="22"/>
        </w:rPr>
        <w:t xml:space="preserve">Mr. </w:t>
      </w:r>
      <w:r w:rsidR="00436086" w:rsidRPr="00622F0A">
        <w:rPr>
          <w:rFonts w:ascii="Arial" w:eastAsia="Microsoft JhengHei UI" w:hAnsi="Arial" w:cs="Arial"/>
          <w:sz w:val="22"/>
          <w:szCs w:val="22"/>
        </w:rPr>
        <w:t>Green,</w:t>
      </w:r>
      <w:r w:rsidR="004A5231" w:rsidRPr="00622F0A">
        <w:rPr>
          <w:rFonts w:ascii="Arial" w:eastAsia="Microsoft JhengHei UI" w:hAnsi="Arial" w:cs="Arial"/>
          <w:sz w:val="22"/>
          <w:szCs w:val="22"/>
        </w:rPr>
        <w:t xml:space="preserve"> </w:t>
      </w:r>
      <w:r w:rsidRPr="00622F0A">
        <w:rPr>
          <w:rFonts w:ascii="Arial" w:eastAsia="Microsoft JhengHei UI" w:hAnsi="Arial" w:cs="Arial"/>
          <w:sz w:val="22"/>
          <w:szCs w:val="22"/>
        </w:rPr>
        <w:t>because something I had promised to do, and I had promised to write to someone, and that person had promised to go do this thing, and I was just so busy.</w:t>
      </w:r>
      <w:r w:rsidR="00C3412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5B8300A2" w14:textId="77777777" w:rsidR="004A5231" w:rsidRPr="00622F0A" w:rsidRDefault="004A5231">
      <w:pPr>
        <w:rPr>
          <w:rFonts w:ascii="Arial" w:eastAsia="Microsoft JhengHei UI" w:hAnsi="Arial" w:cs="Arial"/>
          <w:sz w:val="22"/>
          <w:szCs w:val="22"/>
        </w:rPr>
      </w:pPr>
    </w:p>
    <w:p w14:paraId="50C41447" w14:textId="77777777" w:rsidR="004A5231" w:rsidRPr="00622F0A" w:rsidRDefault="004A5231">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So busy. </w:t>
      </w:r>
    </w:p>
    <w:p w14:paraId="072CDE73" w14:textId="77777777" w:rsidR="004A5231" w:rsidRPr="00622F0A" w:rsidRDefault="004A5231">
      <w:pPr>
        <w:rPr>
          <w:rFonts w:ascii="Arial" w:eastAsia="Microsoft JhengHei UI" w:hAnsi="Arial" w:cs="Arial"/>
          <w:sz w:val="22"/>
          <w:szCs w:val="22"/>
        </w:rPr>
      </w:pPr>
    </w:p>
    <w:p w14:paraId="7818FFC1" w14:textId="62E9E8F9" w:rsidR="004A5231" w:rsidRPr="00622F0A" w:rsidRDefault="004A5231">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C34122" w:rsidRPr="00622F0A">
        <w:rPr>
          <w:rFonts w:ascii="Arial" w:eastAsia="Microsoft JhengHei UI" w:hAnsi="Arial" w:cs="Arial"/>
          <w:sz w:val="22"/>
          <w:szCs w:val="22"/>
        </w:rPr>
        <w:t>“</w:t>
      </w:r>
      <w:r w:rsidRPr="00622F0A">
        <w:rPr>
          <w:rFonts w:ascii="Arial" w:eastAsia="Microsoft JhengHei UI" w:hAnsi="Arial" w:cs="Arial"/>
          <w:sz w:val="22"/>
          <w:szCs w:val="22"/>
        </w:rPr>
        <w:t>I simply could not have gone to lock the door.</w:t>
      </w:r>
      <w:r w:rsidR="001B6D61"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sometimes she says, “I go </w:t>
      </w:r>
      <w:r w:rsidR="000D2D48" w:rsidRPr="00622F0A">
        <w:rPr>
          <w:rFonts w:ascii="Arial" w:eastAsia="Microsoft JhengHei UI" w:hAnsi="Arial" w:cs="Arial"/>
          <w:b/>
          <w:bCs/>
          <w:sz w:val="22"/>
          <w:szCs w:val="22"/>
        </w:rPr>
        <w:t>[00:50:00]</w:t>
      </w:r>
      <w:r w:rsidR="000D2D48" w:rsidRPr="00622F0A">
        <w:rPr>
          <w:rFonts w:ascii="Arial" w:eastAsia="Microsoft JhengHei UI" w:hAnsi="Arial" w:cs="Arial"/>
          <w:b/>
          <w:bCs/>
          <w:sz w:val="22"/>
          <w:szCs w:val="22"/>
        </w:rPr>
        <w:t xml:space="preserve"> </w:t>
      </w:r>
      <w:r w:rsidRPr="00622F0A">
        <w:rPr>
          <w:rFonts w:ascii="Arial" w:eastAsia="Microsoft JhengHei UI" w:hAnsi="Arial" w:cs="Arial"/>
          <w:sz w:val="22"/>
          <w:szCs w:val="22"/>
        </w:rPr>
        <w:t xml:space="preserve">three times a day back and forth to my house, and you don't see me complaining.” And 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ell, Fanny doesn't have half your strength.” And Mrs. Norris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Well, if Fanny exercised more, she'd be stronger,” which she would have had a chance to do if she had a fucking horse these last couple days, but no</w:t>
      </w:r>
      <w:r w:rsidR="00AB574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AB5749" w:rsidRPr="00622F0A">
        <w:rPr>
          <w:rFonts w:ascii="Arial" w:eastAsia="Microsoft JhengHei UI" w:hAnsi="Arial" w:cs="Arial"/>
          <w:sz w:val="22"/>
          <w:szCs w:val="22"/>
        </w:rPr>
        <w:t>S</w:t>
      </w:r>
      <w:r w:rsidRPr="00622F0A">
        <w:rPr>
          <w:rFonts w:ascii="Arial" w:eastAsia="Microsoft JhengHei UI" w:hAnsi="Arial" w:cs="Arial"/>
          <w:sz w:val="22"/>
          <w:szCs w:val="22"/>
        </w:rPr>
        <w:t>o</w:t>
      </w:r>
      <w:r w:rsidR="00AB5749"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points out, </w:t>
      </w:r>
      <w:r w:rsidR="00CF219E" w:rsidRPr="00622F0A">
        <w:rPr>
          <w:rFonts w:ascii="Arial" w:eastAsia="Microsoft JhengHei UI" w:hAnsi="Arial" w:cs="Arial"/>
          <w:sz w:val="22"/>
          <w:szCs w:val="22"/>
        </w:rPr>
        <w:t>“</w:t>
      </w:r>
      <w:r w:rsidRPr="00622F0A">
        <w:rPr>
          <w:rFonts w:ascii="Arial" w:eastAsia="Microsoft JhengHei UI" w:hAnsi="Arial" w:cs="Arial"/>
          <w:sz w:val="22"/>
          <w:szCs w:val="22"/>
        </w:rPr>
        <w:t>Fanny hasn't had the horse, and so she hasn't been walking, so I thought it would be good for her to get some exercise and walk back and forth to my house.</w:t>
      </w:r>
      <w:r w:rsidR="00EC0967"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49218EA" w14:textId="77777777" w:rsidR="004A5231" w:rsidRPr="00622F0A" w:rsidRDefault="004A5231">
      <w:pPr>
        <w:rPr>
          <w:rFonts w:ascii="Arial" w:eastAsia="Microsoft JhengHei UI" w:hAnsi="Arial" w:cs="Arial"/>
          <w:sz w:val="22"/>
          <w:szCs w:val="22"/>
        </w:rPr>
      </w:pPr>
    </w:p>
    <w:p w14:paraId="79EA9F03" w14:textId="77777777" w:rsidR="007F3496"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And then</w:t>
      </w:r>
      <w:r w:rsidR="00EC0967"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says, </w:t>
      </w:r>
      <w:r w:rsidR="00B14624" w:rsidRPr="00622F0A">
        <w:rPr>
          <w:rFonts w:ascii="Arial" w:eastAsia="Microsoft JhengHei UI" w:hAnsi="Arial" w:cs="Arial"/>
          <w:sz w:val="22"/>
          <w:szCs w:val="22"/>
        </w:rPr>
        <w:t>“B</w:t>
      </w:r>
      <w:r w:rsidRPr="00622F0A">
        <w:rPr>
          <w:rFonts w:ascii="Arial" w:eastAsia="Microsoft JhengHei UI" w:hAnsi="Arial" w:cs="Arial"/>
          <w:sz w:val="22"/>
          <w:szCs w:val="22"/>
        </w:rPr>
        <w:t>etween you and me, I think it was cutting the roses that gave her the headache, not the walking.</w:t>
      </w:r>
      <w:r w:rsidR="006C25E3"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Lady Bertram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6C25E3" w:rsidRPr="00622F0A">
        <w:rPr>
          <w:rFonts w:ascii="Arial" w:eastAsia="Microsoft JhengHei UI" w:hAnsi="Arial" w:cs="Arial"/>
          <w:sz w:val="22"/>
          <w:szCs w:val="22"/>
        </w:rPr>
        <w:t>“Y</w:t>
      </w:r>
      <w:r w:rsidRPr="00622F0A">
        <w:rPr>
          <w:rFonts w:ascii="Arial" w:eastAsia="Microsoft JhengHei UI" w:hAnsi="Arial" w:cs="Arial"/>
          <w:sz w:val="22"/>
          <w:szCs w:val="22"/>
        </w:rPr>
        <w:t>eah, it was very hot in the garden. It was almost too much for me just sitting there and trying to keep Pug from the flower beds</w:t>
      </w:r>
      <w:r w:rsidR="00011E8E" w:rsidRPr="00622F0A">
        <w:rPr>
          <w:rFonts w:ascii="Arial" w:eastAsia="Microsoft JhengHei UI" w:hAnsi="Arial" w:cs="Arial"/>
          <w:sz w:val="22"/>
          <w:szCs w:val="22"/>
        </w:rPr>
        <w:t>,” c</w:t>
      </w:r>
      <w:r w:rsidRPr="00622F0A">
        <w:rPr>
          <w:rFonts w:ascii="Arial" w:eastAsia="Microsoft JhengHei UI" w:hAnsi="Arial" w:cs="Arial"/>
          <w:sz w:val="22"/>
          <w:szCs w:val="22"/>
        </w:rPr>
        <w:t xml:space="preserve">onfirming that Pug's name is just Pug. </w:t>
      </w:r>
    </w:p>
    <w:p w14:paraId="7DBB2307" w14:textId="77777777" w:rsidR="007F3496" w:rsidRPr="00622F0A" w:rsidRDefault="007F3496">
      <w:pPr>
        <w:rPr>
          <w:rFonts w:ascii="Arial" w:eastAsia="Microsoft JhengHei UI" w:hAnsi="Arial" w:cs="Arial"/>
          <w:sz w:val="22"/>
          <w:szCs w:val="22"/>
        </w:rPr>
      </w:pPr>
    </w:p>
    <w:p w14:paraId="2870BB1D" w14:textId="1A9D2595" w:rsidR="007F3496" w:rsidRPr="00622F0A" w:rsidRDefault="007F3496">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eah. [chuckles] </w:t>
      </w:r>
    </w:p>
    <w:p w14:paraId="78AC6758" w14:textId="77777777" w:rsidR="007F3496" w:rsidRPr="00622F0A" w:rsidRDefault="007F3496">
      <w:pPr>
        <w:rPr>
          <w:rFonts w:ascii="Arial" w:eastAsia="Microsoft JhengHei UI" w:hAnsi="Arial" w:cs="Arial"/>
          <w:sz w:val="22"/>
          <w:szCs w:val="22"/>
        </w:rPr>
      </w:pPr>
    </w:p>
    <w:p w14:paraId="32294CD2" w14:textId="67899206" w:rsidR="00552888" w:rsidRPr="00622F0A" w:rsidRDefault="007F3496">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veryone's been saying, </w:t>
      </w:r>
      <w:r w:rsidR="005D3897" w:rsidRPr="00622F0A">
        <w:rPr>
          <w:rFonts w:ascii="Arial" w:eastAsia="Microsoft JhengHei UI" w:hAnsi="Arial" w:cs="Arial"/>
          <w:sz w:val="22"/>
          <w:szCs w:val="22"/>
        </w:rPr>
        <w:t>“</w:t>
      </w:r>
      <w:r w:rsidR="00000000" w:rsidRPr="00622F0A">
        <w:rPr>
          <w:rFonts w:ascii="Arial" w:eastAsia="Microsoft JhengHei UI" w:hAnsi="Arial" w:cs="Arial"/>
          <w:sz w:val="22"/>
          <w:szCs w:val="22"/>
        </w:rPr>
        <w:t>I think Mr. Wobbles' name is just Pug.</w:t>
      </w:r>
      <w:r w:rsidR="0008045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EA6A2C1" w14:textId="77777777" w:rsidR="0008045A" w:rsidRPr="00622F0A" w:rsidRDefault="0008045A">
      <w:pPr>
        <w:rPr>
          <w:rFonts w:ascii="Arial" w:eastAsia="Microsoft JhengHei UI" w:hAnsi="Arial" w:cs="Arial"/>
          <w:b/>
          <w:bCs/>
          <w:sz w:val="22"/>
          <w:szCs w:val="22"/>
        </w:rPr>
      </w:pPr>
    </w:p>
    <w:p w14:paraId="7574D300" w14:textId="447C466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A523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I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obbles as a name. </w:t>
      </w:r>
    </w:p>
    <w:p w14:paraId="4F02EE17" w14:textId="77777777" w:rsidR="00166F0A" w:rsidRPr="00622F0A" w:rsidRDefault="00166F0A">
      <w:pPr>
        <w:rPr>
          <w:rFonts w:ascii="Arial" w:eastAsia="Microsoft JhengHei UI" w:hAnsi="Arial" w:cs="Arial"/>
          <w:b/>
          <w:bCs/>
          <w:sz w:val="22"/>
          <w:szCs w:val="22"/>
        </w:rPr>
      </w:pPr>
    </w:p>
    <w:p w14:paraId="6C590DB5" w14:textId="23DCFCD7" w:rsidR="004A523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A523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004A5231" w:rsidRPr="00622F0A">
        <w:rPr>
          <w:rFonts w:ascii="Arial" w:eastAsia="Microsoft JhengHei UI" w:hAnsi="Arial" w:cs="Arial"/>
          <w:sz w:val="22"/>
          <w:szCs w:val="22"/>
        </w:rPr>
        <w:t xml:space="preserve"> </w:t>
      </w:r>
    </w:p>
    <w:p w14:paraId="6D7C07DC" w14:textId="77777777" w:rsidR="004A5231" w:rsidRPr="00622F0A" w:rsidRDefault="004A5231">
      <w:pPr>
        <w:rPr>
          <w:rFonts w:ascii="Arial" w:eastAsia="Microsoft JhengHei UI" w:hAnsi="Arial" w:cs="Arial"/>
          <w:sz w:val="22"/>
          <w:szCs w:val="22"/>
        </w:rPr>
      </w:pPr>
    </w:p>
    <w:p w14:paraId="427F255D" w14:textId="7A83E952" w:rsidR="00552888" w:rsidRPr="00622F0A" w:rsidRDefault="004A5231">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It would be really funny if Pug were like</w:t>
      </w:r>
      <w:r w:rsidRPr="00622F0A">
        <w:rPr>
          <w:rFonts w:ascii="Arial" w:eastAsia="Microsoft JhengHei UI" w:hAnsi="Arial" w:cs="Arial"/>
          <w:b/>
          <w:bCs/>
          <w:sz w:val="22"/>
          <w:szCs w:val="22"/>
        </w:rPr>
        <w:t xml:space="preserve"> </w:t>
      </w:r>
      <w:r w:rsidRPr="00622F0A">
        <w:rPr>
          <w:rFonts w:ascii="Arial" w:eastAsia="Microsoft JhengHei UI" w:hAnsi="Arial" w:cs="Arial"/>
          <w:sz w:val="22"/>
          <w:szCs w:val="22"/>
        </w:rPr>
        <w:t xml:space="preserve">a basset hound. </w:t>
      </w:r>
      <w:r w:rsidR="005F147A" w:rsidRPr="00622F0A">
        <w:rPr>
          <w:rFonts w:ascii="Arial" w:eastAsia="Microsoft JhengHei UI" w:hAnsi="Arial" w:cs="Arial"/>
          <w:sz w:val="22"/>
          <w:szCs w:val="22"/>
        </w:rPr>
        <w:t>[laughs]</w:t>
      </w:r>
      <w:r w:rsidR="008E6878" w:rsidRPr="00622F0A">
        <w:rPr>
          <w:rFonts w:ascii="Arial" w:eastAsia="Microsoft JhengHei UI" w:hAnsi="Arial" w:cs="Arial"/>
          <w:sz w:val="22"/>
          <w:szCs w:val="22"/>
        </w:rPr>
        <w:t xml:space="preserve"> </w:t>
      </w:r>
    </w:p>
    <w:p w14:paraId="78C6D711" w14:textId="77777777" w:rsidR="005F147A" w:rsidRPr="00622F0A" w:rsidRDefault="005F147A">
      <w:pPr>
        <w:rPr>
          <w:rFonts w:ascii="Arial" w:eastAsia="Microsoft JhengHei UI" w:hAnsi="Arial" w:cs="Arial"/>
          <w:b/>
          <w:bCs/>
          <w:sz w:val="22"/>
          <w:szCs w:val="22"/>
        </w:rPr>
      </w:pPr>
    </w:p>
    <w:p w14:paraId="0A83FBD1" w14:textId="60436D36" w:rsidR="008E687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E6878" w:rsidRPr="00622F0A">
        <w:rPr>
          <w:rFonts w:ascii="Arial" w:eastAsia="Microsoft JhengHei UI" w:hAnsi="Arial" w:cs="Arial"/>
          <w:sz w:val="22"/>
          <w:szCs w:val="22"/>
        </w:rPr>
        <w:t xml:space="preserve"> </w:t>
      </w:r>
      <w:r w:rsidR="005F147A" w:rsidRPr="00622F0A">
        <w:rPr>
          <w:rFonts w:ascii="Arial" w:eastAsia="Microsoft JhengHei UI" w:hAnsi="Arial" w:cs="Arial"/>
          <w:sz w:val="22"/>
          <w:szCs w:val="22"/>
        </w:rPr>
        <w:t xml:space="preserve">[gasps] </w:t>
      </w:r>
      <w:r w:rsidR="00000000" w:rsidRPr="00622F0A">
        <w:rPr>
          <w:rFonts w:ascii="Arial" w:eastAsia="Microsoft JhengHei UI" w:hAnsi="Arial" w:cs="Arial"/>
          <w:sz w:val="22"/>
          <w:szCs w:val="22"/>
        </w:rPr>
        <w:t xml:space="preserve">He wasn't even a Pug. </w:t>
      </w:r>
    </w:p>
    <w:p w14:paraId="7BF1EC20" w14:textId="77777777" w:rsidR="008E6878" w:rsidRPr="00622F0A" w:rsidRDefault="008E6878">
      <w:pPr>
        <w:rPr>
          <w:rFonts w:ascii="Arial" w:eastAsia="Microsoft JhengHei UI" w:hAnsi="Arial" w:cs="Arial"/>
          <w:sz w:val="22"/>
          <w:szCs w:val="22"/>
        </w:rPr>
      </w:pPr>
    </w:p>
    <w:p w14:paraId="2CFC9691" w14:textId="77777777" w:rsidR="008E6878" w:rsidRPr="00622F0A" w:rsidRDefault="008E6878">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Exactly. </w:t>
      </w:r>
    </w:p>
    <w:p w14:paraId="50563C83" w14:textId="77777777" w:rsidR="008E6878" w:rsidRPr="00622F0A" w:rsidRDefault="008E6878">
      <w:pPr>
        <w:rPr>
          <w:rFonts w:ascii="Arial" w:eastAsia="Microsoft JhengHei UI" w:hAnsi="Arial" w:cs="Arial"/>
          <w:sz w:val="22"/>
          <w:szCs w:val="22"/>
        </w:rPr>
      </w:pPr>
    </w:p>
    <w:p w14:paraId="22C940D8" w14:textId="027C78D6" w:rsidR="00552888" w:rsidRPr="00622F0A" w:rsidRDefault="008E687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If he's jus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a golden retriever</w:t>
      </w:r>
      <w:r w:rsidR="00EA0C4F"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66A43D69" w14:textId="77777777" w:rsidR="00EA0C4F" w:rsidRPr="00622F0A" w:rsidRDefault="00EA0C4F">
      <w:pPr>
        <w:rPr>
          <w:rFonts w:ascii="Arial" w:eastAsia="Microsoft JhengHei UI" w:hAnsi="Arial" w:cs="Arial"/>
          <w:b/>
          <w:bCs/>
          <w:sz w:val="22"/>
          <w:szCs w:val="22"/>
        </w:rPr>
      </w:pPr>
    </w:p>
    <w:p w14:paraId="1DC97311" w14:textId="080E1FD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E687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amed Pug</w:t>
      </w:r>
      <w:r w:rsidR="007A169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love that. </w:t>
      </w:r>
    </w:p>
    <w:p w14:paraId="6E17482E" w14:textId="77777777" w:rsidR="007A169E" w:rsidRPr="00622F0A" w:rsidRDefault="007A169E">
      <w:pPr>
        <w:rPr>
          <w:rFonts w:ascii="Arial" w:eastAsia="Microsoft JhengHei UI" w:hAnsi="Arial" w:cs="Arial"/>
          <w:b/>
          <w:bCs/>
          <w:sz w:val="22"/>
          <w:szCs w:val="22"/>
        </w:rPr>
      </w:pPr>
    </w:p>
    <w:p w14:paraId="0A8EC804" w14:textId="11791B41" w:rsidR="008E687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E6878" w:rsidRPr="00622F0A">
        <w:rPr>
          <w:rFonts w:ascii="Arial" w:eastAsia="Microsoft JhengHei UI" w:hAnsi="Arial" w:cs="Arial"/>
          <w:b/>
          <w:bCs/>
          <w:sz w:val="22"/>
          <w:szCs w:val="22"/>
        </w:rPr>
        <w:t xml:space="preserve"> [00:51:00] </w:t>
      </w:r>
      <w:r w:rsidR="00000000" w:rsidRPr="00622F0A">
        <w:rPr>
          <w:rFonts w:ascii="Arial" w:eastAsia="Microsoft JhengHei UI" w:hAnsi="Arial" w:cs="Arial"/>
          <w:sz w:val="22"/>
          <w:szCs w:val="22"/>
        </w:rPr>
        <w:t xml:space="preserve">That is really funny. But do we call him Mr. Wobbles or Pug? </w:t>
      </w:r>
    </w:p>
    <w:p w14:paraId="51D6F9BD" w14:textId="77777777" w:rsidR="008E6878" w:rsidRPr="00622F0A" w:rsidRDefault="008E6878">
      <w:pPr>
        <w:rPr>
          <w:rFonts w:ascii="Arial" w:eastAsia="Microsoft JhengHei UI" w:hAnsi="Arial" w:cs="Arial"/>
          <w:sz w:val="22"/>
          <w:szCs w:val="22"/>
        </w:rPr>
      </w:pPr>
    </w:p>
    <w:p w14:paraId="4B19C508" w14:textId="77777777" w:rsidR="00E0295B" w:rsidRPr="00622F0A" w:rsidRDefault="008E687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Yes</w:t>
      </w:r>
      <w:r w:rsidR="00E0295B" w:rsidRPr="00622F0A">
        <w:rPr>
          <w:rFonts w:ascii="Arial" w:eastAsia="Microsoft JhengHei UI" w:hAnsi="Arial" w:cs="Arial"/>
          <w:sz w:val="22"/>
          <w:szCs w:val="22"/>
        </w:rPr>
        <w:t xml:space="preserve">. </w:t>
      </w:r>
    </w:p>
    <w:p w14:paraId="7BA791DA" w14:textId="77777777" w:rsidR="00E0295B" w:rsidRPr="00622F0A" w:rsidRDefault="00E0295B">
      <w:pPr>
        <w:rPr>
          <w:rFonts w:ascii="Arial" w:eastAsia="Microsoft JhengHei UI" w:hAnsi="Arial" w:cs="Arial"/>
          <w:sz w:val="22"/>
          <w:szCs w:val="22"/>
        </w:rPr>
      </w:pPr>
    </w:p>
    <w:p w14:paraId="2617FEF9" w14:textId="77777777" w:rsidR="00E0295B" w:rsidRPr="00622F0A" w:rsidRDefault="00E0295B">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w:t>
      </w:r>
      <w:r w:rsidR="008E6878" w:rsidRPr="00622F0A">
        <w:rPr>
          <w:rFonts w:ascii="Arial" w:eastAsia="Microsoft JhengHei UI" w:hAnsi="Arial" w:cs="Arial"/>
          <w:sz w:val="22"/>
          <w:szCs w:val="22"/>
        </w:rPr>
        <w:t>es.</w:t>
      </w:r>
    </w:p>
    <w:p w14:paraId="0B215C61" w14:textId="77777777" w:rsidR="00E0295B" w:rsidRPr="00622F0A" w:rsidRDefault="00E0295B">
      <w:pPr>
        <w:rPr>
          <w:rFonts w:ascii="Arial" w:eastAsia="Microsoft JhengHei UI" w:hAnsi="Arial" w:cs="Arial"/>
          <w:sz w:val="22"/>
          <w:szCs w:val="22"/>
        </w:rPr>
      </w:pPr>
    </w:p>
    <w:p w14:paraId="762FDCB6" w14:textId="5FA6FBF4" w:rsidR="008E6878" w:rsidRPr="00622F0A" w:rsidRDefault="00E0295B">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8E6878" w:rsidRPr="00622F0A">
        <w:rPr>
          <w:rFonts w:ascii="Arial" w:eastAsia="Microsoft JhengHei UI" w:hAnsi="Arial" w:cs="Arial"/>
          <w:sz w:val="22"/>
          <w:szCs w:val="22"/>
        </w:rPr>
        <w:t>Yes</w:t>
      </w:r>
      <w:r w:rsidRPr="00622F0A">
        <w:rPr>
          <w:rFonts w:ascii="Arial" w:eastAsia="Microsoft JhengHei UI" w:hAnsi="Arial" w:cs="Arial"/>
          <w:sz w:val="22"/>
          <w:szCs w:val="22"/>
        </w:rPr>
        <w:t xml:space="preserve">, yes. </w:t>
      </w:r>
      <w:r w:rsidR="008E6878" w:rsidRPr="00622F0A">
        <w:rPr>
          <w:rFonts w:ascii="Arial" w:eastAsia="Microsoft JhengHei UI" w:hAnsi="Arial" w:cs="Arial"/>
          <w:sz w:val="22"/>
          <w:szCs w:val="22"/>
        </w:rPr>
        <w:t>I mean</w:t>
      </w:r>
      <w:r w:rsidRPr="00622F0A">
        <w:rPr>
          <w:rFonts w:ascii="Arial" w:eastAsia="Microsoft JhengHei UI" w:hAnsi="Arial" w:cs="Arial"/>
          <w:sz w:val="22"/>
          <w:szCs w:val="22"/>
        </w:rPr>
        <w:t xml:space="preserve">-- [crosstalk] </w:t>
      </w:r>
    </w:p>
    <w:p w14:paraId="6DFF2C26" w14:textId="77777777" w:rsidR="008E6878" w:rsidRPr="00622F0A" w:rsidRDefault="008E6878">
      <w:pPr>
        <w:rPr>
          <w:rFonts w:ascii="Arial" w:eastAsia="Microsoft JhengHei UI" w:hAnsi="Arial" w:cs="Arial"/>
          <w:sz w:val="22"/>
          <w:szCs w:val="22"/>
        </w:rPr>
      </w:pPr>
    </w:p>
    <w:p w14:paraId="579E40EB" w14:textId="77777777" w:rsidR="008E6878" w:rsidRPr="00622F0A" w:rsidRDefault="008E687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Pug Wobbles. </w:t>
      </w:r>
    </w:p>
    <w:p w14:paraId="01153953" w14:textId="77777777" w:rsidR="008E6878" w:rsidRPr="00622F0A" w:rsidRDefault="008E6878">
      <w:pPr>
        <w:rPr>
          <w:rFonts w:ascii="Arial" w:eastAsia="Microsoft JhengHei UI" w:hAnsi="Arial" w:cs="Arial"/>
          <w:sz w:val="22"/>
          <w:szCs w:val="22"/>
        </w:rPr>
      </w:pPr>
    </w:p>
    <w:p w14:paraId="1D86618F" w14:textId="5E2C291A" w:rsidR="00552888" w:rsidRPr="00622F0A" w:rsidRDefault="008E687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Pug Wobbles is the full name</w:t>
      </w:r>
      <w:r w:rsidR="00B620B8"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B620B8" w:rsidRPr="00622F0A">
        <w:rPr>
          <w:rFonts w:ascii="Arial" w:eastAsia="Microsoft JhengHei UI" w:hAnsi="Arial" w:cs="Arial"/>
          <w:sz w:val="22"/>
          <w:szCs w:val="22"/>
        </w:rPr>
        <w:t>S</w:t>
      </w:r>
      <w:r w:rsidRPr="00622F0A">
        <w:rPr>
          <w:rFonts w:ascii="Arial" w:eastAsia="Microsoft JhengHei UI" w:hAnsi="Arial" w:cs="Arial"/>
          <w:sz w:val="22"/>
          <w:szCs w:val="22"/>
        </w:rPr>
        <w:t>o</w:t>
      </w:r>
      <w:r w:rsidR="00B620B8" w:rsidRPr="00622F0A">
        <w:rPr>
          <w:rFonts w:ascii="Arial" w:eastAsia="Microsoft JhengHei UI" w:hAnsi="Arial" w:cs="Arial"/>
          <w:sz w:val="22"/>
          <w:szCs w:val="22"/>
        </w:rPr>
        <w:t>,</w:t>
      </w:r>
      <w:r w:rsidRPr="00622F0A">
        <w:rPr>
          <w:rFonts w:ascii="Arial" w:eastAsia="Microsoft JhengHei UI" w:hAnsi="Arial" w:cs="Arial"/>
          <w:sz w:val="22"/>
          <w:szCs w:val="22"/>
        </w:rPr>
        <w:t xml:space="preserve"> it's Mr. Wobbles first name Pug. </w:t>
      </w:r>
    </w:p>
    <w:p w14:paraId="1F9EB74B" w14:textId="77777777" w:rsidR="00B620B8" w:rsidRPr="00622F0A" w:rsidRDefault="00B620B8">
      <w:pPr>
        <w:rPr>
          <w:rFonts w:ascii="Arial" w:eastAsia="Microsoft JhengHei UI" w:hAnsi="Arial" w:cs="Arial"/>
          <w:b/>
          <w:bCs/>
          <w:sz w:val="22"/>
          <w:szCs w:val="22"/>
        </w:rPr>
      </w:pPr>
    </w:p>
    <w:p w14:paraId="47595EF3" w14:textId="3F55FFC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562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B620B8" w:rsidRPr="00622F0A">
        <w:rPr>
          <w:rFonts w:ascii="Arial" w:eastAsia="Microsoft JhengHei UI" w:hAnsi="Arial" w:cs="Arial"/>
          <w:sz w:val="22"/>
          <w:szCs w:val="22"/>
        </w:rPr>
        <w:t xml:space="preserve">[giggles] </w:t>
      </w:r>
      <w:r w:rsidR="00000000" w:rsidRPr="00622F0A">
        <w:rPr>
          <w:rFonts w:ascii="Arial" w:eastAsia="Microsoft JhengHei UI" w:hAnsi="Arial" w:cs="Arial"/>
          <w:sz w:val="22"/>
          <w:szCs w:val="22"/>
        </w:rPr>
        <w:t>I'm glad we spent so much time figuring this out. Edmund brings Fanny some wine</w:t>
      </w:r>
      <w:r w:rsidR="00E40F4B" w:rsidRPr="00622F0A">
        <w:rPr>
          <w:rFonts w:ascii="Arial" w:eastAsia="Microsoft JhengHei UI" w:hAnsi="Arial" w:cs="Arial"/>
          <w:sz w:val="22"/>
          <w:szCs w:val="22"/>
        </w:rPr>
        <w:t>. S</w:t>
      </w:r>
      <w:r w:rsidR="00000000" w:rsidRPr="00622F0A">
        <w:rPr>
          <w:rFonts w:ascii="Arial" w:eastAsia="Microsoft JhengHei UI" w:hAnsi="Arial" w:cs="Arial"/>
          <w:sz w:val="22"/>
          <w:szCs w:val="22"/>
        </w:rPr>
        <w:t>he really doesn't want the wine, but she can't talk without crying, so she just drinks it. She's really going through it. And Edmund starts to feel mad at himself for letting this happen, which he should.</w:t>
      </w:r>
    </w:p>
    <w:p w14:paraId="2218AC95" w14:textId="77777777" w:rsidR="00E40F4B" w:rsidRPr="00622F0A" w:rsidRDefault="00E40F4B">
      <w:pPr>
        <w:rPr>
          <w:rFonts w:ascii="Arial" w:eastAsia="Microsoft JhengHei UI" w:hAnsi="Arial" w:cs="Arial"/>
          <w:b/>
          <w:bCs/>
          <w:sz w:val="22"/>
          <w:szCs w:val="22"/>
        </w:rPr>
      </w:pPr>
    </w:p>
    <w:p w14:paraId="4A9C6C5D" w14:textId="27A18B2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D5626" w:rsidRPr="00622F0A">
        <w:rPr>
          <w:rFonts w:ascii="Arial" w:eastAsia="Microsoft JhengHei UI" w:hAnsi="Arial" w:cs="Arial"/>
          <w:sz w:val="22"/>
          <w:szCs w:val="22"/>
        </w:rPr>
        <w:t xml:space="preserve"> Yes</w:t>
      </w:r>
      <w:r w:rsidR="00E40F4B" w:rsidRPr="00622F0A">
        <w:rPr>
          <w:rFonts w:ascii="Arial" w:eastAsia="Microsoft JhengHei UI" w:hAnsi="Arial" w:cs="Arial"/>
          <w:sz w:val="22"/>
          <w:szCs w:val="22"/>
        </w:rPr>
        <w:t>,</w:t>
      </w:r>
      <w:r w:rsidR="006D5626"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 xml:space="preserve">adness. </w:t>
      </w:r>
    </w:p>
    <w:p w14:paraId="55028A41" w14:textId="77777777" w:rsidR="00E40F4B" w:rsidRPr="00622F0A" w:rsidRDefault="00E40F4B">
      <w:pPr>
        <w:rPr>
          <w:rFonts w:ascii="Arial" w:eastAsia="Microsoft JhengHei UI" w:hAnsi="Arial" w:cs="Arial"/>
          <w:b/>
          <w:bCs/>
          <w:sz w:val="22"/>
          <w:szCs w:val="22"/>
        </w:rPr>
      </w:pPr>
    </w:p>
    <w:p w14:paraId="6DF60EB0" w14:textId="6B3B178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562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adness. Is that a word? </w:t>
      </w:r>
    </w:p>
    <w:p w14:paraId="2D1CAC48" w14:textId="77777777" w:rsidR="00E40F4B" w:rsidRPr="00622F0A" w:rsidRDefault="00E40F4B">
      <w:pPr>
        <w:rPr>
          <w:rFonts w:ascii="Arial" w:eastAsia="Microsoft JhengHei UI" w:hAnsi="Arial" w:cs="Arial"/>
          <w:b/>
          <w:bCs/>
          <w:sz w:val="22"/>
          <w:szCs w:val="22"/>
        </w:rPr>
      </w:pPr>
    </w:p>
    <w:p w14:paraId="139E6D27" w14:textId="5BA057A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D562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badness is a word. </w:t>
      </w:r>
    </w:p>
    <w:p w14:paraId="01577752" w14:textId="77777777" w:rsidR="00E40F4B" w:rsidRPr="00622F0A" w:rsidRDefault="00E40F4B">
      <w:pPr>
        <w:rPr>
          <w:rFonts w:ascii="Arial" w:eastAsia="Microsoft JhengHei UI" w:hAnsi="Arial" w:cs="Arial"/>
          <w:b/>
          <w:bCs/>
          <w:sz w:val="22"/>
          <w:szCs w:val="22"/>
        </w:rPr>
      </w:pPr>
    </w:p>
    <w:p w14:paraId="3FCE2458" w14:textId="674C9E0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D562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adness. </w:t>
      </w:r>
    </w:p>
    <w:p w14:paraId="7F23D933" w14:textId="77777777" w:rsidR="00E40F4B" w:rsidRPr="00622F0A" w:rsidRDefault="00E40F4B">
      <w:pPr>
        <w:rPr>
          <w:rFonts w:ascii="Arial" w:eastAsia="Microsoft JhengHei UI" w:hAnsi="Arial" w:cs="Arial"/>
          <w:b/>
          <w:bCs/>
          <w:sz w:val="22"/>
          <w:szCs w:val="22"/>
        </w:rPr>
      </w:pPr>
    </w:p>
    <w:p w14:paraId="2FFDE361" w14:textId="77777777" w:rsidR="00E40F4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D562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t's what we say to Doc when he's been bad. </w:t>
      </w:r>
    </w:p>
    <w:p w14:paraId="7C561477" w14:textId="77777777" w:rsidR="00E40F4B" w:rsidRPr="00622F0A" w:rsidRDefault="00E40F4B">
      <w:pPr>
        <w:rPr>
          <w:rFonts w:ascii="Arial" w:eastAsia="Microsoft JhengHei UI" w:hAnsi="Arial" w:cs="Arial"/>
          <w:sz w:val="22"/>
          <w:szCs w:val="22"/>
        </w:rPr>
      </w:pPr>
    </w:p>
    <w:p w14:paraId="26D1B973" w14:textId="77777777" w:rsidR="00E40F4B" w:rsidRPr="00622F0A" w:rsidRDefault="00E40F4B">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proofErr w:type="spellStart"/>
      <w:r w:rsidRPr="00622F0A">
        <w:rPr>
          <w:rFonts w:ascii="Arial" w:eastAsia="Microsoft JhengHei UI" w:hAnsi="Arial" w:cs="Arial"/>
          <w:sz w:val="22"/>
          <w:szCs w:val="22"/>
        </w:rPr>
        <w:t>Badness.</w:t>
      </w:r>
      <w:proofErr w:type="spellEnd"/>
    </w:p>
    <w:p w14:paraId="4061843F" w14:textId="77777777" w:rsidR="00E40F4B" w:rsidRPr="00622F0A" w:rsidRDefault="00E40F4B">
      <w:pPr>
        <w:rPr>
          <w:rFonts w:ascii="Arial" w:eastAsia="Microsoft JhengHei UI" w:hAnsi="Arial" w:cs="Arial"/>
          <w:sz w:val="22"/>
          <w:szCs w:val="22"/>
        </w:rPr>
      </w:pPr>
    </w:p>
    <w:p w14:paraId="04A29A04" w14:textId="6C6C75A9" w:rsidR="00552888" w:rsidRPr="00622F0A" w:rsidRDefault="00E40F4B">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Y</w:t>
      </w:r>
      <w:r w:rsidR="00000000" w:rsidRPr="00622F0A">
        <w:rPr>
          <w:rFonts w:ascii="Arial" w:eastAsia="Microsoft JhengHei UI" w:hAnsi="Arial" w:cs="Arial"/>
          <w:sz w:val="22"/>
          <w:szCs w:val="22"/>
        </w:rPr>
        <w:t>ou're being a badness.</w:t>
      </w:r>
      <w:r w:rsidR="00772E8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652AAFE" w14:textId="77777777" w:rsidR="00772E89" w:rsidRPr="00622F0A" w:rsidRDefault="00772E89">
      <w:pPr>
        <w:rPr>
          <w:rFonts w:ascii="Arial" w:eastAsia="Microsoft JhengHei UI" w:hAnsi="Arial" w:cs="Arial"/>
          <w:b/>
          <w:bCs/>
          <w:sz w:val="22"/>
          <w:szCs w:val="22"/>
        </w:rPr>
      </w:pPr>
    </w:p>
    <w:p w14:paraId="6A6F01D7" w14:textId="47FB9197" w:rsidR="0032160E"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8782D" w:rsidRPr="00622F0A">
        <w:rPr>
          <w:rFonts w:ascii="Arial" w:eastAsia="Microsoft JhengHei UI" w:hAnsi="Arial" w:cs="Arial"/>
          <w:sz w:val="22"/>
          <w:szCs w:val="22"/>
        </w:rPr>
        <w:t xml:space="preserve"> </w:t>
      </w:r>
      <w:r w:rsidR="0032160E" w:rsidRPr="00622F0A">
        <w:rPr>
          <w:rFonts w:ascii="Arial" w:eastAsia="Microsoft JhengHei UI" w:hAnsi="Arial" w:cs="Arial"/>
          <w:sz w:val="22"/>
          <w:szCs w:val="22"/>
        </w:rPr>
        <w:t>[giggles] Yes.</w:t>
      </w:r>
    </w:p>
    <w:p w14:paraId="70A47871" w14:textId="77777777" w:rsidR="0032160E" w:rsidRPr="00622F0A" w:rsidRDefault="0032160E">
      <w:pPr>
        <w:rPr>
          <w:rFonts w:ascii="Arial" w:eastAsia="Microsoft JhengHei UI" w:hAnsi="Arial" w:cs="Arial"/>
          <w:sz w:val="22"/>
          <w:szCs w:val="22"/>
        </w:rPr>
      </w:pPr>
    </w:p>
    <w:p w14:paraId="3CB1837A" w14:textId="77777777" w:rsidR="0032160E" w:rsidRPr="00622F0A" w:rsidRDefault="0032160E">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laughs] </w:t>
      </w:r>
      <w:r w:rsidR="00000000" w:rsidRPr="00622F0A">
        <w:rPr>
          <w:rFonts w:ascii="Arial" w:eastAsia="Microsoft JhengHei UI" w:hAnsi="Arial" w:cs="Arial"/>
          <w:sz w:val="22"/>
          <w:szCs w:val="22"/>
        </w:rPr>
        <w:t xml:space="preserve">He is being a badness. </w:t>
      </w:r>
    </w:p>
    <w:p w14:paraId="07E99B89" w14:textId="77777777" w:rsidR="0032160E" w:rsidRPr="00622F0A" w:rsidRDefault="0032160E">
      <w:pPr>
        <w:rPr>
          <w:rFonts w:ascii="Arial" w:eastAsia="Microsoft JhengHei UI" w:hAnsi="Arial" w:cs="Arial"/>
          <w:sz w:val="22"/>
          <w:szCs w:val="22"/>
        </w:rPr>
      </w:pPr>
    </w:p>
    <w:p w14:paraId="10F5EB45" w14:textId="77777777" w:rsidR="003B3BBD" w:rsidRPr="00622F0A" w:rsidRDefault="0032160E">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He is being a badness.</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w:t>
      </w:r>
      <w:r w:rsidR="00D054D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 feels bad. He shouldn't have kept Fanny from her horse for four days. </w:t>
      </w:r>
      <w:r w:rsidR="003B3BBD" w:rsidRPr="00622F0A">
        <w:rPr>
          <w:rFonts w:ascii="Arial" w:eastAsia="Microsoft JhengHei UI" w:hAnsi="Arial" w:cs="Arial"/>
          <w:sz w:val="22"/>
          <w:szCs w:val="22"/>
        </w:rPr>
        <w:t>S</w:t>
      </w:r>
      <w:r w:rsidR="00000000" w:rsidRPr="00622F0A">
        <w:rPr>
          <w:rFonts w:ascii="Arial" w:eastAsia="Microsoft JhengHei UI" w:hAnsi="Arial" w:cs="Arial"/>
          <w:sz w:val="22"/>
          <w:szCs w:val="22"/>
        </w:rPr>
        <w:t>he's been stuck at the mercy of her aunts</w:t>
      </w:r>
      <w:r w:rsidR="003B3BB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3B3BBD"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he resolves that it won't happen again. And Fanny feels as bad as she did her first night at </w:t>
      </w:r>
      <w:r w:rsidR="005B0B3E" w:rsidRPr="00622F0A">
        <w:rPr>
          <w:rFonts w:ascii="Arial" w:eastAsia="Microsoft JhengHei UI" w:hAnsi="Arial" w:cs="Arial"/>
          <w:sz w:val="22"/>
          <w:szCs w:val="22"/>
        </w:rPr>
        <w:t>Mansfield Park</w:t>
      </w:r>
      <w:r w:rsidR="00000000" w:rsidRPr="00622F0A">
        <w:rPr>
          <w:rFonts w:ascii="Arial" w:eastAsia="Microsoft JhengHei UI" w:hAnsi="Arial" w:cs="Arial"/>
          <w:sz w:val="22"/>
          <w:szCs w:val="22"/>
        </w:rPr>
        <w:t xml:space="preserve">. She's been </w:t>
      </w:r>
      <w:r w:rsidR="003B3BBD" w:rsidRPr="00622F0A">
        <w:rPr>
          <w:rFonts w:ascii="Arial" w:eastAsia="Microsoft JhengHei UI" w:hAnsi="Arial" w:cs="Arial"/>
          <w:b/>
          <w:bCs/>
          <w:sz w:val="22"/>
          <w:szCs w:val="22"/>
        </w:rPr>
        <w:t>[00:52:00]</w:t>
      </w:r>
      <w:r w:rsidR="003B3B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eeling neglected for several days</w:t>
      </w:r>
      <w:r w:rsidR="003B3BBD" w:rsidRPr="00622F0A">
        <w:rPr>
          <w:rFonts w:ascii="Arial" w:eastAsia="Microsoft JhengHei UI" w:hAnsi="Arial" w:cs="Arial"/>
          <w:sz w:val="22"/>
          <w:szCs w:val="22"/>
        </w:rPr>
        <w:t>, s</w:t>
      </w:r>
      <w:r w:rsidR="00000000" w:rsidRPr="00622F0A">
        <w:rPr>
          <w:rFonts w:ascii="Arial" w:eastAsia="Microsoft JhengHei UI" w:hAnsi="Arial" w:cs="Arial"/>
          <w:sz w:val="22"/>
          <w:szCs w:val="22"/>
        </w:rPr>
        <w:t xml:space="preserve">he's been hiding on the sofa because she didn't want to be seen in this moment. And </w:t>
      </w:r>
      <w:r w:rsidR="00D72010"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 said, the pain in her mind was greater than the pain in her head. </w:t>
      </w:r>
    </w:p>
    <w:p w14:paraId="15BB66B3" w14:textId="77777777" w:rsidR="003B3BBD" w:rsidRPr="00622F0A" w:rsidRDefault="003B3BBD">
      <w:pPr>
        <w:rPr>
          <w:rFonts w:ascii="Arial" w:eastAsia="Microsoft JhengHei UI" w:hAnsi="Arial" w:cs="Arial"/>
          <w:sz w:val="22"/>
          <w:szCs w:val="22"/>
        </w:rPr>
      </w:pPr>
    </w:p>
    <w:p w14:paraId="4AE49AE6" w14:textId="0B1BD727" w:rsidR="00185C29"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And then</w:t>
      </w:r>
      <w:r w:rsidR="003B3BBD" w:rsidRPr="00622F0A">
        <w:rPr>
          <w:rFonts w:ascii="Arial" w:eastAsia="Microsoft JhengHei UI" w:hAnsi="Arial" w:cs="Arial"/>
          <w:sz w:val="22"/>
          <w:szCs w:val="22"/>
        </w:rPr>
        <w:t>,</w:t>
      </w:r>
      <w:r w:rsidRPr="00622F0A">
        <w:rPr>
          <w:rFonts w:ascii="Arial" w:eastAsia="Microsoft JhengHei UI" w:hAnsi="Arial" w:cs="Arial"/>
          <w:sz w:val="22"/>
          <w:szCs w:val="22"/>
        </w:rPr>
        <w:t xml:space="preserve"> Edmund's kindness had made such a sudden change in her feelings that she just didn't know what to do with herself. I think this is the first moment where she's beginning to realize, </w:t>
      </w:r>
      <w:r w:rsidR="009B7EA1" w:rsidRPr="00622F0A">
        <w:rPr>
          <w:rFonts w:ascii="Arial" w:eastAsia="Microsoft JhengHei UI" w:hAnsi="Arial" w:cs="Arial"/>
          <w:sz w:val="22"/>
          <w:szCs w:val="22"/>
        </w:rPr>
        <w:t>“</w:t>
      </w:r>
      <w:r w:rsidRPr="00622F0A">
        <w:rPr>
          <w:rFonts w:ascii="Arial" w:eastAsia="Microsoft JhengHei UI" w:hAnsi="Arial" w:cs="Arial"/>
          <w:sz w:val="22"/>
          <w:szCs w:val="22"/>
        </w:rPr>
        <w:t>I think I'm in love with my cousin</w:t>
      </w:r>
      <w:r w:rsidR="009B7EA1" w:rsidRPr="00622F0A">
        <w:rPr>
          <w:rFonts w:ascii="Arial" w:eastAsia="Microsoft JhengHei UI" w:hAnsi="Arial" w:cs="Arial"/>
          <w:sz w:val="22"/>
          <w:szCs w:val="22"/>
        </w:rPr>
        <w:t>,” a</w:t>
      </w:r>
      <w:r w:rsidRPr="00622F0A">
        <w:rPr>
          <w:rFonts w:ascii="Arial" w:eastAsia="Microsoft JhengHei UI" w:hAnsi="Arial" w:cs="Arial"/>
          <w:sz w:val="22"/>
          <w:szCs w:val="22"/>
        </w:rPr>
        <w:t>nd that's the end of that chapter</w:t>
      </w:r>
      <w:r w:rsidR="00185C29" w:rsidRPr="00622F0A">
        <w:rPr>
          <w:rFonts w:ascii="Arial" w:eastAsia="Microsoft JhengHei UI" w:hAnsi="Arial" w:cs="Arial"/>
          <w:sz w:val="22"/>
          <w:szCs w:val="22"/>
        </w:rPr>
        <w:t xml:space="preserve">. </w:t>
      </w:r>
    </w:p>
    <w:p w14:paraId="6259EB42" w14:textId="77777777" w:rsidR="009B7EA1" w:rsidRPr="00622F0A" w:rsidRDefault="009B7EA1">
      <w:pPr>
        <w:rPr>
          <w:rFonts w:ascii="Arial" w:eastAsia="Microsoft JhengHei UI" w:hAnsi="Arial" w:cs="Arial"/>
          <w:b/>
          <w:bCs/>
          <w:sz w:val="22"/>
          <w:szCs w:val="22"/>
        </w:rPr>
      </w:pPr>
    </w:p>
    <w:p w14:paraId="480E3E1D" w14:textId="5418C2D3" w:rsidR="003510F4" w:rsidRPr="00622F0A" w:rsidRDefault="00185C29">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That is. And that brings us to the study questions. I'm just going to jump </w:t>
      </w:r>
      <w:r w:rsidR="00D72010" w:rsidRPr="00622F0A">
        <w:rPr>
          <w:rFonts w:ascii="Arial" w:eastAsia="Microsoft JhengHei UI" w:hAnsi="Arial" w:cs="Arial"/>
          <w:sz w:val="22"/>
          <w:szCs w:val="22"/>
        </w:rPr>
        <w:t>right</w:t>
      </w:r>
      <w:r w:rsidRPr="00622F0A">
        <w:rPr>
          <w:rFonts w:ascii="Arial" w:eastAsia="Microsoft JhengHei UI" w:hAnsi="Arial" w:cs="Arial"/>
          <w:sz w:val="22"/>
          <w:szCs w:val="22"/>
        </w:rPr>
        <w:t xml:space="preserve"> into the patron study questions. If you would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us to ask your study questions on the air</w:t>
      </w:r>
      <w:r w:rsidR="00A90DBF" w:rsidRPr="00622F0A">
        <w:rPr>
          <w:rFonts w:ascii="Arial" w:eastAsia="Microsoft JhengHei UI" w:hAnsi="Arial" w:cs="Arial"/>
          <w:sz w:val="22"/>
          <w:szCs w:val="22"/>
        </w:rPr>
        <w:t>, a</w:t>
      </w:r>
      <w:r w:rsidRPr="00622F0A">
        <w:rPr>
          <w:rFonts w:ascii="Arial" w:eastAsia="Microsoft JhengHei UI" w:hAnsi="Arial" w:cs="Arial"/>
          <w:sz w:val="22"/>
          <w:szCs w:val="22"/>
        </w:rPr>
        <w:t xml:space="preserve">ll you got to do is join our </w:t>
      </w:r>
      <w:r w:rsidR="00A90DBF" w:rsidRPr="00622F0A">
        <w:rPr>
          <w:rFonts w:ascii="Arial" w:eastAsia="Microsoft JhengHei UI" w:hAnsi="Arial" w:cs="Arial"/>
          <w:sz w:val="22"/>
          <w:szCs w:val="22"/>
        </w:rPr>
        <w:t>P</w:t>
      </w:r>
      <w:r w:rsidRPr="00622F0A">
        <w:rPr>
          <w:rFonts w:ascii="Arial" w:eastAsia="Microsoft JhengHei UI" w:hAnsi="Arial" w:cs="Arial"/>
          <w:sz w:val="22"/>
          <w:szCs w:val="22"/>
        </w:rPr>
        <w:t>atreon at the $15 tier</w:t>
      </w:r>
      <w:r w:rsidR="00671C4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671C4A" w:rsidRPr="00622F0A">
        <w:rPr>
          <w:rFonts w:ascii="Arial" w:eastAsia="Microsoft JhengHei UI" w:hAnsi="Arial" w:cs="Arial"/>
          <w:sz w:val="22"/>
          <w:szCs w:val="22"/>
        </w:rPr>
        <w:t>a</w:t>
      </w:r>
      <w:r w:rsidRPr="00622F0A">
        <w:rPr>
          <w:rFonts w:ascii="Arial" w:eastAsia="Microsoft JhengHei UI" w:hAnsi="Arial" w:cs="Arial"/>
          <w:sz w:val="22"/>
          <w:szCs w:val="22"/>
        </w:rPr>
        <w:t>nd then Molly will post a Google</w:t>
      </w:r>
      <w:r w:rsidR="003510F4" w:rsidRPr="00622F0A">
        <w:rPr>
          <w:rFonts w:ascii="Arial" w:eastAsia="Microsoft JhengHei UI" w:hAnsi="Arial" w:cs="Arial"/>
          <w:sz w:val="22"/>
          <w:szCs w:val="22"/>
        </w:rPr>
        <w:t xml:space="preserve"> </w:t>
      </w:r>
      <w:r w:rsidRPr="00622F0A">
        <w:rPr>
          <w:rFonts w:ascii="Arial" w:eastAsia="Microsoft JhengHei UI" w:hAnsi="Arial" w:cs="Arial"/>
          <w:sz w:val="22"/>
          <w:szCs w:val="22"/>
        </w:rPr>
        <w:t>Doc before our records. You can submit questions</w:t>
      </w:r>
      <w:r w:rsidR="00347FF9"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we will ask them live and answer them. </w:t>
      </w:r>
    </w:p>
    <w:p w14:paraId="599AEB70" w14:textId="77777777" w:rsidR="003510F4" w:rsidRPr="00622F0A" w:rsidRDefault="003510F4">
      <w:pPr>
        <w:rPr>
          <w:rFonts w:ascii="Arial" w:eastAsia="Microsoft JhengHei UI" w:hAnsi="Arial" w:cs="Arial"/>
          <w:sz w:val="22"/>
          <w:szCs w:val="22"/>
        </w:rPr>
      </w:pPr>
    </w:p>
    <w:p w14:paraId="7DAA0221" w14:textId="36CBB5EE"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I don't want to say live</w:t>
      </w:r>
      <w:r w:rsidR="00347FF9"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w:t>
      </w:r>
      <w:r w:rsidR="006077CA" w:rsidRPr="00622F0A">
        <w:rPr>
          <w:rFonts w:ascii="Arial" w:eastAsia="Microsoft JhengHei UI" w:hAnsi="Arial" w:cs="Arial"/>
          <w:sz w:val="22"/>
          <w:szCs w:val="22"/>
        </w:rPr>
        <w:t>w</w:t>
      </w:r>
      <w:r w:rsidRPr="00622F0A">
        <w:rPr>
          <w:rFonts w:ascii="Arial" w:eastAsia="Microsoft JhengHei UI" w:hAnsi="Arial" w:cs="Arial"/>
          <w:sz w:val="22"/>
          <w:szCs w:val="22"/>
        </w:rPr>
        <w:t xml:space="preserve">e </w:t>
      </w:r>
      <w:r w:rsidR="00A90DBF" w:rsidRPr="00622F0A">
        <w:rPr>
          <w:rFonts w:ascii="Arial" w:eastAsia="Microsoft JhengHei UI" w:hAnsi="Arial" w:cs="Arial"/>
          <w:sz w:val="22"/>
          <w:szCs w:val="22"/>
        </w:rPr>
        <w:t>prerecord</w:t>
      </w:r>
      <w:r w:rsidRPr="00622F0A">
        <w:rPr>
          <w:rFonts w:ascii="Arial" w:eastAsia="Microsoft JhengHei UI" w:hAnsi="Arial" w:cs="Arial"/>
          <w:sz w:val="22"/>
          <w:szCs w:val="22"/>
        </w:rPr>
        <w:t xml:space="preserve"> this</w:t>
      </w:r>
      <w:r w:rsidR="00347FF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347FF9" w:rsidRPr="00622F0A">
        <w:rPr>
          <w:rFonts w:ascii="Arial" w:eastAsia="Microsoft JhengHei UI" w:hAnsi="Arial" w:cs="Arial"/>
          <w:sz w:val="22"/>
          <w:szCs w:val="22"/>
        </w:rPr>
        <w:t>B</w:t>
      </w:r>
      <w:r w:rsidRPr="00622F0A">
        <w:rPr>
          <w:rFonts w:ascii="Arial" w:eastAsia="Microsoft JhengHei UI" w:hAnsi="Arial" w:cs="Arial"/>
          <w:sz w:val="22"/>
          <w:szCs w:val="22"/>
        </w:rPr>
        <w:t xml:space="preserve">ut anyway, </w:t>
      </w:r>
      <w:r w:rsidR="00347FF9" w:rsidRPr="00622F0A">
        <w:rPr>
          <w:rFonts w:ascii="Arial" w:eastAsia="Microsoft JhengHei UI" w:hAnsi="Arial" w:cs="Arial"/>
          <w:sz w:val="22"/>
          <w:szCs w:val="22"/>
        </w:rPr>
        <w:t xml:space="preserve">[chuckles] </w:t>
      </w:r>
      <w:r w:rsidRPr="00622F0A">
        <w:rPr>
          <w:rFonts w:ascii="Arial" w:eastAsia="Microsoft JhengHei UI" w:hAnsi="Arial" w:cs="Arial"/>
          <w:sz w:val="22"/>
          <w:szCs w:val="22"/>
        </w:rPr>
        <w:t xml:space="preserve">you guys have been really vibing the questions about </w:t>
      </w:r>
      <w:r w:rsidR="005B0B3E" w:rsidRPr="00622F0A">
        <w:rPr>
          <w:rFonts w:ascii="Arial" w:eastAsia="Microsoft JhengHei UI" w:hAnsi="Arial" w:cs="Arial"/>
          <w:i/>
          <w:iCs/>
          <w:sz w:val="22"/>
          <w:szCs w:val="22"/>
        </w:rPr>
        <w:t>Mansfield Park</w:t>
      </w:r>
      <w:r w:rsidRPr="00622F0A">
        <w:rPr>
          <w:rFonts w:ascii="Arial" w:eastAsia="Microsoft JhengHei UI" w:hAnsi="Arial" w:cs="Arial"/>
          <w:sz w:val="22"/>
          <w:szCs w:val="22"/>
        </w:rPr>
        <w:t xml:space="preserve"> as far as I didn't realize this, but this is our book where the fans are yapping. </w:t>
      </w:r>
    </w:p>
    <w:p w14:paraId="41DB3E9F" w14:textId="77777777" w:rsidR="000A5763" w:rsidRPr="00622F0A" w:rsidRDefault="000A5763">
      <w:pPr>
        <w:rPr>
          <w:rFonts w:ascii="Arial" w:eastAsia="Microsoft JhengHei UI" w:hAnsi="Arial" w:cs="Arial"/>
          <w:b/>
          <w:bCs/>
          <w:sz w:val="22"/>
          <w:szCs w:val="22"/>
        </w:rPr>
      </w:pPr>
    </w:p>
    <w:p w14:paraId="7E20ABE3" w14:textId="67F8763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077C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y're really yapping. </w:t>
      </w:r>
    </w:p>
    <w:p w14:paraId="30D620EA" w14:textId="77777777" w:rsidR="000B07B6" w:rsidRPr="00622F0A" w:rsidRDefault="000B07B6">
      <w:pPr>
        <w:rPr>
          <w:rFonts w:ascii="Arial" w:eastAsia="Microsoft JhengHei UI" w:hAnsi="Arial" w:cs="Arial"/>
          <w:b/>
          <w:bCs/>
          <w:sz w:val="22"/>
          <w:szCs w:val="22"/>
        </w:rPr>
      </w:pPr>
    </w:p>
    <w:p w14:paraId="2684A842" w14:textId="39580CAA" w:rsidR="006754A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077C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y're yapping about it. There's a </w:t>
      </w:r>
      <w:r w:rsidR="00D55760" w:rsidRPr="00622F0A">
        <w:rPr>
          <w:rFonts w:ascii="Arial" w:eastAsia="Microsoft JhengHei UI" w:hAnsi="Arial" w:cs="Arial"/>
          <w:b/>
          <w:bCs/>
          <w:sz w:val="22"/>
          <w:szCs w:val="22"/>
        </w:rPr>
        <w:t>[00:53:00]</w:t>
      </w:r>
      <w:r w:rsidR="00D5576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lot to discuss, there's a lot to chew on here, but a lot of these question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verlap for each with each other. So</w:t>
      </w:r>
      <w:r w:rsidR="00C5431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f I paraphrase a </w:t>
      </w:r>
      <w:r w:rsidR="00000000" w:rsidRPr="00622F0A">
        <w:rPr>
          <w:rFonts w:ascii="Arial" w:eastAsia="Microsoft JhengHei UI" w:hAnsi="Arial" w:cs="Arial"/>
          <w:sz w:val="22"/>
          <w:szCs w:val="22"/>
        </w:rPr>
        <w:lastRenderedPageBreak/>
        <w:t xml:space="preserve">question you ask, it is because someone asked something very similar. But I will note when I am asking a question that two people essentially ask the same thing. </w:t>
      </w:r>
    </w:p>
    <w:p w14:paraId="57EC1D43" w14:textId="77777777" w:rsidR="006754A7" w:rsidRPr="00622F0A" w:rsidRDefault="006754A7">
      <w:pPr>
        <w:rPr>
          <w:rFonts w:ascii="Arial" w:eastAsia="Microsoft JhengHei UI" w:hAnsi="Arial" w:cs="Arial"/>
          <w:sz w:val="22"/>
          <w:szCs w:val="22"/>
        </w:rPr>
      </w:pPr>
    </w:p>
    <w:p w14:paraId="466F2611" w14:textId="7194453D"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Okay, so</w:t>
      </w:r>
      <w:r w:rsidR="00674D22" w:rsidRPr="00622F0A">
        <w:rPr>
          <w:rFonts w:ascii="Arial" w:eastAsia="Microsoft JhengHei UI" w:hAnsi="Arial" w:cs="Arial"/>
          <w:sz w:val="22"/>
          <w:szCs w:val="22"/>
        </w:rPr>
        <w:t>,</w:t>
      </w:r>
      <w:r w:rsidRPr="00622F0A">
        <w:rPr>
          <w:rFonts w:ascii="Arial" w:eastAsia="Microsoft JhengHei UI" w:hAnsi="Arial" w:cs="Arial"/>
          <w:sz w:val="22"/>
          <w:szCs w:val="22"/>
        </w:rPr>
        <w:t xml:space="preserve"> starting with </w:t>
      </w:r>
      <w:r w:rsidR="00B8522A" w:rsidRPr="00622F0A">
        <w:rPr>
          <w:rFonts w:ascii="Arial" w:eastAsia="Microsoft JhengHei UI" w:hAnsi="Arial" w:cs="Arial"/>
          <w:sz w:val="22"/>
          <w:szCs w:val="22"/>
        </w:rPr>
        <w:t>Janae</w:t>
      </w:r>
      <w:r w:rsidRPr="00622F0A">
        <w:rPr>
          <w:rFonts w:ascii="Arial" w:eastAsia="Microsoft JhengHei UI" w:hAnsi="Arial" w:cs="Arial"/>
          <w:sz w:val="22"/>
          <w:szCs w:val="22"/>
        </w:rPr>
        <w:t xml:space="preserve">, </w:t>
      </w:r>
      <w:r w:rsidR="00956BE9" w:rsidRPr="00622F0A">
        <w:rPr>
          <w:rFonts w:ascii="Arial" w:eastAsia="Microsoft JhengHei UI" w:hAnsi="Arial" w:cs="Arial"/>
          <w:sz w:val="22"/>
          <w:szCs w:val="22"/>
        </w:rPr>
        <w:t>“W</w:t>
      </w:r>
      <w:r w:rsidRPr="00622F0A">
        <w:rPr>
          <w:rFonts w:ascii="Arial" w:eastAsia="Microsoft JhengHei UI" w:hAnsi="Arial" w:cs="Arial"/>
          <w:sz w:val="22"/>
          <w:szCs w:val="22"/>
        </w:rPr>
        <w:t>e've now had several chapters where our heroine is not the focus and we're hearing about everyone else. How do you feel about it?</w:t>
      </w:r>
      <w:r w:rsidR="005C384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C80432F" w14:textId="77777777" w:rsidR="005C3849" w:rsidRPr="00622F0A" w:rsidRDefault="005C3849">
      <w:pPr>
        <w:rPr>
          <w:rFonts w:ascii="Arial" w:eastAsia="Microsoft JhengHei UI" w:hAnsi="Arial" w:cs="Arial"/>
          <w:b/>
          <w:bCs/>
          <w:sz w:val="22"/>
          <w:szCs w:val="22"/>
        </w:rPr>
      </w:pPr>
    </w:p>
    <w:p w14:paraId="0F2ECBF9" w14:textId="79AC5368" w:rsidR="00C4220F"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F59B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s making me feel differently about a lot of characters</w:t>
      </w:r>
      <w:r w:rsidR="00C4290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C42908" w:rsidRPr="00622F0A">
        <w:rPr>
          <w:rFonts w:ascii="Arial" w:eastAsia="Microsoft JhengHei UI" w:hAnsi="Arial" w:cs="Arial"/>
          <w:sz w:val="22"/>
          <w:szCs w:val="22"/>
        </w:rPr>
        <w:t>f</w:t>
      </w:r>
      <w:r w:rsidR="00000000" w:rsidRPr="00622F0A">
        <w:rPr>
          <w:rFonts w:ascii="Arial" w:eastAsia="Microsoft JhengHei UI" w:hAnsi="Arial" w:cs="Arial"/>
          <w:sz w:val="22"/>
          <w:szCs w:val="22"/>
        </w:rPr>
        <w:t>irst of all, because we're no longer seeing all of the characters. Well, early on, we saw all of the characters through Fanny's eyes</w:t>
      </w:r>
      <w:r w:rsidR="00D6052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D6052A" w:rsidRPr="00622F0A">
        <w:rPr>
          <w:rFonts w:ascii="Arial" w:eastAsia="Microsoft JhengHei UI" w:hAnsi="Arial" w:cs="Arial"/>
          <w:sz w:val="22"/>
          <w:szCs w:val="22"/>
        </w:rPr>
        <w:t>t</w:t>
      </w:r>
      <w:r w:rsidR="00000000" w:rsidRPr="00622F0A">
        <w:rPr>
          <w:rFonts w:ascii="Arial" w:eastAsia="Microsoft JhengHei UI" w:hAnsi="Arial" w:cs="Arial"/>
          <w:sz w:val="22"/>
          <w:szCs w:val="22"/>
        </w:rPr>
        <w:t>hen we saw all of the characters through the Crawford's eyes</w:t>
      </w:r>
      <w:r w:rsidR="00D6052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D6052A" w:rsidRPr="00622F0A">
        <w:rPr>
          <w:rFonts w:ascii="Arial" w:eastAsia="Microsoft JhengHei UI" w:hAnsi="Arial" w:cs="Arial"/>
          <w:sz w:val="22"/>
          <w:szCs w:val="22"/>
        </w:rPr>
        <w:t>a</w:t>
      </w:r>
      <w:r w:rsidR="00000000" w:rsidRPr="00622F0A">
        <w:rPr>
          <w:rFonts w:ascii="Arial" w:eastAsia="Microsoft JhengHei UI" w:hAnsi="Arial" w:cs="Arial"/>
          <w:sz w:val="22"/>
          <w:szCs w:val="22"/>
        </w:rPr>
        <w:t>nd now again, we're seeing</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rom a third</w:t>
      </w:r>
      <w:r w:rsidR="007B38EF" w:rsidRPr="00622F0A">
        <w:rPr>
          <w:rFonts w:ascii="Arial" w:eastAsia="Microsoft JhengHei UI" w:hAnsi="Arial" w:cs="Arial"/>
          <w:sz w:val="22"/>
          <w:szCs w:val="22"/>
        </w:rPr>
        <w:t>-</w:t>
      </w:r>
      <w:r w:rsidR="00000000" w:rsidRPr="00622F0A">
        <w:rPr>
          <w:rFonts w:ascii="Arial" w:eastAsia="Microsoft JhengHei UI" w:hAnsi="Arial" w:cs="Arial"/>
          <w:sz w:val="22"/>
          <w:szCs w:val="22"/>
        </w:rPr>
        <w:t>part</w:t>
      </w:r>
      <w:r w:rsidR="00C4220F" w:rsidRPr="00622F0A">
        <w:rPr>
          <w:rFonts w:ascii="Arial" w:eastAsia="Microsoft JhengHei UI" w:hAnsi="Arial" w:cs="Arial"/>
          <w:sz w:val="22"/>
          <w:szCs w:val="22"/>
        </w:rPr>
        <w:t>y</w:t>
      </w:r>
      <w:r w:rsidR="00731552" w:rsidRPr="00622F0A">
        <w:rPr>
          <w:rFonts w:ascii="Arial" w:eastAsia="Microsoft JhengHei UI" w:hAnsi="Arial" w:cs="Arial"/>
          <w:sz w:val="22"/>
          <w:szCs w:val="22"/>
        </w:rPr>
        <w:t>-</w:t>
      </w:r>
      <w:r w:rsidR="00C422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5832FC6C" w14:textId="77777777" w:rsidR="00C4220F" w:rsidRPr="00622F0A" w:rsidRDefault="00C4220F">
      <w:pPr>
        <w:rPr>
          <w:rFonts w:ascii="Arial" w:eastAsia="Microsoft JhengHei UI" w:hAnsi="Arial" w:cs="Arial"/>
          <w:sz w:val="22"/>
          <w:szCs w:val="22"/>
        </w:rPr>
      </w:pPr>
    </w:p>
    <w:p w14:paraId="73E3BCEE" w14:textId="7E8D8987" w:rsidR="00C4220F" w:rsidRPr="00622F0A" w:rsidRDefault="00C4220F">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Observer. </w:t>
      </w:r>
    </w:p>
    <w:p w14:paraId="17ADB4E3" w14:textId="77777777" w:rsidR="00C4220F" w:rsidRPr="00622F0A" w:rsidRDefault="00C4220F">
      <w:pPr>
        <w:rPr>
          <w:rFonts w:ascii="Arial" w:eastAsia="Microsoft JhengHei UI" w:hAnsi="Arial" w:cs="Arial"/>
          <w:sz w:val="22"/>
          <w:szCs w:val="22"/>
        </w:rPr>
      </w:pPr>
    </w:p>
    <w:p w14:paraId="311424BB" w14:textId="067C890C" w:rsidR="00552888" w:rsidRPr="00622F0A" w:rsidRDefault="00C4220F">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731552" w:rsidRPr="00622F0A">
        <w:rPr>
          <w:rFonts w:ascii="Arial" w:eastAsia="Microsoft JhengHei UI" w:hAnsi="Arial" w:cs="Arial"/>
          <w:sz w:val="22"/>
          <w:szCs w:val="22"/>
        </w:rPr>
        <w:t>O</w:t>
      </w:r>
      <w:r w:rsidRPr="00622F0A">
        <w:rPr>
          <w:rFonts w:ascii="Arial" w:eastAsia="Microsoft JhengHei UI" w:hAnsi="Arial" w:cs="Arial"/>
          <w:sz w:val="22"/>
          <w:szCs w:val="22"/>
        </w:rPr>
        <w:t xml:space="preserve">bserver. </w:t>
      </w:r>
      <w:r w:rsidR="00731552" w:rsidRPr="00622F0A">
        <w:rPr>
          <w:rFonts w:ascii="Arial" w:eastAsia="Microsoft JhengHei UI" w:hAnsi="Arial" w:cs="Arial"/>
          <w:sz w:val="22"/>
          <w:szCs w:val="22"/>
        </w:rPr>
        <w:t>W</w:t>
      </w:r>
      <w:r w:rsidRPr="00622F0A">
        <w:rPr>
          <w:rFonts w:ascii="Arial" w:eastAsia="Microsoft JhengHei UI" w:hAnsi="Arial" w:cs="Arial"/>
          <w:sz w:val="22"/>
          <w:szCs w:val="22"/>
        </w:rPr>
        <w:t xml:space="preserve">e're seeing Fanny see all of this happen, but we're also experiencing Edmund and Mary on their own. </w:t>
      </w:r>
    </w:p>
    <w:p w14:paraId="332F08E0" w14:textId="77777777" w:rsidR="00731552" w:rsidRPr="00622F0A" w:rsidRDefault="00731552">
      <w:pPr>
        <w:rPr>
          <w:rFonts w:ascii="Arial" w:eastAsia="Microsoft JhengHei UI" w:hAnsi="Arial" w:cs="Arial"/>
          <w:b/>
          <w:bCs/>
          <w:sz w:val="22"/>
          <w:szCs w:val="22"/>
        </w:rPr>
      </w:pPr>
    </w:p>
    <w:p w14:paraId="6CD1E981" w14:textId="44C4C1E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622A5" w:rsidRPr="00622F0A">
        <w:rPr>
          <w:rFonts w:ascii="Arial" w:eastAsia="Microsoft JhengHei UI" w:hAnsi="Arial" w:cs="Arial"/>
          <w:b/>
          <w:bCs/>
          <w:sz w:val="22"/>
          <w:szCs w:val="22"/>
        </w:rPr>
        <w:t xml:space="preserve"> [00:54:00] </w:t>
      </w:r>
      <w:r w:rsidR="00000000" w:rsidRPr="00622F0A">
        <w:rPr>
          <w:rFonts w:ascii="Arial" w:eastAsia="Microsoft JhengHei UI" w:hAnsi="Arial" w:cs="Arial"/>
          <w:sz w:val="22"/>
          <w:szCs w:val="22"/>
        </w:rPr>
        <w:t xml:space="preserve">Yeah. </w:t>
      </w:r>
      <w:r w:rsidR="00731552" w:rsidRPr="00622F0A">
        <w:rPr>
          <w:rFonts w:ascii="Arial" w:eastAsia="Microsoft JhengHei UI" w:hAnsi="Arial" w:cs="Arial"/>
          <w:sz w:val="22"/>
          <w:szCs w:val="22"/>
        </w:rPr>
        <w:t>O</w:t>
      </w:r>
      <w:r w:rsidR="00000000" w:rsidRPr="00622F0A">
        <w:rPr>
          <w:rFonts w:ascii="Arial" w:eastAsia="Microsoft JhengHei UI" w:hAnsi="Arial" w:cs="Arial"/>
          <w:sz w:val="22"/>
          <w:szCs w:val="22"/>
        </w:rPr>
        <w:t>ne of the things about the book that's interesting</w:t>
      </w:r>
      <w:r w:rsidR="0073155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s that Fanny is the POV chapter for </w:t>
      </w:r>
      <w:r w:rsidR="00731552" w:rsidRPr="00622F0A">
        <w:rPr>
          <w:rFonts w:ascii="Arial" w:eastAsia="Microsoft JhengHei UI" w:hAnsi="Arial" w:cs="Arial"/>
          <w:sz w:val="22"/>
          <w:szCs w:val="22"/>
        </w:rPr>
        <w:t>Chapter 7</w:t>
      </w:r>
      <w:r w:rsidR="00000000" w:rsidRPr="00622F0A">
        <w:rPr>
          <w:rFonts w:ascii="Arial" w:eastAsia="Microsoft JhengHei UI" w:hAnsi="Arial" w:cs="Arial"/>
          <w:sz w:val="22"/>
          <w:szCs w:val="22"/>
        </w:rPr>
        <w:t xml:space="preserve">, not so much for </w:t>
      </w:r>
      <w:r w:rsidR="00DA3D24" w:rsidRPr="00622F0A">
        <w:rPr>
          <w:rFonts w:ascii="Arial" w:eastAsia="Microsoft JhengHei UI" w:hAnsi="Arial" w:cs="Arial"/>
          <w:sz w:val="22"/>
          <w:szCs w:val="22"/>
        </w:rPr>
        <w:t>Chapter 6</w:t>
      </w:r>
      <w:r w:rsidR="00000000" w:rsidRPr="00622F0A">
        <w:rPr>
          <w:rFonts w:ascii="Arial" w:eastAsia="Microsoft JhengHei UI" w:hAnsi="Arial" w:cs="Arial"/>
          <w:sz w:val="22"/>
          <w:szCs w:val="22"/>
        </w:rPr>
        <w:t xml:space="preserve">. </w:t>
      </w:r>
    </w:p>
    <w:p w14:paraId="28D69DE0" w14:textId="77777777" w:rsidR="00DA3D24" w:rsidRPr="00622F0A" w:rsidRDefault="00DA3D24">
      <w:pPr>
        <w:rPr>
          <w:rFonts w:ascii="Arial" w:eastAsia="Microsoft JhengHei UI" w:hAnsi="Arial" w:cs="Arial"/>
          <w:b/>
          <w:bCs/>
          <w:sz w:val="22"/>
          <w:szCs w:val="22"/>
        </w:rPr>
      </w:pPr>
    </w:p>
    <w:p w14:paraId="59949CFE" w14:textId="426E1EF1" w:rsidR="004C0255"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622A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4C0255" w:rsidRPr="00622F0A">
        <w:rPr>
          <w:rFonts w:ascii="Arial" w:eastAsia="Microsoft JhengHei UI" w:hAnsi="Arial" w:cs="Arial"/>
          <w:sz w:val="22"/>
          <w:szCs w:val="22"/>
        </w:rPr>
        <w:t>O</w:t>
      </w:r>
      <w:r w:rsidR="00000000" w:rsidRPr="00622F0A">
        <w:rPr>
          <w:rFonts w:ascii="Arial" w:eastAsia="Microsoft JhengHei UI" w:hAnsi="Arial" w:cs="Arial"/>
          <w:sz w:val="22"/>
          <w:szCs w:val="22"/>
        </w:rPr>
        <w:t xml:space="preserve">h, big time on </w:t>
      </w:r>
      <w:r w:rsidR="00731552" w:rsidRPr="00622F0A">
        <w:rPr>
          <w:rFonts w:ascii="Arial" w:eastAsia="Microsoft JhengHei UI" w:hAnsi="Arial" w:cs="Arial"/>
          <w:sz w:val="22"/>
          <w:szCs w:val="22"/>
        </w:rPr>
        <w:t>Chapter 7</w:t>
      </w:r>
      <w:r w:rsidR="00000000" w:rsidRPr="00622F0A">
        <w:rPr>
          <w:rFonts w:ascii="Arial" w:eastAsia="Microsoft JhengHei UI" w:hAnsi="Arial" w:cs="Arial"/>
          <w:sz w:val="22"/>
          <w:szCs w:val="22"/>
        </w:rPr>
        <w:t xml:space="preserve">, though. </w:t>
      </w:r>
    </w:p>
    <w:p w14:paraId="7BD06C15" w14:textId="77777777" w:rsidR="004C0255" w:rsidRPr="00622F0A" w:rsidRDefault="004C0255">
      <w:pPr>
        <w:rPr>
          <w:rFonts w:ascii="Arial" w:eastAsia="Microsoft JhengHei UI" w:hAnsi="Arial" w:cs="Arial"/>
          <w:sz w:val="22"/>
          <w:szCs w:val="22"/>
        </w:rPr>
      </w:pPr>
    </w:p>
    <w:p w14:paraId="209807EB" w14:textId="77777777" w:rsidR="004C0255" w:rsidRPr="00622F0A" w:rsidRDefault="004C0255">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ah. </w:t>
      </w:r>
    </w:p>
    <w:p w14:paraId="281B9D83" w14:textId="77777777" w:rsidR="004C0255" w:rsidRPr="00622F0A" w:rsidRDefault="004C0255">
      <w:pPr>
        <w:rPr>
          <w:rFonts w:ascii="Arial" w:eastAsia="Microsoft JhengHei UI" w:hAnsi="Arial" w:cs="Arial"/>
          <w:sz w:val="22"/>
          <w:szCs w:val="22"/>
        </w:rPr>
      </w:pPr>
    </w:p>
    <w:p w14:paraId="4BF7F652" w14:textId="2FAAABC1" w:rsidR="00552888" w:rsidRPr="00622F0A" w:rsidRDefault="004C0255">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Because we're just watching them ride the horse. </w:t>
      </w:r>
    </w:p>
    <w:p w14:paraId="1F7BC54F" w14:textId="77777777" w:rsidR="009C088A" w:rsidRPr="00622F0A" w:rsidRDefault="009C088A">
      <w:pPr>
        <w:rPr>
          <w:rFonts w:ascii="Arial" w:eastAsia="Microsoft JhengHei UI" w:hAnsi="Arial" w:cs="Arial"/>
          <w:b/>
          <w:bCs/>
          <w:sz w:val="22"/>
          <w:szCs w:val="22"/>
        </w:rPr>
      </w:pPr>
    </w:p>
    <w:p w14:paraId="5412D737" w14:textId="7FE3BA50" w:rsidR="00FE753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C025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xactly. </w:t>
      </w:r>
      <w:r w:rsidR="008B4ACE" w:rsidRPr="00622F0A">
        <w:rPr>
          <w:rFonts w:ascii="Arial" w:eastAsia="Microsoft JhengHei UI" w:hAnsi="Arial" w:cs="Arial"/>
          <w:sz w:val="22"/>
          <w:szCs w:val="22"/>
        </w:rPr>
        <w:t>S</w:t>
      </w:r>
      <w:r w:rsidR="00000000" w:rsidRPr="00622F0A">
        <w:rPr>
          <w:rFonts w:ascii="Arial" w:eastAsia="Microsoft JhengHei UI" w:hAnsi="Arial" w:cs="Arial"/>
          <w:sz w:val="22"/>
          <w:szCs w:val="22"/>
        </w:rPr>
        <w:t>he's just not riding the horse. But with a lot of our other heroines</w:t>
      </w:r>
      <w:r w:rsidR="00093737" w:rsidRPr="00622F0A">
        <w:rPr>
          <w:rFonts w:ascii="Arial" w:eastAsia="Microsoft JhengHei UI" w:hAnsi="Arial" w:cs="Arial"/>
          <w:sz w:val="22"/>
          <w:szCs w:val="22"/>
        </w:rPr>
        <w:t>,</w:t>
      </w:r>
      <w:r w:rsidR="004C0255" w:rsidRPr="00622F0A">
        <w:rPr>
          <w:rFonts w:ascii="Arial" w:eastAsia="Microsoft JhengHei UI" w:hAnsi="Arial" w:cs="Arial"/>
          <w:sz w:val="22"/>
          <w:szCs w:val="22"/>
        </w:rPr>
        <w:t xml:space="preserve"> like </w:t>
      </w:r>
      <w:r w:rsidR="00000000" w:rsidRPr="00622F0A">
        <w:rPr>
          <w:rFonts w:ascii="Arial" w:eastAsia="Microsoft JhengHei UI" w:hAnsi="Arial" w:cs="Arial"/>
          <w:sz w:val="22"/>
          <w:szCs w:val="22"/>
        </w:rPr>
        <w:t>they're much more active in their own stories, whereas Fanny lets a lot happen to her</w:t>
      </w:r>
      <w:r w:rsidR="004C0255" w:rsidRPr="00622F0A">
        <w:rPr>
          <w:rFonts w:ascii="Arial" w:eastAsia="Microsoft JhengHei UI" w:hAnsi="Arial" w:cs="Arial"/>
          <w:sz w:val="22"/>
          <w:szCs w:val="22"/>
        </w:rPr>
        <w:t>, n</w:t>
      </w:r>
      <w:r w:rsidR="00000000" w:rsidRPr="00622F0A">
        <w:rPr>
          <w:rFonts w:ascii="Arial" w:eastAsia="Microsoft JhengHei UI" w:hAnsi="Arial" w:cs="Arial"/>
          <w:sz w:val="22"/>
          <w:szCs w:val="22"/>
        </w:rPr>
        <w:t>ot blaming</w:t>
      </w:r>
      <w:r w:rsidR="00E307B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s I said, everything we know about Fanny is formed by those first two chapters, which is why I</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solated them at the beginning. </w:t>
      </w:r>
    </w:p>
    <w:p w14:paraId="6AB971F2" w14:textId="77777777" w:rsidR="00FE7531" w:rsidRPr="00622F0A" w:rsidRDefault="00FE7531">
      <w:pPr>
        <w:rPr>
          <w:rFonts w:ascii="Arial" w:eastAsia="Microsoft JhengHei UI" w:hAnsi="Arial" w:cs="Arial"/>
          <w:sz w:val="22"/>
          <w:szCs w:val="22"/>
        </w:rPr>
      </w:pPr>
    </w:p>
    <w:p w14:paraId="02B17665" w14:textId="38F59737"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It's because everything about who she is formed by the fact that she came from nothing</w:t>
      </w:r>
      <w:r w:rsidR="00F26226"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she was brought into ostentatious wealth. </w:t>
      </w:r>
      <w:r w:rsidR="00F26226" w:rsidRPr="00622F0A">
        <w:rPr>
          <w:rFonts w:ascii="Arial" w:eastAsia="Microsoft JhengHei UI" w:hAnsi="Arial" w:cs="Arial"/>
          <w:sz w:val="22"/>
          <w:szCs w:val="22"/>
        </w:rPr>
        <w:t>I</w:t>
      </w:r>
      <w:r w:rsidRPr="00622F0A">
        <w:rPr>
          <w:rFonts w:ascii="Arial" w:eastAsia="Microsoft JhengHei UI" w:hAnsi="Arial" w:cs="Arial"/>
          <w:sz w:val="22"/>
          <w:szCs w:val="22"/>
        </w:rPr>
        <w:t>t has formed her into a character that is passive, that is starved for affection, that is willing to mirror other people's views back to them</w:t>
      </w:r>
      <w:r w:rsidR="00F01943"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F01943" w:rsidRPr="00622F0A">
        <w:rPr>
          <w:rFonts w:ascii="Arial" w:eastAsia="Microsoft JhengHei UI" w:hAnsi="Arial" w:cs="Arial"/>
          <w:sz w:val="22"/>
          <w:szCs w:val="22"/>
        </w:rPr>
        <w:t>B</w:t>
      </w:r>
      <w:r w:rsidRPr="00622F0A">
        <w:rPr>
          <w:rFonts w:ascii="Arial" w:eastAsia="Microsoft JhengHei UI" w:hAnsi="Arial" w:cs="Arial"/>
          <w:sz w:val="22"/>
          <w:szCs w:val="22"/>
        </w:rPr>
        <w:t>ut also a character that is</w:t>
      </w:r>
      <w:r w:rsidR="007B49A0"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F01943" w:rsidRPr="00622F0A">
        <w:rPr>
          <w:rFonts w:ascii="Arial" w:eastAsia="Microsoft JhengHei UI" w:hAnsi="Arial" w:cs="Arial"/>
          <w:sz w:val="22"/>
          <w:szCs w:val="22"/>
        </w:rPr>
        <w:t>S</w:t>
      </w:r>
      <w:r w:rsidRPr="00622F0A">
        <w:rPr>
          <w:rFonts w:ascii="Arial" w:eastAsia="Microsoft JhengHei UI" w:hAnsi="Arial" w:cs="Arial"/>
          <w:sz w:val="22"/>
          <w:szCs w:val="22"/>
        </w:rPr>
        <w:t xml:space="preserve">he has her own </w:t>
      </w:r>
      <w:r w:rsidR="00890912" w:rsidRPr="00622F0A">
        <w:rPr>
          <w:rFonts w:ascii="Arial" w:eastAsia="Microsoft JhengHei UI" w:hAnsi="Arial" w:cs="Arial"/>
          <w:b/>
          <w:bCs/>
          <w:sz w:val="22"/>
          <w:szCs w:val="22"/>
        </w:rPr>
        <w:t>[00:55:00]</w:t>
      </w:r>
      <w:r w:rsidR="00890912"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sense of what's </w:t>
      </w:r>
      <w:r w:rsidR="00D72010" w:rsidRPr="00622F0A">
        <w:rPr>
          <w:rFonts w:ascii="Arial" w:eastAsia="Microsoft JhengHei UI" w:hAnsi="Arial" w:cs="Arial"/>
          <w:sz w:val="22"/>
          <w:szCs w:val="22"/>
        </w:rPr>
        <w:t>right</w:t>
      </w:r>
      <w:r w:rsidRPr="00622F0A">
        <w:rPr>
          <w:rFonts w:ascii="Arial" w:eastAsia="Microsoft JhengHei UI" w:hAnsi="Arial" w:cs="Arial"/>
          <w:sz w:val="22"/>
          <w:szCs w:val="22"/>
        </w:rPr>
        <w:t xml:space="preserve"> and what's wrong, and a character that</w:t>
      </w:r>
      <w:r w:rsidR="00B2431F"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has an internal life, but one that she doesn't act upon. </w:t>
      </w:r>
    </w:p>
    <w:p w14:paraId="293BAA0B" w14:textId="77777777" w:rsidR="00890912" w:rsidRPr="00622F0A" w:rsidRDefault="00890912">
      <w:pPr>
        <w:rPr>
          <w:rFonts w:ascii="Arial" w:eastAsia="Microsoft JhengHei UI" w:hAnsi="Arial" w:cs="Arial"/>
          <w:b/>
          <w:bCs/>
          <w:sz w:val="22"/>
          <w:szCs w:val="22"/>
        </w:rPr>
      </w:pPr>
    </w:p>
    <w:p w14:paraId="6D17A28E" w14:textId="4271F7C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431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2722947C" w14:textId="77777777" w:rsidR="00890912" w:rsidRPr="00622F0A" w:rsidRDefault="00890912">
      <w:pPr>
        <w:rPr>
          <w:rFonts w:ascii="Arial" w:eastAsia="Microsoft JhengHei UI" w:hAnsi="Arial" w:cs="Arial"/>
          <w:b/>
          <w:bCs/>
          <w:sz w:val="22"/>
          <w:szCs w:val="22"/>
        </w:rPr>
      </w:pPr>
    </w:p>
    <w:p w14:paraId="3EC425B0" w14:textId="589A00E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431F" w:rsidRPr="00622F0A">
        <w:rPr>
          <w:rFonts w:ascii="Arial" w:eastAsia="Microsoft JhengHei UI" w:hAnsi="Arial" w:cs="Arial"/>
          <w:sz w:val="22"/>
          <w:szCs w:val="22"/>
        </w:rPr>
        <w:t xml:space="preserve"> </w:t>
      </w:r>
      <w:r w:rsidRPr="00622F0A">
        <w:rPr>
          <w:rFonts w:ascii="Arial" w:eastAsia="Microsoft JhengHei UI" w:hAnsi="Arial" w:cs="Arial"/>
          <w:sz w:val="22"/>
          <w:szCs w:val="22"/>
        </w:rPr>
        <w:t>You know</w:t>
      </w:r>
      <w:r w:rsidR="00000000" w:rsidRPr="00622F0A">
        <w:rPr>
          <w:rFonts w:ascii="Arial" w:eastAsia="Microsoft JhengHei UI" w:hAnsi="Arial" w:cs="Arial"/>
          <w:sz w:val="22"/>
          <w:szCs w:val="22"/>
        </w:rPr>
        <w:t xml:space="preserve"> what I mean? </w:t>
      </w:r>
    </w:p>
    <w:p w14:paraId="0110A4FB" w14:textId="77777777" w:rsidR="00890912" w:rsidRPr="00622F0A" w:rsidRDefault="00890912">
      <w:pPr>
        <w:rPr>
          <w:rFonts w:ascii="Arial" w:eastAsia="Microsoft JhengHei UI" w:hAnsi="Arial" w:cs="Arial"/>
          <w:b/>
          <w:bCs/>
          <w:sz w:val="22"/>
          <w:szCs w:val="22"/>
        </w:rPr>
      </w:pPr>
    </w:p>
    <w:p w14:paraId="05E6A456" w14:textId="4D779EB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431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7E8000F1" w14:textId="77777777" w:rsidR="00890912" w:rsidRPr="00622F0A" w:rsidRDefault="00890912">
      <w:pPr>
        <w:rPr>
          <w:rFonts w:ascii="Arial" w:eastAsia="Microsoft JhengHei UI" w:hAnsi="Arial" w:cs="Arial"/>
          <w:b/>
          <w:bCs/>
          <w:sz w:val="22"/>
          <w:szCs w:val="22"/>
        </w:rPr>
      </w:pPr>
    </w:p>
    <w:p w14:paraId="7C3B3115" w14:textId="0DB605E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431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kay</w:t>
      </w:r>
      <w:r w:rsidR="0089091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890912" w:rsidRPr="00622F0A">
        <w:rPr>
          <w:rFonts w:ascii="Arial" w:eastAsia="Microsoft JhengHei UI" w:hAnsi="Arial" w:cs="Arial"/>
          <w:sz w:val="22"/>
          <w:szCs w:val="22"/>
        </w:rPr>
        <w:t>S</w:t>
      </w:r>
      <w:r w:rsidR="00000000" w:rsidRPr="00622F0A">
        <w:rPr>
          <w:rFonts w:ascii="Arial" w:eastAsia="Microsoft JhengHei UI" w:hAnsi="Arial" w:cs="Arial"/>
          <w:sz w:val="22"/>
          <w:szCs w:val="22"/>
        </w:rPr>
        <w:t>o</w:t>
      </w:r>
      <w:r w:rsidR="0089091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vi and Spring asked a version of the same question, which is about the landscaping and the architecture at play in the first chapter. </w:t>
      </w:r>
    </w:p>
    <w:p w14:paraId="10EF826B" w14:textId="77777777" w:rsidR="00AA5675" w:rsidRPr="00622F0A" w:rsidRDefault="00AA5675">
      <w:pPr>
        <w:rPr>
          <w:rFonts w:ascii="Arial" w:eastAsia="Microsoft JhengHei UI" w:hAnsi="Arial" w:cs="Arial"/>
          <w:b/>
          <w:bCs/>
          <w:sz w:val="22"/>
          <w:szCs w:val="22"/>
        </w:rPr>
      </w:pPr>
    </w:p>
    <w:p w14:paraId="05D6FB87" w14:textId="48C3652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41F17" w:rsidRPr="00622F0A">
        <w:rPr>
          <w:rFonts w:ascii="Arial" w:eastAsia="Microsoft JhengHei UI" w:hAnsi="Arial" w:cs="Arial"/>
          <w:sz w:val="22"/>
          <w:szCs w:val="22"/>
        </w:rPr>
        <w:t xml:space="preserve"> </w:t>
      </w:r>
      <w:r w:rsidR="00AA5675" w:rsidRPr="00622F0A">
        <w:rPr>
          <w:rFonts w:ascii="Arial" w:eastAsia="Microsoft JhengHei UI" w:hAnsi="Arial" w:cs="Arial"/>
          <w:i/>
          <w:iCs/>
          <w:sz w:val="22"/>
          <w:szCs w:val="22"/>
        </w:rPr>
        <w:t>#</w:t>
      </w:r>
      <w:proofErr w:type="spellStart"/>
      <w:r w:rsidR="00000000" w:rsidRPr="00622F0A">
        <w:rPr>
          <w:rFonts w:ascii="Arial" w:eastAsia="Microsoft JhengHei UI" w:hAnsi="Arial" w:cs="Arial"/>
          <w:i/>
          <w:iCs/>
          <w:sz w:val="22"/>
          <w:szCs w:val="22"/>
        </w:rPr>
        <w:t>homeimprovement</w:t>
      </w:r>
      <w:proofErr w:type="spellEnd"/>
      <w:r w:rsidR="00000000" w:rsidRPr="00622F0A">
        <w:rPr>
          <w:rFonts w:ascii="Arial" w:eastAsia="Microsoft JhengHei UI" w:hAnsi="Arial" w:cs="Arial"/>
          <w:sz w:val="22"/>
          <w:szCs w:val="22"/>
        </w:rPr>
        <w:t xml:space="preserve">. </w:t>
      </w:r>
    </w:p>
    <w:p w14:paraId="6D48BF19" w14:textId="77777777" w:rsidR="00001F5D" w:rsidRPr="00622F0A" w:rsidRDefault="00001F5D">
      <w:pPr>
        <w:rPr>
          <w:rFonts w:ascii="Arial" w:eastAsia="Microsoft JhengHei UI" w:hAnsi="Arial" w:cs="Arial"/>
          <w:b/>
          <w:bCs/>
          <w:sz w:val="22"/>
          <w:szCs w:val="22"/>
        </w:rPr>
      </w:pPr>
    </w:p>
    <w:p w14:paraId="237C1820" w14:textId="07F8E89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41F1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ig </w:t>
      </w:r>
      <w:r w:rsidR="00641F17" w:rsidRPr="00622F0A">
        <w:rPr>
          <w:rFonts w:ascii="Arial" w:eastAsia="Microsoft JhengHei UI" w:hAnsi="Arial" w:cs="Arial"/>
          <w:sz w:val="22"/>
          <w:szCs w:val="22"/>
        </w:rPr>
        <w:t>P</w:t>
      </w:r>
      <w:r w:rsidR="00000000" w:rsidRPr="00622F0A">
        <w:rPr>
          <w:rFonts w:ascii="Arial" w:eastAsia="Microsoft JhengHei UI" w:hAnsi="Arial" w:cs="Arial"/>
          <w:sz w:val="22"/>
          <w:szCs w:val="22"/>
        </w:rPr>
        <w:t>roperty Brothers</w:t>
      </w:r>
      <w:r w:rsidR="00641F1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ig </w:t>
      </w:r>
      <w:r w:rsidR="00641F17" w:rsidRPr="00622F0A">
        <w:rPr>
          <w:rFonts w:ascii="Arial" w:eastAsia="Microsoft JhengHei UI" w:hAnsi="Arial" w:cs="Arial"/>
          <w:sz w:val="22"/>
          <w:szCs w:val="22"/>
        </w:rPr>
        <w:t>HGTV</w:t>
      </w:r>
      <w:r w:rsidR="00000000" w:rsidRPr="00622F0A">
        <w:rPr>
          <w:rFonts w:ascii="Arial" w:eastAsia="Microsoft JhengHei UI" w:hAnsi="Arial" w:cs="Arial"/>
          <w:sz w:val="22"/>
          <w:szCs w:val="22"/>
        </w:rPr>
        <w:t xml:space="preserve">. </w:t>
      </w:r>
      <w:r w:rsidR="002C3F6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How does this chapter reflect on </w:t>
      </w:r>
      <w:r w:rsidR="005B0B3E" w:rsidRPr="00622F0A">
        <w:rPr>
          <w:rFonts w:ascii="Arial" w:eastAsia="Microsoft JhengHei UI" w:hAnsi="Arial" w:cs="Arial"/>
          <w:sz w:val="22"/>
          <w:szCs w:val="22"/>
        </w:rPr>
        <w:t>Mansfield Park</w:t>
      </w:r>
      <w:r w:rsidR="00000000" w:rsidRPr="00622F0A">
        <w:rPr>
          <w:rFonts w:ascii="Arial" w:eastAsia="Microsoft JhengHei UI" w:hAnsi="Arial" w:cs="Arial"/>
          <w:sz w:val="22"/>
          <w:szCs w:val="22"/>
        </w:rPr>
        <w:t>, the actual house, and how does it reflect on the characters and their views?</w:t>
      </w:r>
      <w:r w:rsidR="009A2C4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420887D9" w14:textId="77777777" w:rsidR="009A2C43" w:rsidRPr="00622F0A" w:rsidRDefault="009A2C43">
      <w:pPr>
        <w:rPr>
          <w:rFonts w:ascii="Arial" w:eastAsia="Microsoft JhengHei UI" w:hAnsi="Arial" w:cs="Arial"/>
          <w:b/>
          <w:bCs/>
          <w:sz w:val="22"/>
          <w:szCs w:val="22"/>
        </w:rPr>
      </w:pPr>
    </w:p>
    <w:p w14:paraId="6AB6524C" w14:textId="0BDFB5E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46C9B" w:rsidRPr="00622F0A">
        <w:rPr>
          <w:rFonts w:ascii="Arial" w:eastAsia="Microsoft JhengHei UI" w:hAnsi="Arial" w:cs="Arial"/>
          <w:sz w:val="22"/>
          <w:szCs w:val="22"/>
        </w:rPr>
        <w:t xml:space="preserve"> </w:t>
      </w:r>
      <w:r w:rsidR="00CF7162" w:rsidRPr="00622F0A">
        <w:rPr>
          <w:rFonts w:ascii="Arial" w:eastAsia="Microsoft JhengHei UI" w:hAnsi="Arial" w:cs="Arial"/>
          <w:sz w:val="22"/>
          <w:szCs w:val="22"/>
        </w:rPr>
        <w:t xml:space="preserve">Mm. </w:t>
      </w:r>
      <w:r w:rsidR="00000000" w:rsidRPr="00622F0A">
        <w:rPr>
          <w:rFonts w:ascii="Arial" w:eastAsia="Microsoft JhengHei UI" w:hAnsi="Arial" w:cs="Arial"/>
          <w:sz w:val="22"/>
          <w:szCs w:val="22"/>
        </w:rPr>
        <w:t xml:space="preserve">I think it goes to show that these peopl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o present wealth and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o present a feeling of opulence and status</w:t>
      </w:r>
      <w:r w:rsidR="00A45FB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w:t>
      </w:r>
      <w:r w:rsidR="004122C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ow how high up they are. </w:t>
      </w:r>
    </w:p>
    <w:p w14:paraId="6C74F7E4" w14:textId="77777777" w:rsidR="00A45FB9" w:rsidRPr="00622F0A" w:rsidRDefault="00A45FB9">
      <w:pPr>
        <w:rPr>
          <w:rFonts w:ascii="Arial" w:eastAsia="Microsoft JhengHei UI" w:hAnsi="Arial" w:cs="Arial"/>
          <w:b/>
          <w:bCs/>
          <w:sz w:val="22"/>
          <w:szCs w:val="22"/>
        </w:rPr>
      </w:pPr>
    </w:p>
    <w:p w14:paraId="6F80232B" w14:textId="5E56E5A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418F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It turns the landed gentry into</w:t>
      </w:r>
      <w:r w:rsidR="003418F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 sport. </w:t>
      </w:r>
    </w:p>
    <w:p w14:paraId="3C2C7DE0" w14:textId="77777777" w:rsidR="00C036A3" w:rsidRPr="00622F0A" w:rsidRDefault="00C036A3">
      <w:pPr>
        <w:rPr>
          <w:rFonts w:ascii="Arial" w:eastAsia="Microsoft JhengHei UI" w:hAnsi="Arial" w:cs="Arial"/>
          <w:b/>
          <w:bCs/>
          <w:sz w:val="22"/>
          <w:szCs w:val="22"/>
        </w:rPr>
      </w:pPr>
    </w:p>
    <w:p w14:paraId="63D8EEB6" w14:textId="358EA3BE" w:rsidR="003418F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3418F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1010BF85" w14:textId="77777777" w:rsidR="003418F8" w:rsidRPr="00622F0A" w:rsidRDefault="003418F8">
      <w:pPr>
        <w:rPr>
          <w:rFonts w:ascii="Arial" w:eastAsia="Microsoft JhengHei UI" w:hAnsi="Arial" w:cs="Arial"/>
          <w:sz w:val="22"/>
          <w:szCs w:val="22"/>
        </w:rPr>
      </w:pPr>
    </w:p>
    <w:p w14:paraId="00351C57" w14:textId="77777777" w:rsidR="003418F8" w:rsidRPr="00622F0A" w:rsidRDefault="003418F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Competitive sport. </w:t>
      </w:r>
    </w:p>
    <w:p w14:paraId="099733A4" w14:textId="77777777" w:rsidR="003418F8" w:rsidRPr="00622F0A" w:rsidRDefault="003418F8">
      <w:pPr>
        <w:rPr>
          <w:rFonts w:ascii="Arial" w:eastAsia="Microsoft JhengHei UI" w:hAnsi="Arial" w:cs="Arial"/>
          <w:sz w:val="22"/>
          <w:szCs w:val="22"/>
        </w:rPr>
      </w:pPr>
    </w:p>
    <w:p w14:paraId="21D2289A" w14:textId="5A4701B3" w:rsidR="00552888" w:rsidRPr="00622F0A" w:rsidRDefault="003418F8">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00233292" w:rsidRPr="00622F0A">
        <w:rPr>
          <w:rFonts w:ascii="Arial" w:eastAsia="Microsoft JhengHei UI" w:hAnsi="Arial" w:cs="Arial"/>
          <w:b/>
          <w:bCs/>
          <w:sz w:val="22"/>
          <w:szCs w:val="22"/>
        </w:rPr>
        <w:t>[00:56:00]</w:t>
      </w:r>
      <w:r w:rsidR="00233292" w:rsidRPr="00622F0A">
        <w:rPr>
          <w:rFonts w:ascii="Arial" w:eastAsia="Microsoft JhengHei UI" w:hAnsi="Arial" w:cs="Arial"/>
          <w:sz w:val="22"/>
          <w:szCs w:val="22"/>
        </w:rPr>
        <w:t xml:space="preserve"> </w:t>
      </w:r>
      <w:r w:rsidRPr="00622F0A">
        <w:rPr>
          <w:rFonts w:ascii="Arial" w:eastAsia="Microsoft JhengHei UI" w:hAnsi="Arial" w:cs="Arial"/>
          <w:sz w:val="22"/>
          <w:szCs w:val="22"/>
        </w:rPr>
        <w:t>It’s competitive sport, l</w:t>
      </w:r>
      <w:r w:rsidR="00D72010" w:rsidRPr="00622F0A">
        <w:rPr>
          <w:rFonts w:ascii="Arial" w:eastAsia="Microsoft JhengHei UI" w:hAnsi="Arial" w:cs="Arial"/>
          <w:sz w:val="22"/>
          <w:szCs w:val="22"/>
        </w:rPr>
        <w:t>ike</w:t>
      </w:r>
      <w:r w:rsidRPr="00622F0A">
        <w:rPr>
          <w:rFonts w:ascii="Arial" w:eastAsia="Microsoft JhengHei UI" w:hAnsi="Arial" w:cs="Arial"/>
          <w:sz w:val="22"/>
          <w:szCs w:val="22"/>
        </w:rPr>
        <w:t xml:space="preserve">, </w:t>
      </w:r>
      <w:r w:rsidR="00A8432F" w:rsidRPr="00622F0A">
        <w:rPr>
          <w:rFonts w:ascii="Arial" w:eastAsia="Microsoft JhengHei UI" w:hAnsi="Arial" w:cs="Arial"/>
          <w:sz w:val="22"/>
          <w:szCs w:val="22"/>
        </w:rPr>
        <w:t>“O</w:t>
      </w:r>
      <w:r w:rsidRPr="00622F0A">
        <w:rPr>
          <w:rFonts w:ascii="Arial" w:eastAsia="Microsoft JhengHei UI" w:hAnsi="Arial" w:cs="Arial"/>
          <w:sz w:val="22"/>
          <w:szCs w:val="22"/>
        </w:rPr>
        <w:t xml:space="preserve">h my gosh, you're </w:t>
      </w:r>
      <w:r w:rsidR="009E72C1" w:rsidRPr="00622F0A">
        <w:rPr>
          <w:rFonts w:ascii="Arial" w:eastAsia="Microsoft JhengHei UI" w:hAnsi="Arial" w:cs="Arial"/>
          <w:sz w:val="22"/>
          <w:szCs w:val="22"/>
        </w:rPr>
        <w:t>going to</w:t>
      </w:r>
      <w:r w:rsidRPr="00622F0A">
        <w:rPr>
          <w:rFonts w:ascii="Arial" w:eastAsia="Microsoft JhengHei UI" w:hAnsi="Arial" w:cs="Arial"/>
          <w:sz w:val="22"/>
          <w:szCs w:val="22"/>
        </w:rPr>
        <w:t xml:space="preserve"> get so much joy out of making yourself look so good.</w:t>
      </w:r>
      <w:r w:rsidR="00A8432F" w:rsidRPr="00622F0A">
        <w:rPr>
          <w:rFonts w:ascii="Arial" w:eastAsia="Microsoft JhengHei UI" w:hAnsi="Arial" w:cs="Arial"/>
          <w:sz w:val="22"/>
          <w:szCs w:val="22"/>
        </w:rPr>
        <w:t>”</w:t>
      </w:r>
    </w:p>
    <w:p w14:paraId="24E61FEA" w14:textId="77777777" w:rsidR="00A8432F" w:rsidRPr="00622F0A" w:rsidRDefault="00A8432F">
      <w:pPr>
        <w:rPr>
          <w:rFonts w:ascii="Arial" w:eastAsia="Microsoft JhengHei UI" w:hAnsi="Arial" w:cs="Arial"/>
          <w:b/>
          <w:bCs/>
          <w:sz w:val="22"/>
          <w:szCs w:val="22"/>
        </w:rPr>
      </w:pPr>
    </w:p>
    <w:p w14:paraId="4CA064B5" w14:textId="77777777" w:rsidR="00A8432F"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418F8" w:rsidRPr="00622F0A">
        <w:rPr>
          <w:rFonts w:ascii="Arial" w:eastAsia="Microsoft JhengHei UI" w:hAnsi="Arial" w:cs="Arial"/>
          <w:sz w:val="22"/>
          <w:szCs w:val="22"/>
        </w:rPr>
        <w:t xml:space="preserve"> Yeah. </w:t>
      </w:r>
    </w:p>
    <w:p w14:paraId="1A1EF256" w14:textId="77777777" w:rsidR="00A8432F" w:rsidRPr="00622F0A" w:rsidRDefault="00A8432F">
      <w:pPr>
        <w:rPr>
          <w:rFonts w:ascii="Arial" w:eastAsia="Microsoft JhengHei UI" w:hAnsi="Arial" w:cs="Arial"/>
          <w:sz w:val="22"/>
          <w:szCs w:val="22"/>
        </w:rPr>
      </w:pPr>
    </w:p>
    <w:p w14:paraId="239D15D4" w14:textId="77777777" w:rsidR="00A8432F" w:rsidRPr="00622F0A" w:rsidRDefault="00A8432F">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eah.</w:t>
      </w:r>
    </w:p>
    <w:p w14:paraId="314941C7" w14:textId="77777777" w:rsidR="00A8432F" w:rsidRPr="00622F0A" w:rsidRDefault="00A8432F">
      <w:pPr>
        <w:rPr>
          <w:rFonts w:ascii="Arial" w:eastAsia="Microsoft JhengHei UI" w:hAnsi="Arial" w:cs="Arial"/>
          <w:sz w:val="22"/>
          <w:szCs w:val="22"/>
        </w:rPr>
      </w:pPr>
    </w:p>
    <w:p w14:paraId="166C58B7" w14:textId="08735ECD" w:rsidR="00552888" w:rsidRPr="00622F0A" w:rsidRDefault="00A8432F">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kay</w:t>
      </w:r>
      <w:r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N</w:t>
      </w:r>
      <w:r w:rsidR="00000000" w:rsidRPr="00622F0A">
        <w:rPr>
          <w:rFonts w:ascii="Arial" w:eastAsia="Microsoft JhengHei UI" w:hAnsi="Arial" w:cs="Arial"/>
          <w:sz w:val="22"/>
          <w:szCs w:val="22"/>
        </w:rPr>
        <w:t>ext</w:t>
      </w:r>
      <w:r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 have Diana. And this question overlaps pretty heavily with Melissa's question, and they both ask about Fanny's potential chronically ill state</w:t>
      </w:r>
      <w:r w:rsidR="003418F8" w:rsidRPr="00622F0A">
        <w:rPr>
          <w:rFonts w:ascii="Arial" w:eastAsia="Microsoft JhengHei UI" w:hAnsi="Arial" w:cs="Arial"/>
          <w:sz w:val="22"/>
          <w:szCs w:val="22"/>
        </w:rPr>
        <w:t>/</w:t>
      </w:r>
      <w:r w:rsidR="00000000" w:rsidRPr="00622F0A">
        <w:rPr>
          <w:rFonts w:ascii="Arial" w:eastAsia="Microsoft JhengHei UI" w:hAnsi="Arial" w:cs="Arial"/>
          <w:sz w:val="22"/>
          <w:szCs w:val="22"/>
        </w:rPr>
        <w:t>disabled state. And what we can learn about Austen's view on disability and chronic illness in relation to some of her other characters, such as Mrs. Churchill, Marianne</w:t>
      </w:r>
      <w:r w:rsidR="009D488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Jane Fairfax, Mrs. Smith, Lady Bertram, </w:t>
      </w:r>
      <w:r w:rsidR="009D488B" w:rsidRPr="00622F0A">
        <w:rPr>
          <w:rFonts w:ascii="Arial" w:eastAsia="Microsoft JhengHei UI" w:hAnsi="Arial" w:cs="Arial"/>
          <w:sz w:val="22"/>
          <w:szCs w:val="22"/>
        </w:rPr>
        <w:t>etc.</w:t>
      </w:r>
      <w:r w:rsidR="00D544A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aby de Bourgh, basically, how Austen uses disability and chronic illness to tell her stories and what her commentary is. </w:t>
      </w:r>
    </w:p>
    <w:p w14:paraId="6F75E15F" w14:textId="77777777" w:rsidR="006F563C" w:rsidRPr="00622F0A" w:rsidRDefault="006F563C">
      <w:pPr>
        <w:rPr>
          <w:rFonts w:ascii="Arial" w:eastAsia="Microsoft JhengHei UI" w:hAnsi="Arial" w:cs="Arial"/>
          <w:b/>
          <w:bCs/>
          <w:sz w:val="22"/>
          <w:szCs w:val="22"/>
        </w:rPr>
      </w:pPr>
    </w:p>
    <w:p w14:paraId="559423DE" w14:textId="3EBD627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C67B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So</w:t>
      </w:r>
      <w:r w:rsidR="00AC67B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viewing Fanny through this</w:t>
      </w:r>
      <w:r w:rsidR="006A0B3E" w:rsidRPr="00622F0A">
        <w:rPr>
          <w:rFonts w:ascii="Arial" w:eastAsia="Microsoft JhengHei UI" w:hAnsi="Arial" w:cs="Arial"/>
          <w:sz w:val="22"/>
          <w:szCs w:val="22"/>
        </w:rPr>
        <w:t xml:space="preserve"> </w:t>
      </w:r>
      <w:r w:rsidR="006F563C" w:rsidRPr="00622F0A">
        <w:rPr>
          <w:rFonts w:ascii="Arial" w:eastAsia="Microsoft JhengHei UI" w:hAnsi="Arial" w:cs="Arial"/>
          <w:sz w:val="22"/>
          <w:szCs w:val="22"/>
        </w:rPr>
        <w:t xml:space="preserve">kind of </w:t>
      </w:r>
      <w:r w:rsidR="00000000" w:rsidRPr="00622F0A">
        <w:rPr>
          <w:rFonts w:ascii="Arial" w:eastAsia="Microsoft JhengHei UI" w:hAnsi="Arial" w:cs="Arial"/>
          <w:sz w:val="22"/>
          <w:szCs w:val="22"/>
        </w:rPr>
        <w:t xml:space="preserve">lens of chronic illness </w:t>
      </w:r>
      <w:r w:rsidR="007C63D7" w:rsidRPr="00622F0A">
        <w:rPr>
          <w:rFonts w:ascii="Arial" w:eastAsia="Microsoft JhengHei UI" w:hAnsi="Arial" w:cs="Arial"/>
          <w:b/>
          <w:bCs/>
          <w:sz w:val="22"/>
          <w:szCs w:val="22"/>
        </w:rPr>
        <w:t>[00:57:00]</w:t>
      </w:r>
      <w:r w:rsidR="007C63D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hat I'm getting from it</w:t>
      </w:r>
      <w:r w:rsidR="007C63D7" w:rsidRPr="00622F0A">
        <w:rPr>
          <w:rFonts w:ascii="Arial" w:eastAsia="Microsoft JhengHei UI" w:hAnsi="Arial" w:cs="Arial"/>
          <w:sz w:val="22"/>
          <w:szCs w:val="22"/>
        </w:rPr>
        <w:t>, like</w:t>
      </w:r>
      <w:r w:rsidR="006F563C" w:rsidRPr="00622F0A">
        <w:rPr>
          <w:rFonts w:ascii="Arial" w:eastAsia="Microsoft JhengHei UI" w:hAnsi="Arial" w:cs="Arial"/>
          <w:sz w:val="22"/>
          <w:szCs w:val="22"/>
        </w:rPr>
        <w:t>,</w:t>
      </w:r>
      <w:r w:rsidR="007C63D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he'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chronically ill is what we're talking about. </w:t>
      </w:r>
      <w:r w:rsidR="006F563C" w:rsidRPr="00622F0A">
        <w:rPr>
          <w:rFonts w:ascii="Arial" w:eastAsia="Microsoft JhengHei UI" w:hAnsi="Arial" w:cs="Arial"/>
          <w:sz w:val="22"/>
          <w:szCs w:val="22"/>
        </w:rPr>
        <w:t>I</w:t>
      </w:r>
      <w:r w:rsidR="00000000" w:rsidRPr="00622F0A">
        <w:rPr>
          <w:rFonts w:ascii="Arial" w:eastAsia="Microsoft JhengHei UI" w:hAnsi="Arial" w:cs="Arial"/>
          <w:sz w:val="22"/>
          <w:szCs w:val="22"/>
        </w:rPr>
        <w:t>t puts a different spin on things than just thinking of her as</w:t>
      </w:r>
      <w:r w:rsidR="007C63D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ounger than all of them</w:t>
      </w:r>
      <w:r w:rsidR="006F563C" w:rsidRPr="00622F0A">
        <w:rPr>
          <w:rFonts w:ascii="Arial" w:eastAsia="Microsoft JhengHei UI" w:hAnsi="Arial" w:cs="Arial"/>
          <w:sz w:val="22"/>
          <w:szCs w:val="22"/>
        </w:rPr>
        <w:t>,</w:t>
      </w:r>
      <w:r w:rsidR="007C63D7"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 xml:space="preserve">ecause I feel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at's one way to look at it is </w:t>
      </w:r>
      <w:r w:rsidRPr="00622F0A">
        <w:rPr>
          <w:rFonts w:ascii="Arial" w:eastAsia="Microsoft JhengHei UI" w:hAnsi="Arial" w:cs="Arial"/>
          <w:sz w:val="22"/>
          <w:szCs w:val="22"/>
        </w:rPr>
        <w:t>like</w:t>
      </w:r>
      <w:r w:rsidR="006F563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6F563C" w:rsidRPr="00622F0A">
        <w:rPr>
          <w:rFonts w:ascii="Arial" w:eastAsia="Microsoft JhengHei UI" w:hAnsi="Arial" w:cs="Arial"/>
          <w:sz w:val="22"/>
          <w:szCs w:val="22"/>
        </w:rPr>
        <w:t>E</w:t>
      </w:r>
      <w:r w:rsidR="00000000" w:rsidRPr="00622F0A">
        <w:rPr>
          <w:rFonts w:ascii="Arial" w:eastAsia="Microsoft JhengHei UI" w:hAnsi="Arial" w:cs="Arial"/>
          <w:sz w:val="22"/>
          <w:szCs w:val="22"/>
        </w:rPr>
        <w:t>arlier I mentioned the quote about him mixing her water with wine, which I don't know</w:t>
      </w:r>
      <w:r w:rsidR="00560E25" w:rsidRPr="00622F0A">
        <w:rPr>
          <w:rFonts w:ascii="Arial" w:eastAsia="Microsoft JhengHei UI" w:hAnsi="Arial" w:cs="Arial"/>
          <w:sz w:val="22"/>
          <w:szCs w:val="22"/>
        </w:rPr>
        <w:t>-- o</w:t>
      </w:r>
      <w:r w:rsidR="00000000" w:rsidRPr="00622F0A">
        <w:rPr>
          <w:rFonts w:ascii="Arial" w:eastAsia="Microsoft JhengHei UI" w:hAnsi="Arial" w:cs="Arial"/>
          <w:sz w:val="22"/>
          <w:szCs w:val="22"/>
        </w:rPr>
        <w:t>r mixing her wine with water, rather, watering it down, because I was thinking it was because they're treating her as</w:t>
      </w:r>
      <w:r w:rsidR="00196C0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ounger than she is. But I feel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t could also </w:t>
      </w:r>
      <w:r w:rsidR="00560E25" w:rsidRPr="00622F0A">
        <w:rPr>
          <w:rFonts w:ascii="Arial" w:eastAsia="Microsoft JhengHei UI" w:hAnsi="Arial" w:cs="Arial"/>
          <w:sz w:val="22"/>
          <w:szCs w:val="22"/>
        </w:rPr>
        <w:t xml:space="preserve">be, </w:t>
      </w:r>
      <w:r w:rsidR="00000000" w:rsidRPr="00622F0A">
        <w:rPr>
          <w:rFonts w:ascii="Arial" w:eastAsia="Microsoft JhengHei UI" w:hAnsi="Arial" w:cs="Arial"/>
          <w:sz w:val="22"/>
          <w:szCs w:val="22"/>
        </w:rPr>
        <w:t>because you mentioned</w:t>
      </w:r>
      <w:r w:rsidR="004D5048" w:rsidRPr="00622F0A">
        <w:rPr>
          <w:rFonts w:ascii="Arial" w:eastAsia="Microsoft JhengHei UI" w:hAnsi="Arial" w:cs="Arial"/>
          <w:sz w:val="22"/>
          <w:szCs w:val="22"/>
        </w:rPr>
        <w:t xml:space="preserve"> like </w:t>
      </w:r>
      <w:r w:rsidR="00000000" w:rsidRPr="00622F0A">
        <w:rPr>
          <w:rFonts w:ascii="Arial" w:eastAsia="Microsoft JhengHei UI" w:hAnsi="Arial" w:cs="Arial"/>
          <w:sz w:val="22"/>
          <w:szCs w:val="22"/>
        </w:rPr>
        <w:t xml:space="preserve">maybe she has a sensitive stomach. Maybe she can't handle it. </w:t>
      </w:r>
    </w:p>
    <w:p w14:paraId="630BA572" w14:textId="77777777" w:rsidR="00560E25" w:rsidRPr="00622F0A" w:rsidRDefault="00560E25">
      <w:pPr>
        <w:rPr>
          <w:rFonts w:ascii="Arial" w:eastAsia="Microsoft JhengHei UI" w:hAnsi="Arial" w:cs="Arial"/>
          <w:b/>
          <w:bCs/>
          <w:sz w:val="22"/>
          <w:szCs w:val="22"/>
        </w:rPr>
      </w:pPr>
    </w:p>
    <w:p w14:paraId="2F30EF1D" w14:textId="0C6A3F5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4D504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284EE901" w14:textId="77777777" w:rsidR="00560E25" w:rsidRPr="00622F0A" w:rsidRDefault="00560E25">
      <w:pPr>
        <w:rPr>
          <w:rFonts w:ascii="Arial" w:eastAsia="Microsoft JhengHei UI" w:hAnsi="Arial" w:cs="Arial"/>
          <w:b/>
          <w:bCs/>
          <w:sz w:val="22"/>
          <w:szCs w:val="22"/>
        </w:rPr>
      </w:pPr>
    </w:p>
    <w:p w14:paraId="035201DB" w14:textId="62FD3E6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D504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w:t>
      </w:r>
      <w:r w:rsidR="004D504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think there's definitely ways to view her as</w:t>
      </w:r>
      <w:r w:rsidR="004D504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chronically ill, but I think that </w:t>
      </w:r>
      <w:r w:rsidR="004D5048"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he way that the family treats her is almo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y keep her a little bit ill. They're not actually doing anything to improve her state of health by keeping her inside. I don't know what I'm trying to say. </w:t>
      </w:r>
    </w:p>
    <w:p w14:paraId="57E30AB6" w14:textId="77777777" w:rsidR="0051674C" w:rsidRPr="00622F0A" w:rsidRDefault="0051674C">
      <w:pPr>
        <w:rPr>
          <w:rFonts w:ascii="Arial" w:eastAsia="Microsoft JhengHei UI" w:hAnsi="Arial" w:cs="Arial"/>
          <w:b/>
          <w:bCs/>
          <w:sz w:val="22"/>
          <w:szCs w:val="22"/>
        </w:rPr>
      </w:pPr>
    </w:p>
    <w:p w14:paraId="2FE5B154" w14:textId="511619A7" w:rsidR="0036695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6695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o</w:t>
      </w:r>
      <w:r w:rsidR="0036695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get what you're saying. I think it'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she is a victim. </w:t>
      </w:r>
    </w:p>
    <w:p w14:paraId="78CC146A" w14:textId="77777777" w:rsidR="00366952" w:rsidRPr="00622F0A" w:rsidRDefault="00366952">
      <w:pPr>
        <w:rPr>
          <w:rFonts w:ascii="Arial" w:eastAsia="Microsoft JhengHei UI" w:hAnsi="Arial" w:cs="Arial"/>
          <w:sz w:val="22"/>
          <w:szCs w:val="22"/>
        </w:rPr>
      </w:pPr>
    </w:p>
    <w:p w14:paraId="215F5ED5" w14:textId="77777777" w:rsidR="00366952" w:rsidRPr="00622F0A" w:rsidRDefault="00366952">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Mm-hmm. </w:t>
      </w:r>
    </w:p>
    <w:p w14:paraId="5A233FF3" w14:textId="77777777" w:rsidR="00366952" w:rsidRPr="00622F0A" w:rsidRDefault="00366952">
      <w:pPr>
        <w:rPr>
          <w:rFonts w:ascii="Arial" w:eastAsia="Microsoft JhengHei UI" w:hAnsi="Arial" w:cs="Arial"/>
          <w:sz w:val="22"/>
          <w:szCs w:val="22"/>
        </w:rPr>
      </w:pPr>
    </w:p>
    <w:p w14:paraId="53463134" w14:textId="0962D7AD" w:rsidR="00884F2C" w:rsidRPr="00622F0A" w:rsidRDefault="00366952">
      <w:pPr>
        <w:rPr>
          <w:rFonts w:ascii="Arial" w:eastAsia="Microsoft JhengHei UI" w:hAnsi="Arial" w:cs="Arial"/>
          <w:sz w:val="22"/>
          <w:szCs w:val="22"/>
        </w:rPr>
      </w:pPr>
      <w:r w:rsidRPr="00622F0A">
        <w:rPr>
          <w:rFonts w:ascii="Arial" w:eastAsia="Microsoft JhengHei UI" w:hAnsi="Arial" w:cs="Arial"/>
          <w:b/>
          <w:bCs/>
          <w:sz w:val="22"/>
          <w:szCs w:val="22"/>
        </w:rPr>
        <w:t xml:space="preserve">Becca: [00:58:00] </w:t>
      </w:r>
      <w:r w:rsidRPr="00622F0A">
        <w:rPr>
          <w:rFonts w:ascii="Arial" w:eastAsia="Microsoft JhengHei UI" w:hAnsi="Arial" w:cs="Arial"/>
          <w:sz w:val="22"/>
          <w:szCs w:val="22"/>
        </w:rPr>
        <w:t>She's</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 </w:t>
      </w:r>
      <w:r w:rsidR="009E63EE" w:rsidRPr="00622F0A">
        <w:rPr>
          <w:rFonts w:ascii="Arial" w:eastAsia="Microsoft JhengHei UI" w:hAnsi="Arial" w:cs="Arial"/>
          <w:sz w:val="22"/>
          <w:szCs w:val="22"/>
        </w:rPr>
        <w:t xml:space="preserve">kind of </w:t>
      </w:r>
      <w:r w:rsidRPr="00622F0A">
        <w:rPr>
          <w:rFonts w:ascii="Arial" w:eastAsia="Microsoft JhengHei UI" w:hAnsi="Arial" w:cs="Arial"/>
          <w:sz w:val="22"/>
          <w:szCs w:val="22"/>
        </w:rPr>
        <w:t xml:space="preserve">victimized character. I don't know if I would say that Austen does this with all of her characters. Oftentimes, illness in </w:t>
      </w:r>
      <w:r w:rsidR="00E1195F" w:rsidRPr="00622F0A">
        <w:rPr>
          <w:rFonts w:ascii="Arial" w:eastAsia="Microsoft JhengHei UI" w:hAnsi="Arial" w:cs="Arial"/>
          <w:sz w:val="22"/>
          <w:szCs w:val="22"/>
        </w:rPr>
        <w:t>Austen</w:t>
      </w:r>
      <w:r w:rsidRPr="00622F0A">
        <w:rPr>
          <w:rFonts w:ascii="Arial" w:eastAsia="Microsoft JhengHei UI" w:hAnsi="Arial" w:cs="Arial"/>
          <w:sz w:val="22"/>
          <w:szCs w:val="22"/>
        </w:rPr>
        <w:t xml:space="preserve"> plays a role in the story. It plays a role in the plot</w:t>
      </w:r>
      <w:r w:rsidR="009E63EE" w:rsidRPr="00622F0A">
        <w:rPr>
          <w:rFonts w:ascii="Arial" w:eastAsia="Microsoft JhengHei UI" w:hAnsi="Arial" w:cs="Arial"/>
          <w:sz w:val="22"/>
          <w:szCs w:val="22"/>
        </w:rPr>
        <w:t>.</w:t>
      </w:r>
      <w:r w:rsidR="00E1195F" w:rsidRPr="00622F0A">
        <w:rPr>
          <w:rFonts w:ascii="Arial" w:eastAsia="Microsoft JhengHei UI" w:hAnsi="Arial" w:cs="Arial"/>
          <w:sz w:val="22"/>
          <w:szCs w:val="22"/>
        </w:rPr>
        <w:t xml:space="preserve"> </w:t>
      </w:r>
      <w:r w:rsidR="009E63EE" w:rsidRPr="00622F0A">
        <w:rPr>
          <w:rFonts w:ascii="Arial" w:eastAsia="Microsoft JhengHei UI" w:hAnsi="Arial" w:cs="Arial"/>
          <w:sz w:val="22"/>
          <w:szCs w:val="22"/>
        </w:rPr>
        <w:t>S</w:t>
      </w:r>
      <w:r w:rsidRPr="00622F0A">
        <w:rPr>
          <w:rFonts w:ascii="Arial" w:eastAsia="Microsoft JhengHei UI" w:hAnsi="Arial" w:cs="Arial"/>
          <w:sz w:val="22"/>
          <w:szCs w:val="22"/>
        </w:rPr>
        <w:t>ometimes it doesn't</w:t>
      </w:r>
      <w:r w:rsidR="00E1195F"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Sometimes being hypochondriac is the thing that Jade </w:t>
      </w:r>
      <w:r w:rsidR="00E1195F" w:rsidRPr="00622F0A">
        <w:rPr>
          <w:rFonts w:ascii="Arial" w:eastAsia="Microsoft JhengHei UI" w:hAnsi="Arial" w:cs="Arial"/>
          <w:sz w:val="22"/>
          <w:szCs w:val="22"/>
        </w:rPr>
        <w:t>Austen</w:t>
      </w:r>
      <w:r w:rsidRPr="00622F0A">
        <w:rPr>
          <w:rFonts w:ascii="Arial" w:eastAsia="Microsoft JhengHei UI" w:hAnsi="Arial" w:cs="Arial"/>
          <w:sz w:val="22"/>
          <w:szCs w:val="22"/>
        </w:rPr>
        <w:t xml:space="preserve"> feels is the funniest thing to yuck it up about. </w:t>
      </w:r>
    </w:p>
    <w:p w14:paraId="458641E4" w14:textId="77777777" w:rsidR="00884F2C" w:rsidRPr="00622F0A" w:rsidRDefault="00884F2C">
      <w:pPr>
        <w:rPr>
          <w:rFonts w:ascii="Arial" w:eastAsia="Microsoft JhengHei UI" w:hAnsi="Arial" w:cs="Arial"/>
          <w:sz w:val="22"/>
          <w:szCs w:val="22"/>
        </w:rPr>
      </w:pPr>
    </w:p>
    <w:p w14:paraId="0B9839C7" w14:textId="77777777" w:rsidR="002004BB"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But in the case of Fanny</w:t>
      </w:r>
      <w:r w:rsidR="00083480" w:rsidRPr="00622F0A">
        <w:rPr>
          <w:rFonts w:ascii="Arial" w:eastAsia="Microsoft JhengHei UI" w:hAnsi="Arial" w:cs="Arial"/>
          <w:sz w:val="22"/>
          <w:szCs w:val="22"/>
        </w:rPr>
        <w:t>,</w:t>
      </w:r>
      <w:r w:rsidRPr="00622F0A">
        <w:rPr>
          <w:rFonts w:ascii="Arial" w:eastAsia="Microsoft JhengHei UI" w:hAnsi="Arial" w:cs="Arial"/>
          <w:sz w:val="22"/>
          <w:szCs w:val="22"/>
        </w:rPr>
        <w:t xml:space="preserve"> in particular, I think that she's already on a grander scale at the mercy of the Bertrams. She has no control</w:t>
      </w:r>
      <w:r w:rsidR="001324FB"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making her</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a weak constitution. Not only, again, does it relate to her growing up with less food and in an environment that was less</w:t>
      </w:r>
      <w:r w:rsidR="00C21DB5" w:rsidRPr="00622F0A">
        <w:rPr>
          <w:rFonts w:ascii="Arial" w:eastAsia="Microsoft JhengHei UI" w:hAnsi="Arial" w:cs="Arial"/>
          <w:sz w:val="22"/>
          <w:szCs w:val="22"/>
        </w:rPr>
        <w:t xml:space="preserve"> </w:t>
      </w:r>
      <w:r w:rsidRPr="00622F0A">
        <w:rPr>
          <w:rFonts w:ascii="Arial" w:eastAsia="Microsoft JhengHei UI" w:hAnsi="Arial" w:cs="Arial"/>
          <w:sz w:val="22"/>
          <w:szCs w:val="22"/>
        </w:rPr>
        <w:t>healthy, shall we say. It also puts her even more at their mercy</w:t>
      </w:r>
      <w:r w:rsidR="00C21DB5" w:rsidRPr="00622F0A">
        <w:rPr>
          <w:rFonts w:ascii="Arial" w:eastAsia="Microsoft JhengHei UI" w:hAnsi="Arial" w:cs="Arial"/>
          <w:sz w:val="22"/>
          <w:szCs w:val="22"/>
        </w:rPr>
        <w:t xml:space="preserve">. </w:t>
      </w:r>
    </w:p>
    <w:p w14:paraId="4F8F4B3C" w14:textId="77777777" w:rsidR="002004BB" w:rsidRPr="00622F0A" w:rsidRDefault="002004BB">
      <w:pPr>
        <w:rPr>
          <w:rFonts w:ascii="Arial" w:eastAsia="Microsoft JhengHei UI" w:hAnsi="Arial" w:cs="Arial"/>
          <w:sz w:val="22"/>
          <w:szCs w:val="22"/>
        </w:rPr>
      </w:pPr>
    </w:p>
    <w:p w14:paraId="7E621FE5" w14:textId="38414D2A"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She needs more than just</w:t>
      </w:r>
      <w:r w:rsidR="00C21DB5" w:rsidRPr="00622F0A">
        <w:rPr>
          <w:rFonts w:ascii="Arial" w:eastAsia="Microsoft JhengHei UI" w:hAnsi="Arial" w:cs="Arial"/>
          <w:sz w:val="22"/>
          <w:szCs w:val="22"/>
        </w:rPr>
        <w:t xml:space="preserve"> </w:t>
      </w:r>
      <w:r w:rsidRPr="00622F0A">
        <w:rPr>
          <w:rFonts w:ascii="Arial" w:eastAsia="Microsoft JhengHei UI" w:hAnsi="Arial" w:cs="Arial"/>
          <w:sz w:val="22"/>
          <w:szCs w:val="22"/>
        </w:rPr>
        <w:t>a bed to sleep in</w:t>
      </w:r>
      <w:r w:rsidR="002004B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2004BB" w:rsidRPr="00622F0A">
        <w:rPr>
          <w:rFonts w:ascii="Arial" w:eastAsia="Microsoft JhengHei UI" w:hAnsi="Arial" w:cs="Arial"/>
          <w:sz w:val="22"/>
          <w:szCs w:val="22"/>
        </w:rPr>
        <w:t>s</w:t>
      </w:r>
      <w:r w:rsidRPr="00622F0A">
        <w:rPr>
          <w:rFonts w:ascii="Arial" w:eastAsia="Microsoft JhengHei UI" w:hAnsi="Arial" w:cs="Arial"/>
          <w:sz w:val="22"/>
          <w:szCs w:val="22"/>
        </w:rPr>
        <w:t>he needs exercise in a very specific way</w:t>
      </w:r>
      <w:r w:rsidR="002004B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2004BB" w:rsidRPr="00622F0A">
        <w:rPr>
          <w:rFonts w:ascii="Arial" w:eastAsia="Microsoft JhengHei UI" w:hAnsi="Arial" w:cs="Arial"/>
          <w:sz w:val="22"/>
          <w:szCs w:val="22"/>
        </w:rPr>
        <w:t>s</w:t>
      </w:r>
      <w:r w:rsidRPr="00622F0A">
        <w:rPr>
          <w:rFonts w:ascii="Arial" w:eastAsia="Microsoft JhengHei UI" w:hAnsi="Arial" w:cs="Arial"/>
          <w:sz w:val="22"/>
          <w:szCs w:val="22"/>
        </w:rPr>
        <w:t>he needs people to be gentle with her and tender towards her. They need to be aware of the fact that she can't do a lot of moving around. There is a way in which it</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even further caps her </w:t>
      </w:r>
      <w:r w:rsidR="00C21DB5" w:rsidRPr="00622F0A">
        <w:rPr>
          <w:rFonts w:ascii="Arial" w:eastAsia="Microsoft JhengHei UI" w:hAnsi="Arial" w:cs="Arial"/>
          <w:b/>
          <w:bCs/>
          <w:sz w:val="22"/>
          <w:szCs w:val="22"/>
        </w:rPr>
        <w:t>[00:59:00]</w:t>
      </w:r>
      <w:r w:rsidR="00C21DB5"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n the story. </w:t>
      </w:r>
    </w:p>
    <w:p w14:paraId="4C15279E" w14:textId="77777777" w:rsidR="00522DB9" w:rsidRPr="00622F0A" w:rsidRDefault="00522DB9">
      <w:pPr>
        <w:rPr>
          <w:rFonts w:ascii="Arial" w:eastAsia="Microsoft JhengHei UI" w:hAnsi="Arial" w:cs="Arial"/>
          <w:b/>
          <w:bCs/>
          <w:sz w:val="22"/>
          <w:szCs w:val="22"/>
        </w:rPr>
      </w:pPr>
    </w:p>
    <w:p w14:paraId="156E8C9B" w14:textId="1BA6473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C21DB5"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ell, and they don't treat her that way.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maybe Edmund has growing up, but I think the rest of them</w:t>
      </w:r>
      <w:r w:rsidR="00821E77" w:rsidRPr="00622F0A">
        <w:rPr>
          <w:rFonts w:ascii="Arial" w:eastAsia="Microsoft JhengHei UI" w:hAnsi="Arial" w:cs="Arial"/>
          <w:sz w:val="22"/>
          <w:szCs w:val="22"/>
        </w:rPr>
        <w:t>-- l</w:t>
      </w:r>
      <w:r w:rsidRPr="00622F0A">
        <w:rPr>
          <w:rFonts w:ascii="Arial" w:eastAsia="Microsoft JhengHei UI" w:hAnsi="Arial" w:cs="Arial"/>
          <w:sz w:val="22"/>
          <w:szCs w:val="22"/>
        </w:rPr>
        <w:t>ike</w:t>
      </w:r>
      <w:r w:rsidR="00821E7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Mrs. Norris being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821E77" w:rsidRPr="00622F0A">
        <w:rPr>
          <w:rFonts w:ascii="Arial" w:eastAsia="Microsoft JhengHei UI" w:hAnsi="Arial" w:cs="Arial"/>
          <w:sz w:val="22"/>
          <w:szCs w:val="22"/>
        </w:rPr>
        <w:t>“W</w:t>
      </w:r>
      <w:r w:rsidR="00000000" w:rsidRPr="00622F0A">
        <w:rPr>
          <w:rFonts w:ascii="Arial" w:eastAsia="Microsoft JhengHei UI" w:hAnsi="Arial" w:cs="Arial"/>
          <w:sz w:val="22"/>
          <w:szCs w:val="22"/>
        </w:rPr>
        <w:t>hy aren't you working? Why aren't you doing something?</w:t>
      </w:r>
      <w:r w:rsidR="00821E7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3EB6798F" w14:textId="77777777" w:rsidR="00821E77" w:rsidRPr="00622F0A" w:rsidRDefault="00821E77">
      <w:pPr>
        <w:rPr>
          <w:rFonts w:ascii="Arial" w:eastAsia="Microsoft JhengHei UI" w:hAnsi="Arial" w:cs="Arial"/>
          <w:b/>
          <w:bCs/>
          <w:sz w:val="22"/>
          <w:szCs w:val="22"/>
        </w:rPr>
      </w:pPr>
    </w:p>
    <w:p w14:paraId="0220D811" w14:textId="7CA41B41" w:rsidR="00BF393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F393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 also drives home the cruelty of</w:t>
      </w:r>
      <w:r w:rsidR="00BF393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Mrs. Norris</w:t>
      </w:r>
      <w:r w:rsidR="00BF393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4584FC44" w14:textId="77777777" w:rsidR="00BF3932" w:rsidRPr="00622F0A" w:rsidRDefault="00BF3932">
      <w:pPr>
        <w:rPr>
          <w:rFonts w:ascii="Arial" w:eastAsia="Microsoft JhengHei UI" w:hAnsi="Arial" w:cs="Arial"/>
          <w:sz w:val="22"/>
          <w:szCs w:val="22"/>
        </w:rPr>
      </w:pPr>
    </w:p>
    <w:p w14:paraId="639007C7" w14:textId="77777777" w:rsidR="00821E77" w:rsidRPr="00622F0A" w:rsidRDefault="00BF3932">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Right</w:t>
      </w:r>
      <w:r w:rsidR="00821E77" w:rsidRPr="00622F0A">
        <w:rPr>
          <w:rFonts w:ascii="Arial" w:eastAsia="Microsoft JhengHei UI" w:hAnsi="Arial" w:cs="Arial"/>
          <w:sz w:val="22"/>
          <w:szCs w:val="22"/>
        </w:rPr>
        <w:t>. B</w:t>
      </w:r>
      <w:r w:rsidRPr="00622F0A">
        <w:rPr>
          <w:rFonts w:ascii="Arial" w:eastAsia="Microsoft JhengHei UI" w:hAnsi="Arial" w:cs="Arial"/>
          <w:sz w:val="22"/>
          <w:szCs w:val="22"/>
        </w:rPr>
        <w:t>ecause she doesn't actually allow Fanny to rest or get the things that she needs. She wants her to just</w:t>
      </w:r>
      <w:r w:rsidR="00707A68" w:rsidRPr="00622F0A">
        <w:rPr>
          <w:rFonts w:ascii="Arial" w:eastAsia="Microsoft JhengHei UI" w:hAnsi="Arial" w:cs="Arial"/>
          <w:sz w:val="22"/>
          <w:szCs w:val="22"/>
        </w:rPr>
        <w:t xml:space="preserve"> </w:t>
      </w:r>
      <w:r w:rsidRPr="00622F0A">
        <w:rPr>
          <w:rFonts w:ascii="Arial" w:eastAsia="Microsoft JhengHei UI" w:hAnsi="Arial" w:cs="Arial"/>
          <w:sz w:val="22"/>
          <w:szCs w:val="22"/>
        </w:rPr>
        <w:t>be okay. So</w:t>
      </w:r>
      <w:r w:rsidR="00821E77"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at is an interesting way to look at it and to think of her that way. </w:t>
      </w:r>
    </w:p>
    <w:p w14:paraId="0A075D44" w14:textId="77777777" w:rsidR="00821E77" w:rsidRPr="00622F0A" w:rsidRDefault="00821E77">
      <w:pPr>
        <w:rPr>
          <w:rFonts w:ascii="Arial" w:eastAsia="Microsoft JhengHei UI" w:hAnsi="Arial" w:cs="Arial"/>
          <w:sz w:val="22"/>
          <w:szCs w:val="22"/>
        </w:rPr>
      </w:pPr>
    </w:p>
    <w:p w14:paraId="30F87C6B" w14:textId="27873BA1" w:rsidR="00552888" w:rsidRPr="00622F0A" w:rsidRDefault="00BF3932">
      <w:pPr>
        <w:rPr>
          <w:rFonts w:ascii="Arial" w:eastAsia="Microsoft JhengHei UI" w:hAnsi="Arial" w:cs="Arial"/>
          <w:sz w:val="22"/>
          <w:szCs w:val="22"/>
        </w:rPr>
      </w:pPr>
      <w:r w:rsidRPr="00622F0A">
        <w:rPr>
          <w:rFonts w:ascii="Arial" w:eastAsia="Microsoft JhengHei UI" w:hAnsi="Arial" w:cs="Arial"/>
          <w:sz w:val="22"/>
          <w:szCs w:val="22"/>
        </w:rPr>
        <w:t>I do want to think about it going forward</w:t>
      </w:r>
      <w:r w:rsidR="00821E77"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w:t>
      </w:r>
      <w:r w:rsidR="00707A68"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feel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e</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put a lot of those other characters to the side.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FE65B8" w:rsidRPr="00622F0A">
        <w:rPr>
          <w:rFonts w:ascii="Arial" w:eastAsia="Microsoft JhengHei UI" w:hAnsi="Arial" w:cs="Arial"/>
          <w:sz w:val="22"/>
          <w:szCs w:val="22"/>
        </w:rPr>
        <w:t xml:space="preserve">Anne de Bourgh </w:t>
      </w:r>
      <w:r w:rsidRPr="00622F0A">
        <w:rPr>
          <w:rFonts w:ascii="Arial" w:eastAsia="Microsoft JhengHei UI" w:hAnsi="Arial" w:cs="Arial"/>
          <w:sz w:val="22"/>
          <w:szCs w:val="22"/>
        </w:rPr>
        <w:t xml:space="preserve">is not a main character, and Mrs. Smith is not a main character. Jane </w:t>
      </w:r>
      <w:r w:rsidR="00FE65B8" w:rsidRPr="00622F0A">
        <w:rPr>
          <w:rFonts w:ascii="Arial" w:eastAsia="Microsoft JhengHei UI" w:hAnsi="Arial" w:cs="Arial"/>
          <w:sz w:val="22"/>
          <w:szCs w:val="22"/>
        </w:rPr>
        <w:t xml:space="preserve">Fairfax </w:t>
      </w:r>
      <w:r w:rsidRPr="00622F0A">
        <w:rPr>
          <w:rFonts w:ascii="Arial" w:eastAsia="Microsoft JhengHei UI" w:hAnsi="Arial" w:cs="Arial"/>
          <w:sz w:val="22"/>
          <w:szCs w:val="22"/>
        </w:rPr>
        <w:t>is a main character</w:t>
      </w:r>
      <w:r w:rsidR="00FE65B8" w:rsidRPr="00622F0A">
        <w:rPr>
          <w:rFonts w:ascii="Arial" w:eastAsia="Microsoft JhengHei UI" w:hAnsi="Arial" w:cs="Arial"/>
          <w:sz w:val="22"/>
          <w:szCs w:val="22"/>
        </w:rPr>
        <w:t>, b</w:t>
      </w:r>
      <w:r w:rsidRPr="00622F0A">
        <w:rPr>
          <w:rFonts w:ascii="Arial" w:eastAsia="Microsoft JhengHei UI" w:hAnsi="Arial" w:cs="Arial"/>
          <w:sz w:val="22"/>
          <w:szCs w:val="22"/>
        </w:rPr>
        <w:t>ut I think most adaptations don't actually treat her as</w:t>
      </w:r>
      <w:r w:rsidR="00FE65B8" w:rsidRPr="00622F0A">
        <w:rPr>
          <w:rFonts w:ascii="Arial" w:eastAsia="Microsoft JhengHei UI" w:hAnsi="Arial" w:cs="Arial"/>
          <w:sz w:val="22"/>
          <w:szCs w:val="22"/>
        </w:rPr>
        <w:t xml:space="preserve"> </w:t>
      </w:r>
      <w:r w:rsidRPr="00622F0A">
        <w:rPr>
          <w:rFonts w:ascii="Arial" w:eastAsia="Microsoft JhengHei UI" w:hAnsi="Arial" w:cs="Arial"/>
          <w:sz w:val="22"/>
          <w:szCs w:val="22"/>
        </w:rPr>
        <w:t>frail or the versions that we've seen</w:t>
      </w:r>
      <w:r w:rsidR="00851771"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851771" w:rsidRPr="00622F0A">
        <w:rPr>
          <w:rFonts w:ascii="Arial" w:eastAsia="Microsoft JhengHei UI" w:hAnsi="Arial" w:cs="Arial"/>
          <w:sz w:val="22"/>
          <w:szCs w:val="22"/>
        </w:rPr>
        <w:t>A</w:t>
      </w:r>
      <w:r w:rsidRPr="00622F0A">
        <w:rPr>
          <w:rFonts w:ascii="Arial" w:eastAsia="Microsoft JhengHei UI" w:hAnsi="Arial" w:cs="Arial"/>
          <w:sz w:val="22"/>
          <w:szCs w:val="22"/>
        </w:rPr>
        <w:t>nyway</w:t>
      </w:r>
      <w:r w:rsidR="00851771" w:rsidRPr="00622F0A">
        <w:rPr>
          <w:rFonts w:ascii="Arial" w:eastAsia="Microsoft JhengHei UI" w:hAnsi="Arial" w:cs="Arial"/>
          <w:sz w:val="22"/>
          <w:szCs w:val="22"/>
        </w:rPr>
        <w:t>, s</w:t>
      </w:r>
      <w:r w:rsidRPr="00622F0A">
        <w:rPr>
          <w:rFonts w:ascii="Arial" w:eastAsia="Microsoft JhengHei UI" w:hAnsi="Arial" w:cs="Arial"/>
          <w:sz w:val="22"/>
          <w:szCs w:val="22"/>
        </w:rPr>
        <w:t>he's been pretty</w:t>
      </w:r>
      <w:r w:rsidR="00FE65B8" w:rsidRPr="00622F0A">
        <w:rPr>
          <w:rFonts w:ascii="Arial" w:eastAsia="Microsoft JhengHei UI" w:hAnsi="Arial" w:cs="Arial"/>
          <w:sz w:val="22"/>
          <w:szCs w:val="22"/>
        </w:rPr>
        <w:t xml:space="preserve"> n</w:t>
      </w:r>
      <w:r w:rsidRPr="00622F0A">
        <w:rPr>
          <w:rFonts w:ascii="Arial" w:eastAsia="Microsoft JhengHei UI" w:hAnsi="Arial" w:cs="Arial"/>
          <w:sz w:val="22"/>
          <w:szCs w:val="22"/>
        </w:rPr>
        <w:t xml:space="preserve">ot frail. </w:t>
      </w:r>
    </w:p>
    <w:p w14:paraId="54C03FFA" w14:textId="77777777" w:rsidR="004A210B" w:rsidRPr="00622F0A" w:rsidRDefault="004A210B">
      <w:pPr>
        <w:rPr>
          <w:rFonts w:ascii="Arial" w:eastAsia="Microsoft JhengHei UI" w:hAnsi="Arial" w:cs="Arial"/>
          <w:b/>
          <w:bCs/>
          <w:sz w:val="22"/>
          <w:szCs w:val="22"/>
        </w:rPr>
      </w:pPr>
    </w:p>
    <w:p w14:paraId="47C9DE60" w14:textId="708B4EC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517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 also does play a role in the story in that it</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ightens her</w:t>
      </w:r>
      <w:r w:rsidR="008517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thereal nature, </w:t>
      </w:r>
      <w:r w:rsidRPr="00622F0A">
        <w:rPr>
          <w:rFonts w:ascii="Arial" w:eastAsia="Microsoft JhengHei UI" w:hAnsi="Arial" w:cs="Arial"/>
          <w:sz w:val="22"/>
          <w:szCs w:val="22"/>
        </w:rPr>
        <w:t>you know</w:t>
      </w:r>
      <w:r w:rsidR="00000000" w:rsidRPr="00622F0A">
        <w:rPr>
          <w:rFonts w:ascii="Arial" w:eastAsia="Microsoft JhengHei UI" w:hAnsi="Arial" w:cs="Arial"/>
          <w:sz w:val="22"/>
          <w:szCs w:val="22"/>
        </w:rPr>
        <w:t xml:space="preserve">? </w:t>
      </w:r>
    </w:p>
    <w:p w14:paraId="016F4ACE" w14:textId="77777777" w:rsidR="004A210B" w:rsidRPr="00622F0A" w:rsidRDefault="004A210B">
      <w:pPr>
        <w:rPr>
          <w:rFonts w:ascii="Arial" w:eastAsia="Microsoft JhengHei UI" w:hAnsi="Arial" w:cs="Arial"/>
          <w:b/>
          <w:bCs/>
          <w:sz w:val="22"/>
          <w:szCs w:val="22"/>
        </w:rPr>
      </w:pPr>
    </w:p>
    <w:p w14:paraId="2664E9FC" w14:textId="3305D2A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517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xactly. Yeah. </w:t>
      </w:r>
    </w:p>
    <w:p w14:paraId="652FB308" w14:textId="77777777" w:rsidR="004A210B" w:rsidRPr="00622F0A" w:rsidRDefault="004A210B">
      <w:pPr>
        <w:rPr>
          <w:rFonts w:ascii="Arial" w:eastAsia="Microsoft JhengHei UI" w:hAnsi="Arial" w:cs="Arial"/>
          <w:b/>
          <w:bCs/>
          <w:sz w:val="22"/>
          <w:szCs w:val="22"/>
        </w:rPr>
      </w:pPr>
    </w:p>
    <w:p w14:paraId="08712B9D" w14:textId="47265E5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51771" w:rsidRPr="00622F0A">
        <w:rPr>
          <w:rFonts w:ascii="Arial" w:eastAsia="Microsoft JhengHei UI" w:hAnsi="Arial" w:cs="Arial"/>
          <w:sz w:val="22"/>
          <w:szCs w:val="22"/>
        </w:rPr>
        <w:t xml:space="preserve"> </w:t>
      </w:r>
      <w:r w:rsidR="003D346F" w:rsidRPr="00622F0A">
        <w:rPr>
          <w:rFonts w:ascii="Arial" w:eastAsia="Microsoft JhengHei UI" w:hAnsi="Arial" w:cs="Arial"/>
          <w:b/>
          <w:bCs/>
          <w:sz w:val="22"/>
          <w:szCs w:val="22"/>
        </w:rPr>
        <w:t>[01:00:00]</w:t>
      </w:r>
      <w:r w:rsidR="003D346F" w:rsidRPr="00622F0A">
        <w:rPr>
          <w:rFonts w:ascii="Arial" w:eastAsia="Microsoft JhengHei UI" w:hAnsi="Arial" w:cs="Arial"/>
          <w:sz w:val="22"/>
          <w:szCs w:val="22"/>
        </w:rPr>
        <w:t xml:space="preserve"> </w:t>
      </w:r>
      <w:r w:rsidR="00851771" w:rsidRPr="00622F0A">
        <w:rPr>
          <w:rFonts w:ascii="Arial" w:eastAsia="Microsoft JhengHei UI" w:hAnsi="Arial" w:cs="Arial"/>
          <w:sz w:val="22"/>
          <w:szCs w:val="22"/>
        </w:rPr>
        <w:t xml:space="preserve">Like </w:t>
      </w:r>
      <w:r w:rsidR="00000000" w:rsidRPr="00622F0A">
        <w:rPr>
          <w:rFonts w:ascii="Arial" w:eastAsia="Microsoft JhengHei UI" w:hAnsi="Arial" w:cs="Arial"/>
          <w:sz w:val="22"/>
          <w:szCs w:val="22"/>
        </w:rPr>
        <w:t xml:space="preserve">Emma'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3D346F" w:rsidRPr="00622F0A">
        <w:rPr>
          <w:rFonts w:ascii="Arial" w:eastAsia="Microsoft JhengHei UI" w:hAnsi="Arial" w:cs="Arial"/>
          <w:sz w:val="22"/>
          <w:szCs w:val="22"/>
        </w:rPr>
        <w:t>“O</w:t>
      </w:r>
      <w:r w:rsidR="00000000" w:rsidRPr="00622F0A">
        <w:rPr>
          <w:rFonts w:ascii="Arial" w:eastAsia="Microsoft JhengHei UI" w:hAnsi="Arial" w:cs="Arial"/>
          <w:sz w:val="22"/>
          <w:szCs w:val="22"/>
        </w:rPr>
        <w:t>h perfect</w:t>
      </w:r>
      <w:r w:rsidR="00582858" w:rsidRPr="00622F0A">
        <w:rPr>
          <w:rFonts w:ascii="Arial" w:eastAsia="Microsoft JhengHei UI" w:hAnsi="Arial" w:cs="Arial"/>
          <w:sz w:val="22"/>
          <w:szCs w:val="22"/>
        </w:rPr>
        <w:t>.</w:t>
      </w:r>
      <w:r w:rsidR="008517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Jane Fairfax</w:t>
      </w:r>
      <w:r w:rsidR="00582858" w:rsidRPr="00622F0A">
        <w:rPr>
          <w:rFonts w:ascii="Arial" w:eastAsia="Microsoft JhengHei UI" w:hAnsi="Arial" w:cs="Arial"/>
          <w:sz w:val="22"/>
          <w:szCs w:val="22"/>
        </w:rPr>
        <w:t>,</w:t>
      </w:r>
      <w:r w:rsidR="00851771" w:rsidRPr="00622F0A">
        <w:rPr>
          <w:rFonts w:ascii="Arial" w:eastAsia="Microsoft JhengHei UI" w:hAnsi="Arial" w:cs="Arial"/>
          <w:sz w:val="22"/>
          <w:szCs w:val="22"/>
        </w:rPr>
        <w:t xml:space="preserve"> S</w:t>
      </w:r>
      <w:r w:rsidR="00000000" w:rsidRPr="00622F0A">
        <w:rPr>
          <w:rFonts w:ascii="Arial" w:eastAsia="Microsoft JhengHei UI" w:hAnsi="Arial" w:cs="Arial"/>
          <w:sz w:val="22"/>
          <w:szCs w:val="22"/>
        </w:rPr>
        <w:t>weet Jane Fairfax</w:t>
      </w:r>
      <w:r w:rsidR="0058285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needs the special treatment.</w:t>
      </w:r>
      <w:r w:rsidR="0058285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4ADA2138" w14:textId="77777777" w:rsidR="00582858" w:rsidRPr="00622F0A" w:rsidRDefault="00582858">
      <w:pPr>
        <w:rPr>
          <w:rFonts w:ascii="Arial" w:eastAsia="Microsoft JhengHei UI" w:hAnsi="Arial" w:cs="Arial"/>
          <w:b/>
          <w:bCs/>
          <w:sz w:val="22"/>
          <w:szCs w:val="22"/>
        </w:rPr>
      </w:pPr>
    </w:p>
    <w:p w14:paraId="78A2C8F3" w14:textId="000AC24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51771"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w:t>
      </w:r>
      <w:r w:rsidR="008517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anny is the main character. So</w:t>
      </w:r>
      <w:r w:rsidR="0085177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is is our first main character</w:t>
      </w:r>
      <w:r w:rsidR="001E373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ho has been a potentially chronically ill, maybe disabled person. </w:t>
      </w:r>
    </w:p>
    <w:p w14:paraId="0A48B851" w14:textId="77777777" w:rsidR="00E063E4" w:rsidRPr="00622F0A" w:rsidRDefault="00E063E4">
      <w:pPr>
        <w:rPr>
          <w:rFonts w:ascii="Arial" w:eastAsia="Microsoft JhengHei UI" w:hAnsi="Arial" w:cs="Arial"/>
          <w:b/>
          <w:bCs/>
          <w:sz w:val="22"/>
          <w:szCs w:val="22"/>
        </w:rPr>
      </w:pPr>
    </w:p>
    <w:p w14:paraId="180404D8" w14:textId="33B6E3A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25C1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Delicate constitution</w:t>
      </w:r>
      <w:r w:rsidR="00225C11" w:rsidRPr="00622F0A">
        <w:rPr>
          <w:rFonts w:ascii="Arial" w:eastAsia="Microsoft JhengHei UI" w:hAnsi="Arial" w:cs="Arial"/>
          <w:sz w:val="22"/>
          <w:szCs w:val="22"/>
        </w:rPr>
        <w:t xml:space="preserve">. </w:t>
      </w:r>
    </w:p>
    <w:p w14:paraId="6B3F471C" w14:textId="77777777" w:rsidR="00E063E4" w:rsidRPr="00622F0A" w:rsidRDefault="00E063E4">
      <w:pPr>
        <w:rPr>
          <w:rFonts w:ascii="Arial" w:eastAsia="Microsoft JhengHei UI" w:hAnsi="Arial" w:cs="Arial"/>
          <w:b/>
          <w:bCs/>
          <w:sz w:val="22"/>
          <w:szCs w:val="22"/>
        </w:rPr>
      </w:pPr>
    </w:p>
    <w:p w14:paraId="2AD80AF1" w14:textId="7FFBFA11" w:rsidR="00225C1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25C11" w:rsidRPr="00622F0A">
        <w:rPr>
          <w:rFonts w:ascii="Arial" w:eastAsia="Microsoft JhengHei UI" w:hAnsi="Arial" w:cs="Arial"/>
          <w:sz w:val="22"/>
          <w:szCs w:val="22"/>
        </w:rPr>
        <w:t xml:space="preserve"> </w:t>
      </w:r>
      <w:r w:rsidR="00E063E4" w:rsidRPr="00622F0A">
        <w:rPr>
          <w:rFonts w:ascii="Arial" w:eastAsia="Microsoft JhengHei UI" w:hAnsi="Arial" w:cs="Arial"/>
          <w:sz w:val="22"/>
          <w:szCs w:val="22"/>
        </w:rPr>
        <w:t>Of d</w:t>
      </w:r>
      <w:r w:rsidR="00000000" w:rsidRPr="00622F0A">
        <w:rPr>
          <w:rFonts w:ascii="Arial" w:eastAsia="Microsoft JhengHei UI" w:hAnsi="Arial" w:cs="Arial"/>
          <w:sz w:val="22"/>
          <w:szCs w:val="22"/>
        </w:rPr>
        <w:t>elicate constitution. Yeah</w:t>
      </w:r>
      <w:r w:rsidR="00225C11" w:rsidRPr="00622F0A">
        <w:rPr>
          <w:rFonts w:ascii="Arial" w:eastAsia="Microsoft JhengHei UI" w:hAnsi="Arial" w:cs="Arial"/>
          <w:sz w:val="22"/>
          <w:szCs w:val="22"/>
        </w:rPr>
        <w:t xml:space="preserve">. </w:t>
      </w:r>
    </w:p>
    <w:p w14:paraId="5480FD53" w14:textId="77777777" w:rsidR="00225C11" w:rsidRPr="00622F0A" w:rsidRDefault="00225C11">
      <w:pPr>
        <w:rPr>
          <w:rFonts w:ascii="Arial" w:eastAsia="Microsoft JhengHei UI" w:hAnsi="Arial" w:cs="Arial"/>
          <w:sz w:val="22"/>
          <w:szCs w:val="22"/>
        </w:rPr>
      </w:pPr>
    </w:p>
    <w:p w14:paraId="7D647637" w14:textId="79F094B1" w:rsidR="00552888" w:rsidRPr="00622F0A" w:rsidRDefault="00225C11">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A424FC" w:rsidRPr="00622F0A">
        <w:rPr>
          <w:rFonts w:ascii="Arial" w:eastAsia="Microsoft JhengHei UI" w:hAnsi="Arial" w:cs="Arial"/>
          <w:sz w:val="22"/>
          <w:szCs w:val="22"/>
        </w:rPr>
        <w:t>Y</w:t>
      </w:r>
      <w:r w:rsidRPr="00622F0A">
        <w:rPr>
          <w:rFonts w:ascii="Arial" w:eastAsia="Microsoft JhengHei UI" w:hAnsi="Arial" w:cs="Arial"/>
          <w:sz w:val="22"/>
          <w:szCs w:val="22"/>
        </w:rPr>
        <w:t xml:space="preserve">eah. This is from </w:t>
      </w:r>
      <w:r w:rsidR="00A424FC" w:rsidRPr="00622F0A">
        <w:rPr>
          <w:rFonts w:ascii="Arial" w:eastAsia="Microsoft JhengHei UI" w:hAnsi="Arial" w:cs="Arial"/>
          <w:sz w:val="22"/>
          <w:szCs w:val="22"/>
        </w:rPr>
        <w:t>Katie</w:t>
      </w:r>
      <w:r w:rsidRPr="00622F0A">
        <w:rPr>
          <w:rFonts w:ascii="Arial" w:eastAsia="Microsoft JhengHei UI" w:hAnsi="Arial" w:cs="Arial"/>
          <w:sz w:val="22"/>
          <w:szCs w:val="22"/>
        </w:rPr>
        <w:t xml:space="preserve">. </w:t>
      </w:r>
      <w:r w:rsidR="00E063E4" w:rsidRPr="00622F0A">
        <w:rPr>
          <w:rFonts w:ascii="Arial" w:eastAsia="Microsoft JhengHei UI" w:hAnsi="Arial" w:cs="Arial"/>
          <w:sz w:val="22"/>
          <w:szCs w:val="22"/>
        </w:rPr>
        <w:t>“</w:t>
      </w:r>
      <w:r w:rsidRPr="00622F0A">
        <w:rPr>
          <w:rFonts w:ascii="Arial" w:eastAsia="Microsoft JhengHei UI" w:hAnsi="Arial" w:cs="Arial"/>
          <w:sz w:val="22"/>
          <w:szCs w:val="22"/>
        </w:rPr>
        <w:t xml:space="preserve">Do you think Edmund is using Fanny's trust in him to manipulate her into seeing Mary in the same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he does?</w:t>
      </w:r>
      <w:r w:rsidR="00E063E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0605A29A" w14:textId="77777777" w:rsidR="00E063E4" w:rsidRPr="00622F0A" w:rsidRDefault="00E063E4">
      <w:pPr>
        <w:rPr>
          <w:rFonts w:ascii="Arial" w:eastAsia="Microsoft JhengHei UI" w:hAnsi="Arial" w:cs="Arial"/>
          <w:b/>
          <w:bCs/>
          <w:sz w:val="22"/>
          <w:szCs w:val="22"/>
        </w:rPr>
      </w:pPr>
    </w:p>
    <w:p w14:paraId="121814FE" w14:textId="45C7333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F1B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I do think that Edmund is doing that. </w:t>
      </w:r>
    </w:p>
    <w:p w14:paraId="7DFDF510" w14:textId="77777777" w:rsidR="00F6021C" w:rsidRPr="00622F0A" w:rsidRDefault="00F6021C">
      <w:pPr>
        <w:rPr>
          <w:rFonts w:ascii="Arial" w:eastAsia="Microsoft JhengHei UI" w:hAnsi="Arial" w:cs="Arial"/>
          <w:b/>
          <w:bCs/>
          <w:sz w:val="22"/>
          <w:szCs w:val="22"/>
        </w:rPr>
      </w:pPr>
    </w:p>
    <w:p w14:paraId="40EA153D" w14:textId="20DDF49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F1B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don't know if I'd phrase it that way. </w:t>
      </w:r>
    </w:p>
    <w:p w14:paraId="69787F22" w14:textId="77777777" w:rsidR="002F1B43" w:rsidRPr="00622F0A" w:rsidRDefault="002F1B43">
      <w:pPr>
        <w:rPr>
          <w:rFonts w:ascii="Arial" w:eastAsia="Microsoft JhengHei UI" w:hAnsi="Arial" w:cs="Arial"/>
          <w:b/>
          <w:bCs/>
          <w:sz w:val="22"/>
          <w:szCs w:val="22"/>
        </w:rPr>
      </w:pPr>
    </w:p>
    <w:p w14:paraId="290B3346" w14:textId="77777777" w:rsidR="002F1B43"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F1B43"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 don't know if he's doing it on purpose. </w:t>
      </w:r>
    </w:p>
    <w:p w14:paraId="7269EBB4" w14:textId="77777777" w:rsidR="002F1B43" w:rsidRPr="00622F0A" w:rsidRDefault="002F1B43">
      <w:pPr>
        <w:rPr>
          <w:rFonts w:ascii="Arial" w:eastAsia="Microsoft JhengHei UI" w:hAnsi="Arial" w:cs="Arial"/>
          <w:sz w:val="22"/>
          <w:szCs w:val="22"/>
        </w:rPr>
      </w:pPr>
    </w:p>
    <w:p w14:paraId="2DB4B249" w14:textId="27EB0AF9" w:rsidR="006141A6" w:rsidRPr="00622F0A" w:rsidRDefault="002F1B43">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Yeah</w:t>
      </w:r>
      <w:r w:rsidR="00FE7B48"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at's</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the </w:t>
      </w:r>
      <w:r w:rsidR="00921627" w:rsidRPr="00622F0A">
        <w:rPr>
          <w:rFonts w:ascii="Arial" w:eastAsia="Microsoft JhengHei UI" w:hAnsi="Arial" w:cs="Arial"/>
          <w:sz w:val="22"/>
          <w:szCs w:val="22"/>
        </w:rPr>
        <w:t xml:space="preserve">kind of </w:t>
      </w:r>
      <w:r w:rsidRPr="00622F0A">
        <w:rPr>
          <w:rFonts w:ascii="Arial" w:eastAsia="Microsoft JhengHei UI" w:hAnsi="Arial" w:cs="Arial"/>
          <w:sz w:val="22"/>
          <w:szCs w:val="22"/>
        </w:rPr>
        <w:t>conceit, the manipulation is the piece of it that I think is interesting to think about</w:t>
      </w:r>
      <w:r w:rsidR="00794566"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I think that Edmund has</w:t>
      </w:r>
      <w:r w:rsidR="006141A6"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I've said this before, has impressed upon Fanny his own vow values in their world pretty heavily. </w:t>
      </w:r>
    </w:p>
    <w:p w14:paraId="11E54C08" w14:textId="77777777" w:rsidR="006141A6" w:rsidRPr="00622F0A" w:rsidRDefault="006141A6">
      <w:pPr>
        <w:rPr>
          <w:rFonts w:ascii="Arial" w:eastAsia="Microsoft JhengHei UI" w:hAnsi="Arial" w:cs="Arial"/>
          <w:sz w:val="22"/>
          <w:szCs w:val="22"/>
        </w:rPr>
      </w:pPr>
    </w:p>
    <w:p w14:paraId="130475E5" w14:textId="77777777" w:rsidR="006141A6" w:rsidRPr="00622F0A" w:rsidRDefault="006141A6">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eah. </w:t>
      </w:r>
    </w:p>
    <w:p w14:paraId="795D86AB" w14:textId="77777777" w:rsidR="006141A6" w:rsidRPr="00622F0A" w:rsidRDefault="006141A6">
      <w:pPr>
        <w:rPr>
          <w:rFonts w:ascii="Arial" w:eastAsia="Microsoft JhengHei UI" w:hAnsi="Arial" w:cs="Arial"/>
          <w:sz w:val="22"/>
          <w:szCs w:val="22"/>
        </w:rPr>
      </w:pPr>
    </w:p>
    <w:p w14:paraId="270FD6F2" w14:textId="4538420F" w:rsidR="00552888" w:rsidRPr="00622F0A" w:rsidRDefault="006141A6">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1F1785" w:rsidRPr="00622F0A">
        <w:rPr>
          <w:rFonts w:ascii="Arial" w:eastAsia="Microsoft JhengHei UI" w:hAnsi="Arial" w:cs="Arial"/>
          <w:sz w:val="22"/>
          <w:szCs w:val="22"/>
        </w:rPr>
        <w:t>I</w:t>
      </w:r>
      <w:r w:rsidRPr="00622F0A">
        <w:rPr>
          <w:rFonts w:ascii="Arial" w:eastAsia="Microsoft JhengHei UI" w:hAnsi="Arial" w:cs="Arial"/>
          <w:sz w:val="22"/>
          <w:szCs w:val="22"/>
        </w:rPr>
        <w:t xml:space="preserve">t'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Fanny took them all to heart</w:t>
      </w:r>
      <w:r w:rsidR="001F1785"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read them as a Bible</w:t>
      </w:r>
      <w:r w:rsidR="007300CE"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mbued them in her </w:t>
      </w:r>
      <w:r w:rsidR="0073169B" w:rsidRPr="00622F0A">
        <w:rPr>
          <w:rFonts w:ascii="Arial" w:eastAsia="Microsoft JhengHei UI" w:hAnsi="Arial" w:cs="Arial"/>
          <w:b/>
          <w:bCs/>
          <w:sz w:val="22"/>
          <w:szCs w:val="22"/>
        </w:rPr>
        <w:t>[01:01:00]</w:t>
      </w:r>
      <w:r w:rsidR="0073169B"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own sense of what was </w:t>
      </w:r>
      <w:r w:rsidR="00D72010" w:rsidRPr="00622F0A">
        <w:rPr>
          <w:rFonts w:ascii="Arial" w:eastAsia="Microsoft JhengHei UI" w:hAnsi="Arial" w:cs="Arial"/>
          <w:sz w:val="22"/>
          <w:szCs w:val="22"/>
        </w:rPr>
        <w:t>right</w:t>
      </w:r>
      <w:r w:rsidRPr="00622F0A">
        <w:rPr>
          <w:rFonts w:ascii="Arial" w:eastAsia="Microsoft JhengHei UI" w:hAnsi="Arial" w:cs="Arial"/>
          <w:sz w:val="22"/>
          <w:szCs w:val="22"/>
        </w:rPr>
        <w:t xml:space="preserve"> and wrong. </w:t>
      </w:r>
    </w:p>
    <w:p w14:paraId="3E8CB1C0" w14:textId="77777777" w:rsidR="00180165" w:rsidRPr="00622F0A" w:rsidRDefault="00180165">
      <w:pPr>
        <w:rPr>
          <w:rFonts w:ascii="Arial" w:eastAsia="Microsoft JhengHei UI" w:hAnsi="Arial" w:cs="Arial"/>
          <w:b/>
          <w:bCs/>
          <w:sz w:val="22"/>
          <w:szCs w:val="22"/>
        </w:rPr>
      </w:pPr>
    </w:p>
    <w:p w14:paraId="25B5C6ED" w14:textId="5053EBD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141A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0E8C116B" w14:textId="77777777" w:rsidR="00180165" w:rsidRPr="00622F0A" w:rsidRDefault="00180165">
      <w:pPr>
        <w:rPr>
          <w:rFonts w:ascii="Arial" w:eastAsia="Microsoft JhengHei UI" w:hAnsi="Arial" w:cs="Arial"/>
          <w:b/>
          <w:bCs/>
          <w:sz w:val="22"/>
          <w:szCs w:val="22"/>
        </w:rPr>
      </w:pPr>
    </w:p>
    <w:p w14:paraId="499D30BD" w14:textId="4664B9D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141A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Edmund is being seduced by a temptress</w:t>
      </w:r>
      <w:r w:rsidR="004A5A8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he's not lining up with those values that he</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uper impressed. </w:t>
      </w:r>
      <w:r w:rsidR="008C58CC" w:rsidRPr="00622F0A">
        <w:rPr>
          <w:rFonts w:ascii="Arial" w:eastAsia="Microsoft JhengHei UI" w:hAnsi="Arial" w:cs="Arial"/>
          <w:sz w:val="22"/>
          <w:szCs w:val="22"/>
        </w:rPr>
        <w:t>I</w:t>
      </w:r>
      <w:r w:rsidR="00000000" w:rsidRPr="00622F0A">
        <w:rPr>
          <w:rFonts w:ascii="Arial" w:eastAsia="Microsoft JhengHei UI" w:hAnsi="Arial" w:cs="Arial"/>
          <w:sz w:val="22"/>
          <w:szCs w:val="22"/>
        </w:rPr>
        <w:t xml:space="preserve">t's </w:t>
      </w:r>
      <w:r w:rsidRPr="00622F0A">
        <w:rPr>
          <w:rFonts w:ascii="Arial" w:eastAsia="Microsoft JhengHei UI" w:hAnsi="Arial" w:cs="Arial"/>
          <w:sz w:val="22"/>
          <w:szCs w:val="22"/>
        </w:rPr>
        <w:t>like</w:t>
      </w:r>
      <w:r w:rsidR="008C58C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s having his inner conflict outside of him with Fanny. </w:t>
      </w:r>
    </w:p>
    <w:p w14:paraId="3C653CE3" w14:textId="77777777" w:rsidR="00A238A6" w:rsidRPr="00622F0A" w:rsidRDefault="00A238A6">
      <w:pPr>
        <w:rPr>
          <w:rFonts w:ascii="Arial" w:eastAsia="Microsoft JhengHei UI" w:hAnsi="Arial" w:cs="Arial"/>
          <w:b/>
          <w:bCs/>
          <w:sz w:val="22"/>
          <w:szCs w:val="22"/>
        </w:rPr>
      </w:pPr>
    </w:p>
    <w:p w14:paraId="174B3433" w14:textId="440CDE10" w:rsidR="00411B6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411B6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00A238A6" w:rsidRPr="00622F0A">
        <w:rPr>
          <w:rFonts w:ascii="Arial" w:eastAsia="Microsoft JhengHei UI" w:hAnsi="Arial" w:cs="Arial"/>
          <w:sz w:val="22"/>
          <w:szCs w:val="22"/>
        </w:rPr>
        <w:t>. T</w:t>
      </w:r>
      <w:r w:rsidR="00000000" w:rsidRPr="00622F0A">
        <w:rPr>
          <w:rFonts w:ascii="Arial" w:eastAsia="Microsoft JhengHei UI" w:hAnsi="Arial" w:cs="Arial"/>
          <w:sz w:val="22"/>
          <w:szCs w:val="22"/>
        </w:rPr>
        <w:t>hat's a good way of putting it</w:t>
      </w:r>
      <w:r w:rsidR="00A238A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 got whiplash</w:t>
      </w:r>
      <w:r w:rsidR="00411B6D" w:rsidRPr="00622F0A">
        <w:rPr>
          <w:rFonts w:ascii="Arial" w:eastAsia="Microsoft JhengHei UI" w:hAnsi="Arial" w:cs="Arial"/>
          <w:sz w:val="22"/>
          <w:szCs w:val="22"/>
        </w:rPr>
        <w:t xml:space="preserve"> f</w:t>
      </w:r>
      <w:r w:rsidR="00000000" w:rsidRPr="00622F0A">
        <w:rPr>
          <w:rFonts w:ascii="Arial" w:eastAsia="Microsoft JhengHei UI" w:hAnsi="Arial" w:cs="Arial"/>
          <w:sz w:val="22"/>
          <w:szCs w:val="22"/>
        </w:rPr>
        <w:t>rom the moment he has this conversation with Fanny about Mary Crawford's flaws, and then the next minute</w:t>
      </w:r>
      <w:r w:rsidR="006043C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lastRenderedPageBreak/>
        <w:t xml:space="preserve">he's falling in love with her. I fel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I had been manipulated by him</w:t>
      </w:r>
      <w:r w:rsidR="006043C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I thought almost</w:t>
      </w:r>
      <w:r w:rsidR="000C18B1" w:rsidRPr="00622F0A">
        <w:rPr>
          <w:rFonts w:ascii="Arial" w:eastAsia="Microsoft JhengHei UI" w:hAnsi="Arial" w:cs="Arial"/>
          <w:sz w:val="22"/>
          <w:szCs w:val="22"/>
        </w:rPr>
        <w:t>--</w:t>
      </w:r>
    </w:p>
    <w:p w14:paraId="10C3BA97" w14:textId="77777777" w:rsidR="00411B6D" w:rsidRPr="00622F0A" w:rsidRDefault="00411B6D">
      <w:pPr>
        <w:rPr>
          <w:rFonts w:ascii="Arial" w:eastAsia="Microsoft JhengHei UI" w:hAnsi="Arial" w:cs="Arial"/>
          <w:sz w:val="22"/>
          <w:szCs w:val="22"/>
        </w:rPr>
      </w:pPr>
    </w:p>
    <w:p w14:paraId="241B8B6D" w14:textId="5E2CE90F" w:rsidR="00411B6D" w:rsidRPr="00622F0A" w:rsidRDefault="00411B6D">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E3157D" w:rsidRPr="00622F0A">
        <w:rPr>
          <w:rFonts w:ascii="Arial" w:eastAsia="Microsoft JhengHei UI" w:hAnsi="Arial" w:cs="Arial"/>
          <w:sz w:val="22"/>
          <w:szCs w:val="22"/>
        </w:rPr>
        <w:t>[chuckles]</w:t>
      </w:r>
      <w:r w:rsidRPr="00622F0A">
        <w:rPr>
          <w:rFonts w:ascii="Arial" w:eastAsia="Microsoft JhengHei UI" w:hAnsi="Arial" w:cs="Arial"/>
          <w:sz w:val="22"/>
          <w:szCs w:val="22"/>
        </w:rPr>
        <w:t xml:space="preserve"> Molly.</w:t>
      </w:r>
    </w:p>
    <w:p w14:paraId="68FEBF88" w14:textId="77777777" w:rsidR="00411B6D" w:rsidRPr="00622F0A" w:rsidRDefault="00411B6D">
      <w:pPr>
        <w:rPr>
          <w:rFonts w:ascii="Arial" w:eastAsia="Microsoft JhengHei UI" w:hAnsi="Arial" w:cs="Arial"/>
          <w:sz w:val="22"/>
          <w:szCs w:val="22"/>
        </w:rPr>
      </w:pPr>
    </w:p>
    <w:p w14:paraId="2E6396CE" w14:textId="6BAAC610" w:rsidR="00552888" w:rsidRPr="00622F0A" w:rsidRDefault="00411B6D">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Well, it fel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he was trying to make Fanny no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her</w:t>
      </w:r>
      <w:r w:rsidR="002E653F" w:rsidRPr="00622F0A">
        <w:rPr>
          <w:rFonts w:ascii="Arial" w:eastAsia="Microsoft JhengHei UI" w:hAnsi="Arial" w:cs="Arial"/>
          <w:sz w:val="22"/>
          <w:szCs w:val="22"/>
        </w:rPr>
        <w:t>,</w:t>
      </w:r>
      <w:r w:rsidRPr="00622F0A">
        <w:rPr>
          <w:rFonts w:ascii="Arial" w:eastAsia="Microsoft JhengHei UI" w:hAnsi="Arial" w:cs="Arial"/>
          <w:sz w:val="22"/>
          <w:szCs w:val="22"/>
        </w:rPr>
        <w:t xml:space="preserve"> so that she wouldn't catch on to the fact that he was falling in love with her. </w:t>
      </w:r>
    </w:p>
    <w:p w14:paraId="72B7540B" w14:textId="77777777" w:rsidR="00411B6D" w:rsidRPr="00622F0A" w:rsidRDefault="00411B6D">
      <w:pPr>
        <w:rPr>
          <w:rFonts w:ascii="Arial" w:eastAsia="Microsoft JhengHei UI" w:hAnsi="Arial" w:cs="Arial"/>
          <w:b/>
          <w:bCs/>
          <w:sz w:val="22"/>
          <w:szCs w:val="22"/>
        </w:rPr>
      </w:pPr>
    </w:p>
    <w:p w14:paraId="3D9D3600" w14:textId="297FE14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ED67C5" w:rsidRPr="00622F0A">
        <w:rPr>
          <w:rFonts w:ascii="Arial" w:eastAsia="Microsoft JhengHei UI" w:hAnsi="Arial" w:cs="Arial"/>
          <w:sz w:val="22"/>
          <w:szCs w:val="22"/>
        </w:rPr>
        <w:t>T</w:t>
      </w:r>
      <w:r w:rsidRPr="00622F0A">
        <w:rPr>
          <w:rFonts w:ascii="Arial" w:eastAsia="Microsoft JhengHei UI" w:hAnsi="Arial" w:cs="Arial"/>
          <w:sz w:val="22"/>
          <w:szCs w:val="22"/>
        </w:rPr>
        <w:t>hat's a reading. But the way I read it is he is struggling with these thoughts himself</w:t>
      </w:r>
      <w:r w:rsidR="00CF0D3F"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CF0D3F" w:rsidRPr="00622F0A">
        <w:rPr>
          <w:rFonts w:ascii="Arial" w:eastAsia="Microsoft JhengHei UI" w:hAnsi="Arial" w:cs="Arial"/>
          <w:sz w:val="22"/>
          <w:szCs w:val="22"/>
        </w:rPr>
        <w:t>H</w:t>
      </w:r>
      <w:r w:rsidRPr="00622F0A">
        <w:rPr>
          <w:rFonts w:ascii="Arial" w:eastAsia="Microsoft JhengHei UI" w:hAnsi="Arial" w:cs="Arial"/>
          <w:sz w:val="22"/>
          <w:szCs w:val="22"/>
        </w:rPr>
        <w:t xml:space="preserve">e knows Fanny has good, </w:t>
      </w:r>
      <w:r w:rsidR="00594500" w:rsidRPr="00622F0A">
        <w:rPr>
          <w:rFonts w:ascii="Arial" w:eastAsia="Microsoft JhengHei UI" w:hAnsi="Arial" w:cs="Arial"/>
          <w:b/>
          <w:bCs/>
          <w:sz w:val="22"/>
          <w:szCs w:val="22"/>
        </w:rPr>
        <w:t>[01:02:00]</w:t>
      </w:r>
      <w:r w:rsidR="005945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upstanding morals, in part because he gave them to her. Fanny's sticking to her guns better than Edmund is because she's not as guided by a different part of her body. </w:t>
      </w:r>
    </w:p>
    <w:p w14:paraId="537C5326" w14:textId="77777777" w:rsidR="007D71DF" w:rsidRPr="00622F0A" w:rsidRDefault="007D71DF">
      <w:pPr>
        <w:rPr>
          <w:rFonts w:ascii="Arial" w:eastAsia="Microsoft JhengHei UI" w:hAnsi="Arial" w:cs="Arial"/>
          <w:b/>
          <w:bCs/>
          <w:sz w:val="22"/>
          <w:szCs w:val="22"/>
        </w:rPr>
      </w:pPr>
    </w:p>
    <w:p w14:paraId="532D7DAF" w14:textId="1FB73BC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570C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7372615" w14:textId="77777777" w:rsidR="007D71DF" w:rsidRPr="00622F0A" w:rsidRDefault="007D71DF">
      <w:pPr>
        <w:rPr>
          <w:rFonts w:ascii="Arial" w:eastAsia="Microsoft JhengHei UI" w:hAnsi="Arial" w:cs="Arial"/>
          <w:b/>
          <w:bCs/>
          <w:sz w:val="22"/>
          <w:szCs w:val="22"/>
        </w:rPr>
      </w:pPr>
    </w:p>
    <w:p w14:paraId="133B7AB1" w14:textId="520ED5B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570C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ell, we don't know, actually. She might be totally gay</w:t>
      </w:r>
      <w:r w:rsidR="002B276E" w:rsidRPr="00622F0A">
        <w:rPr>
          <w:rFonts w:ascii="Arial" w:eastAsia="Microsoft JhengHei UI" w:hAnsi="Arial" w:cs="Arial"/>
          <w:sz w:val="22"/>
          <w:szCs w:val="22"/>
        </w:rPr>
        <w:t>. [chuckles] B</w:t>
      </w:r>
      <w:r w:rsidR="00000000" w:rsidRPr="00622F0A">
        <w:rPr>
          <w:rFonts w:ascii="Arial" w:eastAsia="Microsoft JhengHei UI" w:hAnsi="Arial" w:cs="Arial"/>
          <w:sz w:val="22"/>
          <w:szCs w:val="22"/>
        </w:rPr>
        <w:t>ut</w:t>
      </w:r>
      <w:r w:rsidR="002B276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n this particular moment, Edmund's so drawn to Mary Crawford, but she is presenting in ways that he thinks are, in his own gut</w:t>
      </w:r>
      <w:r w:rsidR="009570C5" w:rsidRPr="00622F0A">
        <w:rPr>
          <w:rFonts w:ascii="Arial" w:eastAsia="Microsoft JhengHei UI" w:hAnsi="Arial" w:cs="Arial"/>
          <w:sz w:val="22"/>
          <w:szCs w:val="22"/>
        </w:rPr>
        <w:t xml:space="preserve"> i</w:t>
      </w:r>
      <w:r w:rsidR="00000000" w:rsidRPr="00622F0A">
        <w:rPr>
          <w:rFonts w:ascii="Arial" w:eastAsia="Microsoft JhengHei UI" w:hAnsi="Arial" w:cs="Arial"/>
          <w:sz w:val="22"/>
          <w:szCs w:val="22"/>
        </w:rPr>
        <w:t xml:space="preserve">mproper. </w:t>
      </w:r>
    </w:p>
    <w:p w14:paraId="09628C8C" w14:textId="77777777" w:rsidR="00E90BC6" w:rsidRPr="00622F0A" w:rsidRDefault="00E90BC6">
      <w:pPr>
        <w:rPr>
          <w:rFonts w:ascii="Arial" w:eastAsia="Microsoft JhengHei UI" w:hAnsi="Arial" w:cs="Arial"/>
          <w:b/>
          <w:bCs/>
          <w:sz w:val="22"/>
          <w:szCs w:val="22"/>
        </w:rPr>
      </w:pPr>
    </w:p>
    <w:p w14:paraId="6BDEA327" w14:textId="21064A7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C08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6CCDCFEE" w14:textId="77777777" w:rsidR="00E90BC6" w:rsidRPr="00622F0A" w:rsidRDefault="00E90BC6">
      <w:pPr>
        <w:rPr>
          <w:rFonts w:ascii="Arial" w:eastAsia="Microsoft JhengHei UI" w:hAnsi="Arial" w:cs="Arial"/>
          <w:b/>
          <w:bCs/>
          <w:sz w:val="22"/>
          <w:szCs w:val="22"/>
        </w:rPr>
      </w:pPr>
    </w:p>
    <w:p w14:paraId="5725FA9D" w14:textId="4FF1B68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C0871" w:rsidRPr="00622F0A">
        <w:rPr>
          <w:rFonts w:ascii="Arial" w:eastAsia="Microsoft JhengHei UI" w:hAnsi="Arial" w:cs="Arial"/>
          <w:sz w:val="22"/>
          <w:szCs w:val="22"/>
        </w:rPr>
        <w:t xml:space="preserve"> </w:t>
      </w:r>
      <w:r w:rsidR="00E90BC6" w:rsidRPr="00622F0A">
        <w:rPr>
          <w:rFonts w:ascii="Arial" w:eastAsia="Microsoft JhengHei UI" w:hAnsi="Arial" w:cs="Arial"/>
          <w:sz w:val="22"/>
          <w:szCs w:val="22"/>
        </w:rPr>
        <w:t>H</w:t>
      </w:r>
      <w:r w:rsidR="00000000" w:rsidRPr="00622F0A">
        <w:rPr>
          <w:rFonts w:ascii="Arial" w:eastAsia="Microsoft JhengHei UI" w:hAnsi="Arial" w:cs="Arial"/>
          <w:sz w:val="22"/>
          <w:szCs w:val="22"/>
        </w:rPr>
        <w:t>e'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ouncing it off of Fanny. </w:t>
      </w:r>
      <w:r w:rsidR="00E90BC6" w:rsidRPr="00622F0A">
        <w:rPr>
          <w:rFonts w:ascii="Arial" w:eastAsia="Microsoft JhengHei UI" w:hAnsi="Arial" w:cs="Arial"/>
          <w:sz w:val="22"/>
          <w:szCs w:val="22"/>
        </w:rPr>
        <w:t>L</w:t>
      </w:r>
      <w:r w:rsidR="00000000" w:rsidRPr="00622F0A">
        <w:rPr>
          <w:rFonts w:ascii="Arial" w:eastAsia="Microsoft JhengHei UI" w:hAnsi="Arial" w:cs="Arial"/>
          <w:sz w:val="22"/>
          <w:szCs w:val="22"/>
        </w:rPr>
        <w:t>isten, sometimes we all want to do something or justify a feeling, and we work backwards from there</w:t>
      </w:r>
      <w:r w:rsidR="00A674D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ry to</w:t>
      </w:r>
      <w:r w:rsidR="00DF6E7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ork it into our own moral systems or our logic systems</w:t>
      </w:r>
      <w:r w:rsidR="00A674D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o try to get backwards to that conclusion to justify it. I think that's what Edmund's doing here, is that he wants to spend more time with Mary</w:t>
      </w:r>
      <w:r w:rsidR="006E2888" w:rsidRPr="00622F0A">
        <w:rPr>
          <w:rFonts w:ascii="Arial" w:eastAsia="Microsoft JhengHei UI" w:hAnsi="Arial" w:cs="Arial"/>
          <w:sz w:val="22"/>
          <w:szCs w:val="22"/>
        </w:rPr>
        <w:t>, h</w:t>
      </w:r>
      <w:r w:rsidR="00000000" w:rsidRPr="00622F0A">
        <w:rPr>
          <w:rFonts w:ascii="Arial" w:eastAsia="Microsoft JhengHei UI" w:hAnsi="Arial" w:cs="Arial"/>
          <w:sz w:val="22"/>
          <w:szCs w:val="22"/>
        </w:rPr>
        <w:t>e wants to indulge himself, but he thinks it's a little wrong</w:t>
      </w:r>
      <w:r w:rsidR="00206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20600F"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he's using Fanny to talk through ways of justifying it. </w:t>
      </w:r>
    </w:p>
    <w:p w14:paraId="3F8EC17D" w14:textId="77777777" w:rsidR="0020600F" w:rsidRPr="00622F0A" w:rsidRDefault="0020600F">
      <w:pPr>
        <w:rPr>
          <w:rFonts w:ascii="Arial" w:eastAsia="Microsoft JhengHei UI" w:hAnsi="Arial" w:cs="Arial"/>
          <w:b/>
          <w:bCs/>
          <w:sz w:val="22"/>
          <w:szCs w:val="22"/>
        </w:rPr>
      </w:pPr>
    </w:p>
    <w:p w14:paraId="670C4528" w14:textId="73452AF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661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366194" w:rsidRPr="00622F0A">
        <w:rPr>
          <w:rFonts w:ascii="Arial" w:eastAsia="Microsoft JhengHei UI" w:hAnsi="Arial" w:cs="Arial"/>
          <w:b/>
          <w:bCs/>
          <w:sz w:val="22"/>
          <w:szCs w:val="22"/>
        </w:rPr>
        <w:t>[01:03:00]</w:t>
      </w:r>
      <w:r w:rsidR="003661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ut not to actually hear her opinions about it. </w:t>
      </w:r>
    </w:p>
    <w:p w14:paraId="5124EFA1" w14:textId="77777777" w:rsidR="0020600F" w:rsidRPr="00622F0A" w:rsidRDefault="0020600F">
      <w:pPr>
        <w:rPr>
          <w:rFonts w:ascii="Arial" w:eastAsia="Microsoft JhengHei UI" w:hAnsi="Arial" w:cs="Arial"/>
          <w:b/>
          <w:bCs/>
          <w:sz w:val="22"/>
          <w:szCs w:val="22"/>
        </w:rPr>
      </w:pPr>
    </w:p>
    <w:p w14:paraId="5CC5ED7D" w14:textId="720BFE3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661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ot to actually hear her opinions about it</w:t>
      </w:r>
      <w:r w:rsidR="00366194" w:rsidRPr="00622F0A">
        <w:rPr>
          <w:rFonts w:ascii="Arial" w:eastAsia="Microsoft JhengHei UI" w:hAnsi="Arial" w:cs="Arial"/>
          <w:sz w:val="22"/>
          <w:szCs w:val="22"/>
        </w:rPr>
        <w:t>, w</w:t>
      </w:r>
      <w:r w:rsidR="00000000" w:rsidRPr="00622F0A">
        <w:rPr>
          <w:rFonts w:ascii="Arial" w:eastAsia="Microsoft JhengHei UI" w:hAnsi="Arial" w:cs="Arial"/>
          <w:sz w:val="22"/>
          <w:szCs w:val="22"/>
        </w:rPr>
        <w:t xml:space="preserve">hich is the problem. </w:t>
      </w:r>
      <w:r w:rsidR="00E3157D" w:rsidRPr="00622F0A">
        <w:rPr>
          <w:rFonts w:ascii="Arial" w:eastAsia="Microsoft JhengHei UI" w:hAnsi="Arial" w:cs="Arial"/>
          <w:sz w:val="22"/>
          <w:szCs w:val="22"/>
        </w:rPr>
        <w:t>[chuckles]</w:t>
      </w:r>
      <w:r w:rsidR="00366194" w:rsidRPr="00622F0A">
        <w:rPr>
          <w:rFonts w:ascii="Arial" w:eastAsia="Microsoft JhengHei UI" w:hAnsi="Arial" w:cs="Arial"/>
          <w:sz w:val="22"/>
          <w:szCs w:val="22"/>
        </w:rPr>
        <w:t xml:space="preserve"> </w:t>
      </w:r>
    </w:p>
    <w:p w14:paraId="01A5352E" w14:textId="77777777" w:rsidR="0020600F" w:rsidRPr="00622F0A" w:rsidRDefault="0020600F">
      <w:pPr>
        <w:rPr>
          <w:rFonts w:ascii="Arial" w:eastAsia="Microsoft JhengHei UI" w:hAnsi="Arial" w:cs="Arial"/>
          <w:b/>
          <w:bCs/>
          <w:sz w:val="22"/>
          <w:szCs w:val="22"/>
        </w:rPr>
      </w:pPr>
    </w:p>
    <w:p w14:paraId="470F3D9C" w14:textId="39F5D96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661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And then</w:t>
      </w:r>
      <w:r w:rsidR="00206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 walks away again feeling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he has appropriately formed her opinions. </w:t>
      </w:r>
    </w:p>
    <w:p w14:paraId="57D4B65C" w14:textId="77777777" w:rsidR="0020600F" w:rsidRPr="00622F0A" w:rsidRDefault="0020600F">
      <w:pPr>
        <w:rPr>
          <w:rFonts w:ascii="Arial" w:eastAsia="Microsoft JhengHei UI" w:hAnsi="Arial" w:cs="Arial"/>
          <w:b/>
          <w:bCs/>
          <w:sz w:val="22"/>
          <w:szCs w:val="22"/>
        </w:rPr>
      </w:pPr>
    </w:p>
    <w:p w14:paraId="2EBB53A1" w14:textId="70118B9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36619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20600F" w:rsidRPr="00622F0A">
        <w:rPr>
          <w:rFonts w:ascii="Arial" w:eastAsia="Microsoft JhengHei UI" w:hAnsi="Arial" w:cs="Arial"/>
          <w:sz w:val="22"/>
          <w:szCs w:val="22"/>
        </w:rPr>
        <w:t>“O</w:t>
      </w:r>
      <w:r w:rsidR="00000000" w:rsidRPr="00622F0A">
        <w:rPr>
          <w:rFonts w:ascii="Arial" w:eastAsia="Microsoft JhengHei UI" w:hAnsi="Arial" w:cs="Arial"/>
          <w:sz w:val="22"/>
          <w:szCs w:val="22"/>
        </w:rPr>
        <w:t>kay, so</w:t>
      </w:r>
      <w:r w:rsidR="00206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ve straightened this out between the two of </w:t>
      </w:r>
      <w:r w:rsidR="00366194" w:rsidRPr="00622F0A">
        <w:rPr>
          <w:rFonts w:ascii="Arial" w:eastAsia="Microsoft JhengHei UI" w:hAnsi="Arial" w:cs="Arial"/>
          <w:sz w:val="22"/>
          <w:szCs w:val="22"/>
        </w:rPr>
        <w:t>u</w:t>
      </w:r>
      <w:r w:rsidR="00000000" w:rsidRPr="00622F0A">
        <w:rPr>
          <w:rFonts w:ascii="Arial" w:eastAsia="Microsoft JhengHei UI" w:hAnsi="Arial" w:cs="Arial"/>
          <w:sz w:val="22"/>
          <w:szCs w:val="22"/>
        </w:rPr>
        <w:t>s.</w:t>
      </w:r>
      <w:r w:rsidR="00206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20600F"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hat he's actually doing is straightening out an internal conflict, whereas Fanny'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20600F" w:rsidRPr="00622F0A">
        <w:rPr>
          <w:rFonts w:ascii="Arial" w:eastAsia="Microsoft JhengHei UI" w:hAnsi="Arial" w:cs="Arial"/>
          <w:sz w:val="22"/>
          <w:szCs w:val="22"/>
        </w:rPr>
        <w:t>“O</w:t>
      </w:r>
      <w:r w:rsidR="00000000" w:rsidRPr="00622F0A">
        <w:rPr>
          <w:rFonts w:ascii="Arial" w:eastAsia="Microsoft JhengHei UI" w:hAnsi="Arial" w:cs="Arial"/>
          <w:sz w:val="22"/>
          <w:szCs w:val="22"/>
        </w:rPr>
        <w:t>h my God, he listened to me.</w:t>
      </w:r>
      <w:r w:rsidR="0020600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8CC0661" w14:textId="77777777" w:rsidR="0020600F" w:rsidRPr="00622F0A" w:rsidRDefault="0020600F">
      <w:pPr>
        <w:rPr>
          <w:rFonts w:ascii="Arial" w:eastAsia="Microsoft JhengHei UI" w:hAnsi="Arial" w:cs="Arial"/>
          <w:b/>
          <w:bCs/>
          <w:sz w:val="22"/>
          <w:szCs w:val="22"/>
        </w:rPr>
      </w:pPr>
    </w:p>
    <w:p w14:paraId="7A6C721E" w14:textId="22881529" w:rsidR="00524B3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24B37" w:rsidRPr="00622F0A">
        <w:rPr>
          <w:rFonts w:ascii="Arial" w:eastAsia="Microsoft JhengHei UI" w:hAnsi="Arial" w:cs="Arial"/>
          <w:b/>
          <w:bCs/>
          <w:sz w:val="22"/>
          <w:szCs w:val="22"/>
        </w:rPr>
        <w:t xml:space="preserve"> </w:t>
      </w:r>
      <w:r w:rsidR="00524B37" w:rsidRPr="00622F0A">
        <w:rPr>
          <w:rFonts w:ascii="Arial" w:eastAsia="Microsoft JhengHei UI" w:hAnsi="Arial" w:cs="Arial"/>
          <w:sz w:val="22"/>
          <w:szCs w:val="22"/>
        </w:rPr>
        <w:t>Yeah.</w:t>
      </w:r>
    </w:p>
    <w:p w14:paraId="014AEA6A" w14:textId="77777777" w:rsidR="0020600F" w:rsidRPr="00622F0A" w:rsidRDefault="0020600F">
      <w:pPr>
        <w:rPr>
          <w:rFonts w:ascii="Arial" w:eastAsia="Microsoft JhengHei UI" w:hAnsi="Arial" w:cs="Arial"/>
          <w:sz w:val="22"/>
          <w:szCs w:val="22"/>
        </w:rPr>
      </w:pPr>
    </w:p>
    <w:p w14:paraId="78C0B339" w14:textId="5A5B1B5E" w:rsidR="00524B37" w:rsidRPr="00622F0A" w:rsidRDefault="00524B3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And later, she'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w:t>
      </w:r>
      <w:r w:rsidR="0020600F" w:rsidRPr="00622F0A">
        <w:rPr>
          <w:rFonts w:ascii="Arial" w:eastAsia="Microsoft JhengHei UI" w:hAnsi="Arial" w:cs="Arial"/>
          <w:sz w:val="22"/>
          <w:szCs w:val="22"/>
        </w:rPr>
        <w:t>“W</w:t>
      </w:r>
      <w:r w:rsidRPr="00622F0A">
        <w:rPr>
          <w:rFonts w:ascii="Arial" w:eastAsia="Microsoft JhengHei UI" w:hAnsi="Arial" w:cs="Arial"/>
          <w:sz w:val="22"/>
          <w:szCs w:val="22"/>
        </w:rPr>
        <w:t>ait</w:t>
      </w:r>
      <w:r w:rsidR="0020600F" w:rsidRPr="00622F0A">
        <w:rPr>
          <w:rFonts w:ascii="Arial" w:eastAsia="Microsoft JhengHei UI" w:hAnsi="Arial" w:cs="Arial"/>
          <w:sz w:val="22"/>
          <w:szCs w:val="22"/>
        </w:rPr>
        <w:t xml:space="preserve">, [crosstalk] </w:t>
      </w:r>
    </w:p>
    <w:p w14:paraId="44A4CCCF" w14:textId="77777777" w:rsidR="00524B37" w:rsidRPr="00622F0A" w:rsidRDefault="00524B37">
      <w:pPr>
        <w:rPr>
          <w:rFonts w:ascii="Arial" w:eastAsia="Microsoft JhengHei UI" w:hAnsi="Arial" w:cs="Arial"/>
          <w:sz w:val="22"/>
          <w:szCs w:val="22"/>
        </w:rPr>
      </w:pPr>
    </w:p>
    <w:p w14:paraId="638405AD" w14:textId="1742A7F5" w:rsidR="00552888" w:rsidRPr="00622F0A" w:rsidRDefault="00524B37">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he's just a sounding board. </w:t>
      </w:r>
    </w:p>
    <w:p w14:paraId="4D291EDE" w14:textId="77777777" w:rsidR="0020600F" w:rsidRPr="00622F0A" w:rsidRDefault="0020600F">
      <w:pPr>
        <w:rPr>
          <w:rFonts w:ascii="Arial" w:eastAsia="Microsoft JhengHei UI" w:hAnsi="Arial" w:cs="Arial"/>
          <w:b/>
          <w:bCs/>
          <w:sz w:val="22"/>
          <w:szCs w:val="22"/>
        </w:rPr>
      </w:pPr>
    </w:p>
    <w:p w14:paraId="5ADAB4E8" w14:textId="725DA1F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24B37"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Exactly. That is exactly what </w:t>
      </w:r>
      <w:r w:rsidR="00B41BD3" w:rsidRPr="00622F0A">
        <w:rPr>
          <w:rFonts w:ascii="Arial" w:eastAsia="Microsoft JhengHei UI" w:hAnsi="Arial" w:cs="Arial"/>
          <w:sz w:val="22"/>
          <w:szCs w:val="22"/>
        </w:rPr>
        <w:t>s</w:t>
      </w:r>
      <w:r w:rsidRPr="00622F0A">
        <w:rPr>
          <w:rFonts w:ascii="Arial" w:eastAsia="Microsoft JhengHei UI" w:hAnsi="Arial" w:cs="Arial"/>
          <w:sz w:val="22"/>
          <w:szCs w:val="22"/>
        </w:rPr>
        <w:t>he is</w:t>
      </w:r>
      <w:r w:rsidR="00A262B4" w:rsidRPr="00622F0A">
        <w:rPr>
          <w:rFonts w:ascii="Arial" w:eastAsia="Microsoft JhengHei UI" w:hAnsi="Arial" w:cs="Arial"/>
          <w:sz w:val="22"/>
          <w:szCs w:val="22"/>
        </w:rPr>
        <w:t>. She is</w:t>
      </w:r>
      <w:r w:rsidRPr="00622F0A">
        <w:rPr>
          <w:rFonts w:ascii="Arial" w:eastAsia="Microsoft JhengHei UI" w:hAnsi="Arial" w:cs="Arial"/>
          <w:sz w:val="22"/>
          <w:szCs w:val="22"/>
        </w:rPr>
        <w:t xml:space="preserve"> a sounding board in this moment</w:t>
      </w:r>
      <w:r w:rsidR="00D5487A"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D5487A" w:rsidRPr="00622F0A">
        <w:rPr>
          <w:rFonts w:ascii="Arial" w:eastAsia="Microsoft JhengHei UI" w:hAnsi="Arial" w:cs="Arial"/>
          <w:sz w:val="22"/>
          <w:szCs w:val="22"/>
        </w:rPr>
        <w:t>a</w:t>
      </w:r>
      <w:r w:rsidRPr="00622F0A">
        <w:rPr>
          <w:rFonts w:ascii="Arial" w:eastAsia="Microsoft JhengHei UI" w:hAnsi="Arial" w:cs="Arial"/>
          <w:sz w:val="22"/>
          <w:szCs w:val="22"/>
        </w:rPr>
        <w:t xml:space="preserve">nd she takes it as something very different. </w:t>
      </w:r>
    </w:p>
    <w:p w14:paraId="01C21E25" w14:textId="77777777" w:rsidR="00520390" w:rsidRPr="00622F0A" w:rsidRDefault="00520390">
      <w:pPr>
        <w:rPr>
          <w:rFonts w:ascii="Arial" w:eastAsia="Microsoft JhengHei UI" w:hAnsi="Arial" w:cs="Arial"/>
          <w:sz w:val="22"/>
          <w:szCs w:val="22"/>
        </w:rPr>
      </w:pPr>
    </w:p>
    <w:p w14:paraId="135B1A2D" w14:textId="022771A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20390" w:rsidRPr="00622F0A">
        <w:rPr>
          <w:rFonts w:ascii="Arial" w:eastAsia="Microsoft JhengHei UI" w:hAnsi="Arial" w:cs="Arial"/>
          <w:sz w:val="22"/>
          <w:szCs w:val="22"/>
        </w:rPr>
        <w:t xml:space="preserve"> Mm-hmm. </w:t>
      </w:r>
      <w:r w:rsidRPr="00622F0A">
        <w:rPr>
          <w:rFonts w:ascii="Arial" w:eastAsia="Microsoft JhengHei UI" w:hAnsi="Arial" w:cs="Arial"/>
          <w:sz w:val="22"/>
          <w:szCs w:val="22"/>
        </w:rPr>
        <w:t xml:space="preserve">And again, they are first cousins. </w:t>
      </w:r>
    </w:p>
    <w:p w14:paraId="76583912" w14:textId="77777777" w:rsidR="00D5487A" w:rsidRPr="00622F0A" w:rsidRDefault="00D5487A">
      <w:pPr>
        <w:rPr>
          <w:rFonts w:ascii="Arial" w:eastAsia="Microsoft JhengHei UI" w:hAnsi="Arial" w:cs="Arial"/>
          <w:b/>
          <w:bCs/>
          <w:sz w:val="22"/>
          <w:szCs w:val="22"/>
        </w:rPr>
      </w:pPr>
    </w:p>
    <w:p w14:paraId="2907E76C" w14:textId="4D94CB3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20390" w:rsidRPr="00622F0A">
        <w:rPr>
          <w:rFonts w:ascii="Arial" w:eastAsia="Microsoft JhengHei UI" w:hAnsi="Arial" w:cs="Arial"/>
          <w:sz w:val="22"/>
          <w:szCs w:val="22"/>
        </w:rPr>
        <w:t xml:space="preserve"> </w:t>
      </w:r>
      <w:r w:rsidR="00E3157D" w:rsidRPr="00622F0A">
        <w:rPr>
          <w:rFonts w:ascii="Arial" w:eastAsia="Microsoft JhengHei UI" w:hAnsi="Arial" w:cs="Arial"/>
          <w:sz w:val="22"/>
          <w:szCs w:val="22"/>
        </w:rPr>
        <w:t>[chuckles]</w:t>
      </w:r>
      <w:r w:rsidR="0052039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Molly'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D5487A" w:rsidRPr="00622F0A">
        <w:rPr>
          <w:rFonts w:ascii="Arial" w:eastAsia="Microsoft JhengHei UI" w:hAnsi="Arial" w:cs="Arial"/>
          <w:sz w:val="22"/>
          <w:szCs w:val="22"/>
        </w:rPr>
        <w:t>“N</w:t>
      </w:r>
      <w:r w:rsidR="00000000" w:rsidRPr="00622F0A">
        <w:rPr>
          <w:rFonts w:ascii="Arial" w:eastAsia="Microsoft JhengHei UI" w:hAnsi="Arial" w:cs="Arial"/>
          <w:sz w:val="22"/>
          <w:szCs w:val="22"/>
        </w:rPr>
        <w:t>ow I'm in</w:t>
      </w:r>
      <w:r w:rsidR="00D5487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D5487A" w:rsidRPr="00622F0A">
        <w:rPr>
          <w:rFonts w:ascii="Arial" w:eastAsia="Microsoft JhengHei UI" w:hAnsi="Arial" w:cs="Arial"/>
          <w:sz w:val="22"/>
          <w:szCs w:val="22"/>
        </w:rPr>
        <w:t>N</w:t>
      </w:r>
      <w:r w:rsidR="00000000" w:rsidRPr="00622F0A">
        <w:rPr>
          <w:rFonts w:ascii="Arial" w:eastAsia="Microsoft JhengHei UI" w:hAnsi="Arial" w:cs="Arial"/>
          <w:sz w:val="22"/>
          <w:szCs w:val="22"/>
        </w:rPr>
        <w:t>o, no, guys, this can't happen.</w:t>
      </w:r>
      <w:r w:rsidR="0058067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5A8624B4" w14:textId="77777777" w:rsidR="00580671" w:rsidRPr="00622F0A" w:rsidRDefault="00580671">
      <w:pPr>
        <w:rPr>
          <w:rFonts w:ascii="Arial" w:eastAsia="Microsoft JhengHei UI" w:hAnsi="Arial" w:cs="Arial"/>
          <w:b/>
          <w:bCs/>
          <w:sz w:val="22"/>
          <w:szCs w:val="22"/>
        </w:rPr>
      </w:pPr>
    </w:p>
    <w:p w14:paraId="2F45E11E" w14:textId="4A347C0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2039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y're first cousins. </w:t>
      </w:r>
    </w:p>
    <w:p w14:paraId="09AA8AED" w14:textId="77777777" w:rsidR="00580671" w:rsidRPr="00622F0A" w:rsidRDefault="00580671">
      <w:pPr>
        <w:rPr>
          <w:rFonts w:ascii="Arial" w:eastAsia="Microsoft JhengHei UI" w:hAnsi="Arial" w:cs="Arial"/>
          <w:b/>
          <w:bCs/>
          <w:sz w:val="22"/>
          <w:szCs w:val="22"/>
        </w:rPr>
      </w:pPr>
    </w:p>
    <w:p w14:paraId="26DA0F4C" w14:textId="6E5F0CD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Becca:</w:t>
      </w:r>
      <w:r w:rsidR="0052039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ll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r w:rsidR="007D05BB" w:rsidRPr="00622F0A">
        <w:rPr>
          <w:rFonts w:ascii="Arial" w:eastAsia="Microsoft JhengHei UI" w:hAnsi="Arial" w:cs="Arial"/>
          <w:sz w:val="22"/>
          <w:szCs w:val="22"/>
        </w:rPr>
        <w:t xml:space="preserve">Linnea </w:t>
      </w:r>
      <w:r w:rsidR="00000000" w:rsidRPr="00622F0A">
        <w:rPr>
          <w:rFonts w:ascii="Arial" w:eastAsia="Microsoft JhengHei UI" w:hAnsi="Arial" w:cs="Arial"/>
          <w:sz w:val="22"/>
          <w:szCs w:val="22"/>
        </w:rPr>
        <w:t xml:space="preserve">asked about how, </w:t>
      </w:r>
      <w:r w:rsidR="00580671" w:rsidRPr="00622F0A">
        <w:rPr>
          <w:rFonts w:ascii="Arial" w:eastAsia="Microsoft JhengHei UI" w:hAnsi="Arial" w:cs="Arial"/>
          <w:sz w:val="22"/>
          <w:szCs w:val="22"/>
        </w:rPr>
        <w:t>“E</w:t>
      </w:r>
      <w:r w:rsidR="00000000" w:rsidRPr="00622F0A">
        <w:rPr>
          <w:rFonts w:ascii="Arial" w:eastAsia="Microsoft JhengHei UI" w:hAnsi="Arial" w:cs="Arial"/>
          <w:sz w:val="22"/>
          <w:szCs w:val="22"/>
        </w:rPr>
        <w:t xml:space="preserve">ven as far as </w:t>
      </w:r>
      <w:r w:rsidR="00731552" w:rsidRPr="00622F0A">
        <w:rPr>
          <w:rFonts w:ascii="Arial" w:eastAsia="Microsoft JhengHei UI" w:hAnsi="Arial" w:cs="Arial"/>
          <w:sz w:val="22"/>
          <w:szCs w:val="22"/>
        </w:rPr>
        <w:t xml:space="preserve">Chapter 7 </w:t>
      </w:r>
      <w:r w:rsidR="00000000" w:rsidRPr="00622F0A">
        <w:rPr>
          <w:rFonts w:ascii="Arial" w:eastAsia="Microsoft JhengHei UI" w:hAnsi="Arial" w:cs="Arial"/>
          <w:sz w:val="22"/>
          <w:szCs w:val="22"/>
        </w:rPr>
        <w:t>, we've got way more interactions with servants than we usually do in these books</w:t>
      </w:r>
      <w:r w:rsidR="0058067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wanted to know why we think Jane Austen's drawing attention to the servants in this way. </w:t>
      </w:r>
    </w:p>
    <w:p w14:paraId="23DBB0D0" w14:textId="77777777" w:rsidR="002146CA" w:rsidRPr="00622F0A" w:rsidRDefault="002146CA">
      <w:pPr>
        <w:rPr>
          <w:rFonts w:ascii="Arial" w:eastAsia="Microsoft JhengHei UI" w:hAnsi="Arial" w:cs="Arial"/>
          <w:b/>
          <w:bCs/>
          <w:sz w:val="22"/>
          <w:szCs w:val="22"/>
        </w:rPr>
      </w:pPr>
    </w:p>
    <w:p w14:paraId="16899075" w14:textId="21B93A4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D05BB" w:rsidRPr="00622F0A">
        <w:rPr>
          <w:rFonts w:ascii="Arial" w:eastAsia="Microsoft JhengHei UI" w:hAnsi="Arial" w:cs="Arial"/>
          <w:sz w:val="22"/>
          <w:szCs w:val="22"/>
        </w:rPr>
        <w:t xml:space="preserve"> Mm-hmm. </w:t>
      </w:r>
      <w:r w:rsidR="00000000" w:rsidRPr="00622F0A">
        <w:rPr>
          <w:rFonts w:ascii="Arial" w:eastAsia="Microsoft JhengHei UI" w:hAnsi="Arial" w:cs="Arial"/>
          <w:sz w:val="22"/>
          <w:szCs w:val="22"/>
        </w:rPr>
        <w:t>So</w:t>
      </w:r>
      <w:r w:rsidR="007D05B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 have this moment between Fanny </w:t>
      </w:r>
      <w:r w:rsidR="007D05BB" w:rsidRPr="00622F0A">
        <w:rPr>
          <w:rFonts w:ascii="Arial" w:eastAsia="Microsoft JhengHei UI" w:hAnsi="Arial" w:cs="Arial"/>
          <w:b/>
          <w:bCs/>
          <w:sz w:val="22"/>
          <w:szCs w:val="22"/>
        </w:rPr>
        <w:t>[01:04:00]</w:t>
      </w:r>
      <w:r w:rsidR="007D05B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her coachman with the horses</w:t>
      </w:r>
      <w:r w:rsidR="00753650" w:rsidRPr="00622F0A">
        <w:rPr>
          <w:rFonts w:ascii="Arial" w:eastAsia="Microsoft JhengHei UI" w:hAnsi="Arial" w:cs="Arial"/>
          <w:sz w:val="22"/>
          <w:szCs w:val="22"/>
        </w:rPr>
        <w:t>. I</w:t>
      </w:r>
      <w:r w:rsidR="00000000" w:rsidRPr="00622F0A">
        <w:rPr>
          <w:rFonts w:ascii="Arial" w:eastAsia="Microsoft JhengHei UI" w:hAnsi="Arial" w:cs="Arial"/>
          <w:sz w:val="22"/>
          <w:szCs w:val="22"/>
        </w:rPr>
        <w:t xml:space="preserve">t's almo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he can talk to her in a way he can't talk to the family, is what I'm getting. </w:t>
      </w:r>
      <w:r w:rsidR="007D05BB" w:rsidRPr="00622F0A">
        <w:rPr>
          <w:rFonts w:ascii="Arial" w:eastAsia="Microsoft JhengHei UI" w:hAnsi="Arial" w:cs="Arial"/>
          <w:sz w:val="22"/>
          <w:szCs w:val="22"/>
        </w:rPr>
        <w:t>H</w:t>
      </w:r>
      <w:r w:rsidR="00000000" w:rsidRPr="00622F0A">
        <w:rPr>
          <w:rFonts w:ascii="Arial" w:eastAsia="Microsoft JhengHei UI" w:hAnsi="Arial" w:cs="Arial"/>
          <w:sz w:val="22"/>
          <w:szCs w:val="22"/>
        </w:rPr>
        <w:t>e'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rude at her, but he talks to her almo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not</w:t>
      </w:r>
      <w:r w:rsidR="007D05BB" w:rsidRPr="00622F0A">
        <w:rPr>
          <w:rFonts w:ascii="Arial" w:eastAsia="Microsoft JhengHei UI" w:hAnsi="Arial" w:cs="Arial"/>
          <w:sz w:val="22"/>
          <w:szCs w:val="22"/>
        </w:rPr>
        <w:t xml:space="preserve"> s</w:t>
      </w:r>
      <w:r w:rsidR="00000000" w:rsidRPr="00622F0A">
        <w:rPr>
          <w:rFonts w:ascii="Arial" w:eastAsia="Microsoft JhengHei UI" w:hAnsi="Arial" w:cs="Arial"/>
          <w:sz w:val="22"/>
          <w:szCs w:val="22"/>
        </w:rPr>
        <w:t xml:space="preserve">he's beneath him, but he talks to her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y're on the same level. </w:t>
      </w:r>
    </w:p>
    <w:p w14:paraId="522F03EB" w14:textId="77777777" w:rsidR="00FC08E1" w:rsidRPr="00622F0A" w:rsidRDefault="00FC08E1">
      <w:pPr>
        <w:rPr>
          <w:rFonts w:ascii="Arial" w:eastAsia="Microsoft JhengHei UI" w:hAnsi="Arial" w:cs="Arial"/>
          <w:b/>
          <w:bCs/>
          <w:sz w:val="22"/>
          <w:szCs w:val="22"/>
        </w:rPr>
      </w:pPr>
    </w:p>
    <w:p w14:paraId="367794AC" w14:textId="7933A36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D05B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Mrs. Norris is interacting more closely with the servants and managing the house than we often see from our Austen heroines. And the servants interact with Fanny in a very different way.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you said, the coachman comments on Mary's writing</w:t>
      </w:r>
      <w:r w:rsidR="00D73EE5" w:rsidRPr="00622F0A">
        <w:rPr>
          <w:rFonts w:ascii="Arial" w:eastAsia="Microsoft JhengHei UI" w:hAnsi="Arial" w:cs="Arial"/>
          <w:sz w:val="22"/>
          <w:szCs w:val="22"/>
        </w:rPr>
        <w:t>. T</w:t>
      </w:r>
      <w:r w:rsidR="00000000" w:rsidRPr="00622F0A">
        <w:rPr>
          <w:rFonts w:ascii="Arial" w:eastAsia="Microsoft JhengHei UI" w:hAnsi="Arial" w:cs="Arial"/>
          <w:sz w:val="22"/>
          <w:szCs w:val="22"/>
        </w:rPr>
        <w:t>he first chapter opens with the servants</w:t>
      </w:r>
      <w:r w:rsidR="00B02EB6" w:rsidRPr="00622F0A">
        <w:rPr>
          <w:rFonts w:ascii="Arial" w:eastAsia="Microsoft JhengHei UI" w:hAnsi="Arial" w:cs="Arial"/>
          <w:sz w:val="22"/>
          <w:szCs w:val="22"/>
        </w:rPr>
        <w:t>’</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purning Fanny for her clothes and her accent. </w:t>
      </w:r>
    </w:p>
    <w:p w14:paraId="68AD303A" w14:textId="77777777" w:rsidR="00D73EE5" w:rsidRPr="00622F0A" w:rsidRDefault="00D73EE5">
      <w:pPr>
        <w:rPr>
          <w:rFonts w:ascii="Arial" w:eastAsia="Microsoft JhengHei UI" w:hAnsi="Arial" w:cs="Arial"/>
          <w:b/>
          <w:bCs/>
          <w:sz w:val="22"/>
          <w:szCs w:val="22"/>
        </w:rPr>
      </w:pPr>
    </w:p>
    <w:p w14:paraId="248F5EDB" w14:textId="5F5B7E9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D0563A" w:rsidRPr="00622F0A">
        <w:rPr>
          <w:rFonts w:ascii="Arial" w:eastAsia="Microsoft JhengHei UI" w:hAnsi="Arial" w:cs="Arial"/>
          <w:sz w:val="22"/>
          <w:szCs w:val="22"/>
        </w:rPr>
        <w:t>R</w:t>
      </w:r>
      <w:r w:rsidR="00000000" w:rsidRPr="00622F0A">
        <w:rPr>
          <w:rFonts w:ascii="Arial" w:eastAsia="Microsoft JhengHei UI" w:hAnsi="Arial" w:cs="Arial"/>
          <w:sz w:val="22"/>
          <w:szCs w:val="22"/>
        </w:rPr>
        <w:t xml:space="preserve">emember, she lives closer to their quarters than everyone else. </w:t>
      </w:r>
    </w:p>
    <w:p w14:paraId="2346CE6F" w14:textId="77777777" w:rsidR="00471AF9" w:rsidRPr="00622F0A" w:rsidRDefault="00471AF9">
      <w:pPr>
        <w:rPr>
          <w:rFonts w:ascii="Arial" w:eastAsia="Microsoft JhengHei UI" w:hAnsi="Arial" w:cs="Arial"/>
          <w:b/>
          <w:bCs/>
          <w:sz w:val="22"/>
          <w:szCs w:val="22"/>
        </w:rPr>
      </w:pPr>
    </w:p>
    <w:p w14:paraId="2B36BF44" w14:textId="19A031E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Exactly. So</w:t>
      </w:r>
      <w:r w:rsidR="00B02EB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think it is that we have a transitory character between the upstairs and the downstairs, if you will, because Fanny's technically</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more part of the upstairs. She dines with them</w:t>
      </w:r>
      <w:r w:rsidR="0029191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291913" w:rsidRPr="00622F0A">
        <w:rPr>
          <w:rFonts w:ascii="Arial" w:eastAsia="Microsoft JhengHei UI" w:hAnsi="Arial" w:cs="Arial"/>
          <w:sz w:val="22"/>
          <w:szCs w:val="22"/>
        </w:rPr>
        <w:t>s</w:t>
      </w:r>
      <w:r w:rsidR="00000000" w:rsidRPr="00622F0A">
        <w:rPr>
          <w:rFonts w:ascii="Arial" w:eastAsia="Microsoft JhengHei UI" w:hAnsi="Arial" w:cs="Arial"/>
          <w:sz w:val="22"/>
          <w:szCs w:val="22"/>
        </w:rPr>
        <w:t>he's their cousin</w:t>
      </w:r>
      <w:r w:rsidR="0029191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291913"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a part of the </w:t>
      </w:r>
      <w:r w:rsidR="00E634BA" w:rsidRPr="00622F0A">
        <w:rPr>
          <w:rFonts w:ascii="Arial" w:eastAsia="Microsoft JhengHei UI" w:hAnsi="Arial" w:cs="Arial"/>
          <w:b/>
          <w:bCs/>
          <w:sz w:val="22"/>
          <w:szCs w:val="22"/>
        </w:rPr>
        <w:t>[01:05:00]</w:t>
      </w:r>
      <w:r w:rsidR="00E634B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ousehold</w:t>
      </w:r>
      <w:r w:rsidR="009F0571" w:rsidRPr="00622F0A">
        <w:rPr>
          <w:rFonts w:ascii="Arial" w:eastAsia="Microsoft JhengHei UI" w:hAnsi="Arial" w:cs="Arial"/>
          <w:sz w:val="22"/>
          <w:szCs w:val="22"/>
        </w:rPr>
        <w:t xml:space="preserve">. </w:t>
      </w:r>
      <w:r w:rsidR="00E634BA"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ut they don't treat her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most </w:t>
      </w:r>
      <w:r w:rsidR="002D2627" w:rsidRPr="00622F0A">
        <w:rPr>
          <w:rFonts w:ascii="Arial" w:eastAsia="Microsoft JhengHei UI" w:hAnsi="Arial" w:cs="Arial"/>
          <w:sz w:val="22"/>
          <w:szCs w:val="22"/>
        </w:rPr>
        <w:t>W</w:t>
      </w:r>
      <w:r w:rsidR="00000000" w:rsidRPr="00622F0A">
        <w:rPr>
          <w:rFonts w:ascii="Arial" w:eastAsia="Microsoft JhengHei UI" w:hAnsi="Arial" w:cs="Arial"/>
          <w:sz w:val="22"/>
          <w:szCs w:val="22"/>
        </w:rPr>
        <w:t>ards get treated in Jane Austen. No one's making Emma Woodhouse go out and trim roses. No one's making Jane Fairfax go out and trim roses</w:t>
      </w:r>
      <w:r w:rsidR="00124FB7" w:rsidRPr="00622F0A">
        <w:rPr>
          <w:rFonts w:ascii="Arial" w:eastAsia="Microsoft JhengHei UI" w:hAnsi="Arial" w:cs="Arial"/>
          <w:sz w:val="22"/>
          <w:szCs w:val="22"/>
        </w:rPr>
        <w:t>. T</w:t>
      </w:r>
      <w:r w:rsidR="00000000" w:rsidRPr="00622F0A">
        <w:rPr>
          <w:rFonts w:ascii="Arial" w:eastAsia="Microsoft JhengHei UI" w:hAnsi="Arial" w:cs="Arial"/>
          <w:sz w:val="22"/>
          <w:szCs w:val="22"/>
        </w:rPr>
        <w:t>hat is</w:t>
      </w:r>
      <w:r w:rsidR="00B02EB6" w:rsidRPr="00622F0A">
        <w:rPr>
          <w:rFonts w:ascii="Arial" w:eastAsia="Microsoft JhengHei UI" w:hAnsi="Arial" w:cs="Arial"/>
          <w:sz w:val="22"/>
          <w:szCs w:val="22"/>
        </w:rPr>
        <w:t>--</w:t>
      </w:r>
    </w:p>
    <w:p w14:paraId="78ABD554" w14:textId="77777777" w:rsidR="00124FB7" w:rsidRPr="00622F0A" w:rsidRDefault="00124FB7">
      <w:pPr>
        <w:rPr>
          <w:rFonts w:ascii="Arial" w:eastAsia="Microsoft JhengHei UI" w:hAnsi="Arial" w:cs="Arial"/>
          <w:b/>
          <w:bCs/>
          <w:sz w:val="22"/>
          <w:szCs w:val="22"/>
        </w:rPr>
      </w:pPr>
    </w:p>
    <w:p w14:paraId="1B320EC7" w14:textId="0EFC1B31" w:rsidR="00B02EB6"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run them to someone else's house. </w:t>
      </w:r>
    </w:p>
    <w:p w14:paraId="44BB0CD6" w14:textId="77777777" w:rsidR="00124FB7" w:rsidRPr="00622F0A" w:rsidRDefault="00124FB7">
      <w:pPr>
        <w:rPr>
          <w:rFonts w:ascii="Arial" w:eastAsia="Microsoft JhengHei UI" w:hAnsi="Arial" w:cs="Arial"/>
          <w:b/>
          <w:bCs/>
          <w:sz w:val="22"/>
          <w:szCs w:val="22"/>
        </w:rPr>
      </w:pPr>
    </w:p>
    <w:p w14:paraId="285F6D2E" w14:textId="77777777" w:rsidR="00124FB7" w:rsidRPr="00622F0A" w:rsidRDefault="00B02EB6">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ah. That i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a servant task. We are living closer to the servant class in this character than we usually do in a Jane Austen novel. Good question. </w:t>
      </w:r>
    </w:p>
    <w:p w14:paraId="58CACF30" w14:textId="77777777" w:rsidR="00124FB7" w:rsidRPr="00622F0A" w:rsidRDefault="00124FB7">
      <w:pPr>
        <w:rPr>
          <w:rFonts w:ascii="Arial" w:eastAsia="Microsoft JhengHei UI" w:hAnsi="Arial" w:cs="Arial"/>
          <w:sz w:val="22"/>
          <w:szCs w:val="22"/>
        </w:rPr>
      </w:pPr>
    </w:p>
    <w:p w14:paraId="3DE57C52" w14:textId="77777777" w:rsidR="00124FB7" w:rsidRPr="00622F0A" w:rsidRDefault="00B02EB6">
      <w:pPr>
        <w:rPr>
          <w:rFonts w:ascii="Arial" w:eastAsia="Microsoft JhengHei UI" w:hAnsi="Arial" w:cs="Arial"/>
          <w:sz w:val="22"/>
          <w:szCs w:val="22"/>
        </w:rPr>
      </w:pPr>
      <w:r w:rsidRPr="00622F0A">
        <w:rPr>
          <w:rFonts w:ascii="Arial" w:eastAsia="Microsoft JhengHei UI" w:hAnsi="Arial" w:cs="Arial"/>
          <w:sz w:val="22"/>
          <w:szCs w:val="22"/>
        </w:rPr>
        <w:t>Okay</w:t>
      </w:r>
      <w:r w:rsidR="00124FB7" w:rsidRPr="00622F0A">
        <w:rPr>
          <w:rFonts w:ascii="Arial" w:eastAsia="Microsoft JhengHei UI" w:hAnsi="Arial" w:cs="Arial"/>
          <w:sz w:val="22"/>
          <w:szCs w:val="22"/>
        </w:rPr>
        <w:t xml:space="preserve">. </w:t>
      </w:r>
      <w:r w:rsidRPr="00622F0A">
        <w:rPr>
          <w:rFonts w:ascii="Arial" w:eastAsia="Microsoft JhengHei UI" w:hAnsi="Arial" w:cs="Arial"/>
          <w:sz w:val="22"/>
          <w:szCs w:val="22"/>
        </w:rPr>
        <w:t>Melissa asks</w:t>
      </w:r>
      <w:r w:rsidR="00124FB7" w:rsidRPr="00622F0A">
        <w:rPr>
          <w:rFonts w:ascii="Arial" w:eastAsia="Microsoft JhengHei UI" w:hAnsi="Arial" w:cs="Arial"/>
          <w:sz w:val="22"/>
          <w:szCs w:val="22"/>
        </w:rPr>
        <w:t>, “</w:t>
      </w:r>
      <w:r w:rsidR="005B0B3E" w:rsidRPr="00622F0A">
        <w:rPr>
          <w:rFonts w:ascii="Arial" w:eastAsia="Microsoft JhengHei UI" w:hAnsi="Arial" w:cs="Arial"/>
          <w:i/>
          <w:iCs/>
          <w:sz w:val="22"/>
          <w:szCs w:val="22"/>
        </w:rPr>
        <w:t>Mansfield Park</w:t>
      </w:r>
      <w:r w:rsidRPr="00622F0A">
        <w:rPr>
          <w:rFonts w:ascii="Arial" w:eastAsia="Microsoft JhengHei UI" w:hAnsi="Arial" w:cs="Arial"/>
          <w:sz w:val="22"/>
          <w:szCs w:val="22"/>
        </w:rPr>
        <w:t xml:space="preserve"> seems to have more monologues than other Jane Austen books. What do you think brings to this specific story? Some of the characters have much more of them than others. What does that say about each character?</w:t>
      </w:r>
      <w:r w:rsidR="00124FB7"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382A658D" w14:textId="77777777" w:rsidR="00124FB7" w:rsidRPr="00622F0A" w:rsidRDefault="00124FB7">
      <w:pPr>
        <w:rPr>
          <w:rFonts w:ascii="Arial" w:eastAsia="Microsoft JhengHei UI" w:hAnsi="Arial" w:cs="Arial"/>
          <w:sz w:val="22"/>
          <w:szCs w:val="22"/>
        </w:rPr>
      </w:pPr>
    </w:p>
    <w:p w14:paraId="37012A6C" w14:textId="27DF2F68" w:rsidR="00552888" w:rsidRPr="00622F0A" w:rsidRDefault="00B02EB6">
      <w:pPr>
        <w:rPr>
          <w:rFonts w:ascii="Arial" w:eastAsia="Microsoft JhengHei UI" w:hAnsi="Arial" w:cs="Arial"/>
          <w:sz w:val="22"/>
          <w:szCs w:val="22"/>
        </w:rPr>
      </w:pPr>
      <w:r w:rsidRPr="00622F0A">
        <w:rPr>
          <w:rFonts w:ascii="Arial" w:eastAsia="Microsoft JhengHei UI" w:hAnsi="Arial" w:cs="Arial"/>
          <w:sz w:val="22"/>
          <w:szCs w:val="22"/>
        </w:rPr>
        <w:t xml:space="preserve">I'm not sure, I totally could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pinpoint that this is the Jane Austen book with the most monologues. I think </w:t>
      </w:r>
      <w:r w:rsidRPr="00622F0A">
        <w:rPr>
          <w:rFonts w:ascii="Arial" w:eastAsia="Microsoft JhengHei UI" w:hAnsi="Arial" w:cs="Arial"/>
          <w:i/>
          <w:iCs/>
          <w:sz w:val="22"/>
          <w:szCs w:val="22"/>
        </w:rPr>
        <w:t>Emma's</w:t>
      </w:r>
      <w:r w:rsidRPr="00622F0A">
        <w:rPr>
          <w:rFonts w:ascii="Arial" w:eastAsia="Microsoft JhengHei UI" w:hAnsi="Arial" w:cs="Arial"/>
          <w:sz w:val="22"/>
          <w:szCs w:val="22"/>
        </w:rPr>
        <w:t xml:space="preserve"> got some hefty ones. </w:t>
      </w:r>
    </w:p>
    <w:p w14:paraId="42717208" w14:textId="77777777" w:rsidR="00124FB7" w:rsidRPr="00622F0A" w:rsidRDefault="00124FB7">
      <w:pPr>
        <w:rPr>
          <w:rFonts w:ascii="Arial" w:eastAsia="Microsoft JhengHei UI" w:hAnsi="Arial" w:cs="Arial"/>
          <w:b/>
          <w:bCs/>
          <w:sz w:val="22"/>
          <w:szCs w:val="22"/>
        </w:rPr>
      </w:pPr>
    </w:p>
    <w:p w14:paraId="42C53199" w14:textId="3E8D012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742BDD8" w14:textId="77777777" w:rsidR="00124FB7" w:rsidRPr="00622F0A" w:rsidRDefault="00124FB7">
      <w:pPr>
        <w:rPr>
          <w:rFonts w:ascii="Arial" w:eastAsia="Microsoft JhengHei UI" w:hAnsi="Arial" w:cs="Arial"/>
          <w:b/>
          <w:bCs/>
          <w:sz w:val="22"/>
          <w:szCs w:val="22"/>
        </w:rPr>
      </w:pPr>
    </w:p>
    <w:p w14:paraId="220C958C" w14:textId="75BA2DF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ut I do take the point that I think it feel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mor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characters are </w:t>
      </w:r>
      <w:r w:rsidR="00B02EB6" w:rsidRPr="00622F0A">
        <w:rPr>
          <w:rFonts w:ascii="Arial" w:eastAsia="Microsoft JhengHei UI" w:hAnsi="Arial" w:cs="Arial"/>
          <w:b/>
          <w:bCs/>
          <w:sz w:val="22"/>
          <w:szCs w:val="22"/>
        </w:rPr>
        <w:t>[01:06:00]</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alking more in their to themselves than others. </w:t>
      </w:r>
    </w:p>
    <w:p w14:paraId="7C196810" w14:textId="77777777" w:rsidR="00124FB7" w:rsidRPr="00622F0A" w:rsidRDefault="00124FB7">
      <w:pPr>
        <w:rPr>
          <w:rFonts w:ascii="Arial" w:eastAsia="Microsoft JhengHei UI" w:hAnsi="Arial" w:cs="Arial"/>
          <w:b/>
          <w:bCs/>
          <w:sz w:val="22"/>
          <w:szCs w:val="22"/>
        </w:rPr>
      </w:pPr>
    </w:p>
    <w:p w14:paraId="57D1E2F7" w14:textId="5C77D45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re's more contrast between Fanny and the rest of them. </w:t>
      </w:r>
    </w:p>
    <w:p w14:paraId="5D6C6D2E" w14:textId="77777777" w:rsidR="00124FB7" w:rsidRPr="00622F0A" w:rsidRDefault="00124FB7">
      <w:pPr>
        <w:rPr>
          <w:rFonts w:ascii="Arial" w:eastAsia="Microsoft JhengHei UI" w:hAnsi="Arial" w:cs="Arial"/>
          <w:b/>
          <w:bCs/>
          <w:sz w:val="22"/>
          <w:szCs w:val="22"/>
        </w:rPr>
      </w:pPr>
    </w:p>
    <w:p w14:paraId="29FD0608" w14:textId="5057EE0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And also</w:t>
      </w:r>
      <w:r w:rsidR="00B02EB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feel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characters are talking past each other more in this book. It's less of a dance of a conversation. I do think some of them are sparkling conversationalists in certain ways</w:t>
      </w:r>
      <w:r w:rsidR="002645E4" w:rsidRPr="00622F0A">
        <w:rPr>
          <w:rFonts w:ascii="Arial" w:eastAsia="Microsoft JhengHei UI" w:hAnsi="Arial" w:cs="Arial"/>
          <w:sz w:val="22"/>
          <w:szCs w:val="22"/>
        </w:rPr>
        <w:t>. B</w:t>
      </w:r>
      <w:r w:rsidR="00000000" w:rsidRPr="00622F0A">
        <w:rPr>
          <w:rFonts w:ascii="Arial" w:eastAsia="Microsoft JhengHei UI" w:hAnsi="Arial" w:cs="Arial"/>
          <w:sz w:val="22"/>
          <w:szCs w:val="22"/>
        </w:rPr>
        <w:t xml:space="preserve">u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you get that rapport most</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think honestly between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so far what we've seen, Mary and Henry alone,</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quipping at each other inappropriately</w:t>
      </w:r>
      <w:r w:rsidR="00B02EB6" w:rsidRPr="00622F0A">
        <w:rPr>
          <w:rFonts w:ascii="Arial" w:eastAsia="Microsoft JhengHei UI" w:hAnsi="Arial" w:cs="Arial"/>
          <w:sz w:val="22"/>
          <w:szCs w:val="22"/>
        </w:rPr>
        <w:t>-</w:t>
      </w:r>
    </w:p>
    <w:p w14:paraId="390EB0BC" w14:textId="77777777" w:rsidR="002645E4" w:rsidRPr="00622F0A" w:rsidRDefault="002645E4">
      <w:pPr>
        <w:rPr>
          <w:rFonts w:ascii="Arial" w:eastAsia="Microsoft JhengHei UI" w:hAnsi="Arial" w:cs="Arial"/>
          <w:b/>
          <w:bCs/>
          <w:sz w:val="22"/>
          <w:szCs w:val="22"/>
        </w:rPr>
      </w:pPr>
    </w:p>
    <w:p w14:paraId="6ADD34C0" w14:textId="1C7469E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5CD5FCAC" w14:textId="77777777" w:rsidR="002645E4" w:rsidRPr="00622F0A" w:rsidRDefault="002645E4">
      <w:pPr>
        <w:rPr>
          <w:rFonts w:ascii="Arial" w:eastAsia="Microsoft JhengHei UI" w:hAnsi="Arial" w:cs="Arial"/>
          <w:b/>
          <w:bCs/>
          <w:sz w:val="22"/>
          <w:szCs w:val="22"/>
        </w:rPr>
      </w:pPr>
    </w:p>
    <w:p w14:paraId="433D8D68" w14:textId="0224E79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02EB6" w:rsidRPr="00622F0A">
        <w:rPr>
          <w:rFonts w:ascii="Arial" w:eastAsia="Microsoft JhengHei UI" w:hAnsi="Arial" w:cs="Arial"/>
          <w:sz w:val="22"/>
          <w:szCs w:val="22"/>
        </w:rPr>
        <w:t xml:space="preserve"> -i</w:t>
      </w:r>
      <w:r w:rsidR="00000000" w:rsidRPr="00622F0A">
        <w:rPr>
          <w:rFonts w:ascii="Arial" w:eastAsia="Microsoft JhengHei UI" w:hAnsi="Arial" w:cs="Arial"/>
          <w:sz w:val="22"/>
          <w:szCs w:val="22"/>
        </w:rPr>
        <w:t>n a way that'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fun. </w:t>
      </w:r>
    </w:p>
    <w:p w14:paraId="009F08F4" w14:textId="77777777" w:rsidR="002645E4" w:rsidRPr="00622F0A" w:rsidRDefault="002645E4">
      <w:pPr>
        <w:rPr>
          <w:rFonts w:ascii="Arial" w:eastAsia="Microsoft JhengHei UI" w:hAnsi="Arial" w:cs="Arial"/>
          <w:b/>
          <w:bCs/>
          <w:sz w:val="22"/>
          <w:szCs w:val="22"/>
        </w:rPr>
      </w:pPr>
    </w:p>
    <w:p w14:paraId="4D6E7BB4" w14:textId="3B9BBD29" w:rsidR="00B02EB6"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I think it's funny</w:t>
      </w:r>
      <w:r w:rsidR="002645E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usually the very verbose characters are more side character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M</w:t>
      </w:r>
      <w:r w:rsidR="002645E4" w:rsidRPr="00622F0A">
        <w:rPr>
          <w:rFonts w:ascii="Arial" w:eastAsia="Microsoft JhengHei UI" w:hAnsi="Arial" w:cs="Arial"/>
          <w:sz w:val="22"/>
          <w:szCs w:val="22"/>
        </w:rPr>
        <w:t>iss</w:t>
      </w:r>
      <w:r w:rsidR="00B02EB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05D9C72D" w14:textId="77777777" w:rsidR="00B02EB6" w:rsidRPr="00622F0A" w:rsidRDefault="00B02EB6">
      <w:pPr>
        <w:rPr>
          <w:rFonts w:ascii="Arial" w:eastAsia="Microsoft JhengHei UI" w:hAnsi="Arial" w:cs="Arial"/>
          <w:sz w:val="22"/>
          <w:szCs w:val="22"/>
        </w:rPr>
      </w:pPr>
    </w:p>
    <w:p w14:paraId="7F3143D9" w14:textId="60B4AD20" w:rsidR="00B02EB6" w:rsidRPr="00622F0A" w:rsidRDefault="00B02EB6">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Bates. </w:t>
      </w:r>
    </w:p>
    <w:p w14:paraId="7703E538" w14:textId="77777777" w:rsidR="00B02EB6" w:rsidRPr="00622F0A" w:rsidRDefault="00B02EB6">
      <w:pPr>
        <w:rPr>
          <w:rFonts w:ascii="Arial" w:eastAsia="Microsoft JhengHei UI" w:hAnsi="Arial" w:cs="Arial"/>
          <w:sz w:val="22"/>
          <w:szCs w:val="22"/>
        </w:rPr>
      </w:pPr>
    </w:p>
    <w:p w14:paraId="5F1E64AA" w14:textId="3A6B1D1F" w:rsidR="00B02EB6" w:rsidRPr="00622F0A" w:rsidRDefault="00B02EB6">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Bates. Thank you. </w:t>
      </w:r>
      <w:r w:rsidR="002645E4" w:rsidRPr="00622F0A">
        <w:rPr>
          <w:rFonts w:ascii="Arial" w:eastAsia="Microsoft JhengHei UI" w:hAnsi="Arial" w:cs="Arial"/>
          <w:sz w:val="22"/>
          <w:szCs w:val="22"/>
        </w:rPr>
        <w:t>T</w:t>
      </w:r>
      <w:r w:rsidRPr="00622F0A">
        <w:rPr>
          <w:rFonts w:ascii="Arial" w:eastAsia="Microsoft JhengHei UI" w:hAnsi="Arial" w:cs="Arial"/>
          <w:sz w:val="22"/>
          <w:szCs w:val="22"/>
        </w:rPr>
        <w:t xml:space="preserve">hey're the funny characters tha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go off. What's her name? Also Mrs. Jennings, </w:t>
      </w:r>
      <w:r w:rsidR="00D72010" w:rsidRPr="00622F0A">
        <w:rPr>
          <w:rFonts w:ascii="Arial" w:eastAsia="Microsoft JhengHei UI" w:hAnsi="Arial" w:cs="Arial"/>
          <w:sz w:val="22"/>
          <w:szCs w:val="22"/>
        </w:rPr>
        <w:t>you know</w:t>
      </w:r>
      <w:r w:rsidR="00BA09B4"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66DDFE8A" w14:textId="77777777" w:rsidR="00B02EB6" w:rsidRPr="00622F0A" w:rsidRDefault="00B02EB6">
      <w:pPr>
        <w:rPr>
          <w:rFonts w:ascii="Arial" w:eastAsia="Microsoft JhengHei UI" w:hAnsi="Arial" w:cs="Arial"/>
          <w:sz w:val="22"/>
          <w:szCs w:val="22"/>
        </w:rPr>
      </w:pPr>
    </w:p>
    <w:p w14:paraId="6FFF5A0C" w14:textId="77777777" w:rsidR="00B02EB6" w:rsidRPr="00622F0A" w:rsidRDefault="00B02EB6">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Mrs. Bennet. </w:t>
      </w:r>
    </w:p>
    <w:p w14:paraId="3D134820" w14:textId="77777777" w:rsidR="00B02EB6" w:rsidRPr="00622F0A" w:rsidRDefault="00B02EB6">
      <w:pPr>
        <w:rPr>
          <w:rFonts w:ascii="Arial" w:eastAsia="Microsoft JhengHei UI" w:hAnsi="Arial" w:cs="Arial"/>
          <w:sz w:val="22"/>
          <w:szCs w:val="22"/>
        </w:rPr>
      </w:pPr>
    </w:p>
    <w:p w14:paraId="2B6698BD" w14:textId="52522EE9" w:rsidR="00552888" w:rsidRPr="00622F0A" w:rsidRDefault="00B02EB6">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Mrs. Bennet. </w:t>
      </w:r>
    </w:p>
    <w:p w14:paraId="0EDAE230" w14:textId="77777777" w:rsidR="00850CFB" w:rsidRPr="00622F0A" w:rsidRDefault="00850CFB">
      <w:pPr>
        <w:rPr>
          <w:rFonts w:ascii="Arial" w:eastAsia="Microsoft JhengHei UI" w:hAnsi="Arial" w:cs="Arial"/>
          <w:b/>
          <w:bCs/>
          <w:sz w:val="22"/>
          <w:szCs w:val="22"/>
        </w:rPr>
      </w:pPr>
    </w:p>
    <w:p w14:paraId="19FE48DA" w14:textId="6B90034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lways a mouthy broad. </w:t>
      </w:r>
    </w:p>
    <w:p w14:paraId="302BC88F" w14:textId="77777777" w:rsidR="00850CFB" w:rsidRPr="00622F0A" w:rsidRDefault="00850CFB">
      <w:pPr>
        <w:rPr>
          <w:rFonts w:ascii="Arial" w:eastAsia="Microsoft JhengHei UI" w:hAnsi="Arial" w:cs="Arial"/>
          <w:b/>
          <w:bCs/>
          <w:sz w:val="22"/>
          <w:szCs w:val="22"/>
        </w:rPr>
      </w:pPr>
    </w:p>
    <w:p w14:paraId="4B3DA3E5" w14:textId="269BBDA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In this</w:t>
      </w:r>
      <w:r w:rsidR="00850CF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t's younger characters and more main characters that are </w:t>
      </w:r>
      <w:r w:rsidRPr="00622F0A">
        <w:rPr>
          <w:rFonts w:ascii="Arial" w:eastAsia="Microsoft JhengHei UI" w:hAnsi="Arial" w:cs="Arial"/>
          <w:sz w:val="22"/>
          <w:szCs w:val="22"/>
        </w:rPr>
        <w:t>like</w:t>
      </w:r>
      <w:r w:rsidR="00850CF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850CFB" w:rsidRPr="00622F0A">
        <w:rPr>
          <w:rFonts w:ascii="Arial" w:eastAsia="Microsoft JhengHei UI" w:hAnsi="Arial" w:cs="Arial"/>
          <w:sz w:val="22"/>
          <w:szCs w:val="22"/>
        </w:rPr>
        <w:t>“B</w:t>
      </w:r>
      <w:r w:rsidR="00000000" w:rsidRPr="00622F0A">
        <w:rPr>
          <w:rFonts w:ascii="Arial" w:eastAsia="Microsoft JhengHei UI" w:hAnsi="Arial" w:cs="Arial"/>
          <w:sz w:val="22"/>
          <w:szCs w:val="22"/>
        </w:rPr>
        <w:t>lah, blah, blah</w:t>
      </w:r>
      <w:r w:rsidR="00850CFB" w:rsidRPr="00622F0A">
        <w:rPr>
          <w:rFonts w:ascii="Arial" w:eastAsia="Microsoft JhengHei UI" w:hAnsi="Arial" w:cs="Arial"/>
          <w:sz w:val="22"/>
          <w:szCs w:val="22"/>
        </w:rPr>
        <w:t>, blah, blah</w:t>
      </w:r>
      <w:r w:rsidR="00000000" w:rsidRPr="00622F0A">
        <w:rPr>
          <w:rFonts w:ascii="Arial" w:eastAsia="Microsoft JhengHei UI" w:hAnsi="Arial" w:cs="Arial"/>
          <w:sz w:val="22"/>
          <w:szCs w:val="22"/>
        </w:rPr>
        <w:t>.</w:t>
      </w:r>
      <w:r w:rsidR="00850CF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EAF8616" w14:textId="77777777" w:rsidR="00850CFB" w:rsidRPr="00622F0A" w:rsidRDefault="00850CFB">
      <w:pPr>
        <w:rPr>
          <w:rFonts w:ascii="Arial" w:eastAsia="Microsoft JhengHei UI" w:hAnsi="Arial" w:cs="Arial"/>
          <w:b/>
          <w:bCs/>
          <w:sz w:val="22"/>
          <w:szCs w:val="22"/>
        </w:rPr>
      </w:pPr>
    </w:p>
    <w:p w14:paraId="16C553B9" w14:textId="6FAA112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02EB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think it also has to do with </w:t>
      </w:r>
      <w:r w:rsidR="00B02EB6" w:rsidRPr="00622F0A">
        <w:rPr>
          <w:rFonts w:ascii="Arial" w:eastAsia="Microsoft JhengHei UI" w:hAnsi="Arial" w:cs="Arial"/>
          <w:sz w:val="22"/>
          <w:szCs w:val="22"/>
        </w:rPr>
        <w:t>F</w:t>
      </w:r>
      <w:r w:rsidR="00000000" w:rsidRPr="00622F0A">
        <w:rPr>
          <w:rFonts w:ascii="Arial" w:eastAsia="Microsoft JhengHei UI" w:hAnsi="Arial" w:cs="Arial"/>
          <w:sz w:val="22"/>
          <w:szCs w:val="22"/>
        </w:rPr>
        <w:t xml:space="preserve">anny. </w:t>
      </w:r>
      <w:r w:rsidR="00850CFB" w:rsidRPr="00622F0A">
        <w:rPr>
          <w:rFonts w:ascii="Arial" w:eastAsia="Microsoft JhengHei UI" w:hAnsi="Arial" w:cs="Arial"/>
          <w:sz w:val="22"/>
          <w:szCs w:val="22"/>
        </w:rPr>
        <w:t>W</w:t>
      </w:r>
      <w:r w:rsidR="00000000" w:rsidRPr="00622F0A">
        <w:rPr>
          <w:rFonts w:ascii="Arial" w:eastAsia="Microsoft JhengHei UI" w:hAnsi="Arial" w:cs="Arial"/>
          <w:sz w:val="22"/>
          <w:szCs w:val="22"/>
        </w:rPr>
        <w:t>e saw this with Ann</w:t>
      </w:r>
      <w:r w:rsidR="00B02EB6" w:rsidRPr="00622F0A">
        <w:rPr>
          <w:rFonts w:ascii="Arial" w:eastAsia="Microsoft JhengHei UI" w:hAnsi="Arial" w:cs="Arial"/>
          <w:sz w:val="22"/>
          <w:szCs w:val="22"/>
        </w:rPr>
        <w:t>e</w:t>
      </w:r>
      <w:r w:rsidR="00000000" w:rsidRPr="00622F0A">
        <w:rPr>
          <w:rFonts w:ascii="Arial" w:eastAsia="Microsoft JhengHei UI" w:hAnsi="Arial" w:cs="Arial"/>
          <w:sz w:val="22"/>
          <w:szCs w:val="22"/>
        </w:rPr>
        <w:t xml:space="preserve"> </w:t>
      </w:r>
      <w:r w:rsidR="00B02EB6" w:rsidRPr="00622F0A">
        <w:rPr>
          <w:rFonts w:ascii="Arial" w:eastAsia="Microsoft JhengHei UI" w:hAnsi="Arial" w:cs="Arial"/>
          <w:sz w:val="22"/>
          <w:szCs w:val="22"/>
        </w:rPr>
        <w:t xml:space="preserve">in </w:t>
      </w:r>
      <w:r w:rsidR="00472A7E" w:rsidRPr="00622F0A">
        <w:rPr>
          <w:rFonts w:ascii="Arial" w:eastAsia="Microsoft JhengHei UI" w:hAnsi="Arial" w:cs="Arial"/>
          <w:b/>
          <w:bCs/>
          <w:sz w:val="22"/>
          <w:szCs w:val="22"/>
        </w:rPr>
        <w:t>[01:07:00]</w:t>
      </w:r>
      <w:r w:rsidR="00472A7E" w:rsidRPr="00622F0A">
        <w:rPr>
          <w:rFonts w:ascii="Arial" w:eastAsia="Microsoft JhengHei UI" w:hAnsi="Arial" w:cs="Arial"/>
          <w:sz w:val="22"/>
          <w:szCs w:val="22"/>
        </w:rPr>
        <w:t xml:space="preserve"> </w:t>
      </w:r>
      <w:r w:rsidR="00000000" w:rsidRPr="00622F0A">
        <w:rPr>
          <w:rFonts w:ascii="Arial" w:eastAsia="Microsoft JhengHei UI" w:hAnsi="Arial" w:cs="Arial"/>
          <w:i/>
          <w:iCs/>
          <w:sz w:val="22"/>
          <w:szCs w:val="22"/>
        </w:rPr>
        <w:t>Persuasion</w:t>
      </w:r>
      <w:r w:rsidR="00000000" w:rsidRPr="00622F0A">
        <w:rPr>
          <w:rFonts w:ascii="Arial" w:eastAsia="Microsoft JhengHei UI" w:hAnsi="Arial" w:cs="Arial"/>
          <w:sz w:val="22"/>
          <w:szCs w:val="22"/>
        </w:rPr>
        <w:t xml:space="preserve"> a bit, but a lot of the funny and the quippy happens around her</w:t>
      </w:r>
      <w:r w:rsidR="00AE6EF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CCBD4AE" w14:textId="77777777" w:rsidR="005018CF" w:rsidRPr="00622F0A" w:rsidRDefault="005018CF">
      <w:pPr>
        <w:rPr>
          <w:rFonts w:ascii="Arial" w:eastAsia="Microsoft JhengHei UI" w:hAnsi="Arial" w:cs="Arial"/>
          <w:b/>
          <w:bCs/>
          <w:sz w:val="22"/>
          <w:szCs w:val="22"/>
        </w:rPr>
      </w:pPr>
    </w:p>
    <w:p w14:paraId="2B299748" w14:textId="434C9A6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E6EF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50C5EE2C" w14:textId="77777777" w:rsidR="005018CF" w:rsidRPr="00622F0A" w:rsidRDefault="005018CF">
      <w:pPr>
        <w:rPr>
          <w:rFonts w:ascii="Arial" w:eastAsia="Microsoft JhengHei UI" w:hAnsi="Arial" w:cs="Arial"/>
          <w:b/>
          <w:bCs/>
          <w:sz w:val="22"/>
          <w:szCs w:val="22"/>
        </w:rPr>
      </w:pPr>
    </w:p>
    <w:p w14:paraId="759D6C09" w14:textId="6A06A65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E6EF4"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nd that's true of Fanny</w:t>
      </w:r>
      <w:r w:rsidR="005018C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oo, but even more extreme because Ann</w:t>
      </w:r>
      <w:r w:rsidR="00A933BC" w:rsidRPr="00622F0A">
        <w:rPr>
          <w:rFonts w:ascii="Arial" w:eastAsia="Microsoft JhengHei UI" w:hAnsi="Arial" w:cs="Arial"/>
          <w:sz w:val="22"/>
          <w:szCs w:val="22"/>
        </w:rPr>
        <w:t>e</w:t>
      </w:r>
      <w:r w:rsidR="006A0B3E" w:rsidRPr="00622F0A">
        <w:rPr>
          <w:rFonts w:ascii="Arial" w:eastAsia="Microsoft JhengHei UI" w:hAnsi="Arial" w:cs="Arial"/>
          <w:sz w:val="22"/>
          <w:szCs w:val="22"/>
        </w:rPr>
        <w:t xml:space="preserve"> </w:t>
      </w:r>
      <w:r w:rsidR="005018CF" w:rsidRPr="00622F0A">
        <w:rPr>
          <w:rFonts w:ascii="Arial" w:eastAsia="Microsoft JhengHei UI" w:hAnsi="Arial" w:cs="Arial"/>
          <w:sz w:val="22"/>
          <w:szCs w:val="22"/>
        </w:rPr>
        <w:t xml:space="preserve">[chuckles] </w:t>
      </w:r>
      <w:r w:rsidR="00000000" w:rsidRPr="00622F0A">
        <w:rPr>
          <w:rFonts w:ascii="Arial" w:eastAsia="Microsoft JhengHei UI" w:hAnsi="Arial" w:cs="Arial"/>
          <w:sz w:val="22"/>
          <w:szCs w:val="22"/>
        </w:rPr>
        <w:t>wryly observes the people around her</w:t>
      </w:r>
      <w:r w:rsidR="005018C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ut</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just doesn't participate</w:t>
      </w:r>
      <w:r w:rsidR="005018C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0849244C" w14:textId="77777777" w:rsidR="005018CF" w:rsidRPr="00622F0A" w:rsidRDefault="005018CF">
      <w:pPr>
        <w:rPr>
          <w:rFonts w:ascii="Arial" w:eastAsia="Microsoft JhengHei UI" w:hAnsi="Arial" w:cs="Arial"/>
          <w:b/>
          <w:bCs/>
          <w:sz w:val="22"/>
          <w:szCs w:val="22"/>
        </w:rPr>
      </w:pPr>
    </w:p>
    <w:p w14:paraId="33468F07" w14:textId="6788DB1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933B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26AD4A0" w14:textId="77777777" w:rsidR="005018CF" w:rsidRPr="00622F0A" w:rsidRDefault="005018CF">
      <w:pPr>
        <w:rPr>
          <w:rFonts w:ascii="Arial" w:eastAsia="Microsoft JhengHei UI" w:hAnsi="Arial" w:cs="Arial"/>
          <w:b/>
          <w:bCs/>
          <w:sz w:val="22"/>
          <w:szCs w:val="22"/>
        </w:rPr>
      </w:pPr>
    </w:p>
    <w:p w14:paraId="30FD8F71" w14:textId="617FA27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933BC" w:rsidRPr="00622F0A">
        <w:rPr>
          <w:rFonts w:ascii="Arial" w:eastAsia="Microsoft JhengHei UI" w:hAnsi="Arial" w:cs="Arial"/>
          <w:sz w:val="22"/>
          <w:szCs w:val="22"/>
        </w:rPr>
        <w:t xml:space="preserve"> </w:t>
      </w:r>
      <w:r w:rsidR="005018CF" w:rsidRPr="00622F0A">
        <w:rPr>
          <w:rFonts w:ascii="Arial" w:eastAsia="Microsoft JhengHei UI" w:hAnsi="Arial" w:cs="Arial"/>
          <w:sz w:val="22"/>
          <w:szCs w:val="22"/>
        </w:rPr>
        <w:t>W</w:t>
      </w:r>
      <w:r w:rsidR="00000000" w:rsidRPr="00622F0A">
        <w:rPr>
          <w:rFonts w:ascii="Arial" w:eastAsia="Microsoft JhengHei UI" w:hAnsi="Arial" w:cs="Arial"/>
          <w:sz w:val="22"/>
          <w:szCs w:val="22"/>
        </w:rPr>
        <w:t>hereas Fanny approaches it all with earnestness and anxiousness</w:t>
      </w:r>
      <w:r w:rsidR="005018CF" w:rsidRPr="00622F0A">
        <w:rPr>
          <w:rFonts w:ascii="Arial" w:eastAsia="Microsoft JhengHei UI" w:hAnsi="Arial" w:cs="Arial"/>
          <w:sz w:val="22"/>
          <w:szCs w:val="22"/>
        </w:rPr>
        <w:t xml:space="preserve"> t</w:t>
      </w:r>
      <w:r w:rsidR="00000000" w:rsidRPr="00622F0A">
        <w:rPr>
          <w:rFonts w:ascii="Arial" w:eastAsia="Microsoft JhengHei UI" w:hAnsi="Arial" w:cs="Arial"/>
          <w:sz w:val="22"/>
          <w:szCs w:val="22"/>
        </w:rPr>
        <w:t>hat is palpable</w:t>
      </w:r>
      <w:r w:rsidR="0059463D" w:rsidRPr="00622F0A">
        <w:rPr>
          <w:rFonts w:ascii="Arial" w:eastAsia="Microsoft JhengHei UI" w:hAnsi="Arial" w:cs="Arial"/>
          <w:sz w:val="22"/>
          <w:szCs w:val="22"/>
        </w:rPr>
        <w:t xml:space="preserve"> in a</w:t>
      </w:r>
      <w:r w:rsidR="00000000" w:rsidRPr="00622F0A">
        <w:rPr>
          <w:rFonts w:ascii="Arial" w:eastAsia="Microsoft JhengHei UI" w:hAnsi="Arial" w:cs="Arial"/>
          <w:sz w:val="22"/>
          <w:szCs w:val="22"/>
        </w:rPr>
        <w:t>ll of her interactions. Whereas Anne'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more sturdy and sure of herself. But I think it does come from having a main character that doesn't speak much and all these other </w:t>
      </w:r>
      <w:r w:rsidR="0059463D" w:rsidRPr="00622F0A">
        <w:rPr>
          <w:rFonts w:ascii="Arial" w:eastAsia="Microsoft JhengHei UI" w:hAnsi="Arial" w:cs="Arial"/>
          <w:sz w:val="22"/>
          <w:szCs w:val="22"/>
        </w:rPr>
        <w:t>higher-class</w:t>
      </w:r>
      <w:r w:rsidR="00000000" w:rsidRPr="00622F0A">
        <w:rPr>
          <w:rFonts w:ascii="Arial" w:eastAsia="Microsoft JhengHei UI" w:hAnsi="Arial" w:cs="Arial"/>
          <w:sz w:val="22"/>
          <w:szCs w:val="22"/>
        </w:rPr>
        <w:t xml:space="preserve"> people hav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sound of their own voices. </w:t>
      </w:r>
    </w:p>
    <w:p w14:paraId="59162FE4" w14:textId="77777777" w:rsidR="00F32BEF" w:rsidRPr="00622F0A" w:rsidRDefault="00F32BEF">
      <w:pPr>
        <w:rPr>
          <w:rFonts w:ascii="Arial" w:eastAsia="Microsoft JhengHei UI" w:hAnsi="Arial" w:cs="Arial"/>
          <w:b/>
          <w:bCs/>
          <w:sz w:val="22"/>
          <w:szCs w:val="22"/>
        </w:rPr>
      </w:pPr>
    </w:p>
    <w:p w14:paraId="0A74A6C3" w14:textId="2FF4B02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9463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5ACB42F6" w14:textId="77777777" w:rsidR="00F32BEF" w:rsidRPr="00622F0A" w:rsidRDefault="00F32BEF">
      <w:pPr>
        <w:rPr>
          <w:rFonts w:ascii="Arial" w:eastAsia="Microsoft JhengHei UI" w:hAnsi="Arial" w:cs="Arial"/>
          <w:sz w:val="22"/>
          <w:szCs w:val="22"/>
        </w:rPr>
      </w:pPr>
    </w:p>
    <w:p w14:paraId="382E4FF8" w14:textId="7859E29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9463D" w:rsidRPr="00622F0A">
        <w:rPr>
          <w:rFonts w:ascii="Arial" w:eastAsia="Microsoft JhengHei UI" w:hAnsi="Arial" w:cs="Arial"/>
          <w:sz w:val="22"/>
          <w:szCs w:val="22"/>
        </w:rPr>
        <w:t xml:space="preserve"> </w:t>
      </w:r>
      <w:r w:rsidR="00F32BEF" w:rsidRPr="00622F0A">
        <w:rPr>
          <w:rFonts w:ascii="Arial" w:eastAsia="Microsoft JhengHei UI" w:hAnsi="Arial" w:cs="Arial"/>
          <w:sz w:val="22"/>
          <w:szCs w:val="22"/>
        </w:rPr>
        <w:t xml:space="preserve">Okay. </w:t>
      </w:r>
      <w:r w:rsidRPr="00622F0A">
        <w:rPr>
          <w:rFonts w:ascii="Arial" w:eastAsia="Microsoft JhengHei UI" w:hAnsi="Arial" w:cs="Arial"/>
          <w:sz w:val="22"/>
          <w:szCs w:val="22"/>
        </w:rPr>
        <w:t xml:space="preserve">Spring asks, </w:t>
      </w:r>
      <w:r w:rsidR="00F32BEF" w:rsidRPr="00622F0A">
        <w:rPr>
          <w:rFonts w:ascii="Arial" w:eastAsia="Microsoft JhengHei UI" w:hAnsi="Arial" w:cs="Arial"/>
          <w:sz w:val="22"/>
          <w:szCs w:val="22"/>
        </w:rPr>
        <w:t>“W</w:t>
      </w:r>
      <w:r w:rsidRPr="00622F0A">
        <w:rPr>
          <w:rFonts w:ascii="Arial" w:eastAsia="Microsoft JhengHei UI" w:hAnsi="Arial" w:cs="Arial"/>
          <w:sz w:val="22"/>
          <w:szCs w:val="22"/>
        </w:rPr>
        <w:t xml:space="preserve">hat do you make of Edmund gradually forgetting Fanny and his subsequent realization that he badly </w:t>
      </w:r>
      <w:r w:rsidR="00A1654E" w:rsidRPr="00622F0A">
        <w:rPr>
          <w:rFonts w:ascii="Arial" w:eastAsia="Microsoft JhengHei UI" w:hAnsi="Arial" w:cs="Arial"/>
          <w:sz w:val="22"/>
          <w:szCs w:val="22"/>
        </w:rPr>
        <w:t xml:space="preserve">fucked </w:t>
      </w:r>
      <w:r w:rsidRPr="00622F0A">
        <w:rPr>
          <w:rFonts w:ascii="Arial" w:eastAsia="Microsoft JhengHei UI" w:hAnsi="Arial" w:cs="Arial"/>
          <w:sz w:val="22"/>
          <w:szCs w:val="22"/>
        </w:rPr>
        <w:t>up. What does this say about him?</w:t>
      </w:r>
      <w:r w:rsidR="00F32BEF" w:rsidRPr="00622F0A">
        <w:rPr>
          <w:rFonts w:ascii="Arial" w:eastAsia="Microsoft JhengHei UI" w:hAnsi="Arial" w:cs="Arial"/>
          <w:sz w:val="22"/>
          <w:szCs w:val="22"/>
        </w:rPr>
        <w:t>”</w:t>
      </w:r>
      <w:r w:rsidRPr="00622F0A">
        <w:rPr>
          <w:rFonts w:ascii="Arial" w:eastAsia="Microsoft JhengHei UI" w:hAnsi="Arial" w:cs="Arial"/>
          <w:sz w:val="22"/>
          <w:szCs w:val="22"/>
        </w:rPr>
        <w:t xml:space="preserve"> Great moment for you to talk about Edmund. </w:t>
      </w:r>
    </w:p>
    <w:p w14:paraId="72152151" w14:textId="77777777" w:rsidR="00F32BEF" w:rsidRPr="00622F0A" w:rsidRDefault="00F32BEF">
      <w:pPr>
        <w:rPr>
          <w:rFonts w:ascii="Arial" w:eastAsia="Microsoft JhengHei UI" w:hAnsi="Arial" w:cs="Arial"/>
          <w:b/>
          <w:bCs/>
          <w:sz w:val="22"/>
          <w:szCs w:val="22"/>
        </w:rPr>
      </w:pPr>
    </w:p>
    <w:p w14:paraId="63BEC1B8" w14:textId="7E9E559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1654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I'm mad at Edmond. I'm annoyed at Edmund</w:t>
      </w:r>
      <w:r w:rsidR="00F503D7"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he is proving that he's more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rest of his family than we </w:t>
      </w:r>
      <w:r w:rsidR="00A1654E" w:rsidRPr="00622F0A">
        <w:rPr>
          <w:rFonts w:ascii="Arial" w:eastAsia="Microsoft JhengHei UI" w:hAnsi="Arial" w:cs="Arial"/>
          <w:b/>
          <w:bCs/>
          <w:sz w:val="22"/>
          <w:szCs w:val="22"/>
        </w:rPr>
        <w:t>[01:08:00]</w:t>
      </w:r>
      <w:r w:rsidR="00A1654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ought he was. </w:t>
      </w:r>
      <w:r w:rsidR="00A1654E"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ick burn. </w:t>
      </w:r>
    </w:p>
    <w:p w14:paraId="0540A27E" w14:textId="77777777" w:rsidR="00A95B6F" w:rsidRPr="00622F0A" w:rsidRDefault="00A95B6F">
      <w:pPr>
        <w:rPr>
          <w:rFonts w:ascii="Arial" w:eastAsia="Microsoft JhengHei UI" w:hAnsi="Arial" w:cs="Arial"/>
          <w:b/>
          <w:bCs/>
          <w:sz w:val="22"/>
          <w:szCs w:val="22"/>
        </w:rPr>
      </w:pPr>
    </w:p>
    <w:p w14:paraId="0B7EA71A" w14:textId="77777777" w:rsidR="00720212"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1654E" w:rsidRPr="00622F0A">
        <w:rPr>
          <w:rFonts w:ascii="Arial" w:eastAsia="Microsoft JhengHei UI" w:hAnsi="Arial" w:cs="Arial"/>
          <w:sz w:val="22"/>
          <w:szCs w:val="22"/>
        </w:rPr>
        <w:t xml:space="preserve"> O</w:t>
      </w:r>
      <w:r w:rsidR="00743731" w:rsidRPr="00622F0A">
        <w:rPr>
          <w:rFonts w:ascii="Arial" w:eastAsia="Microsoft JhengHei UI" w:hAnsi="Arial" w:cs="Arial"/>
          <w:sz w:val="22"/>
          <w:szCs w:val="22"/>
        </w:rPr>
        <w:t>o</w:t>
      </w:r>
      <w:r w:rsidR="00A1654E" w:rsidRPr="00622F0A">
        <w:rPr>
          <w:rFonts w:ascii="Arial" w:eastAsia="Microsoft JhengHei UI" w:hAnsi="Arial" w:cs="Arial"/>
          <w:sz w:val="22"/>
          <w:szCs w:val="22"/>
        </w:rPr>
        <w:t>h-mm, b</w:t>
      </w:r>
      <w:r w:rsidR="00000000" w:rsidRPr="00622F0A">
        <w:rPr>
          <w:rFonts w:ascii="Arial" w:eastAsia="Microsoft JhengHei UI" w:hAnsi="Arial" w:cs="Arial"/>
          <w:sz w:val="22"/>
          <w:szCs w:val="22"/>
        </w:rPr>
        <w:t xml:space="preserve">ut it's probably deserved. </w:t>
      </w:r>
      <w:r w:rsidR="00A1654E" w:rsidRPr="00622F0A">
        <w:rPr>
          <w:rFonts w:ascii="Arial" w:eastAsia="Microsoft JhengHei UI" w:hAnsi="Arial" w:cs="Arial"/>
          <w:sz w:val="22"/>
          <w:szCs w:val="22"/>
        </w:rPr>
        <w:t>Yeah, I think u</w:t>
      </w:r>
      <w:r w:rsidR="00000000" w:rsidRPr="00622F0A">
        <w:rPr>
          <w:rFonts w:ascii="Arial" w:eastAsia="Microsoft JhengHei UI" w:hAnsi="Arial" w:cs="Arial"/>
          <w:sz w:val="22"/>
          <w:szCs w:val="22"/>
        </w:rPr>
        <w:t xml:space="preserve">p until this point, Edmund's been our touchstone for who treats Fanny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a full person. And here</w:t>
      </w:r>
      <w:r w:rsidR="0072487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ve seen hints of this. They've been plopped in every so often</w:t>
      </w:r>
      <w:r w:rsidR="00C61286" w:rsidRPr="00622F0A">
        <w:rPr>
          <w:rFonts w:ascii="Arial" w:eastAsia="Microsoft JhengHei UI" w:hAnsi="Arial" w:cs="Arial"/>
          <w:sz w:val="22"/>
          <w:szCs w:val="22"/>
        </w:rPr>
        <w:t>,</w:t>
      </w:r>
      <w:r w:rsidR="00E56CC2" w:rsidRPr="00622F0A">
        <w:rPr>
          <w:rFonts w:ascii="Arial" w:eastAsia="Microsoft JhengHei UI" w:hAnsi="Arial" w:cs="Arial"/>
          <w:sz w:val="22"/>
          <w:szCs w:val="22"/>
        </w:rPr>
        <w:t xml:space="preserve"> like </w:t>
      </w:r>
      <w:r w:rsidR="00000000" w:rsidRPr="00622F0A">
        <w:rPr>
          <w:rFonts w:ascii="Arial" w:eastAsia="Microsoft JhengHei UI" w:hAnsi="Arial" w:cs="Arial"/>
          <w:sz w:val="22"/>
          <w:szCs w:val="22"/>
        </w:rPr>
        <w:t>his reaction to her going to live with Mrs. Norris, for example, where he hasn't behaved perfectly. But the horse is really where you see him just being willing to forsake her</w:t>
      </w:r>
      <w:r w:rsidR="0065171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eeds for his own selfish wants in this moment. </w:t>
      </w:r>
    </w:p>
    <w:p w14:paraId="0724AAAE" w14:textId="77777777" w:rsidR="00720212" w:rsidRPr="00622F0A" w:rsidRDefault="00720212">
      <w:pPr>
        <w:rPr>
          <w:rFonts w:ascii="Arial" w:eastAsia="Microsoft JhengHei UI" w:hAnsi="Arial" w:cs="Arial"/>
          <w:sz w:val="22"/>
          <w:szCs w:val="22"/>
        </w:rPr>
      </w:pPr>
    </w:p>
    <w:p w14:paraId="023A76CC" w14:textId="6D07494D" w:rsidR="00552888" w:rsidRPr="00622F0A" w:rsidRDefault="00720212">
      <w:pPr>
        <w:rPr>
          <w:rFonts w:ascii="Arial" w:eastAsia="Microsoft JhengHei UI" w:hAnsi="Arial" w:cs="Arial"/>
          <w:sz w:val="22"/>
          <w:szCs w:val="22"/>
        </w:rPr>
      </w:pPr>
      <w:r w:rsidRPr="00622F0A">
        <w:rPr>
          <w:rFonts w:ascii="Arial" w:eastAsia="Microsoft JhengHei UI" w:hAnsi="Arial" w:cs="Arial"/>
          <w:sz w:val="22"/>
          <w:szCs w:val="22"/>
        </w:rPr>
        <w:t>H</w:t>
      </w:r>
      <w:r w:rsidR="00000000" w:rsidRPr="00622F0A">
        <w:rPr>
          <w:rFonts w:ascii="Arial" w:eastAsia="Microsoft JhengHei UI" w:hAnsi="Arial" w:cs="Arial"/>
          <w:sz w:val="22"/>
          <w:szCs w:val="22"/>
        </w:rPr>
        <w:t>e does correct</w:t>
      </w:r>
      <w:r w:rsidR="00651714" w:rsidRPr="00622F0A">
        <w:rPr>
          <w:rFonts w:ascii="Arial" w:eastAsia="Microsoft JhengHei UI" w:hAnsi="Arial" w:cs="Arial"/>
          <w:sz w:val="22"/>
          <w:szCs w:val="22"/>
        </w:rPr>
        <w:t>, t</w:t>
      </w:r>
      <w:r w:rsidR="00000000" w:rsidRPr="00622F0A">
        <w:rPr>
          <w:rFonts w:ascii="Arial" w:eastAsia="Microsoft JhengHei UI" w:hAnsi="Arial" w:cs="Arial"/>
          <w:sz w:val="22"/>
          <w:szCs w:val="22"/>
        </w:rPr>
        <w:t>o be fair to Edmund</w:t>
      </w:r>
      <w:r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H</w:t>
      </w:r>
      <w:r w:rsidR="00000000" w:rsidRPr="00622F0A">
        <w:rPr>
          <w:rFonts w:ascii="Arial" w:eastAsia="Microsoft JhengHei UI" w:hAnsi="Arial" w:cs="Arial"/>
          <w:sz w:val="22"/>
          <w:szCs w:val="22"/>
        </w:rPr>
        <w:t xml:space="preserve">e does correct. But that is the behavior that his parents have exhibited that made Fanny feel so alone. That is the behavior his sisters exhibited that made Fanny an outcast in their play. </w:t>
      </w:r>
    </w:p>
    <w:p w14:paraId="14F1ED61" w14:textId="77777777" w:rsidR="000434C5" w:rsidRPr="00622F0A" w:rsidRDefault="000434C5">
      <w:pPr>
        <w:rPr>
          <w:rFonts w:ascii="Arial" w:eastAsia="Microsoft JhengHei UI" w:hAnsi="Arial" w:cs="Arial"/>
          <w:b/>
          <w:bCs/>
          <w:sz w:val="22"/>
          <w:szCs w:val="22"/>
        </w:rPr>
      </w:pPr>
    </w:p>
    <w:p w14:paraId="6B0FA0CC" w14:textId="339FCFC1" w:rsidR="000C4C23"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5171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that's why she's been depressed these last couple days. That's why she has a headache. </w:t>
      </w:r>
    </w:p>
    <w:p w14:paraId="67AA7381" w14:textId="77777777" w:rsidR="000C4C23" w:rsidRPr="00622F0A" w:rsidRDefault="000C4C23">
      <w:pPr>
        <w:rPr>
          <w:rFonts w:ascii="Arial" w:eastAsia="Microsoft JhengHei UI" w:hAnsi="Arial" w:cs="Arial"/>
          <w:sz w:val="22"/>
          <w:szCs w:val="22"/>
        </w:rPr>
      </w:pPr>
    </w:p>
    <w:p w14:paraId="5A5A34F0" w14:textId="2911A007" w:rsidR="00552888" w:rsidRPr="00622F0A" w:rsidRDefault="000C4C23">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s. I would have a headache </w:t>
      </w:r>
      <w:r w:rsidR="00963994" w:rsidRPr="00622F0A">
        <w:rPr>
          <w:rFonts w:ascii="Arial" w:eastAsia="Microsoft JhengHei UI" w:hAnsi="Arial" w:cs="Arial"/>
          <w:sz w:val="22"/>
          <w:szCs w:val="22"/>
        </w:rPr>
        <w:t xml:space="preserve">by </w:t>
      </w:r>
      <w:r w:rsidRPr="00622F0A">
        <w:rPr>
          <w:rFonts w:ascii="Arial" w:eastAsia="Microsoft JhengHei UI" w:hAnsi="Arial" w:cs="Arial"/>
          <w:sz w:val="22"/>
          <w:szCs w:val="22"/>
        </w:rPr>
        <w:t xml:space="preserve">the only person who treated me nice was </w:t>
      </w:r>
      <w:r w:rsidR="00752EB4" w:rsidRPr="00622F0A">
        <w:rPr>
          <w:rFonts w:ascii="Arial" w:eastAsia="Microsoft JhengHei UI" w:hAnsi="Arial" w:cs="Arial"/>
          <w:b/>
          <w:bCs/>
          <w:sz w:val="22"/>
          <w:szCs w:val="22"/>
        </w:rPr>
        <w:t>[01:09:00]</w:t>
      </w:r>
      <w:r w:rsidR="00752EB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suddenly mean to me. </w:t>
      </w:r>
    </w:p>
    <w:p w14:paraId="2AD5AD7B" w14:textId="77777777" w:rsidR="00CD302F" w:rsidRPr="00622F0A" w:rsidRDefault="00CD302F">
      <w:pPr>
        <w:rPr>
          <w:rFonts w:ascii="Arial" w:eastAsia="Microsoft JhengHei UI" w:hAnsi="Arial" w:cs="Arial"/>
          <w:b/>
          <w:bCs/>
          <w:sz w:val="22"/>
          <w:szCs w:val="22"/>
        </w:rPr>
      </w:pPr>
    </w:p>
    <w:p w14:paraId="51ADD29F" w14:textId="3C0828D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C4C2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This is so strange. It's reminding me of something else in pop culture, and I don't remember what movie it is or what book it is, and I will have to just</w:t>
      </w:r>
      <w:r w:rsidR="000C4C2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is will just be an </w:t>
      </w:r>
      <w:r w:rsidR="00000000" w:rsidRPr="00622F0A">
        <w:rPr>
          <w:rFonts w:ascii="Arial" w:eastAsia="Microsoft JhengHei UI" w:hAnsi="Arial" w:cs="Arial"/>
          <w:sz w:val="22"/>
          <w:szCs w:val="22"/>
        </w:rPr>
        <w:lastRenderedPageBreak/>
        <w:t xml:space="preserve">ongoing process until I figure out what it reminds me of. I don't know what it is, but it's something where there is a person who one other person cares for her, and then she realizes that he is ju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rest of them, and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8901D0" w:rsidRPr="00622F0A">
        <w:rPr>
          <w:rFonts w:ascii="Arial" w:eastAsia="Microsoft JhengHei UI" w:hAnsi="Arial" w:cs="Arial"/>
          <w:sz w:val="22"/>
          <w:szCs w:val="22"/>
        </w:rPr>
        <w:t>“Y</w:t>
      </w:r>
      <w:r w:rsidR="00000000" w:rsidRPr="00622F0A">
        <w:rPr>
          <w:rFonts w:ascii="Arial" w:eastAsia="Microsoft JhengHei UI" w:hAnsi="Arial" w:cs="Arial"/>
          <w:sz w:val="22"/>
          <w:szCs w:val="22"/>
        </w:rPr>
        <w:t xml:space="preserve">ou're ju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rest of them</w:t>
      </w:r>
      <w:r w:rsidR="0039439D" w:rsidRPr="00622F0A">
        <w:rPr>
          <w:rFonts w:ascii="Arial" w:eastAsia="Microsoft JhengHei UI" w:hAnsi="Arial" w:cs="Arial"/>
          <w:sz w:val="22"/>
          <w:szCs w:val="22"/>
        </w:rPr>
        <w:t>,</w:t>
      </w:r>
      <w:r w:rsidR="002F0DB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39439D"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I don't remember what movie this is. </w:t>
      </w:r>
    </w:p>
    <w:p w14:paraId="209D8964" w14:textId="77777777" w:rsidR="0039439D" w:rsidRPr="00622F0A" w:rsidRDefault="0039439D">
      <w:pPr>
        <w:rPr>
          <w:rFonts w:ascii="Arial" w:eastAsia="Microsoft JhengHei UI" w:hAnsi="Arial" w:cs="Arial"/>
          <w:b/>
          <w:bCs/>
          <w:sz w:val="22"/>
          <w:szCs w:val="22"/>
        </w:rPr>
      </w:pPr>
    </w:p>
    <w:p w14:paraId="72D376AB" w14:textId="5218E888" w:rsidR="002F0DB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F0DB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s a pretty common trope</w:t>
      </w:r>
      <w:r w:rsidR="002F0DB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01078A5C" w14:textId="77777777" w:rsidR="002F0DBA" w:rsidRPr="00622F0A" w:rsidRDefault="002F0DBA">
      <w:pPr>
        <w:rPr>
          <w:rFonts w:ascii="Arial" w:eastAsia="Microsoft JhengHei UI" w:hAnsi="Arial" w:cs="Arial"/>
          <w:sz w:val="22"/>
          <w:szCs w:val="22"/>
        </w:rPr>
      </w:pPr>
    </w:p>
    <w:p w14:paraId="14760C22" w14:textId="15142580" w:rsidR="00552888" w:rsidRPr="00622F0A" w:rsidRDefault="002F0DB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That Jane Austen invented. </w:t>
      </w:r>
    </w:p>
    <w:p w14:paraId="3728B475" w14:textId="77777777" w:rsidR="0039439D" w:rsidRPr="00622F0A" w:rsidRDefault="0039439D">
      <w:pPr>
        <w:rPr>
          <w:rFonts w:ascii="Arial" w:eastAsia="Microsoft JhengHei UI" w:hAnsi="Arial" w:cs="Arial"/>
          <w:b/>
          <w:bCs/>
          <w:sz w:val="22"/>
          <w:szCs w:val="22"/>
        </w:rPr>
      </w:pPr>
    </w:p>
    <w:p w14:paraId="4383FCD4" w14:textId="34F50760" w:rsidR="00552888" w:rsidRPr="00622F0A" w:rsidRDefault="002F0DB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000000" w:rsidRPr="00622F0A">
        <w:rPr>
          <w:rFonts w:ascii="Arial" w:eastAsia="Microsoft JhengHei UI" w:hAnsi="Arial" w:cs="Arial"/>
          <w:sz w:val="22"/>
          <w:szCs w:val="22"/>
        </w:rPr>
        <w:t>Hello. Yeah, this happens all the time. The idea that</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ou found someone who's different than everybody else, but at the end of the day, they're</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just a nicer version of everybody else, but they're not better. </w:t>
      </w:r>
    </w:p>
    <w:p w14:paraId="1D6564E9" w14:textId="77777777" w:rsidR="004239B5" w:rsidRPr="00622F0A" w:rsidRDefault="004239B5">
      <w:pPr>
        <w:rPr>
          <w:rFonts w:ascii="Arial" w:eastAsia="Microsoft JhengHei UI" w:hAnsi="Arial" w:cs="Arial"/>
          <w:b/>
          <w:bCs/>
          <w:sz w:val="22"/>
          <w:szCs w:val="22"/>
        </w:rPr>
      </w:pPr>
    </w:p>
    <w:p w14:paraId="1AFC5B53" w14:textId="06203A33" w:rsidR="00635E6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35E6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11EDC61F" w14:textId="77777777" w:rsidR="00635E68" w:rsidRPr="00622F0A" w:rsidRDefault="00635E68">
      <w:pPr>
        <w:rPr>
          <w:rFonts w:ascii="Arial" w:eastAsia="Microsoft JhengHei UI" w:hAnsi="Arial" w:cs="Arial"/>
          <w:sz w:val="22"/>
          <w:szCs w:val="22"/>
        </w:rPr>
      </w:pPr>
    </w:p>
    <w:p w14:paraId="7B73C3F1" w14:textId="77777777" w:rsidR="00D4392D" w:rsidRPr="00622F0A" w:rsidRDefault="00635E68">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Yeah</w:t>
      </w:r>
      <w:r w:rsidR="00CB067D"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CB067D" w:rsidRPr="00622F0A">
        <w:rPr>
          <w:rFonts w:ascii="Arial" w:eastAsia="Microsoft JhengHei UI" w:hAnsi="Arial" w:cs="Arial"/>
          <w:sz w:val="22"/>
          <w:szCs w:val="22"/>
        </w:rPr>
        <w:t>I</w:t>
      </w:r>
      <w:r w:rsidRPr="00622F0A">
        <w:rPr>
          <w:rFonts w:ascii="Arial" w:eastAsia="Microsoft JhengHei UI" w:hAnsi="Arial" w:cs="Arial"/>
          <w:sz w:val="22"/>
          <w:szCs w:val="22"/>
        </w:rPr>
        <w:t>nteresting. So</w:t>
      </w:r>
      <w:r w:rsidR="00635C60"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e last question is</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going to be a blend between Becca's study question and study questions from </w:t>
      </w:r>
      <w:r w:rsidR="00204846" w:rsidRPr="00622F0A">
        <w:rPr>
          <w:rFonts w:ascii="Arial" w:eastAsia="Microsoft JhengHei UI" w:hAnsi="Arial" w:cs="Arial"/>
          <w:sz w:val="22"/>
          <w:szCs w:val="22"/>
        </w:rPr>
        <w:t>Janae</w:t>
      </w:r>
      <w:r w:rsidRPr="00622F0A">
        <w:rPr>
          <w:rFonts w:ascii="Arial" w:eastAsia="Microsoft JhengHei UI" w:hAnsi="Arial" w:cs="Arial"/>
          <w:sz w:val="22"/>
          <w:szCs w:val="22"/>
        </w:rPr>
        <w:t xml:space="preserve">, </w:t>
      </w:r>
      <w:r w:rsidR="00D570F9" w:rsidRPr="00622F0A">
        <w:rPr>
          <w:rFonts w:ascii="Arial" w:eastAsia="Microsoft JhengHei UI" w:hAnsi="Arial" w:cs="Arial"/>
          <w:sz w:val="22"/>
          <w:szCs w:val="22"/>
        </w:rPr>
        <w:t>Marija</w:t>
      </w:r>
      <w:r w:rsidR="00FD1097" w:rsidRPr="00622F0A">
        <w:rPr>
          <w:rFonts w:ascii="Arial" w:eastAsia="Microsoft JhengHei UI" w:hAnsi="Arial" w:cs="Arial"/>
          <w:sz w:val="22"/>
          <w:szCs w:val="22"/>
        </w:rPr>
        <w:t>,</w:t>
      </w:r>
      <w:r w:rsidR="00D570F9"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and </w:t>
      </w:r>
      <w:r w:rsidR="00D570F9" w:rsidRPr="00622F0A">
        <w:rPr>
          <w:rFonts w:ascii="Arial" w:eastAsia="Microsoft JhengHei UI" w:hAnsi="Arial" w:cs="Arial"/>
          <w:sz w:val="22"/>
          <w:szCs w:val="22"/>
        </w:rPr>
        <w:t>Angelika</w:t>
      </w:r>
      <w:r w:rsidRPr="00622F0A">
        <w:rPr>
          <w:rFonts w:ascii="Arial" w:eastAsia="Microsoft JhengHei UI" w:hAnsi="Arial" w:cs="Arial"/>
          <w:sz w:val="22"/>
          <w:szCs w:val="22"/>
        </w:rPr>
        <w:t xml:space="preserve">. </w:t>
      </w:r>
      <w:r w:rsidR="00223F13" w:rsidRPr="00622F0A">
        <w:rPr>
          <w:rFonts w:ascii="Arial" w:eastAsia="Microsoft JhengHei UI" w:hAnsi="Arial" w:cs="Arial"/>
          <w:sz w:val="22"/>
          <w:szCs w:val="22"/>
        </w:rPr>
        <w:t>T</w:t>
      </w:r>
      <w:r w:rsidRPr="00622F0A">
        <w:rPr>
          <w:rFonts w:ascii="Arial" w:eastAsia="Microsoft JhengHei UI" w:hAnsi="Arial" w:cs="Arial"/>
          <w:sz w:val="22"/>
          <w:szCs w:val="22"/>
        </w:rPr>
        <w:t xml:space="preserve">his is about our girl, Mary Crawford. </w:t>
      </w:r>
    </w:p>
    <w:p w14:paraId="2952749E" w14:textId="77777777" w:rsidR="00D4392D" w:rsidRPr="00622F0A" w:rsidRDefault="00D4392D">
      <w:pPr>
        <w:rPr>
          <w:rFonts w:ascii="Arial" w:eastAsia="Microsoft JhengHei UI" w:hAnsi="Arial" w:cs="Arial"/>
          <w:sz w:val="22"/>
          <w:szCs w:val="22"/>
        </w:rPr>
      </w:pPr>
    </w:p>
    <w:p w14:paraId="2AC6086F" w14:textId="77777777" w:rsidR="00587FF4" w:rsidRPr="00622F0A" w:rsidRDefault="00D4392D">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Mm. </w:t>
      </w:r>
      <w:r w:rsidR="007C49FF" w:rsidRPr="00622F0A">
        <w:rPr>
          <w:rFonts w:ascii="Arial" w:eastAsia="Microsoft JhengHei UI" w:hAnsi="Arial" w:cs="Arial"/>
          <w:b/>
          <w:bCs/>
          <w:sz w:val="22"/>
          <w:szCs w:val="22"/>
        </w:rPr>
        <w:t>[01:10:00]</w:t>
      </w:r>
      <w:r w:rsidR="007C49FF" w:rsidRPr="00622F0A">
        <w:rPr>
          <w:rFonts w:ascii="Arial" w:eastAsia="Microsoft JhengHei UI" w:hAnsi="Arial" w:cs="Arial"/>
          <w:sz w:val="22"/>
          <w:szCs w:val="22"/>
        </w:rPr>
        <w:t xml:space="preserve"> </w:t>
      </w:r>
    </w:p>
    <w:p w14:paraId="13457715" w14:textId="77777777" w:rsidR="00587FF4" w:rsidRPr="00622F0A" w:rsidRDefault="00587FF4">
      <w:pPr>
        <w:rPr>
          <w:rFonts w:ascii="Arial" w:eastAsia="Microsoft JhengHei UI" w:hAnsi="Arial" w:cs="Arial"/>
          <w:sz w:val="22"/>
          <w:szCs w:val="22"/>
        </w:rPr>
      </w:pPr>
    </w:p>
    <w:p w14:paraId="13A8EC88" w14:textId="057BB654" w:rsidR="00552888" w:rsidRPr="00622F0A" w:rsidRDefault="00587FF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635E68" w:rsidRPr="00622F0A">
        <w:rPr>
          <w:rFonts w:ascii="Arial" w:eastAsia="Microsoft JhengHei UI" w:hAnsi="Arial" w:cs="Arial"/>
          <w:sz w:val="22"/>
          <w:szCs w:val="22"/>
        </w:rPr>
        <w:t>There's so much to say about Mary. So</w:t>
      </w:r>
      <w:r w:rsidR="007C49FF" w:rsidRPr="00622F0A">
        <w:rPr>
          <w:rFonts w:ascii="Arial" w:eastAsia="Microsoft JhengHei UI" w:hAnsi="Arial" w:cs="Arial"/>
          <w:sz w:val="22"/>
          <w:szCs w:val="22"/>
        </w:rPr>
        <w:t>,</w:t>
      </w:r>
      <w:r w:rsidR="00635E68" w:rsidRPr="00622F0A">
        <w:rPr>
          <w:rFonts w:ascii="Arial" w:eastAsia="Microsoft JhengHei UI" w:hAnsi="Arial" w:cs="Arial"/>
          <w:sz w:val="22"/>
          <w:szCs w:val="22"/>
        </w:rPr>
        <w:t xml:space="preserve"> Mary Crawford, there's so much to say about Mary. You really start to get a sense of who she is in these chapters. And you were not a fan</w:t>
      </w:r>
      <w:r w:rsidRPr="00622F0A">
        <w:rPr>
          <w:rFonts w:ascii="Arial" w:eastAsia="Microsoft JhengHei UI" w:hAnsi="Arial" w:cs="Arial"/>
          <w:sz w:val="22"/>
          <w:szCs w:val="22"/>
        </w:rPr>
        <w:t>.</w:t>
      </w:r>
      <w:r w:rsidR="00635E68" w:rsidRPr="00622F0A">
        <w:rPr>
          <w:rFonts w:ascii="Arial" w:eastAsia="Microsoft JhengHei UI" w:hAnsi="Arial" w:cs="Arial"/>
          <w:sz w:val="22"/>
          <w:szCs w:val="22"/>
        </w:rPr>
        <w:t xml:space="preserve"> </w:t>
      </w:r>
    </w:p>
    <w:p w14:paraId="0326DB1E" w14:textId="77777777" w:rsidR="00587FF4" w:rsidRPr="00622F0A" w:rsidRDefault="00587FF4">
      <w:pPr>
        <w:rPr>
          <w:rFonts w:ascii="Arial" w:eastAsia="Microsoft JhengHei UI" w:hAnsi="Arial" w:cs="Arial"/>
          <w:b/>
          <w:bCs/>
          <w:sz w:val="22"/>
          <w:szCs w:val="22"/>
        </w:rPr>
      </w:pPr>
    </w:p>
    <w:p w14:paraId="5286E2F0" w14:textId="222867E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C49F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No. </w:t>
      </w:r>
    </w:p>
    <w:p w14:paraId="74955BB3" w14:textId="77777777" w:rsidR="00587FF4" w:rsidRPr="00622F0A" w:rsidRDefault="00587FF4">
      <w:pPr>
        <w:rPr>
          <w:rFonts w:ascii="Arial" w:eastAsia="Microsoft JhengHei UI" w:hAnsi="Arial" w:cs="Arial"/>
          <w:b/>
          <w:bCs/>
          <w:sz w:val="22"/>
          <w:szCs w:val="22"/>
        </w:rPr>
      </w:pPr>
    </w:p>
    <w:p w14:paraId="1BBD009C" w14:textId="1F4A093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C49F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ell me why</w:t>
      </w:r>
      <w:r w:rsidR="008A7A9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E3F666E" w14:textId="77777777" w:rsidR="008A7A9A" w:rsidRPr="00622F0A" w:rsidRDefault="008A7A9A">
      <w:pPr>
        <w:rPr>
          <w:rFonts w:ascii="Arial" w:eastAsia="Microsoft JhengHei UI" w:hAnsi="Arial" w:cs="Arial"/>
          <w:b/>
          <w:bCs/>
          <w:sz w:val="22"/>
          <w:szCs w:val="22"/>
        </w:rPr>
      </w:pPr>
    </w:p>
    <w:p w14:paraId="3CCD17F8" w14:textId="017EF31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C49F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think that she's entitled and unaware of</w:t>
      </w:r>
      <w:r w:rsidR="007C49F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er own privilege in this world. Not in a way where she doesn't know she has privilege, but unaware of the fact that it's not a good look to look down on people. </w:t>
      </w:r>
    </w:p>
    <w:p w14:paraId="4D185D6D" w14:textId="77777777" w:rsidR="00AA21A0" w:rsidRPr="00622F0A" w:rsidRDefault="00AA21A0">
      <w:pPr>
        <w:rPr>
          <w:rFonts w:ascii="Arial" w:eastAsia="Microsoft JhengHei UI" w:hAnsi="Arial" w:cs="Arial"/>
          <w:b/>
          <w:bCs/>
          <w:sz w:val="22"/>
          <w:szCs w:val="22"/>
        </w:rPr>
      </w:pPr>
    </w:p>
    <w:p w14:paraId="231D60E2" w14:textId="4E5C7C4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269F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71D3A421" w14:textId="77777777" w:rsidR="00AA21A0" w:rsidRPr="00622F0A" w:rsidRDefault="00AA21A0">
      <w:pPr>
        <w:rPr>
          <w:rFonts w:ascii="Arial" w:eastAsia="Microsoft JhengHei UI" w:hAnsi="Arial" w:cs="Arial"/>
          <w:b/>
          <w:bCs/>
          <w:sz w:val="22"/>
          <w:szCs w:val="22"/>
        </w:rPr>
      </w:pPr>
    </w:p>
    <w:p w14:paraId="6638D3D5" w14:textId="5F4C7E3F" w:rsidR="002269F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269F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t's</w:t>
      </w:r>
      <w:r w:rsidR="006A0B3E"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ke</w:t>
      </w:r>
      <w:r w:rsidR="00AA21A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mma in the beginning of </w:t>
      </w:r>
      <w:r w:rsidR="00000000" w:rsidRPr="00622F0A">
        <w:rPr>
          <w:rFonts w:ascii="Arial" w:eastAsia="Microsoft JhengHei UI" w:hAnsi="Arial" w:cs="Arial"/>
          <w:i/>
          <w:iCs/>
          <w:sz w:val="22"/>
          <w:szCs w:val="22"/>
        </w:rPr>
        <w:t>Emma</w:t>
      </w:r>
      <w:r w:rsidR="00000000" w:rsidRPr="00622F0A">
        <w:rPr>
          <w:rFonts w:ascii="Arial" w:eastAsia="Microsoft JhengHei UI" w:hAnsi="Arial" w:cs="Arial"/>
          <w:sz w:val="22"/>
          <w:szCs w:val="22"/>
        </w:rPr>
        <w:t xml:space="preserve">, for example. </w:t>
      </w:r>
    </w:p>
    <w:p w14:paraId="12661DCF" w14:textId="77777777" w:rsidR="00AA21A0" w:rsidRPr="00622F0A" w:rsidRDefault="00AA21A0">
      <w:pPr>
        <w:rPr>
          <w:rFonts w:ascii="Arial" w:eastAsia="Microsoft JhengHei UI" w:hAnsi="Arial" w:cs="Arial"/>
          <w:b/>
          <w:bCs/>
          <w:sz w:val="22"/>
          <w:szCs w:val="22"/>
        </w:rPr>
      </w:pPr>
    </w:p>
    <w:p w14:paraId="49724AAF" w14:textId="746A8E32" w:rsidR="00552888" w:rsidRPr="00622F0A" w:rsidRDefault="002269F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s. I love that observation. </w:t>
      </w:r>
      <w:r w:rsidR="00A25262" w:rsidRPr="00622F0A">
        <w:rPr>
          <w:rFonts w:ascii="Arial" w:eastAsia="Microsoft JhengHei UI" w:hAnsi="Arial" w:cs="Arial"/>
          <w:sz w:val="22"/>
          <w:szCs w:val="22"/>
        </w:rPr>
        <w:t>B</w:t>
      </w:r>
      <w:r w:rsidRPr="00622F0A">
        <w:rPr>
          <w:rFonts w:ascii="Arial" w:eastAsia="Microsoft JhengHei UI" w:hAnsi="Arial" w:cs="Arial"/>
          <w:sz w:val="22"/>
          <w:szCs w:val="22"/>
        </w:rPr>
        <w:t xml:space="preserve">y the way, the Emma at the beginning of </w:t>
      </w:r>
      <w:r w:rsidRPr="00622F0A">
        <w:rPr>
          <w:rFonts w:ascii="Arial" w:eastAsia="Microsoft JhengHei UI" w:hAnsi="Arial" w:cs="Arial"/>
          <w:i/>
          <w:iCs/>
          <w:sz w:val="22"/>
          <w:szCs w:val="22"/>
        </w:rPr>
        <w:t>Emma</w:t>
      </w:r>
      <w:r w:rsidRPr="00622F0A">
        <w:rPr>
          <w:rFonts w:ascii="Arial" w:eastAsia="Microsoft JhengHei UI" w:hAnsi="Arial" w:cs="Arial"/>
          <w:sz w:val="22"/>
          <w:szCs w:val="22"/>
        </w:rPr>
        <w:t xml:space="preserve"> is a good one. </w:t>
      </w:r>
    </w:p>
    <w:p w14:paraId="5236C9A2" w14:textId="77777777" w:rsidR="00A25262" w:rsidRPr="00622F0A" w:rsidRDefault="00A25262">
      <w:pPr>
        <w:rPr>
          <w:rFonts w:ascii="Arial" w:eastAsia="Microsoft JhengHei UI" w:hAnsi="Arial" w:cs="Arial"/>
          <w:b/>
          <w:bCs/>
          <w:sz w:val="22"/>
          <w:szCs w:val="22"/>
        </w:rPr>
      </w:pPr>
    </w:p>
    <w:p w14:paraId="40A7F38A" w14:textId="7DC38E4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177D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22D2A49" w14:textId="77777777" w:rsidR="00A25262" w:rsidRPr="00622F0A" w:rsidRDefault="00A25262">
      <w:pPr>
        <w:rPr>
          <w:rFonts w:ascii="Arial" w:eastAsia="Microsoft JhengHei UI" w:hAnsi="Arial" w:cs="Arial"/>
          <w:b/>
          <w:bCs/>
          <w:sz w:val="22"/>
          <w:szCs w:val="22"/>
        </w:rPr>
      </w:pPr>
    </w:p>
    <w:p w14:paraId="0636D86B" w14:textId="70C1497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177D5"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o do you think is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about her, Edmund or Fanny? </w:t>
      </w:r>
    </w:p>
    <w:p w14:paraId="30623422" w14:textId="77777777" w:rsidR="00A25262" w:rsidRPr="00622F0A" w:rsidRDefault="00A25262">
      <w:pPr>
        <w:rPr>
          <w:rFonts w:ascii="Arial" w:eastAsia="Microsoft JhengHei UI" w:hAnsi="Arial" w:cs="Arial"/>
          <w:b/>
          <w:bCs/>
          <w:sz w:val="22"/>
          <w:szCs w:val="22"/>
        </w:rPr>
      </w:pPr>
    </w:p>
    <w:p w14:paraId="011927D7" w14:textId="6401079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66BA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Fanny. But I also think that Fanny is a reflection of things that Edmund has put into her head. </w:t>
      </w:r>
    </w:p>
    <w:p w14:paraId="193EB02D" w14:textId="77777777" w:rsidR="00476CA3" w:rsidRPr="00622F0A" w:rsidRDefault="00476CA3">
      <w:pPr>
        <w:rPr>
          <w:rFonts w:ascii="Arial" w:eastAsia="Microsoft JhengHei UI" w:hAnsi="Arial" w:cs="Arial"/>
          <w:b/>
          <w:bCs/>
          <w:sz w:val="22"/>
          <w:szCs w:val="22"/>
        </w:rPr>
      </w:pPr>
    </w:p>
    <w:p w14:paraId="3D1A019A" w14:textId="6D0E6DCE"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0000" w:rsidRPr="00622F0A">
        <w:rPr>
          <w:rFonts w:ascii="Arial" w:eastAsia="Microsoft JhengHei UI" w:hAnsi="Arial" w:cs="Arial"/>
          <w:sz w:val="22"/>
          <w:szCs w:val="22"/>
        </w:rPr>
        <w:t xml:space="preserve"> </w:t>
      </w:r>
      <w:r w:rsidR="00476CA3" w:rsidRPr="00622F0A">
        <w:rPr>
          <w:rFonts w:ascii="Arial" w:eastAsia="Microsoft JhengHei UI" w:hAnsi="Arial" w:cs="Arial"/>
          <w:sz w:val="22"/>
          <w:szCs w:val="22"/>
        </w:rPr>
        <w:t>S</w:t>
      </w:r>
      <w:r w:rsidR="00000000" w:rsidRPr="00622F0A">
        <w:rPr>
          <w:rFonts w:ascii="Arial" w:eastAsia="Microsoft JhengHei UI" w:hAnsi="Arial" w:cs="Arial"/>
          <w:sz w:val="22"/>
          <w:szCs w:val="22"/>
        </w:rPr>
        <w:t>he is a character with her own thoughts</w:t>
      </w:r>
      <w:r w:rsidR="00281E1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281E12" w:rsidRPr="00622F0A">
        <w:rPr>
          <w:rFonts w:ascii="Arial" w:eastAsia="Microsoft JhengHei UI" w:hAnsi="Arial" w:cs="Arial"/>
          <w:sz w:val="22"/>
          <w:szCs w:val="22"/>
        </w:rPr>
        <w:t>B</w:t>
      </w:r>
      <w:r w:rsidR="00000000" w:rsidRPr="00622F0A">
        <w:rPr>
          <w:rFonts w:ascii="Arial" w:eastAsia="Microsoft JhengHei UI" w:hAnsi="Arial" w:cs="Arial"/>
          <w:sz w:val="22"/>
          <w:szCs w:val="22"/>
        </w:rPr>
        <w:t>ut</w:t>
      </w:r>
      <w:r w:rsidR="00866BAE" w:rsidRPr="00622F0A">
        <w:rPr>
          <w:rFonts w:ascii="Arial" w:eastAsia="Microsoft JhengHei UI" w:hAnsi="Arial" w:cs="Arial"/>
          <w:sz w:val="22"/>
          <w:szCs w:val="22"/>
        </w:rPr>
        <w:t xml:space="preserve"> i</w:t>
      </w:r>
      <w:r w:rsidR="00000000" w:rsidRPr="00622F0A">
        <w:rPr>
          <w:rFonts w:ascii="Arial" w:eastAsia="Microsoft JhengHei UI" w:hAnsi="Arial" w:cs="Arial"/>
          <w:sz w:val="22"/>
          <w:szCs w:val="22"/>
        </w:rPr>
        <w:t>n this particular instance</w:t>
      </w:r>
      <w:r w:rsidR="00F4698B" w:rsidRPr="00622F0A">
        <w:rPr>
          <w:rFonts w:ascii="Arial" w:eastAsia="Microsoft JhengHei UI" w:hAnsi="Arial" w:cs="Arial"/>
          <w:sz w:val="22"/>
          <w:szCs w:val="22"/>
        </w:rPr>
        <w:t>,</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working off the moral system and the rules of the world </w:t>
      </w:r>
      <w:r w:rsidR="005918CD" w:rsidRPr="00622F0A">
        <w:rPr>
          <w:rFonts w:ascii="Arial" w:eastAsia="Microsoft JhengHei UI" w:hAnsi="Arial" w:cs="Arial"/>
          <w:b/>
          <w:bCs/>
          <w:sz w:val="22"/>
          <w:szCs w:val="22"/>
        </w:rPr>
        <w:t>[01:11:00]</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at she's learned from Edmund. </w:t>
      </w:r>
    </w:p>
    <w:p w14:paraId="620E3890" w14:textId="77777777" w:rsidR="00F84ADE" w:rsidRPr="00622F0A" w:rsidRDefault="00F84ADE">
      <w:pPr>
        <w:rPr>
          <w:rFonts w:ascii="Arial" w:eastAsia="Microsoft JhengHei UI" w:hAnsi="Arial" w:cs="Arial"/>
          <w:b/>
          <w:bCs/>
          <w:sz w:val="22"/>
          <w:szCs w:val="22"/>
        </w:rPr>
      </w:pPr>
    </w:p>
    <w:p w14:paraId="326060DA" w14:textId="60F98C15" w:rsidR="005918CD"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s</w:t>
      </w:r>
      <w:r w:rsidR="00BD0F4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BD0F46" w:rsidRPr="00622F0A">
        <w:rPr>
          <w:rFonts w:ascii="Arial" w:eastAsia="Microsoft JhengHei UI" w:hAnsi="Arial" w:cs="Arial"/>
          <w:sz w:val="22"/>
          <w:szCs w:val="22"/>
        </w:rPr>
        <w:t>B</w:t>
      </w:r>
      <w:r w:rsidR="00000000" w:rsidRPr="00622F0A">
        <w:rPr>
          <w:rFonts w:ascii="Arial" w:eastAsia="Microsoft JhengHei UI" w:hAnsi="Arial" w:cs="Arial"/>
          <w:sz w:val="22"/>
          <w:szCs w:val="22"/>
        </w:rPr>
        <w:t>ut she's irked by Mary, and I relate to that. So</w:t>
      </w:r>
      <w:r w:rsidR="005918C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 think that she's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But I also think that there are probably things to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about Mary Crawford</w:t>
      </w:r>
      <w:r w:rsidR="001C1CEC" w:rsidRPr="00622F0A">
        <w:rPr>
          <w:rFonts w:ascii="Arial" w:eastAsia="Microsoft JhengHei UI" w:hAnsi="Arial" w:cs="Arial"/>
          <w:sz w:val="22"/>
          <w:szCs w:val="22"/>
        </w:rPr>
        <w:t>,</w:t>
      </w:r>
      <w:r w:rsidR="005918CD" w:rsidRPr="00622F0A">
        <w:rPr>
          <w:rFonts w:ascii="Arial" w:eastAsia="Microsoft JhengHei UI" w:hAnsi="Arial" w:cs="Arial"/>
          <w:sz w:val="22"/>
          <w:szCs w:val="22"/>
        </w:rPr>
        <w:t xml:space="preserve"> a</w:t>
      </w:r>
      <w:r w:rsidR="00000000" w:rsidRPr="00622F0A">
        <w:rPr>
          <w:rFonts w:ascii="Arial" w:eastAsia="Microsoft JhengHei UI" w:hAnsi="Arial" w:cs="Arial"/>
          <w:sz w:val="22"/>
          <w:szCs w:val="22"/>
        </w:rPr>
        <w:t>nd so Edmund's not wrong. I think he's wrong in</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ome of his behaviors. </w:t>
      </w:r>
    </w:p>
    <w:p w14:paraId="0F2ECF79" w14:textId="77777777" w:rsidR="005918CD" w:rsidRPr="00622F0A" w:rsidRDefault="005918CD">
      <w:pPr>
        <w:rPr>
          <w:rFonts w:ascii="Arial" w:eastAsia="Microsoft JhengHei UI" w:hAnsi="Arial" w:cs="Arial"/>
          <w:sz w:val="22"/>
          <w:szCs w:val="22"/>
        </w:rPr>
      </w:pPr>
    </w:p>
    <w:p w14:paraId="48778A70" w14:textId="645575CA" w:rsidR="005918CD" w:rsidRPr="00622F0A" w:rsidRDefault="005918CD">
      <w:pPr>
        <w:rPr>
          <w:rFonts w:ascii="Arial" w:eastAsia="Microsoft JhengHei UI" w:hAnsi="Arial" w:cs="Arial"/>
          <w:sz w:val="22"/>
          <w:szCs w:val="22"/>
        </w:rPr>
      </w:pPr>
      <w:r w:rsidRPr="00622F0A">
        <w:rPr>
          <w:rFonts w:ascii="Arial" w:eastAsia="Microsoft JhengHei UI" w:hAnsi="Arial" w:cs="Arial"/>
          <w:b/>
          <w:bCs/>
          <w:sz w:val="22"/>
          <w:szCs w:val="22"/>
        </w:rPr>
        <w:lastRenderedPageBreak/>
        <w:t xml:space="preserve">Becca: </w:t>
      </w:r>
      <w:r w:rsidR="00AE1707" w:rsidRPr="00622F0A">
        <w:rPr>
          <w:rFonts w:ascii="Arial" w:eastAsia="Microsoft JhengHei UI" w:hAnsi="Arial" w:cs="Arial"/>
          <w:sz w:val="22"/>
          <w:szCs w:val="22"/>
        </w:rPr>
        <w:t>Yup</w:t>
      </w:r>
      <w:r w:rsidRPr="00622F0A">
        <w:rPr>
          <w:rFonts w:ascii="Arial" w:eastAsia="Microsoft JhengHei UI" w:hAnsi="Arial" w:cs="Arial"/>
          <w:sz w:val="22"/>
          <w:szCs w:val="22"/>
        </w:rPr>
        <w:t xml:space="preserve">. </w:t>
      </w:r>
    </w:p>
    <w:p w14:paraId="7632D1C8" w14:textId="77777777" w:rsidR="005918CD" w:rsidRPr="00622F0A" w:rsidRDefault="005918CD">
      <w:pPr>
        <w:rPr>
          <w:rFonts w:ascii="Arial" w:eastAsia="Microsoft JhengHei UI" w:hAnsi="Arial" w:cs="Arial"/>
          <w:sz w:val="22"/>
          <w:szCs w:val="22"/>
        </w:rPr>
      </w:pPr>
    </w:p>
    <w:p w14:paraId="29BC4804" w14:textId="4BE6253E" w:rsidR="00552888" w:rsidRPr="00622F0A" w:rsidRDefault="005918CD">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He's blinded by lust, potentially. </w:t>
      </w:r>
    </w:p>
    <w:p w14:paraId="46B1F21A" w14:textId="77777777" w:rsidR="002E15DD" w:rsidRPr="00622F0A" w:rsidRDefault="002E15DD">
      <w:pPr>
        <w:rPr>
          <w:rFonts w:ascii="Arial" w:eastAsia="Microsoft JhengHei UI" w:hAnsi="Arial" w:cs="Arial"/>
          <w:b/>
          <w:bCs/>
          <w:sz w:val="22"/>
          <w:szCs w:val="22"/>
        </w:rPr>
      </w:pPr>
    </w:p>
    <w:p w14:paraId="372382F1" w14:textId="598B0E5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How does she serve as a foil to Fanny? </w:t>
      </w:r>
    </w:p>
    <w:p w14:paraId="77E0A240" w14:textId="77777777" w:rsidR="00FD38AA" w:rsidRPr="00622F0A" w:rsidRDefault="00FD38AA">
      <w:pPr>
        <w:rPr>
          <w:rFonts w:ascii="Arial" w:eastAsia="Microsoft JhengHei UI" w:hAnsi="Arial" w:cs="Arial"/>
          <w:b/>
          <w:bCs/>
          <w:sz w:val="22"/>
          <w:szCs w:val="22"/>
        </w:rPr>
      </w:pPr>
    </w:p>
    <w:p w14:paraId="686327F2" w14:textId="76F0197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think we've talked about this a little bit already</w:t>
      </w:r>
      <w:r w:rsidR="00A92215" w:rsidRPr="00622F0A">
        <w:rPr>
          <w:rFonts w:ascii="Arial" w:eastAsia="Microsoft JhengHei UI" w:hAnsi="Arial" w:cs="Arial"/>
          <w:sz w:val="22"/>
          <w:szCs w:val="22"/>
        </w:rPr>
        <w:t>,</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ey've both come from</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dverse circumstances</w:t>
      </w:r>
      <w:r w:rsidR="00A80C67" w:rsidRPr="00622F0A">
        <w:rPr>
          <w:rFonts w:ascii="Arial" w:eastAsia="Microsoft JhengHei UI" w:hAnsi="Arial" w:cs="Arial"/>
          <w:sz w:val="22"/>
          <w:szCs w:val="22"/>
        </w:rPr>
        <w:t>, a</w:t>
      </w:r>
      <w:r w:rsidR="00000000" w:rsidRPr="00622F0A">
        <w:rPr>
          <w:rFonts w:ascii="Arial" w:eastAsia="Microsoft JhengHei UI" w:hAnsi="Arial" w:cs="Arial"/>
          <w:sz w:val="22"/>
          <w:szCs w:val="22"/>
        </w:rPr>
        <w:t>nd one of them is dealing with it in a way of</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ecoming louder and prouder about everything</w:t>
      </w:r>
      <w:r w:rsidR="004830B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4830B3" w:rsidRPr="00622F0A">
        <w:rPr>
          <w:rFonts w:ascii="Arial" w:eastAsia="Microsoft JhengHei UI" w:hAnsi="Arial" w:cs="Arial"/>
          <w:sz w:val="22"/>
          <w:szCs w:val="22"/>
        </w:rPr>
        <w:t>a</w:t>
      </w:r>
      <w:r w:rsidR="00000000" w:rsidRPr="00622F0A">
        <w:rPr>
          <w:rFonts w:ascii="Arial" w:eastAsia="Microsoft JhengHei UI" w:hAnsi="Arial" w:cs="Arial"/>
          <w:sz w:val="22"/>
          <w:szCs w:val="22"/>
        </w:rPr>
        <w:t>nd one of them is letting it</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eat them down and make them quieter and fade into the background. </w:t>
      </w:r>
    </w:p>
    <w:p w14:paraId="07140C11" w14:textId="77777777" w:rsidR="00217CC3" w:rsidRPr="00622F0A" w:rsidRDefault="00217CC3">
      <w:pPr>
        <w:rPr>
          <w:rFonts w:ascii="Arial" w:eastAsia="Microsoft JhengHei UI" w:hAnsi="Arial" w:cs="Arial"/>
          <w:b/>
          <w:bCs/>
          <w:sz w:val="22"/>
          <w:szCs w:val="22"/>
        </w:rPr>
      </w:pPr>
    </w:p>
    <w:p w14:paraId="3F006B4C" w14:textId="32D3EC1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27193A45" w14:textId="77777777" w:rsidR="00217CC3" w:rsidRPr="00622F0A" w:rsidRDefault="00217CC3">
      <w:pPr>
        <w:rPr>
          <w:rFonts w:ascii="Arial" w:eastAsia="Microsoft JhengHei UI" w:hAnsi="Arial" w:cs="Arial"/>
          <w:b/>
          <w:bCs/>
          <w:sz w:val="22"/>
          <w:szCs w:val="22"/>
        </w:rPr>
      </w:pPr>
    </w:p>
    <w:p w14:paraId="0E210A2B" w14:textId="414C4B7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5918C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dditionally, both in love with the same person</w:t>
      </w:r>
      <w:r w:rsidR="00C96158" w:rsidRPr="00622F0A">
        <w:rPr>
          <w:rFonts w:ascii="Arial" w:eastAsia="Microsoft JhengHei UI" w:hAnsi="Arial" w:cs="Arial"/>
          <w:sz w:val="22"/>
          <w:szCs w:val="22"/>
        </w:rPr>
        <w:t>. H</w:t>
      </w:r>
      <w:r w:rsidR="00000000" w:rsidRPr="00622F0A">
        <w:rPr>
          <w:rFonts w:ascii="Arial" w:eastAsia="Microsoft JhengHei UI" w:hAnsi="Arial" w:cs="Arial"/>
          <w:sz w:val="22"/>
          <w:szCs w:val="22"/>
        </w:rPr>
        <w:t>e doesn't think of Fanny as an option</w:t>
      </w:r>
      <w:r w:rsidR="008104F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she's his cousin, but also because she's Fanny </w:t>
      </w:r>
      <w:r w:rsidR="00055446" w:rsidRPr="00622F0A">
        <w:rPr>
          <w:rFonts w:ascii="Arial" w:eastAsia="Microsoft JhengHei UI" w:hAnsi="Arial" w:cs="Arial"/>
          <w:b/>
          <w:bCs/>
          <w:sz w:val="22"/>
          <w:szCs w:val="22"/>
        </w:rPr>
        <w:t>[01:12:00]</w:t>
      </w:r>
      <w:r w:rsidR="0005544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she's delicate</w:t>
      </w:r>
      <w:r w:rsidR="00E2564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mall and child</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and she's his little kid's sister and his cousin. </w:t>
      </w:r>
    </w:p>
    <w:p w14:paraId="62E652C6" w14:textId="77777777" w:rsidR="00E25644" w:rsidRPr="00622F0A" w:rsidRDefault="00E25644">
      <w:pPr>
        <w:rPr>
          <w:rFonts w:ascii="Arial" w:eastAsia="Microsoft JhengHei UI" w:hAnsi="Arial" w:cs="Arial"/>
          <w:b/>
          <w:bCs/>
          <w:sz w:val="22"/>
          <w:szCs w:val="22"/>
        </w:rPr>
      </w:pPr>
    </w:p>
    <w:p w14:paraId="248FD902" w14:textId="26057F4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F751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they're very much cousins</w:t>
      </w:r>
      <w:r w:rsidR="00E2564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1667B0F4" w14:textId="77777777" w:rsidR="00E25644" w:rsidRPr="00622F0A" w:rsidRDefault="00E25644">
      <w:pPr>
        <w:rPr>
          <w:rFonts w:ascii="Arial" w:eastAsia="Microsoft JhengHei UI" w:hAnsi="Arial" w:cs="Arial"/>
          <w:b/>
          <w:bCs/>
          <w:sz w:val="22"/>
          <w:szCs w:val="22"/>
        </w:rPr>
      </w:pPr>
    </w:p>
    <w:p w14:paraId="6E6202C8" w14:textId="3BF01FD5" w:rsidR="000F7514"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F751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then</w:t>
      </w:r>
      <w:r w:rsidR="00E2564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ere's this beautiful woman who comes in and is</w:t>
      </w:r>
      <w:r w:rsidR="000F751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ncredible and so good at riding the horse automatically</w:t>
      </w:r>
      <w:r w:rsidR="000F7514" w:rsidRPr="00622F0A">
        <w:rPr>
          <w:rFonts w:ascii="Arial" w:eastAsia="Microsoft JhengHei UI" w:hAnsi="Arial" w:cs="Arial"/>
          <w:sz w:val="22"/>
          <w:szCs w:val="22"/>
        </w:rPr>
        <w:t>, like s</w:t>
      </w:r>
      <w:r w:rsidR="00000000" w:rsidRPr="00622F0A">
        <w:rPr>
          <w:rFonts w:ascii="Arial" w:eastAsia="Microsoft JhengHei UI" w:hAnsi="Arial" w:cs="Arial"/>
          <w:sz w:val="22"/>
          <w:szCs w:val="22"/>
        </w:rPr>
        <w:t xml:space="preserve">he doesn't even have to try. </w:t>
      </w:r>
    </w:p>
    <w:p w14:paraId="51E1C7F0" w14:textId="77777777" w:rsidR="009C4044" w:rsidRPr="00622F0A" w:rsidRDefault="009C4044">
      <w:pPr>
        <w:rPr>
          <w:rFonts w:ascii="Arial" w:eastAsia="Microsoft JhengHei UI" w:hAnsi="Arial" w:cs="Arial"/>
          <w:b/>
          <w:bCs/>
          <w:sz w:val="22"/>
          <w:szCs w:val="22"/>
        </w:rPr>
      </w:pPr>
    </w:p>
    <w:p w14:paraId="771C9AAC" w14:textId="25DE07E6" w:rsidR="000F7514" w:rsidRPr="00622F0A" w:rsidRDefault="000F751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Plays the harp.</w:t>
      </w:r>
    </w:p>
    <w:p w14:paraId="5B3EBF53" w14:textId="77777777" w:rsidR="000F7514" w:rsidRPr="00622F0A" w:rsidRDefault="000F7514">
      <w:pPr>
        <w:rPr>
          <w:rFonts w:ascii="Arial" w:eastAsia="Microsoft JhengHei UI" w:hAnsi="Arial" w:cs="Arial"/>
          <w:sz w:val="22"/>
          <w:szCs w:val="22"/>
        </w:rPr>
      </w:pPr>
    </w:p>
    <w:p w14:paraId="3D84DCD8" w14:textId="72A55AEF" w:rsidR="00552888" w:rsidRPr="00622F0A" w:rsidRDefault="000F7514">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he plays his favorite instrument. And </w:t>
      </w:r>
      <w:r w:rsidR="00D9566D" w:rsidRPr="00622F0A">
        <w:rPr>
          <w:rFonts w:ascii="Arial" w:eastAsia="Microsoft JhengHei UI" w:hAnsi="Arial" w:cs="Arial"/>
          <w:sz w:val="22"/>
          <w:szCs w:val="22"/>
        </w:rPr>
        <w:t>so,</w:t>
      </w:r>
      <w:r w:rsidRPr="00622F0A">
        <w:rPr>
          <w:rFonts w:ascii="Arial" w:eastAsia="Microsoft JhengHei UI" w:hAnsi="Arial" w:cs="Arial"/>
          <w:sz w:val="22"/>
          <w:szCs w:val="22"/>
        </w:rPr>
        <w:t xml:space="preserve"> there's just</w:t>
      </w:r>
      <w:r w:rsidR="00D9566D" w:rsidRPr="00622F0A">
        <w:rPr>
          <w:rFonts w:ascii="Arial" w:eastAsia="Microsoft JhengHei UI" w:hAnsi="Arial" w:cs="Arial"/>
          <w:sz w:val="22"/>
          <w:szCs w:val="22"/>
        </w:rPr>
        <w:t xml:space="preserve"> </w:t>
      </w:r>
      <w:r w:rsidRPr="00622F0A">
        <w:rPr>
          <w:rFonts w:ascii="Arial" w:eastAsia="Microsoft JhengHei UI" w:hAnsi="Arial" w:cs="Arial"/>
          <w:sz w:val="22"/>
          <w:szCs w:val="22"/>
        </w:rPr>
        <w:t>no competition.</w:t>
      </w:r>
      <w:r w:rsidR="00D9566D" w:rsidRPr="00622F0A">
        <w:rPr>
          <w:rFonts w:ascii="Arial" w:eastAsia="Microsoft JhengHei UI" w:hAnsi="Arial" w:cs="Arial"/>
          <w:sz w:val="22"/>
          <w:szCs w:val="22"/>
        </w:rPr>
        <w:t xml:space="preserve"> </w:t>
      </w:r>
      <w:r w:rsidR="00E60468" w:rsidRPr="00622F0A">
        <w:rPr>
          <w:rFonts w:ascii="Arial" w:eastAsia="Microsoft JhengHei UI" w:hAnsi="Arial" w:cs="Arial"/>
          <w:sz w:val="22"/>
          <w:szCs w:val="22"/>
        </w:rPr>
        <w:t>O</w:t>
      </w:r>
      <w:r w:rsidRPr="00622F0A">
        <w:rPr>
          <w:rFonts w:ascii="Arial" w:eastAsia="Microsoft JhengHei UI" w:hAnsi="Arial" w:cs="Arial"/>
          <w:sz w:val="22"/>
          <w:szCs w:val="22"/>
        </w:rPr>
        <w:t>h my God, what movie is this</w:t>
      </w:r>
      <w:r w:rsidR="007D5832" w:rsidRPr="00622F0A">
        <w:rPr>
          <w:rFonts w:ascii="Arial" w:eastAsia="Microsoft JhengHei UI" w:hAnsi="Arial" w:cs="Arial"/>
          <w:sz w:val="22"/>
          <w:szCs w:val="22"/>
        </w:rPr>
        <w:t xml:space="preserve"> l</w:t>
      </w:r>
      <w:r w:rsidR="00D72010" w:rsidRPr="00622F0A">
        <w:rPr>
          <w:rFonts w:ascii="Arial" w:eastAsia="Microsoft JhengHei UI" w:hAnsi="Arial" w:cs="Arial"/>
          <w:sz w:val="22"/>
          <w:szCs w:val="22"/>
        </w:rPr>
        <w:t>ike</w:t>
      </w:r>
      <w:r w:rsidR="007D5832"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00FD77B5" w14:textId="77777777" w:rsidR="00BE399C" w:rsidRPr="00622F0A" w:rsidRDefault="00BE399C">
      <w:pPr>
        <w:rPr>
          <w:rFonts w:ascii="Arial" w:eastAsia="Microsoft JhengHei UI" w:hAnsi="Arial" w:cs="Arial"/>
          <w:b/>
          <w:bCs/>
          <w:sz w:val="22"/>
          <w:szCs w:val="22"/>
        </w:rPr>
      </w:pPr>
    </w:p>
    <w:p w14:paraId="2D19305F" w14:textId="6320EBA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D583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get there. </w:t>
      </w:r>
    </w:p>
    <w:p w14:paraId="4E760CB7" w14:textId="77777777" w:rsidR="00BE399C" w:rsidRPr="00622F0A" w:rsidRDefault="00BE399C">
      <w:pPr>
        <w:rPr>
          <w:rFonts w:ascii="Arial" w:eastAsia="Microsoft JhengHei UI" w:hAnsi="Arial" w:cs="Arial"/>
          <w:b/>
          <w:bCs/>
          <w:sz w:val="22"/>
          <w:szCs w:val="22"/>
        </w:rPr>
      </w:pPr>
    </w:p>
    <w:p w14:paraId="3A61878D" w14:textId="12D69DF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D583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kay. Anyway, yeah, I think that's part of how they're foils to each other. Yeah. </w:t>
      </w:r>
    </w:p>
    <w:p w14:paraId="23C6B961" w14:textId="77777777" w:rsidR="00CB358F" w:rsidRPr="00622F0A" w:rsidRDefault="00CB358F">
      <w:pPr>
        <w:rPr>
          <w:rFonts w:ascii="Arial" w:eastAsia="Microsoft JhengHei UI" w:hAnsi="Arial" w:cs="Arial"/>
          <w:b/>
          <w:bCs/>
          <w:sz w:val="22"/>
          <w:szCs w:val="22"/>
        </w:rPr>
      </w:pPr>
    </w:p>
    <w:p w14:paraId="180F8BD6" w14:textId="77777777" w:rsidR="00F10FE7"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D583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have so many Mary Crawford thoughts, and I'm not going to detail all of them here because obviously</w:t>
      </w:r>
      <w:r w:rsidR="003A61CE"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 have a whole book to get through. But I do want to make a couple observations. </w:t>
      </w:r>
    </w:p>
    <w:p w14:paraId="3584B642" w14:textId="77777777" w:rsidR="00F10FE7" w:rsidRPr="00622F0A" w:rsidRDefault="00F10FE7">
      <w:pPr>
        <w:rPr>
          <w:rFonts w:ascii="Arial" w:eastAsia="Microsoft JhengHei UI" w:hAnsi="Arial" w:cs="Arial"/>
          <w:sz w:val="22"/>
          <w:szCs w:val="22"/>
        </w:rPr>
      </w:pPr>
    </w:p>
    <w:p w14:paraId="4A99FA4C" w14:textId="6B18E69A"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One, I would say, I think</w:t>
      </w:r>
      <w:r w:rsidR="00F14FBB"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you're </w:t>
      </w:r>
      <w:r w:rsidR="00D72010" w:rsidRPr="00622F0A">
        <w:rPr>
          <w:rFonts w:ascii="Arial" w:eastAsia="Microsoft JhengHei UI" w:hAnsi="Arial" w:cs="Arial"/>
          <w:sz w:val="22"/>
          <w:szCs w:val="22"/>
        </w:rPr>
        <w:t>right</w:t>
      </w:r>
      <w:r w:rsidR="00F14FBB" w:rsidRPr="00622F0A">
        <w:rPr>
          <w:rFonts w:ascii="Arial" w:eastAsia="Microsoft JhengHei UI" w:hAnsi="Arial" w:cs="Arial"/>
          <w:sz w:val="22"/>
          <w:szCs w:val="22"/>
        </w:rPr>
        <w:t xml:space="preserve"> </w:t>
      </w:r>
      <w:r w:rsidRPr="00622F0A">
        <w:rPr>
          <w:rFonts w:ascii="Arial" w:eastAsia="Microsoft JhengHei UI" w:hAnsi="Arial" w:cs="Arial"/>
          <w:sz w:val="22"/>
          <w:szCs w:val="22"/>
        </w:rPr>
        <w:t>that the passive versus the active is</w:t>
      </w:r>
      <w:r w:rsidR="00F14FBB" w:rsidRPr="00622F0A">
        <w:rPr>
          <w:rFonts w:ascii="Arial" w:eastAsia="Microsoft JhengHei UI" w:hAnsi="Arial" w:cs="Arial"/>
          <w:sz w:val="22"/>
          <w:szCs w:val="22"/>
        </w:rPr>
        <w:t xml:space="preserve"> </w:t>
      </w:r>
      <w:r w:rsidRPr="00622F0A">
        <w:rPr>
          <w:rFonts w:ascii="Arial" w:eastAsia="Microsoft JhengHei UI" w:hAnsi="Arial" w:cs="Arial"/>
          <w:sz w:val="22"/>
          <w:szCs w:val="22"/>
        </w:rPr>
        <w:t>so the biggest difference between the two women. But I also think that</w:t>
      </w:r>
      <w:r w:rsidR="00F14FBB"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r w:rsidR="00F14FBB" w:rsidRPr="00622F0A">
        <w:rPr>
          <w:rFonts w:ascii="Arial" w:eastAsia="Microsoft JhengHei UI" w:hAnsi="Arial" w:cs="Arial"/>
          <w:sz w:val="22"/>
          <w:szCs w:val="22"/>
        </w:rPr>
        <w:t>Y</w:t>
      </w:r>
      <w:r w:rsidRPr="00622F0A">
        <w:rPr>
          <w:rFonts w:ascii="Arial" w:eastAsia="Microsoft JhengHei UI" w:hAnsi="Arial" w:cs="Arial"/>
          <w:sz w:val="22"/>
          <w:szCs w:val="22"/>
        </w:rPr>
        <w:t xml:space="preserve">ou're </w:t>
      </w:r>
      <w:r w:rsidR="00D72010" w:rsidRPr="00622F0A">
        <w:rPr>
          <w:rFonts w:ascii="Arial" w:eastAsia="Microsoft JhengHei UI" w:hAnsi="Arial" w:cs="Arial"/>
          <w:sz w:val="22"/>
          <w:szCs w:val="22"/>
        </w:rPr>
        <w:t>right</w:t>
      </w:r>
      <w:r w:rsidR="00F14FBB" w:rsidRPr="00622F0A">
        <w:rPr>
          <w:rFonts w:ascii="Arial" w:eastAsia="Microsoft JhengHei UI" w:hAnsi="Arial" w:cs="Arial"/>
          <w:sz w:val="22"/>
          <w:szCs w:val="22"/>
        </w:rPr>
        <w:t xml:space="preserve">, </w:t>
      </w:r>
      <w:r w:rsidR="00F14FBB" w:rsidRPr="00622F0A">
        <w:rPr>
          <w:rFonts w:ascii="Arial" w:eastAsia="Microsoft JhengHei UI" w:hAnsi="Arial" w:cs="Arial"/>
          <w:b/>
          <w:bCs/>
          <w:sz w:val="22"/>
          <w:szCs w:val="22"/>
        </w:rPr>
        <w:t>[01:13:00]</w:t>
      </w:r>
      <w:r w:rsidR="00F14FBB" w:rsidRPr="00622F0A">
        <w:rPr>
          <w:rFonts w:ascii="Arial" w:eastAsia="Microsoft JhengHei UI" w:hAnsi="Arial" w:cs="Arial"/>
          <w:sz w:val="22"/>
          <w:szCs w:val="22"/>
        </w:rPr>
        <w:t xml:space="preserve"> t</w:t>
      </w:r>
      <w:r w:rsidRPr="00622F0A">
        <w:rPr>
          <w:rFonts w:ascii="Arial" w:eastAsia="Microsoft JhengHei UI" w:hAnsi="Arial" w:cs="Arial"/>
          <w:sz w:val="22"/>
          <w:szCs w:val="22"/>
        </w:rPr>
        <w:t xml:space="preserve">hey both come from odd adverse circumstances that would have been formative to them. </w:t>
      </w:r>
      <w:r w:rsidR="00447865" w:rsidRPr="00622F0A">
        <w:rPr>
          <w:rFonts w:ascii="Arial" w:eastAsia="Microsoft JhengHei UI" w:hAnsi="Arial" w:cs="Arial"/>
          <w:sz w:val="22"/>
          <w:szCs w:val="22"/>
        </w:rPr>
        <w:t>T</w:t>
      </w:r>
      <w:r w:rsidRPr="00622F0A">
        <w:rPr>
          <w:rFonts w:ascii="Arial" w:eastAsia="Microsoft JhengHei UI" w:hAnsi="Arial" w:cs="Arial"/>
          <w:sz w:val="22"/>
          <w:szCs w:val="22"/>
        </w:rPr>
        <w:t>he way that they've expressed an odd upbringing is very different. And part of what Fanny is clocking in Mary</w:t>
      </w:r>
      <w:r w:rsidR="00F90BB5"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 should bring this up, even though it's not in time</w:t>
      </w:r>
      <w:r w:rsidR="003A53DD" w:rsidRPr="00622F0A">
        <w:rPr>
          <w:rFonts w:ascii="Arial" w:eastAsia="Microsoft JhengHei UI" w:hAnsi="Arial" w:cs="Arial"/>
          <w:sz w:val="22"/>
          <w:szCs w:val="22"/>
        </w:rPr>
        <w:t xml:space="preserve"> i</w:t>
      </w:r>
      <w:r w:rsidRPr="00622F0A">
        <w:rPr>
          <w:rFonts w:ascii="Arial" w:eastAsia="Microsoft JhengHei UI" w:hAnsi="Arial" w:cs="Arial"/>
          <w:sz w:val="22"/>
          <w:szCs w:val="22"/>
        </w:rPr>
        <w:t xml:space="preserve">s ill breeding. </w:t>
      </w:r>
    </w:p>
    <w:p w14:paraId="55487B20" w14:textId="77777777" w:rsidR="009B3547" w:rsidRPr="00622F0A" w:rsidRDefault="009B3547">
      <w:pPr>
        <w:rPr>
          <w:rFonts w:ascii="Arial" w:eastAsia="Microsoft JhengHei UI" w:hAnsi="Arial" w:cs="Arial"/>
          <w:b/>
          <w:bCs/>
          <w:sz w:val="22"/>
          <w:szCs w:val="22"/>
        </w:rPr>
      </w:pPr>
    </w:p>
    <w:p w14:paraId="102419CB" w14:textId="0D92D6D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A1210"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0A11B5CC" w14:textId="77777777" w:rsidR="009B3547" w:rsidRPr="00622F0A" w:rsidRDefault="009B3547">
      <w:pPr>
        <w:rPr>
          <w:rFonts w:ascii="Arial" w:eastAsia="Microsoft JhengHei UI" w:hAnsi="Arial" w:cs="Arial"/>
          <w:b/>
          <w:bCs/>
          <w:sz w:val="22"/>
          <w:szCs w:val="22"/>
        </w:rPr>
      </w:pPr>
    </w:p>
    <w:p w14:paraId="053AE0F2" w14:textId="146412DC" w:rsidR="006D486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A1210"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ke</w:t>
      </w:r>
      <w:r w:rsidR="009B3547" w:rsidRPr="00622F0A">
        <w:rPr>
          <w:rFonts w:ascii="Arial" w:eastAsia="Microsoft JhengHei UI" w:hAnsi="Arial" w:cs="Arial"/>
          <w:sz w:val="22"/>
          <w:szCs w:val="22"/>
        </w:rPr>
        <w:t>,</w:t>
      </w:r>
      <w:r w:rsidR="002A1210" w:rsidRPr="00622F0A">
        <w:rPr>
          <w:rFonts w:ascii="Arial" w:eastAsia="Microsoft JhengHei UI" w:hAnsi="Arial" w:cs="Arial"/>
          <w:sz w:val="22"/>
          <w:szCs w:val="22"/>
        </w:rPr>
        <w:t xml:space="preserve"> p</w:t>
      </w:r>
      <w:r w:rsidR="00000000" w:rsidRPr="00622F0A">
        <w:rPr>
          <w:rFonts w:ascii="Arial" w:eastAsia="Microsoft JhengHei UI" w:hAnsi="Arial" w:cs="Arial"/>
          <w:sz w:val="22"/>
          <w:szCs w:val="22"/>
        </w:rPr>
        <w:t>oor manners and that being a reflection on her morally</w:t>
      </w:r>
      <w:r w:rsidR="00994DB0" w:rsidRPr="00622F0A">
        <w:rPr>
          <w:rFonts w:ascii="Arial" w:eastAsia="Microsoft JhengHei UI" w:hAnsi="Arial" w:cs="Arial"/>
          <w:sz w:val="22"/>
          <w:szCs w:val="22"/>
        </w:rPr>
        <w:t>.</w:t>
      </w:r>
      <w:r w:rsidR="009F63A8" w:rsidRPr="00622F0A">
        <w:rPr>
          <w:rFonts w:ascii="Arial" w:eastAsia="Microsoft JhengHei UI" w:hAnsi="Arial" w:cs="Arial"/>
          <w:sz w:val="22"/>
          <w:szCs w:val="22"/>
        </w:rPr>
        <w:t xml:space="preserve"> </w:t>
      </w:r>
      <w:r w:rsidR="00994DB0" w:rsidRPr="00622F0A">
        <w:rPr>
          <w:rFonts w:ascii="Arial" w:eastAsia="Microsoft JhengHei UI" w:hAnsi="Arial" w:cs="Arial"/>
          <w:sz w:val="22"/>
          <w:szCs w:val="22"/>
        </w:rPr>
        <w:t>T</w:t>
      </w:r>
      <w:r w:rsidR="00000000" w:rsidRPr="00622F0A">
        <w:rPr>
          <w:rFonts w:ascii="Arial" w:eastAsia="Microsoft JhengHei UI" w:hAnsi="Arial" w:cs="Arial"/>
          <w:sz w:val="22"/>
          <w:szCs w:val="22"/>
        </w:rPr>
        <w:t>hat's one. Number two, honestly, I think Mary'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funniest character. </w:t>
      </w:r>
    </w:p>
    <w:p w14:paraId="73D5E13D" w14:textId="77777777" w:rsidR="006D486B" w:rsidRPr="00622F0A" w:rsidRDefault="006D486B">
      <w:pPr>
        <w:rPr>
          <w:rFonts w:ascii="Arial" w:eastAsia="Microsoft JhengHei UI" w:hAnsi="Arial" w:cs="Arial"/>
          <w:sz w:val="22"/>
          <w:szCs w:val="22"/>
        </w:rPr>
      </w:pPr>
    </w:p>
    <w:p w14:paraId="4F2902B7" w14:textId="77777777" w:rsidR="006D486B" w:rsidRPr="00622F0A" w:rsidRDefault="006D486B">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She is really funny. </w:t>
      </w:r>
    </w:p>
    <w:p w14:paraId="5F74B3D4" w14:textId="77777777" w:rsidR="006D486B" w:rsidRPr="00622F0A" w:rsidRDefault="006D486B">
      <w:pPr>
        <w:rPr>
          <w:rFonts w:ascii="Arial" w:eastAsia="Microsoft JhengHei UI" w:hAnsi="Arial" w:cs="Arial"/>
          <w:sz w:val="22"/>
          <w:szCs w:val="22"/>
        </w:rPr>
      </w:pPr>
    </w:p>
    <w:p w14:paraId="53FE2E9A" w14:textId="2764EC5F" w:rsidR="00552888" w:rsidRPr="00622F0A" w:rsidRDefault="006D486B">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I think that's really strange in a Jane Austen novel</w:t>
      </w:r>
      <w:r w:rsidR="0081495D"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Fanny's a lot of things. She is not funny. </w:t>
      </w:r>
    </w:p>
    <w:p w14:paraId="1E5D62A9" w14:textId="77777777" w:rsidR="002D0BBA" w:rsidRPr="00622F0A" w:rsidRDefault="002D0BBA">
      <w:pPr>
        <w:rPr>
          <w:rFonts w:ascii="Arial" w:eastAsia="Microsoft JhengHei UI" w:hAnsi="Arial" w:cs="Arial"/>
          <w:b/>
          <w:bCs/>
          <w:sz w:val="22"/>
          <w:szCs w:val="22"/>
        </w:rPr>
      </w:pPr>
    </w:p>
    <w:p w14:paraId="109D58BA" w14:textId="200E44ED" w:rsidR="007B5AB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B5ABA"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r w:rsidR="008B0F4F"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 lot of our main characters and aside have been</w:t>
      </w:r>
      <w:r w:rsidR="007B5AB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bubbly and amusing. </w:t>
      </w:r>
    </w:p>
    <w:p w14:paraId="5E1A0645" w14:textId="77777777" w:rsidR="007B5ABA" w:rsidRPr="00622F0A" w:rsidRDefault="007B5ABA">
      <w:pPr>
        <w:rPr>
          <w:rFonts w:ascii="Arial" w:eastAsia="Microsoft JhengHei UI" w:hAnsi="Arial" w:cs="Arial"/>
          <w:sz w:val="22"/>
          <w:szCs w:val="22"/>
        </w:rPr>
      </w:pPr>
    </w:p>
    <w:p w14:paraId="7B3A24F5" w14:textId="77777777" w:rsidR="007B5ABA" w:rsidRPr="00622F0A" w:rsidRDefault="007B5AB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Amusing. </w:t>
      </w:r>
    </w:p>
    <w:p w14:paraId="6640A54F" w14:textId="77777777" w:rsidR="007B5ABA" w:rsidRPr="00622F0A" w:rsidRDefault="007B5ABA">
      <w:pPr>
        <w:rPr>
          <w:rFonts w:ascii="Arial" w:eastAsia="Microsoft JhengHei UI" w:hAnsi="Arial" w:cs="Arial"/>
          <w:sz w:val="22"/>
          <w:szCs w:val="22"/>
        </w:rPr>
      </w:pPr>
    </w:p>
    <w:p w14:paraId="594EAA14" w14:textId="5DF0C42C" w:rsidR="00552888" w:rsidRPr="00622F0A" w:rsidRDefault="007B5ABA">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Pr="00622F0A">
        <w:rPr>
          <w:rFonts w:ascii="Arial" w:eastAsia="Microsoft JhengHei UI" w:hAnsi="Arial" w:cs="Arial"/>
          <w:sz w:val="22"/>
          <w:szCs w:val="22"/>
        </w:rPr>
        <w:t xml:space="preserve"> Yeah, amusing. I guess</w:t>
      </w:r>
      <w:r w:rsidR="00CF7A59" w:rsidRPr="00622F0A">
        <w:rPr>
          <w:rFonts w:ascii="Arial" w:eastAsia="Microsoft JhengHei UI" w:hAnsi="Arial" w:cs="Arial"/>
          <w:sz w:val="22"/>
          <w:szCs w:val="22"/>
        </w:rPr>
        <w:t>,</w:t>
      </w:r>
      <w:r w:rsidRPr="00622F0A">
        <w:rPr>
          <w:rFonts w:ascii="Arial" w:eastAsia="Microsoft JhengHei UI" w:hAnsi="Arial" w:cs="Arial"/>
          <w:sz w:val="22"/>
          <w:szCs w:val="22"/>
        </w:rPr>
        <w:t xml:space="preserve"> El</w:t>
      </w:r>
      <w:r w:rsidR="00CF7A59" w:rsidRPr="00622F0A">
        <w:rPr>
          <w:rFonts w:ascii="Arial" w:eastAsia="Microsoft JhengHei UI" w:hAnsi="Arial" w:cs="Arial"/>
          <w:sz w:val="22"/>
          <w:szCs w:val="22"/>
        </w:rPr>
        <w:t>i</w:t>
      </w:r>
      <w:r w:rsidRPr="00622F0A">
        <w:rPr>
          <w:rFonts w:ascii="Arial" w:eastAsia="Microsoft JhengHei UI" w:hAnsi="Arial" w:cs="Arial"/>
          <w:sz w:val="22"/>
          <w:szCs w:val="22"/>
        </w:rPr>
        <w:t xml:space="preserve">nor Dashwood aside as well. </w:t>
      </w:r>
    </w:p>
    <w:p w14:paraId="4A098D83" w14:textId="77777777" w:rsidR="00CF7A59" w:rsidRPr="00622F0A" w:rsidRDefault="00CF7A59">
      <w:pPr>
        <w:rPr>
          <w:rFonts w:ascii="Arial" w:eastAsia="Microsoft JhengHei UI" w:hAnsi="Arial" w:cs="Arial"/>
          <w:b/>
          <w:bCs/>
          <w:sz w:val="22"/>
          <w:szCs w:val="22"/>
        </w:rPr>
      </w:pPr>
    </w:p>
    <w:p w14:paraId="39DF9CD4" w14:textId="1F97B10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00000" w:rsidRPr="00622F0A">
        <w:rPr>
          <w:rFonts w:ascii="Arial" w:eastAsia="Microsoft JhengHei UI" w:hAnsi="Arial" w:cs="Arial"/>
          <w:sz w:val="22"/>
          <w:szCs w:val="22"/>
        </w:rPr>
        <w:t xml:space="preserve"> El</w:t>
      </w:r>
      <w:r w:rsidR="00CF7A59" w:rsidRPr="00622F0A">
        <w:rPr>
          <w:rFonts w:ascii="Arial" w:eastAsia="Microsoft JhengHei UI" w:hAnsi="Arial" w:cs="Arial"/>
          <w:sz w:val="22"/>
          <w:szCs w:val="22"/>
        </w:rPr>
        <w:t>i</w:t>
      </w:r>
      <w:r w:rsidR="00000000" w:rsidRPr="00622F0A">
        <w:rPr>
          <w:rFonts w:ascii="Arial" w:eastAsia="Microsoft JhengHei UI" w:hAnsi="Arial" w:cs="Arial"/>
          <w:sz w:val="22"/>
          <w:szCs w:val="22"/>
        </w:rPr>
        <w:t xml:space="preserve">nor, as we've might remember, is super sassy in her head all the time. </w:t>
      </w:r>
    </w:p>
    <w:p w14:paraId="1EFA1D08" w14:textId="77777777" w:rsidR="00CF7A59" w:rsidRPr="00622F0A" w:rsidRDefault="00CF7A59">
      <w:pPr>
        <w:rPr>
          <w:rFonts w:ascii="Arial" w:eastAsia="Microsoft JhengHei UI" w:hAnsi="Arial" w:cs="Arial"/>
          <w:b/>
          <w:bCs/>
          <w:sz w:val="22"/>
          <w:szCs w:val="22"/>
        </w:rPr>
      </w:pPr>
    </w:p>
    <w:p w14:paraId="52904981" w14:textId="5C1B50D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253B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11F3CCCD" w14:textId="77777777" w:rsidR="00CF7A59" w:rsidRPr="00622F0A" w:rsidRDefault="00CF7A59">
      <w:pPr>
        <w:rPr>
          <w:rFonts w:ascii="Arial" w:eastAsia="Microsoft JhengHei UI" w:hAnsi="Arial" w:cs="Arial"/>
          <w:b/>
          <w:bCs/>
          <w:sz w:val="22"/>
          <w:szCs w:val="22"/>
        </w:rPr>
      </w:pPr>
    </w:p>
    <w:p w14:paraId="0460C790" w14:textId="5196EED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253B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w:t>
      </w:r>
      <w:r w:rsidR="00ED4456" w:rsidRPr="00622F0A">
        <w:rPr>
          <w:rFonts w:ascii="Arial" w:eastAsia="Microsoft JhengHei UI" w:hAnsi="Arial" w:cs="Arial"/>
          <w:b/>
          <w:bCs/>
          <w:sz w:val="22"/>
          <w:szCs w:val="22"/>
        </w:rPr>
        <w:t>[01:14:00]</w:t>
      </w:r>
      <w:r w:rsidR="00ED445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ne has a little bit of that</w:t>
      </w:r>
      <w:r w:rsidR="00EB3DF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oo, but the </w:t>
      </w:r>
      <w:r w:rsidR="00EB3DF3" w:rsidRPr="00622F0A">
        <w:rPr>
          <w:rFonts w:ascii="Arial" w:eastAsia="Microsoft JhengHei UI" w:hAnsi="Arial" w:cs="Arial"/>
          <w:sz w:val="22"/>
          <w:szCs w:val="22"/>
        </w:rPr>
        <w:t>wry</w:t>
      </w:r>
      <w:r w:rsidR="00E253B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bserver</w:t>
      </w:r>
      <w:r w:rsidR="00AA377D" w:rsidRPr="00622F0A">
        <w:rPr>
          <w:rFonts w:ascii="Arial" w:eastAsia="Microsoft JhengHei UI" w:hAnsi="Arial" w:cs="Arial"/>
          <w:sz w:val="22"/>
          <w:szCs w:val="22"/>
        </w:rPr>
        <w:t>, w</w:t>
      </w:r>
      <w:r w:rsidR="00000000" w:rsidRPr="00622F0A">
        <w:rPr>
          <w:rFonts w:ascii="Arial" w:eastAsia="Microsoft JhengHei UI" w:hAnsi="Arial" w:cs="Arial"/>
          <w:sz w:val="22"/>
          <w:szCs w:val="22"/>
        </w:rPr>
        <w:t>hereas Fanny is so earnest</w:t>
      </w:r>
      <w:r w:rsidR="00914E84"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she'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clocking things that are going wrong. </w:t>
      </w:r>
      <w:r w:rsidR="00AA377D"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he's </w:t>
      </w:r>
      <w:r w:rsidRPr="00622F0A">
        <w:rPr>
          <w:rFonts w:ascii="Arial" w:eastAsia="Microsoft JhengHei UI" w:hAnsi="Arial" w:cs="Arial"/>
          <w:sz w:val="22"/>
          <w:szCs w:val="22"/>
        </w:rPr>
        <w:t>like</w:t>
      </w:r>
      <w:r w:rsidR="00710B6E" w:rsidRPr="00622F0A">
        <w:rPr>
          <w:rFonts w:ascii="Arial" w:eastAsia="Microsoft JhengHei UI" w:hAnsi="Arial" w:cs="Arial"/>
          <w:sz w:val="22"/>
          <w:szCs w:val="22"/>
        </w:rPr>
        <w:t>,</w:t>
      </w:r>
      <w:r w:rsidR="00AA377D" w:rsidRPr="00622F0A">
        <w:rPr>
          <w:rFonts w:ascii="Arial" w:eastAsia="Microsoft JhengHei UI" w:hAnsi="Arial" w:cs="Arial"/>
          <w:sz w:val="22"/>
          <w:szCs w:val="22"/>
        </w:rPr>
        <w:t xml:space="preserve"> </w:t>
      </w:r>
      <w:r w:rsidR="00710B6E"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ut that's none of my business, </w:t>
      </w:r>
      <w:r w:rsidR="00AA377D" w:rsidRPr="00622F0A">
        <w:rPr>
          <w:rFonts w:ascii="Arial" w:eastAsia="Microsoft JhengHei UI" w:hAnsi="Arial" w:cs="Arial"/>
          <w:sz w:val="22"/>
          <w:szCs w:val="22"/>
        </w:rPr>
        <w:t>Edmund.</w:t>
      </w:r>
      <w:r w:rsidR="00A069D7" w:rsidRPr="00622F0A">
        <w:rPr>
          <w:rFonts w:ascii="Arial" w:eastAsia="Microsoft JhengHei UI" w:hAnsi="Arial" w:cs="Arial"/>
          <w:sz w:val="22"/>
          <w:szCs w:val="22"/>
        </w:rPr>
        <w:t>”</w:t>
      </w:r>
    </w:p>
    <w:p w14:paraId="1B87E127" w14:textId="77777777" w:rsidR="00A069D7" w:rsidRPr="00622F0A" w:rsidRDefault="00A069D7">
      <w:pPr>
        <w:rPr>
          <w:rFonts w:ascii="Arial" w:eastAsia="Microsoft JhengHei UI" w:hAnsi="Arial" w:cs="Arial"/>
          <w:b/>
          <w:bCs/>
          <w:sz w:val="22"/>
          <w:szCs w:val="22"/>
        </w:rPr>
      </w:pPr>
    </w:p>
    <w:p w14:paraId="0FD48FCB" w14:textId="515460C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A377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F27429" w:rsidRPr="00622F0A">
        <w:rPr>
          <w:rFonts w:ascii="Arial" w:eastAsia="Microsoft JhengHei UI" w:hAnsi="Arial" w:cs="Arial"/>
          <w:sz w:val="22"/>
          <w:szCs w:val="22"/>
        </w:rPr>
        <w:t>“O</w:t>
      </w:r>
      <w:r w:rsidR="00000000" w:rsidRPr="00622F0A">
        <w:rPr>
          <w:rFonts w:ascii="Arial" w:eastAsia="Microsoft JhengHei UI" w:hAnsi="Arial" w:cs="Arial"/>
          <w:sz w:val="22"/>
          <w:szCs w:val="22"/>
        </w:rPr>
        <w:t>h, it makes sense that</w:t>
      </w:r>
      <w:r w:rsidR="00F27429" w:rsidRPr="00622F0A">
        <w:rPr>
          <w:rFonts w:ascii="Arial" w:eastAsia="Microsoft JhengHei UI" w:hAnsi="Arial" w:cs="Arial"/>
          <w:sz w:val="22"/>
          <w:szCs w:val="22"/>
        </w:rPr>
        <w:t xml:space="preserve">--” </w:t>
      </w:r>
      <w:r w:rsidR="00B63E8D" w:rsidRPr="00622F0A">
        <w:rPr>
          <w:rFonts w:ascii="Arial" w:eastAsia="Microsoft JhengHei UI" w:hAnsi="Arial" w:cs="Arial"/>
          <w:sz w:val="22"/>
          <w:szCs w:val="22"/>
        </w:rPr>
        <w:t>“</w:t>
      </w:r>
      <w:r w:rsidR="008A6001" w:rsidRPr="00622F0A">
        <w:rPr>
          <w:rFonts w:ascii="Arial" w:eastAsia="Microsoft JhengHei UI" w:hAnsi="Arial" w:cs="Arial"/>
          <w:sz w:val="22"/>
          <w:szCs w:val="22"/>
        </w:rPr>
        <w:t>T</w:t>
      </w:r>
      <w:r w:rsidR="00000000" w:rsidRPr="00622F0A">
        <w:rPr>
          <w:rFonts w:ascii="Arial" w:eastAsia="Microsoft JhengHei UI" w:hAnsi="Arial" w:cs="Arial"/>
          <w:sz w:val="22"/>
          <w:szCs w:val="22"/>
        </w:rPr>
        <w:t>hey're hanging out all the time</w:t>
      </w:r>
      <w:r w:rsidR="00AA377D" w:rsidRPr="00622F0A">
        <w:rPr>
          <w:rFonts w:ascii="Arial" w:eastAsia="Microsoft JhengHei UI" w:hAnsi="Arial" w:cs="Arial"/>
          <w:sz w:val="22"/>
          <w:szCs w:val="22"/>
        </w:rPr>
        <w:t>, i</w:t>
      </w:r>
      <w:r w:rsidR="00000000" w:rsidRPr="00622F0A">
        <w:rPr>
          <w:rFonts w:ascii="Arial" w:eastAsia="Microsoft JhengHei UI" w:hAnsi="Arial" w:cs="Arial"/>
          <w:sz w:val="22"/>
          <w:szCs w:val="22"/>
        </w:rPr>
        <w:t>t makes sense. I want to be invited</w:t>
      </w:r>
      <w:r w:rsidR="00992E38" w:rsidRPr="00622F0A">
        <w:rPr>
          <w:rFonts w:ascii="Arial" w:eastAsia="Microsoft JhengHei UI" w:hAnsi="Arial" w:cs="Arial"/>
          <w:sz w:val="22"/>
          <w:szCs w:val="22"/>
        </w:rPr>
        <w:t>,</w:t>
      </w:r>
      <w:r w:rsidR="008A6001" w:rsidRPr="00622F0A">
        <w:rPr>
          <w:rFonts w:ascii="Arial" w:eastAsia="Microsoft JhengHei UI" w:hAnsi="Arial" w:cs="Arial"/>
          <w:sz w:val="22"/>
          <w:szCs w:val="22"/>
        </w:rPr>
        <w:t xml:space="preserve"> o</w:t>
      </w:r>
      <w:r w:rsidR="00000000" w:rsidRPr="00622F0A">
        <w:rPr>
          <w:rFonts w:ascii="Arial" w:eastAsia="Microsoft JhengHei UI" w:hAnsi="Arial" w:cs="Arial"/>
          <w:sz w:val="22"/>
          <w:szCs w:val="22"/>
        </w:rPr>
        <w:t>f course</w:t>
      </w:r>
      <w:r w:rsidR="00992E38" w:rsidRPr="00622F0A">
        <w:rPr>
          <w:rFonts w:ascii="Arial" w:eastAsia="Microsoft JhengHei UI" w:hAnsi="Arial" w:cs="Arial"/>
          <w:sz w:val="22"/>
          <w:szCs w:val="22"/>
        </w:rPr>
        <w:t>.</w:t>
      </w:r>
      <w:r w:rsidR="00B63E8D" w:rsidRPr="00622F0A">
        <w:rPr>
          <w:rFonts w:ascii="Arial" w:eastAsia="Microsoft JhengHei UI" w:hAnsi="Arial" w:cs="Arial"/>
          <w:sz w:val="22"/>
          <w:szCs w:val="22"/>
        </w:rPr>
        <w:t>”</w:t>
      </w:r>
      <w:r w:rsidR="00992E38" w:rsidRPr="00622F0A">
        <w:rPr>
          <w:rFonts w:ascii="Arial" w:eastAsia="Microsoft JhengHei UI" w:hAnsi="Arial" w:cs="Arial"/>
          <w:sz w:val="22"/>
          <w:szCs w:val="22"/>
        </w:rPr>
        <w:t xml:space="preserve"> Y</w:t>
      </w:r>
      <w:r w:rsidR="00FA417B" w:rsidRPr="00622F0A">
        <w:rPr>
          <w:rFonts w:ascii="Arial" w:eastAsia="Microsoft JhengHei UI" w:hAnsi="Arial" w:cs="Arial"/>
          <w:sz w:val="22"/>
          <w:szCs w:val="22"/>
        </w:rPr>
        <w:t xml:space="preserve">eah. </w:t>
      </w:r>
      <w:r w:rsidR="00000000" w:rsidRPr="00622F0A">
        <w:rPr>
          <w:rFonts w:ascii="Arial" w:eastAsia="Microsoft JhengHei UI" w:hAnsi="Arial" w:cs="Arial"/>
          <w:sz w:val="22"/>
          <w:szCs w:val="22"/>
        </w:rPr>
        <w:t xml:space="preserve"> </w:t>
      </w:r>
    </w:p>
    <w:p w14:paraId="4D02171A" w14:textId="77777777" w:rsidR="00B63E8D" w:rsidRPr="00622F0A" w:rsidRDefault="00B63E8D">
      <w:pPr>
        <w:rPr>
          <w:rFonts w:ascii="Arial" w:eastAsia="Microsoft JhengHei UI" w:hAnsi="Arial" w:cs="Arial"/>
          <w:b/>
          <w:bCs/>
          <w:sz w:val="22"/>
          <w:szCs w:val="22"/>
        </w:rPr>
      </w:pPr>
    </w:p>
    <w:p w14:paraId="28936170" w14:textId="731765D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ED4BA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w:t>
      </w:r>
      <w:r w:rsidR="00ED4BA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the Emma Woodhouse comp</w:t>
      </w:r>
      <w:r w:rsidR="009A65FC" w:rsidRPr="00622F0A">
        <w:rPr>
          <w:rFonts w:ascii="Arial" w:eastAsia="Microsoft JhengHei UI" w:hAnsi="Arial" w:cs="Arial"/>
          <w:sz w:val="22"/>
          <w:szCs w:val="22"/>
        </w:rPr>
        <w:t>,</w:t>
      </w:r>
      <w:r w:rsidR="00ED4BAD" w:rsidRPr="00622F0A">
        <w:rPr>
          <w:rFonts w:ascii="Arial" w:eastAsia="Microsoft JhengHei UI" w:hAnsi="Arial" w:cs="Arial"/>
          <w:sz w:val="22"/>
          <w:szCs w:val="22"/>
        </w:rPr>
        <w:t xml:space="preserve"> b</w:t>
      </w:r>
      <w:r w:rsidR="00000000" w:rsidRPr="00622F0A">
        <w:rPr>
          <w:rFonts w:ascii="Arial" w:eastAsia="Microsoft JhengHei UI" w:hAnsi="Arial" w:cs="Arial"/>
          <w:sz w:val="22"/>
          <w:szCs w:val="22"/>
        </w:rPr>
        <w:t>ecause</w:t>
      </w:r>
      <w:r w:rsidR="00ED4BA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n some ways</w:t>
      </w:r>
      <w:r w:rsidR="009A65F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Fanny is an odd </w:t>
      </w:r>
      <w:r w:rsidR="00E1195F" w:rsidRPr="00622F0A">
        <w:rPr>
          <w:rFonts w:ascii="Arial" w:eastAsia="Microsoft JhengHei UI" w:hAnsi="Arial" w:cs="Arial"/>
          <w:sz w:val="22"/>
          <w:szCs w:val="22"/>
        </w:rPr>
        <w:t>Austen</w:t>
      </w:r>
      <w:r w:rsidR="00000000" w:rsidRPr="00622F0A">
        <w:rPr>
          <w:rFonts w:ascii="Arial" w:eastAsia="Microsoft JhengHei UI" w:hAnsi="Arial" w:cs="Arial"/>
          <w:sz w:val="22"/>
          <w:szCs w:val="22"/>
        </w:rPr>
        <w:t xml:space="preserve"> heroine when there's a Mary Crawford who's sparkling</w:t>
      </w:r>
      <w:r w:rsidR="003C64A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pretty</w:t>
      </w:r>
      <w:r w:rsidR="003C64A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witty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next to her</w:t>
      </w:r>
      <w:r w:rsidR="007E536C" w:rsidRPr="00622F0A">
        <w:rPr>
          <w:rFonts w:ascii="Arial" w:eastAsia="Microsoft JhengHei UI" w:hAnsi="Arial" w:cs="Arial"/>
          <w:sz w:val="22"/>
          <w:szCs w:val="22"/>
        </w:rPr>
        <w:t>, b</w:t>
      </w:r>
      <w:r w:rsidR="00000000" w:rsidRPr="00622F0A">
        <w:rPr>
          <w:rFonts w:ascii="Arial" w:eastAsia="Microsoft JhengHei UI" w:hAnsi="Arial" w:cs="Arial"/>
          <w:sz w:val="22"/>
          <w:szCs w:val="22"/>
        </w:rPr>
        <w:t xml:space="preserve">ut has these red flags. </w:t>
      </w:r>
    </w:p>
    <w:p w14:paraId="0EE136CD" w14:textId="77777777" w:rsidR="00C5139E" w:rsidRPr="00622F0A" w:rsidRDefault="00C5139E">
      <w:pPr>
        <w:rPr>
          <w:rFonts w:ascii="Arial" w:eastAsia="Microsoft JhengHei UI" w:hAnsi="Arial" w:cs="Arial"/>
          <w:b/>
          <w:bCs/>
          <w:sz w:val="22"/>
          <w:szCs w:val="22"/>
        </w:rPr>
      </w:pPr>
    </w:p>
    <w:p w14:paraId="390DC4DA" w14:textId="024F0F8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D759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Maria points out that the way that they treat their benefactors is very different. </w:t>
      </w:r>
      <w:r w:rsidR="005E415D" w:rsidRPr="00622F0A">
        <w:rPr>
          <w:rFonts w:ascii="Arial" w:eastAsia="Microsoft JhengHei UI" w:hAnsi="Arial" w:cs="Arial"/>
          <w:sz w:val="22"/>
          <w:szCs w:val="22"/>
        </w:rPr>
        <w:t>W</w:t>
      </w:r>
      <w:r w:rsidR="00000000" w:rsidRPr="00622F0A">
        <w:rPr>
          <w:rFonts w:ascii="Arial" w:eastAsia="Microsoft JhengHei UI" w:hAnsi="Arial" w:cs="Arial"/>
          <w:sz w:val="22"/>
          <w:szCs w:val="22"/>
        </w:rPr>
        <w:t>e've talked about this a lot already</w:t>
      </w:r>
      <w:r w:rsidR="005E415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5E415D"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ut Fanny thinking that gratitude is the ultimate emotion that she needs. </w:t>
      </w:r>
    </w:p>
    <w:p w14:paraId="162A8DAE" w14:textId="77777777" w:rsidR="005E415D" w:rsidRPr="00622F0A" w:rsidRDefault="005E415D">
      <w:pPr>
        <w:rPr>
          <w:rFonts w:ascii="Arial" w:eastAsia="Microsoft JhengHei UI" w:hAnsi="Arial" w:cs="Arial"/>
          <w:b/>
          <w:bCs/>
          <w:sz w:val="22"/>
          <w:szCs w:val="22"/>
        </w:rPr>
      </w:pPr>
    </w:p>
    <w:p w14:paraId="6045BDC1" w14:textId="6F4906C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E35A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lmo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someone beat that into her</w:t>
      </w:r>
      <w:r w:rsidR="001E35AC" w:rsidRPr="00622F0A">
        <w:rPr>
          <w:rFonts w:ascii="Arial" w:eastAsia="Microsoft JhengHei UI" w:hAnsi="Arial" w:cs="Arial"/>
          <w:sz w:val="22"/>
          <w:szCs w:val="22"/>
        </w:rPr>
        <w:t xml:space="preserve">, </w:t>
      </w:r>
      <w:r w:rsidR="009A694F" w:rsidRPr="00622F0A">
        <w:rPr>
          <w:rFonts w:ascii="Arial" w:eastAsia="Microsoft JhengHei UI" w:hAnsi="Arial" w:cs="Arial"/>
          <w:sz w:val="22"/>
          <w:szCs w:val="22"/>
        </w:rPr>
        <w:t xml:space="preserve">in </w:t>
      </w:r>
      <w:r w:rsidR="001E35AC" w:rsidRPr="00622F0A">
        <w:rPr>
          <w:rFonts w:ascii="Arial" w:eastAsia="Microsoft JhengHei UI" w:hAnsi="Arial" w:cs="Arial"/>
          <w:sz w:val="22"/>
          <w:szCs w:val="22"/>
        </w:rPr>
        <w:t>Norris.</w:t>
      </w:r>
      <w:r w:rsidR="00000000" w:rsidRPr="00622F0A">
        <w:rPr>
          <w:rFonts w:ascii="Arial" w:eastAsia="Microsoft JhengHei UI" w:hAnsi="Arial" w:cs="Arial"/>
          <w:sz w:val="22"/>
          <w:szCs w:val="22"/>
        </w:rPr>
        <w:t xml:space="preserve"> </w:t>
      </w:r>
    </w:p>
    <w:p w14:paraId="40387C43" w14:textId="77777777" w:rsidR="009A694F" w:rsidRPr="00622F0A" w:rsidRDefault="009A694F">
      <w:pPr>
        <w:rPr>
          <w:rFonts w:ascii="Arial" w:eastAsia="Microsoft JhengHei UI" w:hAnsi="Arial" w:cs="Arial"/>
          <w:b/>
          <w:bCs/>
          <w:sz w:val="22"/>
          <w:szCs w:val="22"/>
        </w:rPr>
      </w:pPr>
    </w:p>
    <w:p w14:paraId="6E8D77CB" w14:textId="63F0594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E35A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exactly. And then</w:t>
      </w:r>
      <w:r w:rsidR="009A694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meanwhile, Mary doesn't feel the need to express </w:t>
      </w:r>
      <w:r w:rsidR="001E35AC" w:rsidRPr="00622F0A">
        <w:rPr>
          <w:rFonts w:ascii="Arial" w:eastAsia="Microsoft JhengHei UI" w:hAnsi="Arial" w:cs="Arial"/>
          <w:b/>
          <w:bCs/>
          <w:sz w:val="22"/>
          <w:szCs w:val="22"/>
        </w:rPr>
        <w:t>[01:15:00]</w:t>
      </w:r>
      <w:r w:rsidR="001E35A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gratitude and will even talk shit about her benefactors. </w:t>
      </w:r>
    </w:p>
    <w:p w14:paraId="2C729211" w14:textId="77777777" w:rsidR="009A694F" w:rsidRPr="00622F0A" w:rsidRDefault="009A694F">
      <w:pPr>
        <w:rPr>
          <w:rFonts w:ascii="Arial" w:eastAsia="Microsoft JhengHei UI" w:hAnsi="Arial" w:cs="Arial"/>
          <w:b/>
          <w:bCs/>
          <w:sz w:val="22"/>
          <w:szCs w:val="22"/>
        </w:rPr>
      </w:pPr>
    </w:p>
    <w:p w14:paraId="4439890D" w14:textId="556C07C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E35A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5ECFB091" w14:textId="77777777" w:rsidR="009A694F" w:rsidRPr="00622F0A" w:rsidRDefault="009A694F">
      <w:pPr>
        <w:rPr>
          <w:rFonts w:ascii="Arial" w:eastAsia="Microsoft JhengHei UI" w:hAnsi="Arial" w:cs="Arial"/>
          <w:b/>
          <w:bCs/>
          <w:sz w:val="22"/>
          <w:szCs w:val="22"/>
        </w:rPr>
      </w:pPr>
    </w:p>
    <w:p w14:paraId="6E4B9D8C" w14:textId="030B475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E35AC" w:rsidRPr="00622F0A">
        <w:rPr>
          <w:rFonts w:ascii="Arial" w:eastAsia="Microsoft JhengHei UI" w:hAnsi="Arial" w:cs="Arial"/>
          <w:sz w:val="22"/>
          <w:szCs w:val="22"/>
        </w:rPr>
        <w:t xml:space="preserve"> </w:t>
      </w:r>
      <w:r w:rsidR="002C5210" w:rsidRPr="00622F0A">
        <w:rPr>
          <w:rFonts w:ascii="Arial" w:eastAsia="Microsoft JhengHei UI" w:hAnsi="Arial" w:cs="Arial"/>
          <w:sz w:val="22"/>
          <w:szCs w:val="22"/>
        </w:rPr>
        <w:t>Angelika</w:t>
      </w:r>
      <w:r w:rsidR="00000000" w:rsidRPr="00622F0A">
        <w:rPr>
          <w:rFonts w:ascii="Arial" w:eastAsia="Microsoft JhengHei UI" w:hAnsi="Arial" w:cs="Arial"/>
          <w:sz w:val="22"/>
          <w:szCs w:val="22"/>
        </w:rPr>
        <w:t>, who also asked a question about Mary, talks about the way that Mary talks and</w:t>
      </w:r>
      <w:r w:rsidR="007F481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FA8D1E1" w14:textId="77777777" w:rsidR="007F4811" w:rsidRPr="00622F0A" w:rsidRDefault="007F4811">
      <w:pPr>
        <w:rPr>
          <w:rFonts w:ascii="Arial" w:eastAsia="Microsoft JhengHei UI" w:hAnsi="Arial" w:cs="Arial"/>
          <w:b/>
          <w:bCs/>
          <w:sz w:val="22"/>
          <w:szCs w:val="22"/>
        </w:rPr>
      </w:pPr>
    </w:p>
    <w:p w14:paraId="65E7FE4A" w14:textId="2896C57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C5210" w:rsidRPr="00622F0A">
        <w:rPr>
          <w:rFonts w:ascii="Arial" w:eastAsia="Microsoft JhengHei UI" w:hAnsi="Arial" w:cs="Arial"/>
          <w:sz w:val="22"/>
          <w:szCs w:val="22"/>
        </w:rPr>
        <w:t xml:space="preserve"> </w:t>
      </w:r>
      <w:r w:rsidR="00852607" w:rsidRPr="00622F0A">
        <w:rPr>
          <w:rFonts w:ascii="Arial" w:eastAsia="Microsoft JhengHei UI" w:hAnsi="Arial" w:cs="Arial"/>
          <w:sz w:val="22"/>
          <w:szCs w:val="22"/>
        </w:rPr>
        <w:t>T</w:t>
      </w:r>
      <w:r w:rsidR="002C5210" w:rsidRPr="00622F0A">
        <w:rPr>
          <w:rFonts w:ascii="Arial" w:eastAsia="Microsoft JhengHei UI" w:hAnsi="Arial" w:cs="Arial"/>
          <w:sz w:val="22"/>
          <w:szCs w:val="22"/>
        </w:rPr>
        <w:t>hat’s w</w:t>
      </w:r>
      <w:r w:rsidR="00000000" w:rsidRPr="00622F0A">
        <w:rPr>
          <w:rFonts w:ascii="Arial" w:eastAsia="Microsoft JhengHei UI" w:hAnsi="Arial" w:cs="Arial"/>
          <w:sz w:val="22"/>
          <w:szCs w:val="22"/>
        </w:rPr>
        <w:t xml:space="preserve">hat I'm </w:t>
      </w:r>
      <w:r w:rsidR="00F00C4A" w:rsidRPr="00622F0A">
        <w:rPr>
          <w:rFonts w:ascii="Arial" w:eastAsia="Microsoft JhengHei UI" w:hAnsi="Arial" w:cs="Arial"/>
          <w:sz w:val="22"/>
          <w:szCs w:val="22"/>
        </w:rPr>
        <w:t>[crosstalk] quips</w:t>
      </w:r>
    </w:p>
    <w:p w14:paraId="34652A7A" w14:textId="77777777" w:rsidR="009E14F2" w:rsidRPr="00622F0A" w:rsidRDefault="009E14F2">
      <w:pPr>
        <w:rPr>
          <w:rFonts w:ascii="Arial" w:eastAsia="Microsoft JhengHei UI" w:hAnsi="Arial" w:cs="Arial"/>
          <w:b/>
          <w:bCs/>
          <w:sz w:val="22"/>
          <w:szCs w:val="22"/>
        </w:rPr>
      </w:pPr>
    </w:p>
    <w:p w14:paraId="10135598" w14:textId="6E2C4BC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Her quippiness and her liveliness and her, as you said, sparkling conversation. She is sparkling. </w:t>
      </w:r>
    </w:p>
    <w:p w14:paraId="091132F1" w14:textId="77777777" w:rsidR="000C6AB8" w:rsidRPr="00622F0A" w:rsidRDefault="000C6AB8">
      <w:pPr>
        <w:rPr>
          <w:rFonts w:ascii="Arial" w:eastAsia="Microsoft JhengHei UI" w:hAnsi="Arial" w:cs="Arial"/>
          <w:b/>
          <w:bCs/>
          <w:sz w:val="22"/>
          <w:szCs w:val="22"/>
        </w:rPr>
      </w:pPr>
    </w:p>
    <w:p w14:paraId="50C77399" w14:textId="28C0D75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s very. She's a shiny object. </w:t>
      </w:r>
    </w:p>
    <w:p w14:paraId="7AF6337A" w14:textId="77777777" w:rsidR="00F05C0E" w:rsidRPr="00622F0A" w:rsidRDefault="00F05C0E">
      <w:pPr>
        <w:rPr>
          <w:rFonts w:ascii="Arial" w:eastAsia="Microsoft JhengHei UI" w:hAnsi="Arial" w:cs="Arial"/>
          <w:b/>
          <w:bCs/>
          <w:sz w:val="22"/>
          <w:szCs w:val="22"/>
        </w:rPr>
      </w:pPr>
    </w:p>
    <w:p w14:paraId="0EAA8416" w14:textId="2850281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Exactly. </w:t>
      </w:r>
    </w:p>
    <w:p w14:paraId="48E436F2" w14:textId="77777777" w:rsidR="00F05C0E" w:rsidRPr="00622F0A" w:rsidRDefault="00F05C0E">
      <w:pPr>
        <w:rPr>
          <w:rFonts w:ascii="Arial" w:eastAsia="Microsoft JhengHei UI" w:hAnsi="Arial" w:cs="Arial"/>
          <w:b/>
          <w:bCs/>
          <w:sz w:val="22"/>
          <w:szCs w:val="22"/>
        </w:rPr>
      </w:pPr>
    </w:p>
    <w:p w14:paraId="3E99E8C1" w14:textId="1AF8766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 she's also pretty well formed as a character</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ve gotten to know her a little bit. </w:t>
      </w:r>
    </w:p>
    <w:p w14:paraId="4E8F445B" w14:textId="77777777" w:rsidR="007E69D8" w:rsidRPr="00622F0A" w:rsidRDefault="007E69D8">
      <w:pPr>
        <w:rPr>
          <w:rFonts w:ascii="Arial" w:eastAsia="Microsoft JhengHei UI" w:hAnsi="Arial" w:cs="Arial"/>
          <w:b/>
          <w:bCs/>
          <w:sz w:val="22"/>
          <w:szCs w:val="22"/>
        </w:rPr>
      </w:pPr>
    </w:p>
    <w:p w14:paraId="318306C3" w14:textId="3B6255F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E37D70"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he's the main character in her own story. </w:t>
      </w:r>
    </w:p>
    <w:p w14:paraId="50BC1719" w14:textId="77777777" w:rsidR="00E37D70" w:rsidRPr="00622F0A" w:rsidRDefault="00E37D70">
      <w:pPr>
        <w:rPr>
          <w:rFonts w:ascii="Arial" w:eastAsia="Microsoft JhengHei UI" w:hAnsi="Arial" w:cs="Arial"/>
          <w:b/>
          <w:bCs/>
          <w:sz w:val="22"/>
          <w:szCs w:val="22"/>
        </w:rPr>
      </w:pPr>
    </w:p>
    <w:p w14:paraId="0AA727BB" w14:textId="343E2FC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76036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 is giving main character energy and she is a side character. </w:t>
      </w:r>
    </w:p>
    <w:p w14:paraId="58285550" w14:textId="77777777" w:rsidR="00E37D70" w:rsidRPr="00622F0A" w:rsidRDefault="00E37D70">
      <w:pPr>
        <w:rPr>
          <w:rFonts w:ascii="Arial" w:eastAsia="Microsoft JhengHei UI" w:hAnsi="Arial" w:cs="Arial"/>
          <w:b/>
          <w:bCs/>
          <w:sz w:val="22"/>
          <w:szCs w:val="22"/>
        </w:rPr>
      </w:pPr>
    </w:p>
    <w:p w14:paraId="49ABEFF3" w14:textId="50A1543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24F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6F4787E5" w14:textId="77777777" w:rsidR="00E37D70" w:rsidRPr="00622F0A" w:rsidRDefault="00E37D70">
      <w:pPr>
        <w:rPr>
          <w:rFonts w:ascii="Arial" w:eastAsia="Microsoft JhengHei UI" w:hAnsi="Arial" w:cs="Arial"/>
          <w:b/>
          <w:bCs/>
          <w:sz w:val="22"/>
          <w:szCs w:val="22"/>
        </w:rPr>
      </w:pPr>
    </w:p>
    <w:p w14:paraId="51E48F24" w14:textId="749045F0" w:rsidR="00FD438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924FBD" w:rsidRPr="00622F0A">
        <w:rPr>
          <w:rFonts w:ascii="Arial" w:eastAsia="Microsoft JhengHei UI" w:hAnsi="Arial" w:cs="Arial"/>
          <w:sz w:val="22"/>
          <w:szCs w:val="22"/>
        </w:rPr>
        <w:t xml:space="preserve"> </w:t>
      </w:r>
      <w:r w:rsidR="00E37D70" w:rsidRPr="00622F0A">
        <w:rPr>
          <w:rFonts w:ascii="Arial" w:eastAsia="Microsoft JhengHei UI" w:hAnsi="Arial" w:cs="Arial"/>
          <w:sz w:val="22"/>
          <w:szCs w:val="22"/>
        </w:rPr>
        <w:t>W</w:t>
      </w:r>
      <w:r w:rsidR="00000000" w:rsidRPr="00622F0A">
        <w:rPr>
          <w:rFonts w:ascii="Arial" w:eastAsia="Microsoft JhengHei UI" w:hAnsi="Arial" w:cs="Arial"/>
          <w:sz w:val="22"/>
          <w:szCs w:val="22"/>
        </w:rPr>
        <w:t>hat I find</w:t>
      </w:r>
      <w:r w:rsidR="00924FB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really to be the personality trait that those two really lack at this point in the story</w:t>
      </w:r>
      <w:r w:rsidR="00924FBD" w:rsidRPr="00622F0A">
        <w:rPr>
          <w:rFonts w:ascii="Arial" w:eastAsia="Microsoft JhengHei UI" w:hAnsi="Arial" w:cs="Arial"/>
          <w:sz w:val="22"/>
          <w:szCs w:val="22"/>
        </w:rPr>
        <w:t>. T</w:t>
      </w:r>
      <w:r w:rsidR="00000000" w:rsidRPr="00622F0A">
        <w:rPr>
          <w:rFonts w:ascii="Arial" w:eastAsia="Microsoft JhengHei UI" w:hAnsi="Arial" w:cs="Arial"/>
          <w:sz w:val="22"/>
          <w:szCs w:val="22"/>
        </w:rPr>
        <w:t>he one, I should say, where they're the most different is how much they will stand up for themselves and how much they are self</w:t>
      </w:r>
      <w:r w:rsidR="00FD438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assured in what they deserve in life. </w:t>
      </w:r>
      <w:r w:rsidR="00F621FF" w:rsidRPr="00622F0A">
        <w:rPr>
          <w:rFonts w:ascii="Arial" w:eastAsia="Microsoft JhengHei UI" w:hAnsi="Arial" w:cs="Arial"/>
          <w:sz w:val="22"/>
          <w:szCs w:val="22"/>
        </w:rPr>
        <w:t>T</w:t>
      </w:r>
      <w:r w:rsidR="00000000" w:rsidRPr="00622F0A">
        <w:rPr>
          <w:rFonts w:ascii="Arial" w:eastAsia="Microsoft JhengHei UI" w:hAnsi="Arial" w:cs="Arial"/>
          <w:sz w:val="22"/>
          <w:szCs w:val="22"/>
        </w:rPr>
        <w:t>here are two ends of the spectrum on that because Mary is so entitled</w:t>
      </w:r>
      <w:r w:rsidR="00F621FF" w:rsidRPr="00622F0A">
        <w:rPr>
          <w:rFonts w:ascii="Arial" w:eastAsia="Microsoft JhengHei UI" w:hAnsi="Arial" w:cs="Arial"/>
          <w:sz w:val="22"/>
          <w:szCs w:val="22"/>
        </w:rPr>
        <w:t>,</w:t>
      </w:r>
      <w:r w:rsidR="00FD438A" w:rsidRPr="00622F0A">
        <w:rPr>
          <w:rFonts w:ascii="Arial" w:eastAsia="Microsoft JhengHei UI" w:hAnsi="Arial" w:cs="Arial"/>
          <w:sz w:val="22"/>
          <w:szCs w:val="22"/>
        </w:rPr>
        <w:t xml:space="preserve"> </w:t>
      </w:r>
      <w:r w:rsidR="00F621FF"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Fanny is so a doormat. </w:t>
      </w:r>
    </w:p>
    <w:p w14:paraId="63CC165B" w14:textId="77777777" w:rsidR="00FD438A" w:rsidRPr="00622F0A" w:rsidRDefault="00FD438A">
      <w:pPr>
        <w:rPr>
          <w:rFonts w:ascii="Arial" w:eastAsia="Microsoft JhengHei UI" w:hAnsi="Arial" w:cs="Arial"/>
          <w:sz w:val="22"/>
          <w:szCs w:val="22"/>
        </w:rPr>
      </w:pPr>
    </w:p>
    <w:p w14:paraId="27ADDE0C" w14:textId="21469F21" w:rsidR="00FD438A" w:rsidRPr="00622F0A" w:rsidRDefault="00FD438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Yeah. </w:t>
      </w:r>
      <w:r w:rsidR="004D00E7" w:rsidRPr="00622F0A">
        <w:rPr>
          <w:rFonts w:ascii="Arial" w:eastAsia="Microsoft JhengHei UI" w:hAnsi="Arial" w:cs="Arial"/>
          <w:sz w:val="22"/>
          <w:szCs w:val="22"/>
        </w:rPr>
        <w:t>Y</w:t>
      </w:r>
      <w:r w:rsidR="00715BC2" w:rsidRPr="00622F0A">
        <w:rPr>
          <w:rFonts w:ascii="Arial" w:eastAsia="Microsoft JhengHei UI" w:hAnsi="Arial" w:cs="Arial"/>
          <w:sz w:val="22"/>
          <w:szCs w:val="22"/>
        </w:rPr>
        <w:t xml:space="preserve">eah. </w:t>
      </w:r>
    </w:p>
    <w:p w14:paraId="4190FC6B" w14:textId="77777777" w:rsidR="00FD438A" w:rsidRPr="00622F0A" w:rsidRDefault="00FD438A">
      <w:pPr>
        <w:rPr>
          <w:rFonts w:ascii="Arial" w:eastAsia="Microsoft JhengHei UI" w:hAnsi="Arial" w:cs="Arial"/>
          <w:sz w:val="22"/>
          <w:szCs w:val="22"/>
        </w:rPr>
      </w:pPr>
    </w:p>
    <w:p w14:paraId="5B9637C0" w14:textId="77777777" w:rsidR="00852008" w:rsidRPr="00622F0A" w:rsidRDefault="00FD438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ah. </w:t>
      </w:r>
      <w:r w:rsidRPr="00622F0A">
        <w:rPr>
          <w:rFonts w:ascii="Arial" w:eastAsia="Microsoft JhengHei UI" w:hAnsi="Arial" w:cs="Arial"/>
          <w:b/>
          <w:bCs/>
          <w:sz w:val="22"/>
          <w:szCs w:val="22"/>
        </w:rPr>
        <w:t>[01:16:00]</w:t>
      </w:r>
      <w:r w:rsidRPr="00622F0A">
        <w:rPr>
          <w:rFonts w:ascii="Arial" w:eastAsia="Microsoft JhengHei UI" w:hAnsi="Arial" w:cs="Arial"/>
          <w:sz w:val="22"/>
          <w:szCs w:val="22"/>
        </w:rPr>
        <w:t xml:space="preserve"> That is the Patreon study questions. Listeners, if you want us to ask your questions on the air, you can join our </w:t>
      </w:r>
      <w:r w:rsidR="004D2208" w:rsidRPr="00622F0A">
        <w:rPr>
          <w:rFonts w:ascii="Arial" w:eastAsia="Microsoft JhengHei UI" w:hAnsi="Arial" w:cs="Arial"/>
          <w:sz w:val="22"/>
          <w:szCs w:val="22"/>
        </w:rPr>
        <w:t>P</w:t>
      </w:r>
      <w:r w:rsidRPr="00622F0A">
        <w:rPr>
          <w:rFonts w:ascii="Arial" w:eastAsia="Microsoft JhengHei UI" w:hAnsi="Arial" w:cs="Arial"/>
          <w:sz w:val="22"/>
          <w:szCs w:val="22"/>
        </w:rPr>
        <w:t xml:space="preserve">atreon at the </w:t>
      </w:r>
      <w:r w:rsidR="004D2208" w:rsidRPr="00622F0A">
        <w:rPr>
          <w:rFonts w:ascii="Arial" w:eastAsia="Microsoft JhengHei UI" w:hAnsi="Arial" w:cs="Arial"/>
          <w:sz w:val="22"/>
          <w:szCs w:val="22"/>
        </w:rPr>
        <w:t>$</w:t>
      </w:r>
      <w:r w:rsidRPr="00622F0A">
        <w:rPr>
          <w:rFonts w:ascii="Arial" w:eastAsia="Microsoft JhengHei UI" w:hAnsi="Arial" w:cs="Arial"/>
          <w:sz w:val="22"/>
          <w:szCs w:val="22"/>
        </w:rPr>
        <w:t xml:space="preserve">15 tier and ask away. </w:t>
      </w:r>
    </w:p>
    <w:p w14:paraId="001213E7" w14:textId="77777777" w:rsidR="00852008" w:rsidRPr="00622F0A" w:rsidRDefault="00852008">
      <w:pPr>
        <w:rPr>
          <w:rFonts w:ascii="Arial" w:eastAsia="Microsoft JhengHei UI" w:hAnsi="Arial" w:cs="Arial"/>
          <w:sz w:val="22"/>
          <w:szCs w:val="22"/>
        </w:rPr>
      </w:pPr>
    </w:p>
    <w:p w14:paraId="7E2BAD20" w14:textId="22459C34" w:rsidR="00E96274" w:rsidRPr="00622F0A" w:rsidRDefault="00FD438A">
      <w:pPr>
        <w:rPr>
          <w:rFonts w:ascii="Arial" w:eastAsia="Microsoft JhengHei UI" w:hAnsi="Arial" w:cs="Arial"/>
          <w:sz w:val="22"/>
          <w:szCs w:val="22"/>
        </w:rPr>
      </w:pPr>
      <w:r w:rsidRPr="00622F0A">
        <w:rPr>
          <w:rFonts w:ascii="Arial" w:eastAsia="Microsoft JhengHei UI" w:hAnsi="Arial" w:cs="Arial"/>
          <w:sz w:val="22"/>
          <w:szCs w:val="22"/>
        </w:rPr>
        <w:t>I'm going to keep it really brief on the Becca study questions</w:t>
      </w:r>
      <w:r w:rsidR="00032BE1"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we had a lot of Patron study questions</w:t>
      </w:r>
      <w:r w:rsidR="00032BE1" w:rsidRPr="00622F0A">
        <w:rPr>
          <w:rFonts w:ascii="Arial" w:eastAsia="Microsoft JhengHei UI" w:hAnsi="Arial" w:cs="Arial"/>
          <w:sz w:val="22"/>
          <w:szCs w:val="22"/>
        </w:rPr>
        <w:t>,</w:t>
      </w:r>
      <w:r w:rsidRPr="00622F0A">
        <w:rPr>
          <w:rFonts w:ascii="Arial" w:eastAsia="Microsoft JhengHei UI" w:hAnsi="Arial" w:cs="Arial"/>
          <w:sz w:val="22"/>
          <w:szCs w:val="22"/>
        </w:rPr>
        <w:t xml:space="preserve"> and I think we've covered a lot of the ground already that </w:t>
      </w:r>
      <w:r w:rsidR="00032BE1" w:rsidRPr="00622F0A">
        <w:rPr>
          <w:rFonts w:ascii="Arial" w:eastAsia="Microsoft JhengHei UI" w:hAnsi="Arial" w:cs="Arial"/>
          <w:sz w:val="22"/>
          <w:szCs w:val="22"/>
        </w:rPr>
        <w:t xml:space="preserve">we </w:t>
      </w:r>
      <w:r w:rsidRPr="00622F0A">
        <w:rPr>
          <w:rFonts w:ascii="Arial" w:eastAsia="Microsoft JhengHei UI" w:hAnsi="Arial" w:cs="Arial"/>
          <w:sz w:val="22"/>
          <w:szCs w:val="22"/>
        </w:rPr>
        <w:t xml:space="preserve">were going to discuss. </w:t>
      </w:r>
    </w:p>
    <w:p w14:paraId="76B7EB89" w14:textId="77777777" w:rsidR="00E96274" w:rsidRPr="00622F0A" w:rsidRDefault="00E96274">
      <w:pPr>
        <w:rPr>
          <w:rFonts w:ascii="Arial" w:eastAsia="Microsoft JhengHei UI" w:hAnsi="Arial" w:cs="Arial"/>
          <w:sz w:val="22"/>
          <w:szCs w:val="22"/>
        </w:rPr>
      </w:pPr>
    </w:p>
    <w:p w14:paraId="3B6DF8E1" w14:textId="43427C5C" w:rsidR="00552888" w:rsidRPr="00622F0A" w:rsidRDefault="00000000">
      <w:pPr>
        <w:rPr>
          <w:rFonts w:ascii="Arial" w:eastAsia="Microsoft JhengHei UI" w:hAnsi="Arial" w:cs="Arial"/>
          <w:sz w:val="22"/>
          <w:szCs w:val="22"/>
        </w:rPr>
      </w:pPr>
      <w:r w:rsidRPr="00622F0A">
        <w:rPr>
          <w:rFonts w:ascii="Arial" w:eastAsia="Microsoft JhengHei UI" w:hAnsi="Arial" w:cs="Arial"/>
          <w:sz w:val="22"/>
          <w:szCs w:val="22"/>
        </w:rPr>
        <w:t>So</w:t>
      </w:r>
      <w:r w:rsidR="004D2208" w:rsidRPr="00622F0A">
        <w:rPr>
          <w:rFonts w:ascii="Arial" w:eastAsia="Microsoft JhengHei UI" w:hAnsi="Arial" w:cs="Arial"/>
          <w:sz w:val="22"/>
          <w:szCs w:val="22"/>
        </w:rPr>
        <w:t>,</w:t>
      </w:r>
      <w:r w:rsidRPr="00622F0A">
        <w:rPr>
          <w:rFonts w:ascii="Arial" w:eastAsia="Microsoft JhengHei UI" w:hAnsi="Arial" w:cs="Arial"/>
          <w:sz w:val="22"/>
          <w:szCs w:val="22"/>
        </w:rPr>
        <w:t xml:space="preserve"> I wanted to talk about the Edmund and Fanny conversation. We've talked a lot about what that conversation looks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for Edmund and Fanny. What we haven't talked about is what that interaction tells us about Mary. We touched on it, but</w:t>
      </w:r>
      <w:r w:rsidR="00E96274"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the ill breeding of it all. </w:t>
      </w:r>
    </w:p>
    <w:p w14:paraId="5BEE3AF4" w14:textId="77777777" w:rsidR="002B2063" w:rsidRPr="00622F0A" w:rsidRDefault="002B2063">
      <w:pPr>
        <w:rPr>
          <w:rFonts w:ascii="Arial" w:eastAsia="Microsoft JhengHei UI" w:hAnsi="Arial" w:cs="Arial"/>
          <w:b/>
          <w:bCs/>
          <w:sz w:val="22"/>
          <w:szCs w:val="22"/>
        </w:rPr>
      </w:pPr>
    </w:p>
    <w:p w14:paraId="04F19640" w14:textId="38A2ED6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E9627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ell, it's interesting</w:t>
      </w:r>
      <w:r w:rsidR="008F582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w:t>
      </w:r>
      <w:r w:rsidR="00E96274"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or all intents and purposes, she shouldn't have been ill bred</w:t>
      </w:r>
      <w:r w:rsidR="008C5B9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she was raised by an admiral and his wife. I guess</w:t>
      </w:r>
      <w:r w:rsidR="00A57DF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don't know how high up that is</w:t>
      </w:r>
      <w:r w:rsidR="00A57DF9" w:rsidRPr="00622F0A">
        <w:rPr>
          <w:rFonts w:ascii="Arial" w:eastAsia="Microsoft JhengHei UI" w:hAnsi="Arial" w:cs="Arial"/>
          <w:sz w:val="22"/>
          <w:szCs w:val="22"/>
        </w:rPr>
        <w:t>, but--</w:t>
      </w:r>
      <w:r w:rsidR="00000000" w:rsidRPr="00622F0A">
        <w:rPr>
          <w:rFonts w:ascii="Arial" w:eastAsia="Microsoft JhengHei UI" w:hAnsi="Arial" w:cs="Arial"/>
          <w:sz w:val="22"/>
          <w:szCs w:val="22"/>
        </w:rPr>
        <w:t xml:space="preserve"> </w:t>
      </w:r>
    </w:p>
    <w:p w14:paraId="338A218B" w14:textId="77777777" w:rsidR="00A24E58" w:rsidRPr="00622F0A" w:rsidRDefault="00A24E58">
      <w:pPr>
        <w:rPr>
          <w:rFonts w:ascii="Arial" w:eastAsia="Microsoft JhengHei UI" w:hAnsi="Arial" w:cs="Arial"/>
          <w:b/>
          <w:bCs/>
          <w:sz w:val="22"/>
          <w:szCs w:val="22"/>
        </w:rPr>
      </w:pPr>
    </w:p>
    <w:p w14:paraId="50D97365" w14:textId="5535A737" w:rsidR="00A57DF9"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57DF9" w:rsidRPr="00622F0A">
        <w:rPr>
          <w:rFonts w:ascii="Arial" w:eastAsia="Microsoft JhengHei UI" w:hAnsi="Arial" w:cs="Arial"/>
          <w:sz w:val="22"/>
          <w:szCs w:val="22"/>
        </w:rPr>
        <w:t xml:space="preserve"> S</w:t>
      </w:r>
      <w:r w:rsidR="00000000" w:rsidRPr="00622F0A">
        <w:rPr>
          <w:rFonts w:ascii="Arial" w:eastAsia="Microsoft JhengHei UI" w:hAnsi="Arial" w:cs="Arial"/>
          <w:sz w:val="22"/>
          <w:szCs w:val="22"/>
        </w:rPr>
        <w:t xml:space="preserve">he's wealthy. </w:t>
      </w:r>
    </w:p>
    <w:p w14:paraId="2E7FD16A" w14:textId="77777777" w:rsidR="00A24E58" w:rsidRPr="00622F0A" w:rsidRDefault="00A24E58">
      <w:pPr>
        <w:rPr>
          <w:rFonts w:ascii="Arial" w:eastAsia="Microsoft JhengHei UI" w:hAnsi="Arial" w:cs="Arial"/>
          <w:b/>
          <w:bCs/>
          <w:sz w:val="22"/>
          <w:szCs w:val="22"/>
        </w:rPr>
      </w:pPr>
    </w:p>
    <w:p w14:paraId="683A3E49" w14:textId="0E68E82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57DF9" w:rsidRPr="00622F0A">
        <w:rPr>
          <w:rFonts w:ascii="Arial" w:eastAsia="Microsoft JhengHei UI" w:hAnsi="Arial" w:cs="Arial"/>
          <w:sz w:val="22"/>
          <w:szCs w:val="22"/>
        </w:rPr>
        <w:t xml:space="preserve"> </w:t>
      </w:r>
      <w:r w:rsidRPr="00622F0A">
        <w:rPr>
          <w:rFonts w:ascii="Arial" w:eastAsia="Microsoft JhengHei UI" w:hAnsi="Arial" w:cs="Arial"/>
          <w:sz w:val="22"/>
          <w:szCs w:val="22"/>
        </w:rPr>
        <w:t>Yea</w:t>
      </w:r>
      <w:r w:rsidR="00A57DF9" w:rsidRPr="00622F0A">
        <w:rPr>
          <w:rFonts w:ascii="Arial" w:eastAsia="Microsoft JhengHei UI" w:hAnsi="Arial" w:cs="Arial"/>
          <w:sz w:val="22"/>
          <w:szCs w:val="22"/>
        </w:rPr>
        <w:t>h</w:t>
      </w:r>
      <w:r w:rsidRPr="00622F0A">
        <w:rPr>
          <w:rFonts w:ascii="Arial" w:eastAsia="Microsoft JhengHei UI" w:hAnsi="Arial" w:cs="Arial"/>
          <w:sz w:val="22"/>
          <w:szCs w:val="22"/>
        </w:rPr>
        <w:t xml:space="preserve">. </w:t>
      </w:r>
      <w:r w:rsidR="00D96C40" w:rsidRPr="00622F0A">
        <w:rPr>
          <w:rFonts w:ascii="Arial" w:eastAsia="Microsoft JhengHei UI" w:hAnsi="Arial" w:cs="Arial"/>
          <w:sz w:val="22"/>
          <w:szCs w:val="22"/>
        </w:rPr>
        <w:t>S</w:t>
      </w:r>
      <w:r w:rsidRPr="00622F0A">
        <w:rPr>
          <w:rFonts w:ascii="Arial" w:eastAsia="Microsoft JhengHei UI" w:hAnsi="Arial" w:cs="Arial"/>
          <w:sz w:val="22"/>
          <w:szCs w:val="22"/>
        </w:rPr>
        <w:t xml:space="preserve">he should have good </w:t>
      </w:r>
      <w:r w:rsidR="00A57DF9" w:rsidRPr="00622F0A">
        <w:rPr>
          <w:rFonts w:ascii="Arial" w:eastAsia="Microsoft JhengHei UI" w:hAnsi="Arial" w:cs="Arial"/>
          <w:sz w:val="22"/>
          <w:szCs w:val="22"/>
        </w:rPr>
        <w:t>“</w:t>
      </w:r>
      <w:r w:rsidR="006D0276" w:rsidRPr="00622F0A">
        <w:rPr>
          <w:rFonts w:ascii="Arial" w:eastAsia="Microsoft JhengHei UI" w:hAnsi="Arial" w:cs="Arial"/>
          <w:sz w:val="22"/>
          <w:szCs w:val="22"/>
        </w:rPr>
        <w:t>b</w:t>
      </w:r>
      <w:r w:rsidRPr="00622F0A">
        <w:rPr>
          <w:rFonts w:ascii="Arial" w:eastAsia="Microsoft JhengHei UI" w:hAnsi="Arial" w:cs="Arial"/>
          <w:sz w:val="22"/>
          <w:szCs w:val="22"/>
        </w:rPr>
        <w:t>reeding.</w:t>
      </w:r>
      <w:r w:rsidR="00A57DF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7018600F" w14:textId="77777777" w:rsidR="006D0276" w:rsidRPr="00622F0A" w:rsidRDefault="006D0276">
      <w:pPr>
        <w:rPr>
          <w:rFonts w:ascii="Arial" w:eastAsia="Microsoft JhengHei UI" w:hAnsi="Arial" w:cs="Arial"/>
          <w:b/>
          <w:bCs/>
          <w:sz w:val="22"/>
          <w:szCs w:val="22"/>
        </w:rPr>
      </w:pPr>
    </w:p>
    <w:p w14:paraId="1D74572E" w14:textId="22C4B9C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A57DF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oretically. </w:t>
      </w:r>
    </w:p>
    <w:p w14:paraId="2887E8D4" w14:textId="77777777" w:rsidR="006D0276" w:rsidRPr="00622F0A" w:rsidRDefault="006D0276">
      <w:pPr>
        <w:rPr>
          <w:rFonts w:ascii="Arial" w:eastAsia="Microsoft JhengHei UI" w:hAnsi="Arial" w:cs="Arial"/>
          <w:b/>
          <w:bCs/>
          <w:sz w:val="22"/>
          <w:szCs w:val="22"/>
        </w:rPr>
      </w:pPr>
    </w:p>
    <w:p w14:paraId="13413F54" w14:textId="614AA25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A57DF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ut something went astray. I don't know what</w:t>
      </w:r>
      <w:r w:rsidR="00A57DF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e deal was with her education or her mom</w:t>
      </w:r>
      <w:r w:rsidR="001D1E7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I know what </w:t>
      </w:r>
      <w:r w:rsidR="0014463A" w:rsidRPr="00622F0A">
        <w:rPr>
          <w:rFonts w:ascii="Arial" w:eastAsia="Microsoft JhengHei UI" w:hAnsi="Arial" w:cs="Arial"/>
          <w:b/>
          <w:bCs/>
          <w:sz w:val="22"/>
          <w:szCs w:val="22"/>
        </w:rPr>
        <w:t>[01:16:00]</w:t>
      </w:r>
      <w:r w:rsidR="0014463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appened with</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r mom</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ith her aunt</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don't know what happened with her aunt. </w:t>
      </w:r>
    </w:p>
    <w:p w14:paraId="08990A77" w14:textId="77777777" w:rsidR="0014463A" w:rsidRPr="00622F0A" w:rsidRDefault="0014463A">
      <w:pPr>
        <w:rPr>
          <w:rFonts w:ascii="Arial" w:eastAsia="Microsoft JhengHei UI" w:hAnsi="Arial" w:cs="Arial"/>
          <w:b/>
          <w:bCs/>
          <w:sz w:val="22"/>
          <w:szCs w:val="22"/>
        </w:rPr>
      </w:pPr>
    </w:p>
    <w:p w14:paraId="49273529" w14:textId="555713A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e showcased accomplishments, for sure. </w:t>
      </w:r>
    </w:p>
    <w:p w14:paraId="2C1741B6" w14:textId="77777777" w:rsidR="0014463A" w:rsidRPr="00622F0A" w:rsidRDefault="0014463A">
      <w:pPr>
        <w:rPr>
          <w:rFonts w:ascii="Arial" w:eastAsia="Microsoft JhengHei UI" w:hAnsi="Arial" w:cs="Arial"/>
          <w:b/>
          <w:bCs/>
          <w:sz w:val="22"/>
          <w:szCs w:val="22"/>
        </w:rPr>
      </w:pPr>
    </w:p>
    <w:p w14:paraId="002F2FDA" w14:textId="32E591CD"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491FEA7" w14:textId="77777777" w:rsidR="0014463A" w:rsidRPr="00622F0A" w:rsidRDefault="0014463A">
      <w:pPr>
        <w:rPr>
          <w:rFonts w:ascii="Arial" w:eastAsia="Microsoft JhengHei UI" w:hAnsi="Arial" w:cs="Arial"/>
          <w:b/>
          <w:bCs/>
          <w:sz w:val="22"/>
          <w:szCs w:val="22"/>
        </w:rPr>
      </w:pPr>
    </w:p>
    <w:p w14:paraId="2D4B7C63" w14:textId="33508F3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w:t>
      </w:r>
      <w:r w:rsidR="00BC10D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s had some breeding</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echnically, but there's something about her that's off on the breeding. </w:t>
      </w:r>
    </w:p>
    <w:p w14:paraId="36F68C7D" w14:textId="77777777" w:rsidR="005C2C67" w:rsidRPr="00622F0A" w:rsidRDefault="005C2C67">
      <w:pPr>
        <w:rPr>
          <w:rFonts w:ascii="Arial" w:eastAsia="Microsoft JhengHei UI" w:hAnsi="Arial" w:cs="Arial"/>
          <w:b/>
          <w:bCs/>
          <w:sz w:val="22"/>
          <w:szCs w:val="22"/>
        </w:rPr>
      </w:pPr>
    </w:p>
    <w:p w14:paraId="43EFB2AA" w14:textId="4D50FC9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C10D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FBE725D" w14:textId="77777777" w:rsidR="005C2C67" w:rsidRPr="00622F0A" w:rsidRDefault="005C2C67">
      <w:pPr>
        <w:rPr>
          <w:rFonts w:ascii="Arial" w:eastAsia="Microsoft JhengHei UI" w:hAnsi="Arial" w:cs="Arial"/>
          <w:b/>
          <w:bCs/>
          <w:sz w:val="22"/>
          <w:szCs w:val="22"/>
        </w:rPr>
      </w:pPr>
    </w:p>
    <w:p w14:paraId="5DA5FDAC" w14:textId="2C808E3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C10DC" w:rsidRPr="00622F0A">
        <w:rPr>
          <w:rFonts w:ascii="Arial" w:eastAsia="Microsoft JhengHei UI" w:hAnsi="Arial" w:cs="Arial"/>
          <w:sz w:val="22"/>
          <w:szCs w:val="22"/>
        </w:rPr>
        <w:t xml:space="preserve"> </w:t>
      </w:r>
      <w:r w:rsidR="005C2C67" w:rsidRPr="00622F0A">
        <w:rPr>
          <w:rFonts w:ascii="Arial" w:eastAsia="Microsoft JhengHei UI" w:hAnsi="Arial" w:cs="Arial"/>
          <w:sz w:val="22"/>
          <w:szCs w:val="22"/>
        </w:rPr>
        <w:t>I</w:t>
      </w:r>
      <w:r w:rsidR="00000000" w:rsidRPr="00622F0A">
        <w:rPr>
          <w:rFonts w:ascii="Arial" w:eastAsia="Microsoft JhengHei UI" w:hAnsi="Arial" w:cs="Arial"/>
          <w:sz w:val="22"/>
          <w:szCs w:val="22"/>
        </w:rPr>
        <w:t>t's a good</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ature versus nurture</w:t>
      </w:r>
      <w:r w:rsidR="003B1CD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5FFEB574" w14:textId="77777777" w:rsidR="005C2C67" w:rsidRPr="00622F0A" w:rsidRDefault="005C2C67">
      <w:pPr>
        <w:rPr>
          <w:rFonts w:ascii="Arial" w:eastAsia="Microsoft JhengHei UI" w:hAnsi="Arial" w:cs="Arial"/>
          <w:b/>
          <w:bCs/>
          <w:sz w:val="22"/>
          <w:szCs w:val="22"/>
        </w:rPr>
      </w:pPr>
    </w:p>
    <w:p w14:paraId="44018820" w14:textId="3A85127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3B1CDC" w:rsidRPr="00622F0A">
        <w:rPr>
          <w:rFonts w:ascii="Arial" w:eastAsia="Microsoft JhengHei UI" w:hAnsi="Arial" w:cs="Arial"/>
          <w:sz w:val="22"/>
          <w:szCs w:val="22"/>
        </w:rPr>
        <w:t xml:space="preserve"> I w</w:t>
      </w:r>
      <w:r w:rsidR="00000000" w:rsidRPr="00622F0A">
        <w:rPr>
          <w:rFonts w:ascii="Arial" w:eastAsia="Microsoft JhengHei UI" w:hAnsi="Arial" w:cs="Arial"/>
          <w:sz w:val="22"/>
          <w:szCs w:val="22"/>
        </w:rPr>
        <w:t xml:space="preserve">as </w:t>
      </w:r>
      <w:r w:rsidR="009E72C1" w:rsidRPr="00622F0A">
        <w:rPr>
          <w:rFonts w:ascii="Arial" w:eastAsia="Microsoft JhengHei UI" w:hAnsi="Arial" w:cs="Arial"/>
          <w:sz w:val="22"/>
          <w:szCs w:val="22"/>
        </w:rPr>
        <w:t>going to</w:t>
      </w:r>
      <w:r w:rsidR="00000000" w:rsidRPr="00622F0A">
        <w:rPr>
          <w:rFonts w:ascii="Arial" w:eastAsia="Microsoft JhengHei UI" w:hAnsi="Arial" w:cs="Arial"/>
          <w:sz w:val="22"/>
          <w:szCs w:val="22"/>
        </w:rPr>
        <w:t xml:space="preserve"> say, because Mrs. Grant and her started their lives together</w:t>
      </w:r>
      <w:r w:rsidR="00C3149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hen split off. </w:t>
      </w:r>
    </w:p>
    <w:p w14:paraId="0F26B9F8" w14:textId="77777777" w:rsidR="00C3149B" w:rsidRPr="00622F0A" w:rsidRDefault="00C3149B">
      <w:pPr>
        <w:rPr>
          <w:rFonts w:ascii="Arial" w:eastAsia="Microsoft JhengHei UI" w:hAnsi="Arial" w:cs="Arial"/>
          <w:b/>
          <w:bCs/>
          <w:sz w:val="22"/>
          <w:szCs w:val="22"/>
        </w:rPr>
      </w:pPr>
    </w:p>
    <w:p w14:paraId="09D008E6" w14:textId="5BB9086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C187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ell, Mrs. Grant's a lot older than her, but</w:t>
      </w:r>
      <w:r w:rsidR="001C1871" w:rsidRPr="00622F0A">
        <w:rPr>
          <w:rFonts w:ascii="Arial" w:eastAsia="Microsoft JhengHei UI" w:hAnsi="Arial" w:cs="Arial"/>
          <w:sz w:val="22"/>
          <w:szCs w:val="22"/>
        </w:rPr>
        <w:t xml:space="preserve"> yes.</w:t>
      </w:r>
    </w:p>
    <w:p w14:paraId="1D180CE1" w14:textId="77777777" w:rsidR="00C3149B" w:rsidRPr="00622F0A" w:rsidRDefault="00C3149B">
      <w:pPr>
        <w:rPr>
          <w:rFonts w:ascii="Arial" w:eastAsia="Microsoft JhengHei UI" w:hAnsi="Arial" w:cs="Arial"/>
          <w:b/>
          <w:bCs/>
          <w:sz w:val="22"/>
          <w:szCs w:val="22"/>
        </w:rPr>
      </w:pPr>
    </w:p>
    <w:p w14:paraId="3CAF5FA4" w14:textId="1736FC78" w:rsidR="001C187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C1871" w:rsidRPr="00622F0A">
        <w:rPr>
          <w:rFonts w:ascii="Arial" w:eastAsia="Microsoft JhengHei UI" w:hAnsi="Arial" w:cs="Arial"/>
          <w:sz w:val="22"/>
          <w:szCs w:val="22"/>
        </w:rPr>
        <w:t xml:space="preserve"> S</w:t>
      </w:r>
      <w:r w:rsidR="00000000" w:rsidRPr="00622F0A">
        <w:rPr>
          <w:rFonts w:ascii="Arial" w:eastAsia="Microsoft JhengHei UI" w:hAnsi="Arial" w:cs="Arial"/>
          <w:sz w:val="22"/>
          <w:szCs w:val="22"/>
        </w:rPr>
        <w:t>ure</w:t>
      </w:r>
      <w:r w:rsidR="00C3149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guess</w:t>
      </w:r>
      <w:r w:rsidR="00C3149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Mrs. Grant started her life</w:t>
      </w:r>
      <w:r w:rsidR="00B5349A" w:rsidRPr="00622F0A">
        <w:rPr>
          <w:rFonts w:ascii="Arial" w:eastAsia="Microsoft JhengHei UI" w:hAnsi="Arial" w:cs="Arial"/>
          <w:sz w:val="22"/>
          <w:szCs w:val="22"/>
        </w:rPr>
        <w:t>-- o</w:t>
      </w:r>
      <w:r w:rsidR="00000000" w:rsidRPr="00622F0A">
        <w:rPr>
          <w:rFonts w:ascii="Arial" w:eastAsia="Microsoft JhengHei UI" w:hAnsi="Arial" w:cs="Arial"/>
          <w:sz w:val="22"/>
          <w:szCs w:val="22"/>
        </w:rPr>
        <w:t>r Mary started her life</w:t>
      </w:r>
      <w:r w:rsidR="001C1871" w:rsidRPr="00622F0A">
        <w:rPr>
          <w:rFonts w:ascii="Arial" w:eastAsia="Microsoft JhengHei UI" w:hAnsi="Arial" w:cs="Arial"/>
          <w:sz w:val="22"/>
          <w:szCs w:val="22"/>
        </w:rPr>
        <w:t xml:space="preserve"> w</w:t>
      </w:r>
      <w:r w:rsidR="00000000" w:rsidRPr="00622F0A">
        <w:rPr>
          <w:rFonts w:ascii="Arial" w:eastAsia="Microsoft JhengHei UI" w:hAnsi="Arial" w:cs="Arial"/>
          <w:sz w:val="22"/>
          <w:szCs w:val="22"/>
        </w:rPr>
        <w:t>ith Mrs. Grant</w:t>
      </w:r>
      <w:r w:rsidR="001C1871" w:rsidRPr="00622F0A">
        <w:rPr>
          <w:rFonts w:ascii="Arial" w:eastAsia="Microsoft JhengHei UI" w:hAnsi="Arial" w:cs="Arial"/>
          <w:sz w:val="22"/>
          <w:szCs w:val="22"/>
        </w:rPr>
        <w:t xml:space="preserve">. </w:t>
      </w:r>
    </w:p>
    <w:p w14:paraId="45162062" w14:textId="77777777" w:rsidR="00EB2683" w:rsidRPr="00622F0A" w:rsidRDefault="00EB2683">
      <w:pPr>
        <w:rPr>
          <w:rFonts w:ascii="Arial" w:eastAsia="Microsoft JhengHei UI" w:hAnsi="Arial" w:cs="Arial"/>
          <w:b/>
          <w:bCs/>
          <w:sz w:val="22"/>
          <w:szCs w:val="22"/>
        </w:rPr>
      </w:pPr>
    </w:p>
    <w:p w14:paraId="3C21BEFA" w14:textId="35BCD370" w:rsidR="00552888" w:rsidRPr="00622F0A" w:rsidRDefault="001C1871">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Mm-hmm. </w:t>
      </w:r>
      <w:r w:rsidR="000104D9" w:rsidRPr="00622F0A">
        <w:rPr>
          <w:rFonts w:ascii="Arial" w:eastAsia="Microsoft JhengHei UI" w:hAnsi="Arial" w:cs="Arial"/>
          <w:sz w:val="22"/>
          <w:szCs w:val="22"/>
        </w:rPr>
        <w:t>B</w:t>
      </w:r>
      <w:r w:rsidRPr="00622F0A">
        <w:rPr>
          <w:rFonts w:ascii="Arial" w:eastAsia="Microsoft JhengHei UI" w:hAnsi="Arial" w:cs="Arial"/>
          <w:sz w:val="22"/>
          <w:szCs w:val="22"/>
        </w:rPr>
        <w:t xml:space="preserve">ut Mrs. Grant did not have the same parenting that Mary did. </w:t>
      </w:r>
    </w:p>
    <w:p w14:paraId="0ECA07D7" w14:textId="77777777" w:rsidR="000104D9" w:rsidRPr="00622F0A" w:rsidRDefault="000104D9">
      <w:pPr>
        <w:rPr>
          <w:rFonts w:ascii="Arial" w:eastAsia="Microsoft JhengHei UI" w:hAnsi="Arial" w:cs="Arial"/>
          <w:b/>
          <w:bCs/>
          <w:sz w:val="22"/>
          <w:szCs w:val="22"/>
        </w:rPr>
      </w:pPr>
    </w:p>
    <w:p w14:paraId="75A85A8D" w14:textId="0DA8304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36AF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ey say that you don't have the same parents as your sister</w:t>
      </w:r>
      <w:r w:rsidR="000A73F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your sister doesn't have the same parents as her older sister.</w:t>
      </w:r>
    </w:p>
    <w:p w14:paraId="580144F3" w14:textId="77777777" w:rsidR="000A73FD" w:rsidRPr="00622F0A" w:rsidRDefault="000A73FD">
      <w:pPr>
        <w:rPr>
          <w:rFonts w:ascii="Arial" w:eastAsia="Microsoft JhengHei UI" w:hAnsi="Arial" w:cs="Arial"/>
          <w:b/>
          <w:bCs/>
          <w:sz w:val="22"/>
          <w:szCs w:val="22"/>
        </w:rPr>
      </w:pPr>
    </w:p>
    <w:p w14:paraId="56A6DC57" w14:textId="09A69DD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36AF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it's more than that</w:t>
      </w:r>
      <w:r w:rsidR="00F36AF3" w:rsidRPr="00622F0A">
        <w:rPr>
          <w:rFonts w:ascii="Arial" w:eastAsia="Microsoft JhengHei UI" w:hAnsi="Arial" w:cs="Arial"/>
          <w:sz w:val="22"/>
          <w:szCs w:val="22"/>
        </w:rPr>
        <w:t xml:space="preserve"> t</w:t>
      </w:r>
      <w:r w:rsidR="00000000" w:rsidRPr="00622F0A">
        <w:rPr>
          <w:rFonts w:ascii="Arial" w:eastAsia="Microsoft JhengHei UI" w:hAnsi="Arial" w:cs="Arial"/>
          <w:sz w:val="22"/>
          <w:szCs w:val="22"/>
        </w:rPr>
        <w:t>hey're half siblings</w:t>
      </w:r>
      <w:r w:rsidR="00F36AF3"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3A75238" w14:textId="77777777" w:rsidR="000A73FD" w:rsidRPr="00622F0A" w:rsidRDefault="000A73FD">
      <w:pPr>
        <w:rPr>
          <w:rFonts w:ascii="Arial" w:eastAsia="Microsoft JhengHei UI" w:hAnsi="Arial" w:cs="Arial"/>
          <w:b/>
          <w:bCs/>
          <w:sz w:val="22"/>
          <w:szCs w:val="22"/>
        </w:rPr>
      </w:pPr>
    </w:p>
    <w:p w14:paraId="5A5FDF07" w14:textId="53F3155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36AF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h, sure</w:t>
      </w:r>
      <w:r w:rsidR="000A73F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0A73FD"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hat's true, too. </w:t>
      </w:r>
    </w:p>
    <w:p w14:paraId="4EB442F2" w14:textId="77777777" w:rsidR="000A73FD" w:rsidRPr="00622F0A" w:rsidRDefault="000A73FD">
      <w:pPr>
        <w:rPr>
          <w:rFonts w:ascii="Arial" w:eastAsia="Microsoft JhengHei UI" w:hAnsi="Arial" w:cs="Arial"/>
          <w:b/>
          <w:bCs/>
          <w:sz w:val="22"/>
          <w:szCs w:val="22"/>
        </w:rPr>
      </w:pPr>
    </w:p>
    <w:p w14:paraId="2AFBFF30" w14:textId="3B33D662"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36AF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ir mutual parent died when Mary was very little. </w:t>
      </w:r>
    </w:p>
    <w:p w14:paraId="65CC6ADD" w14:textId="77777777" w:rsidR="00691692" w:rsidRPr="00622F0A" w:rsidRDefault="00691692">
      <w:pPr>
        <w:rPr>
          <w:rFonts w:ascii="Arial" w:eastAsia="Microsoft JhengHei UI" w:hAnsi="Arial" w:cs="Arial"/>
          <w:b/>
          <w:bCs/>
          <w:sz w:val="22"/>
          <w:szCs w:val="22"/>
        </w:rPr>
      </w:pPr>
    </w:p>
    <w:p w14:paraId="2EF28585" w14:textId="1D7B97C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F36AF3" w:rsidRPr="00622F0A">
        <w:rPr>
          <w:rFonts w:ascii="Arial" w:eastAsia="Microsoft JhengHei UI" w:hAnsi="Arial" w:cs="Arial"/>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Oh yeah, I forgot that they're half siblings. </w:t>
      </w:r>
    </w:p>
    <w:p w14:paraId="14A6E2F4" w14:textId="77777777" w:rsidR="00044FB8" w:rsidRPr="00622F0A" w:rsidRDefault="00044FB8">
      <w:pPr>
        <w:rPr>
          <w:rFonts w:ascii="Arial" w:eastAsia="Microsoft JhengHei UI" w:hAnsi="Arial" w:cs="Arial"/>
          <w:b/>
          <w:bCs/>
          <w:sz w:val="22"/>
          <w:szCs w:val="22"/>
        </w:rPr>
      </w:pPr>
    </w:p>
    <w:p w14:paraId="28F91629" w14:textId="4580888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36AF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And Mrs. Grant's a lot older, so Mary's lived under different guardianship her whole life. </w:t>
      </w:r>
      <w:r w:rsidR="0040018B" w:rsidRPr="00622F0A">
        <w:rPr>
          <w:rFonts w:ascii="Arial" w:eastAsia="Microsoft JhengHei UI" w:hAnsi="Arial" w:cs="Arial"/>
          <w:b/>
          <w:bCs/>
          <w:sz w:val="22"/>
          <w:szCs w:val="22"/>
        </w:rPr>
        <w:t>[01:18:00]</w:t>
      </w:r>
    </w:p>
    <w:p w14:paraId="07CC3FD9" w14:textId="77777777" w:rsidR="00FD0AD8" w:rsidRPr="00622F0A" w:rsidRDefault="00FD0AD8">
      <w:pPr>
        <w:rPr>
          <w:rFonts w:ascii="Arial" w:eastAsia="Microsoft JhengHei UI" w:hAnsi="Arial" w:cs="Arial"/>
          <w:b/>
          <w:bCs/>
          <w:sz w:val="22"/>
          <w:szCs w:val="22"/>
        </w:rPr>
      </w:pPr>
    </w:p>
    <w:p w14:paraId="76D3EA60" w14:textId="4B242A8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DC045D" w:rsidRPr="00622F0A">
        <w:rPr>
          <w:rFonts w:ascii="Arial" w:eastAsia="Microsoft JhengHei UI" w:hAnsi="Arial" w:cs="Arial"/>
          <w:b/>
          <w:bCs/>
          <w:sz w:val="22"/>
          <w:szCs w:val="22"/>
        </w:rPr>
        <w:t xml:space="preserv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w:t>
      </w:r>
    </w:p>
    <w:p w14:paraId="51186C10" w14:textId="77777777" w:rsidR="00624292" w:rsidRPr="00622F0A" w:rsidRDefault="00624292">
      <w:pPr>
        <w:rPr>
          <w:rFonts w:ascii="Arial" w:eastAsia="Microsoft JhengHei UI" w:hAnsi="Arial" w:cs="Arial"/>
          <w:b/>
          <w:bCs/>
          <w:sz w:val="22"/>
          <w:szCs w:val="22"/>
        </w:rPr>
      </w:pPr>
    </w:p>
    <w:p w14:paraId="3AD349A7" w14:textId="265ABEF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DC045D"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 talked about the horse, so I'm </w:t>
      </w:r>
      <w:r w:rsidR="009E72C1" w:rsidRPr="00622F0A">
        <w:rPr>
          <w:rFonts w:ascii="Arial" w:eastAsia="Microsoft JhengHei UI" w:hAnsi="Arial" w:cs="Arial"/>
          <w:sz w:val="22"/>
          <w:szCs w:val="22"/>
        </w:rPr>
        <w:t>going to</w:t>
      </w:r>
      <w:r w:rsidR="00000000" w:rsidRPr="00622F0A">
        <w:rPr>
          <w:rFonts w:ascii="Arial" w:eastAsia="Microsoft JhengHei UI" w:hAnsi="Arial" w:cs="Arial"/>
          <w:sz w:val="22"/>
          <w:szCs w:val="22"/>
        </w:rPr>
        <w:t xml:space="preserve"> skip the horse. But I do want to talk a little bit more about the love story that is</w:t>
      </w:r>
      <w:r w:rsidR="006A0B3E"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brewing between Edmund and Mary</w:t>
      </w:r>
      <w:r w:rsidR="003A7FF1"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what it means for Jane Austen to have already plopped a love story </w:t>
      </w:r>
      <w:r w:rsidR="009A595D" w:rsidRPr="00622F0A">
        <w:rPr>
          <w:rFonts w:ascii="Arial" w:eastAsia="Microsoft JhengHei UI" w:hAnsi="Arial" w:cs="Arial"/>
          <w:sz w:val="22"/>
          <w:szCs w:val="22"/>
        </w:rPr>
        <w:t xml:space="preserve">[chuckles] </w:t>
      </w:r>
      <w:r w:rsidR="00000000" w:rsidRPr="00622F0A">
        <w:rPr>
          <w:rFonts w:ascii="Arial" w:eastAsia="Microsoft JhengHei UI" w:hAnsi="Arial" w:cs="Arial"/>
          <w:sz w:val="22"/>
          <w:szCs w:val="22"/>
        </w:rPr>
        <w:t xml:space="preserve">hurdle in a way that I don't think one could say we've seen at this point in any other Jane Austen novel in front of heroine. </w:t>
      </w:r>
    </w:p>
    <w:p w14:paraId="2821F728" w14:textId="77777777" w:rsidR="0028219C" w:rsidRPr="00622F0A" w:rsidRDefault="0028219C">
      <w:pPr>
        <w:rPr>
          <w:rFonts w:ascii="Arial" w:eastAsia="Microsoft JhengHei UI" w:hAnsi="Arial" w:cs="Arial"/>
          <w:b/>
          <w:bCs/>
          <w:sz w:val="22"/>
          <w:szCs w:val="22"/>
        </w:rPr>
      </w:pPr>
    </w:p>
    <w:p w14:paraId="1A06EC56" w14:textId="17293145" w:rsidR="0028219C"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8219C"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Well, because we haven't really seen a heroine. I'm </w:t>
      </w:r>
      <w:r w:rsidR="009E72C1" w:rsidRPr="00622F0A">
        <w:rPr>
          <w:rFonts w:ascii="Arial" w:eastAsia="Microsoft JhengHei UI" w:hAnsi="Arial" w:cs="Arial"/>
          <w:sz w:val="22"/>
          <w:szCs w:val="22"/>
        </w:rPr>
        <w:t>going to</w:t>
      </w:r>
      <w:r w:rsidRPr="00622F0A">
        <w:rPr>
          <w:rFonts w:ascii="Arial" w:eastAsia="Microsoft JhengHei UI" w:hAnsi="Arial" w:cs="Arial"/>
          <w:sz w:val="22"/>
          <w:szCs w:val="22"/>
        </w:rPr>
        <w:t xml:space="preserve"> stick my foot in my mouth</w:t>
      </w:r>
      <w:r w:rsidR="00332E1C" w:rsidRPr="00622F0A">
        <w:rPr>
          <w:rFonts w:ascii="Arial" w:eastAsia="Microsoft JhengHei UI" w:hAnsi="Arial" w:cs="Arial"/>
          <w:sz w:val="22"/>
          <w:szCs w:val="22"/>
        </w:rPr>
        <w:t>,</w:t>
      </w:r>
      <w:r w:rsidRPr="00622F0A">
        <w:rPr>
          <w:rFonts w:ascii="Arial" w:eastAsia="Microsoft JhengHei UI" w:hAnsi="Arial" w:cs="Arial"/>
          <w:sz w:val="22"/>
          <w:szCs w:val="22"/>
        </w:rPr>
        <w:t xml:space="preserve"> because we just read </w:t>
      </w:r>
      <w:r w:rsidRPr="00622F0A">
        <w:rPr>
          <w:rFonts w:ascii="Arial" w:eastAsia="Microsoft JhengHei UI" w:hAnsi="Arial" w:cs="Arial"/>
          <w:i/>
          <w:iCs/>
          <w:sz w:val="22"/>
          <w:szCs w:val="22"/>
        </w:rPr>
        <w:t>Persuasion</w:t>
      </w:r>
      <w:r w:rsidRPr="00622F0A">
        <w:rPr>
          <w:rFonts w:ascii="Arial" w:eastAsia="Microsoft JhengHei UI" w:hAnsi="Arial" w:cs="Arial"/>
          <w:sz w:val="22"/>
          <w:szCs w:val="22"/>
        </w:rPr>
        <w:t xml:space="preserve">. </w:t>
      </w:r>
    </w:p>
    <w:p w14:paraId="05FCE2BF" w14:textId="77777777" w:rsidR="000033A7" w:rsidRPr="00622F0A" w:rsidRDefault="000033A7">
      <w:pPr>
        <w:rPr>
          <w:rFonts w:ascii="Arial" w:eastAsia="Microsoft JhengHei UI" w:hAnsi="Arial" w:cs="Arial"/>
          <w:b/>
          <w:bCs/>
          <w:sz w:val="22"/>
          <w:szCs w:val="22"/>
        </w:rPr>
      </w:pPr>
    </w:p>
    <w:p w14:paraId="3CB22977" w14:textId="5B8020F3" w:rsidR="00552888" w:rsidRPr="00622F0A" w:rsidRDefault="0028219C">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No. Well, here's how I would phrase it, and you can tell me if I'm wrong. We saw El</w:t>
      </w:r>
      <w:r w:rsidR="006B6CE2" w:rsidRPr="00622F0A">
        <w:rPr>
          <w:rFonts w:ascii="Arial" w:eastAsia="Microsoft JhengHei UI" w:hAnsi="Arial" w:cs="Arial"/>
          <w:sz w:val="22"/>
          <w:szCs w:val="22"/>
        </w:rPr>
        <w:t>i</w:t>
      </w:r>
      <w:r w:rsidRPr="00622F0A">
        <w:rPr>
          <w:rFonts w:ascii="Arial" w:eastAsia="Microsoft JhengHei UI" w:hAnsi="Arial" w:cs="Arial"/>
          <w:sz w:val="22"/>
          <w:szCs w:val="22"/>
        </w:rPr>
        <w:t xml:space="preserve">nor deal with Lucy Steele. </w:t>
      </w:r>
    </w:p>
    <w:p w14:paraId="3454BBDF" w14:textId="77777777" w:rsidR="000F49CC" w:rsidRPr="00622F0A" w:rsidRDefault="000F49CC">
      <w:pPr>
        <w:rPr>
          <w:rFonts w:ascii="Arial" w:eastAsia="Microsoft JhengHei UI" w:hAnsi="Arial" w:cs="Arial"/>
          <w:b/>
          <w:bCs/>
          <w:sz w:val="22"/>
          <w:szCs w:val="22"/>
        </w:rPr>
      </w:pPr>
    </w:p>
    <w:p w14:paraId="19ED94AC" w14:textId="5846EF3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8219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400CF76C" w14:textId="77777777" w:rsidR="000F49CC" w:rsidRPr="00622F0A" w:rsidRDefault="000F49CC">
      <w:pPr>
        <w:rPr>
          <w:rFonts w:ascii="Arial" w:eastAsia="Microsoft JhengHei UI" w:hAnsi="Arial" w:cs="Arial"/>
          <w:b/>
          <w:bCs/>
          <w:sz w:val="22"/>
          <w:szCs w:val="22"/>
        </w:rPr>
      </w:pPr>
    </w:p>
    <w:p w14:paraId="681DDB59" w14:textId="77777777" w:rsidR="009669B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8219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e saw Emma deal with Jane Fairfax and Frank Churchill and Mr. Elton in that whole debacle</w:t>
      </w:r>
      <w:r w:rsidR="0028219C" w:rsidRPr="00622F0A">
        <w:rPr>
          <w:rFonts w:ascii="Arial" w:eastAsia="Microsoft JhengHei UI" w:hAnsi="Arial" w:cs="Arial"/>
          <w:sz w:val="22"/>
          <w:szCs w:val="22"/>
        </w:rPr>
        <w:t xml:space="preserve">. </w:t>
      </w:r>
    </w:p>
    <w:p w14:paraId="0794589D" w14:textId="77777777" w:rsidR="009669B1" w:rsidRPr="00622F0A" w:rsidRDefault="009669B1">
      <w:pPr>
        <w:rPr>
          <w:rFonts w:ascii="Arial" w:eastAsia="Microsoft JhengHei UI" w:hAnsi="Arial" w:cs="Arial"/>
          <w:sz w:val="22"/>
          <w:szCs w:val="22"/>
        </w:rPr>
      </w:pPr>
    </w:p>
    <w:p w14:paraId="33717BD1" w14:textId="77777777" w:rsidR="009669B1" w:rsidRPr="00622F0A" w:rsidRDefault="009669B1">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eah.</w:t>
      </w:r>
    </w:p>
    <w:p w14:paraId="75FF8B39" w14:textId="77777777" w:rsidR="009669B1" w:rsidRPr="00622F0A" w:rsidRDefault="009669B1">
      <w:pPr>
        <w:rPr>
          <w:rFonts w:ascii="Arial" w:eastAsia="Microsoft JhengHei UI" w:hAnsi="Arial" w:cs="Arial"/>
          <w:sz w:val="22"/>
          <w:szCs w:val="22"/>
        </w:rPr>
      </w:pPr>
    </w:p>
    <w:p w14:paraId="4A6D472D" w14:textId="3DCE433E" w:rsidR="00552888" w:rsidRPr="00622F0A" w:rsidRDefault="009669B1">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28219C" w:rsidRPr="00622F0A">
        <w:rPr>
          <w:rFonts w:ascii="Arial" w:eastAsia="Microsoft JhengHei UI" w:hAnsi="Arial" w:cs="Arial"/>
          <w:sz w:val="22"/>
          <w:szCs w:val="22"/>
        </w:rPr>
        <w:t>W</w:t>
      </w:r>
      <w:r w:rsidR="00000000" w:rsidRPr="00622F0A">
        <w:rPr>
          <w:rFonts w:ascii="Arial" w:eastAsia="Microsoft JhengHei UI" w:hAnsi="Arial" w:cs="Arial"/>
          <w:sz w:val="22"/>
          <w:szCs w:val="22"/>
        </w:rPr>
        <w:t>e've seen Anne Elliot watch Captain Wentworth court Louisa. None of those situations</w:t>
      </w:r>
      <w:r w:rsidR="0028219C" w:rsidRPr="00622F0A">
        <w:rPr>
          <w:rFonts w:ascii="Arial" w:eastAsia="Microsoft JhengHei UI" w:hAnsi="Arial" w:cs="Arial"/>
          <w:sz w:val="22"/>
          <w:szCs w:val="22"/>
        </w:rPr>
        <w:t xml:space="preserve"> d</w:t>
      </w:r>
      <w:r w:rsidR="00000000" w:rsidRPr="00622F0A">
        <w:rPr>
          <w:rFonts w:ascii="Arial" w:eastAsia="Microsoft JhengHei UI" w:hAnsi="Arial" w:cs="Arial"/>
          <w:sz w:val="22"/>
          <w:szCs w:val="22"/>
        </w:rPr>
        <w:t>id we hear he's falling in love</w:t>
      </w:r>
      <w:r w:rsidR="004929B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0173A353" w14:textId="77777777" w:rsidR="004929B0" w:rsidRPr="00622F0A" w:rsidRDefault="004929B0">
      <w:pPr>
        <w:rPr>
          <w:rFonts w:ascii="Arial" w:eastAsia="Microsoft JhengHei UI" w:hAnsi="Arial" w:cs="Arial"/>
          <w:b/>
          <w:bCs/>
          <w:sz w:val="22"/>
          <w:szCs w:val="22"/>
        </w:rPr>
      </w:pPr>
    </w:p>
    <w:p w14:paraId="5D506821" w14:textId="4D92300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28219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 heard that they thought he was. </w:t>
      </w:r>
    </w:p>
    <w:p w14:paraId="27118B9F" w14:textId="77777777" w:rsidR="007C4ADA" w:rsidRPr="00622F0A" w:rsidRDefault="007C4ADA">
      <w:pPr>
        <w:rPr>
          <w:rFonts w:ascii="Arial" w:eastAsia="Microsoft JhengHei UI" w:hAnsi="Arial" w:cs="Arial"/>
          <w:b/>
          <w:bCs/>
          <w:sz w:val="22"/>
          <w:szCs w:val="22"/>
        </w:rPr>
      </w:pPr>
    </w:p>
    <w:p w14:paraId="28306948" w14:textId="77777777" w:rsidR="000A7164"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8219C"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And in </w:t>
      </w:r>
      <w:r w:rsidR="00E02772" w:rsidRPr="00622F0A">
        <w:rPr>
          <w:rFonts w:ascii="Arial" w:eastAsia="Microsoft JhengHei UI" w:hAnsi="Arial" w:cs="Arial"/>
          <w:b/>
          <w:bCs/>
          <w:sz w:val="22"/>
          <w:szCs w:val="22"/>
        </w:rPr>
        <w:t>[01:19:00]</w:t>
      </w:r>
      <w:r w:rsidR="00E0277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some cases</w:t>
      </w:r>
      <w:r w:rsidR="00E0277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ne was </w:t>
      </w:r>
      <w:r w:rsidR="0028219C" w:rsidRPr="00622F0A">
        <w:rPr>
          <w:rFonts w:ascii="Arial" w:eastAsia="Microsoft JhengHei UI" w:hAnsi="Arial" w:cs="Arial"/>
          <w:sz w:val="22"/>
          <w:szCs w:val="22"/>
        </w:rPr>
        <w:t>like</w:t>
      </w:r>
      <w:r w:rsidR="004B17FB" w:rsidRPr="00622F0A">
        <w:rPr>
          <w:rFonts w:ascii="Arial" w:eastAsia="Microsoft JhengHei UI" w:hAnsi="Arial" w:cs="Arial"/>
          <w:sz w:val="22"/>
          <w:szCs w:val="22"/>
        </w:rPr>
        <w:t>, “H</w:t>
      </w:r>
      <w:r w:rsidR="00000000" w:rsidRPr="00622F0A">
        <w:rPr>
          <w:rFonts w:ascii="Arial" w:eastAsia="Microsoft JhengHei UI" w:hAnsi="Arial" w:cs="Arial"/>
          <w:sz w:val="22"/>
          <w:szCs w:val="22"/>
        </w:rPr>
        <w:t>e's not in love with her. He might marry her, but he's not in love with her.</w:t>
      </w:r>
      <w:r w:rsidR="004B17F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ke</w:t>
      </w:r>
      <w:r w:rsidR="004B17FB"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Lucy Steele</w:t>
      </w:r>
      <w:r w:rsidR="0028219C" w:rsidRPr="00622F0A">
        <w:rPr>
          <w:rFonts w:ascii="Arial" w:eastAsia="Microsoft JhengHei UI" w:hAnsi="Arial" w:cs="Arial"/>
          <w:sz w:val="22"/>
          <w:szCs w:val="22"/>
        </w:rPr>
        <w:t>, i</w:t>
      </w:r>
      <w:r w:rsidR="00000000" w:rsidRPr="00622F0A">
        <w:rPr>
          <w:rFonts w:ascii="Arial" w:eastAsia="Microsoft JhengHei UI" w:hAnsi="Arial" w:cs="Arial"/>
          <w:sz w:val="22"/>
          <w:szCs w:val="22"/>
        </w:rPr>
        <w:t xml:space="preserve">t was a </w:t>
      </w:r>
      <w:r w:rsidR="00C502BE" w:rsidRPr="00622F0A">
        <w:rPr>
          <w:rFonts w:ascii="Arial" w:eastAsia="Microsoft JhengHei UI" w:hAnsi="Arial" w:cs="Arial"/>
          <w:sz w:val="22"/>
          <w:szCs w:val="22"/>
        </w:rPr>
        <w:t>long-lost</w:t>
      </w:r>
      <w:r w:rsidR="00000000" w:rsidRPr="00622F0A">
        <w:rPr>
          <w:rFonts w:ascii="Arial" w:eastAsia="Microsoft JhengHei UI" w:hAnsi="Arial" w:cs="Arial"/>
          <w:sz w:val="22"/>
          <w:szCs w:val="22"/>
        </w:rPr>
        <w:t xml:space="preserve"> love from years ago</w:t>
      </w:r>
      <w:r w:rsidR="00C502BE" w:rsidRPr="00622F0A">
        <w:rPr>
          <w:rFonts w:ascii="Arial" w:eastAsia="Microsoft JhengHei UI" w:hAnsi="Arial" w:cs="Arial"/>
          <w:sz w:val="22"/>
          <w:szCs w:val="22"/>
        </w:rPr>
        <w:t>. W</w:t>
      </w:r>
      <w:r w:rsidR="00000000" w:rsidRPr="00622F0A">
        <w:rPr>
          <w:rFonts w:ascii="Arial" w:eastAsia="Microsoft JhengHei UI" w:hAnsi="Arial" w:cs="Arial"/>
          <w:sz w:val="22"/>
          <w:szCs w:val="22"/>
        </w:rPr>
        <w:t>ith Frank Churchill</w:t>
      </w:r>
      <w:r w:rsidR="00C502BE" w:rsidRPr="00622F0A">
        <w:rPr>
          <w:rFonts w:ascii="Arial" w:eastAsia="Microsoft JhengHei UI" w:hAnsi="Arial" w:cs="Arial"/>
          <w:sz w:val="22"/>
          <w:szCs w:val="22"/>
        </w:rPr>
        <w:t>, i</w:t>
      </w:r>
      <w:r w:rsidR="00000000" w:rsidRPr="00622F0A">
        <w:rPr>
          <w:rFonts w:ascii="Arial" w:eastAsia="Microsoft JhengHei UI" w:hAnsi="Arial" w:cs="Arial"/>
          <w:sz w:val="22"/>
          <w:szCs w:val="22"/>
        </w:rPr>
        <w:t>t was always very clear</w:t>
      </w:r>
      <w:r w:rsidR="0068571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Emma wasn't sure that what she was feeling was love and then decidedly thought, </w:t>
      </w:r>
      <w:r w:rsidR="00AE66E2" w:rsidRPr="00622F0A">
        <w:rPr>
          <w:rFonts w:ascii="Arial" w:eastAsia="Microsoft JhengHei UI" w:hAnsi="Arial" w:cs="Arial"/>
          <w:sz w:val="22"/>
          <w:szCs w:val="22"/>
        </w:rPr>
        <w:t>“O</w:t>
      </w:r>
      <w:r w:rsidR="00000000" w:rsidRPr="00622F0A">
        <w:rPr>
          <w:rFonts w:ascii="Arial" w:eastAsia="Microsoft JhengHei UI" w:hAnsi="Arial" w:cs="Arial"/>
          <w:sz w:val="22"/>
          <w:szCs w:val="22"/>
        </w:rPr>
        <w:t>kay, I'm not feeling love</w:t>
      </w:r>
      <w:r w:rsidR="00837968" w:rsidRPr="00622F0A">
        <w:rPr>
          <w:rFonts w:ascii="Arial" w:eastAsia="Microsoft JhengHei UI" w:hAnsi="Arial" w:cs="Arial"/>
          <w:sz w:val="22"/>
          <w:szCs w:val="22"/>
        </w:rPr>
        <w:t>.</w:t>
      </w:r>
      <w:r w:rsidR="000A7164" w:rsidRPr="00622F0A">
        <w:rPr>
          <w:rFonts w:ascii="Arial" w:eastAsia="Microsoft JhengHei UI" w:hAnsi="Arial" w:cs="Arial"/>
          <w:sz w:val="22"/>
          <w:szCs w:val="22"/>
        </w:rPr>
        <w:t>”</w:t>
      </w:r>
      <w:r w:rsidR="00837968" w:rsidRPr="00622F0A">
        <w:rPr>
          <w:rFonts w:ascii="Arial" w:eastAsia="Microsoft JhengHei UI" w:hAnsi="Arial" w:cs="Arial"/>
          <w:sz w:val="22"/>
          <w:szCs w:val="22"/>
        </w:rPr>
        <w:t xml:space="preserve"> </w:t>
      </w:r>
    </w:p>
    <w:p w14:paraId="1332E1F9" w14:textId="77777777" w:rsidR="000A7164" w:rsidRPr="00622F0A" w:rsidRDefault="000A7164">
      <w:pPr>
        <w:rPr>
          <w:rFonts w:ascii="Arial" w:eastAsia="Microsoft JhengHei UI" w:hAnsi="Arial" w:cs="Arial"/>
          <w:sz w:val="22"/>
          <w:szCs w:val="22"/>
        </w:rPr>
      </w:pPr>
    </w:p>
    <w:p w14:paraId="3F47EF9D" w14:textId="77777777" w:rsidR="000A7164" w:rsidRPr="00622F0A" w:rsidRDefault="000A7164">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eah.</w:t>
      </w:r>
    </w:p>
    <w:p w14:paraId="76DE2936" w14:textId="77777777" w:rsidR="000A7164" w:rsidRPr="00622F0A" w:rsidRDefault="000A7164">
      <w:pPr>
        <w:rPr>
          <w:rFonts w:ascii="Arial" w:eastAsia="Microsoft JhengHei UI" w:hAnsi="Arial" w:cs="Arial"/>
          <w:sz w:val="22"/>
          <w:szCs w:val="22"/>
        </w:rPr>
      </w:pPr>
    </w:p>
    <w:p w14:paraId="70B7B192" w14:textId="48C20F55" w:rsidR="00552888" w:rsidRPr="00622F0A" w:rsidRDefault="000A7164">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Mr. Elton</w:t>
      </w:r>
      <w:r w:rsidR="00837968" w:rsidRPr="00622F0A">
        <w:rPr>
          <w:rFonts w:ascii="Arial" w:eastAsia="Microsoft JhengHei UI" w:hAnsi="Arial" w:cs="Arial"/>
          <w:sz w:val="22"/>
          <w:szCs w:val="22"/>
        </w:rPr>
        <w:t>, e</w:t>
      </w:r>
      <w:r w:rsidR="00000000" w:rsidRPr="00622F0A">
        <w:rPr>
          <w:rFonts w:ascii="Arial" w:eastAsia="Microsoft JhengHei UI" w:hAnsi="Arial" w:cs="Arial"/>
          <w:sz w:val="22"/>
          <w:szCs w:val="22"/>
        </w:rPr>
        <w:t>ven not in love with anybody, really</w:t>
      </w:r>
      <w:r w:rsidR="0092013D" w:rsidRPr="00622F0A">
        <w:rPr>
          <w:rFonts w:ascii="Arial" w:eastAsia="Microsoft JhengHei UI" w:hAnsi="Arial" w:cs="Arial"/>
          <w:sz w:val="22"/>
          <w:szCs w:val="22"/>
        </w:rPr>
        <w:t>,</w:t>
      </w:r>
      <w:r w:rsidR="00837968" w:rsidRPr="00622F0A">
        <w:rPr>
          <w:rFonts w:ascii="Arial" w:eastAsia="Microsoft JhengHei UI" w:hAnsi="Arial" w:cs="Arial"/>
          <w:sz w:val="22"/>
          <w:szCs w:val="22"/>
        </w:rPr>
        <w:t xml:space="preserve"> </w:t>
      </w:r>
      <w:r w:rsidR="0092013D" w:rsidRPr="00622F0A">
        <w:rPr>
          <w:rFonts w:ascii="Arial" w:eastAsia="Microsoft JhengHei UI" w:hAnsi="Arial" w:cs="Arial"/>
          <w:sz w:val="22"/>
          <w:szCs w:val="22"/>
        </w:rPr>
        <w:t>J</w:t>
      </w:r>
      <w:r w:rsidR="00000000" w:rsidRPr="00622F0A">
        <w:rPr>
          <w:rFonts w:ascii="Arial" w:eastAsia="Microsoft JhengHei UI" w:hAnsi="Arial" w:cs="Arial"/>
          <w:sz w:val="22"/>
          <w:szCs w:val="22"/>
        </w:rPr>
        <w:t xml:space="preserve">ust social climber. </w:t>
      </w:r>
      <w:r w:rsidR="009B1CDE" w:rsidRPr="00622F0A">
        <w:rPr>
          <w:rFonts w:ascii="Arial" w:eastAsia="Microsoft JhengHei UI" w:hAnsi="Arial" w:cs="Arial"/>
          <w:sz w:val="22"/>
          <w:szCs w:val="22"/>
        </w:rPr>
        <w:t>W</w:t>
      </w:r>
      <w:r w:rsidR="00000000" w:rsidRPr="00622F0A">
        <w:rPr>
          <w:rFonts w:ascii="Arial" w:eastAsia="Microsoft JhengHei UI" w:hAnsi="Arial" w:cs="Arial"/>
          <w:sz w:val="22"/>
          <w:szCs w:val="22"/>
        </w:rPr>
        <w:t>hat we hear from Jane Austen in this chapter</w:t>
      </w:r>
      <w:r w:rsidR="00CA25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is that Edmund is falling in love with her</w:t>
      </w:r>
      <w:r w:rsidR="00CA253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CA2536" w:rsidRPr="00622F0A">
        <w:rPr>
          <w:rFonts w:ascii="Arial" w:eastAsia="Microsoft JhengHei UI" w:hAnsi="Arial" w:cs="Arial"/>
          <w:sz w:val="22"/>
          <w:szCs w:val="22"/>
        </w:rPr>
        <w:t>A</w:t>
      </w:r>
      <w:r w:rsidR="00000000" w:rsidRPr="00622F0A">
        <w:rPr>
          <w:rFonts w:ascii="Arial" w:eastAsia="Microsoft JhengHei UI" w:hAnsi="Arial" w:cs="Arial"/>
          <w:sz w:val="22"/>
          <w:szCs w:val="22"/>
        </w:rPr>
        <w:t xml:space="preserve">nd despite her better instincts, she is starting to develop feelings for him. </w:t>
      </w:r>
    </w:p>
    <w:p w14:paraId="499BF4E4" w14:textId="77777777" w:rsidR="00CA2536" w:rsidRPr="00622F0A" w:rsidRDefault="00CA2536">
      <w:pPr>
        <w:rPr>
          <w:rFonts w:ascii="Arial" w:eastAsia="Microsoft JhengHei UI" w:hAnsi="Arial" w:cs="Arial"/>
          <w:b/>
          <w:bCs/>
          <w:sz w:val="22"/>
          <w:szCs w:val="22"/>
        </w:rPr>
      </w:pPr>
    </w:p>
    <w:p w14:paraId="52242A58" w14:textId="561A4A2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6429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and I don't know if we've had before a heroine that is in love with someone who's not in love with her back. </w:t>
      </w:r>
    </w:p>
    <w:p w14:paraId="168D8481" w14:textId="77777777" w:rsidR="00F72A25" w:rsidRPr="00622F0A" w:rsidRDefault="00F72A25">
      <w:pPr>
        <w:rPr>
          <w:rFonts w:ascii="Arial" w:eastAsia="Microsoft JhengHei UI" w:hAnsi="Arial" w:cs="Arial"/>
          <w:b/>
          <w:bCs/>
          <w:sz w:val="22"/>
          <w:szCs w:val="22"/>
        </w:rPr>
      </w:pPr>
    </w:p>
    <w:p w14:paraId="507958FF" w14:textId="28210A1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6429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Unrequited tropes are </w:t>
      </w:r>
      <w:r w:rsidRPr="00622F0A">
        <w:rPr>
          <w:rFonts w:ascii="Arial" w:eastAsia="Microsoft JhengHei UI" w:hAnsi="Arial" w:cs="Arial"/>
          <w:sz w:val="22"/>
          <w:szCs w:val="22"/>
        </w:rPr>
        <w:t>right</w:t>
      </w:r>
      <w:r w:rsidR="00000000" w:rsidRPr="00622F0A">
        <w:rPr>
          <w:rFonts w:ascii="Arial" w:eastAsia="Microsoft JhengHei UI" w:hAnsi="Arial" w:cs="Arial"/>
          <w:sz w:val="22"/>
          <w:szCs w:val="22"/>
        </w:rPr>
        <w:t xml:space="preserve"> here. </w:t>
      </w:r>
    </w:p>
    <w:p w14:paraId="117F3812" w14:textId="77777777" w:rsidR="00B849D8" w:rsidRPr="00622F0A" w:rsidRDefault="00B849D8">
      <w:pPr>
        <w:rPr>
          <w:rFonts w:ascii="Arial" w:eastAsia="Microsoft JhengHei UI" w:hAnsi="Arial" w:cs="Arial"/>
          <w:b/>
          <w:bCs/>
          <w:sz w:val="22"/>
          <w:szCs w:val="22"/>
        </w:rPr>
      </w:pPr>
    </w:p>
    <w:p w14:paraId="5A57FF1C" w14:textId="30AD96C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6429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F6429F" w:rsidRPr="00622F0A">
        <w:rPr>
          <w:rFonts w:ascii="Arial" w:eastAsia="Microsoft JhengHei UI" w:hAnsi="Arial" w:cs="Arial"/>
          <w:sz w:val="22"/>
          <w:szCs w:val="22"/>
        </w:rPr>
        <w:t>W</w:t>
      </w:r>
      <w:r w:rsidR="00000000" w:rsidRPr="00622F0A">
        <w:rPr>
          <w:rFonts w:ascii="Arial" w:eastAsia="Microsoft JhengHei UI" w:hAnsi="Arial" w:cs="Arial"/>
          <w:sz w:val="22"/>
          <w:szCs w:val="22"/>
        </w:rPr>
        <w:t>e've at least been observing Fanny be in love. She doesn't know necessarily</w:t>
      </w:r>
      <w:r w:rsidR="00871C06" w:rsidRPr="00622F0A">
        <w:rPr>
          <w:rFonts w:ascii="Arial" w:eastAsia="Microsoft JhengHei UI" w:hAnsi="Arial" w:cs="Arial"/>
          <w:sz w:val="22"/>
          <w:szCs w:val="22"/>
        </w:rPr>
        <w:t xml:space="preserve">-- </w:t>
      </w:r>
      <w:r w:rsidR="00962B08" w:rsidRPr="00622F0A">
        <w:rPr>
          <w:rFonts w:ascii="Arial" w:eastAsia="Microsoft JhengHei UI" w:hAnsi="Arial" w:cs="Arial"/>
          <w:sz w:val="22"/>
          <w:szCs w:val="22"/>
        </w:rPr>
        <w:t>o</w:t>
      </w:r>
      <w:r w:rsidR="00000000" w:rsidRPr="00622F0A">
        <w:rPr>
          <w:rFonts w:ascii="Arial" w:eastAsia="Microsoft JhengHei UI" w:hAnsi="Arial" w:cs="Arial"/>
          <w:sz w:val="22"/>
          <w:szCs w:val="22"/>
        </w:rPr>
        <w:t>r my head</w:t>
      </w:r>
      <w:r w:rsidR="00871C0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canon is that she doesn't fully understand what she's feeling. Maybe she does, I don't know. But to have him not lead her on</w:t>
      </w:r>
      <w:r w:rsidR="003900E0"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because </w:t>
      </w:r>
      <w:r w:rsidR="005A5848" w:rsidRPr="00622F0A">
        <w:rPr>
          <w:rFonts w:ascii="Arial" w:eastAsia="Microsoft JhengHei UI" w:hAnsi="Arial" w:cs="Arial"/>
          <w:b/>
          <w:bCs/>
          <w:sz w:val="22"/>
          <w:szCs w:val="22"/>
        </w:rPr>
        <w:t>[01:20:00]</w:t>
      </w:r>
      <w:r w:rsidR="005A584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y're cousins, but to give her enough attention that she falls in love with him and then to go be in love with someone else. Oh my God, what movie is this from? Do </w:t>
      </w:r>
      <w:r w:rsidRPr="00622F0A">
        <w:rPr>
          <w:rFonts w:ascii="Arial" w:eastAsia="Microsoft JhengHei UI" w:hAnsi="Arial" w:cs="Arial"/>
          <w:sz w:val="22"/>
          <w:szCs w:val="22"/>
        </w:rPr>
        <w:t>you know</w:t>
      </w:r>
      <w:r w:rsidR="00000000" w:rsidRPr="00622F0A">
        <w:rPr>
          <w:rFonts w:ascii="Arial" w:eastAsia="Microsoft JhengHei UI" w:hAnsi="Arial" w:cs="Arial"/>
          <w:sz w:val="22"/>
          <w:szCs w:val="22"/>
        </w:rPr>
        <w:t xml:space="preserve">? </w:t>
      </w:r>
    </w:p>
    <w:p w14:paraId="7641D751" w14:textId="77777777" w:rsidR="00D10230" w:rsidRPr="00622F0A" w:rsidRDefault="00D10230">
      <w:pPr>
        <w:rPr>
          <w:rFonts w:ascii="Arial" w:eastAsia="Microsoft JhengHei UI" w:hAnsi="Arial" w:cs="Arial"/>
          <w:b/>
          <w:bCs/>
          <w:sz w:val="22"/>
          <w:szCs w:val="22"/>
        </w:rPr>
      </w:pPr>
    </w:p>
    <w:p w14:paraId="77EE572E" w14:textId="77777777" w:rsidR="00580B7E"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87671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No</w:t>
      </w:r>
      <w:r w:rsidR="00876717" w:rsidRPr="00622F0A">
        <w:rPr>
          <w:rFonts w:ascii="Arial" w:eastAsia="Microsoft JhengHei UI" w:hAnsi="Arial" w:cs="Arial"/>
          <w:sz w:val="22"/>
          <w:szCs w:val="22"/>
        </w:rPr>
        <w:t xml:space="preserve">. </w:t>
      </w:r>
    </w:p>
    <w:p w14:paraId="6E51803F" w14:textId="77777777" w:rsidR="00580B7E" w:rsidRPr="00622F0A" w:rsidRDefault="00580B7E">
      <w:pPr>
        <w:rPr>
          <w:rFonts w:ascii="Arial" w:eastAsia="Microsoft JhengHei UI" w:hAnsi="Arial" w:cs="Arial"/>
          <w:sz w:val="22"/>
          <w:szCs w:val="22"/>
        </w:rPr>
      </w:pPr>
    </w:p>
    <w:p w14:paraId="025BE28E" w14:textId="77777777" w:rsidR="00580B7E" w:rsidRPr="00622F0A" w:rsidRDefault="00580B7E">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 xml:space="preserve">No. Okay. </w:t>
      </w:r>
    </w:p>
    <w:p w14:paraId="516B242F" w14:textId="77777777" w:rsidR="00580B7E" w:rsidRPr="00622F0A" w:rsidRDefault="00580B7E">
      <w:pPr>
        <w:rPr>
          <w:rFonts w:ascii="Arial" w:eastAsia="Microsoft JhengHei UI" w:hAnsi="Arial" w:cs="Arial"/>
          <w:sz w:val="22"/>
          <w:szCs w:val="22"/>
        </w:rPr>
      </w:pPr>
    </w:p>
    <w:p w14:paraId="1E05AA71" w14:textId="1E77F709" w:rsidR="00876717" w:rsidRPr="00622F0A" w:rsidRDefault="00580B7E">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00876717" w:rsidRPr="00622F0A">
        <w:rPr>
          <w:rFonts w:ascii="Arial" w:eastAsia="Microsoft JhengHei UI" w:hAnsi="Arial" w:cs="Arial"/>
          <w:sz w:val="22"/>
          <w:szCs w:val="22"/>
        </w:rPr>
        <w:t>I</w:t>
      </w:r>
      <w:r w:rsidR="00000000" w:rsidRPr="00622F0A">
        <w:rPr>
          <w:rFonts w:ascii="Arial" w:eastAsia="Microsoft JhengHei UI" w:hAnsi="Arial" w:cs="Arial"/>
          <w:sz w:val="22"/>
          <w:szCs w:val="22"/>
        </w:rPr>
        <w:t>t's also at the tip of my tongue</w:t>
      </w:r>
      <w:r w:rsidR="00876717" w:rsidRPr="00622F0A">
        <w:rPr>
          <w:rFonts w:ascii="Arial" w:eastAsia="Microsoft JhengHei UI" w:hAnsi="Arial" w:cs="Arial"/>
          <w:sz w:val="22"/>
          <w:szCs w:val="22"/>
        </w:rPr>
        <w:t>. L</w:t>
      </w:r>
      <w:r w:rsidR="00000000" w:rsidRPr="00622F0A">
        <w:rPr>
          <w:rFonts w:ascii="Arial" w:eastAsia="Microsoft JhengHei UI" w:hAnsi="Arial" w:cs="Arial"/>
          <w:sz w:val="22"/>
          <w:szCs w:val="22"/>
        </w:rPr>
        <w:t>isteners</w:t>
      </w:r>
      <w:r w:rsidR="00876717" w:rsidRPr="00622F0A">
        <w:rPr>
          <w:rFonts w:ascii="Arial" w:eastAsia="Microsoft JhengHei UI" w:hAnsi="Arial" w:cs="Arial"/>
          <w:sz w:val="22"/>
          <w:szCs w:val="22"/>
        </w:rPr>
        <w:t>, i</w:t>
      </w:r>
      <w:r w:rsidR="00000000" w:rsidRPr="00622F0A">
        <w:rPr>
          <w:rFonts w:ascii="Arial" w:eastAsia="Microsoft JhengHei UI" w:hAnsi="Arial" w:cs="Arial"/>
          <w:sz w:val="22"/>
          <w:szCs w:val="22"/>
        </w:rPr>
        <w:t xml:space="preserve">f </w:t>
      </w:r>
      <w:r w:rsidR="00D72010" w:rsidRPr="00622F0A">
        <w:rPr>
          <w:rFonts w:ascii="Arial" w:eastAsia="Microsoft JhengHei UI" w:hAnsi="Arial" w:cs="Arial"/>
          <w:sz w:val="22"/>
          <w:szCs w:val="22"/>
        </w:rPr>
        <w:t>you know</w:t>
      </w:r>
      <w:r w:rsidR="00000000" w:rsidRPr="00622F0A">
        <w:rPr>
          <w:rFonts w:ascii="Arial" w:eastAsia="Microsoft JhengHei UI" w:hAnsi="Arial" w:cs="Arial"/>
          <w:sz w:val="22"/>
          <w:szCs w:val="22"/>
        </w:rPr>
        <w:t xml:space="preserve"> what movie we're talking about here, let us know</w:t>
      </w:r>
      <w:r w:rsidR="00876717" w:rsidRPr="00622F0A">
        <w:rPr>
          <w:rFonts w:ascii="Arial" w:eastAsia="Microsoft JhengHei UI" w:hAnsi="Arial" w:cs="Arial"/>
          <w:sz w:val="22"/>
          <w:szCs w:val="22"/>
        </w:rPr>
        <w:t>, b</w:t>
      </w:r>
      <w:r w:rsidR="00000000" w:rsidRPr="00622F0A">
        <w:rPr>
          <w:rFonts w:ascii="Arial" w:eastAsia="Microsoft JhengHei UI" w:hAnsi="Arial" w:cs="Arial"/>
          <w:sz w:val="22"/>
          <w:szCs w:val="22"/>
        </w:rPr>
        <w:t xml:space="preserve">ut don't do it if it's going to spoil things for Molly. </w:t>
      </w:r>
    </w:p>
    <w:p w14:paraId="71F6CF6A" w14:textId="77777777" w:rsidR="00DB70B5" w:rsidRPr="00622F0A" w:rsidRDefault="00DB70B5">
      <w:pPr>
        <w:rPr>
          <w:rFonts w:ascii="Arial" w:eastAsia="Microsoft JhengHei UI" w:hAnsi="Arial" w:cs="Arial"/>
          <w:b/>
          <w:bCs/>
          <w:sz w:val="22"/>
          <w:szCs w:val="22"/>
        </w:rPr>
      </w:pPr>
    </w:p>
    <w:p w14:paraId="3EA70397" w14:textId="0C1BD5F3" w:rsidR="00876717" w:rsidRPr="00622F0A" w:rsidRDefault="00876717">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Yeah, yeah</w:t>
      </w:r>
      <w:r w:rsidR="00DB70B5" w:rsidRPr="00622F0A">
        <w:rPr>
          <w:rFonts w:ascii="Arial" w:eastAsia="Microsoft JhengHei UI" w:hAnsi="Arial" w:cs="Arial"/>
          <w:sz w:val="22"/>
          <w:szCs w:val="22"/>
        </w:rPr>
        <w:t>, yeah</w:t>
      </w:r>
      <w:r w:rsidRPr="00622F0A">
        <w:rPr>
          <w:rFonts w:ascii="Arial" w:eastAsia="Microsoft JhengHei UI" w:hAnsi="Arial" w:cs="Arial"/>
          <w:sz w:val="22"/>
          <w:szCs w:val="22"/>
        </w:rPr>
        <w:t xml:space="preserve">. </w:t>
      </w:r>
      <w:r w:rsidR="00D72010" w:rsidRPr="00622F0A">
        <w:rPr>
          <w:rFonts w:ascii="Arial" w:eastAsia="Microsoft JhengHei UI" w:hAnsi="Arial" w:cs="Arial"/>
          <w:sz w:val="22"/>
          <w:szCs w:val="22"/>
        </w:rPr>
        <w:t>Like</w:t>
      </w:r>
      <w:r w:rsidR="00DB70B5" w:rsidRPr="00622F0A">
        <w:rPr>
          <w:rFonts w:ascii="Arial" w:eastAsia="Microsoft JhengHei UI" w:hAnsi="Arial" w:cs="Arial"/>
          <w:sz w:val="22"/>
          <w:szCs w:val="22"/>
        </w:rPr>
        <w:t>,</w:t>
      </w:r>
      <w:r w:rsidRPr="00622F0A">
        <w:rPr>
          <w:rFonts w:ascii="Arial" w:eastAsia="Microsoft JhengHei UI" w:hAnsi="Arial" w:cs="Arial"/>
          <w:sz w:val="22"/>
          <w:szCs w:val="22"/>
        </w:rPr>
        <w:t xml:space="preserve"> if it's a </w:t>
      </w:r>
      <w:r w:rsidR="005B0B3E" w:rsidRPr="00622F0A">
        <w:rPr>
          <w:rFonts w:ascii="Arial" w:eastAsia="Microsoft JhengHei UI" w:hAnsi="Arial" w:cs="Arial"/>
          <w:i/>
          <w:iCs/>
          <w:sz w:val="22"/>
          <w:szCs w:val="22"/>
        </w:rPr>
        <w:t>Mansfield Park</w:t>
      </w:r>
      <w:r w:rsidRPr="00622F0A">
        <w:rPr>
          <w:rFonts w:ascii="Arial" w:eastAsia="Microsoft JhengHei UI" w:hAnsi="Arial" w:cs="Arial"/>
          <w:sz w:val="22"/>
          <w:szCs w:val="22"/>
        </w:rPr>
        <w:t xml:space="preserve"> adaptation or something. </w:t>
      </w:r>
    </w:p>
    <w:p w14:paraId="786D9517" w14:textId="77777777" w:rsidR="00876717" w:rsidRPr="00622F0A" w:rsidRDefault="00876717">
      <w:pPr>
        <w:rPr>
          <w:rFonts w:ascii="Arial" w:eastAsia="Microsoft JhengHei UI" w:hAnsi="Arial" w:cs="Arial"/>
          <w:sz w:val="22"/>
          <w:szCs w:val="22"/>
        </w:rPr>
      </w:pPr>
    </w:p>
    <w:p w14:paraId="78CF8CA2" w14:textId="3A4109DC" w:rsidR="00552888" w:rsidRPr="00622F0A" w:rsidRDefault="00876717">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I'm </w:t>
      </w:r>
      <w:r w:rsidR="009E72C1" w:rsidRPr="00622F0A">
        <w:rPr>
          <w:rFonts w:ascii="Arial" w:eastAsia="Microsoft JhengHei UI" w:hAnsi="Arial" w:cs="Arial"/>
          <w:sz w:val="22"/>
          <w:szCs w:val="22"/>
        </w:rPr>
        <w:t>going to</w:t>
      </w:r>
      <w:r w:rsidRPr="00622F0A">
        <w:rPr>
          <w:rFonts w:ascii="Arial" w:eastAsia="Microsoft JhengHei UI" w:hAnsi="Arial" w:cs="Arial"/>
          <w:sz w:val="22"/>
          <w:szCs w:val="22"/>
        </w:rPr>
        <w:t xml:space="preserve"> be real straight with you. There are not a lot of </w:t>
      </w:r>
      <w:r w:rsidR="005B0B3E" w:rsidRPr="00622F0A">
        <w:rPr>
          <w:rFonts w:ascii="Arial" w:eastAsia="Microsoft JhengHei UI" w:hAnsi="Arial" w:cs="Arial"/>
          <w:i/>
          <w:iCs/>
          <w:sz w:val="22"/>
          <w:szCs w:val="22"/>
        </w:rPr>
        <w:t>Mansfield Park</w:t>
      </w:r>
      <w:r w:rsidRPr="00622F0A">
        <w:rPr>
          <w:rFonts w:ascii="Arial" w:eastAsia="Microsoft JhengHei UI" w:hAnsi="Arial" w:cs="Arial"/>
          <w:sz w:val="22"/>
          <w:szCs w:val="22"/>
        </w:rPr>
        <w:t xml:space="preserve"> adaptation</w:t>
      </w:r>
      <w:r w:rsidR="00160169" w:rsidRPr="00622F0A">
        <w:rPr>
          <w:rFonts w:ascii="Arial" w:eastAsia="Microsoft JhengHei UI" w:hAnsi="Arial" w:cs="Arial"/>
          <w:sz w:val="22"/>
          <w:szCs w:val="22"/>
        </w:rPr>
        <w:t>s</w:t>
      </w:r>
      <w:r w:rsidRPr="00622F0A">
        <w:rPr>
          <w:rFonts w:ascii="Arial" w:eastAsia="Microsoft JhengHei UI" w:hAnsi="Arial" w:cs="Arial"/>
          <w:sz w:val="22"/>
          <w:szCs w:val="22"/>
        </w:rPr>
        <w:t xml:space="preserve">. </w:t>
      </w:r>
    </w:p>
    <w:p w14:paraId="27B0BC32" w14:textId="77777777" w:rsidR="00160169" w:rsidRPr="00622F0A" w:rsidRDefault="00160169">
      <w:pPr>
        <w:rPr>
          <w:rFonts w:ascii="Arial" w:eastAsia="Microsoft JhengHei UI" w:hAnsi="Arial" w:cs="Arial"/>
          <w:b/>
          <w:bCs/>
          <w:sz w:val="22"/>
          <w:szCs w:val="22"/>
        </w:rPr>
      </w:pPr>
    </w:p>
    <w:p w14:paraId="32F78EDB" w14:textId="7604BA64" w:rsidR="002932D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876717" w:rsidRPr="00622F0A">
        <w:rPr>
          <w:rFonts w:ascii="Arial" w:eastAsia="Microsoft JhengHei UI" w:hAnsi="Arial" w:cs="Arial"/>
          <w:sz w:val="22"/>
          <w:szCs w:val="22"/>
        </w:rPr>
        <w:t xml:space="preserve"> Or</w:t>
      </w:r>
      <w:r w:rsidR="00160169" w:rsidRPr="00622F0A">
        <w:rPr>
          <w:rFonts w:ascii="Arial" w:eastAsia="Microsoft JhengHei UI" w:hAnsi="Arial" w:cs="Arial"/>
          <w:sz w:val="22"/>
          <w:szCs w:val="22"/>
        </w:rPr>
        <w:t>,</w:t>
      </w:r>
      <w:r w:rsidR="00876717" w:rsidRPr="00622F0A">
        <w:rPr>
          <w:rFonts w:ascii="Arial" w:eastAsia="Microsoft JhengHei UI" w:hAnsi="Arial" w:cs="Arial"/>
          <w:sz w:val="22"/>
          <w:szCs w:val="22"/>
        </w:rPr>
        <w:t xml:space="preserve"> may be this was a </w:t>
      </w:r>
      <w:r w:rsidR="00000000" w:rsidRPr="00622F0A">
        <w:rPr>
          <w:rFonts w:ascii="Arial" w:eastAsia="Microsoft JhengHei UI" w:hAnsi="Arial" w:cs="Arial"/>
          <w:sz w:val="22"/>
          <w:szCs w:val="22"/>
        </w:rPr>
        <w:t>secret one</w:t>
      </w:r>
      <w:r w:rsidR="00160169" w:rsidRPr="00622F0A">
        <w:rPr>
          <w:rFonts w:ascii="Arial" w:eastAsia="Microsoft JhengHei UI" w:hAnsi="Arial" w:cs="Arial"/>
          <w:sz w:val="22"/>
          <w:szCs w:val="22"/>
        </w:rPr>
        <w:t>,</w:t>
      </w:r>
      <w:r w:rsidR="00876717" w:rsidRPr="00622F0A">
        <w:rPr>
          <w:rFonts w:ascii="Arial" w:eastAsia="Microsoft JhengHei UI" w:hAnsi="Arial" w:cs="Arial"/>
          <w:sz w:val="22"/>
          <w:szCs w:val="22"/>
        </w:rPr>
        <w:t xml:space="preserve"> </w:t>
      </w:r>
      <w:r w:rsidR="00160169"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ecause it'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a girl</w:t>
      </w:r>
      <w:r w:rsidR="00876717"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Okay, I'm not </w:t>
      </w:r>
      <w:r w:rsidR="009E72C1" w:rsidRPr="00622F0A">
        <w:rPr>
          <w:rFonts w:ascii="Arial" w:eastAsia="Microsoft JhengHei UI" w:hAnsi="Arial" w:cs="Arial"/>
          <w:sz w:val="22"/>
          <w:szCs w:val="22"/>
        </w:rPr>
        <w:t>going to</w:t>
      </w:r>
      <w:r w:rsidR="00000000" w:rsidRPr="00622F0A">
        <w:rPr>
          <w:rFonts w:ascii="Arial" w:eastAsia="Microsoft JhengHei UI" w:hAnsi="Arial" w:cs="Arial"/>
          <w:sz w:val="22"/>
          <w:szCs w:val="22"/>
        </w:rPr>
        <w:t xml:space="preserve"> go on this tangent again, but yeah, basically what I'm saying is I think this is the first time that we've seen someone be in love with someone who doesn't hate her, but just thinks of her as a friend and then goes off and falls in love with someone else. It's hard</w:t>
      </w:r>
      <w:r w:rsidR="00592543" w:rsidRPr="00622F0A">
        <w:rPr>
          <w:rFonts w:ascii="Arial" w:eastAsia="Microsoft JhengHei UI" w:hAnsi="Arial" w:cs="Arial"/>
          <w:sz w:val="22"/>
          <w:szCs w:val="22"/>
        </w:rPr>
        <w:t>,</w:t>
      </w:r>
      <w:r w:rsidR="002932D1" w:rsidRPr="00622F0A">
        <w:rPr>
          <w:rFonts w:ascii="Arial" w:eastAsia="Microsoft JhengHei UI" w:hAnsi="Arial" w:cs="Arial"/>
          <w:sz w:val="22"/>
          <w:szCs w:val="22"/>
        </w:rPr>
        <w:t xml:space="preserve"> e</w:t>
      </w:r>
      <w:r w:rsidR="00000000" w:rsidRPr="00622F0A">
        <w:rPr>
          <w:rFonts w:ascii="Arial" w:eastAsia="Microsoft JhengHei UI" w:hAnsi="Arial" w:cs="Arial"/>
          <w:sz w:val="22"/>
          <w:szCs w:val="22"/>
        </w:rPr>
        <w:t xml:space="preserve">specially when she hasn't yet said, </w:t>
      </w:r>
      <w:r w:rsidR="00FE0409" w:rsidRPr="00622F0A">
        <w:rPr>
          <w:rFonts w:ascii="Arial" w:eastAsia="Microsoft JhengHei UI" w:hAnsi="Arial" w:cs="Arial"/>
          <w:sz w:val="22"/>
          <w:szCs w:val="22"/>
        </w:rPr>
        <w:t>“O</w:t>
      </w:r>
      <w:r w:rsidR="00000000" w:rsidRPr="00622F0A">
        <w:rPr>
          <w:rFonts w:ascii="Arial" w:eastAsia="Microsoft JhengHei UI" w:hAnsi="Arial" w:cs="Arial"/>
          <w:sz w:val="22"/>
          <w:szCs w:val="22"/>
        </w:rPr>
        <w:t>h, I'm in love with him and I'm sad about it.</w:t>
      </w:r>
      <w:r w:rsidR="00981105"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She's jus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981105" w:rsidRPr="00622F0A">
        <w:rPr>
          <w:rFonts w:ascii="Arial" w:eastAsia="Microsoft JhengHei UI" w:hAnsi="Arial" w:cs="Arial"/>
          <w:sz w:val="22"/>
          <w:szCs w:val="22"/>
        </w:rPr>
        <w:t>“W</w:t>
      </w:r>
      <w:r w:rsidR="00000000" w:rsidRPr="00622F0A">
        <w:rPr>
          <w:rFonts w:ascii="Arial" w:eastAsia="Microsoft JhengHei UI" w:hAnsi="Arial" w:cs="Arial"/>
          <w:sz w:val="22"/>
          <w:szCs w:val="22"/>
        </w:rPr>
        <w:t xml:space="preserve">hy isn't he hanging out with me anymore? My best </w:t>
      </w:r>
      <w:r w:rsidR="00774268" w:rsidRPr="00622F0A">
        <w:rPr>
          <w:rFonts w:ascii="Arial" w:eastAsia="Microsoft JhengHei UI" w:hAnsi="Arial" w:cs="Arial"/>
          <w:b/>
          <w:bCs/>
          <w:sz w:val="22"/>
          <w:szCs w:val="22"/>
        </w:rPr>
        <w:t>[01:21:00]</w:t>
      </w:r>
      <w:r w:rsidR="00774268"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riend</w:t>
      </w:r>
      <w:r w:rsidR="0029103E" w:rsidRPr="00622F0A">
        <w:rPr>
          <w:rFonts w:ascii="Arial" w:eastAsia="Microsoft JhengHei UI" w:hAnsi="Arial" w:cs="Arial"/>
          <w:sz w:val="22"/>
          <w:szCs w:val="22"/>
        </w:rPr>
        <w:t>.</w:t>
      </w:r>
      <w:r w:rsidR="0077426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2275F00A" w14:textId="77777777" w:rsidR="005817AF" w:rsidRPr="00622F0A" w:rsidRDefault="005817AF">
      <w:pPr>
        <w:rPr>
          <w:rFonts w:ascii="Arial" w:eastAsia="Microsoft JhengHei UI" w:hAnsi="Arial" w:cs="Arial"/>
          <w:b/>
          <w:bCs/>
          <w:sz w:val="22"/>
          <w:szCs w:val="22"/>
        </w:rPr>
      </w:pPr>
    </w:p>
    <w:p w14:paraId="54E03AE6" w14:textId="5BD556F6" w:rsidR="002932D1" w:rsidRPr="00622F0A" w:rsidRDefault="002932D1">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Hard to say. </w:t>
      </w:r>
    </w:p>
    <w:p w14:paraId="79092AA4" w14:textId="77777777" w:rsidR="002932D1" w:rsidRPr="00622F0A" w:rsidRDefault="002932D1">
      <w:pPr>
        <w:rPr>
          <w:rFonts w:ascii="Arial" w:eastAsia="Microsoft JhengHei UI" w:hAnsi="Arial" w:cs="Arial"/>
          <w:sz w:val="22"/>
          <w:szCs w:val="22"/>
        </w:rPr>
      </w:pPr>
    </w:p>
    <w:p w14:paraId="4D53272D" w14:textId="00EECB6A" w:rsidR="00552888" w:rsidRPr="00622F0A" w:rsidRDefault="002932D1">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Yeah. But I don't think it's wrong that those two should fall in love. </w:t>
      </w:r>
    </w:p>
    <w:p w14:paraId="26BFCDB2" w14:textId="77777777" w:rsidR="000558FE" w:rsidRPr="00622F0A" w:rsidRDefault="000558FE">
      <w:pPr>
        <w:rPr>
          <w:rFonts w:ascii="Arial" w:eastAsia="Microsoft JhengHei UI" w:hAnsi="Arial" w:cs="Arial"/>
          <w:b/>
          <w:bCs/>
          <w:sz w:val="22"/>
          <w:szCs w:val="22"/>
        </w:rPr>
      </w:pPr>
    </w:p>
    <w:p w14:paraId="0A12BACC" w14:textId="3BCB406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2932D1"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r w:rsidR="00D135FB" w:rsidRPr="00622F0A">
        <w:rPr>
          <w:rFonts w:ascii="Arial" w:eastAsia="Microsoft JhengHei UI" w:hAnsi="Arial" w:cs="Arial"/>
          <w:sz w:val="22"/>
          <w:szCs w:val="22"/>
        </w:rPr>
        <w:t>N</w:t>
      </w:r>
      <w:r w:rsidR="00000000" w:rsidRPr="00622F0A">
        <w:rPr>
          <w:rFonts w:ascii="Arial" w:eastAsia="Microsoft JhengHei UI" w:hAnsi="Arial" w:cs="Arial"/>
          <w:sz w:val="22"/>
          <w:szCs w:val="22"/>
        </w:rPr>
        <w:t>either one of them is under any obligation, but they both</w:t>
      </w:r>
      <w:r w:rsidR="00164BE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ere's something about it that feels</w:t>
      </w:r>
      <w:r w:rsidR="007F7FF3" w:rsidRPr="00622F0A">
        <w:rPr>
          <w:rFonts w:ascii="Arial" w:eastAsia="Microsoft JhengHei UI" w:hAnsi="Arial" w:cs="Arial"/>
          <w:sz w:val="22"/>
          <w:szCs w:val="22"/>
        </w:rPr>
        <w:t>--</w:t>
      </w:r>
      <w:r w:rsidR="00164BEA" w:rsidRPr="00622F0A">
        <w:rPr>
          <w:rFonts w:ascii="Arial" w:eastAsia="Microsoft JhengHei UI" w:hAnsi="Arial" w:cs="Arial"/>
          <w:sz w:val="22"/>
          <w:szCs w:val="22"/>
        </w:rPr>
        <w:t xml:space="preserve"> </w:t>
      </w:r>
      <w:r w:rsidR="007F7FF3" w:rsidRPr="00622F0A">
        <w:rPr>
          <w:rFonts w:ascii="Arial" w:eastAsia="Microsoft JhengHei UI" w:hAnsi="Arial" w:cs="Arial"/>
          <w:sz w:val="22"/>
          <w:szCs w:val="22"/>
        </w:rPr>
        <w:t>U</w:t>
      </w:r>
      <w:r w:rsidR="00164BEA" w:rsidRPr="00622F0A">
        <w:rPr>
          <w:rFonts w:ascii="Arial" w:eastAsia="Microsoft JhengHei UI" w:hAnsi="Arial" w:cs="Arial"/>
          <w:sz w:val="22"/>
          <w:szCs w:val="22"/>
        </w:rPr>
        <w:t xml:space="preserve">gh. </w:t>
      </w:r>
    </w:p>
    <w:p w14:paraId="63AD2CD3" w14:textId="77777777" w:rsidR="007F7FF3" w:rsidRPr="00622F0A" w:rsidRDefault="007F7FF3">
      <w:pPr>
        <w:rPr>
          <w:rFonts w:ascii="Arial" w:eastAsia="Microsoft JhengHei UI" w:hAnsi="Arial" w:cs="Arial"/>
          <w:b/>
          <w:bCs/>
          <w:sz w:val="22"/>
          <w:szCs w:val="22"/>
        </w:rPr>
      </w:pPr>
    </w:p>
    <w:p w14:paraId="0B94E899" w14:textId="0867AAF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64BEA" w:rsidRPr="00622F0A">
        <w:rPr>
          <w:rFonts w:ascii="Arial" w:eastAsia="Microsoft JhengHei UI" w:hAnsi="Arial" w:cs="Arial"/>
          <w:sz w:val="22"/>
          <w:szCs w:val="22"/>
        </w:rPr>
        <w:t xml:space="preserve"> </w:t>
      </w:r>
      <w:r w:rsidRPr="00622F0A">
        <w:rPr>
          <w:rFonts w:ascii="Arial" w:eastAsia="Microsoft JhengHei UI" w:hAnsi="Arial" w:cs="Arial"/>
          <w:sz w:val="22"/>
          <w:szCs w:val="22"/>
        </w:rPr>
        <w:t>And also</w:t>
      </w:r>
      <w:r w:rsidR="007F7FF3" w:rsidRPr="00622F0A">
        <w:rPr>
          <w:rFonts w:ascii="Arial" w:eastAsia="Microsoft JhengHei UI" w:hAnsi="Arial" w:cs="Arial"/>
          <w:sz w:val="22"/>
          <w:szCs w:val="22"/>
        </w:rPr>
        <w:t>,</w:t>
      </w:r>
      <w:r w:rsidRPr="00622F0A">
        <w:rPr>
          <w:rFonts w:ascii="Arial" w:eastAsia="Microsoft JhengHei UI" w:hAnsi="Arial" w:cs="Arial"/>
          <w:sz w:val="22"/>
          <w:szCs w:val="22"/>
        </w:rPr>
        <w:t xml:space="preserve"> she was courting his brother and hasn't told his brother yet that she's done courting him. </w:t>
      </w:r>
    </w:p>
    <w:p w14:paraId="7D3B39EC" w14:textId="77777777" w:rsidR="00D23F7E" w:rsidRPr="00622F0A" w:rsidRDefault="00D23F7E">
      <w:pPr>
        <w:rPr>
          <w:rFonts w:ascii="Arial" w:eastAsia="Microsoft JhengHei UI" w:hAnsi="Arial" w:cs="Arial"/>
          <w:b/>
          <w:bCs/>
          <w:sz w:val="22"/>
          <w:szCs w:val="22"/>
        </w:rPr>
      </w:pPr>
    </w:p>
    <w:p w14:paraId="6AABE9CE" w14:textId="753134B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64BE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He did leave without</w:t>
      </w:r>
      <w:r w:rsidR="00164BE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ollowing up with her</w:t>
      </w:r>
      <w:r w:rsidR="00FF726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and they had met</w:t>
      </w:r>
      <w:r w:rsidR="00164BE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wice. </w:t>
      </w:r>
    </w:p>
    <w:p w14:paraId="7BDF4C8A" w14:textId="77777777" w:rsidR="00FF7262" w:rsidRPr="00622F0A" w:rsidRDefault="00FF7262">
      <w:pPr>
        <w:rPr>
          <w:rFonts w:ascii="Arial" w:eastAsia="Microsoft JhengHei UI" w:hAnsi="Arial" w:cs="Arial"/>
          <w:b/>
          <w:bCs/>
          <w:sz w:val="22"/>
          <w:szCs w:val="22"/>
        </w:rPr>
      </w:pPr>
    </w:p>
    <w:p w14:paraId="603574D3" w14:textId="40884C5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That's true. That's true. I guess</w:t>
      </w:r>
      <w:r w:rsidR="00FF726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at's fair. </w:t>
      </w:r>
    </w:p>
    <w:p w14:paraId="1565288A" w14:textId="77777777" w:rsidR="00FF7262" w:rsidRPr="00622F0A" w:rsidRDefault="00FF7262">
      <w:pPr>
        <w:rPr>
          <w:rFonts w:ascii="Arial" w:eastAsia="Microsoft JhengHei UI" w:hAnsi="Arial" w:cs="Arial"/>
          <w:b/>
          <w:bCs/>
          <w:sz w:val="22"/>
          <w:szCs w:val="22"/>
        </w:rPr>
      </w:pPr>
    </w:p>
    <w:p w14:paraId="7DCFBF8E" w14:textId="6555532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It's not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Big T was</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howing any deep interest in Mary Crawford. </w:t>
      </w:r>
    </w:p>
    <w:p w14:paraId="6832F4A0" w14:textId="77777777" w:rsidR="00FF7262" w:rsidRPr="00622F0A" w:rsidRDefault="00FF7262">
      <w:pPr>
        <w:rPr>
          <w:rFonts w:ascii="Arial" w:eastAsia="Microsoft JhengHei UI" w:hAnsi="Arial" w:cs="Arial"/>
          <w:b/>
          <w:bCs/>
          <w:sz w:val="22"/>
          <w:szCs w:val="22"/>
        </w:rPr>
      </w:pPr>
    </w:p>
    <w:p w14:paraId="25F4A2EC" w14:textId="3E9EABD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ure. </w:t>
      </w:r>
    </w:p>
    <w:p w14:paraId="2DE80D1A" w14:textId="77777777" w:rsidR="00FF7262" w:rsidRPr="00622F0A" w:rsidRDefault="00FF7262">
      <w:pPr>
        <w:rPr>
          <w:rFonts w:ascii="Arial" w:eastAsia="Microsoft JhengHei UI" w:hAnsi="Arial" w:cs="Arial"/>
          <w:b/>
          <w:bCs/>
          <w:sz w:val="22"/>
          <w:szCs w:val="22"/>
        </w:rPr>
      </w:pPr>
    </w:p>
    <w:p w14:paraId="351B06C9" w14:textId="6C4BAAE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t was just that Mrs. Grant wanted that connection. </w:t>
      </w:r>
    </w:p>
    <w:p w14:paraId="1C579D6F" w14:textId="77777777" w:rsidR="00FF7262" w:rsidRPr="00622F0A" w:rsidRDefault="00FF7262">
      <w:pPr>
        <w:rPr>
          <w:rFonts w:ascii="Arial" w:eastAsia="Microsoft JhengHei UI" w:hAnsi="Arial" w:cs="Arial"/>
          <w:b/>
          <w:bCs/>
          <w:sz w:val="22"/>
          <w:szCs w:val="22"/>
        </w:rPr>
      </w:pPr>
    </w:p>
    <w:p w14:paraId="68E018B2" w14:textId="6B63616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 will say, though, that she does</w:t>
      </w:r>
      <w:r w:rsidR="00BD23B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en she starts falling in love with him, she's </w:t>
      </w:r>
      <w:r w:rsidRPr="00622F0A">
        <w:rPr>
          <w:rFonts w:ascii="Arial" w:eastAsia="Microsoft JhengHei UI" w:hAnsi="Arial" w:cs="Arial"/>
          <w:sz w:val="22"/>
          <w:szCs w:val="22"/>
        </w:rPr>
        <w:t>like</w:t>
      </w:r>
      <w:r w:rsidR="00000000" w:rsidRPr="00622F0A">
        <w:rPr>
          <w:rFonts w:ascii="Arial" w:eastAsia="Microsoft JhengHei UI" w:hAnsi="Arial" w:cs="Arial"/>
          <w:sz w:val="22"/>
          <w:szCs w:val="22"/>
        </w:rPr>
        <w:t xml:space="preserve">, </w:t>
      </w:r>
      <w:r w:rsidR="00BD23B9" w:rsidRPr="00622F0A">
        <w:rPr>
          <w:rFonts w:ascii="Arial" w:eastAsia="Microsoft JhengHei UI" w:hAnsi="Arial" w:cs="Arial"/>
          <w:sz w:val="22"/>
          <w:szCs w:val="22"/>
        </w:rPr>
        <w:t>“</w:t>
      </w:r>
      <w:r w:rsidR="00000000" w:rsidRPr="00622F0A">
        <w:rPr>
          <w:rFonts w:ascii="Arial" w:eastAsia="Microsoft JhengHei UI" w:hAnsi="Arial" w:cs="Arial"/>
          <w:sz w:val="22"/>
          <w:szCs w:val="22"/>
        </w:rPr>
        <w:t>I'm not going to think about this too hard.</w:t>
      </w:r>
      <w:r w:rsidR="00BD23B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D691533" w14:textId="77777777" w:rsidR="00022555" w:rsidRPr="00622F0A" w:rsidRDefault="00022555">
      <w:pPr>
        <w:rPr>
          <w:rFonts w:ascii="Arial" w:eastAsia="Microsoft JhengHei UI" w:hAnsi="Arial" w:cs="Arial"/>
          <w:b/>
          <w:bCs/>
          <w:sz w:val="22"/>
          <w:szCs w:val="22"/>
        </w:rPr>
      </w:pPr>
    </w:p>
    <w:p w14:paraId="78205008" w14:textId="5389ED7F"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y not? </w:t>
      </w:r>
    </w:p>
    <w:p w14:paraId="13B11987" w14:textId="77777777" w:rsidR="00022555" w:rsidRPr="00622F0A" w:rsidRDefault="00022555">
      <w:pPr>
        <w:rPr>
          <w:rFonts w:ascii="Arial" w:eastAsia="Microsoft JhengHei UI" w:hAnsi="Arial" w:cs="Arial"/>
          <w:b/>
          <w:bCs/>
          <w:sz w:val="22"/>
          <w:szCs w:val="22"/>
        </w:rPr>
      </w:pPr>
    </w:p>
    <w:p w14:paraId="0AAB4E47" w14:textId="2556F2E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ell, because he's beneath her. </w:t>
      </w:r>
    </w:p>
    <w:p w14:paraId="0C8BB0ED" w14:textId="77777777" w:rsidR="00022555" w:rsidRPr="00622F0A" w:rsidRDefault="00022555">
      <w:pPr>
        <w:rPr>
          <w:rFonts w:ascii="Arial" w:eastAsia="Microsoft JhengHei UI" w:hAnsi="Arial" w:cs="Arial"/>
          <w:b/>
          <w:bCs/>
          <w:sz w:val="22"/>
          <w:szCs w:val="22"/>
        </w:rPr>
      </w:pPr>
    </w:p>
    <w:p w14:paraId="68E6A792" w14:textId="39DDC99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F0F9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Why is he beneath her? </w:t>
      </w:r>
    </w:p>
    <w:p w14:paraId="05C9372D" w14:textId="77777777" w:rsidR="00407CBC" w:rsidRPr="00622F0A" w:rsidRDefault="00407CBC">
      <w:pPr>
        <w:rPr>
          <w:rFonts w:ascii="Arial" w:eastAsia="Microsoft JhengHei UI" w:hAnsi="Arial" w:cs="Arial"/>
          <w:b/>
          <w:bCs/>
          <w:sz w:val="22"/>
          <w:szCs w:val="22"/>
        </w:rPr>
      </w:pPr>
    </w:p>
    <w:p w14:paraId="73B78B90" w14:textId="71EA6248"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F0F93" w:rsidRPr="00622F0A">
        <w:rPr>
          <w:rFonts w:ascii="Arial" w:eastAsia="Microsoft JhengHei UI" w:hAnsi="Arial" w:cs="Arial"/>
          <w:sz w:val="22"/>
          <w:szCs w:val="22"/>
        </w:rPr>
        <w:t xml:space="preserve"> </w:t>
      </w:r>
      <w:r w:rsidRPr="00622F0A">
        <w:rPr>
          <w:rFonts w:ascii="Arial" w:eastAsia="Microsoft JhengHei UI" w:hAnsi="Arial" w:cs="Arial"/>
          <w:sz w:val="22"/>
          <w:szCs w:val="22"/>
        </w:rPr>
        <w:t>She thinks that he has</w:t>
      </w:r>
      <w:r w:rsidR="00CF0F93" w:rsidRPr="00622F0A">
        <w:rPr>
          <w:rFonts w:ascii="Arial" w:eastAsia="Microsoft JhengHei UI" w:hAnsi="Arial" w:cs="Arial"/>
          <w:sz w:val="22"/>
          <w:szCs w:val="22"/>
        </w:rPr>
        <w:t xml:space="preserve"> n</w:t>
      </w:r>
      <w:r w:rsidRPr="00622F0A">
        <w:rPr>
          <w:rFonts w:ascii="Arial" w:eastAsia="Microsoft JhengHei UI" w:hAnsi="Arial" w:cs="Arial"/>
          <w:sz w:val="22"/>
          <w:szCs w:val="22"/>
        </w:rPr>
        <w:t>o</w:t>
      </w:r>
      <w:r w:rsidR="005B3C30" w:rsidRPr="00622F0A">
        <w:rPr>
          <w:rFonts w:ascii="Arial" w:eastAsia="Microsoft JhengHei UI" w:hAnsi="Arial" w:cs="Arial"/>
          <w:sz w:val="22"/>
          <w:szCs w:val="22"/>
        </w:rPr>
        <w:t>-- O</w:t>
      </w:r>
      <w:r w:rsidRPr="00622F0A">
        <w:rPr>
          <w:rFonts w:ascii="Arial" w:eastAsia="Microsoft JhengHei UI" w:hAnsi="Arial" w:cs="Arial"/>
          <w:sz w:val="22"/>
          <w:szCs w:val="22"/>
        </w:rPr>
        <w:t>r</w:t>
      </w:r>
      <w:r w:rsidR="005B3C30" w:rsidRPr="00622F0A">
        <w:rPr>
          <w:rFonts w:ascii="Arial" w:eastAsia="Microsoft JhengHei UI" w:hAnsi="Arial" w:cs="Arial"/>
          <w:sz w:val="22"/>
          <w:szCs w:val="22"/>
        </w:rPr>
        <w:t>,</w:t>
      </w:r>
      <w:r w:rsidRPr="00622F0A">
        <w:rPr>
          <w:rFonts w:ascii="Arial" w:eastAsia="Microsoft JhengHei UI" w:hAnsi="Arial" w:cs="Arial"/>
          <w:sz w:val="22"/>
          <w:szCs w:val="22"/>
        </w:rPr>
        <w:t xml:space="preserve"> at least the way that I read it, she was talking about him not having any</w:t>
      </w:r>
      <w:r w:rsidR="0066223D" w:rsidRPr="00622F0A">
        <w:rPr>
          <w:rFonts w:ascii="Arial" w:eastAsia="Microsoft JhengHei UI" w:hAnsi="Arial" w:cs="Arial"/>
          <w:sz w:val="22"/>
          <w:szCs w:val="22"/>
        </w:rPr>
        <w:t xml:space="preserve"> like-- </w:t>
      </w:r>
      <w:r w:rsidRPr="00622F0A">
        <w:rPr>
          <w:rFonts w:ascii="Arial" w:eastAsia="Microsoft JhengHei UI" w:hAnsi="Arial" w:cs="Arial"/>
          <w:sz w:val="22"/>
          <w:szCs w:val="22"/>
        </w:rPr>
        <w:t xml:space="preserve">Oh, he's not the eldest brother. </w:t>
      </w:r>
    </w:p>
    <w:p w14:paraId="484940F8" w14:textId="77777777" w:rsidR="005B3C30" w:rsidRPr="00622F0A" w:rsidRDefault="005B3C30">
      <w:pPr>
        <w:rPr>
          <w:rFonts w:ascii="Arial" w:eastAsia="Microsoft JhengHei UI" w:hAnsi="Arial" w:cs="Arial"/>
          <w:b/>
          <w:bCs/>
          <w:sz w:val="22"/>
          <w:szCs w:val="22"/>
        </w:rPr>
      </w:pPr>
    </w:p>
    <w:p w14:paraId="1800B221" w14:textId="6B675D7F" w:rsidR="00FD641A"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Ding, ding</w:t>
      </w:r>
      <w:r w:rsidR="005B3C30" w:rsidRPr="00622F0A">
        <w:rPr>
          <w:rFonts w:ascii="Arial" w:eastAsia="Microsoft JhengHei UI" w:hAnsi="Arial" w:cs="Arial"/>
          <w:sz w:val="22"/>
          <w:szCs w:val="22"/>
        </w:rPr>
        <w:t>, ding</w:t>
      </w:r>
      <w:r w:rsidR="00000000" w:rsidRPr="00622F0A">
        <w:rPr>
          <w:rFonts w:ascii="Arial" w:eastAsia="Microsoft JhengHei UI" w:hAnsi="Arial" w:cs="Arial"/>
          <w:sz w:val="22"/>
          <w:szCs w:val="22"/>
        </w:rPr>
        <w:t xml:space="preserve">. </w:t>
      </w:r>
    </w:p>
    <w:p w14:paraId="02025289" w14:textId="77777777" w:rsidR="000E7F4B" w:rsidRPr="00622F0A" w:rsidRDefault="000E7F4B">
      <w:pPr>
        <w:rPr>
          <w:rFonts w:ascii="Arial" w:eastAsia="Microsoft JhengHei UI" w:hAnsi="Arial" w:cs="Arial"/>
          <w:b/>
          <w:bCs/>
          <w:sz w:val="22"/>
          <w:szCs w:val="22"/>
        </w:rPr>
      </w:pPr>
    </w:p>
    <w:p w14:paraId="6372195B" w14:textId="09764702" w:rsidR="00552888" w:rsidRPr="00622F0A" w:rsidRDefault="00FD641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 xml:space="preserve">Phew. </w:t>
      </w:r>
      <w:r w:rsidR="00886D5C" w:rsidRPr="00622F0A">
        <w:rPr>
          <w:rFonts w:ascii="Arial" w:eastAsia="Microsoft JhengHei UI" w:hAnsi="Arial" w:cs="Arial"/>
          <w:b/>
          <w:bCs/>
          <w:sz w:val="22"/>
          <w:szCs w:val="22"/>
        </w:rPr>
        <w:t>[01:22:00]</w:t>
      </w:r>
    </w:p>
    <w:p w14:paraId="0C8E0C4D" w14:textId="77777777" w:rsidR="000E7F4B" w:rsidRPr="00622F0A" w:rsidRDefault="000E7F4B">
      <w:pPr>
        <w:rPr>
          <w:rFonts w:ascii="Arial" w:eastAsia="Microsoft JhengHei UI" w:hAnsi="Arial" w:cs="Arial"/>
          <w:b/>
          <w:bCs/>
          <w:sz w:val="22"/>
          <w:szCs w:val="22"/>
        </w:rPr>
      </w:pPr>
    </w:p>
    <w:p w14:paraId="5FC176DB" w14:textId="36D0F5E6" w:rsidR="00552888" w:rsidRPr="00622F0A" w:rsidRDefault="00FD641A">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00AE1707" w:rsidRPr="00622F0A">
        <w:rPr>
          <w:rFonts w:ascii="Arial" w:eastAsia="Microsoft JhengHei UI" w:hAnsi="Arial" w:cs="Arial"/>
          <w:sz w:val="22"/>
          <w:szCs w:val="22"/>
        </w:rPr>
        <w:t>Yup</w:t>
      </w:r>
      <w:r w:rsidR="00000000" w:rsidRPr="00622F0A">
        <w:rPr>
          <w:rFonts w:ascii="Arial" w:eastAsia="Microsoft JhengHei UI" w:hAnsi="Arial" w:cs="Arial"/>
          <w:sz w:val="22"/>
          <w:szCs w:val="22"/>
        </w:rPr>
        <w:t xml:space="preserve">. </w:t>
      </w:r>
      <w:r w:rsidR="00AE1707" w:rsidRPr="00622F0A">
        <w:rPr>
          <w:rFonts w:ascii="Arial" w:eastAsia="Microsoft JhengHei UI" w:hAnsi="Arial" w:cs="Arial"/>
          <w:sz w:val="22"/>
          <w:szCs w:val="22"/>
        </w:rPr>
        <w:t>Yup</w:t>
      </w:r>
      <w:r w:rsidR="00000000" w:rsidRPr="00622F0A">
        <w:rPr>
          <w:rFonts w:ascii="Arial" w:eastAsia="Microsoft JhengHei UI" w:hAnsi="Arial" w:cs="Arial"/>
          <w:sz w:val="22"/>
          <w:szCs w:val="22"/>
        </w:rPr>
        <w:t xml:space="preserve">. That would be why Big T is set to inherit an estate. </w:t>
      </w:r>
    </w:p>
    <w:p w14:paraId="6010B81B" w14:textId="77777777" w:rsidR="00FC0CF2" w:rsidRPr="00622F0A" w:rsidRDefault="00FC0CF2">
      <w:pPr>
        <w:rPr>
          <w:rFonts w:ascii="Arial" w:eastAsia="Microsoft JhengHei UI" w:hAnsi="Arial" w:cs="Arial"/>
          <w:b/>
          <w:bCs/>
          <w:sz w:val="22"/>
          <w:szCs w:val="22"/>
        </w:rPr>
      </w:pPr>
    </w:p>
    <w:p w14:paraId="1BF996E3" w14:textId="60B6D225"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lastRenderedPageBreak/>
        <w:t>Molly:</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Yeah. Little T is not. Sorry</w:t>
      </w:r>
      <w:r w:rsidR="00C90A3C"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he's not Little </w:t>
      </w:r>
      <w:r w:rsidR="00FD641A" w:rsidRPr="00622F0A">
        <w:rPr>
          <w:rFonts w:ascii="Arial" w:eastAsia="Microsoft JhengHei UI" w:hAnsi="Arial" w:cs="Arial"/>
          <w:sz w:val="22"/>
          <w:szCs w:val="22"/>
        </w:rPr>
        <w:t>T</w:t>
      </w:r>
      <w:r w:rsidR="00000000" w:rsidRPr="00622F0A">
        <w:rPr>
          <w:rFonts w:ascii="Arial" w:eastAsia="Microsoft JhengHei UI" w:hAnsi="Arial" w:cs="Arial"/>
          <w:sz w:val="22"/>
          <w:szCs w:val="22"/>
        </w:rPr>
        <w:t xml:space="preserve">. </w:t>
      </w:r>
      <w:r w:rsidR="00C90A3C" w:rsidRPr="00622F0A">
        <w:rPr>
          <w:rFonts w:ascii="Arial" w:eastAsia="Microsoft JhengHei UI" w:hAnsi="Arial" w:cs="Arial"/>
          <w:sz w:val="22"/>
          <w:szCs w:val="22"/>
        </w:rPr>
        <w:t>What’s his name?</w:t>
      </w:r>
    </w:p>
    <w:p w14:paraId="5189FE63" w14:textId="77777777" w:rsidR="00C90A3C" w:rsidRPr="00622F0A" w:rsidRDefault="00C90A3C">
      <w:pPr>
        <w:rPr>
          <w:rFonts w:ascii="Arial" w:eastAsia="Microsoft JhengHei UI" w:hAnsi="Arial" w:cs="Arial"/>
          <w:b/>
          <w:bCs/>
          <w:sz w:val="22"/>
          <w:szCs w:val="22"/>
        </w:rPr>
      </w:pPr>
    </w:p>
    <w:p w14:paraId="125DBAE1" w14:textId="77777777" w:rsidR="00E463A1" w:rsidRPr="00622F0A" w:rsidRDefault="00E463A1">
      <w:pPr>
        <w:rPr>
          <w:rFonts w:ascii="Arial" w:eastAsia="Microsoft JhengHei UI" w:hAnsi="Arial" w:cs="Arial"/>
          <w:sz w:val="22"/>
          <w:szCs w:val="22"/>
        </w:rPr>
      </w:pPr>
      <w:r w:rsidRPr="00622F0A">
        <w:rPr>
          <w:rFonts w:ascii="Arial" w:eastAsia="Microsoft JhengHei UI" w:hAnsi="Arial" w:cs="Arial"/>
          <w:b/>
          <w:bCs/>
          <w:sz w:val="22"/>
          <w:szCs w:val="22"/>
        </w:rPr>
        <w:t xml:space="preserve">Molly and </w:t>
      </w:r>
      <w:r w:rsidR="00D72010" w:rsidRPr="00622F0A">
        <w:rPr>
          <w:rFonts w:ascii="Arial" w:eastAsia="Microsoft JhengHei UI" w:hAnsi="Arial" w:cs="Arial"/>
          <w:b/>
          <w:bCs/>
          <w:sz w:val="22"/>
          <w:szCs w:val="22"/>
        </w:rPr>
        <w:t>Becca:</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Little E</w:t>
      </w:r>
      <w:r w:rsidRPr="00622F0A">
        <w:rPr>
          <w:rFonts w:ascii="Arial" w:eastAsia="Microsoft JhengHei UI" w:hAnsi="Arial" w:cs="Arial"/>
          <w:sz w:val="22"/>
          <w:szCs w:val="22"/>
        </w:rPr>
        <w:t>.</w:t>
      </w:r>
    </w:p>
    <w:p w14:paraId="41EE01F7" w14:textId="77777777" w:rsidR="00E463A1" w:rsidRPr="00622F0A" w:rsidRDefault="00E463A1">
      <w:pPr>
        <w:rPr>
          <w:rFonts w:ascii="Arial" w:eastAsia="Microsoft JhengHei UI" w:hAnsi="Arial" w:cs="Arial"/>
          <w:sz w:val="22"/>
          <w:szCs w:val="22"/>
        </w:rPr>
      </w:pPr>
    </w:p>
    <w:p w14:paraId="425749FB" w14:textId="7494BFD3" w:rsidR="00FD641A" w:rsidRPr="00622F0A" w:rsidRDefault="00E463A1">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r w:rsidRPr="00622F0A">
        <w:rPr>
          <w:rFonts w:ascii="Arial" w:eastAsia="Microsoft JhengHei UI" w:hAnsi="Arial" w:cs="Arial"/>
          <w:sz w:val="22"/>
          <w:szCs w:val="22"/>
        </w:rPr>
        <w:t>Little E</w:t>
      </w:r>
      <w:r w:rsidR="00000000" w:rsidRPr="00622F0A">
        <w:rPr>
          <w:rFonts w:ascii="Arial" w:eastAsia="Microsoft JhengHei UI" w:hAnsi="Arial" w:cs="Arial"/>
          <w:sz w:val="22"/>
          <w:szCs w:val="22"/>
        </w:rPr>
        <w:t xml:space="preserve"> is said to inherit the parish house</w:t>
      </w:r>
      <w:r w:rsidR="00A849F9" w:rsidRPr="00622F0A">
        <w:rPr>
          <w:rFonts w:ascii="Arial" w:eastAsia="Microsoft JhengHei UI" w:hAnsi="Arial" w:cs="Arial"/>
          <w:sz w:val="22"/>
          <w:szCs w:val="22"/>
        </w:rPr>
        <w:t>, a</w:t>
      </w:r>
      <w:r w:rsidR="00000000" w:rsidRPr="00622F0A">
        <w:rPr>
          <w:rFonts w:ascii="Arial" w:eastAsia="Microsoft JhengHei UI" w:hAnsi="Arial" w:cs="Arial"/>
          <w:sz w:val="22"/>
          <w:szCs w:val="22"/>
        </w:rPr>
        <w:t xml:space="preserve">nd to live his days as a solemn little preacher. </w:t>
      </w:r>
    </w:p>
    <w:p w14:paraId="760A7FEA" w14:textId="77777777" w:rsidR="00FD641A" w:rsidRPr="00622F0A" w:rsidRDefault="00FD641A">
      <w:pPr>
        <w:rPr>
          <w:rFonts w:ascii="Arial" w:eastAsia="Microsoft JhengHei UI" w:hAnsi="Arial" w:cs="Arial"/>
          <w:sz w:val="22"/>
          <w:szCs w:val="22"/>
        </w:rPr>
      </w:pPr>
    </w:p>
    <w:p w14:paraId="731952DA" w14:textId="77777777" w:rsidR="00FD641A" w:rsidRPr="00622F0A" w:rsidRDefault="00FD641A">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Yeah.</w:t>
      </w:r>
    </w:p>
    <w:p w14:paraId="0060FD27" w14:textId="77777777" w:rsidR="00FD641A" w:rsidRPr="00622F0A" w:rsidRDefault="00FD641A">
      <w:pPr>
        <w:rPr>
          <w:rFonts w:ascii="Arial" w:eastAsia="Microsoft JhengHei UI" w:hAnsi="Arial" w:cs="Arial"/>
          <w:sz w:val="22"/>
          <w:szCs w:val="22"/>
        </w:rPr>
      </w:pPr>
    </w:p>
    <w:p w14:paraId="2E1EFF17" w14:textId="45B293A2" w:rsidR="00552888" w:rsidRPr="00622F0A" w:rsidRDefault="00FD641A">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And Big T gets to party it up with a giant estate. One of those is a more desirable match. </w:t>
      </w:r>
    </w:p>
    <w:p w14:paraId="2C73CE6F" w14:textId="77777777" w:rsidR="00C26FFA" w:rsidRPr="00622F0A" w:rsidRDefault="00C26FFA">
      <w:pPr>
        <w:rPr>
          <w:rFonts w:ascii="Arial" w:eastAsia="Microsoft JhengHei UI" w:hAnsi="Arial" w:cs="Arial"/>
          <w:b/>
          <w:bCs/>
          <w:sz w:val="22"/>
          <w:szCs w:val="22"/>
        </w:rPr>
      </w:pPr>
    </w:p>
    <w:p w14:paraId="762CF363" w14:textId="4A2FF26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A3B9FD2" w14:textId="77777777" w:rsidR="00C26FFA" w:rsidRPr="00622F0A" w:rsidRDefault="00C26FFA">
      <w:pPr>
        <w:rPr>
          <w:rFonts w:ascii="Arial" w:eastAsia="Microsoft JhengHei UI" w:hAnsi="Arial" w:cs="Arial"/>
          <w:b/>
          <w:bCs/>
          <w:sz w:val="22"/>
          <w:szCs w:val="22"/>
        </w:rPr>
      </w:pPr>
    </w:p>
    <w:p w14:paraId="35821B98" w14:textId="6D00294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Funniest quote</w:t>
      </w:r>
      <w:r w:rsidR="00FD641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79279376" w14:textId="77777777" w:rsidR="00C26FFA" w:rsidRPr="00622F0A" w:rsidRDefault="00C26FFA">
      <w:pPr>
        <w:rPr>
          <w:rFonts w:ascii="Arial" w:eastAsia="Microsoft JhengHei UI" w:hAnsi="Arial" w:cs="Arial"/>
          <w:b/>
          <w:bCs/>
          <w:sz w:val="22"/>
          <w:szCs w:val="22"/>
        </w:rPr>
      </w:pPr>
    </w:p>
    <w:p w14:paraId="5B696F28" w14:textId="452A8119"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kay, so</w:t>
      </w:r>
      <w:r w:rsidR="00C736E9"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this is from</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first page. </w:t>
      </w:r>
    </w:p>
    <w:p w14:paraId="4B446E56" w14:textId="77777777" w:rsidR="00C736E9" w:rsidRPr="00622F0A" w:rsidRDefault="00C736E9">
      <w:pPr>
        <w:rPr>
          <w:rFonts w:ascii="Arial" w:eastAsia="Microsoft JhengHei UI" w:hAnsi="Arial" w:cs="Arial"/>
          <w:b/>
          <w:bCs/>
          <w:sz w:val="22"/>
          <w:szCs w:val="22"/>
        </w:rPr>
      </w:pPr>
    </w:p>
    <w:p w14:paraId="76DA42AC" w14:textId="53A064B6"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apricots. </w:t>
      </w:r>
    </w:p>
    <w:p w14:paraId="60AE682D" w14:textId="77777777" w:rsidR="00C736E9" w:rsidRPr="00622F0A" w:rsidRDefault="00C736E9">
      <w:pPr>
        <w:rPr>
          <w:rFonts w:ascii="Arial" w:eastAsia="Microsoft JhengHei UI" w:hAnsi="Arial" w:cs="Arial"/>
          <w:b/>
          <w:bCs/>
          <w:sz w:val="22"/>
          <w:szCs w:val="22"/>
        </w:rPr>
      </w:pPr>
    </w:p>
    <w:p w14:paraId="2E3CA4F7" w14:textId="256F2EA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FD641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The apricots. </w:t>
      </w:r>
      <w:r w:rsidR="003648C8" w:rsidRPr="00622F0A">
        <w:rPr>
          <w:rFonts w:ascii="Arial" w:eastAsia="Microsoft JhengHei UI" w:hAnsi="Arial" w:cs="Arial"/>
          <w:sz w:val="22"/>
          <w:szCs w:val="22"/>
        </w:rPr>
        <w:t>“</w:t>
      </w:r>
      <w:r w:rsidR="009F31F4" w:rsidRPr="00622F0A">
        <w:rPr>
          <w:rFonts w:ascii="Arial" w:eastAsia="Microsoft JhengHei UI" w:hAnsi="Arial" w:cs="Arial"/>
          <w:sz w:val="22"/>
          <w:szCs w:val="22"/>
        </w:rPr>
        <w:t>The tree thrives well, beyond a doubt, madam</w:t>
      </w:r>
      <w:r w:rsidR="009F31F4" w:rsidRPr="00622F0A">
        <w:rPr>
          <w:rFonts w:ascii="Arial" w:eastAsia="Microsoft JhengHei UI" w:hAnsi="Arial" w:cs="Arial"/>
          <w:sz w:val="22"/>
          <w:szCs w:val="22"/>
        </w:rPr>
        <w:t xml:space="preserve">. </w:t>
      </w:r>
      <w:r w:rsidR="009F31F4" w:rsidRPr="00622F0A">
        <w:rPr>
          <w:rFonts w:ascii="Arial" w:eastAsia="Microsoft JhengHei UI" w:hAnsi="Arial" w:cs="Arial"/>
          <w:sz w:val="22"/>
          <w:szCs w:val="22"/>
        </w:rPr>
        <w:t>The soil is good</w:t>
      </w:r>
      <w:r w:rsidR="00E615B7" w:rsidRPr="00622F0A">
        <w:rPr>
          <w:rFonts w:ascii="Arial" w:eastAsia="Microsoft JhengHei UI" w:hAnsi="Arial" w:cs="Arial"/>
          <w:sz w:val="22"/>
          <w:szCs w:val="22"/>
        </w:rPr>
        <w:t xml:space="preserve">, </w:t>
      </w:r>
      <w:r w:rsidR="009F31F4" w:rsidRPr="00622F0A">
        <w:rPr>
          <w:rFonts w:ascii="Arial" w:eastAsia="Microsoft JhengHei UI" w:hAnsi="Arial" w:cs="Arial"/>
          <w:sz w:val="22"/>
          <w:szCs w:val="22"/>
        </w:rPr>
        <w:t>and I never pass it without regretting that the fruit should be so little worth the trouble of gathering</w:t>
      </w:r>
      <w:r w:rsidR="009F31F4" w:rsidRPr="00622F0A">
        <w:rPr>
          <w:rFonts w:ascii="Arial" w:eastAsia="Microsoft JhengHei UI" w:hAnsi="Arial" w:cs="Arial"/>
          <w:sz w:val="22"/>
          <w:szCs w:val="22"/>
        </w:rPr>
        <w:t>.</w:t>
      </w:r>
      <w:r w:rsidR="003648C8" w:rsidRPr="00622F0A">
        <w:rPr>
          <w:rFonts w:ascii="Arial" w:eastAsia="Microsoft JhengHei UI" w:hAnsi="Arial" w:cs="Arial"/>
          <w:sz w:val="22"/>
          <w:szCs w:val="22"/>
        </w:rPr>
        <w:t xml:space="preserve">” </w:t>
      </w:r>
    </w:p>
    <w:p w14:paraId="2C01BCB9" w14:textId="77777777" w:rsidR="00C50BEA" w:rsidRPr="00622F0A" w:rsidRDefault="00C50BEA">
      <w:pPr>
        <w:rPr>
          <w:rFonts w:ascii="Arial" w:eastAsia="Microsoft JhengHei UI" w:hAnsi="Arial" w:cs="Arial"/>
          <w:b/>
          <w:bCs/>
          <w:sz w:val="22"/>
          <w:szCs w:val="22"/>
        </w:rPr>
      </w:pPr>
    </w:p>
    <w:p w14:paraId="4A94D05E" w14:textId="7E900EDC" w:rsidR="00393A61"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5147A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h my God</w:t>
      </w:r>
      <w:r w:rsidR="00393A61" w:rsidRPr="00622F0A">
        <w:rPr>
          <w:rFonts w:ascii="Arial" w:eastAsia="Microsoft JhengHei UI" w:hAnsi="Arial" w:cs="Arial"/>
          <w:sz w:val="22"/>
          <w:szCs w:val="22"/>
        </w:rPr>
        <w:t>-</w:t>
      </w:r>
      <w:r w:rsidR="005147AF" w:rsidRPr="00622F0A">
        <w:rPr>
          <w:rFonts w:ascii="Arial" w:eastAsia="Microsoft JhengHei UI" w:hAnsi="Arial" w:cs="Arial"/>
          <w:sz w:val="22"/>
          <w:szCs w:val="22"/>
        </w:rPr>
        <w:t xml:space="preserve"> </w:t>
      </w:r>
    </w:p>
    <w:p w14:paraId="013B756D" w14:textId="77777777" w:rsidR="00393A61" w:rsidRPr="00622F0A" w:rsidRDefault="00393A61">
      <w:pPr>
        <w:rPr>
          <w:rFonts w:ascii="Arial" w:eastAsia="Microsoft JhengHei UI" w:hAnsi="Arial" w:cs="Arial"/>
          <w:sz w:val="22"/>
          <w:szCs w:val="22"/>
        </w:rPr>
      </w:pPr>
    </w:p>
    <w:p w14:paraId="6C4C8936" w14:textId="313312D9" w:rsidR="00393A61" w:rsidRPr="00622F0A" w:rsidRDefault="00393A61">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Becca relates.</w:t>
      </w:r>
    </w:p>
    <w:p w14:paraId="75C6F8D2" w14:textId="77777777" w:rsidR="000B541F" w:rsidRPr="00622F0A" w:rsidRDefault="000B541F">
      <w:pPr>
        <w:rPr>
          <w:rFonts w:ascii="Arial" w:eastAsia="Microsoft JhengHei UI" w:hAnsi="Arial" w:cs="Arial"/>
          <w:b/>
          <w:bCs/>
          <w:sz w:val="22"/>
          <w:szCs w:val="22"/>
        </w:rPr>
      </w:pPr>
    </w:p>
    <w:p w14:paraId="4E821D49" w14:textId="67762CD6" w:rsidR="00021FA9" w:rsidRPr="00622F0A" w:rsidRDefault="00393A61">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w:t>
      </w:r>
      <w:r w:rsidR="005147AF" w:rsidRPr="00622F0A">
        <w:rPr>
          <w:rFonts w:ascii="Arial" w:eastAsia="Microsoft JhengHei UI" w:hAnsi="Arial" w:cs="Arial"/>
          <w:sz w:val="22"/>
          <w:szCs w:val="22"/>
        </w:rPr>
        <w:t>y</w:t>
      </w:r>
      <w:r w:rsidRPr="00622F0A">
        <w:rPr>
          <w:rFonts w:ascii="Arial" w:eastAsia="Microsoft JhengHei UI" w:hAnsi="Arial" w:cs="Arial"/>
          <w:sz w:val="22"/>
          <w:szCs w:val="22"/>
        </w:rPr>
        <w:t>ou could just</w:t>
      </w:r>
      <w:r w:rsidR="000B541F" w:rsidRPr="00622F0A">
        <w:rPr>
          <w:rFonts w:ascii="Arial" w:eastAsia="Microsoft JhengHei UI" w:hAnsi="Arial" w:cs="Arial"/>
          <w:sz w:val="22"/>
          <w:szCs w:val="22"/>
        </w:rPr>
        <w:t>--</w:t>
      </w:r>
      <w:r w:rsidRPr="00622F0A">
        <w:rPr>
          <w:rFonts w:ascii="Arial" w:eastAsia="Microsoft JhengHei UI" w:hAnsi="Arial" w:cs="Arial"/>
          <w:sz w:val="22"/>
          <w:szCs w:val="22"/>
        </w:rPr>
        <w:t xml:space="preserve"> I hate apricots. So</w:t>
      </w:r>
      <w:r w:rsidR="00021FA9" w:rsidRPr="00622F0A">
        <w:rPr>
          <w:rFonts w:ascii="Arial" w:eastAsia="Microsoft JhengHei UI" w:hAnsi="Arial" w:cs="Arial"/>
          <w:sz w:val="22"/>
          <w:szCs w:val="22"/>
        </w:rPr>
        <w:t>,</w:t>
      </w:r>
      <w:r w:rsidRPr="00622F0A">
        <w:rPr>
          <w:rFonts w:ascii="Arial" w:eastAsia="Microsoft JhengHei UI" w:hAnsi="Arial" w:cs="Arial"/>
          <w:sz w:val="22"/>
          <w:szCs w:val="22"/>
        </w:rPr>
        <w:t xml:space="preserve"> this is perfect. But it's also</w:t>
      </w:r>
      <w:r w:rsidR="00021FA9" w:rsidRPr="00622F0A">
        <w:rPr>
          <w:rFonts w:ascii="Arial" w:eastAsia="Microsoft JhengHei UI" w:hAnsi="Arial" w:cs="Arial"/>
          <w:sz w:val="22"/>
          <w:szCs w:val="22"/>
        </w:rPr>
        <w:t xml:space="preserve"> y</w:t>
      </w:r>
      <w:r w:rsidRPr="00622F0A">
        <w:rPr>
          <w:rFonts w:ascii="Arial" w:eastAsia="Microsoft JhengHei UI" w:hAnsi="Arial" w:cs="Arial"/>
          <w:sz w:val="22"/>
          <w:szCs w:val="22"/>
        </w:rPr>
        <w:t>ou could just see Mrs. Norris' face</w:t>
      </w:r>
      <w:r w:rsidR="00021FA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t>
      </w:r>
    </w:p>
    <w:p w14:paraId="51750048" w14:textId="77777777" w:rsidR="00021FA9" w:rsidRPr="00622F0A" w:rsidRDefault="00021FA9">
      <w:pPr>
        <w:rPr>
          <w:rFonts w:ascii="Arial" w:eastAsia="Microsoft JhengHei UI" w:hAnsi="Arial" w:cs="Arial"/>
          <w:sz w:val="22"/>
          <w:szCs w:val="22"/>
        </w:rPr>
      </w:pPr>
    </w:p>
    <w:p w14:paraId="798A9BFB" w14:textId="77777777" w:rsidR="00021FA9" w:rsidRPr="00622F0A" w:rsidRDefault="00021FA9">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It’s going purple. </w:t>
      </w:r>
    </w:p>
    <w:p w14:paraId="68377677" w14:textId="77777777" w:rsidR="00021FA9" w:rsidRPr="00622F0A" w:rsidRDefault="00021FA9">
      <w:pPr>
        <w:rPr>
          <w:rFonts w:ascii="Arial" w:eastAsia="Microsoft JhengHei UI" w:hAnsi="Arial" w:cs="Arial"/>
          <w:sz w:val="22"/>
          <w:szCs w:val="22"/>
        </w:rPr>
      </w:pPr>
    </w:p>
    <w:p w14:paraId="6EF0FDE7" w14:textId="7C898B62" w:rsidR="00552888" w:rsidRPr="00622F0A" w:rsidRDefault="00021FA9">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Yeah, just </w:t>
      </w:r>
      <w:r w:rsidR="00D72010" w:rsidRPr="00622F0A">
        <w:rPr>
          <w:rFonts w:ascii="Arial" w:eastAsia="Microsoft JhengHei UI" w:hAnsi="Arial" w:cs="Arial"/>
          <w:sz w:val="22"/>
          <w:szCs w:val="22"/>
        </w:rPr>
        <w:t>like</w:t>
      </w:r>
      <w:r w:rsidRPr="00622F0A">
        <w:rPr>
          <w:rFonts w:ascii="Arial" w:eastAsia="Microsoft JhengHei UI" w:hAnsi="Arial" w:cs="Arial"/>
          <w:sz w:val="22"/>
          <w:szCs w:val="22"/>
        </w:rPr>
        <w:t xml:space="preserve"> furious. </w:t>
      </w:r>
    </w:p>
    <w:p w14:paraId="1E28ECFD" w14:textId="77777777" w:rsidR="000C7732" w:rsidRPr="00622F0A" w:rsidRDefault="000C7732">
      <w:pPr>
        <w:rPr>
          <w:rFonts w:ascii="Arial" w:eastAsia="Microsoft JhengHei UI" w:hAnsi="Arial" w:cs="Arial"/>
          <w:b/>
          <w:bCs/>
          <w:sz w:val="22"/>
          <w:szCs w:val="22"/>
        </w:rPr>
      </w:pPr>
    </w:p>
    <w:p w14:paraId="2E497810" w14:textId="4EF8142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21F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7F767C73" w14:textId="77777777" w:rsidR="000C7732" w:rsidRPr="00622F0A" w:rsidRDefault="000C7732">
      <w:pPr>
        <w:rPr>
          <w:rFonts w:ascii="Arial" w:eastAsia="Microsoft JhengHei UI" w:hAnsi="Arial" w:cs="Arial"/>
          <w:b/>
          <w:bCs/>
          <w:sz w:val="22"/>
          <w:szCs w:val="22"/>
        </w:rPr>
      </w:pPr>
    </w:p>
    <w:p w14:paraId="538FBC14" w14:textId="055AA4B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021F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Questions moving forward</w:t>
      </w:r>
      <w:r w:rsidR="000C7732"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6F62C239" w14:textId="77777777" w:rsidR="000C7732" w:rsidRPr="00622F0A" w:rsidRDefault="000C7732">
      <w:pPr>
        <w:rPr>
          <w:rFonts w:ascii="Arial" w:eastAsia="Microsoft JhengHei UI" w:hAnsi="Arial" w:cs="Arial"/>
          <w:b/>
          <w:bCs/>
          <w:sz w:val="22"/>
          <w:szCs w:val="22"/>
        </w:rPr>
      </w:pPr>
    </w:p>
    <w:p w14:paraId="4C2F22EE" w14:textId="774D6684"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021FA9"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If not her cousin, then whomst</w:t>
      </w:r>
      <w:r w:rsidR="00021FA9" w:rsidRPr="00622F0A">
        <w:rPr>
          <w:rFonts w:ascii="Arial" w:eastAsia="Microsoft JhengHei UI" w:hAnsi="Arial" w:cs="Arial"/>
          <w:sz w:val="22"/>
          <w:szCs w:val="22"/>
        </w:rPr>
        <w:t>?</w:t>
      </w:r>
    </w:p>
    <w:p w14:paraId="376A7AE2" w14:textId="77777777" w:rsidR="002C3AB4" w:rsidRPr="00622F0A" w:rsidRDefault="002C3AB4">
      <w:pPr>
        <w:rPr>
          <w:rFonts w:ascii="Arial" w:eastAsia="Microsoft JhengHei UI" w:hAnsi="Arial" w:cs="Arial"/>
          <w:b/>
          <w:bCs/>
          <w:sz w:val="22"/>
          <w:szCs w:val="22"/>
        </w:rPr>
      </w:pPr>
    </w:p>
    <w:p w14:paraId="04227CDE" w14:textId="0AF8F0B1" w:rsidR="00021FA9" w:rsidRPr="00622F0A" w:rsidRDefault="00021FA9">
      <w:pPr>
        <w:rPr>
          <w:rFonts w:ascii="Arial" w:eastAsia="Microsoft JhengHei UI" w:hAnsi="Arial" w:cs="Arial"/>
          <w:sz w:val="22"/>
          <w:szCs w:val="22"/>
        </w:rPr>
      </w:pPr>
      <w:r w:rsidRPr="00622F0A">
        <w:rPr>
          <w:rFonts w:ascii="Arial" w:eastAsia="Microsoft JhengHei UI" w:hAnsi="Arial" w:cs="Arial"/>
          <w:b/>
          <w:bCs/>
          <w:sz w:val="22"/>
          <w:szCs w:val="22"/>
        </w:rPr>
        <w:t>Becca:</w:t>
      </w:r>
      <w:r w:rsidRPr="00622F0A">
        <w:rPr>
          <w:rFonts w:ascii="Arial" w:eastAsia="Microsoft JhengHei UI" w:hAnsi="Arial" w:cs="Arial"/>
          <w:sz w:val="22"/>
          <w:szCs w:val="22"/>
        </w:rPr>
        <w:t xml:space="preserve"> </w:t>
      </w:r>
      <w:proofErr w:type="spellStart"/>
      <w:r w:rsidRPr="00622F0A">
        <w:rPr>
          <w:rFonts w:ascii="Arial" w:eastAsia="Microsoft JhengHei UI" w:hAnsi="Arial" w:cs="Arial"/>
          <w:sz w:val="22"/>
          <w:szCs w:val="22"/>
        </w:rPr>
        <w:t>Whomst</w:t>
      </w:r>
      <w:proofErr w:type="spellEnd"/>
      <w:r w:rsidR="002C3AB4" w:rsidRPr="00622F0A">
        <w:rPr>
          <w:rFonts w:ascii="Arial" w:eastAsia="Microsoft JhengHei UI" w:hAnsi="Arial" w:cs="Arial"/>
          <w:sz w:val="22"/>
          <w:szCs w:val="22"/>
        </w:rPr>
        <w:t>?</w:t>
      </w:r>
    </w:p>
    <w:p w14:paraId="266547FB" w14:textId="77777777" w:rsidR="00021FA9" w:rsidRPr="00622F0A" w:rsidRDefault="00021FA9">
      <w:pPr>
        <w:rPr>
          <w:rFonts w:ascii="Arial" w:eastAsia="Microsoft JhengHei UI" w:hAnsi="Arial" w:cs="Arial"/>
          <w:sz w:val="22"/>
          <w:szCs w:val="22"/>
        </w:rPr>
      </w:pPr>
    </w:p>
    <w:p w14:paraId="5E0B1134" w14:textId="44FD74AB" w:rsidR="00021FA9" w:rsidRPr="00622F0A" w:rsidRDefault="00021FA9">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Yeah. </w:t>
      </w:r>
    </w:p>
    <w:p w14:paraId="3DF82E90" w14:textId="77777777" w:rsidR="009660C3" w:rsidRPr="00622F0A" w:rsidRDefault="009660C3">
      <w:pPr>
        <w:rPr>
          <w:rFonts w:ascii="Arial" w:eastAsia="Microsoft JhengHei UI" w:hAnsi="Arial" w:cs="Arial"/>
          <w:b/>
          <w:bCs/>
          <w:sz w:val="22"/>
          <w:szCs w:val="22"/>
        </w:rPr>
      </w:pPr>
    </w:p>
    <w:p w14:paraId="475BF23B" w14:textId="581F25C0"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1777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Who wins</w:t>
      </w:r>
      <w:r w:rsidR="0011777F" w:rsidRPr="00622F0A">
        <w:rPr>
          <w:rFonts w:ascii="Arial" w:eastAsia="Microsoft JhengHei UI" w:hAnsi="Arial" w:cs="Arial"/>
          <w:sz w:val="22"/>
          <w:szCs w:val="22"/>
        </w:rPr>
        <w:t xml:space="preserve"> t</w:t>
      </w:r>
      <w:r w:rsidR="00000000" w:rsidRPr="00622F0A">
        <w:rPr>
          <w:rFonts w:ascii="Arial" w:eastAsia="Microsoft JhengHei UI" w:hAnsi="Arial" w:cs="Arial"/>
          <w:sz w:val="22"/>
          <w:szCs w:val="22"/>
        </w:rPr>
        <w:t>he chapters</w:t>
      </w:r>
      <w:r w:rsidR="0011777F"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p>
    <w:p w14:paraId="56BD1527" w14:textId="77777777" w:rsidR="009D76F9" w:rsidRPr="00622F0A" w:rsidRDefault="009D76F9">
      <w:pPr>
        <w:rPr>
          <w:rFonts w:ascii="Arial" w:eastAsia="Microsoft JhengHei UI" w:hAnsi="Arial" w:cs="Arial"/>
          <w:b/>
          <w:bCs/>
          <w:sz w:val="22"/>
          <w:szCs w:val="22"/>
        </w:rPr>
      </w:pPr>
    </w:p>
    <w:p w14:paraId="119A8EB5" w14:textId="20C06176" w:rsidR="0011777F"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11777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God</w:t>
      </w:r>
      <w:r w:rsidR="00063943"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mean, not Edmund. </w:t>
      </w:r>
    </w:p>
    <w:p w14:paraId="4098F368" w14:textId="77777777" w:rsidR="0011777F" w:rsidRPr="00622F0A" w:rsidRDefault="0011777F">
      <w:pPr>
        <w:rPr>
          <w:rFonts w:ascii="Arial" w:eastAsia="Microsoft JhengHei UI" w:hAnsi="Arial" w:cs="Arial"/>
          <w:sz w:val="22"/>
          <w:szCs w:val="22"/>
        </w:rPr>
      </w:pPr>
    </w:p>
    <w:p w14:paraId="140437DF" w14:textId="3259197A" w:rsidR="0011777F" w:rsidRPr="00622F0A" w:rsidRDefault="0011777F">
      <w:pPr>
        <w:rPr>
          <w:rFonts w:ascii="Arial" w:eastAsia="Microsoft JhengHei UI" w:hAnsi="Arial" w:cs="Arial"/>
          <w:b/>
          <w:bCs/>
          <w:sz w:val="22"/>
          <w:szCs w:val="22"/>
        </w:rPr>
      </w:pPr>
      <w:r w:rsidRPr="00622F0A">
        <w:rPr>
          <w:rFonts w:ascii="Arial" w:eastAsia="Microsoft JhengHei UI" w:hAnsi="Arial" w:cs="Arial"/>
          <w:b/>
          <w:bCs/>
          <w:sz w:val="22"/>
          <w:szCs w:val="22"/>
        </w:rPr>
        <w:t xml:space="preserve">Becca: </w:t>
      </w:r>
      <w:r w:rsidR="00063943" w:rsidRPr="00622F0A">
        <w:rPr>
          <w:rFonts w:ascii="Arial" w:eastAsia="Microsoft JhengHei UI" w:hAnsi="Arial" w:cs="Arial"/>
          <w:sz w:val="22"/>
          <w:szCs w:val="22"/>
        </w:rPr>
        <w:t>[laughs]</w:t>
      </w:r>
      <w:r w:rsidRPr="00622F0A">
        <w:rPr>
          <w:rFonts w:ascii="Arial" w:eastAsia="Microsoft JhengHei UI" w:hAnsi="Arial" w:cs="Arial"/>
          <w:b/>
          <w:bCs/>
          <w:sz w:val="22"/>
          <w:szCs w:val="22"/>
        </w:rPr>
        <w:t xml:space="preserve"> </w:t>
      </w:r>
      <w:r w:rsidR="00153DD7" w:rsidRPr="00622F0A">
        <w:rPr>
          <w:rFonts w:ascii="Arial" w:eastAsia="Microsoft JhengHei UI" w:hAnsi="Arial" w:cs="Arial"/>
          <w:b/>
          <w:bCs/>
          <w:sz w:val="22"/>
          <w:szCs w:val="22"/>
        </w:rPr>
        <w:t>[01:23:00]</w:t>
      </w:r>
    </w:p>
    <w:p w14:paraId="2EC33328" w14:textId="77777777" w:rsidR="0011777F" w:rsidRPr="00622F0A" w:rsidRDefault="0011777F">
      <w:pPr>
        <w:rPr>
          <w:rFonts w:ascii="Arial" w:eastAsia="Microsoft JhengHei UI" w:hAnsi="Arial" w:cs="Arial"/>
          <w:sz w:val="22"/>
          <w:szCs w:val="22"/>
        </w:rPr>
      </w:pPr>
    </w:p>
    <w:p w14:paraId="2D689F3F" w14:textId="09D1EBA8" w:rsidR="00552888" w:rsidRPr="00622F0A" w:rsidRDefault="0011777F">
      <w:pPr>
        <w:rPr>
          <w:rFonts w:ascii="Arial" w:eastAsia="Microsoft JhengHei UI" w:hAnsi="Arial" w:cs="Arial"/>
          <w:sz w:val="22"/>
          <w:szCs w:val="22"/>
        </w:rPr>
      </w:pPr>
      <w:r w:rsidRPr="00622F0A">
        <w:rPr>
          <w:rFonts w:ascii="Arial" w:eastAsia="Microsoft JhengHei UI" w:hAnsi="Arial" w:cs="Arial"/>
          <w:b/>
          <w:bCs/>
          <w:sz w:val="22"/>
          <w:szCs w:val="22"/>
        </w:rPr>
        <w:t xml:space="preserve">Molly: </w:t>
      </w:r>
      <w:r w:rsidRPr="00622F0A">
        <w:rPr>
          <w:rFonts w:ascii="Arial" w:eastAsia="Microsoft JhengHei UI" w:hAnsi="Arial" w:cs="Arial"/>
          <w:sz w:val="22"/>
          <w:szCs w:val="22"/>
        </w:rPr>
        <w:t>The thing is, Mary Crawford is getting what she wants and is also getting the spotlight in these. So</w:t>
      </w:r>
      <w:r w:rsidR="0066505B" w:rsidRPr="00622F0A">
        <w:rPr>
          <w:rFonts w:ascii="Arial" w:eastAsia="Microsoft JhengHei UI" w:hAnsi="Arial" w:cs="Arial"/>
          <w:sz w:val="22"/>
          <w:szCs w:val="22"/>
        </w:rPr>
        <w:t>,</w:t>
      </w:r>
      <w:r w:rsidRPr="00622F0A">
        <w:rPr>
          <w:rFonts w:ascii="Arial" w:eastAsia="Microsoft JhengHei UI" w:hAnsi="Arial" w:cs="Arial"/>
          <w:sz w:val="22"/>
          <w:szCs w:val="22"/>
        </w:rPr>
        <w:t xml:space="preserve"> I guess</w:t>
      </w:r>
      <w:r w:rsidR="008045B9" w:rsidRPr="00622F0A">
        <w:rPr>
          <w:rFonts w:ascii="Arial" w:eastAsia="Microsoft JhengHei UI" w:hAnsi="Arial" w:cs="Arial"/>
          <w:sz w:val="22"/>
          <w:szCs w:val="22"/>
        </w:rPr>
        <w:t>,</w:t>
      </w:r>
      <w:r w:rsidRPr="00622F0A">
        <w:rPr>
          <w:rFonts w:ascii="Arial" w:eastAsia="Microsoft JhengHei UI" w:hAnsi="Arial" w:cs="Arial"/>
          <w:sz w:val="22"/>
          <w:szCs w:val="22"/>
        </w:rPr>
        <w:t xml:space="preserve"> we can give it to Mary Crawford. </w:t>
      </w:r>
    </w:p>
    <w:p w14:paraId="048E3C15" w14:textId="77777777" w:rsidR="007E0F31" w:rsidRPr="00622F0A" w:rsidRDefault="007E0F31">
      <w:pPr>
        <w:rPr>
          <w:rFonts w:ascii="Arial" w:eastAsia="Microsoft JhengHei UI" w:hAnsi="Arial" w:cs="Arial"/>
          <w:b/>
          <w:bCs/>
          <w:sz w:val="22"/>
          <w:szCs w:val="22"/>
        </w:rPr>
      </w:pPr>
    </w:p>
    <w:p w14:paraId="21B1F740" w14:textId="7EC271A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66505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I was </w:t>
      </w:r>
      <w:r w:rsidR="009E72C1" w:rsidRPr="00622F0A">
        <w:rPr>
          <w:rFonts w:ascii="Arial" w:eastAsia="Microsoft JhengHei UI" w:hAnsi="Arial" w:cs="Arial"/>
          <w:sz w:val="22"/>
          <w:szCs w:val="22"/>
        </w:rPr>
        <w:t>going to</w:t>
      </w:r>
      <w:r w:rsidR="00000000" w:rsidRPr="00622F0A">
        <w:rPr>
          <w:rFonts w:ascii="Arial" w:eastAsia="Microsoft JhengHei UI" w:hAnsi="Arial" w:cs="Arial"/>
          <w:sz w:val="22"/>
          <w:szCs w:val="22"/>
        </w:rPr>
        <w:t xml:space="preserve"> say the</w:t>
      </w:r>
      <w:r w:rsidR="00C020C1" w:rsidRPr="00622F0A">
        <w:rPr>
          <w:rFonts w:ascii="Arial" w:eastAsia="Microsoft JhengHei UI" w:hAnsi="Arial" w:cs="Arial"/>
          <w:sz w:val="22"/>
          <w:szCs w:val="22"/>
        </w:rPr>
        <w:t xml:space="preserve"> </w:t>
      </w:r>
      <w:r w:rsidR="00B5484F" w:rsidRPr="00622F0A">
        <w:rPr>
          <w:rFonts w:ascii="Arial" w:eastAsia="Microsoft JhengHei UI" w:hAnsi="Arial" w:cs="Arial"/>
          <w:sz w:val="22"/>
          <w:szCs w:val="22"/>
        </w:rPr>
        <w:t>mare</w:t>
      </w:r>
      <w:r w:rsidR="00000000" w:rsidRPr="00622F0A">
        <w:rPr>
          <w:rFonts w:ascii="Arial" w:eastAsia="Microsoft JhengHei UI" w:hAnsi="Arial" w:cs="Arial"/>
          <w:sz w:val="22"/>
          <w:szCs w:val="22"/>
        </w:rPr>
        <w:t xml:space="preserve">. </w:t>
      </w:r>
    </w:p>
    <w:p w14:paraId="63AD5C72" w14:textId="77777777" w:rsidR="00B251F5" w:rsidRPr="00622F0A" w:rsidRDefault="00B251F5">
      <w:pPr>
        <w:rPr>
          <w:rFonts w:ascii="Arial" w:eastAsia="Microsoft JhengHei UI" w:hAnsi="Arial" w:cs="Arial"/>
          <w:b/>
          <w:bCs/>
          <w:sz w:val="22"/>
          <w:szCs w:val="22"/>
        </w:rPr>
      </w:pPr>
    </w:p>
    <w:p w14:paraId="1D248071" w14:textId="1D0BAB0A" w:rsidR="0066505B"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6505B"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Sure. The </w:t>
      </w:r>
      <w:r w:rsidR="00B5484F" w:rsidRPr="00622F0A">
        <w:rPr>
          <w:rFonts w:ascii="Arial" w:eastAsia="Microsoft JhengHei UI" w:hAnsi="Arial" w:cs="Arial"/>
          <w:sz w:val="22"/>
          <w:szCs w:val="22"/>
        </w:rPr>
        <w:t>mare</w:t>
      </w:r>
      <w:r w:rsidR="00000000" w:rsidRPr="00622F0A">
        <w:rPr>
          <w:rFonts w:ascii="Arial" w:eastAsia="Microsoft JhengHei UI" w:hAnsi="Arial" w:cs="Arial"/>
          <w:sz w:val="22"/>
          <w:szCs w:val="22"/>
        </w:rPr>
        <w:t xml:space="preserve">. </w:t>
      </w:r>
    </w:p>
    <w:p w14:paraId="41797F3E" w14:textId="77777777" w:rsidR="003F4D53" w:rsidRPr="00622F0A" w:rsidRDefault="003F4D53">
      <w:pPr>
        <w:rPr>
          <w:rFonts w:ascii="Arial" w:eastAsia="Microsoft JhengHei UI" w:hAnsi="Arial" w:cs="Arial"/>
          <w:b/>
          <w:bCs/>
          <w:sz w:val="22"/>
          <w:szCs w:val="22"/>
        </w:rPr>
      </w:pPr>
    </w:p>
    <w:p w14:paraId="35B567C6" w14:textId="731DDBC0" w:rsidR="0066505B" w:rsidRPr="00622F0A" w:rsidRDefault="0066505B">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She put in</w:t>
      </w:r>
      <w:r w:rsidR="007A32B6" w:rsidRPr="00622F0A">
        <w:rPr>
          <w:rFonts w:ascii="Arial" w:eastAsia="Microsoft JhengHei UI" w:hAnsi="Arial" w:cs="Arial"/>
          <w:sz w:val="22"/>
          <w:szCs w:val="22"/>
        </w:rPr>
        <w:t>--</w:t>
      </w:r>
      <w:r w:rsidRPr="00622F0A">
        <w:rPr>
          <w:rFonts w:ascii="Arial" w:eastAsia="Microsoft JhengHei UI" w:hAnsi="Arial" w:cs="Arial"/>
          <w:sz w:val="22"/>
          <w:szCs w:val="22"/>
        </w:rPr>
        <w:t xml:space="preserve"> [crosstalk] </w:t>
      </w:r>
    </w:p>
    <w:p w14:paraId="3B6620A5" w14:textId="77777777" w:rsidR="0066505B" w:rsidRPr="00622F0A" w:rsidRDefault="0066505B">
      <w:pPr>
        <w:rPr>
          <w:rFonts w:ascii="Arial" w:eastAsia="Microsoft JhengHei UI" w:hAnsi="Arial" w:cs="Arial"/>
          <w:sz w:val="22"/>
          <w:szCs w:val="22"/>
        </w:rPr>
      </w:pPr>
    </w:p>
    <w:p w14:paraId="3DF9D06A" w14:textId="42872C46" w:rsidR="0066505B" w:rsidRPr="00622F0A" w:rsidRDefault="0066505B">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7A32B6" w:rsidRPr="00622F0A">
        <w:rPr>
          <w:rFonts w:ascii="Arial" w:eastAsia="Microsoft JhengHei UI" w:hAnsi="Arial" w:cs="Arial"/>
          <w:sz w:val="22"/>
          <w:szCs w:val="22"/>
        </w:rPr>
        <w:t xml:space="preserve">She’s pulling </w:t>
      </w:r>
      <w:r w:rsidRPr="00622F0A">
        <w:rPr>
          <w:rFonts w:ascii="Arial" w:eastAsia="Microsoft JhengHei UI" w:hAnsi="Arial" w:cs="Arial"/>
          <w:sz w:val="22"/>
          <w:szCs w:val="22"/>
        </w:rPr>
        <w:t xml:space="preserve">double duty. </w:t>
      </w:r>
    </w:p>
    <w:p w14:paraId="7F7A4BC3" w14:textId="77777777" w:rsidR="0066505B" w:rsidRPr="00622F0A" w:rsidRDefault="0066505B">
      <w:pPr>
        <w:rPr>
          <w:rFonts w:ascii="Arial" w:eastAsia="Microsoft JhengHei UI" w:hAnsi="Arial" w:cs="Arial"/>
          <w:sz w:val="22"/>
          <w:szCs w:val="22"/>
        </w:rPr>
      </w:pPr>
    </w:p>
    <w:p w14:paraId="64058EB6" w14:textId="262E48CC" w:rsidR="00552888" w:rsidRPr="00622F0A" w:rsidRDefault="0066505B">
      <w:pPr>
        <w:rPr>
          <w:rFonts w:ascii="Arial" w:eastAsia="Microsoft JhengHei UI" w:hAnsi="Arial" w:cs="Arial"/>
          <w:sz w:val="22"/>
          <w:szCs w:val="22"/>
        </w:rPr>
      </w:pPr>
      <w:r w:rsidRPr="00622F0A">
        <w:rPr>
          <w:rFonts w:ascii="Arial" w:eastAsia="Microsoft JhengHei UI" w:hAnsi="Arial" w:cs="Arial"/>
          <w:b/>
          <w:bCs/>
          <w:sz w:val="22"/>
          <w:szCs w:val="22"/>
        </w:rPr>
        <w:t xml:space="preserve">Becca: </w:t>
      </w:r>
      <w:r w:rsidRPr="00622F0A">
        <w:rPr>
          <w:rFonts w:ascii="Arial" w:eastAsia="Microsoft JhengHei UI" w:hAnsi="Arial" w:cs="Arial"/>
          <w:sz w:val="22"/>
          <w:szCs w:val="22"/>
        </w:rPr>
        <w:t xml:space="preserve">So much work went into this chapter for the </w:t>
      </w:r>
      <w:r w:rsidR="00B5484F" w:rsidRPr="00622F0A">
        <w:rPr>
          <w:rFonts w:ascii="Arial" w:eastAsia="Microsoft JhengHei UI" w:hAnsi="Arial" w:cs="Arial"/>
          <w:sz w:val="22"/>
          <w:szCs w:val="22"/>
        </w:rPr>
        <w:t>mare</w:t>
      </w:r>
      <w:r w:rsidRPr="00622F0A">
        <w:rPr>
          <w:rFonts w:ascii="Arial" w:eastAsia="Microsoft JhengHei UI" w:hAnsi="Arial" w:cs="Arial"/>
          <w:sz w:val="22"/>
          <w:szCs w:val="22"/>
        </w:rPr>
        <w:t xml:space="preserve">, honestly. </w:t>
      </w:r>
      <w:r w:rsidR="003D143E" w:rsidRPr="00622F0A">
        <w:rPr>
          <w:rFonts w:ascii="Arial" w:eastAsia="Microsoft JhengHei UI" w:hAnsi="Arial" w:cs="Arial"/>
          <w:sz w:val="22"/>
          <w:szCs w:val="22"/>
        </w:rPr>
        <w:t>S</w:t>
      </w:r>
      <w:r w:rsidR="00703DA1" w:rsidRPr="00622F0A">
        <w:rPr>
          <w:rFonts w:ascii="Arial" w:eastAsia="Microsoft JhengHei UI" w:hAnsi="Arial" w:cs="Arial"/>
          <w:sz w:val="22"/>
          <w:szCs w:val="22"/>
        </w:rPr>
        <w:t xml:space="preserve">he’s </w:t>
      </w:r>
      <w:r w:rsidRPr="00622F0A">
        <w:rPr>
          <w:rFonts w:ascii="Arial" w:eastAsia="Microsoft JhengHei UI" w:hAnsi="Arial" w:cs="Arial"/>
          <w:sz w:val="22"/>
          <w:szCs w:val="22"/>
        </w:rPr>
        <w:t xml:space="preserve">trying to make everybody happy. </w:t>
      </w:r>
    </w:p>
    <w:p w14:paraId="1F5AA018" w14:textId="77777777" w:rsidR="003D143E" w:rsidRPr="00622F0A" w:rsidRDefault="003D143E">
      <w:pPr>
        <w:rPr>
          <w:rFonts w:ascii="Arial" w:eastAsia="Microsoft JhengHei UI" w:hAnsi="Arial" w:cs="Arial"/>
          <w:b/>
          <w:bCs/>
          <w:sz w:val="22"/>
          <w:szCs w:val="22"/>
        </w:rPr>
      </w:pPr>
    </w:p>
    <w:p w14:paraId="4440D367" w14:textId="44FC552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5484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Let's give it to the </w:t>
      </w:r>
      <w:r w:rsidR="00B5484F" w:rsidRPr="00622F0A">
        <w:rPr>
          <w:rFonts w:ascii="Arial" w:eastAsia="Microsoft JhengHei UI" w:hAnsi="Arial" w:cs="Arial"/>
          <w:sz w:val="22"/>
          <w:szCs w:val="22"/>
        </w:rPr>
        <w:t>mare</w:t>
      </w:r>
      <w:r w:rsidR="00000000" w:rsidRPr="00622F0A">
        <w:rPr>
          <w:rFonts w:ascii="Arial" w:eastAsia="Microsoft JhengHei UI" w:hAnsi="Arial" w:cs="Arial"/>
          <w:sz w:val="22"/>
          <w:szCs w:val="22"/>
        </w:rPr>
        <w:t xml:space="preserve">, actually. </w:t>
      </w:r>
    </w:p>
    <w:p w14:paraId="507A9D05" w14:textId="77777777" w:rsidR="003D143E" w:rsidRPr="00622F0A" w:rsidRDefault="003D143E">
      <w:pPr>
        <w:rPr>
          <w:rFonts w:ascii="Arial" w:eastAsia="Microsoft JhengHei UI" w:hAnsi="Arial" w:cs="Arial"/>
          <w:b/>
          <w:bCs/>
          <w:sz w:val="22"/>
          <w:szCs w:val="22"/>
        </w:rPr>
      </w:pPr>
    </w:p>
    <w:p w14:paraId="05FAF6DB" w14:textId="4C7F3E43"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5484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Go, horsey. It's not your fault. You're upon in these stupid love games. </w:t>
      </w:r>
    </w:p>
    <w:p w14:paraId="1E0C84FD" w14:textId="77777777" w:rsidR="003D143E" w:rsidRPr="00622F0A" w:rsidRDefault="003D143E">
      <w:pPr>
        <w:rPr>
          <w:rFonts w:ascii="Arial" w:eastAsia="Microsoft JhengHei UI" w:hAnsi="Arial" w:cs="Arial"/>
          <w:b/>
          <w:bCs/>
          <w:sz w:val="22"/>
          <w:szCs w:val="22"/>
        </w:rPr>
      </w:pPr>
    </w:p>
    <w:p w14:paraId="07DCDA45" w14:textId="1E68302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C25BC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0B6B517F" w14:textId="77777777" w:rsidR="003D143E" w:rsidRPr="00622F0A" w:rsidRDefault="003D143E">
      <w:pPr>
        <w:rPr>
          <w:rFonts w:ascii="Arial" w:eastAsia="Microsoft JhengHei UI" w:hAnsi="Arial" w:cs="Arial"/>
          <w:b/>
          <w:bCs/>
          <w:sz w:val="22"/>
          <w:szCs w:val="22"/>
        </w:rPr>
      </w:pPr>
    </w:p>
    <w:p w14:paraId="3EAE5113" w14:textId="5958258C"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C25BCA"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Listeners, that concludes this episode of Po</w:t>
      </w:r>
      <w:r w:rsidR="00C25BCA" w:rsidRPr="00622F0A">
        <w:rPr>
          <w:rFonts w:ascii="Arial" w:eastAsia="Microsoft JhengHei UI" w:hAnsi="Arial" w:cs="Arial"/>
          <w:sz w:val="22"/>
          <w:szCs w:val="22"/>
        </w:rPr>
        <w:t>d</w:t>
      </w:r>
      <w:r w:rsidR="00000000" w:rsidRPr="00622F0A">
        <w:rPr>
          <w:rFonts w:ascii="Arial" w:eastAsia="Microsoft JhengHei UI" w:hAnsi="Arial" w:cs="Arial"/>
          <w:sz w:val="22"/>
          <w:szCs w:val="22"/>
        </w:rPr>
        <w:t xml:space="preserve"> and Prejudice. For next time, I'm going to be a little ambitious here</w:t>
      </w:r>
      <w:r w:rsidR="00D958B8"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e're going to read the next three chapters, which should be </w:t>
      </w:r>
      <w:r w:rsidR="008D1BA3" w:rsidRPr="00622F0A">
        <w:rPr>
          <w:rFonts w:ascii="Arial" w:eastAsia="Microsoft JhengHei UI" w:hAnsi="Arial" w:cs="Arial"/>
          <w:sz w:val="22"/>
          <w:szCs w:val="22"/>
        </w:rPr>
        <w:t>C</w:t>
      </w:r>
      <w:r w:rsidR="00000000" w:rsidRPr="00622F0A">
        <w:rPr>
          <w:rFonts w:ascii="Arial" w:eastAsia="Microsoft JhengHei UI" w:hAnsi="Arial" w:cs="Arial"/>
          <w:sz w:val="22"/>
          <w:szCs w:val="22"/>
        </w:rPr>
        <w:t xml:space="preserve">hapters </w:t>
      </w:r>
      <w:r w:rsidR="008D1BA3" w:rsidRPr="00622F0A">
        <w:rPr>
          <w:rFonts w:ascii="Arial" w:eastAsia="Microsoft JhengHei UI" w:hAnsi="Arial" w:cs="Arial"/>
          <w:sz w:val="22"/>
          <w:szCs w:val="22"/>
        </w:rPr>
        <w:t xml:space="preserve">8 </w:t>
      </w:r>
      <w:r w:rsidR="00000000" w:rsidRPr="00622F0A">
        <w:rPr>
          <w:rFonts w:ascii="Arial" w:eastAsia="Microsoft JhengHei UI" w:hAnsi="Arial" w:cs="Arial"/>
          <w:sz w:val="22"/>
          <w:szCs w:val="22"/>
        </w:rPr>
        <w:t xml:space="preserve">through </w:t>
      </w:r>
      <w:r w:rsidR="008D1BA3" w:rsidRPr="00622F0A">
        <w:rPr>
          <w:rFonts w:ascii="Arial" w:eastAsia="Microsoft JhengHei UI" w:hAnsi="Arial" w:cs="Arial"/>
          <w:sz w:val="22"/>
          <w:szCs w:val="22"/>
        </w:rPr>
        <w:t xml:space="preserve">10 </w:t>
      </w:r>
      <w:r w:rsidR="00000000" w:rsidRPr="00622F0A">
        <w:rPr>
          <w:rFonts w:ascii="Arial" w:eastAsia="Microsoft JhengHei UI" w:hAnsi="Arial" w:cs="Arial"/>
          <w:sz w:val="22"/>
          <w:szCs w:val="22"/>
        </w:rPr>
        <w:t xml:space="preserve">of </w:t>
      </w:r>
      <w:r w:rsidR="005B0B3E" w:rsidRPr="00622F0A">
        <w:rPr>
          <w:rFonts w:ascii="Arial" w:eastAsia="Microsoft JhengHei UI" w:hAnsi="Arial" w:cs="Arial"/>
          <w:i/>
          <w:iCs/>
          <w:sz w:val="22"/>
          <w:szCs w:val="22"/>
        </w:rPr>
        <w:t>Mansfield Park</w:t>
      </w:r>
      <w:r w:rsidR="00000000" w:rsidRPr="00622F0A">
        <w:rPr>
          <w:rFonts w:ascii="Arial" w:eastAsia="Microsoft JhengHei UI" w:hAnsi="Arial" w:cs="Arial"/>
          <w:sz w:val="22"/>
          <w:szCs w:val="22"/>
        </w:rPr>
        <w:t xml:space="preserve">. Molly, are you excited? </w:t>
      </w:r>
    </w:p>
    <w:p w14:paraId="66D3DBF3" w14:textId="77777777" w:rsidR="00291DB7" w:rsidRPr="00622F0A" w:rsidRDefault="00291DB7">
      <w:pPr>
        <w:rPr>
          <w:rFonts w:ascii="Arial" w:eastAsia="Microsoft JhengHei UI" w:hAnsi="Arial" w:cs="Arial"/>
          <w:b/>
          <w:bCs/>
          <w:sz w:val="22"/>
          <w:szCs w:val="22"/>
        </w:rPr>
      </w:pPr>
    </w:p>
    <w:p w14:paraId="40690EBC" w14:textId="21557771"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6A1C5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I can't wait to see what happens next. </w:t>
      </w:r>
    </w:p>
    <w:p w14:paraId="43B08793" w14:textId="77777777" w:rsidR="00E228CD" w:rsidRPr="00622F0A" w:rsidRDefault="00E228CD">
      <w:pPr>
        <w:rPr>
          <w:rFonts w:ascii="Arial" w:eastAsia="Microsoft JhengHei UI" w:hAnsi="Arial" w:cs="Arial"/>
          <w:b/>
          <w:bCs/>
          <w:sz w:val="22"/>
          <w:szCs w:val="22"/>
        </w:rPr>
      </w:pPr>
    </w:p>
    <w:p w14:paraId="19670B0E" w14:textId="44A9FF3B"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1D241F"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Okay</w:t>
      </w:r>
      <w:r w:rsidR="00E228C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E228CD" w:rsidRPr="00622F0A">
        <w:rPr>
          <w:rFonts w:ascii="Arial" w:eastAsia="Microsoft JhengHei UI" w:hAnsi="Arial" w:cs="Arial"/>
          <w:sz w:val="22"/>
          <w:szCs w:val="22"/>
        </w:rPr>
        <w:t>S</w:t>
      </w:r>
      <w:r w:rsidR="00000000" w:rsidRPr="00622F0A">
        <w:rPr>
          <w:rFonts w:ascii="Arial" w:eastAsia="Microsoft JhengHei UI" w:hAnsi="Arial" w:cs="Arial"/>
          <w:sz w:val="22"/>
          <w:szCs w:val="22"/>
        </w:rPr>
        <w:t>o</w:t>
      </w:r>
      <w:r w:rsidR="00E228CD"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until next time, stay proper. </w:t>
      </w:r>
    </w:p>
    <w:p w14:paraId="401E85E1" w14:textId="77777777" w:rsidR="001F41C4" w:rsidRPr="00622F0A" w:rsidRDefault="001F41C4">
      <w:pPr>
        <w:rPr>
          <w:rFonts w:ascii="Arial" w:eastAsia="Microsoft JhengHei UI" w:hAnsi="Arial" w:cs="Arial"/>
          <w:b/>
          <w:bCs/>
          <w:sz w:val="22"/>
          <w:szCs w:val="22"/>
        </w:rPr>
      </w:pPr>
    </w:p>
    <w:p w14:paraId="211FD9E0" w14:textId="4378C5AA"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9774D2"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And be nice to your horse</w:t>
      </w:r>
      <w:r w:rsidR="008B2229" w:rsidRPr="00622F0A">
        <w:rPr>
          <w:rFonts w:ascii="Arial" w:eastAsia="Microsoft JhengHei UI" w:hAnsi="Arial" w:cs="Arial"/>
          <w:sz w:val="22"/>
          <w:szCs w:val="22"/>
        </w:rPr>
        <w:t>,</w:t>
      </w:r>
      <w:r w:rsidR="00834B6A" w:rsidRPr="00622F0A">
        <w:rPr>
          <w:rFonts w:ascii="Arial" w:eastAsia="Microsoft JhengHei UI" w:hAnsi="Arial" w:cs="Arial"/>
          <w:sz w:val="22"/>
          <w:szCs w:val="22"/>
        </w:rPr>
        <w:t xml:space="preserve"> i</w:t>
      </w:r>
      <w:r w:rsidR="00000000" w:rsidRPr="00622F0A">
        <w:rPr>
          <w:rFonts w:ascii="Arial" w:eastAsia="Microsoft JhengHei UI" w:hAnsi="Arial" w:cs="Arial"/>
          <w:sz w:val="22"/>
          <w:szCs w:val="22"/>
        </w:rPr>
        <w:t>f they're over tired</w:t>
      </w:r>
      <w:r w:rsidR="00B26D86" w:rsidRPr="00622F0A">
        <w:rPr>
          <w:rFonts w:ascii="Arial" w:eastAsia="Microsoft JhengHei UI" w:hAnsi="Arial" w:cs="Arial"/>
          <w:sz w:val="22"/>
          <w:szCs w:val="22"/>
        </w:rPr>
        <w:t>. D</w:t>
      </w:r>
      <w:r w:rsidR="00000000" w:rsidRPr="00622F0A">
        <w:rPr>
          <w:rFonts w:ascii="Arial" w:eastAsia="Microsoft JhengHei UI" w:hAnsi="Arial" w:cs="Arial"/>
          <w:sz w:val="22"/>
          <w:szCs w:val="22"/>
        </w:rPr>
        <w:t xml:space="preserve">on't go out and ride them all day. </w:t>
      </w:r>
    </w:p>
    <w:p w14:paraId="6E90C152" w14:textId="77777777" w:rsidR="00A65A68" w:rsidRPr="00622F0A" w:rsidRDefault="00A65A68">
      <w:pPr>
        <w:rPr>
          <w:rFonts w:ascii="Arial" w:eastAsia="Microsoft JhengHei UI" w:hAnsi="Arial" w:cs="Arial"/>
          <w:b/>
          <w:bCs/>
          <w:sz w:val="22"/>
          <w:szCs w:val="22"/>
        </w:rPr>
      </w:pPr>
    </w:p>
    <w:p w14:paraId="5DF62C48" w14:textId="5ED00D07" w:rsidR="00552888"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Becca:</w:t>
      </w:r>
      <w:r w:rsidR="00B26D8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s. </w:t>
      </w:r>
    </w:p>
    <w:p w14:paraId="4757B43D" w14:textId="77777777" w:rsidR="00A65A68" w:rsidRPr="00622F0A" w:rsidRDefault="00A65A68">
      <w:pPr>
        <w:rPr>
          <w:rFonts w:ascii="Arial" w:eastAsia="Microsoft JhengHei UI" w:hAnsi="Arial" w:cs="Arial"/>
          <w:b/>
          <w:bCs/>
          <w:sz w:val="22"/>
          <w:szCs w:val="22"/>
        </w:rPr>
      </w:pPr>
    </w:p>
    <w:p w14:paraId="22B5FFB3" w14:textId="77777777" w:rsidR="004A401F" w:rsidRPr="00622F0A" w:rsidRDefault="00D72010">
      <w:pPr>
        <w:rPr>
          <w:rFonts w:ascii="Arial" w:eastAsia="Microsoft JhengHei UI" w:hAnsi="Arial" w:cs="Arial"/>
          <w:sz w:val="22"/>
          <w:szCs w:val="22"/>
        </w:rPr>
      </w:pPr>
      <w:r w:rsidRPr="00622F0A">
        <w:rPr>
          <w:rFonts w:ascii="Arial" w:eastAsia="Microsoft JhengHei UI" w:hAnsi="Arial" w:cs="Arial"/>
          <w:b/>
          <w:bCs/>
          <w:sz w:val="22"/>
          <w:szCs w:val="22"/>
        </w:rPr>
        <w:t>Molly:</w:t>
      </w:r>
      <w:r w:rsidR="00B26D86" w:rsidRPr="00622F0A">
        <w:rPr>
          <w:rFonts w:ascii="Arial" w:eastAsia="Microsoft JhengHei UI" w:hAnsi="Arial" w:cs="Arial"/>
          <w:sz w:val="22"/>
          <w:szCs w:val="22"/>
        </w:rPr>
        <w:t xml:space="preserve"> </w:t>
      </w:r>
      <w:r w:rsidR="00000000" w:rsidRPr="00622F0A">
        <w:rPr>
          <w:rFonts w:ascii="Arial" w:eastAsia="Microsoft JhengHei UI" w:hAnsi="Arial" w:cs="Arial"/>
          <w:sz w:val="22"/>
          <w:szCs w:val="22"/>
        </w:rPr>
        <w:t xml:space="preserve">Yeah. </w:t>
      </w:r>
    </w:p>
    <w:p w14:paraId="363A4385" w14:textId="77777777" w:rsidR="004A401F" w:rsidRPr="00622F0A" w:rsidRDefault="004A401F">
      <w:pPr>
        <w:rPr>
          <w:rFonts w:ascii="Arial" w:eastAsia="Microsoft JhengHei UI" w:hAnsi="Arial" w:cs="Arial"/>
          <w:sz w:val="22"/>
          <w:szCs w:val="22"/>
        </w:rPr>
      </w:pPr>
    </w:p>
    <w:p w14:paraId="2C8FCD6C" w14:textId="77777777" w:rsidR="004A401F" w:rsidRPr="00622F0A" w:rsidRDefault="004A401F">
      <w:pPr>
        <w:rPr>
          <w:rFonts w:ascii="Arial" w:eastAsia="Microsoft JhengHei UI" w:hAnsi="Arial" w:cs="Arial"/>
          <w:sz w:val="22"/>
          <w:szCs w:val="22"/>
        </w:rPr>
      </w:pPr>
      <w:r w:rsidRPr="00622F0A">
        <w:rPr>
          <w:rFonts w:ascii="Arial" w:eastAsia="Microsoft JhengHei UI" w:hAnsi="Arial" w:cs="Arial"/>
          <w:sz w:val="22"/>
          <w:szCs w:val="22"/>
        </w:rPr>
        <w:t xml:space="preserve">[Pod and Prejudice theme] </w:t>
      </w:r>
    </w:p>
    <w:p w14:paraId="5DCB693A" w14:textId="77777777" w:rsidR="004A401F" w:rsidRPr="00622F0A" w:rsidRDefault="004A401F">
      <w:pPr>
        <w:rPr>
          <w:rFonts w:ascii="Arial" w:eastAsia="Microsoft JhengHei UI" w:hAnsi="Arial" w:cs="Arial"/>
          <w:sz w:val="22"/>
          <w:szCs w:val="22"/>
        </w:rPr>
      </w:pPr>
    </w:p>
    <w:p w14:paraId="480DB20E" w14:textId="5C355E3C" w:rsidR="00552888" w:rsidRPr="00622F0A" w:rsidRDefault="004A401F">
      <w:pPr>
        <w:rPr>
          <w:rFonts w:ascii="Arial" w:eastAsia="Microsoft JhengHei UI" w:hAnsi="Arial" w:cs="Arial"/>
          <w:sz w:val="22"/>
          <w:szCs w:val="22"/>
        </w:rPr>
      </w:pPr>
      <w:r w:rsidRPr="00622F0A">
        <w:rPr>
          <w:rFonts w:ascii="Arial" w:eastAsia="Microsoft JhengHei UI" w:hAnsi="Arial" w:cs="Arial"/>
          <w:b/>
          <w:bCs/>
          <w:sz w:val="22"/>
          <w:szCs w:val="22"/>
        </w:rPr>
        <w:t>Molly:</w:t>
      </w:r>
      <w:r w:rsidRPr="00622F0A">
        <w:rPr>
          <w:rFonts w:ascii="Arial" w:eastAsia="Microsoft JhengHei UI" w:hAnsi="Arial" w:cs="Arial"/>
          <w:sz w:val="22"/>
          <w:szCs w:val="22"/>
        </w:rPr>
        <w:t xml:space="preserve"> </w:t>
      </w:r>
      <w:r w:rsidR="006A0BFA" w:rsidRPr="00622F0A">
        <w:rPr>
          <w:rFonts w:ascii="Arial" w:eastAsia="Microsoft JhengHei UI" w:hAnsi="Arial" w:cs="Arial"/>
          <w:b/>
          <w:bCs/>
          <w:sz w:val="22"/>
          <w:szCs w:val="22"/>
        </w:rPr>
        <w:t>[01:24:00]</w:t>
      </w:r>
      <w:r w:rsidR="006A0BFA" w:rsidRPr="00622F0A">
        <w:rPr>
          <w:rFonts w:ascii="Arial" w:eastAsia="Microsoft JhengHei UI" w:hAnsi="Arial" w:cs="Arial"/>
          <w:b/>
          <w:bCs/>
          <w:sz w:val="22"/>
          <w:szCs w:val="22"/>
        </w:rPr>
        <w:t xml:space="preserve"> </w:t>
      </w:r>
      <w:r w:rsidR="00000000" w:rsidRPr="00622F0A">
        <w:rPr>
          <w:rFonts w:ascii="Arial" w:eastAsia="Microsoft JhengHei UI" w:hAnsi="Arial" w:cs="Arial"/>
          <w:sz w:val="22"/>
          <w:szCs w:val="22"/>
        </w:rPr>
        <w:t>Pod and Prejudice is edited by Molly Burdick and audio produced by Graham Cook. Our show art is designed by Torrence Brown</w:t>
      </w:r>
      <w:r w:rsidR="00B47C26" w:rsidRPr="00622F0A">
        <w:rPr>
          <w:rFonts w:ascii="Arial" w:eastAsia="Microsoft JhengHei UI" w:hAnsi="Arial" w:cs="Arial"/>
          <w:sz w:val="22"/>
          <w:szCs w:val="22"/>
        </w:rPr>
        <w:t>e</w:t>
      </w:r>
      <w:r w:rsidR="00000000" w:rsidRPr="00622F0A">
        <w:rPr>
          <w:rFonts w:ascii="Arial" w:eastAsia="Microsoft JhengHei UI" w:hAnsi="Arial" w:cs="Arial"/>
          <w:sz w:val="22"/>
          <w:szCs w:val="22"/>
        </w:rPr>
        <w:t xml:space="preserve">. Our show is transcribed by SpeechDocs </w:t>
      </w:r>
      <w:r w:rsidR="00EA24BF" w:rsidRPr="00622F0A">
        <w:rPr>
          <w:rFonts w:ascii="Arial" w:eastAsia="Microsoft JhengHei UI" w:hAnsi="Arial" w:cs="Arial"/>
          <w:sz w:val="22"/>
          <w:szCs w:val="22"/>
        </w:rPr>
        <w:t>Podcast Transcription</w:t>
      </w:r>
      <w:r w:rsidR="00B47C26"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B47C26" w:rsidRPr="00622F0A">
        <w:rPr>
          <w:rFonts w:ascii="Arial" w:eastAsia="Microsoft JhengHei UI" w:hAnsi="Arial" w:cs="Arial"/>
          <w:sz w:val="22"/>
          <w:szCs w:val="22"/>
        </w:rPr>
        <w:t>F</w:t>
      </w:r>
      <w:r w:rsidR="00000000" w:rsidRPr="00622F0A">
        <w:rPr>
          <w:rFonts w:ascii="Arial" w:eastAsia="Microsoft JhengHei UI" w:hAnsi="Arial" w:cs="Arial"/>
          <w:sz w:val="22"/>
          <w:szCs w:val="22"/>
        </w:rPr>
        <w:t>or transcripts and to learn more about our team, check out our website</w:t>
      </w:r>
      <w:r w:rsidR="00B47C26" w:rsidRPr="00622F0A">
        <w:rPr>
          <w:rFonts w:ascii="Arial" w:eastAsia="Microsoft JhengHei UI" w:hAnsi="Arial" w:cs="Arial"/>
          <w:sz w:val="22"/>
          <w:szCs w:val="22"/>
        </w:rPr>
        <w:t xml:space="preserve"> </w:t>
      </w:r>
      <w:r w:rsidR="0013457F" w:rsidRPr="00622F0A">
        <w:rPr>
          <w:rFonts w:ascii="Arial" w:eastAsia="Microsoft JhengHei UI" w:hAnsi="Arial" w:cs="Arial"/>
          <w:sz w:val="22"/>
          <w:szCs w:val="22"/>
        </w:rPr>
        <w:t>at</w:t>
      </w:r>
      <w:r w:rsidR="0013457F" w:rsidRPr="00622F0A">
        <w:rPr>
          <w:rFonts w:ascii="Arial" w:eastAsia="Microsoft JhengHei UI" w:hAnsi="Arial" w:cs="Arial"/>
          <w:i/>
          <w:iCs/>
          <w:sz w:val="22"/>
          <w:szCs w:val="22"/>
        </w:rPr>
        <w:t xml:space="preserve"> </w:t>
      </w:r>
      <w:r w:rsidR="00000000" w:rsidRPr="00622F0A">
        <w:rPr>
          <w:rFonts w:ascii="Arial" w:eastAsia="Microsoft JhengHei UI" w:hAnsi="Arial" w:cs="Arial"/>
          <w:i/>
          <w:iCs/>
          <w:sz w:val="22"/>
          <w:szCs w:val="22"/>
        </w:rPr>
        <w:t>podandprejudice.com</w:t>
      </w:r>
      <w:r w:rsidR="00B47C26" w:rsidRPr="00622F0A">
        <w:rPr>
          <w:rFonts w:ascii="Arial" w:eastAsia="Microsoft JhengHei UI" w:hAnsi="Arial" w:cs="Arial"/>
          <w:i/>
          <w:iCs/>
          <w:sz w:val="22"/>
          <w:szCs w:val="22"/>
        </w:rPr>
        <w:t>.</w:t>
      </w:r>
      <w:r w:rsidR="00000000" w:rsidRPr="00622F0A">
        <w:rPr>
          <w:rFonts w:ascii="Arial" w:eastAsia="Microsoft JhengHei UI" w:hAnsi="Arial" w:cs="Arial"/>
          <w:sz w:val="22"/>
          <w:szCs w:val="22"/>
        </w:rPr>
        <w:t xml:space="preserve"> </w:t>
      </w:r>
      <w:r w:rsidR="00B47C26" w:rsidRPr="00622F0A">
        <w:rPr>
          <w:rFonts w:ascii="Arial" w:eastAsia="Microsoft JhengHei UI" w:hAnsi="Arial" w:cs="Arial"/>
          <w:sz w:val="22"/>
          <w:szCs w:val="22"/>
        </w:rPr>
        <w:t>T</w:t>
      </w:r>
      <w:r w:rsidR="00000000" w:rsidRPr="00622F0A">
        <w:rPr>
          <w:rFonts w:ascii="Arial" w:eastAsia="Microsoft JhengHei UI" w:hAnsi="Arial" w:cs="Arial"/>
          <w:sz w:val="22"/>
          <w:szCs w:val="22"/>
        </w:rPr>
        <w:t>o keep up with the show, you can follow us on social media</w:t>
      </w:r>
      <w:r w:rsidR="00127F73" w:rsidRPr="00622F0A">
        <w:rPr>
          <w:rFonts w:ascii="Arial" w:eastAsia="Microsoft JhengHei UI" w:hAnsi="Arial" w:cs="Arial"/>
          <w:sz w:val="22"/>
          <w:szCs w:val="22"/>
        </w:rPr>
        <w:t>,</w:t>
      </w:r>
      <w:r w:rsidR="0013457F" w:rsidRPr="00622F0A">
        <w:rPr>
          <w:rFonts w:ascii="Arial" w:eastAsia="Microsoft JhengHei UI" w:hAnsi="Arial" w:cs="Arial"/>
          <w:sz w:val="22"/>
          <w:szCs w:val="22"/>
        </w:rPr>
        <w:t xml:space="preserve"> </w:t>
      </w:r>
      <w:r w:rsidR="0013457F" w:rsidRPr="00622F0A">
        <w:rPr>
          <w:rFonts w:ascii="Arial" w:eastAsia="Microsoft JhengHei UI" w:hAnsi="Arial" w:cs="Arial"/>
          <w:i/>
          <w:iCs/>
          <w:sz w:val="22"/>
          <w:szCs w:val="22"/>
        </w:rPr>
        <w:t>@podandp</w:t>
      </w:r>
      <w:r w:rsidR="00000000" w:rsidRPr="00622F0A">
        <w:rPr>
          <w:rFonts w:ascii="Arial" w:eastAsia="Microsoft JhengHei UI" w:hAnsi="Arial" w:cs="Arial"/>
          <w:i/>
          <w:iCs/>
          <w:sz w:val="22"/>
          <w:szCs w:val="22"/>
        </w:rPr>
        <w:t>rejudice</w:t>
      </w:r>
      <w:r w:rsidR="00000000" w:rsidRPr="00622F0A">
        <w:rPr>
          <w:rFonts w:ascii="Arial" w:eastAsia="Microsoft JhengHei UI" w:hAnsi="Arial" w:cs="Arial"/>
          <w:sz w:val="22"/>
          <w:szCs w:val="22"/>
        </w:rPr>
        <w:t>. If you love what you hear, check out our Patreon to see how you can support us</w:t>
      </w:r>
      <w:r w:rsidR="00622F0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622F0A" w:rsidRPr="00622F0A">
        <w:rPr>
          <w:rFonts w:ascii="Arial" w:eastAsia="Microsoft JhengHei UI" w:hAnsi="Arial" w:cs="Arial"/>
          <w:sz w:val="22"/>
          <w:szCs w:val="22"/>
        </w:rPr>
        <w:t>b</w:t>
      </w:r>
      <w:r w:rsidR="00000000" w:rsidRPr="00622F0A">
        <w:rPr>
          <w:rFonts w:ascii="Arial" w:eastAsia="Microsoft JhengHei UI" w:hAnsi="Arial" w:cs="Arial"/>
          <w:sz w:val="22"/>
          <w:szCs w:val="22"/>
        </w:rPr>
        <w:t xml:space="preserve">uy some merch at </w:t>
      </w:r>
      <w:proofErr w:type="spellStart"/>
      <w:r w:rsidR="000C24DC" w:rsidRPr="00622F0A">
        <w:rPr>
          <w:rFonts w:ascii="Arial" w:eastAsia="Microsoft JhengHei UI" w:hAnsi="Arial" w:cs="Arial"/>
          <w:i/>
          <w:iCs/>
          <w:sz w:val="22"/>
          <w:szCs w:val="22"/>
        </w:rPr>
        <w:t>p</w:t>
      </w:r>
      <w:r w:rsidR="00000000" w:rsidRPr="00622F0A">
        <w:rPr>
          <w:rFonts w:ascii="Arial" w:eastAsia="Microsoft JhengHei UI" w:hAnsi="Arial" w:cs="Arial"/>
          <w:i/>
          <w:iCs/>
          <w:sz w:val="22"/>
          <w:szCs w:val="22"/>
        </w:rPr>
        <w:t>odandprejudice.dashery.com</w:t>
      </w:r>
      <w:proofErr w:type="spellEnd"/>
      <w:r w:rsidR="00622F0A" w:rsidRPr="00622F0A">
        <w:rPr>
          <w:rFonts w:ascii="Arial" w:eastAsia="Microsoft JhengHei UI" w:hAnsi="Arial" w:cs="Arial"/>
          <w:i/>
          <w:iCs/>
          <w:sz w:val="22"/>
          <w:szCs w:val="22"/>
        </w:rPr>
        <w:t>,</w:t>
      </w:r>
      <w:r w:rsidR="00000000" w:rsidRPr="00622F0A">
        <w:rPr>
          <w:rFonts w:ascii="Arial" w:eastAsia="Microsoft JhengHei UI" w:hAnsi="Arial" w:cs="Arial"/>
          <w:sz w:val="22"/>
          <w:szCs w:val="22"/>
        </w:rPr>
        <w:t xml:space="preserve"> or just drop us a rating and a review</w:t>
      </w:r>
      <w:r w:rsidR="00F32B72" w:rsidRPr="00622F0A">
        <w:rPr>
          <w:rFonts w:ascii="Arial" w:eastAsia="Microsoft JhengHei UI" w:hAnsi="Arial" w:cs="Arial"/>
          <w:sz w:val="22"/>
          <w:szCs w:val="22"/>
        </w:rPr>
        <w:t xml:space="preserve"> w</w:t>
      </w:r>
      <w:r w:rsidR="00000000" w:rsidRPr="00622F0A">
        <w:rPr>
          <w:rFonts w:ascii="Arial" w:eastAsia="Microsoft JhengHei UI" w:hAnsi="Arial" w:cs="Arial"/>
          <w:sz w:val="22"/>
          <w:szCs w:val="22"/>
        </w:rPr>
        <w:t>herever you get your podcasts</w:t>
      </w:r>
      <w:r w:rsidR="00622F0A" w:rsidRPr="00622F0A">
        <w:rPr>
          <w:rFonts w:ascii="Arial" w:eastAsia="Microsoft JhengHei UI" w:hAnsi="Arial" w:cs="Arial"/>
          <w:sz w:val="22"/>
          <w:szCs w:val="22"/>
        </w:rPr>
        <w:t>.</w:t>
      </w:r>
      <w:r w:rsidR="00000000" w:rsidRPr="00622F0A">
        <w:rPr>
          <w:rFonts w:ascii="Arial" w:eastAsia="Microsoft JhengHei UI" w:hAnsi="Arial" w:cs="Arial"/>
          <w:sz w:val="22"/>
          <w:szCs w:val="22"/>
        </w:rPr>
        <w:t xml:space="preserve"> </w:t>
      </w:r>
      <w:r w:rsidR="00622F0A" w:rsidRPr="00622F0A">
        <w:rPr>
          <w:rFonts w:ascii="Arial" w:eastAsia="Microsoft JhengHei UI" w:hAnsi="Arial" w:cs="Arial"/>
          <w:sz w:val="22"/>
          <w:szCs w:val="22"/>
        </w:rPr>
        <w:t>S</w:t>
      </w:r>
      <w:r w:rsidR="00000000" w:rsidRPr="00622F0A">
        <w:rPr>
          <w:rFonts w:ascii="Arial" w:eastAsia="Microsoft JhengHei UI" w:hAnsi="Arial" w:cs="Arial"/>
          <w:sz w:val="22"/>
          <w:szCs w:val="22"/>
        </w:rPr>
        <w:t xml:space="preserve">tay proper. </w:t>
      </w:r>
    </w:p>
    <w:p w14:paraId="74E3B1DC" w14:textId="77777777" w:rsidR="00F32B72" w:rsidRPr="00622F0A" w:rsidRDefault="00F32B72">
      <w:pPr>
        <w:rPr>
          <w:rFonts w:ascii="Arial" w:eastAsia="Microsoft JhengHei UI" w:hAnsi="Arial" w:cs="Arial"/>
          <w:sz w:val="22"/>
          <w:szCs w:val="22"/>
        </w:rPr>
      </w:pPr>
    </w:p>
    <w:p w14:paraId="5E2B310B" w14:textId="1EF1E063" w:rsidR="00F32B72" w:rsidRPr="00622F0A" w:rsidRDefault="00F32B72">
      <w:pPr>
        <w:rPr>
          <w:rFonts w:ascii="Arial" w:eastAsia="Microsoft JhengHei UI" w:hAnsi="Arial" w:cs="Arial"/>
          <w:sz w:val="22"/>
          <w:szCs w:val="22"/>
        </w:rPr>
      </w:pPr>
      <w:r w:rsidRPr="00622F0A">
        <w:rPr>
          <w:rStyle w:val="normaltextrun"/>
          <w:rFonts w:ascii="Arial" w:eastAsia="Microsoft JhengHei UI" w:hAnsi="Arial" w:cs="Arial"/>
          <w:color w:val="222222"/>
          <w:sz w:val="22"/>
          <w:szCs w:val="22"/>
          <w:shd w:val="clear" w:color="auto" w:fill="FFFFFF"/>
        </w:rPr>
        <w:t>[Transcript provided by</w:t>
      </w:r>
      <w:r w:rsidRPr="00622F0A">
        <w:rPr>
          <w:rStyle w:val="normaltextrun"/>
          <w:rFonts w:ascii="Arial" w:eastAsia="Microsoft JhengHei UI" w:hAnsi="Arial" w:cs="Arial"/>
          <w:i/>
          <w:iCs/>
          <w:color w:val="222222"/>
          <w:sz w:val="22"/>
          <w:szCs w:val="22"/>
          <w:shd w:val="clear" w:color="auto" w:fill="FFFFFF"/>
        </w:rPr>
        <w:t xml:space="preserve"> </w:t>
      </w:r>
      <w:hyperlink r:id="rId10" w:tgtFrame="_blank" w:history="1">
        <w:r w:rsidRPr="00622F0A">
          <w:rPr>
            <w:rStyle w:val="normaltextrun"/>
            <w:rFonts w:ascii="Arial" w:eastAsia="Microsoft JhengHei UI" w:hAnsi="Arial" w:cs="Arial"/>
            <w:i/>
            <w:iCs/>
            <w:color w:val="1155CC"/>
            <w:sz w:val="22"/>
            <w:szCs w:val="22"/>
            <w:u w:val="single"/>
            <w:shd w:val="clear" w:color="auto" w:fill="FFFFFF"/>
          </w:rPr>
          <w:t>SpeechDocs Podcast Transcription</w:t>
        </w:r>
      </w:hyperlink>
      <w:r w:rsidRPr="00622F0A">
        <w:rPr>
          <w:rStyle w:val="normaltextrun"/>
          <w:rFonts w:ascii="Arial" w:eastAsia="Microsoft JhengHei UI" w:hAnsi="Arial" w:cs="Arial"/>
          <w:color w:val="222222"/>
          <w:sz w:val="22"/>
          <w:szCs w:val="22"/>
          <w:shd w:val="clear" w:color="auto" w:fill="FFFFFF"/>
        </w:rPr>
        <w:t>]</w:t>
      </w:r>
    </w:p>
    <w:sectPr w:rsidR="00F32B72" w:rsidRPr="00622F0A">
      <w:headerReference w:type="default" r:id="rId1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EAED7" w14:textId="77777777" w:rsidR="00133654" w:rsidRDefault="00133654">
      <w:r>
        <w:separator/>
      </w:r>
    </w:p>
  </w:endnote>
  <w:endnote w:type="continuationSeparator" w:id="0">
    <w:p w14:paraId="02E7103D" w14:textId="77777777" w:rsidR="00133654" w:rsidRDefault="00133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43509" w14:textId="77777777" w:rsidR="00133654" w:rsidRDefault="00133654">
      <w:r>
        <w:separator/>
      </w:r>
    </w:p>
  </w:footnote>
  <w:footnote w:type="continuationSeparator" w:id="0">
    <w:p w14:paraId="0C488B74" w14:textId="77777777" w:rsidR="00133654" w:rsidRDefault="00133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63D4A" w14:textId="77777777" w:rsidR="00285D5B"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9D7909"/>
    <w:multiLevelType w:val="hybridMultilevel"/>
    <w:tmpl w:val="A34C3966"/>
    <w:lvl w:ilvl="0" w:tplc="8A903F68">
      <w:start w:val="1"/>
      <w:numFmt w:val="bullet"/>
      <w:lvlText w:val="●"/>
      <w:lvlJc w:val="left"/>
      <w:pPr>
        <w:ind w:left="720" w:hanging="360"/>
      </w:pPr>
    </w:lvl>
    <w:lvl w:ilvl="1" w:tplc="DDE09B22">
      <w:start w:val="1"/>
      <w:numFmt w:val="bullet"/>
      <w:lvlText w:val="○"/>
      <w:lvlJc w:val="left"/>
      <w:pPr>
        <w:ind w:left="1440" w:hanging="360"/>
      </w:pPr>
    </w:lvl>
    <w:lvl w:ilvl="2" w:tplc="D782467A">
      <w:start w:val="1"/>
      <w:numFmt w:val="bullet"/>
      <w:lvlText w:val="■"/>
      <w:lvlJc w:val="left"/>
      <w:pPr>
        <w:ind w:left="2160" w:hanging="360"/>
      </w:pPr>
    </w:lvl>
    <w:lvl w:ilvl="3" w:tplc="257C7704">
      <w:start w:val="1"/>
      <w:numFmt w:val="bullet"/>
      <w:lvlText w:val="●"/>
      <w:lvlJc w:val="left"/>
      <w:pPr>
        <w:ind w:left="2880" w:hanging="360"/>
      </w:pPr>
    </w:lvl>
    <w:lvl w:ilvl="4" w:tplc="6062E6DE">
      <w:start w:val="1"/>
      <w:numFmt w:val="bullet"/>
      <w:lvlText w:val="○"/>
      <w:lvlJc w:val="left"/>
      <w:pPr>
        <w:ind w:left="3600" w:hanging="360"/>
      </w:pPr>
    </w:lvl>
    <w:lvl w:ilvl="5" w:tplc="6EF2D6B6">
      <w:start w:val="1"/>
      <w:numFmt w:val="bullet"/>
      <w:lvlText w:val="■"/>
      <w:lvlJc w:val="left"/>
      <w:pPr>
        <w:ind w:left="4320" w:hanging="360"/>
      </w:pPr>
    </w:lvl>
    <w:lvl w:ilvl="6" w:tplc="B1C0A618">
      <w:start w:val="1"/>
      <w:numFmt w:val="bullet"/>
      <w:lvlText w:val="●"/>
      <w:lvlJc w:val="left"/>
      <w:pPr>
        <w:ind w:left="5040" w:hanging="360"/>
      </w:pPr>
    </w:lvl>
    <w:lvl w:ilvl="7" w:tplc="62D2AAE4">
      <w:start w:val="1"/>
      <w:numFmt w:val="bullet"/>
      <w:lvlText w:val="●"/>
      <w:lvlJc w:val="left"/>
      <w:pPr>
        <w:ind w:left="5760" w:hanging="360"/>
      </w:pPr>
    </w:lvl>
    <w:lvl w:ilvl="8" w:tplc="779E738E">
      <w:start w:val="1"/>
      <w:numFmt w:val="bullet"/>
      <w:lvlText w:val="●"/>
      <w:lvlJc w:val="left"/>
      <w:pPr>
        <w:ind w:left="6480" w:hanging="360"/>
      </w:pPr>
    </w:lvl>
  </w:abstractNum>
  <w:num w:numId="1" w16cid:durableId="9656036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yNLI0NTUyMzQ3MTBV0lEKTi0uzszPAykwqgUAEBVEfiwAAAA="/>
  </w:docVars>
  <w:rsids>
    <w:rsidRoot w:val="00552888"/>
    <w:rsid w:val="0000007E"/>
    <w:rsid w:val="00000B61"/>
    <w:rsid w:val="00000FF4"/>
    <w:rsid w:val="00001179"/>
    <w:rsid w:val="000011C4"/>
    <w:rsid w:val="0000192D"/>
    <w:rsid w:val="00001AE1"/>
    <w:rsid w:val="00001C0D"/>
    <w:rsid w:val="00001D95"/>
    <w:rsid w:val="00001F5D"/>
    <w:rsid w:val="00002266"/>
    <w:rsid w:val="00002F2A"/>
    <w:rsid w:val="000033A7"/>
    <w:rsid w:val="00003B03"/>
    <w:rsid w:val="00005B3E"/>
    <w:rsid w:val="00006159"/>
    <w:rsid w:val="00006514"/>
    <w:rsid w:val="000065BA"/>
    <w:rsid w:val="00006BB5"/>
    <w:rsid w:val="000075FB"/>
    <w:rsid w:val="00007666"/>
    <w:rsid w:val="0000768E"/>
    <w:rsid w:val="00007FEC"/>
    <w:rsid w:val="000104D9"/>
    <w:rsid w:val="00010B28"/>
    <w:rsid w:val="000112B0"/>
    <w:rsid w:val="00011E8E"/>
    <w:rsid w:val="0001298D"/>
    <w:rsid w:val="000131B0"/>
    <w:rsid w:val="0001377F"/>
    <w:rsid w:val="00013787"/>
    <w:rsid w:val="00013988"/>
    <w:rsid w:val="00013AF3"/>
    <w:rsid w:val="00014896"/>
    <w:rsid w:val="00014B79"/>
    <w:rsid w:val="00016059"/>
    <w:rsid w:val="00016421"/>
    <w:rsid w:val="000170E2"/>
    <w:rsid w:val="000172E7"/>
    <w:rsid w:val="00020F64"/>
    <w:rsid w:val="00021FA9"/>
    <w:rsid w:val="00022555"/>
    <w:rsid w:val="00023FA8"/>
    <w:rsid w:val="00024361"/>
    <w:rsid w:val="00026976"/>
    <w:rsid w:val="00026C58"/>
    <w:rsid w:val="000277A8"/>
    <w:rsid w:val="00027E6C"/>
    <w:rsid w:val="00030B83"/>
    <w:rsid w:val="00031E9C"/>
    <w:rsid w:val="00032BE1"/>
    <w:rsid w:val="00032C15"/>
    <w:rsid w:val="00032E3F"/>
    <w:rsid w:val="000330AD"/>
    <w:rsid w:val="00033738"/>
    <w:rsid w:val="00034C02"/>
    <w:rsid w:val="00035DD7"/>
    <w:rsid w:val="000368BF"/>
    <w:rsid w:val="00037262"/>
    <w:rsid w:val="000372D8"/>
    <w:rsid w:val="00040428"/>
    <w:rsid w:val="000409E6"/>
    <w:rsid w:val="00040FAA"/>
    <w:rsid w:val="00041951"/>
    <w:rsid w:val="0004202C"/>
    <w:rsid w:val="000423D6"/>
    <w:rsid w:val="0004285C"/>
    <w:rsid w:val="000434C5"/>
    <w:rsid w:val="00044725"/>
    <w:rsid w:val="00044FB8"/>
    <w:rsid w:val="000455E3"/>
    <w:rsid w:val="00045714"/>
    <w:rsid w:val="000463C1"/>
    <w:rsid w:val="00046721"/>
    <w:rsid w:val="00046AF2"/>
    <w:rsid w:val="00050D25"/>
    <w:rsid w:val="00051FFE"/>
    <w:rsid w:val="00054868"/>
    <w:rsid w:val="00055446"/>
    <w:rsid w:val="000554E5"/>
    <w:rsid w:val="000558FE"/>
    <w:rsid w:val="0005675B"/>
    <w:rsid w:val="0005754C"/>
    <w:rsid w:val="00060133"/>
    <w:rsid w:val="000604EF"/>
    <w:rsid w:val="00060D87"/>
    <w:rsid w:val="00060E51"/>
    <w:rsid w:val="00060EE5"/>
    <w:rsid w:val="000612FF"/>
    <w:rsid w:val="00062B0D"/>
    <w:rsid w:val="00062BBA"/>
    <w:rsid w:val="00062D65"/>
    <w:rsid w:val="00062F94"/>
    <w:rsid w:val="00063943"/>
    <w:rsid w:val="00063E8F"/>
    <w:rsid w:val="00064072"/>
    <w:rsid w:val="000647E4"/>
    <w:rsid w:val="0006490D"/>
    <w:rsid w:val="00065338"/>
    <w:rsid w:val="00065BC9"/>
    <w:rsid w:val="00066B98"/>
    <w:rsid w:val="00066F8F"/>
    <w:rsid w:val="000705BA"/>
    <w:rsid w:val="000707DE"/>
    <w:rsid w:val="00071436"/>
    <w:rsid w:val="00071D3E"/>
    <w:rsid w:val="00071F5E"/>
    <w:rsid w:val="00071F8A"/>
    <w:rsid w:val="000721D3"/>
    <w:rsid w:val="00072AFA"/>
    <w:rsid w:val="00072EC9"/>
    <w:rsid w:val="0007338D"/>
    <w:rsid w:val="00073EB3"/>
    <w:rsid w:val="00073F2C"/>
    <w:rsid w:val="00074B75"/>
    <w:rsid w:val="00074EF9"/>
    <w:rsid w:val="00075ED8"/>
    <w:rsid w:val="00076D92"/>
    <w:rsid w:val="00076E9D"/>
    <w:rsid w:val="00077054"/>
    <w:rsid w:val="000772FB"/>
    <w:rsid w:val="0008045A"/>
    <w:rsid w:val="000810EB"/>
    <w:rsid w:val="00082915"/>
    <w:rsid w:val="00082E9D"/>
    <w:rsid w:val="00083480"/>
    <w:rsid w:val="000837A8"/>
    <w:rsid w:val="00084CCE"/>
    <w:rsid w:val="00084CFA"/>
    <w:rsid w:val="00085CF5"/>
    <w:rsid w:val="000860BE"/>
    <w:rsid w:val="0008612E"/>
    <w:rsid w:val="00090284"/>
    <w:rsid w:val="000902C7"/>
    <w:rsid w:val="000908E8"/>
    <w:rsid w:val="00091737"/>
    <w:rsid w:val="00091B7E"/>
    <w:rsid w:val="00093737"/>
    <w:rsid w:val="00093E93"/>
    <w:rsid w:val="000951BC"/>
    <w:rsid w:val="00095565"/>
    <w:rsid w:val="0009578C"/>
    <w:rsid w:val="00097B4A"/>
    <w:rsid w:val="000A0370"/>
    <w:rsid w:val="000A08F2"/>
    <w:rsid w:val="000A0CF0"/>
    <w:rsid w:val="000A0D8C"/>
    <w:rsid w:val="000A0FE1"/>
    <w:rsid w:val="000A10FF"/>
    <w:rsid w:val="000A1166"/>
    <w:rsid w:val="000A320F"/>
    <w:rsid w:val="000A321E"/>
    <w:rsid w:val="000A35F8"/>
    <w:rsid w:val="000A45E7"/>
    <w:rsid w:val="000A49A1"/>
    <w:rsid w:val="000A50B0"/>
    <w:rsid w:val="000A5763"/>
    <w:rsid w:val="000A6440"/>
    <w:rsid w:val="000A70FC"/>
    <w:rsid w:val="000A7164"/>
    <w:rsid w:val="000A73FD"/>
    <w:rsid w:val="000B04B1"/>
    <w:rsid w:val="000B07B6"/>
    <w:rsid w:val="000B2114"/>
    <w:rsid w:val="000B48C4"/>
    <w:rsid w:val="000B4C17"/>
    <w:rsid w:val="000B4C87"/>
    <w:rsid w:val="000B541F"/>
    <w:rsid w:val="000B547D"/>
    <w:rsid w:val="000B57EB"/>
    <w:rsid w:val="000B62CE"/>
    <w:rsid w:val="000B6583"/>
    <w:rsid w:val="000B7BA5"/>
    <w:rsid w:val="000C08F5"/>
    <w:rsid w:val="000C0F51"/>
    <w:rsid w:val="000C12CD"/>
    <w:rsid w:val="000C18A4"/>
    <w:rsid w:val="000C18B1"/>
    <w:rsid w:val="000C1C81"/>
    <w:rsid w:val="000C24DC"/>
    <w:rsid w:val="000C2838"/>
    <w:rsid w:val="000C434C"/>
    <w:rsid w:val="000C4C23"/>
    <w:rsid w:val="000C4F71"/>
    <w:rsid w:val="000C6AB8"/>
    <w:rsid w:val="000C7732"/>
    <w:rsid w:val="000C7BAD"/>
    <w:rsid w:val="000C7F3D"/>
    <w:rsid w:val="000D00D7"/>
    <w:rsid w:val="000D08AA"/>
    <w:rsid w:val="000D1C98"/>
    <w:rsid w:val="000D1C9B"/>
    <w:rsid w:val="000D2AD5"/>
    <w:rsid w:val="000D2D48"/>
    <w:rsid w:val="000D34F3"/>
    <w:rsid w:val="000D35FD"/>
    <w:rsid w:val="000D473A"/>
    <w:rsid w:val="000D4FF4"/>
    <w:rsid w:val="000D5267"/>
    <w:rsid w:val="000D5335"/>
    <w:rsid w:val="000D6241"/>
    <w:rsid w:val="000D7ADB"/>
    <w:rsid w:val="000E03E2"/>
    <w:rsid w:val="000E05BF"/>
    <w:rsid w:val="000E1954"/>
    <w:rsid w:val="000E1C76"/>
    <w:rsid w:val="000E231B"/>
    <w:rsid w:val="000E24C6"/>
    <w:rsid w:val="000E2573"/>
    <w:rsid w:val="000E38B0"/>
    <w:rsid w:val="000E3F52"/>
    <w:rsid w:val="000E4EA8"/>
    <w:rsid w:val="000E528F"/>
    <w:rsid w:val="000E6840"/>
    <w:rsid w:val="000E69DB"/>
    <w:rsid w:val="000E6FFC"/>
    <w:rsid w:val="000E7726"/>
    <w:rsid w:val="000E78C6"/>
    <w:rsid w:val="000E7A0E"/>
    <w:rsid w:val="000E7F4B"/>
    <w:rsid w:val="000F1041"/>
    <w:rsid w:val="000F15C4"/>
    <w:rsid w:val="000F1989"/>
    <w:rsid w:val="000F23EC"/>
    <w:rsid w:val="000F29E0"/>
    <w:rsid w:val="000F2A15"/>
    <w:rsid w:val="000F30B5"/>
    <w:rsid w:val="000F333F"/>
    <w:rsid w:val="000F3634"/>
    <w:rsid w:val="000F3CDB"/>
    <w:rsid w:val="000F49CC"/>
    <w:rsid w:val="000F4E80"/>
    <w:rsid w:val="000F50FC"/>
    <w:rsid w:val="000F59AC"/>
    <w:rsid w:val="000F6A74"/>
    <w:rsid w:val="000F6B88"/>
    <w:rsid w:val="000F717E"/>
    <w:rsid w:val="000F7502"/>
    <w:rsid w:val="000F7514"/>
    <w:rsid w:val="000F7DCE"/>
    <w:rsid w:val="00101267"/>
    <w:rsid w:val="00101B2F"/>
    <w:rsid w:val="00102114"/>
    <w:rsid w:val="00102217"/>
    <w:rsid w:val="001023F6"/>
    <w:rsid w:val="0010242C"/>
    <w:rsid w:val="00102DCF"/>
    <w:rsid w:val="0010305B"/>
    <w:rsid w:val="00103276"/>
    <w:rsid w:val="00103ED5"/>
    <w:rsid w:val="001045CF"/>
    <w:rsid w:val="00105509"/>
    <w:rsid w:val="00105CA1"/>
    <w:rsid w:val="0010638A"/>
    <w:rsid w:val="0010645C"/>
    <w:rsid w:val="00106710"/>
    <w:rsid w:val="00107C9C"/>
    <w:rsid w:val="00107FB4"/>
    <w:rsid w:val="001117F3"/>
    <w:rsid w:val="001130CE"/>
    <w:rsid w:val="001134AD"/>
    <w:rsid w:val="0011384E"/>
    <w:rsid w:val="001145D1"/>
    <w:rsid w:val="00115AB6"/>
    <w:rsid w:val="0011777F"/>
    <w:rsid w:val="001178D3"/>
    <w:rsid w:val="00117B51"/>
    <w:rsid w:val="00120A54"/>
    <w:rsid w:val="00122248"/>
    <w:rsid w:val="001227C7"/>
    <w:rsid w:val="0012281A"/>
    <w:rsid w:val="00122954"/>
    <w:rsid w:val="001238E7"/>
    <w:rsid w:val="00124FB7"/>
    <w:rsid w:val="0012507B"/>
    <w:rsid w:val="001256C1"/>
    <w:rsid w:val="001258F2"/>
    <w:rsid w:val="00126594"/>
    <w:rsid w:val="00127F73"/>
    <w:rsid w:val="00131531"/>
    <w:rsid w:val="0013157F"/>
    <w:rsid w:val="00131938"/>
    <w:rsid w:val="0013206E"/>
    <w:rsid w:val="0013221D"/>
    <w:rsid w:val="00132237"/>
    <w:rsid w:val="001324FB"/>
    <w:rsid w:val="001325CE"/>
    <w:rsid w:val="00132F5F"/>
    <w:rsid w:val="00133168"/>
    <w:rsid w:val="00133254"/>
    <w:rsid w:val="00133654"/>
    <w:rsid w:val="001339EA"/>
    <w:rsid w:val="0013457F"/>
    <w:rsid w:val="00134A0B"/>
    <w:rsid w:val="00134C16"/>
    <w:rsid w:val="001362B9"/>
    <w:rsid w:val="00137582"/>
    <w:rsid w:val="00140481"/>
    <w:rsid w:val="001411CC"/>
    <w:rsid w:val="001414C9"/>
    <w:rsid w:val="001428F9"/>
    <w:rsid w:val="00143678"/>
    <w:rsid w:val="00143DB8"/>
    <w:rsid w:val="0014463A"/>
    <w:rsid w:val="00144B12"/>
    <w:rsid w:val="00144DE0"/>
    <w:rsid w:val="001470C8"/>
    <w:rsid w:val="001473FA"/>
    <w:rsid w:val="0014787A"/>
    <w:rsid w:val="00150646"/>
    <w:rsid w:val="00150766"/>
    <w:rsid w:val="00150873"/>
    <w:rsid w:val="00150FDF"/>
    <w:rsid w:val="00151CA2"/>
    <w:rsid w:val="00152254"/>
    <w:rsid w:val="00153334"/>
    <w:rsid w:val="00153B76"/>
    <w:rsid w:val="00153C14"/>
    <w:rsid w:val="00153DD7"/>
    <w:rsid w:val="0015415D"/>
    <w:rsid w:val="00156682"/>
    <w:rsid w:val="001568E9"/>
    <w:rsid w:val="00156B59"/>
    <w:rsid w:val="00157DD1"/>
    <w:rsid w:val="00160169"/>
    <w:rsid w:val="00160460"/>
    <w:rsid w:val="001609B6"/>
    <w:rsid w:val="00160B35"/>
    <w:rsid w:val="00160F68"/>
    <w:rsid w:val="00161729"/>
    <w:rsid w:val="00161D3F"/>
    <w:rsid w:val="0016242A"/>
    <w:rsid w:val="00163766"/>
    <w:rsid w:val="00163FAF"/>
    <w:rsid w:val="00164BEA"/>
    <w:rsid w:val="00164DD6"/>
    <w:rsid w:val="001652DB"/>
    <w:rsid w:val="001667D6"/>
    <w:rsid w:val="00166F0A"/>
    <w:rsid w:val="0016776B"/>
    <w:rsid w:val="001703EA"/>
    <w:rsid w:val="00170731"/>
    <w:rsid w:val="00171090"/>
    <w:rsid w:val="0017229D"/>
    <w:rsid w:val="00175A78"/>
    <w:rsid w:val="001763F4"/>
    <w:rsid w:val="001769EA"/>
    <w:rsid w:val="00180165"/>
    <w:rsid w:val="00180EE5"/>
    <w:rsid w:val="00181791"/>
    <w:rsid w:val="001820B9"/>
    <w:rsid w:val="001824CC"/>
    <w:rsid w:val="001826A5"/>
    <w:rsid w:val="001830E3"/>
    <w:rsid w:val="00183DE5"/>
    <w:rsid w:val="001850DF"/>
    <w:rsid w:val="00185963"/>
    <w:rsid w:val="00185C29"/>
    <w:rsid w:val="0018602E"/>
    <w:rsid w:val="00187BB1"/>
    <w:rsid w:val="00187F75"/>
    <w:rsid w:val="00191B36"/>
    <w:rsid w:val="00191E0A"/>
    <w:rsid w:val="001923AA"/>
    <w:rsid w:val="00192DE1"/>
    <w:rsid w:val="0019302B"/>
    <w:rsid w:val="001935C0"/>
    <w:rsid w:val="00193A83"/>
    <w:rsid w:val="00193D28"/>
    <w:rsid w:val="00194330"/>
    <w:rsid w:val="0019505F"/>
    <w:rsid w:val="00195FCC"/>
    <w:rsid w:val="0019664B"/>
    <w:rsid w:val="00196A2E"/>
    <w:rsid w:val="00196C0A"/>
    <w:rsid w:val="00197219"/>
    <w:rsid w:val="00197601"/>
    <w:rsid w:val="001977B7"/>
    <w:rsid w:val="00197876"/>
    <w:rsid w:val="00197A5E"/>
    <w:rsid w:val="001A0474"/>
    <w:rsid w:val="001A0578"/>
    <w:rsid w:val="001A0696"/>
    <w:rsid w:val="001A09F2"/>
    <w:rsid w:val="001A21EB"/>
    <w:rsid w:val="001A2451"/>
    <w:rsid w:val="001A3E4C"/>
    <w:rsid w:val="001A42BA"/>
    <w:rsid w:val="001A573F"/>
    <w:rsid w:val="001A6411"/>
    <w:rsid w:val="001A6EEA"/>
    <w:rsid w:val="001B0996"/>
    <w:rsid w:val="001B10E2"/>
    <w:rsid w:val="001B113A"/>
    <w:rsid w:val="001B1E68"/>
    <w:rsid w:val="001B1F7F"/>
    <w:rsid w:val="001B20B6"/>
    <w:rsid w:val="001B2EF1"/>
    <w:rsid w:val="001B35EE"/>
    <w:rsid w:val="001B405A"/>
    <w:rsid w:val="001B44D1"/>
    <w:rsid w:val="001B4A37"/>
    <w:rsid w:val="001B4FEB"/>
    <w:rsid w:val="001B57B6"/>
    <w:rsid w:val="001B57DA"/>
    <w:rsid w:val="001B588D"/>
    <w:rsid w:val="001B6179"/>
    <w:rsid w:val="001B6D61"/>
    <w:rsid w:val="001B71E8"/>
    <w:rsid w:val="001B7A0A"/>
    <w:rsid w:val="001C1871"/>
    <w:rsid w:val="001C1CEC"/>
    <w:rsid w:val="001C28E2"/>
    <w:rsid w:val="001C2D09"/>
    <w:rsid w:val="001C4BDD"/>
    <w:rsid w:val="001C79E2"/>
    <w:rsid w:val="001C7E23"/>
    <w:rsid w:val="001D02DD"/>
    <w:rsid w:val="001D1727"/>
    <w:rsid w:val="001D18B2"/>
    <w:rsid w:val="001D1E7F"/>
    <w:rsid w:val="001D241F"/>
    <w:rsid w:val="001D2D93"/>
    <w:rsid w:val="001D2F23"/>
    <w:rsid w:val="001D3805"/>
    <w:rsid w:val="001D4143"/>
    <w:rsid w:val="001D4B15"/>
    <w:rsid w:val="001D4E48"/>
    <w:rsid w:val="001D5A87"/>
    <w:rsid w:val="001D690B"/>
    <w:rsid w:val="001D6A9B"/>
    <w:rsid w:val="001D6BCB"/>
    <w:rsid w:val="001D77DC"/>
    <w:rsid w:val="001D7A87"/>
    <w:rsid w:val="001D7AA8"/>
    <w:rsid w:val="001D7AB2"/>
    <w:rsid w:val="001D7CE1"/>
    <w:rsid w:val="001E06C6"/>
    <w:rsid w:val="001E08D2"/>
    <w:rsid w:val="001E0EEC"/>
    <w:rsid w:val="001E166F"/>
    <w:rsid w:val="001E1892"/>
    <w:rsid w:val="001E196E"/>
    <w:rsid w:val="001E26E5"/>
    <w:rsid w:val="001E35AC"/>
    <w:rsid w:val="001E373B"/>
    <w:rsid w:val="001E37DE"/>
    <w:rsid w:val="001E40B4"/>
    <w:rsid w:val="001E519B"/>
    <w:rsid w:val="001E5EA5"/>
    <w:rsid w:val="001E5F4E"/>
    <w:rsid w:val="001E6303"/>
    <w:rsid w:val="001E65B6"/>
    <w:rsid w:val="001E75EA"/>
    <w:rsid w:val="001E7BC0"/>
    <w:rsid w:val="001F0331"/>
    <w:rsid w:val="001F0D64"/>
    <w:rsid w:val="001F0FDC"/>
    <w:rsid w:val="001F1045"/>
    <w:rsid w:val="001F15AA"/>
    <w:rsid w:val="001F1785"/>
    <w:rsid w:val="001F1894"/>
    <w:rsid w:val="001F1A7F"/>
    <w:rsid w:val="001F20E4"/>
    <w:rsid w:val="001F3352"/>
    <w:rsid w:val="001F350E"/>
    <w:rsid w:val="001F3A1A"/>
    <w:rsid w:val="001F3A9E"/>
    <w:rsid w:val="001F3DF9"/>
    <w:rsid w:val="001F3E01"/>
    <w:rsid w:val="001F3FCB"/>
    <w:rsid w:val="001F41C4"/>
    <w:rsid w:val="001F4B55"/>
    <w:rsid w:val="001F4F81"/>
    <w:rsid w:val="001F69C6"/>
    <w:rsid w:val="001F7346"/>
    <w:rsid w:val="001F7529"/>
    <w:rsid w:val="001F767D"/>
    <w:rsid w:val="001F79E8"/>
    <w:rsid w:val="002001D6"/>
    <w:rsid w:val="002004BB"/>
    <w:rsid w:val="00204846"/>
    <w:rsid w:val="00204B85"/>
    <w:rsid w:val="00204F4F"/>
    <w:rsid w:val="0020600F"/>
    <w:rsid w:val="002072FE"/>
    <w:rsid w:val="00207324"/>
    <w:rsid w:val="00207D24"/>
    <w:rsid w:val="00207ED7"/>
    <w:rsid w:val="002102EA"/>
    <w:rsid w:val="0021068D"/>
    <w:rsid w:val="002106AE"/>
    <w:rsid w:val="00210B80"/>
    <w:rsid w:val="002114C8"/>
    <w:rsid w:val="00211710"/>
    <w:rsid w:val="00211E6A"/>
    <w:rsid w:val="00211EC5"/>
    <w:rsid w:val="0021219A"/>
    <w:rsid w:val="00212443"/>
    <w:rsid w:val="00212508"/>
    <w:rsid w:val="00212D6C"/>
    <w:rsid w:val="002134C0"/>
    <w:rsid w:val="00213603"/>
    <w:rsid w:val="00213B24"/>
    <w:rsid w:val="00214019"/>
    <w:rsid w:val="00214225"/>
    <w:rsid w:val="002142A0"/>
    <w:rsid w:val="002146CA"/>
    <w:rsid w:val="00214786"/>
    <w:rsid w:val="00214FBA"/>
    <w:rsid w:val="0021675F"/>
    <w:rsid w:val="00216949"/>
    <w:rsid w:val="00217CC3"/>
    <w:rsid w:val="0022093A"/>
    <w:rsid w:val="00220D1E"/>
    <w:rsid w:val="00221057"/>
    <w:rsid w:val="00221A95"/>
    <w:rsid w:val="00221CCE"/>
    <w:rsid w:val="002230F0"/>
    <w:rsid w:val="00223F13"/>
    <w:rsid w:val="00224836"/>
    <w:rsid w:val="0022489B"/>
    <w:rsid w:val="00225C11"/>
    <w:rsid w:val="00225DAA"/>
    <w:rsid w:val="0022637B"/>
    <w:rsid w:val="002269F7"/>
    <w:rsid w:val="00226BBD"/>
    <w:rsid w:val="00226D28"/>
    <w:rsid w:val="00227000"/>
    <w:rsid w:val="00227001"/>
    <w:rsid w:val="002308B5"/>
    <w:rsid w:val="00231064"/>
    <w:rsid w:val="002319EE"/>
    <w:rsid w:val="00232027"/>
    <w:rsid w:val="002320B8"/>
    <w:rsid w:val="00233292"/>
    <w:rsid w:val="00233DBD"/>
    <w:rsid w:val="00234635"/>
    <w:rsid w:val="00235037"/>
    <w:rsid w:val="0023509E"/>
    <w:rsid w:val="00235141"/>
    <w:rsid w:val="00235B86"/>
    <w:rsid w:val="00236281"/>
    <w:rsid w:val="0023641B"/>
    <w:rsid w:val="002372AE"/>
    <w:rsid w:val="0024081B"/>
    <w:rsid w:val="002414DD"/>
    <w:rsid w:val="002416C8"/>
    <w:rsid w:val="002421B1"/>
    <w:rsid w:val="0024386F"/>
    <w:rsid w:val="00243A15"/>
    <w:rsid w:val="00243ACF"/>
    <w:rsid w:val="002443FB"/>
    <w:rsid w:val="002445BE"/>
    <w:rsid w:val="00246467"/>
    <w:rsid w:val="00246906"/>
    <w:rsid w:val="002469DD"/>
    <w:rsid w:val="00250DA5"/>
    <w:rsid w:val="00251A34"/>
    <w:rsid w:val="00251D05"/>
    <w:rsid w:val="00253E7E"/>
    <w:rsid w:val="002546C1"/>
    <w:rsid w:val="00255137"/>
    <w:rsid w:val="00255A7C"/>
    <w:rsid w:val="0025674A"/>
    <w:rsid w:val="00257484"/>
    <w:rsid w:val="00257DE5"/>
    <w:rsid w:val="00260A55"/>
    <w:rsid w:val="002611ED"/>
    <w:rsid w:val="00261230"/>
    <w:rsid w:val="002616F2"/>
    <w:rsid w:val="00261719"/>
    <w:rsid w:val="00262534"/>
    <w:rsid w:val="00263042"/>
    <w:rsid w:val="002638E2"/>
    <w:rsid w:val="00263C3B"/>
    <w:rsid w:val="00263D6B"/>
    <w:rsid w:val="00264314"/>
    <w:rsid w:val="0026454C"/>
    <w:rsid w:val="002645E4"/>
    <w:rsid w:val="002647BB"/>
    <w:rsid w:val="0026507F"/>
    <w:rsid w:val="0026558F"/>
    <w:rsid w:val="0026573C"/>
    <w:rsid w:val="002659A4"/>
    <w:rsid w:val="00266942"/>
    <w:rsid w:val="00267E9E"/>
    <w:rsid w:val="00270636"/>
    <w:rsid w:val="00272F67"/>
    <w:rsid w:val="002730F6"/>
    <w:rsid w:val="00273123"/>
    <w:rsid w:val="002734B1"/>
    <w:rsid w:val="00273C4E"/>
    <w:rsid w:val="002745BD"/>
    <w:rsid w:val="00274931"/>
    <w:rsid w:val="00274A3D"/>
    <w:rsid w:val="00275001"/>
    <w:rsid w:val="00276672"/>
    <w:rsid w:val="00276712"/>
    <w:rsid w:val="00276A1E"/>
    <w:rsid w:val="00276CBD"/>
    <w:rsid w:val="00276FCB"/>
    <w:rsid w:val="002772E6"/>
    <w:rsid w:val="002773D4"/>
    <w:rsid w:val="00280D53"/>
    <w:rsid w:val="00281356"/>
    <w:rsid w:val="00281E12"/>
    <w:rsid w:val="00282076"/>
    <w:rsid w:val="0028219C"/>
    <w:rsid w:val="002826CB"/>
    <w:rsid w:val="0028321F"/>
    <w:rsid w:val="002832E1"/>
    <w:rsid w:val="00283476"/>
    <w:rsid w:val="00283C6D"/>
    <w:rsid w:val="00283D7E"/>
    <w:rsid w:val="00283F24"/>
    <w:rsid w:val="00283FCA"/>
    <w:rsid w:val="002845A2"/>
    <w:rsid w:val="00284A22"/>
    <w:rsid w:val="00285A15"/>
    <w:rsid w:val="00285D3F"/>
    <w:rsid w:val="00285D5B"/>
    <w:rsid w:val="00290AF9"/>
    <w:rsid w:val="00290EDF"/>
    <w:rsid w:val="0029103E"/>
    <w:rsid w:val="00291450"/>
    <w:rsid w:val="00291913"/>
    <w:rsid w:val="00291932"/>
    <w:rsid w:val="00291DB7"/>
    <w:rsid w:val="00292138"/>
    <w:rsid w:val="0029289B"/>
    <w:rsid w:val="00292C63"/>
    <w:rsid w:val="00293295"/>
    <w:rsid w:val="002932D1"/>
    <w:rsid w:val="0029346E"/>
    <w:rsid w:val="00293A08"/>
    <w:rsid w:val="00294B22"/>
    <w:rsid w:val="00295761"/>
    <w:rsid w:val="00295932"/>
    <w:rsid w:val="00295F5C"/>
    <w:rsid w:val="002961A5"/>
    <w:rsid w:val="00296212"/>
    <w:rsid w:val="0029642B"/>
    <w:rsid w:val="00296616"/>
    <w:rsid w:val="00297AC9"/>
    <w:rsid w:val="002A01AC"/>
    <w:rsid w:val="002A09EA"/>
    <w:rsid w:val="002A09EF"/>
    <w:rsid w:val="002A0BE8"/>
    <w:rsid w:val="002A1210"/>
    <w:rsid w:val="002A1F04"/>
    <w:rsid w:val="002A207F"/>
    <w:rsid w:val="002A445F"/>
    <w:rsid w:val="002A44C9"/>
    <w:rsid w:val="002A4677"/>
    <w:rsid w:val="002A4F4C"/>
    <w:rsid w:val="002A531A"/>
    <w:rsid w:val="002A6661"/>
    <w:rsid w:val="002A7057"/>
    <w:rsid w:val="002A77DE"/>
    <w:rsid w:val="002A7A9B"/>
    <w:rsid w:val="002B0053"/>
    <w:rsid w:val="002B0287"/>
    <w:rsid w:val="002B0DEB"/>
    <w:rsid w:val="002B2063"/>
    <w:rsid w:val="002B276E"/>
    <w:rsid w:val="002B28C0"/>
    <w:rsid w:val="002B32C2"/>
    <w:rsid w:val="002B35B4"/>
    <w:rsid w:val="002B380C"/>
    <w:rsid w:val="002B4A88"/>
    <w:rsid w:val="002B5020"/>
    <w:rsid w:val="002B50B1"/>
    <w:rsid w:val="002B73AC"/>
    <w:rsid w:val="002C033C"/>
    <w:rsid w:val="002C0966"/>
    <w:rsid w:val="002C0EF5"/>
    <w:rsid w:val="002C3820"/>
    <w:rsid w:val="002C3971"/>
    <w:rsid w:val="002C3AB4"/>
    <w:rsid w:val="002C3F62"/>
    <w:rsid w:val="002C4803"/>
    <w:rsid w:val="002C5210"/>
    <w:rsid w:val="002C544A"/>
    <w:rsid w:val="002C553D"/>
    <w:rsid w:val="002C57DC"/>
    <w:rsid w:val="002C5ACC"/>
    <w:rsid w:val="002C5B40"/>
    <w:rsid w:val="002C66AF"/>
    <w:rsid w:val="002C66F2"/>
    <w:rsid w:val="002C71C1"/>
    <w:rsid w:val="002C7798"/>
    <w:rsid w:val="002C7B00"/>
    <w:rsid w:val="002D0031"/>
    <w:rsid w:val="002D042D"/>
    <w:rsid w:val="002D04CE"/>
    <w:rsid w:val="002D099C"/>
    <w:rsid w:val="002D0BBA"/>
    <w:rsid w:val="002D0C6D"/>
    <w:rsid w:val="002D2627"/>
    <w:rsid w:val="002D365B"/>
    <w:rsid w:val="002D423A"/>
    <w:rsid w:val="002D484D"/>
    <w:rsid w:val="002D5AE0"/>
    <w:rsid w:val="002E06C4"/>
    <w:rsid w:val="002E15DD"/>
    <w:rsid w:val="002E2299"/>
    <w:rsid w:val="002E2A2F"/>
    <w:rsid w:val="002E3411"/>
    <w:rsid w:val="002E36FF"/>
    <w:rsid w:val="002E375F"/>
    <w:rsid w:val="002E3F0E"/>
    <w:rsid w:val="002E4311"/>
    <w:rsid w:val="002E44B9"/>
    <w:rsid w:val="002E4EF2"/>
    <w:rsid w:val="002E4F02"/>
    <w:rsid w:val="002E5C91"/>
    <w:rsid w:val="002E653F"/>
    <w:rsid w:val="002E70C0"/>
    <w:rsid w:val="002E77DE"/>
    <w:rsid w:val="002F0DBA"/>
    <w:rsid w:val="002F1B43"/>
    <w:rsid w:val="002F2590"/>
    <w:rsid w:val="002F27B0"/>
    <w:rsid w:val="002F2811"/>
    <w:rsid w:val="002F2884"/>
    <w:rsid w:val="002F32C5"/>
    <w:rsid w:val="002F33C3"/>
    <w:rsid w:val="002F3E7B"/>
    <w:rsid w:val="002F3F35"/>
    <w:rsid w:val="002F478D"/>
    <w:rsid w:val="002F4846"/>
    <w:rsid w:val="002F5145"/>
    <w:rsid w:val="002F7BB9"/>
    <w:rsid w:val="003001C0"/>
    <w:rsid w:val="0030031E"/>
    <w:rsid w:val="00301CF0"/>
    <w:rsid w:val="0030215D"/>
    <w:rsid w:val="00302695"/>
    <w:rsid w:val="003033BC"/>
    <w:rsid w:val="0030346A"/>
    <w:rsid w:val="00303FBD"/>
    <w:rsid w:val="003040F8"/>
    <w:rsid w:val="00304190"/>
    <w:rsid w:val="003045A7"/>
    <w:rsid w:val="00304ECB"/>
    <w:rsid w:val="00305731"/>
    <w:rsid w:val="00305A62"/>
    <w:rsid w:val="00305CCA"/>
    <w:rsid w:val="0030621F"/>
    <w:rsid w:val="003077F2"/>
    <w:rsid w:val="00310237"/>
    <w:rsid w:val="003113A6"/>
    <w:rsid w:val="003113D8"/>
    <w:rsid w:val="00311C29"/>
    <w:rsid w:val="003120EB"/>
    <w:rsid w:val="00312137"/>
    <w:rsid w:val="00313A2F"/>
    <w:rsid w:val="00313E0F"/>
    <w:rsid w:val="00314293"/>
    <w:rsid w:val="003147C7"/>
    <w:rsid w:val="00314DFE"/>
    <w:rsid w:val="00315860"/>
    <w:rsid w:val="00315CF3"/>
    <w:rsid w:val="00316048"/>
    <w:rsid w:val="00316121"/>
    <w:rsid w:val="00316928"/>
    <w:rsid w:val="003174C4"/>
    <w:rsid w:val="00320CF0"/>
    <w:rsid w:val="00320E1C"/>
    <w:rsid w:val="003210AB"/>
    <w:rsid w:val="003212CD"/>
    <w:rsid w:val="0032160E"/>
    <w:rsid w:val="0032164B"/>
    <w:rsid w:val="00322213"/>
    <w:rsid w:val="0032242C"/>
    <w:rsid w:val="00322B64"/>
    <w:rsid w:val="0032333D"/>
    <w:rsid w:val="00323A29"/>
    <w:rsid w:val="00324DF0"/>
    <w:rsid w:val="00324EB5"/>
    <w:rsid w:val="003250CF"/>
    <w:rsid w:val="00325B9C"/>
    <w:rsid w:val="00325E93"/>
    <w:rsid w:val="00326448"/>
    <w:rsid w:val="003270E8"/>
    <w:rsid w:val="00330156"/>
    <w:rsid w:val="003307AF"/>
    <w:rsid w:val="00331D11"/>
    <w:rsid w:val="003326F2"/>
    <w:rsid w:val="00332E1C"/>
    <w:rsid w:val="003337C2"/>
    <w:rsid w:val="00334F09"/>
    <w:rsid w:val="003351B9"/>
    <w:rsid w:val="00335E6B"/>
    <w:rsid w:val="0033631E"/>
    <w:rsid w:val="00336539"/>
    <w:rsid w:val="00336F84"/>
    <w:rsid w:val="003371AD"/>
    <w:rsid w:val="003405E6"/>
    <w:rsid w:val="003410E9"/>
    <w:rsid w:val="003418F8"/>
    <w:rsid w:val="00341A1E"/>
    <w:rsid w:val="00342AF1"/>
    <w:rsid w:val="00343787"/>
    <w:rsid w:val="00343F81"/>
    <w:rsid w:val="00344285"/>
    <w:rsid w:val="00344A32"/>
    <w:rsid w:val="003451CF"/>
    <w:rsid w:val="00345FAD"/>
    <w:rsid w:val="00346C9B"/>
    <w:rsid w:val="00347868"/>
    <w:rsid w:val="00347FF9"/>
    <w:rsid w:val="00350003"/>
    <w:rsid w:val="0035004E"/>
    <w:rsid w:val="00350348"/>
    <w:rsid w:val="003504E1"/>
    <w:rsid w:val="00350D56"/>
    <w:rsid w:val="003510F4"/>
    <w:rsid w:val="00351122"/>
    <w:rsid w:val="00351B91"/>
    <w:rsid w:val="00351C0A"/>
    <w:rsid w:val="00351F93"/>
    <w:rsid w:val="00352E59"/>
    <w:rsid w:val="00352E9B"/>
    <w:rsid w:val="00353184"/>
    <w:rsid w:val="00354471"/>
    <w:rsid w:val="00354C0D"/>
    <w:rsid w:val="00354E79"/>
    <w:rsid w:val="00355FA0"/>
    <w:rsid w:val="003568DE"/>
    <w:rsid w:val="0035721E"/>
    <w:rsid w:val="003574EE"/>
    <w:rsid w:val="00361434"/>
    <w:rsid w:val="00361D01"/>
    <w:rsid w:val="003622A5"/>
    <w:rsid w:val="003624A8"/>
    <w:rsid w:val="00363050"/>
    <w:rsid w:val="0036326E"/>
    <w:rsid w:val="003642FE"/>
    <w:rsid w:val="003648C8"/>
    <w:rsid w:val="00364E2F"/>
    <w:rsid w:val="00365A1A"/>
    <w:rsid w:val="00366194"/>
    <w:rsid w:val="00366952"/>
    <w:rsid w:val="0037052E"/>
    <w:rsid w:val="003710DA"/>
    <w:rsid w:val="00371A4C"/>
    <w:rsid w:val="003727E3"/>
    <w:rsid w:val="00373403"/>
    <w:rsid w:val="00373659"/>
    <w:rsid w:val="00373F11"/>
    <w:rsid w:val="0037453A"/>
    <w:rsid w:val="00374A25"/>
    <w:rsid w:val="00376070"/>
    <w:rsid w:val="00377360"/>
    <w:rsid w:val="00381FE1"/>
    <w:rsid w:val="00382794"/>
    <w:rsid w:val="00382D09"/>
    <w:rsid w:val="00384205"/>
    <w:rsid w:val="003843A5"/>
    <w:rsid w:val="003843F2"/>
    <w:rsid w:val="0038459C"/>
    <w:rsid w:val="00385218"/>
    <w:rsid w:val="0038590F"/>
    <w:rsid w:val="00386106"/>
    <w:rsid w:val="0038674F"/>
    <w:rsid w:val="0038782D"/>
    <w:rsid w:val="003878E8"/>
    <w:rsid w:val="003900E0"/>
    <w:rsid w:val="003901D9"/>
    <w:rsid w:val="003908F4"/>
    <w:rsid w:val="00390EAD"/>
    <w:rsid w:val="00391DFA"/>
    <w:rsid w:val="00393A61"/>
    <w:rsid w:val="0039439D"/>
    <w:rsid w:val="00394497"/>
    <w:rsid w:val="00395542"/>
    <w:rsid w:val="0039644B"/>
    <w:rsid w:val="003966CB"/>
    <w:rsid w:val="00397034"/>
    <w:rsid w:val="00397BB5"/>
    <w:rsid w:val="003A0F13"/>
    <w:rsid w:val="003A1736"/>
    <w:rsid w:val="003A218C"/>
    <w:rsid w:val="003A30B3"/>
    <w:rsid w:val="003A33CC"/>
    <w:rsid w:val="003A3FB7"/>
    <w:rsid w:val="003A41B6"/>
    <w:rsid w:val="003A43EB"/>
    <w:rsid w:val="003A4BE7"/>
    <w:rsid w:val="003A4C94"/>
    <w:rsid w:val="003A4DBB"/>
    <w:rsid w:val="003A52F3"/>
    <w:rsid w:val="003A53DD"/>
    <w:rsid w:val="003A614C"/>
    <w:rsid w:val="003A61CE"/>
    <w:rsid w:val="003A6E43"/>
    <w:rsid w:val="003A7040"/>
    <w:rsid w:val="003A7F82"/>
    <w:rsid w:val="003A7FF1"/>
    <w:rsid w:val="003B0221"/>
    <w:rsid w:val="003B06FE"/>
    <w:rsid w:val="003B10E0"/>
    <w:rsid w:val="003B1291"/>
    <w:rsid w:val="003B1CDC"/>
    <w:rsid w:val="003B1CE7"/>
    <w:rsid w:val="003B2951"/>
    <w:rsid w:val="003B2DEB"/>
    <w:rsid w:val="003B3BBD"/>
    <w:rsid w:val="003B3CAA"/>
    <w:rsid w:val="003B4019"/>
    <w:rsid w:val="003B4258"/>
    <w:rsid w:val="003B5211"/>
    <w:rsid w:val="003B5BEE"/>
    <w:rsid w:val="003B6C6C"/>
    <w:rsid w:val="003B7255"/>
    <w:rsid w:val="003B7A0A"/>
    <w:rsid w:val="003C044E"/>
    <w:rsid w:val="003C0796"/>
    <w:rsid w:val="003C11B8"/>
    <w:rsid w:val="003C123F"/>
    <w:rsid w:val="003C20A6"/>
    <w:rsid w:val="003C2C0D"/>
    <w:rsid w:val="003C2F2E"/>
    <w:rsid w:val="003C37FD"/>
    <w:rsid w:val="003C39D1"/>
    <w:rsid w:val="003C64AF"/>
    <w:rsid w:val="003C7B7D"/>
    <w:rsid w:val="003C7D78"/>
    <w:rsid w:val="003D0B3F"/>
    <w:rsid w:val="003D143E"/>
    <w:rsid w:val="003D16B8"/>
    <w:rsid w:val="003D2656"/>
    <w:rsid w:val="003D2E51"/>
    <w:rsid w:val="003D314D"/>
    <w:rsid w:val="003D346F"/>
    <w:rsid w:val="003D372D"/>
    <w:rsid w:val="003D40DA"/>
    <w:rsid w:val="003D4931"/>
    <w:rsid w:val="003D553B"/>
    <w:rsid w:val="003D5E42"/>
    <w:rsid w:val="003D65F7"/>
    <w:rsid w:val="003D698D"/>
    <w:rsid w:val="003D79BC"/>
    <w:rsid w:val="003D7B13"/>
    <w:rsid w:val="003E03C7"/>
    <w:rsid w:val="003E042C"/>
    <w:rsid w:val="003E0D4F"/>
    <w:rsid w:val="003E10CA"/>
    <w:rsid w:val="003E1424"/>
    <w:rsid w:val="003E14FF"/>
    <w:rsid w:val="003E2306"/>
    <w:rsid w:val="003E2611"/>
    <w:rsid w:val="003E3099"/>
    <w:rsid w:val="003E31B3"/>
    <w:rsid w:val="003E547D"/>
    <w:rsid w:val="003E6381"/>
    <w:rsid w:val="003E6A65"/>
    <w:rsid w:val="003E7D0D"/>
    <w:rsid w:val="003F0372"/>
    <w:rsid w:val="003F0AB4"/>
    <w:rsid w:val="003F126B"/>
    <w:rsid w:val="003F1A8D"/>
    <w:rsid w:val="003F1D26"/>
    <w:rsid w:val="003F2811"/>
    <w:rsid w:val="003F3E9C"/>
    <w:rsid w:val="003F404A"/>
    <w:rsid w:val="003F4D53"/>
    <w:rsid w:val="003F5D93"/>
    <w:rsid w:val="003F5EF2"/>
    <w:rsid w:val="003F6A51"/>
    <w:rsid w:val="003F6C27"/>
    <w:rsid w:val="003F6C3E"/>
    <w:rsid w:val="003F6EEC"/>
    <w:rsid w:val="0040018B"/>
    <w:rsid w:val="00400566"/>
    <w:rsid w:val="00402990"/>
    <w:rsid w:val="00402B1B"/>
    <w:rsid w:val="00402B23"/>
    <w:rsid w:val="00403B10"/>
    <w:rsid w:val="00403B47"/>
    <w:rsid w:val="00404B7B"/>
    <w:rsid w:val="004053F2"/>
    <w:rsid w:val="00405D52"/>
    <w:rsid w:val="0040615D"/>
    <w:rsid w:val="00406758"/>
    <w:rsid w:val="00406780"/>
    <w:rsid w:val="0040747F"/>
    <w:rsid w:val="004079A3"/>
    <w:rsid w:val="004079C0"/>
    <w:rsid w:val="00407CBC"/>
    <w:rsid w:val="00410594"/>
    <w:rsid w:val="004108A6"/>
    <w:rsid w:val="00410E4B"/>
    <w:rsid w:val="00411B6D"/>
    <w:rsid w:val="00411D40"/>
    <w:rsid w:val="00412070"/>
    <w:rsid w:val="004122CA"/>
    <w:rsid w:val="0041256E"/>
    <w:rsid w:val="00413925"/>
    <w:rsid w:val="00413FD7"/>
    <w:rsid w:val="00414650"/>
    <w:rsid w:val="0041636E"/>
    <w:rsid w:val="004167A2"/>
    <w:rsid w:val="00417894"/>
    <w:rsid w:val="00420379"/>
    <w:rsid w:val="00420585"/>
    <w:rsid w:val="00423057"/>
    <w:rsid w:val="0042361C"/>
    <w:rsid w:val="004239B5"/>
    <w:rsid w:val="00423E9E"/>
    <w:rsid w:val="004240BA"/>
    <w:rsid w:val="0042589B"/>
    <w:rsid w:val="00426477"/>
    <w:rsid w:val="004277CE"/>
    <w:rsid w:val="00427B30"/>
    <w:rsid w:val="00427E79"/>
    <w:rsid w:val="00430298"/>
    <w:rsid w:val="0043054F"/>
    <w:rsid w:val="00430CD6"/>
    <w:rsid w:val="004319B3"/>
    <w:rsid w:val="004320CB"/>
    <w:rsid w:val="0043248F"/>
    <w:rsid w:val="004329F6"/>
    <w:rsid w:val="0043324F"/>
    <w:rsid w:val="00433943"/>
    <w:rsid w:val="004339CE"/>
    <w:rsid w:val="00433BB0"/>
    <w:rsid w:val="00434A57"/>
    <w:rsid w:val="00434B9E"/>
    <w:rsid w:val="00435A52"/>
    <w:rsid w:val="00436086"/>
    <w:rsid w:val="00436355"/>
    <w:rsid w:val="00436AC7"/>
    <w:rsid w:val="00437205"/>
    <w:rsid w:val="004378E1"/>
    <w:rsid w:val="004378E7"/>
    <w:rsid w:val="004403AF"/>
    <w:rsid w:val="00440A39"/>
    <w:rsid w:val="00440A4B"/>
    <w:rsid w:val="0044115F"/>
    <w:rsid w:val="004413C3"/>
    <w:rsid w:val="004417FE"/>
    <w:rsid w:val="004419F9"/>
    <w:rsid w:val="004428C3"/>
    <w:rsid w:val="00442C6D"/>
    <w:rsid w:val="004435B8"/>
    <w:rsid w:val="004438AC"/>
    <w:rsid w:val="00444549"/>
    <w:rsid w:val="0044591F"/>
    <w:rsid w:val="0044596E"/>
    <w:rsid w:val="00446BD0"/>
    <w:rsid w:val="00446EB6"/>
    <w:rsid w:val="00447865"/>
    <w:rsid w:val="0044787D"/>
    <w:rsid w:val="0045050E"/>
    <w:rsid w:val="00451686"/>
    <w:rsid w:val="00452DE3"/>
    <w:rsid w:val="004531F6"/>
    <w:rsid w:val="00453765"/>
    <w:rsid w:val="00453B05"/>
    <w:rsid w:val="00455024"/>
    <w:rsid w:val="00455634"/>
    <w:rsid w:val="0045564B"/>
    <w:rsid w:val="00456CCC"/>
    <w:rsid w:val="0045703D"/>
    <w:rsid w:val="00457622"/>
    <w:rsid w:val="00457BCE"/>
    <w:rsid w:val="0046079E"/>
    <w:rsid w:val="00461AD8"/>
    <w:rsid w:val="0046200F"/>
    <w:rsid w:val="00462D24"/>
    <w:rsid w:val="00465721"/>
    <w:rsid w:val="00465737"/>
    <w:rsid w:val="00466956"/>
    <w:rsid w:val="00466AE6"/>
    <w:rsid w:val="00466B5F"/>
    <w:rsid w:val="00466CD0"/>
    <w:rsid w:val="004674C1"/>
    <w:rsid w:val="004679E9"/>
    <w:rsid w:val="00470D1B"/>
    <w:rsid w:val="00470D31"/>
    <w:rsid w:val="00471AF9"/>
    <w:rsid w:val="00472385"/>
    <w:rsid w:val="0047291A"/>
    <w:rsid w:val="00472A7E"/>
    <w:rsid w:val="004732BA"/>
    <w:rsid w:val="00474D80"/>
    <w:rsid w:val="00475984"/>
    <w:rsid w:val="0047619D"/>
    <w:rsid w:val="004766F9"/>
    <w:rsid w:val="00476CA3"/>
    <w:rsid w:val="0047782B"/>
    <w:rsid w:val="00480023"/>
    <w:rsid w:val="004800F9"/>
    <w:rsid w:val="00480895"/>
    <w:rsid w:val="00480BF5"/>
    <w:rsid w:val="00480E9A"/>
    <w:rsid w:val="00481356"/>
    <w:rsid w:val="004818F5"/>
    <w:rsid w:val="004830B3"/>
    <w:rsid w:val="004839FC"/>
    <w:rsid w:val="004857A5"/>
    <w:rsid w:val="00486D2C"/>
    <w:rsid w:val="00486F50"/>
    <w:rsid w:val="0048731C"/>
    <w:rsid w:val="004878B4"/>
    <w:rsid w:val="004878FB"/>
    <w:rsid w:val="00487ABF"/>
    <w:rsid w:val="00487B4F"/>
    <w:rsid w:val="004909A6"/>
    <w:rsid w:val="0049144E"/>
    <w:rsid w:val="0049161A"/>
    <w:rsid w:val="00491D63"/>
    <w:rsid w:val="00491EA0"/>
    <w:rsid w:val="0049234B"/>
    <w:rsid w:val="004929B0"/>
    <w:rsid w:val="004929F0"/>
    <w:rsid w:val="00493281"/>
    <w:rsid w:val="00493C56"/>
    <w:rsid w:val="00493FC4"/>
    <w:rsid w:val="00494A14"/>
    <w:rsid w:val="00497585"/>
    <w:rsid w:val="004A0B28"/>
    <w:rsid w:val="004A18CC"/>
    <w:rsid w:val="004A20D6"/>
    <w:rsid w:val="004A210B"/>
    <w:rsid w:val="004A29A4"/>
    <w:rsid w:val="004A2C15"/>
    <w:rsid w:val="004A2E2E"/>
    <w:rsid w:val="004A3A0C"/>
    <w:rsid w:val="004A3E9F"/>
    <w:rsid w:val="004A401F"/>
    <w:rsid w:val="004A43B3"/>
    <w:rsid w:val="004A4DD8"/>
    <w:rsid w:val="004A5231"/>
    <w:rsid w:val="004A5A87"/>
    <w:rsid w:val="004A5FD6"/>
    <w:rsid w:val="004A62D9"/>
    <w:rsid w:val="004A6594"/>
    <w:rsid w:val="004A6813"/>
    <w:rsid w:val="004A71A1"/>
    <w:rsid w:val="004A7562"/>
    <w:rsid w:val="004A75F5"/>
    <w:rsid w:val="004A7A88"/>
    <w:rsid w:val="004B17FB"/>
    <w:rsid w:val="004B212E"/>
    <w:rsid w:val="004B256A"/>
    <w:rsid w:val="004B2E65"/>
    <w:rsid w:val="004B315E"/>
    <w:rsid w:val="004B3F2E"/>
    <w:rsid w:val="004B40AD"/>
    <w:rsid w:val="004B4CC1"/>
    <w:rsid w:val="004B4ED2"/>
    <w:rsid w:val="004B560A"/>
    <w:rsid w:val="004B5923"/>
    <w:rsid w:val="004B5B30"/>
    <w:rsid w:val="004B5FEB"/>
    <w:rsid w:val="004B63CA"/>
    <w:rsid w:val="004B6A8F"/>
    <w:rsid w:val="004B6C09"/>
    <w:rsid w:val="004B7A2D"/>
    <w:rsid w:val="004B7B0C"/>
    <w:rsid w:val="004B7E70"/>
    <w:rsid w:val="004C0255"/>
    <w:rsid w:val="004C14B9"/>
    <w:rsid w:val="004C181F"/>
    <w:rsid w:val="004C227F"/>
    <w:rsid w:val="004C272F"/>
    <w:rsid w:val="004C2E6F"/>
    <w:rsid w:val="004C4372"/>
    <w:rsid w:val="004C44F3"/>
    <w:rsid w:val="004C5277"/>
    <w:rsid w:val="004C54BB"/>
    <w:rsid w:val="004C7296"/>
    <w:rsid w:val="004C7329"/>
    <w:rsid w:val="004C7BCB"/>
    <w:rsid w:val="004D0024"/>
    <w:rsid w:val="004D00E7"/>
    <w:rsid w:val="004D1036"/>
    <w:rsid w:val="004D1550"/>
    <w:rsid w:val="004D1BC0"/>
    <w:rsid w:val="004D1CEE"/>
    <w:rsid w:val="004D2208"/>
    <w:rsid w:val="004D3E9E"/>
    <w:rsid w:val="004D481C"/>
    <w:rsid w:val="004D5048"/>
    <w:rsid w:val="004D5A4A"/>
    <w:rsid w:val="004D5C08"/>
    <w:rsid w:val="004D65BC"/>
    <w:rsid w:val="004D6BC9"/>
    <w:rsid w:val="004D6C7A"/>
    <w:rsid w:val="004D7055"/>
    <w:rsid w:val="004D7366"/>
    <w:rsid w:val="004D7C3C"/>
    <w:rsid w:val="004E1330"/>
    <w:rsid w:val="004E15AC"/>
    <w:rsid w:val="004E4988"/>
    <w:rsid w:val="004E49B3"/>
    <w:rsid w:val="004E5683"/>
    <w:rsid w:val="004E6212"/>
    <w:rsid w:val="004E654E"/>
    <w:rsid w:val="004E6CFF"/>
    <w:rsid w:val="004E7457"/>
    <w:rsid w:val="004E7E41"/>
    <w:rsid w:val="004F3046"/>
    <w:rsid w:val="004F31FC"/>
    <w:rsid w:val="004F3349"/>
    <w:rsid w:val="004F3635"/>
    <w:rsid w:val="004F3BD9"/>
    <w:rsid w:val="004F59B9"/>
    <w:rsid w:val="004F748A"/>
    <w:rsid w:val="004F7763"/>
    <w:rsid w:val="004F7A85"/>
    <w:rsid w:val="004F7C04"/>
    <w:rsid w:val="00500757"/>
    <w:rsid w:val="005018CF"/>
    <w:rsid w:val="005019E0"/>
    <w:rsid w:val="00501EB8"/>
    <w:rsid w:val="00502A08"/>
    <w:rsid w:val="00502EDF"/>
    <w:rsid w:val="00503057"/>
    <w:rsid w:val="005039D2"/>
    <w:rsid w:val="0050413E"/>
    <w:rsid w:val="005048A5"/>
    <w:rsid w:val="005048C9"/>
    <w:rsid w:val="005048D1"/>
    <w:rsid w:val="005058D2"/>
    <w:rsid w:val="00506015"/>
    <w:rsid w:val="0050752F"/>
    <w:rsid w:val="00507AE0"/>
    <w:rsid w:val="00510595"/>
    <w:rsid w:val="005123F3"/>
    <w:rsid w:val="005129A1"/>
    <w:rsid w:val="00513A51"/>
    <w:rsid w:val="005143E7"/>
    <w:rsid w:val="005147AF"/>
    <w:rsid w:val="00514A06"/>
    <w:rsid w:val="0051538F"/>
    <w:rsid w:val="00515667"/>
    <w:rsid w:val="005164B0"/>
    <w:rsid w:val="0051674C"/>
    <w:rsid w:val="0052028F"/>
    <w:rsid w:val="00520390"/>
    <w:rsid w:val="00520DE8"/>
    <w:rsid w:val="0052164F"/>
    <w:rsid w:val="00521F7E"/>
    <w:rsid w:val="00522DB9"/>
    <w:rsid w:val="005230C0"/>
    <w:rsid w:val="005230C7"/>
    <w:rsid w:val="00524B37"/>
    <w:rsid w:val="00525178"/>
    <w:rsid w:val="00525640"/>
    <w:rsid w:val="00525A68"/>
    <w:rsid w:val="00525B31"/>
    <w:rsid w:val="005265C6"/>
    <w:rsid w:val="00526732"/>
    <w:rsid w:val="005268A5"/>
    <w:rsid w:val="00526A42"/>
    <w:rsid w:val="00526D84"/>
    <w:rsid w:val="00526F60"/>
    <w:rsid w:val="005275BD"/>
    <w:rsid w:val="00530B9A"/>
    <w:rsid w:val="00531921"/>
    <w:rsid w:val="0053349F"/>
    <w:rsid w:val="00533878"/>
    <w:rsid w:val="005349D6"/>
    <w:rsid w:val="005358E5"/>
    <w:rsid w:val="00535CE3"/>
    <w:rsid w:val="00535F31"/>
    <w:rsid w:val="00536588"/>
    <w:rsid w:val="00536763"/>
    <w:rsid w:val="00536896"/>
    <w:rsid w:val="00536B0F"/>
    <w:rsid w:val="00536B4C"/>
    <w:rsid w:val="00537438"/>
    <w:rsid w:val="00537905"/>
    <w:rsid w:val="00540697"/>
    <w:rsid w:val="00540930"/>
    <w:rsid w:val="00542015"/>
    <w:rsid w:val="005423AA"/>
    <w:rsid w:val="00542422"/>
    <w:rsid w:val="00542B31"/>
    <w:rsid w:val="00543A86"/>
    <w:rsid w:val="00544389"/>
    <w:rsid w:val="0054478B"/>
    <w:rsid w:val="0054484B"/>
    <w:rsid w:val="00544D82"/>
    <w:rsid w:val="00547058"/>
    <w:rsid w:val="0054726A"/>
    <w:rsid w:val="0054778F"/>
    <w:rsid w:val="005479D5"/>
    <w:rsid w:val="00547A2F"/>
    <w:rsid w:val="005500B7"/>
    <w:rsid w:val="00551276"/>
    <w:rsid w:val="00551B50"/>
    <w:rsid w:val="00551FC5"/>
    <w:rsid w:val="00552336"/>
    <w:rsid w:val="00552888"/>
    <w:rsid w:val="00552908"/>
    <w:rsid w:val="00552A53"/>
    <w:rsid w:val="00552D03"/>
    <w:rsid w:val="00552EA2"/>
    <w:rsid w:val="00553ED8"/>
    <w:rsid w:val="00556986"/>
    <w:rsid w:val="005574DE"/>
    <w:rsid w:val="005576A0"/>
    <w:rsid w:val="00560E25"/>
    <w:rsid w:val="00562164"/>
    <w:rsid w:val="0056327C"/>
    <w:rsid w:val="00563373"/>
    <w:rsid w:val="00563699"/>
    <w:rsid w:val="005638FA"/>
    <w:rsid w:val="00565E80"/>
    <w:rsid w:val="00566065"/>
    <w:rsid w:val="0056666D"/>
    <w:rsid w:val="00571C95"/>
    <w:rsid w:val="00571E23"/>
    <w:rsid w:val="005729A8"/>
    <w:rsid w:val="00572C78"/>
    <w:rsid w:val="0057336F"/>
    <w:rsid w:val="00574A72"/>
    <w:rsid w:val="00575091"/>
    <w:rsid w:val="005758EA"/>
    <w:rsid w:val="00576B0B"/>
    <w:rsid w:val="00577D41"/>
    <w:rsid w:val="005800D5"/>
    <w:rsid w:val="00580671"/>
    <w:rsid w:val="00580B7E"/>
    <w:rsid w:val="005812E6"/>
    <w:rsid w:val="005817AF"/>
    <w:rsid w:val="00582858"/>
    <w:rsid w:val="00583B52"/>
    <w:rsid w:val="00584399"/>
    <w:rsid w:val="005843BB"/>
    <w:rsid w:val="00585B0A"/>
    <w:rsid w:val="005863F9"/>
    <w:rsid w:val="0058646F"/>
    <w:rsid w:val="00587C76"/>
    <w:rsid w:val="00587FAE"/>
    <w:rsid w:val="00587FF4"/>
    <w:rsid w:val="00590A15"/>
    <w:rsid w:val="005918CD"/>
    <w:rsid w:val="00591A10"/>
    <w:rsid w:val="00592083"/>
    <w:rsid w:val="0059222C"/>
    <w:rsid w:val="0059250B"/>
    <w:rsid w:val="00592543"/>
    <w:rsid w:val="00592C5C"/>
    <w:rsid w:val="00592E75"/>
    <w:rsid w:val="00594500"/>
    <w:rsid w:val="0059463D"/>
    <w:rsid w:val="005946F4"/>
    <w:rsid w:val="00595085"/>
    <w:rsid w:val="00595251"/>
    <w:rsid w:val="005952E4"/>
    <w:rsid w:val="00595577"/>
    <w:rsid w:val="00596757"/>
    <w:rsid w:val="00597304"/>
    <w:rsid w:val="00597440"/>
    <w:rsid w:val="005A0DAE"/>
    <w:rsid w:val="005A224F"/>
    <w:rsid w:val="005A2D3A"/>
    <w:rsid w:val="005A5020"/>
    <w:rsid w:val="005A51D7"/>
    <w:rsid w:val="005A5286"/>
    <w:rsid w:val="005A5848"/>
    <w:rsid w:val="005A5F37"/>
    <w:rsid w:val="005A7777"/>
    <w:rsid w:val="005A7F97"/>
    <w:rsid w:val="005B011E"/>
    <w:rsid w:val="005B0538"/>
    <w:rsid w:val="005B05E4"/>
    <w:rsid w:val="005B090E"/>
    <w:rsid w:val="005B0B3E"/>
    <w:rsid w:val="005B12DE"/>
    <w:rsid w:val="005B1435"/>
    <w:rsid w:val="005B3376"/>
    <w:rsid w:val="005B3468"/>
    <w:rsid w:val="005B3C03"/>
    <w:rsid w:val="005B3C30"/>
    <w:rsid w:val="005B4BBC"/>
    <w:rsid w:val="005B5731"/>
    <w:rsid w:val="005C0C30"/>
    <w:rsid w:val="005C1A21"/>
    <w:rsid w:val="005C222A"/>
    <w:rsid w:val="005C2C67"/>
    <w:rsid w:val="005C2DF2"/>
    <w:rsid w:val="005C3374"/>
    <w:rsid w:val="005C3387"/>
    <w:rsid w:val="005C3532"/>
    <w:rsid w:val="005C3849"/>
    <w:rsid w:val="005C434C"/>
    <w:rsid w:val="005C455F"/>
    <w:rsid w:val="005C59FE"/>
    <w:rsid w:val="005C6AF9"/>
    <w:rsid w:val="005C6B18"/>
    <w:rsid w:val="005C7C00"/>
    <w:rsid w:val="005D113E"/>
    <w:rsid w:val="005D18F1"/>
    <w:rsid w:val="005D1AAD"/>
    <w:rsid w:val="005D265E"/>
    <w:rsid w:val="005D3897"/>
    <w:rsid w:val="005D5209"/>
    <w:rsid w:val="005D6558"/>
    <w:rsid w:val="005D7C3D"/>
    <w:rsid w:val="005D7D0B"/>
    <w:rsid w:val="005D7E30"/>
    <w:rsid w:val="005E25E5"/>
    <w:rsid w:val="005E35C5"/>
    <w:rsid w:val="005E415D"/>
    <w:rsid w:val="005E5977"/>
    <w:rsid w:val="005E5C8A"/>
    <w:rsid w:val="005E73BA"/>
    <w:rsid w:val="005F0A4E"/>
    <w:rsid w:val="005F0C5E"/>
    <w:rsid w:val="005F147A"/>
    <w:rsid w:val="005F1C61"/>
    <w:rsid w:val="005F27CD"/>
    <w:rsid w:val="005F3579"/>
    <w:rsid w:val="005F3C2F"/>
    <w:rsid w:val="005F4149"/>
    <w:rsid w:val="005F4253"/>
    <w:rsid w:val="005F57CD"/>
    <w:rsid w:val="005F67AF"/>
    <w:rsid w:val="005F70E7"/>
    <w:rsid w:val="005F7223"/>
    <w:rsid w:val="005F754E"/>
    <w:rsid w:val="005F7FF1"/>
    <w:rsid w:val="00600F21"/>
    <w:rsid w:val="00604002"/>
    <w:rsid w:val="006043C2"/>
    <w:rsid w:val="00604573"/>
    <w:rsid w:val="00604E13"/>
    <w:rsid w:val="00605E0D"/>
    <w:rsid w:val="006077CA"/>
    <w:rsid w:val="0060785B"/>
    <w:rsid w:val="00607ADE"/>
    <w:rsid w:val="00607FED"/>
    <w:rsid w:val="00610C38"/>
    <w:rsid w:val="006110FD"/>
    <w:rsid w:val="00611331"/>
    <w:rsid w:val="00611B7F"/>
    <w:rsid w:val="00612099"/>
    <w:rsid w:val="00612867"/>
    <w:rsid w:val="00613A83"/>
    <w:rsid w:val="006141A6"/>
    <w:rsid w:val="00614663"/>
    <w:rsid w:val="00615985"/>
    <w:rsid w:val="00615B25"/>
    <w:rsid w:val="00616434"/>
    <w:rsid w:val="00616D0F"/>
    <w:rsid w:val="00617422"/>
    <w:rsid w:val="0061750C"/>
    <w:rsid w:val="00617FF1"/>
    <w:rsid w:val="0062019B"/>
    <w:rsid w:val="00621008"/>
    <w:rsid w:val="00621012"/>
    <w:rsid w:val="00621076"/>
    <w:rsid w:val="00621094"/>
    <w:rsid w:val="00622390"/>
    <w:rsid w:val="00622F0A"/>
    <w:rsid w:val="00624231"/>
    <w:rsid w:val="00624292"/>
    <w:rsid w:val="006245D7"/>
    <w:rsid w:val="00624A7A"/>
    <w:rsid w:val="00624BC1"/>
    <w:rsid w:val="00625AB2"/>
    <w:rsid w:val="006269C2"/>
    <w:rsid w:val="0062777E"/>
    <w:rsid w:val="00627C88"/>
    <w:rsid w:val="006301A3"/>
    <w:rsid w:val="00630B72"/>
    <w:rsid w:val="00630B7B"/>
    <w:rsid w:val="006315A4"/>
    <w:rsid w:val="00631F22"/>
    <w:rsid w:val="006323A9"/>
    <w:rsid w:val="006345EB"/>
    <w:rsid w:val="00634C19"/>
    <w:rsid w:val="00634F18"/>
    <w:rsid w:val="006350F6"/>
    <w:rsid w:val="006355B3"/>
    <w:rsid w:val="00635C60"/>
    <w:rsid w:val="00635D4A"/>
    <w:rsid w:val="00635E68"/>
    <w:rsid w:val="0063609D"/>
    <w:rsid w:val="006363B3"/>
    <w:rsid w:val="00637465"/>
    <w:rsid w:val="006377E8"/>
    <w:rsid w:val="00637E89"/>
    <w:rsid w:val="00640450"/>
    <w:rsid w:val="00641611"/>
    <w:rsid w:val="00641F17"/>
    <w:rsid w:val="00643C67"/>
    <w:rsid w:val="00645644"/>
    <w:rsid w:val="0064740F"/>
    <w:rsid w:val="00647956"/>
    <w:rsid w:val="0064795F"/>
    <w:rsid w:val="00647E67"/>
    <w:rsid w:val="00651714"/>
    <w:rsid w:val="0065181E"/>
    <w:rsid w:val="0065200B"/>
    <w:rsid w:val="00652085"/>
    <w:rsid w:val="006526A3"/>
    <w:rsid w:val="0065328B"/>
    <w:rsid w:val="006533E7"/>
    <w:rsid w:val="006538BB"/>
    <w:rsid w:val="00653E1B"/>
    <w:rsid w:val="006545C9"/>
    <w:rsid w:val="00656225"/>
    <w:rsid w:val="00656E3E"/>
    <w:rsid w:val="00657490"/>
    <w:rsid w:val="006579CE"/>
    <w:rsid w:val="00657EAD"/>
    <w:rsid w:val="006607D9"/>
    <w:rsid w:val="00660EE4"/>
    <w:rsid w:val="0066223D"/>
    <w:rsid w:val="006622AA"/>
    <w:rsid w:val="00663E99"/>
    <w:rsid w:val="006643C3"/>
    <w:rsid w:val="00664440"/>
    <w:rsid w:val="00664CE9"/>
    <w:rsid w:val="0066505B"/>
    <w:rsid w:val="006654DF"/>
    <w:rsid w:val="00665648"/>
    <w:rsid w:val="006659C7"/>
    <w:rsid w:val="00665A68"/>
    <w:rsid w:val="006672FD"/>
    <w:rsid w:val="00670C2E"/>
    <w:rsid w:val="00670C96"/>
    <w:rsid w:val="00671C4A"/>
    <w:rsid w:val="00672D07"/>
    <w:rsid w:val="00673DB4"/>
    <w:rsid w:val="006743E7"/>
    <w:rsid w:val="006746D7"/>
    <w:rsid w:val="00674D22"/>
    <w:rsid w:val="0067544A"/>
    <w:rsid w:val="006754A7"/>
    <w:rsid w:val="00675C8F"/>
    <w:rsid w:val="00676662"/>
    <w:rsid w:val="00676A33"/>
    <w:rsid w:val="00676D17"/>
    <w:rsid w:val="00677094"/>
    <w:rsid w:val="006771A6"/>
    <w:rsid w:val="006771C4"/>
    <w:rsid w:val="00677680"/>
    <w:rsid w:val="006821D8"/>
    <w:rsid w:val="00682FCB"/>
    <w:rsid w:val="006839CA"/>
    <w:rsid w:val="00683BB9"/>
    <w:rsid w:val="00684634"/>
    <w:rsid w:val="00685054"/>
    <w:rsid w:val="00685712"/>
    <w:rsid w:val="00685A23"/>
    <w:rsid w:val="00685AA6"/>
    <w:rsid w:val="00685D1E"/>
    <w:rsid w:val="00685ECC"/>
    <w:rsid w:val="00686E99"/>
    <w:rsid w:val="006875B5"/>
    <w:rsid w:val="00687FB0"/>
    <w:rsid w:val="006903D6"/>
    <w:rsid w:val="0069044E"/>
    <w:rsid w:val="00690BB8"/>
    <w:rsid w:val="006912DC"/>
    <w:rsid w:val="00691692"/>
    <w:rsid w:val="0069178F"/>
    <w:rsid w:val="006919EB"/>
    <w:rsid w:val="00691CE8"/>
    <w:rsid w:val="00692DE7"/>
    <w:rsid w:val="00693BEE"/>
    <w:rsid w:val="0069436D"/>
    <w:rsid w:val="0069479C"/>
    <w:rsid w:val="00694A46"/>
    <w:rsid w:val="00695C3F"/>
    <w:rsid w:val="00695DD7"/>
    <w:rsid w:val="00695F22"/>
    <w:rsid w:val="006960C1"/>
    <w:rsid w:val="0069664A"/>
    <w:rsid w:val="00696FB3"/>
    <w:rsid w:val="0069738C"/>
    <w:rsid w:val="006A0771"/>
    <w:rsid w:val="006A0B3E"/>
    <w:rsid w:val="006A0BFA"/>
    <w:rsid w:val="006A17AD"/>
    <w:rsid w:val="006A1C52"/>
    <w:rsid w:val="006A28B3"/>
    <w:rsid w:val="006A349E"/>
    <w:rsid w:val="006A3D55"/>
    <w:rsid w:val="006A3EFD"/>
    <w:rsid w:val="006A463E"/>
    <w:rsid w:val="006A6172"/>
    <w:rsid w:val="006A6A03"/>
    <w:rsid w:val="006A7129"/>
    <w:rsid w:val="006B075E"/>
    <w:rsid w:val="006B0850"/>
    <w:rsid w:val="006B096D"/>
    <w:rsid w:val="006B1CE4"/>
    <w:rsid w:val="006B27B3"/>
    <w:rsid w:val="006B50A9"/>
    <w:rsid w:val="006B536C"/>
    <w:rsid w:val="006B5387"/>
    <w:rsid w:val="006B5504"/>
    <w:rsid w:val="006B5CAA"/>
    <w:rsid w:val="006B5E1D"/>
    <w:rsid w:val="006B6B30"/>
    <w:rsid w:val="006B6CE2"/>
    <w:rsid w:val="006B7152"/>
    <w:rsid w:val="006C06E6"/>
    <w:rsid w:val="006C0743"/>
    <w:rsid w:val="006C0E5B"/>
    <w:rsid w:val="006C1BCB"/>
    <w:rsid w:val="006C25E3"/>
    <w:rsid w:val="006C3DFC"/>
    <w:rsid w:val="006C47C8"/>
    <w:rsid w:val="006C4808"/>
    <w:rsid w:val="006C5954"/>
    <w:rsid w:val="006C5EA5"/>
    <w:rsid w:val="006C607D"/>
    <w:rsid w:val="006C64E6"/>
    <w:rsid w:val="006C735D"/>
    <w:rsid w:val="006C7EDB"/>
    <w:rsid w:val="006D0276"/>
    <w:rsid w:val="006D2C8D"/>
    <w:rsid w:val="006D486B"/>
    <w:rsid w:val="006D5626"/>
    <w:rsid w:val="006D60A4"/>
    <w:rsid w:val="006D6609"/>
    <w:rsid w:val="006D77A7"/>
    <w:rsid w:val="006D7A43"/>
    <w:rsid w:val="006D7F0E"/>
    <w:rsid w:val="006E0408"/>
    <w:rsid w:val="006E0596"/>
    <w:rsid w:val="006E05DA"/>
    <w:rsid w:val="006E143E"/>
    <w:rsid w:val="006E2835"/>
    <w:rsid w:val="006E2888"/>
    <w:rsid w:val="006E2A49"/>
    <w:rsid w:val="006E750D"/>
    <w:rsid w:val="006E79D7"/>
    <w:rsid w:val="006F1B52"/>
    <w:rsid w:val="006F2EDC"/>
    <w:rsid w:val="006F3343"/>
    <w:rsid w:val="006F563C"/>
    <w:rsid w:val="006F5950"/>
    <w:rsid w:val="006F6C5A"/>
    <w:rsid w:val="006F7F32"/>
    <w:rsid w:val="00701A62"/>
    <w:rsid w:val="007026F1"/>
    <w:rsid w:val="0070279F"/>
    <w:rsid w:val="00702F77"/>
    <w:rsid w:val="007030E3"/>
    <w:rsid w:val="00703DA1"/>
    <w:rsid w:val="00704695"/>
    <w:rsid w:val="00705321"/>
    <w:rsid w:val="00705F6E"/>
    <w:rsid w:val="0070757C"/>
    <w:rsid w:val="00707A68"/>
    <w:rsid w:val="00707F3C"/>
    <w:rsid w:val="0071066C"/>
    <w:rsid w:val="007108E8"/>
    <w:rsid w:val="00710B6E"/>
    <w:rsid w:val="00710D77"/>
    <w:rsid w:val="00710F7C"/>
    <w:rsid w:val="00711BCA"/>
    <w:rsid w:val="007130D3"/>
    <w:rsid w:val="007133F4"/>
    <w:rsid w:val="00713AC3"/>
    <w:rsid w:val="0071415C"/>
    <w:rsid w:val="00714304"/>
    <w:rsid w:val="00714651"/>
    <w:rsid w:val="0071549F"/>
    <w:rsid w:val="00715859"/>
    <w:rsid w:val="00715AA4"/>
    <w:rsid w:val="00715BC2"/>
    <w:rsid w:val="00715DCC"/>
    <w:rsid w:val="00716289"/>
    <w:rsid w:val="007162A6"/>
    <w:rsid w:val="007164CE"/>
    <w:rsid w:val="007169C9"/>
    <w:rsid w:val="0071708C"/>
    <w:rsid w:val="00717614"/>
    <w:rsid w:val="0071788B"/>
    <w:rsid w:val="00717DFD"/>
    <w:rsid w:val="00717E3D"/>
    <w:rsid w:val="00717EEB"/>
    <w:rsid w:val="0072017A"/>
    <w:rsid w:val="00720212"/>
    <w:rsid w:val="00721459"/>
    <w:rsid w:val="00721CDD"/>
    <w:rsid w:val="00721FB6"/>
    <w:rsid w:val="0072212B"/>
    <w:rsid w:val="007222B9"/>
    <w:rsid w:val="007227C4"/>
    <w:rsid w:val="00723C08"/>
    <w:rsid w:val="007240EB"/>
    <w:rsid w:val="00724873"/>
    <w:rsid w:val="00725691"/>
    <w:rsid w:val="00725AFD"/>
    <w:rsid w:val="0072624B"/>
    <w:rsid w:val="007268F1"/>
    <w:rsid w:val="00727AB7"/>
    <w:rsid w:val="00727BD2"/>
    <w:rsid w:val="007300CE"/>
    <w:rsid w:val="00730597"/>
    <w:rsid w:val="00730652"/>
    <w:rsid w:val="00730D50"/>
    <w:rsid w:val="00731552"/>
    <w:rsid w:val="0073169B"/>
    <w:rsid w:val="007337AB"/>
    <w:rsid w:val="00733B19"/>
    <w:rsid w:val="0073504D"/>
    <w:rsid w:val="0073600F"/>
    <w:rsid w:val="00736EA7"/>
    <w:rsid w:val="00737A27"/>
    <w:rsid w:val="00737F91"/>
    <w:rsid w:val="007400EB"/>
    <w:rsid w:val="00740231"/>
    <w:rsid w:val="00741618"/>
    <w:rsid w:val="00742F30"/>
    <w:rsid w:val="00743731"/>
    <w:rsid w:val="00743B12"/>
    <w:rsid w:val="00744385"/>
    <w:rsid w:val="00744703"/>
    <w:rsid w:val="00746B4F"/>
    <w:rsid w:val="00746F11"/>
    <w:rsid w:val="007470B8"/>
    <w:rsid w:val="007474CA"/>
    <w:rsid w:val="00750114"/>
    <w:rsid w:val="00750E1B"/>
    <w:rsid w:val="00751A72"/>
    <w:rsid w:val="00751CB1"/>
    <w:rsid w:val="00752355"/>
    <w:rsid w:val="00752564"/>
    <w:rsid w:val="00752B25"/>
    <w:rsid w:val="00752EB4"/>
    <w:rsid w:val="00753650"/>
    <w:rsid w:val="00753AA2"/>
    <w:rsid w:val="00753BE7"/>
    <w:rsid w:val="0075475A"/>
    <w:rsid w:val="00754DB8"/>
    <w:rsid w:val="00755802"/>
    <w:rsid w:val="00755FA9"/>
    <w:rsid w:val="007560DD"/>
    <w:rsid w:val="0075641B"/>
    <w:rsid w:val="00756842"/>
    <w:rsid w:val="00757FE8"/>
    <w:rsid w:val="0076036A"/>
    <w:rsid w:val="0076062A"/>
    <w:rsid w:val="0076134D"/>
    <w:rsid w:val="00762ED1"/>
    <w:rsid w:val="00763630"/>
    <w:rsid w:val="00763B44"/>
    <w:rsid w:val="00763E8F"/>
    <w:rsid w:val="0076519D"/>
    <w:rsid w:val="00765629"/>
    <w:rsid w:val="007656B3"/>
    <w:rsid w:val="007658D0"/>
    <w:rsid w:val="00765AFB"/>
    <w:rsid w:val="00766C04"/>
    <w:rsid w:val="007670A5"/>
    <w:rsid w:val="007674B5"/>
    <w:rsid w:val="007677DA"/>
    <w:rsid w:val="00767A46"/>
    <w:rsid w:val="007712D7"/>
    <w:rsid w:val="007715D5"/>
    <w:rsid w:val="00772ABC"/>
    <w:rsid w:val="00772CF4"/>
    <w:rsid w:val="00772E89"/>
    <w:rsid w:val="00773E4A"/>
    <w:rsid w:val="00774268"/>
    <w:rsid w:val="00774D3A"/>
    <w:rsid w:val="007758B1"/>
    <w:rsid w:val="00775BB0"/>
    <w:rsid w:val="00775D9F"/>
    <w:rsid w:val="00776479"/>
    <w:rsid w:val="00776E15"/>
    <w:rsid w:val="007775B4"/>
    <w:rsid w:val="00777A4C"/>
    <w:rsid w:val="00777CF1"/>
    <w:rsid w:val="0078175A"/>
    <w:rsid w:val="00781FAF"/>
    <w:rsid w:val="0078220A"/>
    <w:rsid w:val="00782856"/>
    <w:rsid w:val="00782952"/>
    <w:rsid w:val="0078384B"/>
    <w:rsid w:val="00783B07"/>
    <w:rsid w:val="00784B3C"/>
    <w:rsid w:val="00784E16"/>
    <w:rsid w:val="00784E70"/>
    <w:rsid w:val="00785C85"/>
    <w:rsid w:val="00785CE7"/>
    <w:rsid w:val="00785D3D"/>
    <w:rsid w:val="00785DD0"/>
    <w:rsid w:val="0078729F"/>
    <w:rsid w:val="007875E6"/>
    <w:rsid w:val="007903EF"/>
    <w:rsid w:val="007911D9"/>
    <w:rsid w:val="007913D3"/>
    <w:rsid w:val="00791E09"/>
    <w:rsid w:val="00792A8A"/>
    <w:rsid w:val="007931CE"/>
    <w:rsid w:val="007935A9"/>
    <w:rsid w:val="00794345"/>
    <w:rsid w:val="00794566"/>
    <w:rsid w:val="00794C9F"/>
    <w:rsid w:val="0079581F"/>
    <w:rsid w:val="00795F29"/>
    <w:rsid w:val="00796565"/>
    <w:rsid w:val="007972D0"/>
    <w:rsid w:val="007A000D"/>
    <w:rsid w:val="007A056A"/>
    <w:rsid w:val="007A0646"/>
    <w:rsid w:val="007A069C"/>
    <w:rsid w:val="007A09FD"/>
    <w:rsid w:val="007A169E"/>
    <w:rsid w:val="007A32B6"/>
    <w:rsid w:val="007A3F2D"/>
    <w:rsid w:val="007A40AB"/>
    <w:rsid w:val="007A6125"/>
    <w:rsid w:val="007A63C5"/>
    <w:rsid w:val="007A643F"/>
    <w:rsid w:val="007A658A"/>
    <w:rsid w:val="007A7108"/>
    <w:rsid w:val="007B21B0"/>
    <w:rsid w:val="007B2714"/>
    <w:rsid w:val="007B2B36"/>
    <w:rsid w:val="007B3379"/>
    <w:rsid w:val="007B38EF"/>
    <w:rsid w:val="007B490D"/>
    <w:rsid w:val="007B49A0"/>
    <w:rsid w:val="007B540C"/>
    <w:rsid w:val="007B5678"/>
    <w:rsid w:val="007B57F0"/>
    <w:rsid w:val="007B5ABA"/>
    <w:rsid w:val="007B701D"/>
    <w:rsid w:val="007B764D"/>
    <w:rsid w:val="007B7882"/>
    <w:rsid w:val="007B7966"/>
    <w:rsid w:val="007C034C"/>
    <w:rsid w:val="007C03BA"/>
    <w:rsid w:val="007C1216"/>
    <w:rsid w:val="007C2044"/>
    <w:rsid w:val="007C25E9"/>
    <w:rsid w:val="007C31B7"/>
    <w:rsid w:val="007C48B0"/>
    <w:rsid w:val="007C49FF"/>
    <w:rsid w:val="007C4ADA"/>
    <w:rsid w:val="007C63D7"/>
    <w:rsid w:val="007C65DF"/>
    <w:rsid w:val="007C685F"/>
    <w:rsid w:val="007C6E08"/>
    <w:rsid w:val="007C75F0"/>
    <w:rsid w:val="007C78C2"/>
    <w:rsid w:val="007C7B9F"/>
    <w:rsid w:val="007C7C71"/>
    <w:rsid w:val="007D00EF"/>
    <w:rsid w:val="007D05BB"/>
    <w:rsid w:val="007D1013"/>
    <w:rsid w:val="007D1792"/>
    <w:rsid w:val="007D2524"/>
    <w:rsid w:val="007D2918"/>
    <w:rsid w:val="007D2B40"/>
    <w:rsid w:val="007D3763"/>
    <w:rsid w:val="007D42B8"/>
    <w:rsid w:val="007D4996"/>
    <w:rsid w:val="007D558F"/>
    <w:rsid w:val="007D5832"/>
    <w:rsid w:val="007D6E1D"/>
    <w:rsid w:val="007D717C"/>
    <w:rsid w:val="007D71DF"/>
    <w:rsid w:val="007D732D"/>
    <w:rsid w:val="007D780C"/>
    <w:rsid w:val="007D7B57"/>
    <w:rsid w:val="007E042D"/>
    <w:rsid w:val="007E05D3"/>
    <w:rsid w:val="007E07FC"/>
    <w:rsid w:val="007E0F31"/>
    <w:rsid w:val="007E1811"/>
    <w:rsid w:val="007E3D29"/>
    <w:rsid w:val="007E3ED2"/>
    <w:rsid w:val="007E4270"/>
    <w:rsid w:val="007E48D5"/>
    <w:rsid w:val="007E519A"/>
    <w:rsid w:val="007E536C"/>
    <w:rsid w:val="007E5517"/>
    <w:rsid w:val="007E5A9A"/>
    <w:rsid w:val="007E5FEC"/>
    <w:rsid w:val="007E69D8"/>
    <w:rsid w:val="007E7666"/>
    <w:rsid w:val="007F0374"/>
    <w:rsid w:val="007F06A9"/>
    <w:rsid w:val="007F0A98"/>
    <w:rsid w:val="007F3496"/>
    <w:rsid w:val="007F4811"/>
    <w:rsid w:val="007F4D78"/>
    <w:rsid w:val="007F5217"/>
    <w:rsid w:val="007F60D1"/>
    <w:rsid w:val="007F6CC0"/>
    <w:rsid w:val="007F6EBC"/>
    <w:rsid w:val="007F7B2F"/>
    <w:rsid w:val="007F7FF3"/>
    <w:rsid w:val="00800F96"/>
    <w:rsid w:val="0080151C"/>
    <w:rsid w:val="008015A9"/>
    <w:rsid w:val="0080277C"/>
    <w:rsid w:val="00802782"/>
    <w:rsid w:val="00802E22"/>
    <w:rsid w:val="00803194"/>
    <w:rsid w:val="00803EBB"/>
    <w:rsid w:val="008045B9"/>
    <w:rsid w:val="00805957"/>
    <w:rsid w:val="00805C13"/>
    <w:rsid w:val="00810244"/>
    <w:rsid w:val="0081025F"/>
    <w:rsid w:val="00810495"/>
    <w:rsid w:val="008104F3"/>
    <w:rsid w:val="00810C85"/>
    <w:rsid w:val="008110B2"/>
    <w:rsid w:val="008113D9"/>
    <w:rsid w:val="00812129"/>
    <w:rsid w:val="0081257B"/>
    <w:rsid w:val="00812659"/>
    <w:rsid w:val="00813090"/>
    <w:rsid w:val="00813BBB"/>
    <w:rsid w:val="0081495D"/>
    <w:rsid w:val="00814F85"/>
    <w:rsid w:val="00815438"/>
    <w:rsid w:val="0081719F"/>
    <w:rsid w:val="00817F9F"/>
    <w:rsid w:val="00820ABF"/>
    <w:rsid w:val="0082147C"/>
    <w:rsid w:val="00821E77"/>
    <w:rsid w:val="0082238C"/>
    <w:rsid w:val="00822978"/>
    <w:rsid w:val="00822B0D"/>
    <w:rsid w:val="00822DD4"/>
    <w:rsid w:val="00822F7A"/>
    <w:rsid w:val="00822F7D"/>
    <w:rsid w:val="0082346D"/>
    <w:rsid w:val="00823D12"/>
    <w:rsid w:val="00824A45"/>
    <w:rsid w:val="008250EF"/>
    <w:rsid w:val="008254AD"/>
    <w:rsid w:val="00825D62"/>
    <w:rsid w:val="008263BF"/>
    <w:rsid w:val="008266D6"/>
    <w:rsid w:val="00826959"/>
    <w:rsid w:val="008274E8"/>
    <w:rsid w:val="00830556"/>
    <w:rsid w:val="0083056F"/>
    <w:rsid w:val="008308EA"/>
    <w:rsid w:val="00830977"/>
    <w:rsid w:val="00830D2D"/>
    <w:rsid w:val="008318FB"/>
    <w:rsid w:val="00834804"/>
    <w:rsid w:val="00834B6A"/>
    <w:rsid w:val="00834BEB"/>
    <w:rsid w:val="008351C7"/>
    <w:rsid w:val="00835237"/>
    <w:rsid w:val="00835D78"/>
    <w:rsid w:val="00836325"/>
    <w:rsid w:val="008367C7"/>
    <w:rsid w:val="00837968"/>
    <w:rsid w:val="00837D8B"/>
    <w:rsid w:val="00840A36"/>
    <w:rsid w:val="008412B2"/>
    <w:rsid w:val="00843919"/>
    <w:rsid w:val="008454B6"/>
    <w:rsid w:val="00845945"/>
    <w:rsid w:val="008459C8"/>
    <w:rsid w:val="008461B4"/>
    <w:rsid w:val="00846610"/>
    <w:rsid w:val="008500A0"/>
    <w:rsid w:val="00850CFB"/>
    <w:rsid w:val="00851695"/>
    <w:rsid w:val="00851771"/>
    <w:rsid w:val="00852008"/>
    <w:rsid w:val="008525E4"/>
    <w:rsid w:val="00852607"/>
    <w:rsid w:val="00852975"/>
    <w:rsid w:val="00853068"/>
    <w:rsid w:val="00853305"/>
    <w:rsid w:val="008533B0"/>
    <w:rsid w:val="00853DEC"/>
    <w:rsid w:val="00854682"/>
    <w:rsid w:val="00854D5D"/>
    <w:rsid w:val="00855F62"/>
    <w:rsid w:val="0085620F"/>
    <w:rsid w:val="0085659B"/>
    <w:rsid w:val="00857B3D"/>
    <w:rsid w:val="008601E6"/>
    <w:rsid w:val="00860E97"/>
    <w:rsid w:val="0086184E"/>
    <w:rsid w:val="00861EA5"/>
    <w:rsid w:val="008622F7"/>
    <w:rsid w:val="00862596"/>
    <w:rsid w:val="00863396"/>
    <w:rsid w:val="008640C7"/>
    <w:rsid w:val="008646E5"/>
    <w:rsid w:val="00864933"/>
    <w:rsid w:val="00864AF3"/>
    <w:rsid w:val="00864CA5"/>
    <w:rsid w:val="00864D3B"/>
    <w:rsid w:val="00865026"/>
    <w:rsid w:val="00865BAB"/>
    <w:rsid w:val="00865E3A"/>
    <w:rsid w:val="008669C1"/>
    <w:rsid w:val="00866BAE"/>
    <w:rsid w:val="00866CD5"/>
    <w:rsid w:val="00870808"/>
    <w:rsid w:val="00870966"/>
    <w:rsid w:val="00870A7B"/>
    <w:rsid w:val="00870FBC"/>
    <w:rsid w:val="00871C06"/>
    <w:rsid w:val="00871E5A"/>
    <w:rsid w:val="00872659"/>
    <w:rsid w:val="00873370"/>
    <w:rsid w:val="008744A2"/>
    <w:rsid w:val="00875780"/>
    <w:rsid w:val="00876319"/>
    <w:rsid w:val="008765FC"/>
    <w:rsid w:val="008766DA"/>
    <w:rsid w:val="00876717"/>
    <w:rsid w:val="00876D07"/>
    <w:rsid w:val="008776D2"/>
    <w:rsid w:val="00881486"/>
    <w:rsid w:val="00881669"/>
    <w:rsid w:val="008821DB"/>
    <w:rsid w:val="0088233E"/>
    <w:rsid w:val="00882779"/>
    <w:rsid w:val="008843DC"/>
    <w:rsid w:val="00884F2C"/>
    <w:rsid w:val="00885F0D"/>
    <w:rsid w:val="00886BB8"/>
    <w:rsid w:val="00886D5C"/>
    <w:rsid w:val="00886F0C"/>
    <w:rsid w:val="00887174"/>
    <w:rsid w:val="0088785D"/>
    <w:rsid w:val="00887CF0"/>
    <w:rsid w:val="008901D0"/>
    <w:rsid w:val="00890912"/>
    <w:rsid w:val="00890BEE"/>
    <w:rsid w:val="0089123C"/>
    <w:rsid w:val="00892C72"/>
    <w:rsid w:val="00893347"/>
    <w:rsid w:val="00893379"/>
    <w:rsid w:val="008936F0"/>
    <w:rsid w:val="008937D5"/>
    <w:rsid w:val="00893833"/>
    <w:rsid w:val="00893F99"/>
    <w:rsid w:val="00894228"/>
    <w:rsid w:val="0089539A"/>
    <w:rsid w:val="008956C5"/>
    <w:rsid w:val="008959EB"/>
    <w:rsid w:val="00895AFA"/>
    <w:rsid w:val="00895B4E"/>
    <w:rsid w:val="00896758"/>
    <w:rsid w:val="008968F5"/>
    <w:rsid w:val="00896B1C"/>
    <w:rsid w:val="008971D7"/>
    <w:rsid w:val="00897925"/>
    <w:rsid w:val="008A15CD"/>
    <w:rsid w:val="008A1AAD"/>
    <w:rsid w:val="008A274E"/>
    <w:rsid w:val="008A37C7"/>
    <w:rsid w:val="008A462D"/>
    <w:rsid w:val="008A474D"/>
    <w:rsid w:val="008A543D"/>
    <w:rsid w:val="008A5ABB"/>
    <w:rsid w:val="008A6001"/>
    <w:rsid w:val="008A63DA"/>
    <w:rsid w:val="008A643E"/>
    <w:rsid w:val="008A665F"/>
    <w:rsid w:val="008A6C62"/>
    <w:rsid w:val="008A7A9A"/>
    <w:rsid w:val="008A7D84"/>
    <w:rsid w:val="008B0F4F"/>
    <w:rsid w:val="008B1511"/>
    <w:rsid w:val="008B1645"/>
    <w:rsid w:val="008B1665"/>
    <w:rsid w:val="008B1ED5"/>
    <w:rsid w:val="008B1F12"/>
    <w:rsid w:val="008B2229"/>
    <w:rsid w:val="008B2507"/>
    <w:rsid w:val="008B29DE"/>
    <w:rsid w:val="008B332F"/>
    <w:rsid w:val="008B4ACE"/>
    <w:rsid w:val="008B51CF"/>
    <w:rsid w:val="008B6061"/>
    <w:rsid w:val="008B63EE"/>
    <w:rsid w:val="008B7EDC"/>
    <w:rsid w:val="008C060C"/>
    <w:rsid w:val="008C070D"/>
    <w:rsid w:val="008C157A"/>
    <w:rsid w:val="008C1FAC"/>
    <w:rsid w:val="008C2FD6"/>
    <w:rsid w:val="008C318C"/>
    <w:rsid w:val="008C46CF"/>
    <w:rsid w:val="008C58CC"/>
    <w:rsid w:val="008C5B95"/>
    <w:rsid w:val="008C7D4B"/>
    <w:rsid w:val="008C7EF6"/>
    <w:rsid w:val="008D16F0"/>
    <w:rsid w:val="008D1BA3"/>
    <w:rsid w:val="008D238F"/>
    <w:rsid w:val="008D2411"/>
    <w:rsid w:val="008D263C"/>
    <w:rsid w:val="008D2A1D"/>
    <w:rsid w:val="008D2D23"/>
    <w:rsid w:val="008D4B40"/>
    <w:rsid w:val="008D6F8C"/>
    <w:rsid w:val="008E101F"/>
    <w:rsid w:val="008E1E93"/>
    <w:rsid w:val="008E1F15"/>
    <w:rsid w:val="008E1F9F"/>
    <w:rsid w:val="008E44D0"/>
    <w:rsid w:val="008E589E"/>
    <w:rsid w:val="008E60FB"/>
    <w:rsid w:val="008E6878"/>
    <w:rsid w:val="008E6F52"/>
    <w:rsid w:val="008E7CE0"/>
    <w:rsid w:val="008E7EC1"/>
    <w:rsid w:val="008F070A"/>
    <w:rsid w:val="008F07BE"/>
    <w:rsid w:val="008F0976"/>
    <w:rsid w:val="008F0E8F"/>
    <w:rsid w:val="008F1AF0"/>
    <w:rsid w:val="008F1C33"/>
    <w:rsid w:val="008F582F"/>
    <w:rsid w:val="008F59AB"/>
    <w:rsid w:val="008F5EB2"/>
    <w:rsid w:val="008F617A"/>
    <w:rsid w:val="008F6938"/>
    <w:rsid w:val="008F6A89"/>
    <w:rsid w:val="009002C4"/>
    <w:rsid w:val="00900698"/>
    <w:rsid w:val="00901EB3"/>
    <w:rsid w:val="00902954"/>
    <w:rsid w:val="0090354A"/>
    <w:rsid w:val="00903805"/>
    <w:rsid w:val="00903C53"/>
    <w:rsid w:val="00903CEF"/>
    <w:rsid w:val="00905B03"/>
    <w:rsid w:val="009064D1"/>
    <w:rsid w:val="00906DD6"/>
    <w:rsid w:val="00907915"/>
    <w:rsid w:val="00911B5B"/>
    <w:rsid w:val="00913949"/>
    <w:rsid w:val="00913DBB"/>
    <w:rsid w:val="009141B5"/>
    <w:rsid w:val="00914599"/>
    <w:rsid w:val="00914E84"/>
    <w:rsid w:val="0091546E"/>
    <w:rsid w:val="009158E5"/>
    <w:rsid w:val="00915E41"/>
    <w:rsid w:val="00915FE6"/>
    <w:rsid w:val="009164BF"/>
    <w:rsid w:val="00916948"/>
    <w:rsid w:val="00917D3A"/>
    <w:rsid w:val="0092013D"/>
    <w:rsid w:val="0092044E"/>
    <w:rsid w:val="00921627"/>
    <w:rsid w:val="00921B90"/>
    <w:rsid w:val="00921E14"/>
    <w:rsid w:val="0092279E"/>
    <w:rsid w:val="00923A55"/>
    <w:rsid w:val="00924312"/>
    <w:rsid w:val="009246CD"/>
    <w:rsid w:val="00924FBD"/>
    <w:rsid w:val="0092506D"/>
    <w:rsid w:val="00925C6E"/>
    <w:rsid w:val="009267DD"/>
    <w:rsid w:val="00926D58"/>
    <w:rsid w:val="00926EAA"/>
    <w:rsid w:val="0092793D"/>
    <w:rsid w:val="00927C4C"/>
    <w:rsid w:val="009301FD"/>
    <w:rsid w:val="009307D9"/>
    <w:rsid w:val="009311C9"/>
    <w:rsid w:val="009317AD"/>
    <w:rsid w:val="0093204F"/>
    <w:rsid w:val="0093399F"/>
    <w:rsid w:val="00933E0C"/>
    <w:rsid w:val="00934569"/>
    <w:rsid w:val="009354AF"/>
    <w:rsid w:val="00935605"/>
    <w:rsid w:val="00937705"/>
    <w:rsid w:val="00937BE8"/>
    <w:rsid w:val="00940C6D"/>
    <w:rsid w:val="00941203"/>
    <w:rsid w:val="00941A9A"/>
    <w:rsid w:val="0094200C"/>
    <w:rsid w:val="00942794"/>
    <w:rsid w:val="00942DB2"/>
    <w:rsid w:val="00943034"/>
    <w:rsid w:val="00943E49"/>
    <w:rsid w:val="00944D41"/>
    <w:rsid w:val="00945135"/>
    <w:rsid w:val="00945591"/>
    <w:rsid w:val="009470F4"/>
    <w:rsid w:val="0094716C"/>
    <w:rsid w:val="00947255"/>
    <w:rsid w:val="00947CA1"/>
    <w:rsid w:val="00950049"/>
    <w:rsid w:val="009502B6"/>
    <w:rsid w:val="009514DC"/>
    <w:rsid w:val="0095318F"/>
    <w:rsid w:val="009538CE"/>
    <w:rsid w:val="00953B4C"/>
    <w:rsid w:val="00953EC7"/>
    <w:rsid w:val="00954119"/>
    <w:rsid w:val="0095525E"/>
    <w:rsid w:val="009552E0"/>
    <w:rsid w:val="00955596"/>
    <w:rsid w:val="00956067"/>
    <w:rsid w:val="00956A99"/>
    <w:rsid w:val="00956BE9"/>
    <w:rsid w:val="00956E80"/>
    <w:rsid w:val="00956F47"/>
    <w:rsid w:val="009570C5"/>
    <w:rsid w:val="009572FF"/>
    <w:rsid w:val="00957454"/>
    <w:rsid w:val="00960126"/>
    <w:rsid w:val="009613B0"/>
    <w:rsid w:val="009617FB"/>
    <w:rsid w:val="00961853"/>
    <w:rsid w:val="0096274A"/>
    <w:rsid w:val="0096278B"/>
    <w:rsid w:val="00962AED"/>
    <w:rsid w:val="00962B08"/>
    <w:rsid w:val="00963187"/>
    <w:rsid w:val="0096321A"/>
    <w:rsid w:val="00963467"/>
    <w:rsid w:val="00963636"/>
    <w:rsid w:val="00963863"/>
    <w:rsid w:val="00963994"/>
    <w:rsid w:val="0096453B"/>
    <w:rsid w:val="00965C77"/>
    <w:rsid w:val="009660C3"/>
    <w:rsid w:val="009669B1"/>
    <w:rsid w:val="00966B65"/>
    <w:rsid w:val="00966CF8"/>
    <w:rsid w:val="00967815"/>
    <w:rsid w:val="00967CAA"/>
    <w:rsid w:val="00967EB0"/>
    <w:rsid w:val="00970AEF"/>
    <w:rsid w:val="00970F60"/>
    <w:rsid w:val="0097158B"/>
    <w:rsid w:val="00971BDE"/>
    <w:rsid w:val="009725D3"/>
    <w:rsid w:val="00972D65"/>
    <w:rsid w:val="00975680"/>
    <w:rsid w:val="00976219"/>
    <w:rsid w:val="009774D2"/>
    <w:rsid w:val="00977A36"/>
    <w:rsid w:val="00980FBA"/>
    <w:rsid w:val="00981105"/>
    <w:rsid w:val="009816E8"/>
    <w:rsid w:val="009822EA"/>
    <w:rsid w:val="00982ACA"/>
    <w:rsid w:val="00983537"/>
    <w:rsid w:val="00983B37"/>
    <w:rsid w:val="009843D9"/>
    <w:rsid w:val="00984C6E"/>
    <w:rsid w:val="00984E8A"/>
    <w:rsid w:val="00984F89"/>
    <w:rsid w:val="0098524E"/>
    <w:rsid w:val="00986C3D"/>
    <w:rsid w:val="00987350"/>
    <w:rsid w:val="00987983"/>
    <w:rsid w:val="00987DDA"/>
    <w:rsid w:val="009901CB"/>
    <w:rsid w:val="0099072A"/>
    <w:rsid w:val="00990C67"/>
    <w:rsid w:val="009917F3"/>
    <w:rsid w:val="0099191E"/>
    <w:rsid w:val="00992D00"/>
    <w:rsid w:val="00992E38"/>
    <w:rsid w:val="0099399C"/>
    <w:rsid w:val="009942FF"/>
    <w:rsid w:val="009943EB"/>
    <w:rsid w:val="00994A5A"/>
    <w:rsid w:val="00994DB0"/>
    <w:rsid w:val="00995435"/>
    <w:rsid w:val="00995470"/>
    <w:rsid w:val="009974F5"/>
    <w:rsid w:val="009A0255"/>
    <w:rsid w:val="009A0A60"/>
    <w:rsid w:val="009A0F74"/>
    <w:rsid w:val="009A1923"/>
    <w:rsid w:val="009A1FE4"/>
    <w:rsid w:val="009A2833"/>
    <w:rsid w:val="009A2C43"/>
    <w:rsid w:val="009A3AFE"/>
    <w:rsid w:val="009A3CD8"/>
    <w:rsid w:val="009A4BEE"/>
    <w:rsid w:val="009A549C"/>
    <w:rsid w:val="009A595D"/>
    <w:rsid w:val="009A5DA4"/>
    <w:rsid w:val="009A65FC"/>
    <w:rsid w:val="009A694F"/>
    <w:rsid w:val="009A7418"/>
    <w:rsid w:val="009B05DE"/>
    <w:rsid w:val="009B0B2D"/>
    <w:rsid w:val="009B1133"/>
    <w:rsid w:val="009B1CDE"/>
    <w:rsid w:val="009B2685"/>
    <w:rsid w:val="009B2D14"/>
    <w:rsid w:val="009B3547"/>
    <w:rsid w:val="009B37FE"/>
    <w:rsid w:val="009B39CE"/>
    <w:rsid w:val="009B4A5D"/>
    <w:rsid w:val="009B5449"/>
    <w:rsid w:val="009B5C6F"/>
    <w:rsid w:val="009B5ED7"/>
    <w:rsid w:val="009B605F"/>
    <w:rsid w:val="009B6645"/>
    <w:rsid w:val="009B720F"/>
    <w:rsid w:val="009B7C2B"/>
    <w:rsid w:val="009B7EA1"/>
    <w:rsid w:val="009C021F"/>
    <w:rsid w:val="009C088A"/>
    <w:rsid w:val="009C0D9E"/>
    <w:rsid w:val="009C119E"/>
    <w:rsid w:val="009C18CD"/>
    <w:rsid w:val="009C1BE0"/>
    <w:rsid w:val="009C1C0A"/>
    <w:rsid w:val="009C1D00"/>
    <w:rsid w:val="009C23BD"/>
    <w:rsid w:val="009C2AD5"/>
    <w:rsid w:val="009C3065"/>
    <w:rsid w:val="009C3675"/>
    <w:rsid w:val="009C3A8C"/>
    <w:rsid w:val="009C3C85"/>
    <w:rsid w:val="009C4044"/>
    <w:rsid w:val="009C488D"/>
    <w:rsid w:val="009C4B58"/>
    <w:rsid w:val="009C5391"/>
    <w:rsid w:val="009C6A62"/>
    <w:rsid w:val="009C6FED"/>
    <w:rsid w:val="009C74EC"/>
    <w:rsid w:val="009D00B7"/>
    <w:rsid w:val="009D0963"/>
    <w:rsid w:val="009D1083"/>
    <w:rsid w:val="009D172E"/>
    <w:rsid w:val="009D2701"/>
    <w:rsid w:val="009D344E"/>
    <w:rsid w:val="009D378F"/>
    <w:rsid w:val="009D3EE8"/>
    <w:rsid w:val="009D44CA"/>
    <w:rsid w:val="009D44E8"/>
    <w:rsid w:val="009D488B"/>
    <w:rsid w:val="009D5123"/>
    <w:rsid w:val="009D5180"/>
    <w:rsid w:val="009D530A"/>
    <w:rsid w:val="009D5B64"/>
    <w:rsid w:val="009D6028"/>
    <w:rsid w:val="009D76F9"/>
    <w:rsid w:val="009D7945"/>
    <w:rsid w:val="009D7996"/>
    <w:rsid w:val="009E031C"/>
    <w:rsid w:val="009E0463"/>
    <w:rsid w:val="009E099E"/>
    <w:rsid w:val="009E14F2"/>
    <w:rsid w:val="009E1EBF"/>
    <w:rsid w:val="009E200B"/>
    <w:rsid w:val="009E20B4"/>
    <w:rsid w:val="009E326A"/>
    <w:rsid w:val="009E348A"/>
    <w:rsid w:val="009E585A"/>
    <w:rsid w:val="009E58E7"/>
    <w:rsid w:val="009E5F45"/>
    <w:rsid w:val="009E63EE"/>
    <w:rsid w:val="009E6636"/>
    <w:rsid w:val="009E6E36"/>
    <w:rsid w:val="009E6E7F"/>
    <w:rsid w:val="009E72C1"/>
    <w:rsid w:val="009E7AA6"/>
    <w:rsid w:val="009F0029"/>
    <w:rsid w:val="009F0571"/>
    <w:rsid w:val="009F0709"/>
    <w:rsid w:val="009F0838"/>
    <w:rsid w:val="009F1C3E"/>
    <w:rsid w:val="009F2BC0"/>
    <w:rsid w:val="009F2EC1"/>
    <w:rsid w:val="009F31F4"/>
    <w:rsid w:val="009F3479"/>
    <w:rsid w:val="009F5095"/>
    <w:rsid w:val="009F5222"/>
    <w:rsid w:val="009F5CCD"/>
    <w:rsid w:val="009F5D44"/>
    <w:rsid w:val="009F63A8"/>
    <w:rsid w:val="009F7603"/>
    <w:rsid w:val="009F7A42"/>
    <w:rsid w:val="009F7DD9"/>
    <w:rsid w:val="00A0062B"/>
    <w:rsid w:val="00A01E0F"/>
    <w:rsid w:val="00A0302F"/>
    <w:rsid w:val="00A03DC8"/>
    <w:rsid w:val="00A044D7"/>
    <w:rsid w:val="00A0494E"/>
    <w:rsid w:val="00A06038"/>
    <w:rsid w:val="00A069D7"/>
    <w:rsid w:val="00A10C9E"/>
    <w:rsid w:val="00A123BC"/>
    <w:rsid w:val="00A125F0"/>
    <w:rsid w:val="00A127A8"/>
    <w:rsid w:val="00A13214"/>
    <w:rsid w:val="00A146EA"/>
    <w:rsid w:val="00A16273"/>
    <w:rsid w:val="00A1654E"/>
    <w:rsid w:val="00A16933"/>
    <w:rsid w:val="00A1729C"/>
    <w:rsid w:val="00A207BF"/>
    <w:rsid w:val="00A20DB9"/>
    <w:rsid w:val="00A21385"/>
    <w:rsid w:val="00A21C9B"/>
    <w:rsid w:val="00A21DC8"/>
    <w:rsid w:val="00A22B81"/>
    <w:rsid w:val="00A23136"/>
    <w:rsid w:val="00A238A6"/>
    <w:rsid w:val="00A24922"/>
    <w:rsid w:val="00A24E58"/>
    <w:rsid w:val="00A25247"/>
    <w:rsid w:val="00A25262"/>
    <w:rsid w:val="00A260AC"/>
    <w:rsid w:val="00A262B4"/>
    <w:rsid w:val="00A26A31"/>
    <w:rsid w:val="00A27956"/>
    <w:rsid w:val="00A27957"/>
    <w:rsid w:val="00A27EA7"/>
    <w:rsid w:val="00A3027C"/>
    <w:rsid w:val="00A30E23"/>
    <w:rsid w:val="00A325F3"/>
    <w:rsid w:val="00A32D2D"/>
    <w:rsid w:val="00A33768"/>
    <w:rsid w:val="00A33B5E"/>
    <w:rsid w:val="00A358C3"/>
    <w:rsid w:val="00A35970"/>
    <w:rsid w:val="00A36BC0"/>
    <w:rsid w:val="00A37070"/>
    <w:rsid w:val="00A3743D"/>
    <w:rsid w:val="00A37841"/>
    <w:rsid w:val="00A400DC"/>
    <w:rsid w:val="00A4035C"/>
    <w:rsid w:val="00A40D16"/>
    <w:rsid w:val="00A41051"/>
    <w:rsid w:val="00A41A47"/>
    <w:rsid w:val="00A42099"/>
    <w:rsid w:val="00A4227F"/>
    <w:rsid w:val="00A424FC"/>
    <w:rsid w:val="00A426F4"/>
    <w:rsid w:val="00A42B7D"/>
    <w:rsid w:val="00A42FAF"/>
    <w:rsid w:val="00A438A2"/>
    <w:rsid w:val="00A44A12"/>
    <w:rsid w:val="00A44D9D"/>
    <w:rsid w:val="00A453B8"/>
    <w:rsid w:val="00A45FB9"/>
    <w:rsid w:val="00A464FC"/>
    <w:rsid w:val="00A46B60"/>
    <w:rsid w:val="00A475F3"/>
    <w:rsid w:val="00A47AA0"/>
    <w:rsid w:val="00A52E4E"/>
    <w:rsid w:val="00A5415B"/>
    <w:rsid w:val="00A5439B"/>
    <w:rsid w:val="00A545FD"/>
    <w:rsid w:val="00A54854"/>
    <w:rsid w:val="00A54F33"/>
    <w:rsid w:val="00A556C5"/>
    <w:rsid w:val="00A556CA"/>
    <w:rsid w:val="00A558D0"/>
    <w:rsid w:val="00A55E3C"/>
    <w:rsid w:val="00A55F83"/>
    <w:rsid w:val="00A5657C"/>
    <w:rsid w:val="00A56F04"/>
    <w:rsid w:val="00A56F6F"/>
    <w:rsid w:val="00A57DF9"/>
    <w:rsid w:val="00A60B5E"/>
    <w:rsid w:val="00A60F97"/>
    <w:rsid w:val="00A612CA"/>
    <w:rsid w:val="00A61BBF"/>
    <w:rsid w:val="00A61E39"/>
    <w:rsid w:val="00A629B4"/>
    <w:rsid w:val="00A63007"/>
    <w:rsid w:val="00A634FF"/>
    <w:rsid w:val="00A63632"/>
    <w:rsid w:val="00A64232"/>
    <w:rsid w:val="00A6500E"/>
    <w:rsid w:val="00A65A68"/>
    <w:rsid w:val="00A65B4E"/>
    <w:rsid w:val="00A67245"/>
    <w:rsid w:val="00A67288"/>
    <w:rsid w:val="00A673FD"/>
    <w:rsid w:val="00A674D8"/>
    <w:rsid w:val="00A67FDF"/>
    <w:rsid w:val="00A70E0C"/>
    <w:rsid w:val="00A7127C"/>
    <w:rsid w:val="00A71ADF"/>
    <w:rsid w:val="00A71E00"/>
    <w:rsid w:val="00A71F28"/>
    <w:rsid w:val="00A721F0"/>
    <w:rsid w:val="00A72DD7"/>
    <w:rsid w:val="00A73627"/>
    <w:rsid w:val="00A73DD1"/>
    <w:rsid w:val="00A73F86"/>
    <w:rsid w:val="00A74E2E"/>
    <w:rsid w:val="00A7648C"/>
    <w:rsid w:val="00A76522"/>
    <w:rsid w:val="00A765F9"/>
    <w:rsid w:val="00A80C67"/>
    <w:rsid w:val="00A84143"/>
    <w:rsid w:val="00A8419B"/>
    <w:rsid w:val="00A8427E"/>
    <w:rsid w:val="00A8432F"/>
    <w:rsid w:val="00A849F9"/>
    <w:rsid w:val="00A84CA6"/>
    <w:rsid w:val="00A84CAF"/>
    <w:rsid w:val="00A85186"/>
    <w:rsid w:val="00A853D7"/>
    <w:rsid w:val="00A8595B"/>
    <w:rsid w:val="00A85F07"/>
    <w:rsid w:val="00A861BE"/>
    <w:rsid w:val="00A86469"/>
    <w:rsid w:val="00A87706"/>
    <w:rsid w:val="00A906A1"/>
    <w:rsid w:val="00A90AB2"/>
    <w:rsid w:val="00A90DBF"/>
    <w:rsid w:val="00A90EA5"/>
    <w:rsid w:val="00A90F1A"/>
    <w:rsid w:val="00A910C0"/>
    <w:rsid w:val="00A913E0"/>
    <w:rsid w:val="00A91499"/>
    <w:rsid w:val="00A92215"/>
    <w:rsid w:val="00A92781"/>
    <w:rsid w:val="00A92DC5"/>
    <w:rsid w:val="00A933BC"/>
    <w:rsid w:val="00A936F4"/>
    <w:rsid w:val="00A9471C"/>
    <w:rsid w:val="00A949E1"/>
    <w:rsid w:val="00A94B09"/>
    <w:rsid w:val="00A95094"/>
    <w:rsid w:val="00A95B6F"/>
    <w:rsid w:val="00A967AF"/>
    <w:rsid w:val="00A96DB7"/>
    <w:rsid w:val="00A97091"/>
    <w:rsid w:val="00AA06C4"/>
    <w:rsid w:val="00AA0921"/>
    <w:rsid w:val="00AA0E76"/>
    <w:rsid w:val="00AA21A0"/>
    <w:rsid w:val="00AA235A"/>
    <w:rsid w:val="00AA2472"/>
    <w:rsid w:val="00AA3685"/>
    <w:rsid w:val="00AA371C"/>
    <w:rsid w:val="00AA377D"/>
    <w:rsid w:val="00AA4F4C"/>
    <w:rsid w:val="00AA5675"/>
    <w:rsid w:val="00AA66D6"/>
    <w:rsid w:val="00AA6F5F"/>
    <w:rsid w:val="00AA7029"/>
    <w:rsid w:val="00AA77C3"/>
    <w:rsid w:val="00AB0B46"/>
    <w:rsid w:val="00AB1272"/>
    <w:rsid w:val="00AB27F6"/>
    <w:rsid w:val="00AB34EF"/>
    <w:rsid w:val="00AB5454"/>
    <w:rsid w:val="00AB5749"/>
    <w:rsid w:val="00AB5850"/>
    <w:rsid w:val="00AB5A36"/>
    <w:rsid w:val="00AB6216"/>
    <w:rsid w:val="00AB6AA0"/>
    <w:rsid w:val="00AB6B37"/>
    <w:rsid w:val="00AB70C9"/>
    <w:rsid w:val="00AB7837"/>
    <w:rsid w:val="00AC0A4E"/>
    <w:rsid w:val="00AC0D8A"/>
    <w:rsid w:val="00AC1426"/>
    <w:rsid w:val="00AC1FA7"/>
    <w:rsid w:val="00AC339A"/>
    <w:rsid w:val="00AC5746"/>
    <w:rsid w:val="00AC5853"/>
    <w:rsid w:val="00AC60D5"/>
    <w:rsid w:val="00AC67BE"/>
    <w:rsid w:val="00AC6B58"/>
    <w:rsid w:val="00AC70D2"/>
    <w:rsid w:val="00AD04B6"/>
    <w:rsid w:val="00AD1171"/>
    <w:rsid w:val="00AD1EBE"/>
    <w:rsid w:val="00AD1FC9"/>
    <w:rsid w:val="00AD2431"/>
    <w:rsid w:val="00AD252D"/>
    <w:rsid w:val="00AD2CE2"/>
    <w:rsid w:val="00AD34F0"/>
    <w:rsid w:val="00AD36AF"/>
    <w:rsid w:val="00AD3A4B"/>
    <w:rsid w:val="00AD3F24"/>
    <w:rsid w:val="00AD41FE"/>
    <w:rsid w:val="00AD46D7"/>
    <w:rsid w:val="00AD5392"/>
    <w:rsid w:val="00AD7D36"/>
    <w:rsid w:val="00AD7EBF"/>
    <w:rsid w:val="00AE0709"/>
    <w:rsid w:val="00AE1506"/>
    <w:rsid w:val="00AE1707"/>
    <w:rsid w:val="00AE2C60"/>
    <w:rsid w:val="00AE3AEB"/>
    <w:rsid w:val="00AE3F64"/>
    <w:rsid w:val="00AE4267"/>
    <w:rsid w:val="00AE472B"/>
    <w:rsid w:val="00AE4F8E"/>
    <w:rsid w:val="00AE53E0"/>
    <w:rsid w:val="00AE596A"/>
    <w:rsid w:val="00AE597F"/>
    <w:rsid w:val="00AE60A0"/>
    <w:rsid w:val="00AE66E2"/>
    <w:rsid w:val="00AE6883"/>
    <w:rsid w:val="00AE6DC9"/>
    <w:rsid w:val="00AE6EF4"/>
    <w:rsid w:val="00AE7055"/>
    <w:rsid w:val="00AE705D"/>
    <w:rsid w:val="00AE7515"/>
    <w:rsid w:val="00AE7F14"/>
    <w:rsid w:val="00AF1044"/>
    <w:rsid w:val="00AF10F8"/>
    <w:rsid w:val="00AF13F2"/>
    <w:rsid w:val="00AF14A8"/>
    <w:rsid w:val="00AF187F"/>
    <w:rsid w:val="00AF19D5"/>
    <w:rsid w:val="00AF2BB8"/>
    <w:rsid w:val="00AF35EA"/>
    <w:rsid w:val="00AF49EA"/>
    <w:rsid w:val="00AF4B50"/>
    <w:rsid w:val="00AF4EA3"/>
    <w:rsid w:val="00AF4F4E"/>
    <w:rsid w:val="00AF76D8"/>
    <w:rsid w:val="00B00010"/>
    <w:rsid w:val="00B000ED"/>
    <w:rsid w:val="00B00332"/>
    <w:rsid w:val="00B00544"/>
    <w:rsid w:val="00B00C44"/>
    <w:rsid w:val="00B00DA2"/>
    <w:rsid w:val="00B02157"/>
    <w:rsid w:val="00B02704"/>
    <w:rsid w:val="00B02EB6"/>
    <w:rsid w:val="00B02F7D"/>
    <w:rsid w:val="00B03964"/>
    <w:rsid w:val="00B03FBA"/>
    <w:rsid w:val="00B05AC8"/>
    <w:rsid w:val="00B062CE"/>
    <w:rsid w:val="00B06919"/>
    <w:rsid w:val="00B07438"/>
    <w:rsid w:val="00B100B4"/>
    <w:rsid w:val="00B10148"/>
    <w:rsid w:val="00B11BFA"/>
    <w:rsid w:val="00B127B8"/>
    <w:rsid w:val="00B12BA9"/>
    <w:rsid w:val="00B135F8"/>
    <w:rsid w:val="00B14624"/>
    <w:rsid w:val="00B14867"/>
    <w:rsid w:val="00B14C35"/>
    <w:rsid w:val="00B14C7C"/>
    <w:rsid w:val="00B150A5"/>
    <w:rsid w:val="00B2016E"/>
    <w:rsid w:val="00B214F3"/>
    <w:rsid w:val="00B22835"/>
    <w:rsid w:val="00B237C4"/>
    <w:rsid w:val="00B2431F"/>
    <w:rsid w:val="00B24404"/>
    <w:rsid w:val="00B24457"/>
    <w:rsid w:val="00B24C7E"/>
    <w:rsid w:val="00B251F5"/>
    <w:rsid w:val="00B254A2"/>
    <w:rsid w:val="00B25C94"/>
    <w:rsid w:val="00B2648A"/>
    <w:rsid w:val="00B26B03"/>
    <w:rsid w:val="00B26D86"/>
    <w:rsid w:val="00B27E71"/>
    <w:rsid w:val="00B31435"/>
    <w:rsid w:val="00B31A58"/>
    <w:rsid w:val="00B32729"/>
    <w:rsid w:val="00B32D0D"/>
    <w:rsid w:val="00B33D9B"/>
    <w:rsid w:val="00B346EF"/>
    <w:rsid w:val="00B347DA"/>
    <w:rsid w:val="00B34D0A"/>
    <w:rsid w:val="00B3598A"/>
    <w:rsid w:val="00B35A1D"/>
    <w:rsid w:val="00B363DF"/>
    <w:rsid w:val="00B36664"/>
    <w:rsid w:val="00B37306"/>
    <w:rsid w:val="00B3778E"/>
    <w:rsid w:val="00B37A9A"/>
    <w:rsid w:val="00B37F68"/>
    <w:rsid w:val="00B4067D"/>
    <w:rsid w:val="00B40B81"/>
    <w:rsid w:val="00B40D50"/>
    <w:rsid w:val="00B41BD3"/>
    <w:rsid w:val="00B41E43"/>
    <w:rsid w:val="00B42CA3"/>
    <w:rsid w:val="00B4386D"/>
    <w:rsid w:val="00B43B69"/>
    <w:rsid w:val="00B43F0D"/>
    <w:rsid w:val="00B45335"/>
    <w:rsid w:val="00B47578"/>
    <w:rsid w:val="00B47A6B"/>
    <w:rsid w:val="00B47C26"/>
    <w:rsid w:val="00B50612"/>
    <w:rsid w:val="00B51B95"/>
    <w:rsid w:val="00B528F9"/>
    <w:rsid w:val="00B530F9"/>
    <w:rsid w:val="00B5349A"/>
    <w:rsid w:val="00B53BCA"/>
    <w:rsid w:val="00B53CB1"/>
    <w:rsid w:val="00B53EF2"/>
    <w:rsid w:val="00B54002"/>
    <w:rsid w:val="00B5484F"/>
    <w:rsid w:val="00B54B2A"/>
    <w:rsid w:val="00B54DC2"/>
    <w:rsid w:val="00B5528E"/>
    <w:rsid w:val="00B552D3"/>
    <w:rsid w:val="00B55FAA"/>
    <w:rsid w:val="00B5794A"/>
    <w:rsid w:val="00B61192"/>
    <w:rsid w:val="00B61C06"/>
    <w:rsid w:val="00B620B8"/>
    <w:rsid w:val="00B62A6A"/>
    <w:rsid w:val="00B62AFB"/>
    <w:rsid w:val="00B6326A"/>
    <w:rsid w:val="00B6356D"/>
    <w:rsid w:val="00B63E8D"/>
    <w:rsid w:val="00B63F86"/>
    <w:rsid w:val="00B6430B"/>
    <w:rsid w:val="00B64C63"/>
    <w:rsid w:val="00B656D5"/>
    <w:rsid w:val="00B661B7"/>
    <w:rsid w:val="00B67171"/>
    <w:rsid w:val="00B67B6D"/>
    <w:rsid w:val="00B70360"/>
    <w:rsid w:val="00B712DB"/>
    <w:rsid w:val="00B725E0"/>
    <w:rsid w:val="00B7265F"/>
    <w:rsid w:val="00B72C32"/>
    <w:rsid w:val="00B72C4B"/>
    <w:rsid w:val="00B732D7"/>
    <w:rsid w:val="00B73544"/>
    <w:rsid w:val="00B749AE"/>
    <w:rsid w:val="00B74B00"/>
    <w:rsid w:val="00B74BD5"/>
    <w:rsid w:val="00B750AA"/>
    <w:rsid w:val="00B7513D"/>
    <w:rsid w:val="00B75989"/>
    <w:rsid w:val="00B76763"/>
    <w:rsid w:val="00B775A2"/>
    <w:rsid w:val="00B777AF"/>
    <w:rsid w:val="00B8001E"/>
    <w:rsid w:val="00B8004C"/>
    <w:rsid w:val="00B80A00"/>
    <w:rsid w:val="00B80EF8"/>
    <w:rsid w:val="00B8186B"/>
    <w:rsid w:val="00B821C8"/>
    <w:rsid w:val="00B82852"/>
    <w:rsid w:val="00B82982"/>
    <w:rsid w:val="00B82DDA"/>
    <w:rsid w:val="00B83BE8"/>
    <w:rsid w:val="00B8424E"/>
    <w:rsid w:val="00B849D8"/>
    <w:rsid w:val="00B8522A"/>
    <w:rsid w:val="00B8534B"/>
    <w:rsid w:val="00B859A7"/>
    <w:rsid w:val="00B8680F"/>
    <w:rsid w:val="00B87E8F"/>
    <w:rsid w:val="00B90DFB"/>
    <w:rsid w:val="00B91C9F"/>
    <w:rsid w:val="00B925BF"/>
    <w:rsid w:val="00B92764"/>
    <w:rsid w:val="00B92988"/>
    <w:rsid w:val="00B929CB"/>
    <w:rsid w:val="00B92ADE"/>
    <w:rsid w:val="00B93B20"/>
    <w:rsid w:val="00B93FB8"/>
    <w:rsid w:val="00B9543A"/>
    <w:rsid w:val="00B95D22"/>
    <w:rsid w:val="00B961ED"/>
    <w:rsid w:val="00B96E88"/>
    <w:rsid w:val="00B97555"/>
    <w:rsid w:val="00B97973"/>
    <w:rsid w:val="00B97E4A"/>
    <w:rsid w:val="00BA00CF"/>
    <w:rsid w:val="00BA042A"/>
    <w:rsid w:val="00BA06FE"/>
    <w:rsid w:val="00BA09B4"/>
    <w:rsid w:val="00BA0CD4"/>
    <w:rsid w:val="00BA2AF5"/>
    <w:rsid w:val="00BA3065"/>
    <w:rsid w:val="00BA3DB5"/>
    <w:rsid w:val="00BA53BF"/>
    <w:rsid w:val="00BA567D"/>
    <w:rsid w:val="00BA5946"/>
    <w:rsid w:val="00BA64C7"/>
    <w:rsid w:val="00BA6736"/>
    <w:rsid w:val="00BA7347"/>
    <w:rsid w:val="00BA74D1"/>
    <w:rsid w:val="00BA7D97"/>
    <w:rsid w:val="00BB0227"/>
    <w:rsid w:val="00BB0345"/>
    <w:rsid w:val="00BB11D3"/>
    <w:rsid w:val="00BB1405"/>
    <w:rsid w:val="00BB15AD"/>
    <w:rsid w:val="00BB1B43"/>
    <w:rsid w:val="00BB45E1"/>
    <w:rsid w:val="00BB4AF2"/>
    <w:rsid w:val="00BB4D02"/>
    <w:rsid w:val="00BB4EEE"/>
    <w:rsid w:val="00BB543C"/>
    <w:rsid w:val="00BB6C70"/>
    <w:rsid w:val="00BB75C7"/>
    <w:rsid w:val="00BC03C9"/>
    <w:rsid w:val="00BC09B5"/>
    <w:rsid w:val="00BC0B04"/>
    <w:rsid w:val="00BC10DC"/>
    <w:rsid w:val="00BC1147"/>
    <w:rsid w:val="00BC1F2A"/>
    <w:rsid w:val="00BC2097"/>
    <w:rsid w:val="00BC278B"/>
    <w:rsid w:val="00BC2A08"/>
    <w:rsid w:val="00BC32BD"/>
    <w:rsid w:val="00BC49B1"/>
    <w:rsid w:val="00BC4B4A"/>
    <w:rsid w:val="00BC5C24"/>
    <w:rsid w:val="00BC6F9E"/>
    <w:rsid w:val="00BC72A1"/>
    <w:rsid w:val="00BD003B"/>
    <w:rsid w:val="00BD0C21"/>
    <w:rsid w:val="00BD0F46"/>
    <w:rsid w:val="00BD1120"/>
    <w:rsid w:val="00BD139B"/>
    <w:rsid w:val="00BD13FD"/>
    <w:rsid w:val="00BD156E"/>
    <w:rsid w:val="00BD23B9"/>
    <w:rsid w:val="00BD30FE"/>
    <w:rsid w:val="00BD4924"/>
    <w:rsid w:val="00BD4F8E"/>
    <w:rsid w:val="00BD5F9D"/>
    <w:rsid w:val="00BD7558"/>
    <w:rsid w:val="00BD7888"/>
    <w:rsid w:val="00BD79D8"/>
    <w:rsid w:val="00BD7BA0"/>
    <w:rsid w:val="00BD7E4B"/>
    <w:rsid w:val="00BE10C5"/>
    <w:rsid w:val="00BE1E76"/>
    <w:rsid w:val="00BE25E4"/>
    <w:rsid w:val="00BE2B2A"/>
    <w:rsid w:val="00BE2D75"/>
    <w:rsid w:val="00BE36CB"/>
    <w:rsid w:val="00BE399C"/>
    <w:rsid w:val="00BE4F30"/>
    <w:rsid w:val="00BE5B61"/>
    <w:rsid w:val="00BE6139"/>
    <w:rsid w:val="00BE65A6"/>
    <w:rsid w:val="00BE68DC"/>
    <w:rsid w:val="00BE6A08"/>
    <w:rsid w:val="00BE7C1A"/>
    <w:rsid w:val="00BE7D69"/>
    <w:rsid w:val="00BF02A7"/>
    <w:rsid w:val="00BF0311"/>
    <w:rsid w:val="00BF19D3"/>
    <w:rsid w:val="00BF3932"/>
    <w:rsid w:val="00BF4E5B"/>
    <w:rsid w:val="00BF579A"/>
    <w:rsid w:val="00BF6799"/>
    <w:rsid w:val="00BF731F"/>
    <w:rsid w:val="00BF76E9"/>
    <w:rsid w:val="00C00389"/>
    <w:rsid w:val="00C00390"/>
    <w:rsid w:val="00C00DC5"/>
    <w:rsid w:val="00C01E21"/>
    <w:rsid w:val="00C020BD"/>
    <w:rsid w:val="00C020C1"/>
    <w:rsid w:val="00C036A3"/>
    <w:rsid w:val="00C04994"/>
    <w:rsid w:val="00C0499B"/>
    <w:rsid w:val="00C06138"/>
    <w:rsid w:val="00C06B39"/>
    <w:rsid w:val="00C070BE"/>
    <w:rsid w:val="00C07DFF"/>
    <w:rsid w:val="00C10426"/>
    <w:rsid w:val="00C10CD6"/>
    <w:rsid w:val="00C118AE"/>
    <w:rsid w:val="00C11DCE"/>
    <w:rsid w:val="00C11E41"/>
    <w:rsid w:val="00C12449"/>
    <w:rsid w:val="00C12EB3"/>
    <w:rsid w:val="00C12F33"/>
    <w:rsid w:val="00C13DC0"/>
    <w:rsid w:val="00C13EA6"/>
    <w:rsid w:val="00C148D4"/>
    <w:rsid w:val="00C14B46"/>
    <w:rsid w:val="00C14D85"/>
    <w:rsid w:val="00C15011"/>
    <w:rsid w:val="00C15924"/>
    <w:rsid w:val="00C15B1A"/>
    <w:rsid w:val="00C16A19"/>
    <w:rsid w:val="00C16AEF"/>
    <w:rsid w:val="00C16D7E"/>
    <w:rsid w:val="00C173B3"/>
    <w:rsid w:val="00C177D5"/>
    <w:rsid w:val="00C214A5"/>
    <w:rsid w:val="00C216AF"/>
    <w:rsid w:val="00C21B4E"/>
    <w:rsid w:val="00C21DB5"/>
    <w:rsid w:val="00C21E4A"/>
    <w:rsid w:val="00C22911"/>
    <w:rsid w:val="00C23651"/>
    <w:rsid w:val="00C24132"/>
    <w:rsid w:val="00C24F96"/>
    <w:rsid w:val="00C25BCA"/>
    <w:rsid w:val="00C25C35"/>
    <w:rsid w:val="00C25E15"/>
    <w:rsid w:val="00C26FFA"/>
    <w:rsid w:val="00C27A97"/>
    <w:rsid w:val="00C3093F"/>
    <w:rsid w:val="00C31196"/>
    <w:rsid w:val="00C3149B"/>
    <w:rsid w:val="00C3215F"/>
    <w:rsid w:val="00C34122"/>
    <w:rsid w:val="00C345E4"/>
    <w:rsid w:val="00C34600"/>
    <w:rsid w:val="00C34648"/>
    <w:rsid w:val="00C3465E"/>
    <w:rsid w:val="00C34902"/>
    <w:rsid w:val="00C356FE"/>
    <w:rsid w:val="00C3584B"/>
    <w:rsid w:val="00C35CC0"/>
    <w:rsid w:val="00C360A8"/>
    <w:rsid w:val="00C37BE0"/>
    <w:rsid w:val="00C4220F"/>
    <w:rsid w:val="00C42908"/>
    <w:rsid w:val="00C42D90"/>
    <w:rsid w:val="00C43E6F"/>
    <w:rsid w:val="00C445B1"/>
    <w:rsid w:val="00C45100"/>
    <w:rsid w:val="00C453A2"/>
    <w:rsid w:val="00C45F19"/>
    <w:rsid w:val="00C466E5"/>
    <w:rsid w:val="00C47525"/>
    <w:rsid w:val="00C47846"/>
    <w:rsid w:val="00C478B9"/>
    <w:rsid w:val="00C4790B"/>
    <w:rsid w:val="00C4790F"/>
    <w:rsid w:val="00C50246"/>
    <w:rsid w:val="00C502BE"/>
    <w:rsid w:val="00C5063A"/>
    <w:rsid w:val="00C50BEA"/>
    <w:rsid w:val="00C50CD8"/>
    <w:rsid w:val="00C50EA1"/>
    <w:rsid w:val="00C5139E"/>
    <w:rsid w:val="00C51720"/>
    <w:rsid w:val="00C5173B"/>
    <w:rsid w:val="00C522E2"/>
    <w:rsid w:val="00C52ED3"/>
    <w:rsid w:val="00C539C6"/>
    <w:rsid w:val="00C539F6"/>
    <w:rsid w:val="00C53A1A"/>
    <w:rsid w:val="00C54135"/>
    <w:rsid w:val="00C54311"/>
    <w:rsid w:val="00C544C1"/>
    <w:rsid w:val="00C54A7A"/>
    <w:rsid w:val="00C54FEA"/>
    <w:rsid w:val="00C55DD6"/>
    <w:rsid w:val="00C55F8B"/>
    <w:rsid w:val="00C6068E"/>
    <w:rsid w:val="00C61286"/>
    <w:rsid w:val="00C6183B"/>
    <w:rsid w:val="00C620A1"/>
    <w:rsid w:val="00C620E6"/>
    <w:rsid w:val="00C6304E"/>
    <w:rsid w:val="00C63553"/>
    <w:rsid w:val="00C63B9F"/>
    <w:rsid w:val="00C64047"/>
    <w:rsid w:val="00C66657"/>
    <w:rsid w:val="00C66EA8"/>
    <w:rsid w:val="00C67D96"/>
    <w:rsid w:val="00C70FAA"/>
    <w:rsid w:val="00C71650"/>
    <w:rsid w:val="00C718F7"/>
    <w:rsid w:val="00C736E9"/>
    <w:rsid w:val="00C74FD6"/>
    <w:rsid w:val="00C75013"/>
    <w:rsid w:val="00C75805"/>
    <w:rsid w:val="00C75A2B"/>
    <w:rsid w:val="00C7606C"/>
    <w:rsid w:val="00C7664F"/>
    <w:rsid w:val="00C804BD"/>
    <w:rsid w:val="00C80AFF"/>
    <w:rsid w:val="00C81B0D"/>
    <w:rsid w:val="00C81D20"/>
    <w:rsid w:val="00C81DC1"/>
    <w:rsid w:val="00C81FB2"/>
    <w:rsid w:val="00C82094"/>
    <w:rsid w:val="00C82ECC"/>
    <w:rsid w:val="00C83661"/>
    <w:rsid w:val="00C84A06"/>
    <w:rsid w:val="00C8567A"/>
    <w:rsid w:val="00C86B64"/>
    <w:rsid w:val="00C876E3"/>
    <w:rsid w:val="00C9098B"/>
    <w:rsid w:val="00C90A3C"/>
    <w:rsid w:val="00C90AF1"/>
    <w:rsid w:val="00C92D31"/>
    <w:rsid w:val="00C940F6"/>
    <w:rsid w:val="00C94F26"/>
    <w:rsid w:val="00C95089"/>
    <w:rsid w:val="00C95EE3"/>
    <w:rsid w:val="00C96158"/>
    <w:rsid w:val="00C961D6"/>
    <w:rsid w:val="00C9700C"/>
    <w:rsid w:val="00C975FF"/>
    <w:rsid w:val="00C97C55"/>
    <w:rsid w:val="00CA0493"/>
    <w:rsid w:val="00CA096F"/>
    <w:rsid w:val="00CA2086"/>
    <w:rsid w:val="00CA2536"/>
    <w:rsid w:val="00CA2699"/>
    <w:rsid w:val="00CA2C04"/>
    <w:rsid w:val="00CA2C33"/>
    <w:rsid w:val="00CA324E"/>
    <w:rsid w:val="00CA33C2"/>
    <w:rsid w:val="00CA35A3"/>
    <w:rsid w:val="00CA3B59"/>
    <w:rsid w:val="00CA516E"/>
    <w:rsid w:val="00CA5F73"/>
    <w:rsid w:val="00CA6267"/>
    <w:rsid w:val="00CA6EB0"/>
    <w:rsid w:val="00CA70C6"/>
    <w:rsid w:val="00CA75CA"/>
    <w:rsid w:val="00CA76F9"/>
    <w:rsid w:val="00CA7825"/>
    <w:rsid w:val="00CA7BC3"/>
    <w:rsid w:val="00CA7CC1"/>
    <w:rsid w:val="00CB0519"/>
    <w:rsid w:val="00CB062B"/>
    <w:rsid w:val="00CB067D"/>
    <w:rsid w:val="00CB25A8"/>
    <w:rsid w:val="00CB283F"/>
    <w:rsid w:val="00CB2A17"/>
    <w:rsid w:val="00CB2E8E"/>
    <w:rsid w:val="00CB358F"/>
    <w:rsid w:val="00CB3913"/>
    <w:rsid w:val="00CB3A24"/>
    <w:rsid w:val="00CB3FB4"/>
    <w:rsid w:val="00CB492F"/>
    <w:rsid w:val="00CB52EF"/>
    <w:rsid w:val="00CB7199"/>
    <w:rsid w:val="00CC0871"/>
    <w:rsid w:val="00CC16ED"/>
    <w:rsid w:val="00CC206C"/>
    <w:rsid w:val="00CC2495"/>
    <w:rsid w:val="00CC2D5C"/>
    <w:rsid w:val="00CC2E22"/>
    <w:rsid w:val="00CC2F77"/>
    <w:rsid w:val="00CC3304"/>
    <w:rsid w:val="00CC3F18"/>
    <w:rsid w:val="00CC440F"/>
    <w:rsid w:val="00CC4A4A"/>
    <w:rsid w:val="00CC4D5D"/>
    <w:rsid w:val="00CC4FF7"/>
    <w:rsid w:val="00CC5858"/>
    <w:rsid w:val="00CC5FDF"/>
    <w:rsid w:val="00CC6AAA"/>
    <w:rsid w:val="00CC79D9"/>
    <w:rsid w:val="00CC7B5C"/>
    <w:rsid w:val="00CD08B1"/>
    <w:rsid w:val="00CD0CEA"/>
    <w:rsid w:val="00CD13B7"/>
    <w:rsid w:val="00CD16C4"/>
    <w:rsid w:val="00CD1DEC"/>
    <w:rsid w:val="00CD28FE"/>
    <w:rsid w:val="00CD302F"/>
    <w:rsid w:val="00CD4217"/>
    <w:rsid w:val="00CD4F61"/>
    <w:rsid w:val="00CD68F4"/>
    <w:rsid w:val="00CD7599"/>
    <w:rsid w:val="00CE0471"/>
    <w:rsid w:val="00CE0821"/>
    <w:rsid w:val="00CE0F84"/>
    <w:rsid w:val="00CE15EF"/>
    <w:rsid w:val="00CE218F"/>
    <w:rsid w:val="00CE2680"/>
    <w:rsid w:val="00CE2F4C"/>
    <w:rsid w:val="00CE403F"/>
    <w:rsid w:val="00CE413C"/>
    <w:rsid w:val="00CE436B"/>
    <w:rsid w:val="00CE51BA"/>
    <w:rsid w:val="00CE53C8"/>
    <w:rsid w:val="00CE551C"/>
    <w:rsid w:val="00CE65EF"/>
    <w:rsid w:val="00CE7180"/>
    <w:rsid w:val="00CE7C50"/>
    <w:rsid w:val="00CF0354"/>
    <w:rsid w:val="00CF0886"/>
    <w:rsid w:val="00CF0D3F"/>
    <w:rsid w:val="00CF0F93"/>
    <w:rsid w:val="00CF1279"/>
    <w:rsid w:val="00CF1E95"/>
    <w:rsid w:val="00CF1FCF"/>
    <w:rsid w:val="00CF219E"/>
    <w:rsid w:val="00CF419E"/>
    <w:rsid w:val="00CF4660"/>
    <w:rsid w:val="00CF47A2"/>
    <w:rsid w:val="00CF55B3"/>
    <w:rsid w:val="00CF5945"/>
    <w:rsid w:val="00CF5E4D"/>
    <w:rsid w:val="00CF69A2"/>
    <w:rsid w:val="00CF6D96"/>
    <w:rsid w:val="00CF7162"/>
    <w:rsid w:val="00CF7A59"/>
    <w:rsid w:val="00CF7F71"/>
    <w:rsid w:val="00D00762"/>
    <w:rsid w:val="00D014B1"/>
    <w:rsid w:val="00D02DBC"/>
    <w:rsid w:val="00D02F02"/>
    <w:rsid w:val="00D03126"/>
    <w:rsid w:val="00D03383"/>
    <w:rsid w:val="00D0375D"/>
    <w:rsid w:val="00D040B2"/>
    <w:rsid w:val="00D0457B"/>
    <w:rsid w:val="00D05444"/>
    <w:rsid w:val="00D054D0"/>
    <w:rsid w:val="00D0563A"/>
    <w:rsid w:val="00D05C67"/>
    <w:rsid w:val="00D06935"/>
    <w:rsid w:val="00D06A76"/>
    <w:rsid w:val="00D07FA7"/>
    <w:rsid w:val="00D10230"/>
    <w:rsid w:val="00D10744"/>
    <w:rsid w:val="00D10921"/>
    <w:rsid w:val="00D11B1D"/>
    <w:rsid w:val="00D12250"/>
    <w:rsid w:val="00D126FC"/>
    <w:rsid w:val="00D13132"/>
    <w:rsid w:val="00D135FB"/>
    <w:rsid w:val="00D13A55"/>
    <w:rsid w:val="00D1540F"/>
    <w:rsid w:val="00D164C9"/>
    <w:rsid w:val="00D1711A"/>
    <w:rsid w:val="00D17209"/>
    <w:rsid w:val="00D172BC"/>
    <w:rsid w:val="00D1791E"/>
    <w:rsid w:val="00D17A80"/>
    <w:rsid w:val="00D20541"/>
    <w:rsid w:val="00D2091C"/>
    <w:rsid w:val="00D20BE0"/>
    <w:rsid w:val="00D20F0A"/>
    <w:rsid w:val="00D21066"/>
    <w:rsid w:val="00D21C70"/>
    <w:rsid w:val="00D21CED"/>
    <w:rsid w:val="00D21D57"/>
    <w:rsid w:val="00D225BB"/>
    <w:rsid w:val="00D238CC"/>
    <w:rsid w:val="00D23F7E"/>
    <w:rsid w:val="00D24783"/>
    <w:rsid w:val="00D2518C"/>
    <w:rsid w:val="00D2597B"/>
    <w:rsid w:val="00D25AE1"/>
    <w:rsid w:val="00D2607D"/>
    <w:rsid w:val="00D26867"/>
    <w:rsid w:val="00D26D36"/>
    <w:rsid w:val="00D26F27"/>
    <w:rsid w:val="00D30A33"/>
    <w:rsid w:val="00D30BEE"/>
    <w:rsid w:val="00D31BD2"/>
    <w:rsid w:val="00D320D2"/>
    <w:rsid w:val="00D328BE"/>
    <w:rsid w:val="00D33688"/>
    <w:rsid w:val="00D356F9"/>
    <w:rsid w:val="00D358D9"/>
    <w:rsid w:val="00D362A3"/>
    <w:rsid w:val="00D37164"/>
    <w:rsid w:val="00D376B8"/>
    <w:rsid w:val="00D4058E"/>
    <w:rsid w:val="00D41F08"/>
    <w:rsid w:val="00D42BFD"/>
    <w:rsid w:val="00D43584"/>
    <w:rsid w:val="00D4392D"/>
    <w:rsid w:val="00D4479A"/>
    <w:rsid w:val="00D44AD1"/>
    <w:rsid w:val="00D44E97"/>
    <w:rsid w:val="00D463A4"/>
    <w:rsid w:val="00D47E20"/>
    <w:rsid w:val="00D507B7"/>
    <w:rsid w:val="00D507E2"/>
    <w:rsid w:val="00D5107C"/>
    <w:rsid w:val="00D51269"/>
    <w:rsid w:val="00D51D4E"/>
    <w:rsid w:val="00D51D66"/>
    <w:rsid w:val="00D52053"/>
    <w:rsid w:val="00D52F21"/>
    <w:rsid w:val="00D544A4"/>
    <w:rsid w:val="00D5487A"/>
    <w:rsid w:val="00D54CF6"/>
    <w:rsid w:val="00D55750"/>
    <w:rsid w:val="00D55760"/>
    <w:rsid w:val="00D570F9"/>
    <w:rsid w:val="00D574B7"/>
    <w:rsid w:val="00D574DD"/>
    <w:rsid w:val="00D604EE"/>
    <w:rsid w:val="00D6052A"/>
    <w:rsid w:val="00D60628"/>
    <w:rsid w:val="00D60653"/>
    <w:rsid w:val="00D60AB5"/>
    <w:rsid w:val="00D60D8F"/>
    <w:rsid w:val="00D614AC"/>
    <w:rsid w:val="00D61CFA"/>
    <w:rsid w:val="00D61E46"/>
    <w:rsid w:val="00D649F0"/>
    <w:rsid w:val="00D64FF7"/>
    <w:rsid w:val="00D65B1D"/>
    <w:rsid w:val="00D676CE"/>
    <w:rsid w:val="00D67B62"/>
    <w:rsid w:val="00D67C14"/>
    <w:rsid w:val="00D67FEF"/>
    <w:rsid w:val="00D70C55"/>
    <w:rsid w:val="00D71070"/>
    <w:rsid w:val="00D71816"/>
    <w:rsid w:val="00D72010"/>
    <w:rsid w:val="00D727E2"/>
    <w:rsid w:val="00D735C9"/>
    <w:rsid w:val="00D73EE5"/>
    <w:rsid w:val="00D73FDF"/>
    <w:rsid w:val="00D74D18"/>
    <w:rsid w:val="00D761E1"/>
    <w:rsid w:val="00D7696D"/>
    <w:rsid w:val="00D76DAC"/>
    <w:rsid w:val="00D77A0A"/>
    <w:rsid w:val="00D77B95"/>
    <w:rsid w:val="00D77CBC"/>
    <w:rsid w:val="00D80DE0"/>
    <w:rsid w:val="00D815A6"/>
    <w:rsid w:val="00D816DC"/>
    <w:rsid w:val="00D81BCD"/>
    <w:rsid w:val="00D81C42"/>
    <w:rsid w:val="00D82859"/>
    <w:rsid w:val="00D83839"/>
    <w:rsid w:val="00D83ECF"/>
    <w:rsid w:val="00D8439B"/>
    <w:rsid w:val="00D849E5"/>
    <w:rsid w:val="00D84A09"/>
    <w:rsid w:val="00D84CBF"/>
    <w:rsid w:val="00D85A2A"/>
    <w:rsid w:val="00D85EBD"/>
    <w:rsid w:val="00D86AAB"/>
    <w:rsid w:val="00D870E3"/>
    <w:rsid w:val="00D87ACE"/>
    <w:rsid w:val="00D87B19"/>
    <w:rsid w:val="00D87B4B"/>
    <w:rsid w:val="00D905F8"/>
    <w:rsid w:val="00D909A5"/>
    <w:rsid w:val="00D91337"/>
    <w:rsid w:val="00D913E2"/>
    <w:rsid w:val="00D91612"/>
    <w:rsid w:val="00D91AF9"/>
    <w:rsid w:val="00D92FEC"/>
    <w:rsid w:val="00D931EE"/>
    <w:rsid w:val="00D934FD"/>
    <w:rsid w:val="00D93582"/>
    <w:rsid w:val="00D93F25"/>
    <w:rsid w:val="00D941D8"/>
    <w:rsid w:val="00D944C4"/>
    <w:rsid w:val="00D94AEF"/>
    <w:rsid w:val="00D9566D"/>
    <w:rsid w:val="00D958B8"/>
    <w:rsid w:val="00D95900"/>
    <w:rsid w:val="00D967D8"/>
    <w:rsid w:val="00D96C40"/>
    <w:rsid w:val="00D972CF"/>
    <w:rsid w:val="00D977F1"/>
    <w:rsid w:val="00D97F88"/>
    <w:rsid w:val="00DA0389"/>
    <w:rsid w:val="00DA150F"/>
    <w:rsid w:val="00DA1519"/>
    <w:rsid w:val="00DA2054"/>
    <w:rsid w:val="00DA20B1"/>
    <w:rsid w:val="00DA2606"/>
    <w:rsid w:val="00DA39CA"/>
    <w:rsid w:val="00DA3D24"/>
    <w:rsid w:val="00DA4235"/>
    <w:rsid w:val="00DA46C3"/>
    <w:rsid w:val="00DA5505"/>
    <w:rsid w:val="00DA5C2F"/>
    <w:rsid w:val="00DA6533"/>
    <w:rsid w:val="00DA6CC3"/>
    <w:rsid w:val="00DB0531"/>
    <w:rsid w:val="00DB105E"/>
    <w:rsid w:val="00DB14C8"/>
    <w:rsid w:val="00DB1B99"/>
    <w:rsid w:val="00DB1BC3"/>
    <w:rsid w:val="00DB1CA2"/>
    <w:rsid w:val="00DB1DC7"/>
    <w:rsid w:val="00DB370A"/>
    <w:rsid w:val="00DB3C7C"/>
    <w:rsid w:val="00DB41C2"/>
    <w:rsid w:val="00DB465A"/>
    <w:rsid w:val="00DB4BAD"/>
    <w:rsid w:val="00DB67A3"/>
    <w:rsid w:val="00DB70B5"/>
    <w:rsid w:val="00DB754D"/>
    <w:rsid w:val="00DB7D9C"/>
    <w:rsid w:val="00DC045D"/>
    <w:rsid w:val="00DC0BAE"/>
    <w:rsid w:val="00DC0D64"/>
    <w:rsid w:val="00DC2C4B"/>
    <w:rsid w:val="00DC345A"/>
    <w:rsid w:val="00DC4411"/>
    <w:rsid w:val="00DC550A"/>
    <w:rsid w:val="00DC6670"/>
    <w:rsid w:val="00DC7D88"/>
    <w:rsid w:val="00DD0B10"/>
    <w:rsid w:val="00DD0C7D"/>
    <w:rsid w:val="00DD1C30"/>
    <w:rsid w:val="00DD23A3"/>
    <w:rsid w:val="00DD2A90"/>
    <w:rsid w:val="00DD2E56"/>
    <w:rsid w:val="00DD2EAA"/>
    <w:rsid w:val="00DD30FD"/>
    <w:rsid w:val="00DD5605"/>
    <w:rsid w:val="00DE0504"/>
    <w:rsid w:val="00DE05DB"/>
    <w:rsid w:val="00DE15EC"/>
    <w:rsid w:val="00DE2BC5"/>
    <w:rsid w:val="00DE2DF3"/>
    <w:rsid w:val="00DE3208"/>
    <w:rsid w:val="00DE5B04"/>
    <w:rsid w:val="00DE5B78"/>
    <w:rsid w:val="00DE6EB4"/>
    <w:rsid w:val="00DE7967"/>
    <w:rsid w:val="00DF0127"/>
    <w:rsid w:val="00DF01DB"/>
    <w:rsid w:val="00DF099C"/>
    <w:rsid w:val="00DF147B"/>
    <w:rsid w:val="00DF1A2D"/>
    <w:rsid w:val="00DF1A3B"/>
    <w:rsid w:val="00DF1AA6"/>
    <w:rsid w:val="00DF2CE8"/>
    <w:rsid w:val="00DF30F7"/>
    <w:rsid w:val="00DF39A4"/>
    <w:rsid w:val="00DF499C"/>
    <w:rsid w:val="00DF5220"/>
    <w:rsid w:val="00DF597F"/>
    <w:rsid w:val="00DF5B9E"/>
    <w:rsid w:val="00DF5BC1"/>
    <w:rsid w:val="00DF6851"/>
    <w:rsid w:val="00DF6A22"/>
    <w:rsid w:val="00DF6DD7"/>
    <w:rsid w:val="00DF6E77"/>
    <w:rsid w:val="00DF71B7"/>
    <w:rsid w:val="00DF74BD"/>
    <w:rsid w:val="00DF7580"/>
    <w:rsid w:val="00DF7A55"/>
    <w:rsid w:val="00E001BA"/>
    <w:rsid w:val="00E005CB"/>
    <w:rsid w:val="00E00F14"/>
    <w:rsid w:val="00E02772"/>
    <w:rsid w:val="00E0295B"/>
    <w:rsid w:val="00E031FA"/>
    <w:rsid w:val="00E0395B"/>
    <w:rsid w:val="00E03DA3"/>
    <w:rsid w:val="00E047A2"/>
    <w:rsid w:val="00E05A16"/>
    <w:rsid w:val="00E061E6"/>
    <w:rsid w:val="00E063E4"/>
    <w:rsid w:val="00E066ED"/>
    <w:rsid w:val="00E070DF"/>
    <w:rsid w:val="00E103AA"/>
    <w:rsid w:val="00E11599"/>
    <w:rsid w:val="00E115B0"/>
    <w:rsid w:val="00E1195F"/>
    <w:rsid w:val="00E11A75"/>
    <w:rsid w:val="00E11AB6"/>
    <w:rsid w:val="00E11BEB"/>
    <w:rsid w:val="00E12195"/>
    <w:rsid w:val="00E12414"/>
    <w:rsid w:val="00E1255E"/>
    <w:rsid w:val="00E125FA"/>
    <w:rsid w:val="00E12609"/>
    <w:rsid w:val="00E13211"/>
    <w:rsid w:val="00E13E7D"/>
    <w:rsid w:val="00E147CE"/>
    <w:rsid w:val="00E14B26"/>
    <w:rsid w:val="00E14B7D"/>
    <w:rsid w:val="00E15268"/>
    <w:rsid w:val="00E15679"/>
    <w:rsid w:val="00E16D3D"/>
    <w:rsid w:val="00E1764F"/>
    <w:rsid w:val="00E20011"/>
    <w:rsid w:val="00E228CD"/>
    <w:rsid w:val="00E2331B"/>
    <w:rsid w:val="00E237F2"/>
    <w:rsid w:val="00E23C9E"/>
    <w:rsid w:val="00E24576"/>
    <w:rsid w:val="00E2471D"/>
    <w:rsid w:val="00E24E8E"/>
    <w:rsid w:val="00E250D0"/>
    <w:rsid w:val="00E253B9"/>
    <w:rsid w:val="00E254A2"/>
    <w:rsid w:val="00E25644"/>
    <w:rsid w:val="00E2692D"/>
    <w:rsid w:val="00E26E03"/>
    <w:rsid w:val="00E26FAE"/>
    <w:rsid w:val="00E27C1E"/>
    <w:rsid w:val="00E303DF"/>
    <w:rsid w:val="00E304ED"/>
    <w:rsid w:val="00E305C3"/>
    <w:rsid w:val="00E307BF"/>
    <w:rsid w:val="00E31502"/>
    <w:rsid w:val="00E3157D"/>
    <w:rsid w:val="00E31C61"/>
    <w:rsid w:val="00E32274"/>
    <w:rsid w:val="00E323B9"/>
    <w:rsid w:val="00E32778"/>
    <w:rsid w:val="00E32DA8"/>
    <w:rsid w:val="00E330CB"/>
    <w:rsid w:val="00E3381F"/>
    <w:rsid w:val="00E341A1"/>
    <w:rsid w:val="00E34AE2"/>
    <w:rsid w:val="00E35725"/>
    <w:rsid w:val="00E36606"/>
    <w:rsid w:val="00E36A15"/>
    <w:rsid w:val="00E37A3D"/>
    <w:rsid w:val="00E37D70"/>
    <w:rsid w:val="00E37E44"/>
    <w:rsid w:val="00E37FD5"/>
    <w:rsid w:val="00E40486"/>
    <w:rsid w:val="00E40766"/>
    <w:rsid w:val="00E40888"/>
    <w:rsid w:val="00E40F4B"/>
    <w:rsid w:val="00E4113C"/>
    <w:rsid w:val="00E41F07"/>
    <w:rsid w:val="00E42082"/>
    <w:rsid w:val="00E424F9"/>
    <w:rsid w:val="00E43B81"/>
    <w:rsid w:val="00E43FBC"/>
    <w:rsid w:val="00E44659"/>
    <w:rsid w:val="00E44B49"/>
    <w:rsid w:val="00E451C3"/>
    <w:rsid w:val="00E45341"/>
    <w:rsid w:val="00E45425"/>
    <w:rsid w:val="00E456A0"/>
    <w:rsid w:val="00E45CE9"/>
    <w:rsid w:val="00E463A1"/>
    <w:rsid w:val="00E46467"/>
    <w:rsid w:val="00E465E4"/>
    <w:rsid w:val="00E4678F"/>
    <w:rsid w:val="00E470DF"/>
    <w:rsid w:val="00E51134"/>
    <w:rsid w:val="00E51DBC"/>
    <w:rsid w:val="00E51DD8"/>
    <w:rsid w:val="00E525FF"/>
    <w:rsid w:val="00E52B35"/>
    <w:rsid w:val="00E53F41"/>
    <w:rsid w:val="00E540FF"/>
    <w:rsid w:val="00E542E2"/>
    <w:rsid w:val="00E54744"/>
    <w:rsid w:val="00E54DDA"/>
    <w:rsid w:val="00E55DA0"/>
    <w:rsid w:val="00E55DB0"/>
    <w:rsid w:val="00E56B5F"/>
    <w:rsid w:val="00E56CC2"/>
    <w:rsid w:val="00E56F96"/>
    <w:rsid w:val="00E60468"/>
    <w:rsid w:val="00E60779"/>
    <w:rsid w:val="00E60C03"/>
    <w:rsid w:val="00E615B7"/>
    <w:rsid w:val="00E62A5B"/>
    <w:rsid w:val="00E62ADD"/>
    <w:rsid w:val="00E62D8E"/>
    <w:rsid w:val="00E63057"/>
    <w:rsid w:val="00E633F6"/>
    <w:rsid w:val="00E63452"/>
    <w:rsid w:val="00E634BA"/>
    <w:rsid w:val="00E63509"/>
    <w:rsid w:val="00E6492A"/>
    <w:rsid w:val="00E65170"/>
    <w:rsid w:val="00E65232"/>
    <w:rsid w:val="00E664A5"/>
    <w:rsid w:val="00E66592"/>
    <w:rsid w:val="00E6719C"/>
    <w:rsid w:val="00E6761C"/>
    <w:rsid w:val="00E6765C"/>
    <w:rsid w:val="00E677D5"/>
    <w:rsid w:val="00E700DD"/>
    <w:rsid w:val="00E70191"/>
    <w:rsid w:val="00E701CC"/>
    <w:rsid w:val="00E70227"/>
    <w:rsid w:val="00E71A38"/>
    <w:rsid w:val="00E72739"/>
    <w:rsid w:val="00E72DA4"/>
    <w:rsid w:val="00E73040"/>
    <w:rsid w:val="00E73172"/>
    <w:rsid w:val="00E734EE"/>
    <w:rsid w:val="00E73906"/>
    <w:rsid w:val="00E73A5A"/>
    <w:rsid w:val="00E73B75"/>
    <w:rsid w:val="00E73CF8"/>
    <w:rsid w:val="00E73D83"/>
    <w:rsid w:val="00E7472C"/>
    <w:rsid w:val="00E7473F"/>
    <w:rsid w:val="00E752F1"/>
    <w:rsid w:val="00E77123"/>
    <w:rsid w:val="00E77B9D"/>
    <w:rsid w:val="00E81473"/>
    <w:rsid w:val="00E83E3B"/>
    <w:rsid w:val="00E8480F"/>
    <w:rsid w:val="00E84898"/>
    <w:rsid w:val="00E849FA"/>
    <w:rsid w:val="00E8552C"/>
    <w:rsid w:val="00E85599"/>
    <w:rsid w:val="00E85E39"/>
    <w:rsid w:val="00E86015"/>
    <w:rsid w:val="00E860BB"/>
    <w:rsid w:val="00E86274"/>
    <w:rsid w:val="00E86746"/>
    <w:rsid w:val="00E86898"/>
    <w:rsid w:val="00E871B3"/>
    <w:rsid w:val="00E872CD"/>
    <w:rsid w:val="00E87BDA"/>
    <w:rsid w:val="00E9041C"/>
    <w:rsid w:val="00E90A3A"/>
    <w:rsid w:val="00E90A66"/>
    <w:rsid w:val="00E90BB9"/>
    <w:rsid w:val="00E90BC6"/>
    <w:rsid w:val="00E90D3A"/>
    <w:rsid w:val="00E91293"/>
    <w:rsid w:val="00E91A7A"/>
    <w:rsid w:val="00E92D12"/>
    <w:rsid w:val="00E939BC"/>
    <w:rsid w:val="00E952A5"/>
    <w:rsid w:val="00E9540B"/>
    <w:rsid w:val="00E958DF"/>
    <w:rsid w:val="00E96056"/>
    <w:rsid w:val="00E96274"/>
    <w:rsid w:val="00E9791B"/>
    <w:rsid w:val="00E97BC0"/>
    <w:rsid w:val="00EA00E6"/>
    <w:rsid w:val="00EA0C4F"/>
    <w:rsid w:val="00EA2435"/>
    <w:rsid w:val="00EA24BF"/>
    <w:rsid w:val="00EA3000"/>
    <w:rsid w:val="00EA3ED2"/>
    <w:rsid w:val="00EA40D3"/>
    <w:rsid w:val="00EA4371"/>
    <w:rsid w:val="00EA4C5D"/>
    <w:rsid w:val="00EA4F10"/>
    <w:rsid w:val="00EA54BE"/>
    <w:rsid w:val="00EA775A"/>
    <w:rsid w:val="00EA77B7"/>
    <w:rsid w:val="00EA7B69"/>
    <w:rsid w:val="00EB0454"/>
    <w:rsid w:val="00EB0E9E"/>
    <w:rsid w:val="00EB0F9E"/>
    <w:rsid w:val="00EB1274"/>
    <w:rsid w:val="00EB1F50"/>
    <w:rsid w:val="00EB25ED"/>
    <w:rsid w:val="00EB2683"/>
    <w:rsid w:val="00EB2784"/>
    <w:rsid w:val="00EB3265"/>
    <w:rsid w:val="00EB36E3"/>
    <w:rsid w:val="00EB39C5"/>
    <w:rsid w:val="00EB3BD4"/>
    <w:rsid w:val="00EB3DF3"/>
    <w:rsid w:val="00EB4332"/>
    <w:rsid w:val="00EB4BAA"/>
    <w:rsid w:val="00EB58DB"/>
    <w:rsid w:val="00EB5F39"/>
    <w:rsid w:val="00EB6542"/>
    <w:rsid w:val="00EB660D"/>
    <w:rsid w:val="00EB686A"/>
    <w:rsid w:val="00EC0967"/>
    <w:rsid w:val="00EC168F"/>
    <w:rsid w:val="00EC193B"/>
    <w:rsid w:val="00EC28AC"/>
    <w:rsid w:val="00EC2932"/>
    <w:rsid w:val="00EC2AEF"/>
    <w:rsid w:val="00EC47EB"/>
    <w:rsid w:val="00EC4B73"/>
    <w:rsid w:val="00EC562C"/>
    <w:rsid w:val="00EC5D31"/>
    <w:rsid w:val="00EC6192"/>
    <w:rsid w:val="00EC6781"/>
    <w:rsid w:val="00EC6BD3"/>
    <w:rsid w:val="00ED0479"/>
    <w:rsid w:val="00ED0BB5"/>
    <w:rsid w:val="00ED1F48"/>
    <w:rsid w:val="00ED3479"/>
    <w:rsid w:val="00ED40EE"/>
    <w:rsid w:val="00ED4456"/>
    <w:rsid w:val="00ED4BAD"/>
    <w:rsid w:val="00ED4D41"/>
    <w:rsid w:val="00ED4FCE"/>
    <w:rsid w:val="00ED5266"/>
    <w:rsid w:val="00ED59B0"/>
    <w:rsid w:val="00ED6613"/>
    <w:rsid w:val="00ED67C5"/>
    <w:rsid w:val="00ED68B5"/>
    <w:rsid w:val="00ED6CA9"/>
    <w:rsid w:val="00ED6E97"/>
    <w:rsid w:val="00ED7B8E"/>
    <w:rsid w:val="00EE005E"/>
    <w:rsid w:val="00EE0570"/>
    <w:rsid w:val="00EE11C6"/>
    <w:rsid w:val="00EE150C"/>
    <w:rsid w:val="00EE34E7"/>
    <w:rsid w:val="00EE42B3"/>
    <w:rsid w:val="00EE4C13"/>
    <w:rsid w:val="00EE51F3"/>
    <w:rsid w:val="00EE5616"/>
    <w:rsid w:val="00EE66D6"/>
    <w:rsid w:val="00EE675E"/>
    <w:rsid w:val="00EE6C0F"/>
    <w:rsid w:val="00EE798B"/>
    <w:rsid w:val="00EF0313"/>
    <w:rsid w:val="00EF086A"/>
    <w:rsid w:val="00EF1549"/>
    <w:rsid w:val="00EF1FC2"/>
    <w:rsid w:val="00EF23A6"/>
    <w:rsid w:val="00EF2DED"/>
    <w:rsid w:val="00EF553E"/>
    <w:rsid w:val="00EF5DB6"/>
    <w:rsid w:val="00EF7CBE"/>
    <w:rsid w:val="00F00063"/>
    <w:rsid w:val="00F009B0"/>
    <w:rsid w:val="00F00C4A"/>
    <w:rsid w:val="00F01943"/>
    <w:rsid w:val="00F0276F"/>
    <w:rsid w:val="00F02FAA"/>
    <w:rsid w:val="00F03AE8"/>
    <w:rsid w:val="00F03F9E"/>
    <w:rsid w:val="00F04108"/>
    <w:rsid w:val="00F0434E"/>
    <w:rsid w:val="00F05C0E"/>
    <w:rsid w:val="00F05DDE"/>
    <w:rsid w:val="00F061A4"/>
    <w:rsid w:val="00F072D9"/>
    <w:rsid w:val="00F07A60"/>
    <w:rsid w:val="00F07ECA"/>
    <w:rsid w:val="00F10A46"/>
    <w:rsid w:val="00F10FE7"/>
    <w:rsid w:val="00F111E0"/>
    <w:rsid w:val="00F123D1"/>
    <w:rsid w:val="00F142DA"/>
    <w:rsid w:val="00F14544"/>
    <w:rsid w:val="00F14A77"/>
    <w:rsid w:val="00F14A95"/>
    <w:rsid w:val="00F14FBB"/>
    <w:rsid w:val="00F150C1"/>
    <w:rsid w:val="00F15A55"/>
    <w:rsid w:val="00F15C86"/>
    <w:rsid w:val="00F15E0A"/>
    <w:rsid w:val="00F15F71"/>
    <w:rsid w:val="00F16C89"/>
    <w:rsid w:val="00F16FB1"/>
    <w:rsid w:val="00F1774E"/>
    <w:rsid w:val="00F200D6"/>
    <w:rsid w:val="00F20140"/>
    <w:rsid w:val="00F21065"/>
    <w:rsid w:val="00F219A2"/>
    <w:rsid w:val="00F22FF0"/>
    <w:rsid w:val="00F230F7"/>
    <w:rsid w:val="00F23351"/>
    <w:rsid w:val="00F239A7"/>
    <w:rsid w:val="00F23DCD"/>
    <w:rsid w:val="00F25C43"/>
    <w:rsid w:val="00F26226"/>
    <w:rsid w:val="00F27429"/>
    <w:rsid w:val="00F30C56"/>
    <w:rsid w:val="00F30E25"/>
    <w:rsid w:val="00F31510"/>
    <w:rsid w:val="00F3230C"/>
    <w:rsid w:val="00F32654"/>
    <w:rsid w:val="00F32B72"/>
    <w:rsid w:val="00F32BEF"/>
    <w:rsid w:val="00F33C0E"/>
    <w:rsid w:val="00F353D1"/>
    <w:rsid w:val="00F355AB"/>
    <w:rsid w:val="00F35B98"/>
    <w:rsid w:val="00F35C4B"/>
    <w:rsid w:val="00F36AF3"/>
    <w:rsid w:val="00F36B43"/>
    <w:rsid w:val="00F36E42"/>
    <w:rsid w:val="00F41EF6"/>
    <w:rsid w:val="00F42ADC"/>
    <w:rsid w:val="00F4321D"/>
    <w:rsid w:val="00F433D8"/>
    <w:rsid w:val="00F43DFE"/>
    <w:rsid w:val="00F45598"/>
    <w:rsid w:val="00F45928"/>
    <w:rsid w:val="00F45FE1"/>
    <w:rsid w:val="00F4621F"/>
    <w:rsid w:val="00F463A7"/>
    <w:rsid w:val="00F464C6"/>
    <w:rsid w:val="00F4698B"/>
    <w:rsid w:val="00F47626"/>
    <w:rsid w:val="00F503D7"/>
    <w:rsid w:val="00F50D29"/>
    <w:rsid w:val="00F51B46"/>
    <w:rsid w:val="00F522B4"/>
    <w:rsid w:val="00F52DC0"/>
    <w:rsid w:val="00F5366E"/>
    <w:rsid w:val="00F53E2F"/>
    <w:rsid w:val="00F54CA5"/>
    <w:rsid w:val="00F554AB"/>
    <w:rsid w:val="00F556F7"/>
    <w:rsid w:val="00F569AD"/>
    <w:rsid w:val="00F5710F"/>
    <w:rsid w:val="00F57C4E"/>
    <w:rsid w:val="00F6021C"/>
    <w:rsid w:val="00F6040C"/>
    <w:rsid w:val="00F608C2"/>
    <w:rsid w:val="00F60FFF"/>
    <w:rsid w:val="00F621FF"/>
    <w:rsid w:val="00F629C0"/>
    <w:rsid w:val="00F63FCF"/>
    <w:rsid w:val="00F6429F"/>
    <w:rsid w:val="00F666F7"/>
    <w:rsid w:val="00F6693A"/>
    <w:rsid w:val="00F6725E"/>
    <w:rsid w:val="00F67D0C"/>
    <w:rsid w:val="00F70168"/>
    <w:rsid w:val="00F71899"/>
    <w:rsid w:val="00F71B34"/>
    <w:rsid w:val="00F724E4"/>
    <w:rsid w:val="00F72823"/>
    <w:rsid w:val="00F72A25"/>
    <w:rsid w:val="00F72FC4"/>
    <w:rsid w:val="00F730F8"/>
    <w:rsid w:val="00F74074"/>
    <w:rsid w:val="00F740D3"/>
    <w:rsid w:val="00F74DBE"/>
    <w:rsid w:val="00F753BF"/>
    <w:rsid w:val="00F75883"/>
    <w:rsid w:val="00F758D2"/>
    <w:rsid w:val="00F7658E"/>
    <w:rsid w:val="00F777C7"/>
    <w:rsid w:val="00F80C0E"/>
    <w:rsid w:val="00F819E9"/>
    <w:rsid w:val="00F82145"/>
    <w:rsid w:val="00F82A9B"/>
    <w:rsid w:val="00F82FED"/>
    <w:rsid w:val="00F83318"/>
    <w:rsid w:val="00F83333"/>
    <w:rsid w:val="00F838EC"/>
    <w:rsid w:val="00F84132"/>
    <w:rsid w:val="00F84ADE"/>
    <w:rsid w:val="00F85376"/>
    <w:rsid w:val="00F85427"/>
    <w:rsid w:val="00F8547A"/>
    <w:rsid w:val="00F8560D"/>
    <w:rsid w:val="00F86E11"/>
    <w:rsid w:val="00F8799C"/>
    <w:rsid w:val="00F87FAC"/>
    <w:rsid w:val="00F90BB5"/>
    <w:rsid w:val="00F90FCE"/>
    <w:rsid w:val="00F9152E"/>
    <w:rsid w:val="00F91769"/>
    <w:rsid w:val="00F92232"/>
    <w:rsid w:val="00F9509A"/>
    <w:rsid w:val="00F95CB2"/>
    <w:rsid w:val="00F95CD4"/>
    <w:rsid w:val="00F96C36"/>
    <w:rsid w:val="00F96EFF"/>
    <w:rsid w:val="00F970AC"/>
    <w:rsid w:val="00FA00EA"/>
    <w:rsid w:val="00FA04B8"/>
    <w:rsid w:val="00FA0731"/>
    <w:rsid w:val="00FA1CB9"/>
    <w:rsid w:val="00FA1EB3"/>
    <w:rsid w:val="00FA1FBA"/>
    <w:rsid w:val="00FA2392"/>
    <w:rsid w:val="00FA3225"/>
    <w:rsid w:val="00FA3415"/>
    <w:rsid w:val="00FA3AB5"/>
    <w:rsid w:val="00FA3C4A"/>
    <w:rsid w:val="00FA3F8D"/>
    <w:rsid w:val="00FA400C"/>
    <w:rsid w:val="00FA417B"/>
    <w:rsid w:val="00FA4E8B"/>
    <w:rsid w:val="00FA5040"/>
    <w:rsid w:val="00FA5042"/>
    <w:rsid w:val="00FA58C0"/>
    <w:rsid w:val="00FA6B5F"/>
    <w:rsid w:val="00FA7AC8"/>
    <w:rsid w:val="00FB09EC"/>
    <w:rsid w:val="00FB0F33"/>
    <w:rsid w:val="00FB3DC5"/>
    <w:rsid w:val="00FB5213"/>
    <w:rsid w:val="00FB560B"/>
    <w:rsid w:val="00FB63EA"/>
    <w:rsid w:val="00FC028F"/>
    <w:rsid w:val="00FC08E1"/>
    <w:rsid w:val="00FC0C98"/>
    <w:rsid w:val="00FC0CF2"/>
    <w:rsid w:val="00FC0F79"/>
    <w:rsid w:val="00FC1127"/>
    <w:rsid w:val="00FC1377"/>
    <w:rsid w:val="00FC13A6"/>
    <w:rsid w:val="00FC2391"/>
    <w:rsid w:val="00FC2569"/>
    <w:rsid w:val="00FC2628"/>
    <w:rsid w:val="00FC2FD9"/>
    <w:rsid w:val="00FC3BD1"/>
    <w:rsid w:val="00FC48AE"/>
    <w:rsid w:val="00FC4AB0"/>
    <w:rsid w:val="00FC6B46"/>
    <w:rsid w:val="00FC6D1C"/>
    <w:rsid w:val="00FC777A"/>
    <w:rsid w:val="00FC7B31"/>
    <w:rsid w:val="00FD037A"/>
    <w:rsid w:val="00FD072B"/>
    <w:rsid w:val="00FD0AD8"/>
    <w:rsid w:val="00FD1097"/>
    <w:rsid w:val="00FD1F31"/>
    <w:rsid w:val="00FD3092"/>
    <w:rsid w:val="00FD38AA"/>
    <w:rsid w:val="00FD438A"/>
    <w:rsid w:val="00FD4AF5"/>
    <w:rsid w:val="00FD4BAA"/>
    <w:rsid w:val="00FD603A"/>
    <w:rsid w:val="00FD641A"/>
    <w:rsid w:val="00FD6CB3"/>
    <w:rsid w:val="00FD7819"/>
    <w:rsid w:val="00FD7956"/>
    <w:rsid w:val="00FD7D13"/>
    <w:rsid w:val="00FD7DCE"/>
    <w:rsid w:val="00FE02D3"/>
    <w:rsid w:val="00FE0409"/>
    <w:rsid w:val="00FE04B1"/>
    <w:rsid w:val="00FE0856"/>
    <w:rsid w:val="00FE0A55"/>
    <w:rsid w:val="00FE1128"/>
    <w:rsid w:val="00FE122C"/>
    <w:rsid w:val="00FE1302"/>
    <w:rsid w:val="00FE179A"/>
    <w:rsid w:val="00FE3568"/>
    <w:rsid w:val="00FE4489"/>
    <w:rsid w:val="00FE45BD"/>
    <w:rsid w:val="00FE65B8"/>
    <w:rsid w:val="00FE6C2F"/>
    <w:rsid w:val="00FE7531"/>
    <w:rsid w:val="00FE7559"/>
    <w:rsid w:val="00FE78C5"/>
    <w:rsid w:val="00FE79EC"/>
    <w:rsid w:val="00FE7B48"/>
    <w:rsid w:val="00FE7DF5"/>
    <w:rsid w:val="00FF036B"/>
    <w:rsid w:val="00FF18EC"/>
    <w:rsid w:val="00FF1FD2"/>
    <w:rsid w:val="00FF2405"/>
    <w:rsid w:val="00FF28BF"/>
    <w:rsid w:val="00FF3088"/>
    <w:rsid w:val="00FF4B9F"/>
    <w:rsid w:val="00FF5097"/>
    <w:rsid w:val="00FF557F"/>
    <w:rsid w:val="00FF5943"/>
    <w:rsid w:val="00FF7262"/>
    <w:rsid w:val="00FF7616"/>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6B74A"/>
  <w15:docId w15:val="{A89B76C3-9C1E-4036-B4F9-15A0EC035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020F64"/>
    <w:pPr>
      <w:tabs>
        <w:tab w:val="center" w:pos="4680"/>
        <w:tab w:val="right" w:pos="9360"/>
      </w:tabs>
    </w:pPr>
  </w:style>
  <w:style w:type="character" w:customStyle="1" w:styleId="HeaderChar">
    <w:name w:val="Header Char"/>
    <w:basedOn w:val="DefaultParagraphFont"/>
    <w:link w:val="Header"/>
    <w:uiPriority w:val="99"/>
    <w:rsid w:val="00020F64"/>
  </w:style>
  <w:style w:type="paragraph" w:styleId="Footer">
    <w:name w:val="footer"/>
    <w:basedOn w:val="Normal"/>
    <w:link w:val="FooterChar"/>
    <w:uiPriority w:val="99"/>
    <w:unhideWhenUsed/>
    <w:rsid w:val="00020F64"/>
    <w:pPr>
      <w:tabs>
        <w:tab w:val="center" w:pos="4680"/>
        <w:tab w:val="right" w:pos="9360"/>
      </w:tabs>
    </w:pPr>
  </w:style>
  <w:style w:type="character" w:customStyle="1" w:styleId="FooterChar">
    <w:name w:val="Footer Char"/>
    <w:basedOn w:val="DefaultParagraphFont"/>
    <w:link w:val="Footer"/>
    <w:uiPriority w:val="99"/>
    <w:rsid w:val="00020F64"/>
  </w:style>
  <w:style w:type="character" w:customStyle="1" w:styleId="normaltextrun">
    <w:name w:val="normaltextrun"/>
    <w:basedOn w:val="DefaultParagraphFont"/>
    <w:rsid w:val="00F32B72"/>
  </w:style>
  <w:style w:type="character" w:customStyle="1" w:styleId="eop">
    <w:name w:val="eop"/>
    <w:basedOn w:val="DefaultParagraphFont"/>
    <w:rsid w:val="00F32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speechdocs.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473bd90c7b318551df7dd537487f6cd0">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ff11a354f4caf05e24aa88daf779e97b"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1467FA-24F2-4BCA-9667-0E4DFA0836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2A34AA-1514-4618-8ABC-8920635EFA6F}">
  <ds:schemaRefs>
    <ds:schemaRef ds:uri="http://schemas.microsoft.com/sharepoint/v3/contenttype/forms"/>
  </ds:schemaRefs>
</ds:datastoreItem>
</file>

<file path=customXml/itemProps3.xml><?xml version="1.0" encoding="utf-8"?>
<ds:datastoreItem xmlns:ds="http://schemas.openxmlformats.org/officeDocument/2006/customXml" ds:itemID="{4BD160FF-A052-4866-A36F-18CDA3D5A24A}"/>
</file>

<file path=docProps/app.xml><?xml version="1.0" encoding="utf-8"?>
<Properties xmlns="http://schemas.openxmlformats.org/officeDocument/2006/extended-properties" xmlns:vt="http://schemas.openxmlformats.org/officeDocument/2006/docPropsVTypes">
  <Template>Normal.dotm</Template>
  <TotalTime>5020</TotalTime>
  <Pages>40</Pages>
  <Words>12935</Words>
  <Characters>73736</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Venugopal Manchala</cp:lastModifiedBy>
  <cp:revision>3917</cp:revision>
  <dcterms:created xsi:type="dcterms:W3CDTF">2025-11-18T05:44:00Z</dcterms:created>
  <dcterms:modified xsi:type="dcterms:W3CDTF">2025-11-2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